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39DE" w:rsidRPr="008E3865" w:rsidRDefault="007839DE" w:rsidP="007839DE">
      <w:pPr>
        <w:pStyle w:val="Titre1"/>
        <w:rPr>
          <w:rFonts w:ascii="Arial" w:hAnsi="Arial" w:cs="Arial"/>
          <w:sz w:val="22"/>
          <w:szCs w:val="22"/>
          <w:lang w:val="fr-CI"/>
        </w:rPr>
      </w:pPr>
      <w:r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7F362696" wp14:editId="5B734EB0">
                <wp:simplePos x="0" y="0"/>
                <wp:positionH relativeFrom="column">
                  <wp:posOffset>-277495</wp:posOffset>
                </wp:positionH>
                <wp:positionV relativeFrom="paragraph">
                  <wp:posOffset>-239395</wp:posOffset>
                </wp:positionV>
                <wp:extent cx="3181350" cy="1572260"/>
                <wp:effectExtent l="0" t="0" r="0" b="8890"/>
                <wp:wrapNone/>
                <wp:docPr id="5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1350" cy="1572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164B" w:rsidRPr="002825AB" w:rsidRDefault="0055164B" w:rsidP="007839DE">
                            <w:pPr>
                              <w:jc w:val="center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  <w:r w:rsidRPr="002825AB"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  <w:t xml:space="preserve">MINISTERE DE LA SANTE </w:t>
                            </w:r>
                          </w:p>
                          <w:p w:rsidR="0055164B" w:rsidRPr="002825AB" w:rsidRDefault="0055164B" w:rsidP="007839DE">
                            <w:pPr>
                              <w:jc w:val="center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  <w:r w:rsidRPr="002825AB"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  <w:t>-----------------</w:t>
                            </w:r>
                          </w:p>
                          <w:p w:rsidR="0055164B" w:rsidRPr="002825AB" w:rsidRDefault="0055164B" w:rsidP="007839DE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  <w:r w:rsidRPr="002825AB"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  <w:t>BUREAU DE STRATEGIE ET DE DEVELOPPEMENT (BSD)</w:t>
                            </w:r>
                          </w:p>
                          <w:p w:rsidR="0055164B" w:rsidRPr="002825AB" w:rsidRDefault="0055164B" w:rsidP="007839DE">
                            <w:pPr>
                              <w:jc w:val="center"/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</w:pPr>
                            <w:r w:rsidRPr="002825AB">
                              <w:rPr>
                                <w:rFonts w:ascii="Arial Narrow" w:hAnsi="Arial Narrow"/>
                                <w:sz w:val="24"/>
                                <w:szCs w:val="24"/>
                              </w:rPr>
                              <w:t>DIVISION INFORMATION &amp; RECHERCHE EN SANTE</w:t>
                            </w:r>
                          </w:p>
                          <w:p w:rsidR="0055164B" w:rsidRPr="002825AB" w:rsidRDefault="0055164B" w:rsidP="007839DE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</w:pPr>
                            <w:r w:rsidRPr="002825AB"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  <w:t>SECTION STATISTIQUE ET INFORMATION SANITAI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362696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21.85pt;margin-top:-18.85pt;width:250.5pt;height:123.8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" stroked="f">
                <v:textbox>
                  <w:txbxContent>
                    <w:p w:rsidR="0055164B" w:rsidRPr="002825AB" w:rsidRDefault="0055164B" w:rsidP="007839DE">
                      <w:pPr>
                        <w:jc w:val="center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  <w:r w:rsidRPr="002825AB">
                        <w:rPr>
                          <w:rFonts w:ascii="Arial Narrow" w:hAnsi="Arial Narrow"/>
                          <w:sz w:val="24"/>
                          <w:szCs w:val="24"/>
                        </w:rPr>
                        <w:t xml:space="preserve">MINISTERE DE LA SANTE </w:t>
                      </w:r>
                    </w:p>
                    <w:p w:rsidR="0055164B" w:rsidRPr="002825AB" w:rsidRDefault="0055164B" w:rsidP="007839DE">
                      <w:pPr>
                        <w:jc w:val="center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  <w:r w:rsidRPr="002825AB">
                        <w:rPr>
                          <w:rFonts w:ascii="Arial Narrow" w:hAnsi="Arial Narrow"/>
                          <w:sz w:val="24"/>
                          <w:szCs w:val="24"/>
                        </w:rPr>
                        <w:t>-----------------</w:t>
                      </w:r>
                    </w:p>
                    <w:p w:rsidR="0055164B" w:rsidRPr="002825AB" w:rsidRDefault="0055164B" w:rsidP="007839DE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  <w:r w:rsidRPr="002825AB">
                        <w:rPr>
                          <w:rFonts w:ascii="Arial Narrow" w:hAnsi="Arial Narrow"/>
                          <w:sz w:val="24"/>
                          <w:szCs w:val="24"/>
                        </w:rPr>
                        <w:t>BUREAU DE STRATEGIE ET DE DEVELOPPEMENT (BSD)</w:t>
                      </w:r>
                    </w:p>
                    <w:p w:rsidR="0055164B" w:rsidRPr="002825AB" w:rsidRDefault="0055164B" w:rsidP="007839DE">
                      <w:pPr>
                        <w:jc w:val="center"/>
                        <w:rPr>
                          <w:rFonts w:ascii="Arial Narrow" w:hAnsi="Arial Narrow"/>
                          <w:sz w:val="24"/>
                          <w:szCs w:val="24"/>
                        </w:rPr>
                      </w:pPr>
                      <w:r w:rsidRPr="002825AB">
                        <w:rPr>
                          <w:rFonts w:ascii="Arial Narrow" w:hAnsi="Arial Narrow"/>
                          <w:sz w:val="24"/>
                          <w:szCs w:val="24"/>
                        </w:rPr>
                        <w:t>DIVISION INFORMATION &amp; RECHERCHE EN SANTE</w:t>
                      </w:r>
                    </w:p>
                    <w:p w:rsidR="0055164B" w:rsidRPr="002825AB" w:rsidRDefault="0055164B" w:rsidP="007839DE">
                      <w:pPr>
                        <w:jc w:val="center"/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</w:pPr>
                      <w:r w:rsidRPr="002825AB"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  <w:t>SECTION STATISTIQUE ET INFORMATION SANITAI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12704" behindDoc="0" locked="0" layoutInCell="1" allowOverlap="1" wp14:anchorId="719E9C10" wp14:editId="6CD601C1">
                <wp:simplePos x="0" y="0"/>
                <wp:positionH relativeFrom="column">
                  <wp:posOffset>3380105</wp:posOffset>
                </wp:positionH>
                <wp:positionV relativeFrom="paragraph">
                  <wp:posOffset>-277495</wp:posOffset>
                </wp:positionV>
                <wp:extent cx="3016250" cy="1876425"/>
                <wp:effectExtent l="0" t="0" r="0" b="9525"/>
                <wp:wrapNone/>
                <wp:docPr id="5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6250" cy="1876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164B" w:rsidRPr="002825AB" w:rsidRDefault="0055164B" w:rsidP="007839DE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</w:pPr>
                            <w:r w:rsidRPr="002825AB"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  <w:t>République de Guinée</w:t>
                            </w:r>
                          </w:p>
                          <w:p w:rsidR="0055164B" w:rsidRPr="002825AB" w:rsidRDefault="0055164B" w:rsidP="007839DE">
                            <w:pPr>
                              <w:jc w:val="center"/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</w:pPr>
                            <w:r w:rsidRPr="002825AB"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  <w:t>--------------------</w:t>
                            </w:r>
                          </w:p>
                          <w:p w:rsidR="0055164B" w:rsidRDefault="0055164B" w:rsidP="007839DE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2825AB">
                              <w:rPr>
                                <w:rFonts w:ascii="Arial Narrow" w:hAnsi="Arial Narrow"/>
                                <w:b/>
                              </w:rPr>
                              <w:t>Justice – Travail  - Solidarité</w:t>
                            </w:r>
                          </w:p>
                          <w:p w:rsidR="0055164B" w:rsidRDefault="0055164B" w:rsidP="007839DE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73B91">
                              <w:object w:dxaOrig="2496" w:dyaOrig="1972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5" type="#_x0000_t75" style="width:126.75pt;height:99pt" o:ole="" fillcolor="window">
                                  <v:imagedata r:id="rId8" o:title=""/>
                                </v:shape>
                                <o:OLEObject Type="Embed" ProgID="Word.Document.8" ShapeID="_x0000_i1025" DrawAspect="Content" ObjectID="_1578926105" r:id="rId9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9E9C10" id="Text Box 8" o:spid="_x0000_s1027" type="#_x0000_t202" style="position:absolute;margin-left:266.15pt;margin-top:-21.85pt;width:237.5pt;height:147.75pt;z-index:25191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" stroked="f">
                <v:textbox>
                  <w:txbxContent>
                    <w:p w:rsidR="0055164B" w:rsidRPr="002825AB" w:rsidRDefault="0055164B" w:rsidP="007839DE">
                      <w:pPr>
                        <w:jc w:val="center"/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</w:pPr>
                      <w:r w:rsidRPr="002825AB"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  <w:t>République de Guinée</w:t>
                      </w:r>
                    </w:p>
                    <w:p w:rsidR="0055164B" w:rsidRPr="002825AB" w:rsidRDefault="0055164B" w:rsidP="007839DE">
                      <w:pPr>
                        <w:jc w:val="center"/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</w:pPr>
                      <w:r w:rsidRPr="002825AB"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  <w:t>--------------------</w:t>
                      </w:r>
                    </w:p>
                    <w:p w:rsidR="0055164B" w:rsidRDefault="0055164B" w:rsidP="007839DE">
                      <w:pPr>
                        <w:jc w:val="center"/>
                        <w:rPr>
                          <w:b/>
                        </w:rPr>
                      </w:pPr>
                      <w:r w:rsidRPr="002825AB">
                        <w:rPr>
                          <w:rFonts w:ascii="Arial Narrow" w:hAnsi="Arial Narrow"/>
                          <w:b/>
                        </w:rPr>
                        <w:t>Justice – Travail  - Solidarité</w:t>
                      </w:r>
                    </w:p>
                    <w:p w:rsidR="0055164B" w:rsidRDefault="0055164B" w:rsidP="007839DE">
                      <w:pPr>
                        <w:jc w:val="center"/>
                        <w:rPr>
                          <w:b/>
                        </w:rPr>
                      </w:pPr>
                      <w:r w:rsidRPr="00A73B91">
                        <w:object w:dxaOrig="2496" w:dyaOrig="1972">
                          <v:shape id="_x0000_i1025" type="#_x0000_t75" style="width:126.75pt;height:99pt" o:ole="" fillcolor="window">
                            <v:imagedata r:id="rId8" o:title=""/>
                          </v:shape>
                          <o:OLEObject Type="Embed" ProgID="Word.Document.8" ShapeID="_x0000_i1025" DrawAspect="Content" ObjectID="_1578926105" r:id="rId10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 w:rsidRPr="008E3865">
        <w:rPr>
          <w:rFonts w:ascii="Arial" w:hAnsi="Arial" w:cs="Arial"/>
          <w:sz w:val="22"/>
          <w:szCs w:val="22"/>
          <w:lang w:val="fr-CI"/>
        </w:rPr>
        <w:t>Ministère de la Santé Publique</w:t>
      </w:r>
    </w:p>
    <w:p w:rsidR="007839DE" w:rsidRPr="008E3865" w:rsidRDefault="007839DE" w:rsidP="007839DE">
      <w:pPr>
        <w:tabs>
          <w:tab w:val="left" w:pos="8505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Titre3"/>
        <w:rPr>
          <w:rFonts w:ascii="Arial" w:hAnsi="Arial" w:cs="Arial"/>
          <w:sz w:val="22"/>
          <w:szCs w:val="22"/>
          <w:lang w:val="fr-CI"/>
        </w:rPr>
      </w:pPr>
      <w:r w:rsidRPr="008E3865">
        <w:rPr>
          <w:rFonts w:ascii="Arial" w:hAnsi="Arial" w:cs="Arial"/>
          <w:sz w:val="22"/>
          <w:szCs w:val="22"/>
          <w:lang w:val="fr-CI"/>
        </w:rPr>
        <w:t xml:space="preserve">Direction l’Information, de la </w:t>
      </w:r>
    </w:p>
    <w:p w:rsidR="007839DE" w:rsidRPr="008E3865" w:rsidRDefault="007839DE" w:rsidP="007839DE">
      <w:pPr>
        <w:pStyle w:val="Titre3"/>
        <w:rPr>
          <w:rFonts w:ascii="Arial" w:hAnsi="Arial" w:cs="Arial"/>
          <w:sz w:val="22"/>
          <w:szCs w:val="22"/>
          <w:lang w:val="fr-CI"/>
        </w:rPr>
      </w:pPr>
      <w:r w:rsidRPr="008E3865">
        <w:rPr>
          <w:rFonts w:ascii="Arial" w:hAnsi="Arial" w:cs="Arial"/>
          <w:sz w:val="22"/>
          <w:szCs w:val="22"/>
          <w:lang w:val="fr-CI"/>
        </w:rPr>
        <w:t>Planification et de l'Evaluation</w:t>
      </w:r>
      <w:r w:rsidRPr="008E3865">
        <w:rPr>
          <w:rFonts w:ascii="Arial" w:hAnsi="Arial" w:cs="Arial"/>
          <w:sz w:val="22"/>
          <w:szCs w:val="22"/>
          <w:lang w:val="fr-CI"/>
        </w:rPr>
        <w:tab/>
      </w:r>
    </w:p>
    <w:p w:rsidR="007839DE" w:rsidRPr="008E3865" w:rsidRDefault="007839DE" w:rsidP="007839DE">
      <w:pPr>
        <w:tabs>
          <w:tab w:val="left" w:pos="8505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tabs>
          <w:tab w:val="left" w:pos="8505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tabs>
          <w:tab w:val="left" w:pos="8505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tabs>
          <w:tab w:val="left" w:pos="8505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tabs>
          <w:tab w:val="left" w:pos="8505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tabs>
          <w:tab w:val="left" w:pos="8505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tabs>
          <w:tab w:val="left" w:pos="8505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tabs>
          <w:tab w:val="left" w:pos="8505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tabs>
          <w:tab w:val="left" w:pos="8505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Titre5"/>
        <w:pBdr>
          <w:top w:val="single" w:sz="12" w:space="0" w:color="auto"/>
          <w:left w:val="single" w:sz="12" w:space="2" w:color="auto"/>
          <w:bottom w:val="single" w:sz="12" w:space="1" w:color="auto"/>
          <w:right w:val="single" w:sz="12" w:space="0" w:color="auto"/>
        </w:pBdr>
        <w:shd w:val="clear" w:color="auto" w:fill="auto"/>
        <w:rPr>
          <w:rFonts w:ascii="Arial" w:hAnsi="Arial" w:cs="Arial"/>
          <w:sz w:val="22"/>
          <w:szCs w:val="22"/>
          <w:lang w:val="fr-CI"/>
        </w:rPr>
      </w:pPr>
      <w:r w:rsidRPr="008E3865">
        <w:rPr>
          <w:rFonts w:ascii="Arial" w:hAnsi="Arial" w:cs="Arial"/>
          <w:sz w:val="22"/>
          <w:szCs w:val="22"/>
          <w:lang w:val="fr-CI"/>
        </w:rPr>
        <w:t>RAPPORT MENSUEL DES CSA</w:t>
      </w:r>
      <w:r w:rsidRPr="008E3865">
        <w:rPr>
          <w:rFonts w:ascii="Arial" w:hAnsi="Arial" w:cs="Arial"/>
          <w:sz w:val="22"/>
          <w:szCs w:val="22"/>
        </w:rPr>
        <w:t>/CMC</w:t>
      </w:r>
    </w:p>
    <w:p w:rsidR="007839DE" w:rsidRPr="008E3865" w:rsidRDefault="007839DE" w:rsidP="007839DE">
      <w:pPr>
        <w:pStyle w:val="En-tte"/>
        <w:pBdr>
          <w:bottom w:val="thinThickSmallGap" w:sz="12" w:space="1" w:color="auto"/>
        </w:pBdr>
        <w:tabs>
          <w:tab w:val="clear" w:pos="4536"/>
          <w:tab w:val="clear" w:pos="9072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pBdr>
          <w:bottom w:val="thinThickSmallGap" w:sz="12" w:space="1" w:color="auto"/>
        </w:pBdr>
        <w:tabs>
          <w:tab w:val="clear" w:pos="4536"/>
          <w:tab w:val="clear" w:pos="9072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pBdr>
          <w:bottom w:val="thinThickSmallGap" w:sz="12" w:space="1" w:color="auto"/>
        </w:pBdr>
        <w:tabs>
          <w:tab w:val="clear" w:pos="4536"/>
          <w:tab w:val="clear" w:pos="9072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pBdr>
          <w:bottom w:val="thinThickSmallGap" w:sz="12" w:space="1" w:color="auto"/>
        </w:pBdr>
        <w:tabs>
          <w:tab w:val="clear" w:pos="4536"/>
          <w:tab w:val="clear" w:pos="9072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22"/>
          <w:szCs w:val="22"/>
          <w:lang w:val="fr-CI"/>
        </w:rPr>
      </w:pP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690E3156" wp14:editId="6087A38E">
                <wp:simplePos x="0" y="0"/>
                <wp:positionH relativeFrom="column">
                  <wp:posOffset>4412615</wp:posOffset>
                </wp:positionH>
                <wp:positionV relativeFrom="paragraph">
                  <wp:posOffset>166370</wp:posOffset>
                </wp:positionV>
                <wp:extent cx="342900" cy="228600"/>
                <wp:effectExtent l="0" t="0" r="57150" b="57150"/>
                <wp:wrapNone/>
                <wp:docPr id="56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FFFE1A" id="Rectangle 9" o:spid="_x0000_s1026" style="position:absolute;margin-left:347.45pt;margin-top:13.1pt;width:27pt;height:18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">
                <v:shadow on="t"/>
              </v:rect>
            </w:pict>
          </mc:Fallback>
        </mc:AlternateContent>
      </w: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14752" behindDoc="0" locked="0" layoutInCell="1" allowOverlap="1" wp14:anchorId="4E9A6D54" wp14:editId="15611B31">
                <wp:simplePos x="0" y="0"/>
                <wp:positionH relativeFrom="column">
                  <wp:posOffset>4755515</wp:posOffset>
                </wp:positionH>
                <wp:positionV relativeFrom="paragraph">
                  <wp:posOffset>166370</wp:posOffset>
                </wp:positionV>
                <wp:extent cx="342900" cy="228600"/>
                <wp:effectExtent l="0" t="0" r="57150" b="57150"/>
                <wp:wrapNone/>
                <wp:docPr id="57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9FCA6E" id="Rectangle 10" o:spid="_x0000_s1026" style="position:absolute;margin-left:374.45pt;margin-top:13.1pt;width:27pt;height:18pt;z-index:25191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">
                <v:shadow on="t"/>
              </v:rect>
            </w:pict>
          </mc:Fallback>
        </mc:AlternateContent>
      </w:r>
    </w:p>
    <w:p w:rsidR="007839DE" w:rsidRPr="008E3865" w:rsidRDefault="007839DE" w:rsidP="007839DE">
      <w:pPr>
        <w:pStyle w:val="En-tte"/>
        <w:numPr>
          <w:ilvl w:val="0"/>
          <w:numId w:val="3"/>
        </w:numPr>
        <w:tabs>
          <w:tab w:val="clear" w:pos="4536"/>
          <w:tab w:val="clear" w:pos="9072"/>
          <w:tab w:val="center" w:pos="4095"/>
        </w:tabs>
        <w:ind w:right="281"/>
        <w:rPr>
          <w:rFonts w:ascii="Arial" w:hAnsi="Arial" w:cs="Arial"/>
          <w:sz w:val="22"/>
          <w:szCs w:val="22"/>
          <w:u w:val="single"/>
          <w:lang w:val="fr-CI"/>
        </w:rPr>
      </w:pPr>
      <w:r w:rsidRPr="008E3865">
        <w:rPr>
          <w:rFonts w:ascii="Arial" w:hAnsi="Arial" w:cs="Arial"/>
          <w:b/>
          <w:sz w:val="22"/>
          <w:szCs w:val="22"/>
          <w:lang w:val="fr-CI"/>
        </w:rPr>
        <w:t xml:space="preserve">Rapport du mois de : </w:t>
      </w:r>
      <w:proofErr w:type="gramStart"/>
      <w:r w:rsidRPr="008E3865">
        <w:rPr>
          <w:rFonts w:ascii="Arial" w:hAnsi="Arial" w:cs="Arial"/>
          <w:sz w:val="22"/>
          <w:szCs w:val="22"/>
          <w:lang w:val="fr-CI"/>
        </w:rPr>
        <w:t>………………..…………..……..………...</w:t>
      </w:r>
      <w:proofErr w:type="gramEnd"/>
      <w:r w:rsidRPr="008E3865">
        <w:rPr>
          <w:rFonts w:ascii="Arial" w:hAnsi="Arial" w:cs="Arial"/>
          <w:b/>
          <w:sz w:val="22"/>
          <w:szCs w:val="22"/>
          <w:lang w:val="fr-CI"/>
        </w:rPr>
        <w:t>2 0</w:t>
      </w:r>
    </w:p>
    <w:p w:rsidR="007839DE" w:rsidRPr="008E3865" w:rsidRDefault="007839DE" w:rsidP="007839DE">
      <w:pPr>
        <w:pStyle w:val="En-tte"/>
        <w:tabs>
          <w:tab w:val="clear" w:pos="4536"/>
          <w:tab w:val="clear" w:pos="9072"/>
        </w:tabs>
        <w:ind w:right="2266"/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numPr>
          <w:ilvl w:val="0"/>
          <w:numId w:val="3"/>
        </w:numPr>
        <w:tabs>
          <w:tab w:val="clear" w:pos="4536"/>
          <w:tab w:val="clear" w:pos="9072"/>
        </w:tabs>
        <w:ind w:right="281"/>
        <w:rPr>
          <w:rFonts w:ascii="Arial" w:hAnsi="Arial" w:cs="Arial"/>
          <w:sz w:val="22"/>
          <w:szCs w:val="22"/>
          <w:lang w:val="fr-CI"/>
        </w:rPr>
      </w:pPr>
      <w:r w:rsidRPr="008E3865">
        <w:rPr>
          <w:rFonts w:ascii="Arial" w:hAnsi="Arial" w:cs="Arial"/>
          <w:b/>
          <w:sz w:val="22"/>
          <w:szCs w:val="22"/>
          <w:lang w:val="fr-CI"/>
        </w:rPr>
        <w:t>Centre de santé Amélioré/ Centre Médicale Communale de</w:t>
      </w:r>
      <w:r w:rsidRPr="008E3865">
        <w:rPr>
          <w:rFonts w:ascii="Arial" w:hAnsi="Arial" w:cs="Arial"/>
          <w:sz w:val="22"/>
          <w:szCs w:val="22"/>
          <w:lang w:val="fr-CI"/>
        </w:rPr>
        <w:t> : ………………..……………</w:t>
      </w:r>
    </w:p>
    <w:p w:rsidR="007839DE" w:rsidRPr="008E3865" w:rsidRDefault="007839DE" w:rsidP="007839D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22"/>
          <w:szCs w:val="22"/>
          <w:u w:val="single"/>
          <w:lang w:val="fr-CI"/>
        </w:rPr>
      </w:pP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495CDAF3" wp14:editId="0A48864E">
                <wp:simplePos x="0" y="0"/>
                <wp:positionH relativeFrom="column">
                  <wp:posOffset>4756150</wp:posOffset>
                </wp:positionH>
                <wp:positionV relativeFrom="paragraph">
                  <wp:posOffset>81280</wp:posOffset>
                </wp:positionV>
                <wp:extent cx="342900" cy="228600"/>
                <wp:effectExtent l="0" t="0" r="57150" b="57150"/>
                <wp:wrapNone/>
                <wp:docPr id="58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7B6C55" id="Rectangle 17" o:spid="_x0000_s1026" style="position:absolute;margin-left:374.5pt;margin-top:6.4pt;width:27pt;height:18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">
                <v:shadow on="t"/>
              </v:rect>
            </w:pict>
          </mc:Fallback>
        </mc:AlternateContent>
      </w: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20896" behindDoc="0" locked="0" layoutInCell="1" allowOverlap="1" wp14:anchorId="1B5512A3" wp14:editId="29B8C8D0">
                <wp:simplePos x="0" y="0"/>
                <wp:positionH relativeFrom="column">
                  <wp:posOffset>4413250</wp:posOffset>
                </wp:positionH>
                <wp:positionV relativeFrom="paragraph">
                  <wp:posOffset>81280</wp:posOffset>
                </wp:positionV>
                <wp:extent cx="342900" cy="228600"/>
                <wp:effectExtent l="0" t="0" r="57150" b="57150"/>
                <wp:wrapNone/>
                <wp:docPr id="59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94E904" id="Rectangle 16" o:spid="_x0000_s1026" style="position:absolute;margin-left:347.5pt;margin-top:6.4pt;width:27pt;height:18pt;z-index:25192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">
                <v:shadow on="t"/>
              </v:rect>
            </w:pict>
          </mc:Fallback>
        </mc:AlternateContent>
      </w: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30FCA5FC" wp14:editId="677886E4">
                <wp:simplePos x="0" y="0"/>
                <wp:positionH relativeFrom="column">
                  <wp:posOffset>4070350</wp:posOffset>
                </wp:positionH>
                <wp:positionV relativeFrom="paragraph">
                  <wp:posOffset>81280</wp:posOffset>
                </wp:positionV>
                <wp:extent cx="342900" cy="228600"/>
                <wp:effectExtent l="0" t="0" r="57150" b="57150"/>
                <wp:wrapNone/>
                <wp:docPr id="60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3AED51" id="Rectangle 15" o:spid="_x0000_s1026" style="position:absolute;margin-left:320.5pt;margin-top:6.4pt;width:27pt;height:18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">
                <v:shadow on="t"/>
              </v:rect>
            </w:pict>
          </mc:Fallback>
        </mc:AlternateContent>
      </w: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18848" behindDoc="0" locked="0" layoutInCell="1" allowOverlap="1" wp14:anchorId="15DBCA92" wp14:editId="2BF7128A">
                <wp:simplePos x="0" y="0"/>
                <wp:positionH relativeFrom="column">
                  <wp:posOffset>3727450</wp:posOffset>
                </wp:positionH>
                <wp:positionV relativeFrom="paragraph">
                  <wp:posOffset>81280</wp:posOffset>
                </wp:positionV>
                <wp:extent cx="342900" cy="228600"/>
                <wp:effectExtent l="0" t="0" r="57150" b="57150"/>
                <wp:wrapNone/>
                <wp:docPr id="61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6CEB14" id="Rectangle 14" o:spid="_x0000_s1026" style="position:absolute;margin-left:293.5pt;margin-top:6.4pt;width:27pt;height:18pt;z-index:25191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">
                <v:shadow on="t"/>
              </v:rect>
            </w:pict>
          </mc:Fallback>
        </mc:AlternateContent>
      </w: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408F0742" wp14:editId="4A16419F">
                <wp:simplePos x="0" y="0"/>
                <wp:positionH relativeFrom="column">
                  <wp:posOffset>3270250</wp:posOffset>
                </wp:positionH>
                <wp:positionV relativeFrom="paragraph">
                  <wp:posOffset>81280</wp:posOffset>
                </wp:positionV>
                <wp:extent cx="342900" cy="228600"/>
                <wp:effectExtent l="0" t="0" r="57150" b="57150"/>
                <wp:wrapNone/>
                <wp:docPr id="62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E3BB2B" id="Rectangle 13" o:spid="_x0000_s1026" style="position:absolute;margin-left:257.5pt;margin-top:6.4pt;width:27pt;height:18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">
                <v:shadow on="t"/>
              </v:rect>
            </w:pict>
          </mc:Fallback>
        </mc:AlternateContent>
      </w: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16800" behindDoc="0" locked="0" layoutInCell="1" allowOverlap="1" wp14:anchorId="52E05803" wp14:editId="039D5079">
                <wp:simplePos x="0" y="0"/>
                <wp:positionH relativeFrom="column">
                  <wp:posOffset>2813050</wp:posOffset>
                </wp:positionH>
                <wp:positionV relativeFrom="paragraph">
                  <wp:posOffset>81280</wp:posOffset>
                </wp:positionV>
                <wp:extent cx="342900" cy="228600"/>
                <wp:effectExtent l="0" t="0" r="57150" b="57150"/>
                <wp:wrapNone/>
                <wp:docPr id="155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3BE6C9" id="Rectangle 12" o:spid="_x0000_s1026" style="position:absolute;margin-left:221.5pt;margin-top:6.4pt;width:27pt;height:18pt;z-index:25191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">
                <v:shadow on="t"/>
              </v:rect>
            </w:pict>
          </mc:Fallback>
        </mc:AlternateContent>
      </w: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4524DC37" wp14:editId="322114E8">
                <wp:simplePos x="0" y="0"/>
                <wp:positionH relativeFrom="column">
                  <wp:posOffset>2470150</wp:posOffset>
                </wp:positionH>
                <wp:positionV relativeFrom="paragraph">
                  <wp:posOffset>81280</wp:posOffset>
                </wp:positionV>
                <wp:extent cx="342900" cy="228600"/>
                <wp:effectExtent l="0" t="0" r="57150" b="57150"/>
                <wp:wrapNone/>
                <wp:docPr id="156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3DE927" id="Rectangle 11" o:spid="_x0000_s1026" style="position:absolute;margin-left:194.5pt;margin-top:6.4pt;width:27pt;height:18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">
                <v:shadow on="t"/>
              </v:rect>
            </w:pict>
          </mc:Fallback>
        </mc:AlternateContent>
      </w:r>
    </w:p>
    <w:p w:rsidR="007839DE" w:rsidRPr="008E3865" w:rsidRDefault="007839DE" w:rsidP="007839DE">
      <w:pPr>
        <w:pStyle w:val="En-tte"/>
        <w:numPr>
          <w:ilvl w:val="0"/>
          <w:numId w:val="3"/>
        </w:numPr>
        <w:tabs>
          <w:tab w:val="clear" w:pos="4536"/>
          <w:tab w:val="clear" w:pos="9072"/>
        </w:tabs>
        <w:ind w:right="281"/>
        <w:rPr>
          <w:rFonts w:ascii="Arial" w:hAnsi="Arial" w:cs="Arial"/>
          <w:sz w:val="22"/>
          <w:szCs w:val="22"/>
          <w:lang w:val="fr-CI"/>
        </w:rPr>
      </w:pPr>
      <w:r w:rsidRPr="008E3865">
        <w:rPr>
          <w:rFonts w:ascii="Arial" w:hAnsi="Arial" w:cs="Arial"/>
          <w:b/>
          <w:sz w:val="22"/>
          <w:szCs w:val="22"/>
          <w:lang w:val="fr-CI"/>
        </w:rPr>
        <w:t>Numéro d’immatriculation</w:t>
      </w:r>
      <w:r w:rsidRPr="008E3865">
        <w:rPr>
          <w:rFonts w:ascii="Arial" w:hAnsi="Arial" w:cs="Arial"/>
          <w:sz w:val="22"/>
          <w:szCs w:val="22"/>
          <w:lang w:val="fr-CI"/>
        </w:rPr>
        <w:t xml:space="preserve"> : </w:t>
      </w:r>
    </w:p>
    <w:p w:rsidR="007839DE" w:rsidRPr="008E3865" w:rsidRDefault="007839DE" w:rsidP="007839DE">
      <w:pPr>
        <w:pStyle w:val="En-tte"/>
        <w:tabs>
          <w:tab w:val="clear" w:pos="4536"/>
          <w:tab w:val="clear" w:pos="9072"/>
        </w:tabs>
        <w:ind w:right="281"/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numPr>
          <w:ilvl w:val="0"/>
          <w:numId w:val="3"/>
        </w:numPr>
        <w:tabs>
          <w:tab w:val="clear" w:pos="4536"/>
          <w:tab w:val="clear" w:pos="9072"/>
        </w:tabs>
        <w:ind w:right="281"/>
        <w:rPr>
          <w:rFonts w:ascii="Arial" w:hAnsi="Arial" w:cs="Arial"/>
          <w:sz w:val="22"/>
          <w:szCs w:val="22"/>
          <w:lang w:val="fr-CI"/>
        </w:rPr>
      </w:pP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22944" behindDoc="0" locked="0" layoutInCell="1" allowOverlap="1" wp14:anchorId="3A2BC37A" wp14:editId="3BF6E5D4">
                <wp:simplePos x="0" y="0"/>
                <wp:positionH relativeFrom="column">
                  <wp:posOffset>5803900</wp:posOffset>
                </wp:positionH>
                <wp:positionV relativeFrom="paragraph">
                  <wp:posOffset>25400</wp:posOffset>
                </wp:positionV>
                <wp:extent cx="342900" cy="228600"/>
                <wp:effectExtent l="0" t="0" r="57150" b="57150"/>
                <wp:wrapNone/>
                <wp:docPr id="157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D63205" id="Rectangle 18" o:spid="_x0000_s1026" style="position:absolute;margin-left:457pt;margin-top:2pt;width:27pt;height:18pt;z-index:25192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">
                <v:shadow on="t"/>
              </v:rect>
            </w:pict>
          </mc:Fallback>
        </mc:AlternateContent>
      </w: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09DBCCF0" wp14:editId="5051BB46">
                <wp:simplePos x="0" y="0"/>
                <wp:positionH relativeFrom="column">
                  <wp:posOffset>6118225</wp:posOffset>
                </wp:positionH>
                <wp:positionV relativeFrom="paragraph">
                  <wp:posOffset>25400</wp:posOffset>
                </wp:positionV>
                <wp:extent cx="342900" cy="228600"/>
                <wp:effectExtent l="0" t="0" r="57150" b="57150"/>
                <wp:wrapNone/>
                <wp:docPr id="158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3F9520" id="Rectangle 19" o:spid="_x0000_s1026" style="position:absolute;margin-left:481.75pt;margin-top:2pt;width:27pt;height:18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">
                <v:shadow on="t"/>
              </v:rect>
            </w:pict>
          </mc:Fallback>
        </mc:AlternateContent>
      </w:r>
      <w:r w:rsidRPr="008E3865">
        <w:rPr>
          <w:rFonts w:ascii="Arial" w:hAnsi="Arial" w:cs="Arial"/>
          <w:b/>
          <w:sz w:val="22"/>
          <w:szCs w:val="22"/>
          <w:lang w:val="fr-CI"/>
        </w:rPr>
        <w:t>Direction Préfectorale/Communale  de la santé</w:t>
      </w:r>
      <w:r w:rsidRPr="008E3865">
        <w:rPr>
          <w:rFonts w:ascii="Arial" w:hAnsi="Arial" w:cs="Arial"/>
          <w:sz w:val="22"/>
          <w:szCs w:val="22"/>
          <w:lang w:val="fr-CI"/>
        </w:rPr>
        <w:t> </w:t>
      </w:r>
      <w:r w:rsidRPr="008E3865">
        <w:rPr>
          <w:rFonts w:ascii="Arial" w:hAnsi="Arial" w:cs="Arial"/>
          <w:b/>
          <w:sz w:val="22"/>
          <w:szCs w:val="22"/>
          <w:lang w:val="fr-CI"/>
        </w:rPr>
        <w:t>:</w:t>
      </w:r>
      <w:r w:rsidRPr="008E3865">
        <w:rPr>
          <w:rFonts w:ascii="Arial" w:hAnsi="Arial" w:cs="Arial"/>
          <w:sz w:val="22"/>
          <w:szCs w:val="22"/>
          <w:lang w:val="fr-CI"/>
        </w:rPr>
        <w:t xml:space="preserve"> ……………………..… </w:t>
      </w:r>
      <w:r w:rsidRPr="008E3865">
        <w:rPr>
          <w:rFonts w:ascii="Arial" w:hAnsi="Arial" w:cs="Arial"/>
          <w:b/>
          <w:sz w:val="22"/>
          <w:szCs w:val="22"/>
          <w:lang w:val="fr-CI"/>
        </w:rPr>
        <w:t xml:space="preserve">Code : </w:t>
      </w:r>
    </w:p>
    <w:p w:rsidR="007839DE" w:rsidRPr="008E3865" w:rsidRDefault="007839DE" w:rsidP="007839D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22"/>
          <w:szCs w:val="22"/>
          <w:lang w:val="fr-CI"/>
        </w:rPr>
      </w:pP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24992" behindDoc="0" locked="0" layoutInCell="1" allowOverlap="1" wp14:anchorId="6A8A4D16" wp14:editId="56BC2AF8">
                <wp:simplePos x="0" y="0"/>
                <wp:positionH relativeFrom="column">
                  <wp:posOffset>5784850</wp:posOffset>
                </wp:positionH>
                <wp:positionV relativeFrom="paragraph">
                  <wp:posOffset>81280</wp:posOffset>
                </wp:positionV>
                <wp:extent cx="342900" cy="228600"/>
                <wp:effectExtent l="0" t="0" r="57150" b="57150"/>
                <wp:wrapNone/>
                <wp:docPr id="159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B811B8" id="Rectangle 20" o:spid="_x0000_s1026" style="position:absolute;margin-left:455.5pt;margin-top:6.4pt;width:27pt;height:18pt;z-index:25192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">
                <v:shadow on="t"/>
              </v:rect>
            </w:pict>
          </mc:Fallback>
        </mc:AlternateContent>
      </w: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0BC94E1A" wp14:editId="44C60566">
                <wp:simplePos x="0" y="0"/>
                <wp:positionH relativeFrom="column">
                  <wp:posOffset>6127750</wp:posOffset>
                </wp:positionH>
                <wp:positionV relativeFrom="paragraph">
                  <wp:posOffset>71755</wp:posOffset>
                </wp:positionV>
                <wp:extent cx="342900" cy="228600"/>
                <wp:effectExtent l="0" t="0" r="57150" b="57150"/>
                <wp:wrapNone/>
                <wp:docPr id="160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259250" id="Rectangle 21" o:spid="_x0000_s1026" style="position:absolute;margin-left:482.5pt;margin-top:5.65pt;width:27pt;height:18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">
                <v:shadow on="t"/>
              </v:rect>
            </w:pict>
          </mc:Fallback>
        </mc:AlternateContent>
      </w:r>
    </w:p>
    <w:p w:rsidR="007839DE" w:rsidRPr="008E3865" w:rsidRDefault="007839DE" w:rsidP="007839DE">
      <w:pPr>
        <w:pStyle w:val="En-tte"/>
        <w:numPr>
          <w:ilvl w:val="0"/>
          <w:numId w:val="4"/>
        </w:numPr>
        <w:tabs>
          <w:tab w:val="clear" w:pos="4536"/>
          <w:tab w:val="clear" w:pos="9072"/>
        </w:tabs>
        <w:ind w:right="281"/>
        <w:rPr>
          <w:rFonts w:ascii="Arial" w:hAnsi="Arial" w:cs="Arial"/>
          <w:sz w:val="22"/>
          <w:szCs w:val="22"/>
          <w:lang w:val="fr-CI"/>
        </w:rPr>
      </w:pPr>
      <w:r w:rsidRPr="008E3865">
        <w:rPr>
          <w:rFonts w:ascii="Arial" w:hAnsi="Arial" w:cs="Arial"/>
          <w:b/>
          <w:sz w:val="22"/>
          <w:szCs w:val="22"/>
          <w:lang w:val="fr-CI"/>
        </w:rPr>
        <w:t>Direction Régionale de la santé</w:t>
      </w:r>
      <w:r w:rsidRPr="008E3865">
        <w:rPr>
          <w:rFonts w:ascii="Arial" w:hAnsi="Arial" w:cs="Arial"/>
          <w:sz w:val="22"/>
          <w:szCs w:val="22"/>
          <w:lang w:val="fr-CI"/>
        </w:rPr>
        <w:t xml:space="preserve"> : </w:t>
      </w:r>
      <w:proofErr w:type="gramStart"/>
      <w:r w:rsidRPr="008E3865">
        <w:rPr>
          <w:rFonts w:ascii="Arial" w:hAnsi="Arial" w:cs="Arial"/>
          <w:sz w:val="22"/>
          <w:szCs w:val="22"/>
          <w:lang w:val="fr-CI"/>
        </w:rPr>
        <w:t>…………………………….…...........................</w:t>
      </w:r>
      <w:proofErr w:type="gramEnd"/>
      <w:r w:rsidRPr="008E3865">
        <w:rPr>
          <w:rFonts w:ascii="Arial" w:hAnsi="Arial" w:cs="Arial"/>
          <w:b/>
          <w:sz w:val="22"/>
          <w:szCs w:val="22"/>
          <w:lang w:val="fr-CI"/>
        </w:rPr>
        <w:t xml:space="preserve">Code : </w:t>
      </w:r>
    </w:p>
    <w:p w:rsidR="007839DE" w:rsidRPr="008E3865" w:rsidRDefault="007839DE" w:rsidP="007839DE">
      <w:pPr>
        <w:pStyle w:val="En-tte"/>
        <w:tabs>
          <w:tab w:val="clear" w:pos="4536"/>
          <w:tab w:val="clear" w:pos="9072"/>
        </w:tabs>
        <w:ind w:right="281"/>
        <w:rPr>
          <w:rFonts w:ascii="Arial" w:hAnsi="Arial" w:cs="Arial"/>
          <w:sz w:val="22"/>
          <w:szCs w:val="22"/>
          <w:lang w:val="fr-CI"/>
        </w:rPr>
      </w:pP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31136" behindDoc="0" locked="0" layoutInCell="1" allowOverlap="1" wp14:anchorId="7BC9FE9B" wp14:editId="0F39775F">
                <wp:simplePos x="0" y="0"/>
                <wp:positionH relativeFrom="column">
                  <wp:posOffset>5251450</wp:posOffset>
                </wp:positionH>
                <wp:positionV relativeFrom="paragraph">
                  <wp:posOffset>130810</wp:posOffset>
                </wp:positionV>
                <wp:extent cx="342900" cy="228600"/>
                <wp:effectExtent l="0" t="0" r="57150" b="57150"/>
                <wp:wrapNone/>
                <wp:docPr id="161" name="Rectangl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2E39C8" id="Rectangle 74" o:spid="_x0000_s1026" style="position:absolute;margin-left:413.5pt;margin-top:10.3pt;width:27pt;height:18pt;z-index:25193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">
                <v:shadow on="t"/>
              </v:rect>
            </w:pict>
          </mc:Fallback>
        </mc:AlternateContent>
      </w: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32160" behindDoc="0" locked="0" layoutInCell="1" allowOverlap="1" wp14:anchorId="2AA5431E" wp14:editId="210C93F1">
                <wp:simplePos x="0" y="0"/>
                <wp:positionH relativeFrom="column">
                  <wp:posOffset>5594350</wp:posOffset>
                </wp:positionH>
                <wp:positionV relativeFrom="paragraph">
                  <wp:posOffset>130810</wp:posOffset>
                </wp:positionV>
                <wp:extent cx="342900" cy="228600"/>
                <wp:effectExtent l="0" t="0" r="57150" b="57150"/>
                <wp:wrapNone/>
                <wp:docPr id="162" name="Rectangl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0D00A2" id="Rectangle 75" o:spid="_x0000_s1026" style="position:absolute;margin-left:440.5pt;margin-top:10.3pt;width:27pt;height:18pt;z-index:25193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">
                <v:shadow on="t"/>
              </v:rect>
            </w:pict>
          </mc:Fallback>
        </mc:AlternateContent>
      </w: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30112" behindDoc="0" locked="0" layoutInCell="1" allowOverlap="1" wp14:anchorId="7A94474F" wp14:editId="25809BD6">
                <wp:simplePos x="0" y="0"/>
                <wp:positionH relativeFrom="column">
                  <wp:posOffset>4908550</wp:posOffset>
                </wp:positionH>
                <wp:positionV relativeFrom="paragraph">
                  <wp:posOffset>130810</wp:posOffset>
                </wp:positionV>
                <wp:extent cx="342900" cy="228600"/>
                <wp:effectExtent l="0" t="0" r="57150" b="57150"/>
                <wp:wrapNone/>
                <wp:docPr id="163" name="Rectangl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0BA9A1" id="Rectangle 73" o:spid="_x0000_s1026" style="position:absolute;margin-left:386.5pt;margin-top:10.3pt;width:27pt;height:18pt;z-index:25193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">
                <v:shadow on="t"/>
              </v:rect>
            </w:pict>
          </mc:Fallback>
        </mc:AlternateContent>
      </w: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29088" behindDoc="0" locked="0" layoutInCell="1" allowOverlap="1" wp14:anchorId="51E71737" wp14:editId="297274D8">
                <wp:simplePos x="0" y="0"/>
                <wp:positionH relativeFrom="column">
                  <wp:posOffset>4565650</wp:posOffset>
                </wp:positionH>
                <wp:positionV relativeFrom="paragraph">
                  <wp:posOffset>130810</wp:posOffset>
                </wp:positionV>
                <wp:extent cx="342900" cy="228600"/>
                <wp:effectExtent l="0" t="0" r="57150" b="57150"/>
                <wp:wrapNone/>
                <wp:docPr id="164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0A03F6" id="Rectangle 72" o:spid="_x0000_s1026" style="position:absolute;margin-left:359.5pt;margin-top:10.3pt;width:27pt;height:18pt;z-index:25192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">
                <v:shadow on="t"/>
              </v:rect>
            </w:pict>
          </mc:Fallback>
        </mc:AlternateContent>
      </w: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28064" behindDoc="0" locked="0" layoutInCell="1" allowOverlap="1" wp14:anchorId="26F95079" wp14:editId="4590E8CE">
                <wp:simplePos x="0" y="0"/>
                <wp:positionH relativeFrom="column">
                  <wp:posOffset>4222750</wp:posOffset>
                </wp:positionH>
                <wp:positionV relativeFrom="paragraph">
                  <wp:posOffset>130810</wp:posOffset>
                </wp:positionV>
                <wp:extent cx="342900" cy="228600"/>
                <wp:effectExtent l="0" t="0" r="57150" b="57150"/>
                <wp:wrapNone/>
                <wp:docPr id="165" name="Rectangl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C57E1A" id="Rectangle 71" o:spid="_x0000_s1026" style="position:absolute;margin-left:332.5pt;margin-top:10.3pt;width:27pt;height:18pt;z-index:25192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">
                <v:shadow on="t"/>
              </v:rect>
            </w:pict>
          </mc:Fallback>
        </mc:AlternateContent>
      </w: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27040" behindDoc="0" locked="0" layoutInCell="1" allowOverlap="1" wp14:anchorId="633FFF2D" wp14:editId="292D411C">
                <wp:simplePos x="0" y="0"/>
                <wp:positionH relativeFrom="column">
                  <wp:posOffset>3879850</wp:posOffset>
                </wp:positionH>
                <wp:positionV relativeFrom="paragraph">
                  <wp:posOffset>130810</wp:posOffset>
                </wp:positionV>
                <wp:extent cx="342900" cy="228600"/>
                <wp:effectExtent l="0" t="0" r="57150" b="57150"/>
                <wp:wrapNone/>
                <wp:docPr id="166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1353B2" id="Rectangle 70" o:spid="_x0000_s1026" style="position:absolute;margin-left:305.5pt;margin-top:10.3pt;width:27pt;height:18pt;z-index:25192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">
                <v:shadow on="t"/>
              </v:rect>
            </w:pict>
          </mc:Fallback>
        </mc:AlternateContent>
      </w:r>
    </w:p>
    <w:p w:rsidR="007839DE" w:rsidRPr="008E3865" w:rsidRDefault="007839DE" w:rsidP="007839DE">
      <w:pPr>
        <w:pStyle w:val="En-tte"/>
        <w:numPr>
          <w:ilvl w:val="0"/>
          <w:numId w:val="4"/>
        </w:numPr>
        <w:tabs>
          <w:tab w:val="clear" w:pos="4536"/>
          <w:tab w:val="clear" w:pos="9072"/>
        </w:tabs>
        <w:ind w:right="281"/>
        <w:rPr>
          <w:rFonts w:ascii="Arial" w:hAnsi="Arial" w:cs="Arial"/>
          <w:sz w:val="22"/>
          <w:szCs w:val="22"/>
          <w:lang w:val="fr-CI"/>
        </w:rPr>
      </w:pPr>
      <w:r w:rsidRPr="008E3865">
        <w:rPr>
          <w:rFonts w:ascii="Arial" w:hAnsi="Arial" w:cs="Arial"/>
          <w:b/>
          <w:sz w:val="22"/>
          <w:szCs w:val="22"/>
          <w:lang w:val="fr-CI"/>
        </w:rPr>
        <w:t xml:space="preserve">Population desservie par le centre de santé </w:t>
      </w:r>
    </w:p>
    <w:p w:rsidR="007839DE" w:rsidRPr="008E3865" w:rsidRDefault="007839DE" w:rsidP="007839DE">
      <w:pPr>
        <w:pStyle w:val="Paragraphedeliste"/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numPr>
          <w:ilvl w:val="0"/>
          <w:numId w:val="4"/>
        </w:numPr>
        <w:tabs>
          <w:tab w:val="clear" w:pos="4536"/>
          <w:tab w:val="clear" w:pos="9072"/>
        </w:tabs>
        <w:ind w:right="281"/>
        <w:rPr>
          <w:rFonts w:ascii="Arial" w:hAnsi="Arial" w:cs="Arial"/>
          <w:b/>
          <w:sz w:val="22"/>
          <w:szCs w:val="22"/>
          <w:lang w:val="fr-CI"/>
        </w:rPr>
      </w:pP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34208" behindDoc="0" locked="0" layoutInCell="1" allowOverlap="1" wp14:anchorId="482787E4" wp14:editId="2F9522ED">
                <wp:simplePos x="0" y="0"/>
                <wp:positionH relativeFrom="column">
                  <wp:posOffset>4755515</wp:posOffset>
                </wp:positionH>
                <wp:positionV relativeFrom="paragraph">
                  <wp:posOffset>50165</wp:posOffset>
                </wp:positionV>
                <wp:extent cx="342900" cy="228600"/>
                <wp:effectExtent l="0" t="0" r="57150" b="57150"/>
                <wp:wrapNone/>
                <wp:docPr id="167" name="Rectangle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D4EE84" id="Rectangle 122" o:spid="_x0000_s1026" style="position:absolute;margin-left:374.45pt;margin-top:3.95pt;width:27pt;height:18pt;z-index:25193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">
                <v:shadow on="t"/>
              </v:rect>
            </w:pict>
          </mc:Fallback>
        </mc:AlternateContent>
      </w:r>
      <w:r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33184" behindDoc="0" locked="0" layoutInCell="1" allowOverlap="1" wp14:anchorId="0769A38F" wp14:editId="7AB46708">
                <wp:simplePos x="0" y="0"/>
                <wp:positionH relativeFrom="column">
                  <wp:posOffset>1574800</wp:posOffset>
                </wp:positionH>
                <wp:positionV relativeFrom="paragraph">
                  <wp:posOffset>50165</wp:posOffset>
                </wp:positionV>
                <wp:extent cx="342900" cy="228600"/>
                <wp:effectExtent l="0" t="0" r="57150" b="57150"/>
                <wp:wrapNone/>
                <wp:docPr id="168" name="Rectangle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8B8F56" id="Rectangle 121" o:spid="_x0000_s1026" style="position:absolute;margin-left:124pt;margin-top:3.95pt;width:27pt;height:18pt;z-index:25193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">
                <v:shadow on="t"/>
              </v:rect>
            </w:pict>
          </mc:Fallback>
        </mc:AlternateContent>
      </w:r>
      <w:r w:rsidRPr="008E3865">
        <w:rPr>
          <w:rFonts w:ascii="Arial" w:hAnsi="Arial" w:cs="Arial"/>
          <w:b/>
          <w:sz w:val="22"/>
          <w:szCs w:val="22"/>
          <w:lang w:val="fr-CI"/>
        </w:rPr>
        <w:t xml:space="preserve">Milieu Urbain : </w:t>
      </w:r>
      <w:r w:rsidRPr="008E3865">
        <w:rPr>
          <w:rFonts w:ascii="Arial" w:hAnsi="Arial" w:cs="Arial"/>
          <w:b/>
          <w:sz w:val="22"/>
          <w:szCs w:val="22"/>
          <w:lang w:val="fr-CI"/>
        </w:rPr>
        <w:tab/>
      </w:r>
      <w:r w:rsidRPr="008E3865">
        <w:rPr>
          <w:rFonts w:ascii="Arial" w:hAnsi="Arial" w:cs="Arial"/>
          <w:b/>
          <w:sz w:val="22"/>
          <w:szCs w:val="22"/>
          <w:lang w:val="fr-CI"/>
        </w:rPr>
        <w:tab/>
      </w:r>
      <w:r w:rsidRPr="008E3865">
        <w:rPr>
          <w:rFonts w:ascii="Arial" w:hAnsi="Arial" w:cs="Arial"/>
          <w:b/>
          <w:sz w:val="22"/>
          <w:szCs w:val="22"/>
          <w:lang w:val="fr-CI"/>
        </w:rPr>
        <w:tab/>
      </w:r>
      <w:r w:rsidRPr="008E3865">
        <w:rPr>
          <w:rFonts w:ascii="Arial" w:hAnsi="Arial" w:cs="Arial"/>
          <w:b/>
          <w:sz w:val="22"/>
          <w:szCs w:val="22"/>
          <w:lang w:val="fr-CI"/>
        </w:rPr>
        <w:tab/>
      </w:r>
      <w:r w:rsidRPr="008E3865">
        <w:rPr>
          <w:rFonts w:ascii="Arial" w:hAnsi="Arial" w:cs="Arial"/>
          <w:b/>
          <w:sz w:val="22"/>
          <w:szCs w:val="22"/>
          <w:lang w:val="fr-CI"/>
        </w:rPr>
        <w:tab/>
        <w:t xml:space="preserve">Milieu Rural :  </w:t>
      </w:r>
    </w:p>
    <w:p w:rsidR="007839DE" w:rsidRPr="008E3865" w:rsidRDefault="007839DE" w:rsidP="007839DE">
      <w:pPr>
        <w:pStyle w:val="En-tte"/>
        <w:pBdr>
          <w:bottom w:val="thinThickSmallGap" w:sz="12" w:space="1" w:color="auto"/>
        </w:pBdr>
        <w:tabs>
          <w:tab w:val="clear" w:pos="4536"/>
          <w:tab w:val="clear" w:pos="9072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pBdr>
          <w:top w:val="single" w:sz="8" w:space="1" w:color="auto"/>
          <w:left w:val="single" w:sz="8" w:space="24" w:color="auto"/>
          <w:bottom w:val="single" w:sz="8" w:space="31" w:color="auto"/>
          <w:right w:val="single" w:sz="8" w:space="4" w:color="auto"/>
        </w:pBdr>
        <w:tabs>
          <w:tab w:val="clear" w:pos="4536"/>
          <w:tab w:val="clear" w:pos="9072"/>
        </w:tabs>
        <w:ind w:left="1418" w:hanging="283"/>
        <w:jc w:val="right"/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pBdr>
          <w:top w:val="single" w:sz="8" w:space="1" w:color="auto"/>
          <w:left w:val="single" w:sz="8" w:space="24" w:color="auto"/>
          <w:bottom w:val="single" w:sz="8" w:space="31" w:color="auto"/>
          <w:right w:val="single" w:sz="8" w:space="4" w:color="auto"/>
        </w:pBdr>
        <w:tabs>
          <w:tab w:val="clear" w:pos="4536"/>
          <w:tab w:val="clear" w:pos="9072"/>
        </w:tabs>
        <w:ind w:left="1418" w:hanging="283"/>
        <w:rPr>
          <w:rFonts w:ascii="Arial" w:hAnsi="Arial" w:cs="Arial"/>
          <w:sz w:val="22"/>
          <w:szCs w:val="22"/>
          <w:lang w:val="fr-CI"/>
        </w:rPr>
      </w:pPr>
      <w:r w:rsidRPr="008E3865">
        <w:rPr>
          <w:rFonts w:ascii="Arial" w:hAnsi="Arial" w:cs="Arial"/>
          <w:b/>
          <w:sz w:val="22"/>
          <w:szCs w:val="22"/>
          <w:lang w:val="fr-CI"/>
        </w:rPr>
        <w:t>Rapport réalisé</w:t>
      </w:r>
      <w:r w:rsidRPr="008E3865">
        <w:rPr>
          <w:rFonts w:ascii="Arial" w:hAnsi="Arial" w:cs="Arial"/>
          <w:sz w:val="22"/>
          <w:szCs w:val="22"/>
          <w:lang w:val="fr-CI"/>
        </w:rPr>
        <w:t xml:space="preserve"> par </w:t>
      </w:r>
      <w:r w:rsidRPr="008E3865">
        <w:rPr>
          <w:rFonts w:ascii="Arial" w:hAnsi="Arial" w:cs="Arial"/>
          <w:i/>
          <w:sz w:val="22"/>
          <w:szCs w:val="22"/>
          <w:lang w:val="fr-CI"/>
        </w:rPr>
        <w:t>(nom et fonction)</w:t>
      </w:r>
      <w:r w:rsidRPr="008E3865">
        <w:rPr>
          <w:rFonts w:ascii="Arial" w:hAnsi="Arial" w:cs="Arial"/>
          <w:sz w:val="22"/>
          <w:szCs w:val="22"/>
          <w:lang w:val="fr-CI"/>
        </w:rPr>
        <w:t xml:space="preserve"> : .…………...……………..………..…………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7839DE" w:rsidRPr="008E3865" w:rsidRDefault="007839DE" w:rsidP="007839DE">
      <w:pPr>
        <w:pStyle w:val="En-tte"/>
        <w:pBdr>
          <w:top w:val="single" w:sz="8" w:space="1" w:color="auto"/>
          <w:left w:val="single" w:sz="8" w:space="24" w:color="auto"/>
          <w:bottom w:val="single" w:sz="8" w:space="31" w:color="auto"/>
          <w:right w:val="single" w:sz="8" w:space="4" w:color="auto"/>
        </w:pBdr>
        <w:tabs>
          <w:tab w:val="clear" w:pos="4536"/>
          <w:tab w:val="clear" w:pos="9072"/>
        </w:tabs>
        <w:ind w:left="1418" w:hanging="283"/>
        <w:jc w:val="right"/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pBdr>
          <w:top w:val="single" w:sz="8" w:space="1" w:color="auto"/>
          <w:left w:val="single" w:sz="8" w:space="24" w:color="auto"/>
          <w:bottom w:val="single" w:sz="8" w:space="31" w:color="auto"/>
          <w:right w:val="single" w:sz="8" w:space="4" w:color="auto"/>
        </w:pBdr>
        <w:tabs>
          <w:tab w:val="clear" w:pos="4536"/>
          <w:tab w:val="clear" w:pos="9072"/>
        </w:tabs>
        <w:ind w:left="1418" w:hanging="283"/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pBdr>
          <w:top w:val="single" w:sz="8" w:space="1" w:color="auto"/>
          <w:left w:val="single" w:sz="8" w:space="24" w:color="auto"/>
          <w:bottom w:val="single" w:sz="8" w:space="31" w:color="auto"/>
          <w:right w:val="single" w:sz="8" w:space="4" w:color="auto"/>
        </w:pBdr>
        <w:tabs>
          <w:tab w:val="clear" w:pos="4536"/>
          <w:tab w:val="clear" w:pos="9072"/>
        </w:tabs>
        <w:ind w:left="1418" w:hanging="283"/>
        <w:rPr>
          <w:rFonts w:ascii="Arial" w:hAnsi="Arial" w:cs="Arial"/>
          <w:sz w:val="22"/>
          <w:szCs w:val="22"/>
          <w:lang w:val="fr-CI"/>
        </w:rPr>
      </w:pPr>
      <w:r w:rsidRPr="008E3865">
        <w:rPr>
          <w:rFonts w:ascii="Arial" w:hAnsi="Arial" w:cs="Arial"/>
          <w:sz w:val="22"/>
          <w:szCs w:val="22"/>
          <w:lang w:val="fr-CI"/>
        </w:rPr>
        <w:tab/>
        <w:t xml:space="preserve"> Signature : …………………</w:t>
      </w:r>
    </w:p>
    <w:p w:rsidR="007839DE" w:rsidRPr="008E3865" w:rsidRDefault="007839DE" w:rsidP="007839DE">
      <w:pPr>
        <w:pStyle w:val="En-tte"/>
        <w:pBdr>
          <w:top w:val="single" w:sz="8" w:space="1" w:color="auto"/>
          <w:left w:val="single" w:sz="8" w:space="24" w:color="auto"/>
          <w:bottom w:val="single" w:sz="8" w:space="31" w:color="auto"/>
          <w:right w:val="single" w:sz="8" w:space="4" w:color="auto"/>
        </w:pBdr>
        <w:tabs>
          <w:tab w:val="clear" w:pos="4536"/>
          <w:tab w:val="clear" w:pos="9072"/>
        </w:tabs>
        <w:ind w:left="1418" w:hanging="283"/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pBdr>
          <w:top w:val="single" w:sz="8" w:space="1" w:color="auto"/>
          <w:left w:val="single" w:sz="8" w:space="24" w:color="auto"/>
          <w:bottom w:val="single" w:sz="8" w:space="31" w:color="auto"/>
          <w:right w:val="single" w:sz="8" w:space="4" w:color="auto"/>
        </w:pBdr>
        <w:tabs>
          <w:tab w:val="clear" w:pos="4536"/>
          <w:tab w:val="clear" w:pos="9072"/>
        </w:tabs>
        <w:ind w:left="1418" w:hanging="283"/>
        <w:rPr>
          <w:rFonts w:ascii="Arial" w:hAnsi="Arial" w:cs="Arial"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tabs>
          <w:tab w:val="clear" w:pos="4536"/>
          <w:tab w:val="clear" w:pos="9072"/>
        </w:tabs>
        <w:ind w:right="-2"/>
        <w:rPr>
          <w:rFonts w:ascii="Arial" w:hAnsi="Arial" w:cs="Arial"/>
          <w:b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tabs>
          <w:tab w:val="clear" w:pos="4536"/>
          <w:tab w:val="clear" w:pos="9072"/>
        </w:tabs>
        <w:ind w:right="-2"/>
        <w:rPr>
          <w:rFonts w:ascii="Arial" w:hAnsi="Arial" w:cs="Arial"/>
          <w:b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tabs>
          <w:tab w:val="clear" w:pos="4536"/>
          <w:tab w:val="clear" w:pos="9072"/>
        </w:tabs>
        <w:ind w:right="-2"/>
        <w:rPr>
          <w:rFonts w:ascii="Arial" w:hAnsi="Arial" w:cs="Arial"/>
          <w:b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tabs>
          <w:tab w:val="clear" w:pos="4536"/>
          <w:tab w:val="clear" w:pos="9072"/>
        </w:tabs>
        <w:ind w:right="-2"/>
        <w:rPr>
          <w:rFonts w:ascii="Arial" w:hAnsi="Arial" w:cs="Arial"/>
          <w:b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tabs>
          <w:tab w:val="clear" w:pos="4536"/>
          <w:tab w:val="clear" w:pos="9072"/>
        </w:tabs>
        <w:ind w:right="-2"/>
        <w:rPr>
          <w:rFonts w:ascii="Arial" w:hAnsi="Arial" w:cs="Arial"/>
          <w:b/>
          <w:sz w:val="22"/>
          <w:szCs w:val="22"/>
          <w:lang w:val="fr-CI"/>
        </w:rPr>
      </w:pPr>
    </w:p>
    <w:p w:rsidR="007839DE" w:rsidRPr="008E3865" w:rsidRDefault="007839DE" w:rsidP="007839DE">
      <w:pPr>
        <w:pStyle w:val="En-tte"/>
        <w:tabs>
          <w:tab w:val="clear" w:pos="4536"/>
          <w:tab w:val="clear" w:pos="9072"/>
        </w:tabs>
        <w:ind w:right="-2"/>
        <w:rPr>
          <w:rFonts w:ascii="Arial" w:hAnsi="Arial" w:cs="Arial"/>
          <w:b/>
          <w:sz w:val="22"/>
          <w:szCs w:val="22"/>
          <w:lang w:val="fr-CI"/>
        </w:rPr>
      </w:pPr>
    </w:p>
    <w:p w:rsidR="007839DE" w:rsidRPr="00552D1F" w:rsidRDefault="007839DE" w:rsidP="007839DE">
      <w:pPr>
        <w:pStyle w:val="En-tte"/>
        <w:pBdr>
          <w:top w:val="single" w:sz="8" w:space="1" w:color="auto"/>
          <w:left w:val="single" w:sz="8" w:space="4" w:color="auto"/>
          <w:bottom w:val="single" w:sz="8" w:space="2" w:color="auto"/>
          <w:right w:val="single" w:sz="8" w:space="4" w:color="auto"/>
        </w:pBdr>
        <w:shd w:val="clear" w:color="auto" w:fill="D9D9D9" w:themeFill="background1" w:themeFillShade="D9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552D1F">
        <w:rPr>
          <w:rFonts w:ascii="Arial" w:hAnsi="Arial" w:cs="Arial"/>
          <w:b/>
          <w:sz w:val="22"/>
          <w:szCs w:val="22"/>
          <w:lang w:val="fr-CI"/>
        </w:rPr>
        <w:lastRenderedPageBreak/>
        <w:t>I – LES ACTIVITES</w:t>
      </w:r>
    </w:p>
    <w:p w:rsidR="007839DE" w:rsidRDefault="007839DE" w:rsidP="007839DE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0F4C71" w:rsidRPr="00552D1F" w:rsidRDefault="00062ED4" w:rsidP="00062ED4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552D1F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10304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E009BA" id="Rectangle 90" o:spid="_x0000_s1026" style="position:absolute;margin-left:275.9pt;margin-top:.8pt;width:18.75pt;height:12.75pt;z-index:251810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x9533H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552D1F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91" name="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3E765B" id="Rectangle 91" o:spid="_x0000_s1026" style="position:absolute;margin-left:328.4pt;margin-top:.8pt;width:19.5pt;height:14.25pt;z-index:251811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" filled="f" strokecolor="#243f60 [1604]" strokeweight="2pt"/>
            </w:pict>
          </mc:Fallback>
        </mc:AlternateContent>
      </w:r>
      <w:r w:rsidRPr="00552D1F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552D1F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76378A" w:rsidRPr="00552D1F" w:rsidRDefault="0076378A" w:rsidP="00F1236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0F4C71" w:rsidRDefault="00B71C2D" w:rsidP="00B71C2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>
        <w:rPr>
          <w:rFonts w:ascii="Arial" w:hAnsi="Arial" w:cs="Arial"/>
          <w:b/>
          <w:sz w:val="22"/>
          <w:szCs w:val="22"/>
          <w:lang w:val="fr-CI"/>
        </w:rPr>
        <w:t xml:space="preserve">1.1 </w:t>
      </w:r>
      <w:r w:rsidR="00D77AE6" w:rsidRPr="00552D1F">
        <w:rPr>
          <w:rFonts w:ascii="Arial" w:hAnsi="Arial" w:cs="Arial"/>
          <w:b/>
          <w:sz w:val="22"/>
          <w:szCs w:val="22"/>
          <w:lang w:val="fr-CI"/>
        </w:rPr>
        <w:t>– Consultations et Soins</w:t>
      </w:r>
    </w:p>
    <w:p w:rsidR="00B71C2D" w:rsidRPr="00552D1F" w:rsidRDefault="00B71C2D" w:rsidP="00B71C2D">
      <w:pPr>
        <w:pStyle w:val="En-tte"/>
        <w:tabs>
          <w:tab w:val="clear" w:pos="4536"/>
          <w:tab w:val="clear" w:pos="9072"/>
        </w:tabs>
        <w:rPr>
          <w:rFonts w:ascii="Arial" w:hAnsi="Arial" w:cs="Arial"/>
          <w:b/>
          <w:sz w:val="22"/>
          <w:szCs w:val="22"/>
          <w:lang w:val="fr-CI"/>
        </w:rPr>
      </w:pPr>
    </w:p>
    <w:p w:rsidR="0019563A" w:rsidRPr="00552D1F" w:rsidRDefault="000F4C71" w:rsidP="00D77AE6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552D1F">
        <w:rPr>
          <w:rFonts w:ascii="Arial" w:hAnsi="Arial" w:cs="Arial"/>
          <w:b/>
          <w:sz w:val="22"/>
          <w:szCs w:val="22"/>
          <w:lang w:val="fr-CI"/>
        </w:rPr>
        <w:t>Tableau 1</w:t>
      </w:r>
      <w:r w:rsidR="00AE5918" w:rsidRPr="00552D1F">
        <w:rPr>
          <w:rFonts w:ascii="Arial" w:hAnsi="Arial" w:cs="Arial"/>
          <w:b/>
          <w:sz w:val="22"/>
          <w:szCs w:val="22"/>
          <w:lang w:val="fr-CI"/>
        </w:rPr>
        <w:t xml:space="preserve"> : </w:t>
      </w:r>
      <w:r w:rsidR="00D77AE6" w:rsidRPr="00552D1F">
        <w:rPr>
          <w:rFonts w:ascii="Arial" w:hAnsi="Arial" w:cs="Arial"/>
          <w:b/>
          <w:sz w:val="22"/>
          <w:szCs w:val="22"/>
          <w:lang w:val="fr-CI"/>
        </w:rPr>
        <w:t>Consultations et S</w:t>
      </w:r>
      <w:r w:rsidRPr="00552D1F">
        <w:rPr>
          <w:rFonts w:ascii="Arial" w:hAnsi="Arial" w:cs="Arial"/>
          <w:b/>
          <w:sz w:val="22"/>
          <w:szCs w:val="22"/>
          <w:lang w:val="fr-CI"/>
        </w:rPr>
        <w:t>oins curatifs</w:t>
      </w:r>
      <w:r w:rsidR="00D77AE6" w:rsidRPr="00552D1F">
        <w:rPr>
          <w:rFonts w:ascii="Arial" w:hAnsi="Arial" w:cs="Arial"/>
          <w:b/>
          <w:color w:val="000000"/>
          <w:sz w:val="22"/>
          <w:szCs w:val="22"/>
        </w:rPr>
        <w:t xml:space="preserve"> par service</w:t>
      </w:r>
      <w:r w:rsidR="0019563A" w:rsidRPr="00552D1F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p w:rsidR="000F4C71" w:rsidRPr="00552D1F" w:rsidRDefault="000F4C71" w:rsidP="000F4C71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 w:cs="Arial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654"/>
        <w:gridCol w:w="950"/>
        <w:gridCol w:w="1050"/>
        <w:gridCol w:w="850"/>
        <w:gridCol w:w="1120"/>
        <w:gridCol w:w="153"/>
        <w:gridCol w:w="990"/>
        <w:gridCol w:w="990"/>
        <w:gridCol w:w="922"/>
      </w:tblGrid>
      <w:tr w:rsidR="00C3448A" w:rsidRPr="0076378A" w:rsidTr="00405A61">
        <w:trPr>
          <w:jc w:val="center"/>
        </w:trPr>
        <w:tc>
          <w:tcPr>
            <w:tcW w:w="3662" w:type="dxa"/>
            <w:shd w:val="clear" w:color="auto" w:fill="F2F2F2" w:themeFill="background1" w:themeFillShade="F2"/>
          </w:tcPr>
          <w:p w:rsidR="00C3448A" w:rsidRPr="0076378A" w:rsidRDefault="00C3448A" w:rsidP="000F4C71">
            <w:pPr>
              <w:pStyle w:val="En-tte"/>
              <w:pBdr>
                <w:top w:val="single" w:sz="8" w:space="1" w:color="auto"/>
                <w:left w:val="single" w:sz="8" w:space="4" w:color="auto"/>
                <w:bottom w:val="single" w:sz="8" w:space="1" w:color="auto"/>
                <w:right w:val="single" w:sz="8" w:space="4" w:color="auto"/>
              </w:pBdr>
              <w:shd w:val="pct40" w:color="auto" w:fill="FFFFFF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Activités</w:t>
            </w:r>
            <w:r w:rsidR="00AD6F60" w:rsidRPr="0076378A">
              <w:rPr>
                <w:rFonts w:ascii="Arial" w:hAnsi="Arial" w:cs="Arial"/>
                <w:b/>
                <w:sz w:val="18"/>
                <w:szCs w:val="18"/>
              </w:rPr>
              <w:t xml:space="preserve"> par Service </w:t>
            </w:r>
          </w:p>
        </w:tc>
        <w:tc>
          <w:tcPr>
            <w:tcW w:w="952" w:type="dxa"/>
            <w:shd w:val="clear" w:color="auto" w:fill="F2F2F2" w:themeFill="background1" w:themeFillShade="F2"/>
          </w:tcPr>
          <w:p w:rsidR="00C3448A" w:rsidRPr="0076378A" w:rsidRDefault="00C3448A" w:rsidP="000F4C71">
            <w:pPr>
              <w:pStyle w:val="En-tte"/>
              <w:pBdr>
                <w:top w:val="single" w:sz="8" w:space="1" w:color="auto"/>
                <w:left w:val="single" w:sz="8" w:space="4" w:color="auto"/>
                <w:bottom w:val="single" w:sz="8" w:space="1" w:color="auto"/>
                <w:right w:val="single" w:sz="8" w:space="4" w:color="auto"/>
              </w:pBdr>
              <w:shd w:val="pct40" w:color="auto" w:fill="FFFFFF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1052" w:type="dxa"/>
            <w:shd w:val="clear" w:color="auto" w:fill="F2F2F2" w:themeFill="background1" w:themeFillShade="F2"/>
          </w:tcPr>
          <w:p w:rsidR="00C3448A" w:rsidRPr="0076378A" w:rsidRDefault="00C3448A" w:rsidP="00AD6F60">
            <w:pPr>
              <w:pStyle w:val="En-tte"/>
              <w:pBdr>
                <w:top w:val="single" w:sz="8" w:space="1" w:color="auto"/>
                <w:left w:val="single" w:sz="8" w:space="4" w:color="auto"/>
                <w:bottom w:val="single" w:sz="8" w:space="1" w:color="auto"/>
                <w:right w:val="single" w:sz="8" w:space="4" w:color="auto"/>
              </w:pBdr>
              <w:shd w:val="pct40" w:color="auto" w:fill="FFFFFF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AD6F60" w:rsidRPr="0076378A"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76378A">
              <w:rPr>
                <w:rFonts w:ascii="Arial" w:hAnsi="Arial" w:cs="Arial"/>
                <w:b/>
                <w:sz w:val="18"/>
                <w:szCs w:val="18"/>
              </w:rPr>
              <w:t>-</w:t>
            </w:r>
            <w:r w:rsidR="00AD6F60" w:rsidRPr="0076378A">
              <w:rPr>
                <w:rFonts w:ascii="Arial" w:hAnsi="Arial" w:cs="Arial"/>
                <w:b/>
                <w:sz w:val="18"/>
                <w:szCs w:val="18"/>
              </w:rPr>
              <w:t>59</w:t>
            </w:r>
            <w:r w:rsidR="00243CF8" w:rsidRPr="0076378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AD6F60" w:rsidRPr="0076378A">
              <w:rPr>
                <w:rFonts w:ascii="Arial" w:hAnsi="Arial" w:cs="Arial"/>
                <w:b/>
                <w:sz w:val="18"/>
                <w:szCs w:val="18"/>
              </w:rPr>
              <w:t>mois</w:t>
            </w:r>
          </w:p>
        </w:tc>
        <w:tc>
          <w:tcPr>
            <w:tcW w:w="852" w:type="dxa"/>
            <w:shd w:val="clear" w:color="auto" w:fill="F2F2F2" w:themeFill="background1" w:themeFillShade="F2"/>
          </w:tcPr>
          <w:p w:rsidR="00C3448A" w:rsidRPr="0076378A" w:rsidRDefault="00C3448A" w:rsidP="000F4C71">
            <w:pPr>
              <w:pStyle w:val="En-tte"/>
              <w:pBdr>
                <w:top w:val="single" w:sz="8" w:space="1" w:color="auto"/>
                <w:left w:val="single" w:sz="8" w:space="4" w:color="auto"/>
                <w:bottom w:val="single" w:sz="8" w:space="1" w:color="auto"/>
                <w:right w:val="single" w:sz="8" w:space="4" w:color="auto"/>
              </w:pBdr>
              <w:shd w:val="pct40" w:color="auto" w:fill="FFFFFF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1122" w:type="dxa"/>
            <w:shd w:val="clear" w:color="auto" w:fill="F2F2F2" w:themeFill="background1" w:themeFillShade="F2"/>
          </w:tcPr>
          <w:p w:rsidR="00C3448A" w:rsidRPr="0076378A" w:rsidRDefault="00C3448A" w:rsidP="009706AF">
            <w:pPr>
              <w:pStyle w:val="En-tte"/>
              <w:pBdr>
                <w:top w:val="single" w:sz="8" w:space="1" w:color="auto"/>
                <w:left w:val="single" w:sz="8" w:space="4" w:color="auto"/>
                <w:bottom w:val="single" w:sz="8" w:space="1" w:color="auto"/>
                <w:right w:val="single" w:sz="8" w:space="4" w:color="auto"/>
              </w:pBdr>
              <w:shd w:val="pct40" w:color="auto" w:fill="FFFFFF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 xml:space="preserve">15 -24 ans </w:t>
            </w:r>
          </w:p>
        </w:tc>
        <w:tc>
          <w:tcPr>
            <w:tcW w:w="1145" w:type="dxa"/>
            <w:gridSpan w:val="2"/>
            <w:shd w:val="clear" w:color="auto" w:fill="F2F2F2" w:themeFill="background1" w:themeFillShade="F2"/>
          </w:tcPr>
          <w:p w:rsidR="00C3448A" w:rsidRPr="0076378A" w:rsidRDefault="00C3448A" w:rsidP="000F4C71">
            <w:pPr>
              <w:pStyle w:val="En-tte"/>
              <w:pBdr>
                <w:top w:val="single" w:sz="8" w:space="1" w:color="auto"/>
                <w:left w:val="single" w:sz="8" w:space="4" w:color="auto"/>
                <w:bottom w:val="single" w:sz="8" w:space="1" w:color="auto"/>
                <w:right w:val="single" w:sz="8" w:space="4" w:color="auto"/>
              </w:pBdr>
              <w:shd w:val="pct40" w:color="auto" w:fill="FFFFFF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25-59 ans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C3448A" w:rsidRPr="0076378A" w:rsidRDefault="00C3448A" w:rsidP="000F4C71">
            <w:pPr>
              <w:pStyle w:val="En-tte"/>
              <w:pBdr>
                <w:top w:val="single" w:sz="8" w:space="1" w:color="auto"/>
                <w:left w:val="single" w:sz="8" w:space="4" w:color="auto"/>
                <w:bottom w:val="single" w:sz="8" w:space="1" w:color="auto"/>
                <w:right w:val="single" w:sz="8" w:space="4" w:color="auto"/>
              </w:pBdr>
              <w:shd w:val="pct40" w:color="auto" w:fill="FFFFFF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60 ans &amp;+</w:t>
            </w:r>
          </w:p>
        </w:tc>
        <w:tc>
          <w:tcPr>
            <w:tcW w:w="924" w:type="dxa"/>
            <w:shd w:val="clear" w:color="auto" w:fill="F2F2F2" w:themeFill="background1" w:themeFillShade="F2"/>
          </w:tcPr>
          <w:p w:rsidR="00C3448A" w:rsidRPr="0076378A" w:rsidRDefault="00C3448A" w:rsidP="000F4C71">
            <w:pPr>
              <w:pStyle w:val="En-tte"/>
              <w:pBdr>
                <w:top w:val="single" w:sz="8" w:space="1" w:color="auto"/>
                <w:left w:val="single" w:sz="8" w:space="4" w:color="auto"/>
                <w:bottom w:val="single" w:sz="8" w:space="1" w:color="auto"/>
                <w:right w:val="single" w:sz="8" w:space="4" w:color="auto"/>
              </w:pBdr>
              <w:shd w:val="pct40" w:color="auto" w:fill="FFFFFF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</w:tr>
      <w:tr w:rsidR="0019563A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19563A" w:rsidRPr="0076378A" w:rsidRDefault="0019563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Médecine Général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19563A" w:rsidRPr="0076378A" w:rsidRDefault="0019563A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19563A" w:rsidRPr="0076378A" w:rsidRDefault="0019563A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19563A" w:rsidRPr="0076378A" w:rsidRDefault="0019563A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19563A" w:rsidRPr="0076378A" w:rsidRDefault="0019563A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19563A" w:rsidRPr="0076378A" w:rsidRDefault="0019563A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19563A" w:rsidRPr="0076378A" w:rsidRDefault="0019563A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19563A" w:rsidRPr="0076378A" w:rsidRDefault="0019563A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2A01" w:rsidRPr="0076378A" w:rsidTr="00405A61">
        <w:trPr>
          <w:jc w:val="center"/>
        </w:trPr>
        <w:tc>
          <w:tcPr>
            <w:tcW w:w="3662" w:type="dxa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2A01" w:rsidRPr="0076378A" w:rsidTr="00405A61">
        <w:trPr>
          <w:jc w:val="center"/>
        </w:trPr>
        <w:tc>
          <w:tcPr>
            <w:tcW w:w="3662" w:type="dxa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2A01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2A01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</w:t>
            </w:r>
            <w:r w:rsidR="00E754E8" w:rsidRPr="0076378A">
              <w:rPr>
                <w:rFonts w:ascii="Arial" w:hAnsi="Arial" w:cs="Arial"/>
                <w:sz w:val="18"/>
                <w:szCs w:val="18"/>
              </w:rPr>
              <w:t xml:space="preserve"> des autres structures</w:t>
            </w:r>
          </w:p>
        </w:tc>
        <w:tc>
          <w:tcPr>
            <w:tcW w:w="95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6E2A01" w:rsidRPr="0076378A" w:rsidRDefault="006E2A01" w:rsidP="006E2A0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C21C1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0C21C1" w:rsidRPr="0076378A" w:rsidRDefault="000C21C1" w:rsidP="000C21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auto" w:fill="auto"/>
          </w:tcPr>
          <w:p w:rsidR="000C21C1" w:rsidRPr="0076378A" w:rsidRDefault="000C21C1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052" w:type="dxa"/>
            <w:shd w:val="clear" w:color="auto" w:fill="auto"/>
          </w:tcPr>
          <w:p w:rsidR="000C21C1" w:rsidRPr="0076378A" w:rsidRDefault="000C21C1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852" w:type="dxa"/>
            <w:shd w:val="clear" w:color="auto" w:fill="auto"/>
          </w:tcPr>
          <w:p w:rsidR="000C21C1" w:rsidRPr="0076378A" w:rsidRDefault="000C21C1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22" w:type="dxa"/>
            <w:shd w:val="clear" w:color="auto" w:fill="auto"/>
          </w:tcPr>
          <w:p w:rsidR="000C21C1" w:rsidRPr="0076378A" w:rsidRDefault="000C21C1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0C21C1" w:rsidRPr="0076378A" w:rsidRDefault="000C21C1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992" w:type="dxa"/>
            <w:shd w:val="clear" w:color="auto" w:fill="auto"/>
          </w:tcPr>
          <w:p w:rsidR="000C21C1" w:rsidRPr="0076378A" w:rsidRDefault="000C21C1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924" w:type="dxa"/>
            <w:shd w:val="clear" w:color="auto" w:fill="auto"/>
          </w:tcPr>
          <w:p w:rsidR="000C21C1" w:rsidRPr="0076378A" w:rsidRDefault="000C21C1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0C21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</w:tr>
      <w:tr w:rsidR="00490FE5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490FE5" w:rsidRPr="0076378A" w:rsidRDefault="00490FE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Pédiatri</w:t>
            </w: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vMerge w:val="restart"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vMerge w:val="restart"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vMerge w:val="restart"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vMerge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vMerge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vMerge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vMerge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vMerge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vMerge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FFFFFF" w:themeFill="background1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83" w:type="dxa"/>
            <w:gridSpan w:val="5"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83" w:type="dxa"/>
            <w:gridSpan w:val="5"/>
            <w:shd w:val="clear" w:color="auto" w:fill="D9D9D9" w:themeFill="background1" w:themeFillShade="D9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90FE5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490FE5" w:rsidRPr="0076378A" w:rsidRDefault="00490FE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hirurgi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trHeight w:val="157"/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trHeight w:val="157"/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trHeight w:val="157"/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90FE5" w:rsidRPr="0076378A" w:rsidTr="00405A61">
        <w:trPr>
          <w:jc w:val="center"/>
        </w:trPr>
        <w:tc>
          <w:tcPr>
            <w:tcW w:w="3662" w:type="dxa"/>
            <w:shd w:val="clear" w:color="auto" w:fill="BFBFBF" w:themeFill="background1" w:themeFillShade="BF"/>
          </w:tcPr>
          <w:p w:rsidR="00490FE5" w:rsidRPr="0076378A" w:rsidRDefault="00490FE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Gynécologie-obstétrique</w:t>
            </w:r>
          </w:p>
        </w:tc>
        <w:tc>
          <w:tcPr>
            <w:tcW w:w="952" w:type="dxa"/>
            <w:shd w:val="clear" w:color="auto" w:fill="BFBFBF" w:themeFill="background1" w:themeFillShade="BF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BFBFBF" w:themeFill="background1" w:themeFillShade="BF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BFBFBF" w:themeFill="background1" w:themeFillShade="BF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BFBFBF" w:themeFill="background1" w:themeFillShade="BF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BFBFBF" w:themeFill="background1" w:themeFillShade="BF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BFBFBF" w:themeFill="background1" w:themeFillShade="BF"/>
          </w:tcPr>
          <w:p w:rsidR="00490FE5" w:rsidRPr="0076378A" w:rsidRDefault="00490FE5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794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  <w:t>ORL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794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  <w:t>Ophtalmologi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3130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E63130" w:rsidRPr="0076378A" w:rsidRDefault="00E6313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  <w:t xml:space="preserve">Odontostomatologie 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lastRenderedPageBreak/>
              <w:t>Nombre de nouveaux consultant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63130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E63130" w:rsidRPr="0076378A" w:rsidRDefault="00E63130" w:rsidP="00A2724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  <w:shd w:val="clear" w:color="auto" w:fill="C0C0C0"/>
              </w:rPr>
              <w:t xml:space="preserve">Diabétologie 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E63130" w:rsidRPr="0076378A" w:rsidRDefault="00E63130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  <w:shd w:val="clear" w:color="auto" w:fill="C0C0C0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7794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Dermatologi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627794" w:rsidRPr="0076378A" w:rsidRDefault="00627794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1836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041836" w:rsidRPr="0076378A" w:rsidRDefault="00041836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 xml:space="preserve">Maladies Infectieuses 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041836" w:rsidRPr="0076378A" w:rsidRDefault="00041836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041836" w:rsidRPr="0076378A" w:rsidRDefault="00041836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041836" w:rsidRPr="0076378A" w:rsidRDefault="00041836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041836" w:rsidRPr="0076378A" w:rsidRDefault="00041836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041836" w:rsidRPr="0076378A" w:rsidRDefault="00041836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041836" w:rsidRPr="0076378A" w:rsidRDefault="00041836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1836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 xml:space="preserve">Cardiologie 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1836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 xml:space="preserve">Urologie  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1836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 xml:space="preserve">Neurologie 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1836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 xml:space="preserve">Traumatologie 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lastRenderedPageBreak/>
              <w:t>Nombre de cas référés des autres structures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2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1836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 xml:space="preserve">Urgences Médico-chirurgicales 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41836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041836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Cancérologi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041836" w:rsidRPr="0076378A" w:rsidRDefault="00041836" w:rsidP="002B145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1172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sychiatri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1172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4F1172" w:rsidRPr="0076378A" w:rsidRDefault="007D084D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Néonatalogi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F1172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4F1172" w:rsidRPr="0076378A" w:rsidRDefault="00355D6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Neurochirurgi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4F1172" w:rsidRPr="0076378A" w:rsidRDefault="004F1172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D084D" w:rsidRPr="0076378A" w:rsidTr="00405A61">
        <w:trPr>
          <w:jc w:val="center"/>
        </w:trPr>
        <w:tc>
          <w:tcPr>
            <w:tcW w:w="3662" w:type="dxa"/>
            <w:shd w:val="clear" w:color="auto" w:fill="D9D9D9" w:themeFill="background1" w:themeFillShade="D9"/>
          </w:tcPr>
          <w:p w:rsidR="007D084D" w:rsidRPr="0076378A" w:rsidRDefault="00591FE4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Kinésithérapie</w:t>
            </w:r>
          </w:p>
        </w:tc>
        <w:tc>
          <w:tcPr>
            <w:tcW w:w="952" w:type="dxa"/>
            <w:shd w:val="clear" w:color="auto" w:fill="D9D9D9" w:themeFill="background1" w:themeFillShade="D9"/>
          </w:tcPr>
          <w:p w:rsidR="007D084D" w:rsidRPr="0076378A" w:rsidRDefault="007D084D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52" w:type="dxa"/>
            <w:shd w:val="clear" w:color="auto" w:fill="D9D9D9" w:themeFill="background1" w:themeFillShade="D9"/>
          </w:tcPr>
          <w:p w:rsidR="007D084D" w:rsidRPr="0076378A" w:rsidRDefault="007D084D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2" w:type="dxa"/>
            <w:shd w:val="clear" w:color="auto" w:fill="D9D9D9" w:themeFill="background1" w:themeFillShade="D9"/>
          </w:tcPr>
          <w:p w:rsidR="007D084D" w:rsidRPr="0076378A" w:rsidRDefault="007D084D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auto" w:fill="D9D9D9" w:themeFill="background1" w:themeFillShade="D9"/>
          </w:tcPr>
          <w:p w:rsidR="007D084D" w:rsidRPr="0076378A" w:rsidRDefault="007D084D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7D084D" w:rsidRPr="0076378A" w:rsidRDefault="007D084D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7D084D" w:rsidRPr="0076378A" w:rsidRDefault="007D084D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24" w:type="dxa"/>
            <w:shd w:val="clear" w:color="auto" w:fill="D9D9D9" w:themeFill="background1" w:themeFillShade="D9"/>
          </w:tcPr>
          <w:p w:rsidR="007D084D" w:rsidRPr="0076378A" w:rsidRDefault="007D084D" w:rsidP="004F117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nouveaux consultant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onsultation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référés reçus des centres de sant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Nombre de cas référés des autres structures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  <w:highlight w:val="yellow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Nombre de référés à la structure supérieure 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754E8" w:rsidRPr="0076378A" w:rsidTr="00405A61">
        <w:trPr>
          <w:jc w:val="center"/>
        </w:trPr>
        <w:tc>
          <w:tcPr>
            <w:tcW w:w="3662" w:type="dxa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 w:themeColor="text1"/>
                <w:sz w:val="18"/>
                <w:szCs w:val="18"/>
              </w:rPr>
              <w:t>Nombre de cas contre référé</w:t>
            </w:r>
          </w:p>
        </w:tc>
        <w:tc>
          <w:tcPr>
            <w:tcW w:w="9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gridSpan w:val="2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24" w:type="dxa"/>
            <w:shd w:val="clear" w:color="000000" w:fill="auto"/>
          </w:tcPr>
          <w:p w:rsidR="00E754E8" w:rsidRPr="0076378A" w:rsidRDefault="00E754E8" w:rsidP="00E754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19563A" w:rsidRPr="0076378A" w:rsidRDefault="0019563A" w:rsidP="000F4C71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591FE4" w:rsidRPr="0076378A" w:rsidRDefault="0019563A" w:rsidP="00591FE4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D9D9D9" w:themeFill="background1" w:themeFillShade="D9"/>
        <w:tabs>
          <w:tab w:val="clear" w:pos="4536"/>
          <w:tab w:val="clear" w:pos="9072"/>
        </w:tabs>
        <w:jc w:val="center"/>
        <w:rPr>
          <w:rFonts w:ascii="Arial" w:hAnsi="Arial" w:cs="Arial"/>
          <w:sz w:val="18"/>
          <w:szCs w:val="18"/>
          <w:lang w:val="fr-CI"/>
        </w:rPr>
        <w:sectPr w:rsidR="00591FE4" w:rsidRPr="0076378A" w:rsidSect="00B376A9">
          <w:footerReference w:type="default" r:id="rId11"/>
          <w:footerReference w:type="first" r:id="rId12"/>
          <w:pgSz w:w="11906" w:h="16838" w:code="9"/>
          <w:pgMar w:top="992" w:right="386" w:bottom="992" w:left="811" w:header="720" w:footer="720" w:gutter="0"/>
          <w:cols w:space="720"/>
          <w:titlePg/>
        </w:sectPr>
      </w:pPr>
      <w:r w:rsidRPr="0076378A">
        <w:rPr>
          <w:rFonts w:ascii="Arial" w:hAnsi="Arial" w:cs="Arial"/>
          <w:sz w:val="18"/>
          <w:szCs w:val="18"/>
          <w:lang w:val="fr-CI"/>
        </w:rPr>
        <w:br w:type="page"/>
      </w:r>
    </w:p>
    <w:p w:rsidR="00627794" w:rsidRPr="0076378A" w:rsidRDefault="003B18FF" w:rsidP="00591FE4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D9D9D9" w:themeFill="background1" w:themeFillShade="D9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6378A">
        <w:rPr>
          <w:rFonts w:ascii="Arial" w:hAnsi="Arial" w:cs="Arial"/>
          <w:b/>
          <w:color w:val="000000"/>
          <w:sz w:val="22"/>
          <w:szCs w:val="22"/>
        </w:rPr>
        <w:lastRenderedPageBreak/>
        <w:t>1.2 – Affections</w:t>
      </w:r>
      <w:r w:rsidR="00627794" w:rsidRPr="0076378A">
        <w:rPr>
          <w:rFonts w:ascii="Arial" w:hAnsi="Arial" w:cs="Arial"/>
          <w:b/>
          <w:color w:val="000000"/>
          <w:sz w:val="22"/>
          <w:szCs w:val="22"/>
        </w:rPr>
        <w:t xml:space="preserve"> diagnostiquée</w:t>
      </w:r>
      <w:r w:rsidRPr="0076378A">
        <w:rPr>
          <w:rFonts w:ascii="Arial" w:hAnsi="Arial" w:cs="Arial"/>
          <w:b/>
          <w:color w:val="000000"/>
          <w:sz w:val="22"/>
          <w:szCs w:val="22"/>
        </w:rPr>
        <w:t>s</w:t>
      </w:r>
    </w:p>
    <w:p w:rsidR="00C410C7" w:rsidRDefault="00C410C7" w:rsidP="00062ED4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627794" w:rsidRPr="0076378A" w:rsidRDefault="00062ED4" w:rsidP="00062ED4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76378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1FBD64" id="Rectangle 49" o:spid="_x0000_s1026" style="position:absolute;margin-left:275.9pt;margin-top:.8pt;width:18.75pt;height:12.75pt;z-index:25181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T2K3nH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76378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14400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5FE7D4" id="Rectangle 73" o:spid="_x0000_s1026" style="position:absolute;margin-left:328.4pt;margin-top:.8pt;width:19.5pt;height:14.25pt;z-index:251814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" filled="f" strokecolor="#243f60 [1604]" strokeweight="2pt"/>
            </w:pict>
          </mc:Fallback>
        </mc:AlternateContent>
      </w:r>
      <w:r w:rsidRPr="0076378A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76378A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76378A" w:rsidRDefault="0076378A" w:rsidP="0062779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627794" w:rsidRPr="0076378A" w:rsidRDefault="00627794" w:rsidP="0062779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400287" w:rsidRPr="0076378A">
        <w:rPr>
          <w:rFonts w:ascii="Arial" w:hAnsi="Arial" w:cs="Arial"/>
          <w:b/>
          <w:color w:val="000000"/>
          <w:sz w:val="22"/>
          <w:szCs w:val="22"/>
        </w:rPr>
        <w:t>2</w:t>
      </w:r>
      <w:r w:rsidRPr="0076378A">
        <w:rPr>
          <w:rFonts w:ascii="Arial" w:hAnsi="Arial" w:cs="Arial"/>
          <w:b/>
          <w:color w:val="000000"/>
          <w:sz w:val="22"/>
          <w:szCs w:val="22"/>
        </w:rPr>
        <w:t> : Maladies infectieuses</w:t>
      </w:r>
      <w:r w:rsidR="003B18FF" w:rsidRPr="0076378A">
        <w:rPr>
          <w:rFonts w:ascii="Arial" w:hAnsi="Arial" w:cs="Arial"/>
          <w:b/>
          <w:color w:val="000000"/>
          <w:sz w:val="22"/>
          <w:szCs w:val="22"/>
        </w:rPr>
        <w:t xml:space="preserve"> notifiées par tranche d’âge</w:t>
      </w:r>
    </w:p>
    <w:p w:rsidR="00627794" w:rsidRPr="0076378A" w:rsidRDefault="00627794" w:rsidP="00627794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600"/>
        <w:gridCol w:w="2162"/>
        <w:gridCol w:w="919"/>
        <w:gridCol w:w="921"/>
        <w:gridCol w:w="920"/>
        <w:gridCol w:w="899"/>
        <w:gridCol w:w="943"/>
        <w:gridCol w:w="922"/>
        <w:gridCol w:w="920"/>
        <w:gridCol w:w="741"/>
        <w:gridCol w:w="551"/>
      </w:tblGrid>
      <w:tr w:rsidR="00591FE4" w:rsidRPr="0076378A" w:rsidTr="00D85296">
        <w:trPr>
          <w:trHeight w:val="303"/>
          <w:tblHeader/>
          <w:jc w:val="center"/>
        </w:trPr>
        <w:tc>
          <w:tcPr>
            <w:tcW w:w="291" w:type="pct"/>
            <w:shd w:val="clear" w:color="auto" w:fill="D9D9D9" w:themeFill="background1" w:themeFillShade="D9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Code CIM</w:t>
            </w:r>
          </w:p>
        </w:tc>
        <w:tc>
          <w:tcPr>
            <w:tcW w:w="1035" w:type="pct"/>
            <w:shd w:val="clear" w:color="auto" w:fill="D9D9D9" w:themeFill="background1" w:themeFillShade="D9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Maladies</w:t>
            </w:r>
          </w:p>
        </w:tc>
        <w:tc>
          <w:tcPr>
            <w:tcW w:w="443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444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12-59mois</w:t>
            </w:r>
          </w:p>
        </w:tc>
        <w:tc>
          <w:tcPr>
            <w:tcW w:w="443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433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15 -24ans</w:t>
            </w:r>
          </w:p>
        </w:tc>
        <w:tc>
          <w:tcPr>
            <w:tcW w:w="454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25 – 59 ans</w:t>
            </w:r>
          </w:p>
        </w:tc>
        <w:tc>
          <w:tcPr>
            <w:tcW w:w="444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60 ans &amp;+</w:t>
            </w:r>
          </w:p>
        </w:tc>
        <w:tc>
          <w:tcPr>
            <w:tcW w:w="443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  <w:tc>
          <w:tcPr>
            <w:tcW w:w="303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référés</w:t>
            </w:r>
          </w:p>
        </w:tc>
        <w:tc>
          <w:tcPr>
            <w:tcW w:w="267" w:type="pct"/>
            <w:shd w:val="clear" w:color="auto" w:fill="D9D9D9" w:themeFill="background1" w:themeFillShade="D9"/>
            <w:vAlign w:val="center"/>
          </w:tcPr>
          <w:p w:rsidR="00D81602" w:rsidRPr="0076378A" w:rsidRDefault="00D81602" w:rsidP="00591FE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DCD</w:t>
            </w: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Paludisme simpl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Paludisme grav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Paludisme simple FE</w:t>
            </w:r>
          </w:p>
        </w:tc>
        <w:tc>
          <w:tcPr>
            <w:tcW w:w="443" w:type="pct"/>
            <w:shd w:val="clear" w:color="000000" w:fill="000000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000000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Paludisme grave FE</w:t>
            </w:r>
          </w:p>
        </w:tc>
        <w:tc>
          <w:tcPr>
            <w:tcW w:w="443" w:type="pct"/>
            <w:shd w:val="clear" w:color="000000" w:fill="000000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000000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Pian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Bilharziose intestinale 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Bilharziose urinair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SIDA (CS)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3174A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3174A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Hépatite Virale B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Dracunculos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Onchocercos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Trachome 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Ulcère de Buruli (CS) 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Rougeole simpl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Rougeole grav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Tétanos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Coqueluch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Conjonctivit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Fièvre Typhoïde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Tuberculose (CS)  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Varicelle 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Zona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Gale 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Mycose cutanée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895EF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895EF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Autres dermatoses 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9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Toxoplasmose  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Filariose Lymphatique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82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Trypanosomiase Humaine Africaine 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Lèpre 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Rage </w:t>
            </w: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91FE4" w:rsidRPr="0076378A" w:rsidTr="00405A61">
        <w:trPr>
          <w:trHeight w:val="267"/>
          <w:jc w:val="center"/>
        </w:trPr>
        <w:tc>
          <w:tcPr>
            <w:tcW w:w="291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35" w:type="pct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 xml:space="preserve">Autres </w:t>
            </w: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3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4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4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3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7" w:type="pct"/>
            <w:shd w:val="clear" w:color="000000" w:fill="auto"/>
          </w:tcPr>
          <w:p w:rsidR="00D81602" w:rsidRPr="0076378A" w:rsidRDefault="00D816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627794" w:rsidRPr="0076378A" w:rsidRDefault="00627794" w:rsidP="00627794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  <w:r w:rsidRPr="0076378A">
        <w:rPr>
          <w:rFonts w:ascii="Arial" w:hAnsi="Arial" w:cs="Arial"/>
          <w:color w:val="000000"/>
          <w:sz w:val="18"/>
          <w:szCs w:val="18"/>
        </w:rPr>
        <w:t xml:space="preserve">               </w:t>
      </w:r>
    </w:p>
    <w:p w:rsidR="00627794" w:rsidRDefault="00627794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400287" w:rsidRPr="0076378A">
        <w:rPr>
          <w:rFonts w:ascii="Arial" w:hAnsi="Arial" w:cs="Arial"/>
          <w:b/>
          <w:color w:val="000000"/>
          <w:sz w:val="22"/>
          <w:szCs w:val="22"/>
        </w:rPr>
        <w:t>3</w:t>
      </w: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841D0B" w:rsidRPr="0076378A">
        <w:rPr>
          <w:rFonts w:ascii="Arial" w:hAnsi="Arial" w:cs="Arial"/>
          <w:b/>
          <w:color w:val="000000"/>
          <w:sz w:val="22"/>
          <w:szCs w:val="22"/>
        </w:rPr>
        <w:t>L</w:t>
      </w:r>
      <w:r w:rsidRPr="0076378A">
        <w:rPr>
          <w:rFonts w:ascii="Arial" w:hAnsi="Arial" w:cs="Arial"/>
          <w:b/>
          <w:color w:val="000000"/>
          <w:sz w:val="22"/>
          <w:szCs w:val="22"/>
        </w:rPr>
        <w:t>utte contre la dracunculose</w:t>
      </w:r>
    </w:p>
    <w:p w:rsidR="001D54F9" w:rsidRPr="0076378A" w:rsidRDefault="001D54F9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8458"/>
        <w:gridCol w:w="2040"/>
      </w:tblGrid>
      <w:tr w:rsidR="00627794" w:rsidRPr="00062ED4" w:rsidTr="00486DD4">
        <w:trPr>
          <w:trHeight w:val="232"/>
          <w:jc w:val="center"/>
        </w:trPr>
        <w:tc>
          <w:tcPr>
            <w:tcW w:w="5655" w:type="dxa"/>
            <w:shd w:val="clear" w:color="auto" w:fill="D9D9D9" w:themeFill="background1" w:themeFillShade="D9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364" w:type="dxa"/>
            <w:shd w:val="clear" w:color="auto" w:fill="D9D9D9" w:themeFill="background1" w:themeFillShade="D9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</w:t>
            </w:r>
          </w:p>
        </w:tc>
      </w:tr>
      <w:tr w:rsidR="00627794" w:rsidRPr="00062ED4" w:rsidTr="00486DD4">
        <w:trPr>
          <w:trHeight w:val="259"/>
          <w:jc w:val="center"/>
        </w:trPr>
        <w:tc>
          <w:tcPr>
            <w:tcW w:w="5655" w:type="dxa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Cas diagnostiqués</w:t>
            </w:r>
          </w:p>
        </w:tc>
        <w:tc>
          <w:tcPr>
            <w:tcW w:w="1364" w:type="dxa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27794" w:rsidRPr="00062ED4" w:rsidTr="00486DD4">
        <w:trPr>
          <w:trHeight w:val="245"/>
          <w:jc w:val="center"/>
        </w:trPr>
        <w:tc>
          <w:tcPr>
            <w:tcW w:w="5655" w:type="dxa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Cas isolés</w:t>
            </w:r>
          </w:p>
        </w:tc>
        <w:tc>
          <w:tcPr>
            <w:tcW w:w="1364" w:type="dxa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27794" w:rsidRPr="00062ED4" w:rsidTr="00486DD4">
        <w:trPr>
          <w:trHeight w:val="232"/>
          <w:jc w:val="center"/>
        </w:trPr>
        <w:tc>
          <w:tcPr>
            <w:tcW w:w="5655" w:type="dxa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Villages endémiques</w:t>
            </w:r>
          </w:p>
        </w:tc>
        <w:tc>
          <w:tcPr>
            <w:tcW w:w="1364" w:type="dxa"/>
          </w:tcPr>
          <w:p w:rsidR="00627794" w:rsidRPr="0076378A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627794" w:rsidRPr="00D80069" w:rsidRDefault="00627794" w:rsidP="00627794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833E25" w:rsidRDefault="00833E25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833E25" w:rsidRDefault="00833E25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833E25" w:rsidRDefault="00833E25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833E25" w:rsidRDefault="00833E25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833E25" w:rsidRDefault="00833E25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833E25" w:rsidRDefault="00833E25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323A55" w:rsidRPr="00FF6686" w:rsidRDefault="00323A55" w:rsidP="00323A5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FF6686">
        <w:rPr>
          <w:rFonts w:ascii="Arial" w:hAnsi="Arial" w:cs="Arial"/>
          <w:b/>
          <w:color w:val="000000"/>
          <w:sz w:val="22"/>
          <w:szCs w:val="22"/>
        </w:rPr>
        <w:lastRenderedPageBreak/>
        <w:t xml:space="preserve">Tableau </w:t>
      </w:r>
      <w:r>
        <w:rPr>
          <w:rFonts w:ascii="Arial" w:hAnsi="Arial" w:cs="Arial"/>
          <w:b/>
          <w:color w:val="000000"/>
          <w:sz w:val="22"/>
          <w:szCs w:val="22"/>
        </w:rPr>
        <w:t>4</w:t>
      </w:r>
      <w:r w:rsidRPr="00FF6686">
        <w:rPr>
          <w:rFonts w:ascii="Arial" w:hAnsi="Arial" w:cs="Arial"/>
          <w:b/>
          <w:color w:val="000000"/>
          <w:sz w:val="22"/>
          <w:szCs w:val="22"/>
        </w:rPr>
        <w:t> : Surveillance de la sténose caustique</w:t>
      </w:r>
    </w:p>
    <w:p w:rsidR="00323A55" w:rsidRPr="00FF6686" w:rsidRDefault="00323A55" w:rsidP="00323A5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4"/>
        </w:rPr>
      </w:pPr>
    </w:p>
    <w:p w:rsidR="00323A55" w:rsidRPr="00FF6686" w:rsidRDefault="00323A55" w:rsidP="00323A55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18"/>
          <w:szCs w:val="18"/>
          <w:lang w:val="fr-CI"/>
        </w:rPr>
      </w:pPr>
      <w:r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08608" behindDoc="0" locked="0" layoutInCell="1" allowOverlap="1">
                <wp:simplePos x="0" y="0"/>
                <wp:positionH relativeFrom="column">
                  <wp:posOffset>3284855</wp:posOffset>
                </wp:positionH>
                <wp:positionV relativeFrom="paragraph">
                  <wp:posOffset>10160</wp:posOffset>
                </wp:positionV>
                <wp:extent cx="238125" cy="161925"/>
                <wp:effectExtent l="9525" t="8890" r="9525" b="10160"/>
                <wp:wrapNone/>
                <wp:docPr id="53" name="Rectangl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1F4D7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70CF69" id="Rectangle 53" o:spid="_x0000_s1026" style="position:absolute;margin-left:258.65pt;margin-top:.8pt;width:18.75pt;height:12.75pt;z-index:25190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" filled="f" strokecolor="#1f4d78" strokeweight="1pt"/>
            </w:pict>
          </mc:Fallback>
        </mc:AlternateContent>
      </w:r>
      <w:r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909632" behindDoc="0" locked="0" layoutInCell="1" allowOverlap="1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9525" t="8890" r="9525" b="10160"/>
                <wp:wrapNone/>
                <wp:docPr id="52" name="Rectangl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1F4D7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92BCF8" id="Rectangle 52" o:spid="_x0000_s1026" style="position:absolute;margin-left:328.4pt;margin-top:.8pt;width:19.5pt;height:14.25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" filled="f" strokecolor="#1f4d78" strokeweight="1pt"/>
            </w:pict>
          </mc:Fallback>
        </mc:AlternateContent>
      </w:r>
      <w:r w:rsidRPr="00FF6686">
        <w:rPr>
          <w:rFonts w:ascii="Arial" w:hAnsi="Arial" w:cs="Arial"/>
          <w:sz w:val="18"/>
          <w:szCs w:val="18"/>
          <w:lang w:val="fr-CI"/>
        </w:rPr>
        <w:t xml:space="preserve">Ces activités sont-elles menées dans le service ? Oui </w:t>
      </w:r>
      <w:r w:rsidRPr="00FF6686">
        <w:rPr>
          <w:rFonts w:ascii="Arial" w:hAnsi="Arial" w:cs="Arial"/>
          <w:sz w:val="18"/>
          <w:szCs w:val="18"/>
          <w:lang w:val="fr-CI"/>
        </w:rPr>
        <w:tab/>
        <w:t xml:space="preserve">Non  </w:t>
      </w:r>
    </w:p>
    <w:p w:rsidR="00323A55" w:rsidRPr="00FF6686" w:rsidRDefault="00323A55" w:rsidP="00323A5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color w:val="000000"/>
          <w:sz w:val="18"/>
          <w:szCs w:val="18"/>
        </w:rPr>
      </w:pPr>
    </w:p>
    <w:p w:rsidR="00323A55" w:rsidRPr="00FF6686" w:rsidRDefault="00323A55" w:rsidP="00323A5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color w:val="000000"/>
          <w:sz w:val="18"/>
          <w:szCs w:val="18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42"/>
        <w:gridCol w:w="3137"/>
        <w:gridCol w:w="802"/>
        <w:gridCol w:w="802"/>
        <w:gridCol w:w="687"/>
        <w:gridCol w:w="918"/>
        <w:gridCol w:w="888"/>
        <w:gridCol w:w="918"/>
        <w:gridCol w:w="802"/>
        <w:gridCol w:w="802"/>
      </w:tblGrid>
      <w:tr w:rsidR="00323A55" w:rsidRPr="00FF6686" w:rsidTr="00A614E0">
        <w:trPr>
          <w:jc w:val="center"/>
        </w:trPr>
        <w:tc>
          <w:tcPr>
            <w:tcW w:w="354" w:type="pct"/>
            <w:vAlign w:val="center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color w:val="000000"/>
                <w:sz w:val="18"/>
                <w:szCs w:val="18"/>
              </w:rPr>
              <w:t>Code CIM</w:t>
            </w:r>
          </w:p>
        </w:tc>
        <w:tc>
          <w:tcPr>
            <w:tcW w:w="1494" w:type="pct"/>
            <w:shd w:val="clear" w:color="auto" w:fill="auto"/>
            <w:vAlign w:val="center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s/ Affections</w:t>
            </w:r>
          </w:p>
        </w:tc>
        <w:tc>
          <w:tcPr>
            <w:tcW w:w="382" w:type="pct"/>
            <w:shd w:val="clear" w:color="auto" w:fill="auto"/>
            <w:vAlign w:val="center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382" w:type="pct"/>
            <w:shd w:val="clear" w:color="auto" w:fill="auto"/>
            <w:vAlign w:val="center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sz w:val="18"/>
                <w:szCs w:val="18"/>
              </w:rPr>
              <w:t>12-59 mois</w:t>
            </w:r>
          </w:p>
        </w:tc>
        <w:tc>
          <w:tcPr>
            <w:tcW w:w="327" w:type="pct"/>
            <w:shd w:val="clear" w:color="auto" w:fill="auto"/>
            <w:vAlign w:val="center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437" w:type="pct"/>
            <w:shd w:val="clear" w:color="auto" w:fill="auto"/>
            <w:vAlign w:val="center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sz w:val="18"/>
                <w:szCs w:val="18"/>
              </w:rPr>
              <w:t>15 -24 ans</w:t>
            </w:r>
          </w:p>
        </w:tc>
        <w:tc>
          <w:tcPr>
            <w:tcW w:w="423" w:type="pct"/>
            <w:shd w:val="clear" w:color="auto" w:fill="auto"/>
            <w:vAlign w:val="center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sz w:val="18"/>
                <w:szCs w:val="18"/>
              </w:rPr>
              <w:t>25 – 59 ans</w:t>
            </w:r>
          </w:p>
        </w:tc>
        <w:tc>
          <w:tcPr>
            <w:tcW w:w="437" w:type="pct"/>
            <w:shd w:val="clear" w:color="auto" w:fill="auto"/>
            <w:vAlign w:val="center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sz w:val="18"/>
                <w:szCs w:val="18"/>
              </w:rPr>
              <w:t>60 ans &amp;+</w:t>
            </w:r>
          </w:p>
        </w:tc>
        <w:tc>
          <w:tcPr>
            <w:tcW w:w="382" w:type="pct"/>
            <w:shd w:val="clear" w:color="auto" w:fill="auto"/>
            <w:vAlign w:val="center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382" w:type="pct"/>
            <w:shd w:val="clear" w:color="auto" w:fill="auto"/>
            <w:vAlign w:val="center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FF6686">
              <w:rPr>
                <w:rFonts w:ascii="Arial" w:hAnsi="Arial" w:cs="Arial"/>
                <w:b/>
                <w:color w:val="000000"/>
                <w:sz w:val="18"/>
                <w:szCs w:val="18"/>
              </w:rPr>
              <w:t>Référé</w:t>
            </w:r>
          </w:p>
        </w:tc>
      </w:tr>
      <w:tr w:rsidR="00323A55" w:rsidRPr="00FF6686" w:rsidTr="00A614E0">
        <w:trPr>
          <w:jc w:val="center"/>
        </w:trPr>
        <w:tc>
          <w:tcPr>
            <w:tcW w:w="354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94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F6686">
              <w:rPr>
                <w:rFonts w:ascii="Arial" w:hAnsi="Arial" w:cs="Arial"/>
                <w:color w:val="000000"/>
                <w:sz w:val="18"/>
                <w:szCs w:val="18"/>
              </w:rPr>
              <w:t>Ingestion accidentelle de soude caustique</w:t>
            </w:r>
          </w:p>
        </w:tc>
        <w:tc>
          <w:tcPr>
            <w:tcW w:w="382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7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37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23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37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23A55" w:rsidRPr="00FF6686" w:rsidTr="00A614E0">
        <w:trPr>
          <w:jc w:val="center"/>
        </w:trPr>
        <w:tc>
          <w:tcPr>
            <w:tcW w:w="354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94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F6686">
              <w:rPr>
                <w:rFonts w:ascii="Arial" w:hAnsi="Arial" w:cs="Arial"/>
                <w:color w:val="000000"/>
                <w:sz w:val="18"/>
                <w:szCs w:val="18"/>
              </w:rPr>
              <w:t>Sténose caustique œsophagienne</w:t>
            </w:r>
          </w:p>
        </w:tc>
        <w:tc>
          <w:tcPr>
            <w:tcW w:w="382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7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37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23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37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23A55" w:rsidRPr="00FF6686" w:rsidTr="00A614E0">
        <w:trPr>
          <w:jc w:val="center"/>
        </w:trPr>
        <w:tc>
          <w:tcPr>
            <w:tcW w:w="354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94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F6686">
              <w:rPr>
                <w:rFonts w:ascii="Arial" w:hAnsi="Arial" w:cs="Arial"/>
                <w:color w:val="000000"/>
                <w:sz w:val="18"/>
                <w:szCs w:val="18"/>
              </w:rPr>
              <w:t>Sténose caustique correctement pris en charge</w:t>
            </w:r>
          </w:p>
        </w:tc>
        <w:tc>
          <w:tcPr>
            <w:tcW w:w="382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7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37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23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37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23A55" w:rsidRPr="00FF6686" w:rsidTr="00A614E0">
        <w:trPr>
          <w:jc w:val="center"/>
        </w:trPr>
        <w:tc>
          <w:tcPr>
            <w:tcW w:w="354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94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F6686">
              <w:rPr>
                <w:rFonts w:ascii="Arial" w:hAnsi="Arial" w:cs="Arial"/>
                <w:color w:val="000000"/>
                <w:sz w:val="18"/>
                <w:szCs w:val="18"/>
              </w:rPr>
              <w:t>Sténose caustique œsophagienne avec soins pré référentiels</w:t>
            </w:r>
          </w:p>
        </w:tc>
        <w:tc>
          <w:tcPr>
            <w:tcW w:w="382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27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37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23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37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" w:type="pct"/>
          </w:tcPr>
          <w:p w:rsidR="00323A55" w:rsidRPr="00FF6686" w:rsidRDefault="00323A55" w:rsidP="00A614E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23A55" w:rsidRPr="00FF6686" w:rsidRDefault="00323A55" w:rsidP="00323A55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24"/>
        </w:rPr>
      </w:pPr>
    </w:p>
    <w:p w:rsidR="00627794" w:rsidRDefault="00627794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323A55">
        <w:rPr>
          <w:rFonts w:ascii="Arial" w:hAnsi="Arial" w:cs="Arial"/>
          <w:b/>
          <w:color w:val="000000"/>
          <w:sz w:val="22"/>
          <w:szCs w:val="22"/>
        </w:rPr>
        <w:t>5</w:t>
      </w:r>
      <w:r w:rsidRPr="0076378A">
        <w:rPr>
          <w:rFonts w:ascii="Arial" w:hAnsi="Arial" w:cs="Arial"/>
          <w:b/>
          <w:color w:val="000000"/>
          <w:sz w:val="22"/>
          <w:szCs w:val="22"/>
        </w:rPr>
        <w:t> : Maladies diarrhéiques</w:t>
      </w:r>
      <w:r w:rsidR="00841D0B" w:rsidRPr="0076378A">
        <w:rPr>
          <w:rFonts w:ascii="Arial" w:hAnsi="Arial" w:cs="Arial"/>
          <w:b/>
          <w:color w:val="000000"/>
          <w:sz w:val="22"/>
          <w:szCs w:val="22"/>
        </w:rPr>
        <w:t xml:space="preserve"> notifiées par tranche d’âge</w:t>
      </w: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p w:rsidR="001D54F9" w:rsidRPr="0076378A" w:rsidRDefault="001D54F9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805"/>
        <w:gridCol w:w="1935"/>
        <w:gridCol w:w="789"/>
        <w:gridCol w:w="789"/>
        <w:gridCol w:w="789"/>
        <w:gridCol w:w="731"/>
        <w:gridCol w:w="731"/>
        <w:gridCol w:w="731"/>
        <w:gridCol w:w="731"/>
        <w:gridCol w:w="794"/>
        <w:gridCol w:w="884"/>
        <w:gridCol w:w="773"/>
      </w:tblGrid>
      <w:tr w:rsidR="00D85296" w:rsidRPr="00D85296" w:rsidTr="00D85296">
        <w:trPr>
          <w:trHeight w:val="510"/>
          <w:jc w:val="center"/>
        </w:trPr>
        <w:tc>
          <w:tcPr>
            <w:tcW w:w="960" w:type="dxa"/>
            <w:tcBorders>
              <w:top w:val="double" w:sz="6" w:space="0" w:color="auto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D85296" w:rsidRPr="00D85296" w:rsidRDefault="00D85296" w:rsidP="00D8529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de CIM</w:t>
            </w:r>
          </w:p>
        </w:tc>
        <w:tc>
          <w:tcPr>
            <w:tcW w:w="254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D85296" w:rsidRPr="00D85296" w:rsidRDefault="00D85296" w:rsidP="00D8529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aladies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D85296" w:rsidRPr="00D85296" w:rsidRDefault="00D85296" w:rsidP="00D8529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-5 mois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D85296" w:rsidRPr="00D85296" w:rsidRDefault="00D85296" w:rsidP="00D8529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6-11 mois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D85296" w:rsidRPr="00D85296" w:rsidRDefault="00D85296" w:rsidP="00D8529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2-59 mois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D85296" w:rsidRPr="00D85296" w:rsidRDefault="00D85296" w:rsidP="00D8529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5-14 ans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D85296" w:rsidRPr="00D85296" w:rsidRDefault="00D85296" w:rsidP="00D8529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5 – 24 ans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D85296" w:rsidRPr="00D85296" w:rsidRDefault="00D85296" w:rsidP="00D8529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5 -59 ans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D85296" w:rsidRPr="00D85296" w:rsidRDefault="00D85296" w:rsidP="00D8529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60 ans &amp;+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D85296" w:rsidRPr="00D85296" w:rsidRDefault="00D85296" w:rsidP="00D8529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:rsidR="00D85296" w:rsidRPr="00D85296" w:rsidRDefault="00D85296" w:rsidP="00D8529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référés</w:t>
            </w:r>
          </w:p>
        </w:tc>
        <w:tc>
          <w:tcPr>
            <w:tcW w:w="960" w:type="dxa"/>
            <w:tcBorders>
              <w:top w:val="double" w:sz="6" w:space="0" w:color="auto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D9D9D9"/>
            <w:vAlign w:val="center"/>
            <w:hideMark/>
          </w:tcPr>
          <w:p w:rsidR="00D85296" w:rsidRPr="00D85296" w:rsidRDefault="00D85296" w:rsidP="00D8529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CD</w:t>
            </w:r>
          </w:p>
        </w:tc>
      </w:tr>
      <w:tr w:rsidR="00D85296" w:rsidRPr="00D85296" w:rsidTr="00D85296">
        <w:trPr>
          <w:trHeight w:val="495"/>
          <w:jc w:val="center"/>
        </w:trPr>
        <w:tc>
          <w:tcPr>
            <w:tcW w:w="96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Diarrhée aiguë sans déshydrat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D85296" w:rsidRPr="00D85296" w:rsidTr="00D85296">
        <w:trPr>
          <w:trHeight w:val="495"/>
          <w:jc w:val="center"/>
        </w:trPr>
        <w:tc>
          <w:tcPr>
            <w:tcW w:w="96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Diarrhée aiguë avec signes évidents de déshydrat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D85296" w:rsidRPr="00D85296" w:rsidTr="00D85296">
        <w:trPr>
          <w:trHeight w:val="495"/>
          <w:jc w:val="center"/>
        </w:trPr>
        <w:tc>
          <w:tcPr>
            <w:tcW w:w="96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Diarrhée aiguë avec  déshydratation sévèr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D85296" w:rsidRPr="00D85296" w:rsidTr="00D85296">
        <w:trPr>
          <w:trHeight w:val="315"/>
          <w:jc w:val="center"/>
        </w:trPr>
        <w:tc>
          <w:tcPr>
            <w:tcW w:w="96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7839DE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Diarrhée aiguë sanglant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D85296" w:rsidRPr="00D85296" w:rsidTr="00D85296">
        <w:trPr>
          <w:trHeight w:val="315"/>
          <w:jc w:val="center"/>
        </w:trPr>
        <w:tc>
          <w:tcPr>
            <w:tcW w:w="96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 xml:space="preserve">Diarrhée persistante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D85296" w:rsidRPr="00D85296" w:rsidTr="00D85296">
        <w:trPr>
          <w:trHeight w:val="315"/>
          <w:jc w:val="center"/>
        </w:trPr>
        <w:tc>
          <w:tcPr>
            <w:tcW w:w="960" w:type="dxa"/>
            <w:tcBorders>
              <w:top w:val="nil"/>
              <w:left w:val="double" w:sz="6" w:space="0" w:color="auto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54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Diarrhée persistante sévère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D85296" w:rsidRPr="00D85296" w:rsidRDefault="00D85296" w:rsidP="00D85296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D85296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</w:tbl>
    <w:p w:rsidR="00627794" w:rsidRPr="00D80069" w:rsidRDefault="000F2754" w:rsidP="0076378A">
      <w:pPr>
        <w:pStyle w:val="En-tte"/>
        <w:tabs>
          <w:tab w:val="clear" w:pos="4536"/>
          <w:tab w:val="clear" w:pos="9072"/>
          <w:tab w:val="right" w:pos="10709"/>
        </w:tabs>
        <w:rPr>
          <w:rFonts w:ascii="Arial Narrow" w:hAnsi="Arial Narrow"/>
          <w:color w:val="000000"/>
          <w:sz w:val="16"/>
        </w:rPr>
      </w:pPr>
      <w:r w:rsidRPr="00D80069">
        <w:rPr>
          <w:rFonts w:ascii="Arial Narrow" w:hAnsi="Arial Narrow"/>
          <w:color w:val="000000"/>
          <w:sz w:val="16"/>
        </w:rPr>
        <w:t xml:space="preserve">           </w:t>
      </w:r>
      <w:r w:rsidR="0076378A">
        <w:rPr>
          <w:rFonts w:ascii="Arial Narrow" w:hAnsi="Arial Narrow"/>
          <w:color w:val="000000"/>
          <w:sz w:val="16"/>
        </w:rPr>
        <w:tab/>
      </w:r>
    </w:p>
    <w:p w:rsidR="000F2754" w:rsidRDefault="00323A55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6</w:t>
      </w:r>
      <w:r w:rsidR="000F2754" w:rsidRPr="0076378A">
        <w:rPr>
          <w:rFonts w:ascii="Arial" w:hAnsi="Arial" w:cs="Arial"/>
          <w:b/>
          <w:color w:val="000000"/>
          <w:sz w:val="22"/>
          <w:szCs w:val="22"/>
        </w:rPr>
        <w:t> : Infections respiratoires aiguës</w:t>
      </w:r>
      <w:r w:rsidR="00841D0B" w:rsidRPr="0076378A">
        <w:rPr>
          <w:rFonts w:ascii="Arial" w:hAnsi="Arial" w:cs="Arial"/>
          <w:b/>
          <w:color w:val="000000"/>
          <w:sz w:val="22"/>
          <w:szCs w:val="22"/>
        </w:rPr>
        <w:t xml:space="preserve"> notifiées par tranche d’âge</w:t>
      </w:r>
    </w:p>
    <w:p w:rsidR="001D54F9" w:rsidRPr="0076378A" w:rsidRDefault="001D54F9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843"/>
        <w:gridCol w:w="2117"/>
        <w:gridCol w:w="847"/>
        <w:gridCol w:w="847"/>
        <w:gridCol w:w="846"/>
        <w:gridCol w:w="741"/>
        <w:gridCol w:w="846"/>
        <w:gridCol w:w="739"/>
        <w:gridCol w:w="741"/>
        <w:gridCol w:w="741"/>
        <w:gridCol w:w="638"/>
        <w:gridCol w:w="552"/>
      </w:tblGrid>
      <w:tr w:rsidR="00F47FFA" w:rsidRPr="0076378A" w:rsidTr="00790DBA">
        <w:trPr>
          <w:trHeight w:val="500"/>
        </w:trPr>
        <w:tc>
          <w:tcPr>
            <w:tcW w:w="401" w:type="pct"/>
            <w:shd w:val="clear" w:color="auto" w:fill="D9D9D9" w:themeFill="background1" w:themeFillShade="D9"/>
            <w:vAlign w:val="center"/>
          </w:tcPr>
          <w:p w:rsidR="00E96EF0" w:rsidRPr="0076378A" w:rsidRDefault="00E96EF0" w:rsidP="00790DBA">
            <w:pPr>
              <w:pStyle w:val="Consutant"/>
              <w:jc w:val="center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Code CIM</w:t>
            </w:r>
          </w:p>
        </w:tc>
        <w:tc>
          <w:tcPr>
            <w:tcW w:w="1008" w:type="pct"/>
            <w:shd w:val="clear" w:color="auto" w:fill="D9D9D9" w:themeFill="background1" w:themeFillShade="D9"/>
            <w:vAlign w:val="center"/>
          </w:tcPr>
          <w:p w:rsidR="00E96EF0" w:rsidRPr="0076378A" w:rsidRDefault="00E96EF0" w:rsidP="00790DBA">
            <w:pPr>
              <w:pStyle w:val="Consutant"/>
              <w:jc w:val="center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Maladies</w:t>
            </w:r>
          </w:p>
        </w:tc>
        <w:tc>
          <w:tcPr>
            <w:tcW w:w="403" w:type="pct"/>
            <w:shd w:val="clear" w:color="auto" w:fill="D9D9D9" w:themeFill="background1" w:themeFillShade="D9"/>
            <w:vAlign w:val="center"/>
          </w:tcPr>
          <w:p w:rsidR="00E96EF0" w:rsidRPr="0076378A" w:rsidRDefault="00E96EF0" w:rsidP="00790DBA">
            <w:pPr>
              <w:pStyle w:val="Consutant"/>
              <w:jc w:val="center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0-5 mois</w:t>
            </w:r>
          </w:p>
        </w:tc>
        <w:tc>
          <w:tcPr>
            <w:tcW w:w="403" w:type="pct"/>
            <w:shd w:val="clear" w:color="auto" w:fill="D9D9D9" w:themeFill="background1" w:themeFillShade="D9"/>
            <w:vAlign w:val="center"/>
          </w:tcPr>
          <w:p w:rsidR="00E96EF0" w:rsidRPr="0076378A" w:rsidRDefault="00E96EF0" w:rsidP="00790DBA">
            <w:pPr>
              <w:pStyle w:val="Consutant"/>
              <w:jc w:val="center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6-11 mois</w:t>
            </w:r>
          </w:p>
        </w:tc>
        <w:tc>
          <w:tcPr>
            <w:tcW w:w="403" w:type="pct"/>
            <w:shd w:val="clear" w:color="auto" w:fill="D9D9D9" w:themeFill="background1" w:themeFillShade="D9"/>
            <w:vAlign w:val="center"/>
          </w:tcPr>
          <w:p w:rsidR="00E96EF0" w:rsidRPr="0076378A" w:rsidRDefault="00E96EF0" w:rsidP="00790DBA">
            <w:pPr>
              <w:pStyle w:val="Consutant"/>
              <w:jc w:val="center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12-5</w:t>
            </w:r>
            <w:r w:rsidR="00E358C7" w:rsidRPr="0076378A">
              <w:rPr>
                <w:rFonts w:cs="Arial"/>
                <w:sz w:val="18"/>
                <w:szCs w:val="18"/>
              </w:rPr>
              <w:t>9</w:t>
            </w:r>
            <w:r w:rsidRPr="0076378A">
              <w:rPr>
                <w:rFonts w:cs="Arial"/>
                <w:sz w:val="18"/>
                <w:szCs w:val="18"/>
              </w:rPr>
              <w:t>mois</w:t>
            </w:r>
          </w:p>
        </w:tc>
        <w:tc>
          <w:tcPr>
            <w:tcW w:w="353" w:type="pct"/>
            <w:shd w:val="clear" w:color="auto" w:fill="D9D9D9" w:themeFill="background1" w:themeFillShade="D9"/>
            <w:vAlign w:val="center"/>
          </w:tcPr>
          <w:p w:rsidR="00E96EF0" w:rsidRPr="0076378A" w:rsidRDefault="00E96EF0" w:rsidP="00790DBA">
            <w:pPr>
              <w:pStyle w:val="Consutant"/>
              <w:jc w:val="center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5-14 ans</w:t>
            </w:r>
          </w:p>
        </w:tc>
        <w:tc>
          <w:tcPr>
            <w:tcW w:w="403" w:type="pct"/>
            <w:shd w:val="clear" w:color="auto" w:fill="D9D9D9" w:themeFill="background1" w:themeFillShade="D9"/>
            <w:vAlign w:val="center"/>
          </w:tcPr>
          <w:p w:rsidR="00E96EF0" w:rsidRPr="0076378A" w:rsidRDefault="00E96EF0" w:rsidP="00790DBA">
            <w:pPr>
              <w:pStyle w:val="Consutant"/>
              <w:jc w:val="center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15-24ans</w:t>
            </w:r>
          </w:p>
        </w:tc>
        <w:tc>
          <w:tcPr>
            <w:tcW w:w="352" w:type="pct"/>
            <w:shd w:val="clear" w:color="auto" w:fill="D9D9D9" w:themeFill="background1" w:themeFillShade="D9"/>
            <w:vAlign w:val="center"/>
          </w:tcPr>
          <w:p w:rsidR="00E96EF0" w:rsidRPr="0076378A" w:rsidRDefault="00E96EF0" w:rsidP="00790DBA">
            <w:pPr>
              <w:pStyle w:val="Consutant"/>
              <w:jc w:val="center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25-59ans</w:t>
            </w:r>
          </w:p>
        </w:tc>
        <w:tc>
          <w:tcPr>
            <w:tcW w:w="353" w:type="pct"/>
            <w:shd w:val="clear" w:color="auto" w:fill="D9D9D9" w:themeFill="background1" w:themeFillShade="D9"/>
            <w:vAlign w:val="center"/>
          </w:tcPr>
          <w:p w:rsidR="00E96EF0" w:rsidRPr="0076378A" w:rsidRDefault="00E96EF0" w:rsidP="00790DBA">
            <w:pPr>
              <w:pStyle w:val="Consutant"/>
              <w:jc w:val="center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60 ans &amp;+</w:t>
            </w:r>
          </w:p>
        </w:tc>
        <w:tc>
          <w:tcPr>
            <w:tcW w:w="353" w:type="pct"/>
            <w:shd w:val="clear" w:color="auto" w:fill="D9D9D9" w:themeFill="background1" w:themeFillShade="D9"/>
            <w:vAlign w:val="center"/>
          </w:tcPr>
          <w:p w:rsidR="00E96EF0" w:rsidRPr="0076378A" w:rsidRDefault="00E96EF0" w:rsidP="00790DBA">
            <w:pPr>
              <w:pStyle w:val="Consutant"/>
              <w:jc w:val="center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Total</w:t>
            </w:r>
          </w:p>
        </w:tc>
        <w:tc>
          <w:tcPr>
            <w:tcW w:w="304" w:type="pct"/>
            <w:shd w:val="clear" w:color="auto" w:fill="D9D9D9" w:themeFill="background1" w:themeFillShade="D9"/>
            <w:vAlign w:val="center"/>
          </w:tcPr>
          <w:p w:rsidR="00E96EF0" w:rsidRPr="0076378A" w:rsidRDefault="00E96EF0" w:rsidP="00790DBA">
            <w:pPr>
              <w:pStyle w:val="Consutant"/>
              <w:jc w:val="center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référés</w:t>
            </w:r>
          </w:p>
        </w:tc>
        <w:tc>
          <w:tcPr>
            <w:tcW w:w="263" w:type="pct"/>
            <w:shd w:val="clear" w:color="auto" w:fill="D9D9D9" w:themeFill="background1" w:themeFillShade="D9"/>
            <w:vAlign w:val="center"/>
          </w:tcPr>
          <w:p w:rsidR="00E96EF0" w:rsidRPr="0076378A" w:rsidRDefault="00E96EF0" w:rsidP="00790DBA">
            <w:pPr>
              <w:pStyle w:val="Consutant"/>
              <w:jc w:val="center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DCD</w:t>
            </w:r>
          </w:p>
        </w:tc>
      </w:tr>
      <w:tr w:rsidR="00F47FFA" w:rsidRPr="0076378A" w:rsidTr="00AF60DD">
        <w:trPr>
          <w:trHeight w:val="374"/>
        </w:trPr>
        <w:tc>
          <w:tcPr>
            <w:tcW w:w="401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1008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 xml:space="preserve">Pharyngo-amygdalite aigue </w:t>
            </w: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26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</w:tr>
      <w:tr w:rsidR="00F47FFA" w:rsidRPr="0076378A" w:rsidTr="00AF60DD">
        <w:trPr>
          <w:trHeight w:val="405"/>
        </w:trPr>
        <w:tc>
          <w:tcPr>
            <w:tcW w:w="401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1008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 xml:space="preserve">Laryngite et trachéite aigue </w:t>
            </w: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26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</w:tr>
      <w:tr w:rsidR="00F47FFA" w:rsidRPr="0076378A" w:rsidTr="00AF60DD">
        <w:trPr>
          <w:trHeight w:val="374"/>
        </w:trPr>
        <w:tc>
          <w:tcPr>
            <w:tcW w:w="401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1008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 xml:space="preserve">Rhino-sinusite </w:t>
            </w: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26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</w:tr>
      <w:tr w:rsidR="00F47FFA" w:rsidRPr="0076378A" w:rsidTr="00AF60DD">
        <w:trPr>
          <w:trHeight w:val="405"/>
        </w:trPr>
        <w:tc>
          <w:tcPr>
            <w:tcW w:w="401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1008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 xml:space="preserve">Oreillons </w:t>
            </w: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26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</w:tr>
      <w:tr w:rsidR="00F47FFA" w:rsidRPr="0076378A" w:rsidTr="00AF60DD">
        <w:trPr>
          <w:trHeight w:val="374"/>
        </w:trPr>
        <w:tc>
          <w:tcPr>
            <w:tcW w:w="401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1008" w:type="pct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  <w:r w:rsidRPr="007839DE">
              <w:rPr>
                <w:rFonts w:cs="Arial"/>
                <w:sz w:val="18"/>
                <w:szCs w:val="18"/>
                <w:lang w:val="fr-FR"/>
              </w:rPr>
              <w:t>Abcès de gorge (IRA haute)</w:t>
            </w:r>
          </w:p>
        </w:tc>
        <w:tc>
          <w:tcPr>
            <w:tcW w:w="403" w:type="pct"/>
            <w:shd w:val="clear" w:color="000000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04" w:type="pct"/>
            <w:shd w:val="clear" w:color="000000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263" w:type="pct"/>
            <w:shd w:val="clear" w:color="000000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</w:tr>
      <w:tr w:rsidR="00F47FFA" w:rsidRPr="0076378A" w:rsidTr="00AF60DD">
        <w:trPr>
          <w:trHeight w:val="405"/>
        </w:trPr>
        <w:tc>
          <w:tcPr>
            <w:tcW w:w="401" w:type="pct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1008" w:type="pct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  <w:r w:rsidRPr="007839DE">
              <w:rPr>
                <w:rFonts w:cs="Arial"/>
                <w:sz w:val="18"/>
                <w:szCs w:val="18"/>
                <w:lang w:val="fr-FR"/>
              </w:rPr>
              <w:t>Infection aiguë de l’oreille (IRA haute)</w:t>
            </w:r>
          </w:p>
        </w:tc>
        <w:tc>
          <w:tcPr>
            <w:tcW w:w="403" w:type="pct"/>
            <w:shd w:val="clear" w:color="000000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304" w:type="pct"/>
            <w:shd w:val="clear" w:color="000000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263" w:type="pct"/>
            <w:shd w:val="clear" w:color="000000" w:fill="auto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</w:tr>
      <w:tr w:rsidR="00F47FFA" w:rsidRPr="0076378A" w:rsidTr="00AF60DD">
        <w:trPr>
          <w:trHeight w:val="374"/>
        </w:trPr>
        <w:tc>
          <w:tcPr>
            <w:tcW w:w="401" w:type="pct"/>
          </w:tcPr>
          <w:p w:rsidR="00E96EF0" w:rsidRPr="007839DE" w:rsidRDefault="00E96EF0" w:rsidP="005D13BC">
            <w:pPr>
              <w:pStyle w:val="Consutant"/>
              <w:rPr>
                <w:rFonts w:cs="Arial"/>
                <w:sz w:val="18"/>
                <w:szCs w:val="18"/>
                <w:lang w:val="fr-FR"/>
              </w:rPr>
            </w:pPr>
          </w:p>
        </w:tc>
        <w:tc>
          <w:tcPr>
            <w:tcW w:w="1008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Mastoïdite (IRA* haute)</w:t>
            </w: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04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26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</w:tr>
      <w:tr w:rsidR="00F47FFA" w:rsidRPr="0076378A" w:rsidTr="00AF60DD">
        <w:trPr>
          <w:trHeight w:val="405"/>
        </w:trPr>
        <w:tc>
          <w:tcPr>
            <w:tcW w:w="401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1008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 xml:space="preserve">Bronchite et Bronchiolite </w:t>
            </w: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26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</w:tr>
      <w:tr w:rsidR="00F47FFA" w:rsidRPr="0076378A" w:rsidTr="00AF60DD">
        <w:trPr>
          <w:trHeight w:val="374"/>
        </w:trPr>
        <w:tc>
          <w:tcPr>
            <w:tcW w:w="401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1008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Pneumonie (IRA basse)</w:t>
            </w: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04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26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</w:tr>
      <w:tr w:rsidR="00F47FFA" w:rsidRPr="0076378A" w:rsidTr="00AF60DD">
        <w:trPr>
          <w:trHeight w:val="405"/>
        </w:trPr>
        <w:tc>
          <w:tcPr>
            <w:tcW w:w="401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1008" w:type="pct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  <w:r w:rsidRPr="0076378A">
              <w:rPr>
                <w:rFonts w:cs="Arial"/>
                <w:sz w:val="18"/>
                <w:szCs w:val="18"/>
              </w:rPr>
              <w:t>Pneumonie grave (IRA basse)</w:t>
            </w: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40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2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auto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5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304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  <w:tc>
          <w:tcPr>
            <w:tcW w:w="263" w:type="pct"/>
            <w:shd w:val="clear" w:color="000000" w:fill="auto"/>
          </w:tcPr>
          <w:p w:rsidR="00E96EF0" w:rsidRPr="0076378A" w:rsidRDefault="00E96EF0" w:rsidP="005D13BC">
            <w:pPr>
              <w:pStyle w:val="Consutant"/>
              <w:rPr>
                <w:rFonts w:cs="Arial"/>
                <w:sz w:val="18"/>
                <w:szCs w:val="18"/>
              </w:rPr>
            </w:pPr>
          </w:p>
        </w:tc>
      </w:tr>
    </w:tbl>
    <w:p w:rsidR="005D13BC" w:rsidRPr="00B96B99" w:rsidRDefault="000F2754" w:rsidP="00B96B99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  <w:r w:rsidRPr="0076378A">
        <w:rPr>
          <w:rFonts w:ascii="Arial" w:hAnsi="Arial" w:cs="Arial"/>
          <w:color w:val="000000"/>
          <w:sz w:val="18"/>
          <w:szCs w:val="18"/>
        </w:rPr>
        <w:t xml:space="preserve">            </w:t>
      </w:r>
      <w:r w:rsidR="008178D8" w:rsidRPr="0076378A">
        <w:rPr>
          <w:rFonts w:ascii="Arial" w:hAnsi="Arial" w:cs="Arial"/>
          <w:color w:val="000000"/>
          <w:sz w:val="18"/>
          <w:szCs w:val="18"/>
        </w:rPr>
        <w:t xml:space="preserve">                               </w:t>
      </w:r>
      <w:r w:rsidR="005D13BC" w:rsidRPr="0076378A">
        <w:rPr>
          <w:rFonts w:ascii="Arial" w:hAnsi="Arial" w:cs="Arial"/>
          <w:color w:val="000000"/>
          <w:sz w:val="18"/>
          <w:szCs w:val="18"/>
        </w:rPr>
        <w:t xml:space="preserve"> </w:t>
      </w:r>
    </w:p>
    <w:p w:rsidR="00323A55" w:rsidRDefault="00323A55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323A55" w:rsidRDefault="00323A55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627794" w:rsidRDefault="00627794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6378A">
        <w:rPr>
          <w:rFonts w:ascii="Arial" w:hAnsi="Arial" w:cs="Arial"/>
          <w:b/>
          <w:color w:val="000000"/>
          <w:sz w:val="22"/>
          <w:szCs w:val="22"/>
        </w:rPr>
        <w:lastRenderedPageBreak/>
        <w:t xml:space="preserve">Tableau </w:t>
      </w:r>
      <w:r w:rsidR="00323A55">
        <w:rPr>
          <w:rFonts w:ascii="Arial" w:hAnsi="Arial" w:cs="Arial"/>
          <w:b/>
          <w:color w:val="000000"/>
          <w:sz w:val="22"/>
          <w:szCs w:val="22"/>
        </w:rPr>
        <w:t>7</w:t>
      </w: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525BB9" w:rsidRPr="0076378A">
        <w:rPr>
          <w:rFonts w:ascii="Arial" w:hAnsi="Arial" w:cs="Arial"/>
          <w:b/>
          <w:color w:val="000000"/>
          <w:sz w:val="22"/>
          <w:szCs w:val="22"/>
        </w:rPr>
        <w:t>Infections Sexuellement T</w:t>
      </w:r>
      <w:r w:rsidRPr="0076378A">
        <w:rPr>
          <w:rFonts w:ascii="Arial" w:hAnsi="Arial" w:cs="Arial"/>
          <w:b/>
          <w:color w:val="000000"/>
          <w:sz w:val="22"/>
          <w:szCs w:val="22"/>
        </w:rPr>
        <w:t>ransmissibles</w:t>
      </w:r>
      <w:r w:rsidR="00525BB9" w:rsidRPr="0076378A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6E233B" w:rsidRPr="0076378A">
        <w:rPr>
          <w:rFonts w:ascii="Arial" w:hAnsi="Arial" w:cs="Arial"/>
          <w:b/>
          <w:color w:val="000000"/>
          <w:sz w:val="22"/>
          <w:szCs w:val="22"/>
        </w:rPr>
        <w:t>notifiées par tranche d’âge</w:t>
      </w: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p w:rsidR="001D54F9" w:rsidRPr="0076378A" w:rsidRDefault="001D54F9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2"/>
        <w:gridCol w:w="2488"/>
        <w:gridCol w:w="617"/>
        <w:gridCol w:w="15"/>
        <w:gridCol w:w="619"/>
        <w:gridCol w:w="13"/>
        <w:gridCol w:w="617"/>
        <w:gridCol w:w="13"/>
        <w:gridCol w:w="619"/>
        <w:gridCol w:w="13"/>
        <w:gridCol w:w="619"/>
        <w:gridCol w:w="13"/>
        <w:gridCol w:w="619"/>
        <w:gridCol w:w="13"/>
        <w:gridCol w:w="617"/>
        <w:gridCol w:w="13"/>
        <w:gridCol w:w="619"/>
        <w:gridCol w:w="13"/>
        <w:gridCol w:w="619"/>
        <w:gridCol w:w="13"/>
        <w:gridCol w:w="619"/>
        <w:gridCol w:w="13"/>
        <w:gridCol w:w="1073"/>
        <w:gridCol w:w="9"/>
      </w:tblGrid>
      <w:tr w:rsidR="005668B5" w:rsidRPr="005D13BC" w:rsidTr="00E5089D">
        <w:trPr>
          <w:trHeight w:val="359"/>
          <w:jc w:val="center"/>
        </w:trPr>
        <w:tc>
          <w:tcPr>
            <w:tcW w:w="292" w:type="pct"/>
            <w:vMerge w:val="restart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Code CIM</w:t>
            </w:r>
          </w:p>
        </w:tc>
        <w:tc>
          <w:tcPr>
            <w:tcW w:w="1185" w:type="pct"/>
            <w:vMerge w:val="restart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Syndromes / Infections</w:t>
            </w:r>
          </w:p>
        </w:tc>
        <w:tc>
          <w:tcPr>
            <w:tcW w:w="602" w:type="pct"/>
            <w:gridSpan w:val="4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601" w:type="pct"/>
            <w:gridSpan w:val="4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1-4 ans</w:t>
            </w:r>
          </w:p>
        </w:tc>
        <w:tc>
          <w:tcPr>
            <w:tcW w:w="602" w:type="pct"/>
            <w:gridSpan w:val="4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601" w:type="pct"/>
            <w:gridSpan w:val="4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15 ans et plus</w:t>
            </w:r>
          </w:p>
        </w:tc>
        <w:tc>
          <w:tcPr>
            <w:tcW w:w="602" w:type="pct"/>
            <w:gridSpan w:val="4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  <w:tc>
          <w:tcPr>
            <w:tcW w:w="517" w:type="pct"/>
            <w:gridSpan w:val="2"/>
            <w:vMerge w:val="restart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Nombre de cas référés</w:t>
            </w:r>
          </w:p>
        </w:tc>
      </w:tr>
      <w:tr w:rsidR="005668B5" w:rsidRPr="005D13BC" w:rsidTr="00E5089D">
        <w:trPr>
          <w:trHeight w:val="411"/>
          <w:jc w:val="center"/>
        </w:trPr>
        <w:tc>
          <w:tcPr>
            <w:tcW w:w="292" w:type="pct"/>
            <w:vMerge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5" w:type="pct"/>
            <w:vMerge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F</w:t>
            </w:r>
          </w:p>
        </w:tc>
        <w:tc>
          <w:tcPr>
            <w:tcW w:w="301" w:type="pct"/>
            <w:gridSpan w:val="2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300" w:type="pct"/>
            <w:gridSpan w:val="2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F</w:t>
            </w:r>
          </w:p>
        </w:tc>
        <w:tc>
          <w:tcPr>
            <w:tcW w:w="301" w:type="pct"/>
            <w:gridSpan w:val="2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301" w:type="pct"/>
            <w:gridSpan w:val="2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F</w:t>
            </w:r>
          </w:p>
        </w:tc>
        <w:tc>
          <w:tcPr>
            <w:tcW w:w="301" w:type="pct"/>
            <w:gridSpan w:val="2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300" w:type="pct"/>
            <w:gridSpan w:val="2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F</w:t>
            </w:r>
          </w:p>
        </w:tc>
        <w:tc>
          <w:tcPr>
            <w:tcW w:w="301" w:type="pct"/>
            <w:gridSpan w:val="2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301" w:type="pct"/>
            <w:gridSpan w:val="2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sz w:val="18"/>
                <w:szCs w:val="18"/>
              </w:rPr>
              <w:t>F</w:t>
            </w:r>
          </w:p>
        </w:tc>
        <w:tc>
          <w:tcPr>
            <w:tcW w:w="301" w:type="pct"/>
            <w:gridSpan w:val="2"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517" w:type="pct"/>
            <w:gridSpan w:val="2"/>
            <w:vMerge/>
            <w:shd w:val="clear" w:color="auto" w:fill="D9D9D9"/>
            <w:vAlign w:val="center"/>
          </w:tcPr>
          <w:p w:rsidR="005668B5" w:rsidRPr="0076378A" w:rsidRDefault="005668B5" w:rsidP="00E5089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668B5" w:rsidRPr="005D13BC" w:rsidTr="00602175">
        <w:trPr>
          <w:gridAfter w:val="1"/>
          <w:wAfter w:w="6" w:type="pct"/>
          <w:trHeight w:val="436"/>
          <w:jc w:val="center"/>
        </w:trPr>
        <w:tc>
          <w:tcPr>
            <w:tcW w:w="292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5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Ecoulement génital</w:t>
            </w:r>
          </w:p>
        </w:tc>
        <w:tc>
          <w:tcPr>
            <w:tcW w:w="294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2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7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668B5" w:rsidRPr="005D13BC" w:rsidTr="00602175">
        <w:trPr>
          <w:gridAfter w:val="1"/>
          <w:wAfter w:w="6" w:type="pct"/>
          <w:trHeight w:val="411"/>
          <w:jc w:val="center"/>
        </w:trPr>
        <w:tc>
          <w:tcPr>
            <w:tcW w:w="292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5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Ulcération génitale</w:t>
            </w:r>
          </w:p>
        </w:tc>
        <w:tc>
          <w:tcPr>
            <w:tcW w:w="294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2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7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668B5" w:rsidRPr="005D13BC" w:rsidTr="00602175">
        <w:trPr>
          <w:gridAfter w:val="1"/>
          <w:wAfter w:w="6" w:type="pct"/>
          <w:trHeight w:val="436"/>
          <w:jc w:val="center"/>
        </w:trPr>
        <w:tc>
          <w:tcPr>
            <w:tcW w:w="292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5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Végétation génitale</w:t>
            </w:r>
          </w:p>
        </w:tc>
        <w:tc>
          <w:tcPr>
            <w:tcW w:w="294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2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7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668B5" w:rsidRPr="005D13BC" w:rsidTr="00602175">
        <w:trPr>
          <w:gridAfter w:val="1"/>
          <w:wAfter w:w="6" w:type="pct"/>
          <w:trHeight w:val="411"/>
          <w:jc w:val="center"/>
        </w:trPr>
        <w:tc>
          <w:tcPr>
            <w:tcW w:w="292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5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Bubon génital</w:t>
            </w:r>
          </w:p>
        </w:tc>
        <w:tc>
          <w:tcPr>
            <w:tcW w:w="294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2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7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668B5" w:rsidRPr="005D13BC" w:rsidTr="00602175">
        <w:trPr>
          <w:gridAfter w:val="1"/>
          <w:wAfter w:w="6" w:type="pct"/>
          <w:trHeight w:val="411"/>
          <w:jc w:val="center"/>
        </w:trPr>
        <w:tc>
          <w:tcPr>
            <w:tcW w:w="292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85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76378A">
              <w:rPr>
                <w:rFonts w:ascii="Arial" w:hAnsi="Arial" w:cs="Arial"/>
                <w:sz w:val="18"/>
                <w:szCs w:val="18"/>
              </w:rPr>
              <w:t>Conjonctivite néonatale</w:t>
            </w:r>
          </w:p>
        </w:tc>
        <w:tc>
          <w:tcPr>
            <w:tcW w:w="294" w:type="pct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2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  <w:shd w:val="clear" w:color="auto" w:fill="A6A6A6" w:themeFill="background1" w:themeFillShade="A6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shd w:val="clear" w:color="auto" w:fill="A6A6A6" w:themeFill="background1" w:themeFillShade="A6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shd w:val="clear" w:color="auto" w:fill="A6A6A6" w:themeFill="background1" w:themeFillShade="A6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shd w:val="clear" w:color="auto" w:fill="A6A6A6" w:themeFill="background1" w:themeFillShade="A6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0" w:type="pct"/>
            <w:gridSpan w:val="2"/>
            <w:shd w:val="clear" w:color="auto" w:fill="A6A6A6" w:themeFill="background1" w:themeFillShade="A6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shd w:val="clear" w:color="auto" w:fill="A6A6A6" w:themeFill="background1" w:themeFillShade="A6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1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7" w:type="pct"/>
            <w:gridSpan w:val="2"/>
          </w:tcPr>
          <w:p w:rsidR="005668B5" w:rsidRPr="0076378A" w:rsidRDefault="005668B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062ED4" w:rsidRDefault="00062ED4" w:rsidP="00062ED4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062ED4" w:rsidRPr="0076378A" w:rsidRDefault="0076378A" w:rsidP="00062ED4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76378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16448" behindDoc="0" locked="0" layoutInCell="1" allowOverlap="1" wp14:anchorId="0F3E8B8F" wp14:editId="6D7C9F26">
                <wp:simplePos x="0" y="0"/>
                <wp:positionH relativeFrom="column">
                  <wp:posOffset>39611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06A944" id="Rectangle 74" o:spid="_x0000_s1026" style="position:absolute;margin-left:311.9pt;margin-top:.8pt;width:18.75pt;height:12.75pt;z-index:251816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" filled="f" strokecolor="#243f60 [1604]" strokeweight="2pt"/>
            </w:pict>
          </mc:Fallback>
        </mc:AlternateContent>
      </w:r>
      <w:r w:rsidRPr="0076378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1E84B58D" wp14:editId="6435B0F8">
                <wp:simplePos x="0" y="0"/>
                <wp:positionH relativeFrom="column">
                  <wp:posOffset>460883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D95032" id="Rectangle 75" o:spid="_x0000_s1026" style="position:absolute;margin-left:362.9pt;margin-top:.8pt;width:19.5pt;height:14.25pt;z-index:251817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" filled="f" strokecolor="#243f60 [1604]" strokeweight="2pt"/>
            </w:pict>
          </mc:Fallback>
        </mc:AlternateContent>
      </w:r>
      <w:r w:rsidR="005D13BC" w:rsidRPr="0076378A">
        <w:rPr>
          <w:rFonts w:ascii="Arial" w:hAnsi="Arial" w:cs="Arial"/>
          <w:sz w:val="22"/>
          <w:szCs w:val="22"/>
          <w:lang w:val="fr-CI"/>
        </w:rPr>
        <w:t xml:space="preserve">              </w:t>
      </w:r>
      <w:r w:rsidR="00062ED4" w:rsidRPr="0076378A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="00062ED4" w:rsidRPr="0076378A">
        <w:rPr>
          <w:rFonts w:ascii="Arial" w:hAnsi="Arial" w:cs="Arial"/>
          <w:sz w:val="22"/>
          <w:szCs w:val="22"/>
          <w:lang w:val="fr-CI"/>
        </w:rPr>
        <w:tab/>
      </w:r>
      <w:r>
        <w:rPr>
          <w:rFonts w:ascii="Arial" w:hAnsi="Arial" w:cs="Arial"/>
          <w:sz w:val="22"/>
          <w:szCs w:val="22"/>
          <w:lang w:val="fr-CI"/>
        </w:rPr>
        <w:t xml:space="preserve">       </w:t>
      </w:r>
      <w:r w:rsidR="00062ED4" w:rsidRPr="0076378A">
        <w:rPr>
          <w:rFonts w:ascii="Arial" w:hAnsi="Arial" w:cs="Arial"/>
          <w:sz w:val="22"/>
          <w:szCs w:val="22"/>
          <w:lang w:val="fr-CI"/>
        </w:rPr>
        <w:t xml:space="preserve">Non  </w:t>
      </w:r>
    </w:p>
    <w:p w:rsidR="0076378A" w:rsidRDefault="0076378A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627794" w:rsidRDefault="00627794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323A55">
        <w:rPr>
          <w:rFonts w:ascii="Arial" w:hAnsi="Arial" w:cs="Arial"/>
          <w:b/>
          <w:color w:val="000000"/>
          <w:sz w:val="22"/>
          <w:szCs w:val="22"/>
        </w:rPr>
        <w:t>8</w:t>
      </w:r>
      <w:r w:rsidRPr="0076378A">
        <w:rPr>
          <w:rFonts w:ascii="Arial" w:hAnsi="Arial" w:cs="Arial"/>
          <w:b/>
          <w:color w:val="000000"/>
          <w:sz w:val="22"/>
          <w:szCs w:val="22"/>
        </w:rPr>
        <w:t> : Maladie</w:t>
      </w:r>
      <w:r w:rsidR="006E233B" w:rsidRPr="0076378A">
        <w:rPr>
          <w:rFonts w:ascii="Arial" w:hAnsi="Arial" w:cs="Arial"/>
          <w:b/>
          <w:color w:val="000000"/>
          <w:sz w:val="22"/>
          <w:szCs w:val="22"/>
        </w:rPr>
        <w:t xml:space="preserve">s à potentiel épidémique </w:t>
      </w:r>
      <w:r w:rsidR="001F3BDF" w:rsidRPr="0076378A">
        <w:rPr>
          <w:rFonts w:ascii="Arial" w:hAnsi="Arial" w:cs="Arial"/>
          <w:b/>
          <w:color w:val="000000"/>
          <w:sz w:val="22"/>
          <w:szCs w:val="22"/>
        </w:rPr>
        <w:t>notifiées</w:t>
      </w:r>
    </w:p>
    <w:p w:rsidR="00B96B99" w:rsidRPr="0076378A" w:rsidRDefault="00B96B99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5"/>
        <w:gridCol w:w="1555"/>
        <w:gridCol w:w="583"/>
        <w:gridCol w:w="476"/>
        <w:gridCol w:w="477"/>
        <w:gridCol w:w="477"/>
        <w:gridCol w:w="585"/>
        <w:gridCol w:w="585"/>
        <w:gridCol w:w="585"/>
        <w:gridCol w:w="477"/>
        <w:gridCol w:w="584"/>
        <w:gridCol w:w="585"/>
        <w:gridCol w:w="585"/>
        <w:gridCol w:w="585"/>
        <w:gridCol w:w="584"/>
        <w:gridCol w:w="585"/>
        <w:gridCol w:w="585"/>
      </w:tblGrid>
      <w:tr w:rsidR="005A7BFD" w:rsidRPr="00062ED4" w:rsidTr="005A7BFD">
        <w:trPr>
          <w:trHeight w:val="252"/>
          <w:jc w:val="center"/>
        </w:trPr>
        <w:tc>
          <w:tcPr>
            <w:tcW w:w="6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Code CIM</w:t>
            </w: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ranche d'âge Cas</w:t>
            </w:r>
          </w:p>
        </w:tc>
        <w:tc>
          <w:tcPr>
            <w:tcW w:w="15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0-11 mois</w:t>
            </w:r>
          </w:p>
        </w:tc>
        <w:tc>
          <w:tcPr>
            <w:tcW w:w="164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1-4 ans</w:t>
            </w:r>
          </w:p>
        </w:tc>
        <w:tc>
          <w:tcPr>
            <w:tcW w:w="164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5-14 ans</w:t>
            </w:r>
          </w:p>
        </w:tc>
        <w:tc>
          <w:tcPr>
            <w:tcW w:w="17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15 ans et plus</w:t>
            </w:r>
          </w:p>
        </w:tc>
        <w:tc>
          <w:tcPr>
            <w:tcW w:w="175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</w:p>
        </w:tc>
      </w:tr>
      <w:tr w:rsidR="005A7BFD" w:rsidRPr="00062ED4" w:rsidTr="00A614E0">
        <w:trPr>
          <w:trHeight w:val="252"/>
          <w:jc w:val="center"/>
        </w:trPr>
        <w:tc>
          <w:tcPr>
            <w:tcW w:w="6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/ Maladies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S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C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C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S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C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C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S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C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C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S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C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C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S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C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:rsidR="005A7BFD" w:rsidRPr="0076378A" w:rsidRDefault="005A7BFD" w:rsidP="005A7BF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C</w:t>
            </w:r>
          </w:p>
        </w:tc>
      </w:tr>
      <w:tr w:rsidR="00F05FF0" w:rsidRPr="00062ED4" w:rsidTr="006715D9">
        <w:trPr>
          <w:trHeight w:val="252"/>
          <w:jc w:val="center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holéra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715D9">
        <w:trPr>
          <w:trHeight w:val="252"/>
          <w:jc w:val="center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Méningite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715D9">
        <w:trPr>
          <w:trHeight w:val="252"/>
          <w:jc w:val="center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Fièvre hémorragique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715D9">
        <w:trPr>
          <w:trHeight w:val="252"/>
          <w:jc w:val="center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FA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715D9">
        <w:trPr>
          <w:trHeight w:val="252"/>
          <w:jc w:val="center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este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715D9">
        <w:trPr>
          <w:trHeight w:val="252"/>
          <w:jc w:val="center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iarrhées sanglantes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715D9">
        <w:trPr>
          <w:trHeight w:val="252"/>
          <w:jc w:val="center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Rougeole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715D9">
        <w:trPr>
          <w:trHeight w:val="252"/>
          <w:jc w:val="center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Fièvre Jaune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715D9">
        <w:trPr>
          <w:trHeight w:val="252"/>
          <w:jc w:val="center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bola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715D9">
        <w:trPr>
          <w:trHeight w:val="252"/>
          <w:jc w:val="center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Hépatite B 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F05FF0" w:rsidRPr="00062ED4" w:rsidTr="006715D9">
        <w:trPr>
          <w:trHeight w:val="252"/>
          <w:jc w:val="center"/>
        </w:trPr>
        <w:tc>
          <w:tcPr>
            <w:tcW w:w="6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Hépatite C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4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668B5" w:rsidRPr="0076378A" w:rsidRDefault="005668B5" w:rsidP="00937D5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</w:tbl>
    <w:p w:rsidR="00627794" w:rsidRPr="00062ED4" w:rsidRDefault="00627794" w:rsidP="00627794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18"/>
        </w:rPr>
      </w:pPr>
    </w:p>
    <w:p w:rsidR="00627794" w:rsidRPr="0076378A" w:rsidRDefault="00323A55" w:rsidP="004D44C1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8</w:t>
      </w:r>
      <w:r w:rsidR="004D44C1" w:rsidRPr="0076378A">
        <w:rPr>
          <w:rFonts w:ascii="Arial" w:hAnsi="Arial" w:cs="Arial"/>
          <w:b/>
          <w:color w:val="000000"/>
          <w:sz w:val="22"/>
          <w:szCs w:val="22"/>
        </w:rPr>
        <w:t xml:space="preserve"> a : Surveillance de la rougeole</w:t>
      </w:r>
    </w:p>
    <w:tbl>
      <w:tblPr>
        <w:tblpPr w:leftFromText="141" w:rightFromText="141" w:vertAnchor="text" w:horzAnchor="margin" w:tblpXSpec="center" w:tblpY="168"/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571"/>
        <w:gridCol w:w="751"/>
        <w:gridCol w:w="750"/>
        <w:gridCol w:w="628"/>
        <w:gridCol w:w="651"/>
        <w:gridCol w:w="750"/>
        <w:gridCol w:w="703"/>
        <w:gridCol w:w="838"/>
        <w:gridCol w:w="878"/>
        <w:gridCol w:w="842"/>
        <w:gridCol w:w="1136"/>
      </w:tblGrid>
      <w:tr w:rsidR="004D44C1" w:rsidRPr="004D44C1" w:rsidTr="00A16C21">
        <w:tc>
          <w:tcPr>
            <w:tcW w:w="1226" w:type="pct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4D44C1" w:rsidRPr="0076378A" w:rsidRDefault="004D44C1" w:rsidP="00A16C21">
            <w:pPr>
              <w:pStyle w:val="En-tte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Rougeole</w:t>
            </w:r>
          </w:p>
        </w:tc>
        <w:tc>
          <w:tcPr>
            <w:tcW w:w="717" w:type="pct"/>
            <w:gridSpan w:val="2"/>
            <w:tcBorders>
              <w:top w:val="doub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:rsidR="004D44C1" w:rsidRPr="0076378A" w:rsidRDefault="004D44C1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&lt; 1 an</w:t>
            </w:r>
          </w:p>
        </w:tc>
        <w:tc>
          <w:tcPr>
            <w:tcW w:w="600" w:type="pct"/>
            <w:gridSpan w:val="2"/>
            <w:tcBorders>
              <w:top w:val="doub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:rsidR="004D44C1" w:rsidRPr="0076378A" w:rsidRDefault="004D44C1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1 – 4 ans</w:t>
            </w:r>
          </w:p>
        </w:tc>
        <w:tc>
          <w:tcPr>
            <w:tcW w:w="694" w:type="pct"/>
            <w:gridSpan w:val="2"/>
            <w:tcBorders>
              <w:top w:val="doub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:rsidR="004D44C1" w:rsidRPr="0076378A" w:rsidRDefault="004D44C1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5-14 ans</w:t>
            </w:r>
          </w:p>
        </w:tc>
        <w:tc>
          <w:tcPr>
            <w:tcW w:w="819" w:type="pct"/>
            <w:gridSpan w:val="2"/>
            <w:tcBorders>
              <w:top w:val="doub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:rsidR="004D44C1" w:rsidRPr="0076378A" w:rsidRDefault="004D44C1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15 ans &amp; plus</w:t>
            </w:r>
          </w:p>
        </w:tc>
        <w:tc>
          <w:tcPr>
            <w:tcW w:w="944" w:type="pct"/>
            <w:gridSpan w:val="2"/>
            <w:tcBorders>
              <w:top w:val="double" w:sz="4" w:space="0" w:color="auto"/>
              <w:bottom w:val="nil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4D44C1" w:rsidRPr="0076378A" w:rsidRDefault="004D44C1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</w:tr>
      <w:tr w:rsidR="004D44C1" w:rsidRPr="004D44C1" w:rsidTr="00A16C21">
        <w:tc>
          <w:tcPr>
            <w:tcW w:w="1226" w:type="pct"/>
            <w:vMerge/>
            <w:tcBorders>
              <w:lef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4D44C1" w:rsidRPr="0076378A" w:rsidRDefault="004D44C1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59" w:type="pct"/>
            <w:shd w:val="clear" w:color="auto" w:fill="D9D9D9" w:themeFill="background1" w:themeFillShade="D9"/>
            <w:vAlign w:val="center"/>
          </w:tcPr>
          <w:p w:rsidR="004D44C1" w:rsidRPr="0076378A" w:rsidRDefault="004D44C1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358" w:type="pct"/>
            <w:shd w:val="clear" w:color="auto" w:fill="D9D9D9" w:themeFill="background1" w:themeFillShade="D9"/>
            <w:vAlign w:val="center"/>
          </w:tcPr>
          <w:p w:rsidR="004D44C1" w:rsidRPr="0076378A" w:rsidRDefault="004D44C1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300" w:type="pct"/>
            <w:shd w:val="clear" w:color="auto" w:fill="D9D9D9" w:themeFill="background1" w:themeFillShade="D9"/>
            <w:vAlign w:val="center"/>
          </w:tcPr>
          <w:p w:rsidR="004D44C1" w:rsidRPr="0076378A" w:rsidRDefault="004D44C1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300" w:type="pct"/>
            <w:shd w:val="clear" w:color="auto" w:fill="D9D9D9" w:themeFill="background1" w:themeFillShade="D9"/>
            <w:vAlign w:val="center"/>
          </w:tcPr>
          <w:p w:rsidR="004D44C1" w:rsidRPr="0076378A" w:rsidRDefault="004D44C1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358" w:type="pct"/>
            <w:shd w:val="clear" w:color="auto" w:fill="D9D9D9" w:themeFill="background1" w:themeFillShade="D9"/>
            <w:vAlign w:val="center"/>
          </w:tcPr>
          <w:p w:rsidR="004D44C1" w:rsidRPr="0076378A" w:rsidRDefault="004D44C1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336" w:type="pct"/>
            <w:shd w:val="clear" w:color="auto" w:fill="D9D9D9" w:themeFill="background1" w:themeFillShade="D9"/>
            <w:vAlign w:val="center"/>
          </w:tcPr>
          <w:p w:rsidR="004D44C1" w:rsidRPr="0076378A" w:rsidRDefault="004D44C1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400" w:type="pct"/>
            <w:shd w:val="clear" w:color="auto" w:fill="D9D9D9" w:themeFill="background1" w:themeFillShade="D9"/>
            <w:vAlign w:val="center"/>
          </w:tcPr>
          <w:p w:rsidR="004D44C1" w:rsidRPr="0076378A" w:rsidRDefault="004D44C1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419" w:type="pct"/>
            <w:shd w:val="clear" w:color="auto" w:fill="D9D9D9" w:themeFill="background1" w:themeFillShade="D9"/>
            <w:vAlign w:val="center"/>
          </w:tcPr>
          <w:p w:rsidR="004D44C1" w:rsidRPr="0076378A" w:rsidRDefault="004D44C1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402" w:type="pct"/>
            <w:shd w:val="clear" w:color="auto" w:fill="D9D9D9" w:themeFill="background1" w:themeFillShade="D9"/>
            <w:vAlign w:val="center"/>
          </w:tcPr>
          <w:p w:rsidR="004D44C1" w:rsidRPr="0076378A" w:rsidRDefault="004D44C1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542" w:type="pct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4D44C1" w:rsidRPr="0076378A" w:rsidRDefault="004D44C1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</w:tr>
      <w:tr w:rsidR="004D44C1" w:rsidRPr="004D44C1" w:rsidTr="00602175">
        <w:tc>
          <w:tcPr>
            <w:tcW w:w="1226" w:type="pct"/>
            <w:tcBorders>
              <w:left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Rougeole chez non vacciné</w:t>
            </w:r>
          </w:p>
        </w:tc>
        <w:tc>
          <w:tcPr>
            <w:tcW w:w="359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6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0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9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2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42" w:type="pct"/>
            <w:tcBorders>
              <w:right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44C1" w:rsidRPr="004D44C1" w:rsidTr="00602175">
        <w:tc>
          <w:tcPr>
            <w:tcW w:w="1226" w:type="pct"/>
            <w:tcBorders>
              <w:left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Rougeole chez vacciné</w:t>
            </w:r>
          </w:p>
        </w:tc>
        <w:tc>
          <w:tcPr>
            <w:tcW w:w="359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6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0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9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2" w:type="pct"/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42" w:type="pct"/>
            <w:tcBorders>
              <w:right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44C1" w:rsidRPr="004D44C1" w:rsidTr="00602175">
        <w:tc>
          <w:tcPr>
            <w:tcW w:w="1226" w:type="pct"/>
            <w:tcBorders>
              <w:left w:val="double" w:sz="4" w:space="0" w:color="auto"/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Rougeole sans statut connu</w:t>
            </w:r>
          </w:p>
        </w:tc>
        <w:tc>
          <w:tcPr>
            <w:tcW w:w="359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6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0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9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2" w:type="pct"/>
            <w:tcBorders>
              <w:bottom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42" w:type="pct"/>
            <w:tcBorders>
              <w:bottom w:val="double" w:sz="4" w:space="0" w:color="auto"/>
              <w:right w:val="double" w:sz="4" w:space="0" w:color="auto"/>
            </w:tcBorders>
          </w:tcPr>
          <w:p w:rsidR="004D44C1" w:rsidRPr="0076378A" w:rsidRDefault="004D44C1" w:rsidP="004D44C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627794" w:rsidRPr="0076378A" w:rsidRDefault="00627794" w:rsidP="00627794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22"/>
          <w:szCs w:val="22"/>
        </w:rPr>
      </w:pPr>
    </w:p>
    <w:p w:rsidR="00F05FF0" w:rsidRDefault="00627794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323A55">
        <w:rPr>
          <w:rFonts w:ascii="Arial" w:hAnsi="Arial" w:cs="Arial"/>
          <w:b/>
          <w:color w:val="000000"/>
          <w:sz w:val="22"/>
          <w:szCs w:val="22"/>
        </w:rPr>
        <w:t xml:space="preserve">8 </w:t>
      </w:r>
      <w:r w:rsidRPr="0076378A">
        <w:rPr>
          <w:rFonts w:ascii="Arial" w:hAnsi="Arial" w:cs="Arial"/>
          <w:b/>
          <w:color w:val="000000"/>
          <w:sz w:val="22"/>
          <w:szCs w:val="22"/>
        </w:rPr>
        <w:t>b : Surveillance de la poliomyélite</w:t>
      </w:r>
    </w:p>
    <w:p w:rsidR="006316EE" w:rsidRPr="0076378A" w:rsidRDefault="006316EE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571"/>
        <w:gridCol w:w="751"/>
        <w:gridCol w:w="750"/>
        <w:gridCol w:w="628"/>
        <w:gridCol w:w="651"/>
        <w:gridCol w:w="750"/>
        <w:gridCol w:w="703"/>
        <w:gridCol w:w="838"/>
        <w:gridCol w:w="878"/>
        <w:gridCol w:w="842"/>
        <w:gridCol w:w="1136"/>
      </w:tblGrid>
      <w:tr w:rsidR="00325CAF" w:rsidRPr="0076378A" w:rsidTr="00A16C21">
        <w:trPr>
          <w:jc w:val="center"/>
        </w:trPr>
        <w:tc>
          <w:tcPr>
            <w:tcW w:w="1226" w:type="pct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325CAF" w:rsidRPr="0076378A" w:rsidRDefault="00325CAF" w:rsidP="00A16C21">
            <w:pPr>
              <w:pStyle w:val="En-tte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PFA</w:t>
            </w:r>
          </w:p>
        </w:tc>
        <w:tc>
          <w:tcPr>
            <w:tcW w:w="717" w:type="pct"/>
            <w:gridSpan w:val="2"/>
            <w:tcBorders>
              <w:top w:val="doub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:rsidR="00325CAF" w:rsidRPr="0076378A" w:rsidRDefault="00325CAF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&lt; 1 an</w:t>
            </w:r>
          </w:p>
        </w:tc>
        <w:tc>
          <w:tcPr>
            <w:tcW w:w="600" w:type="pct"/>
            <w:gridSpan w:val="2"/>
            <w:tcBorders>
              <w:top w:val="doub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:rsidR="00325CAF" w:rsidRPr="0076378A" w:rsidRDefault="00325CAF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1 – 4 ans</w:t>
            </w:r>
          </w:p>
        </w:tc>
        <w:tc>
          <w:tcPr>
            <w:tcW w:w="694" w:type="pct"/>
            <w:gridSpan w:val="2"/>
            <w:tcBorders>
              <w:top w:val="doub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:rsidR="00325CAF" w:rsidRPr="0076378A" w:rsidRDefault="00325CAF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5-14 ans</w:t>
            </w:r>
          </w:p>
        </w:tc>
        <w:tc>
          <w:tcPr>
            <w:tcW w:w="819" w:type="pct"/>
            <w:gridSpan w:val="2"/>
            <w:tcBorders>
              <w:top w:val="doub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:rsidR="00325CAF" w:rsidRPr="0076378A" w:rsidRDefault="00325CAF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15 ans &amp; plus</w:t>
            </w:r>
          </w:p>
        </w:tc>
        <w:tc>
          <w:tcPr>
            <w:tcW w:w="944" w:type="pct"/>
            <w:gridSpan w:val="2"/>
            <w:tcBorders>
              <w:top w:val="double" w:sz="4" w:space="0" w:color="auto"/>
              <w:bottom w:val="nil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325CAF" w:rsidRPr="0076378A" w:rsidRDefault="00325CAF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</w:tr>
      <w:tr w:rsidR="00325CAF" w:rsidRPr="0076378A" w:rsidTr="00A16C21">
        <w:trPr>
          <w:jc w:val="center"/>
        </w:trPr>
        <w:tc>
          <w:tcPr>
            <w:tcW w:w="1226" w:type="pct"/>
            <w:vMerge/>
            <w:tcBorders>
              <w:lef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325CAF" w:rsidRPr="0076378A" w:rsidRDefault="00325CAF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59" w:type="pct"/>
            <w:shd w:val="clear" w:color="auto" w:fill="D9D9D9" w:themeFill="background1" w:themeFillShade="D9"/>
            <w:vAlign w:val="center"/>
          </w:tcPr>
          <w:p w:rsidR="00325CAF" w:rsidRPr="0076378A" w:rsidRDefault="00325CAF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358" w:type="pct"/>
            <w:shd w:val="clear" w:color="auto" w:fill="D9D9D9" w:themeFill="background1" w:themeFillShade="D9"/>
            <w:vAlign w:val="center"/>
          </w:tcPr>
          <w:p w:rsidR="00325CAF" w:rsidRPr="0076378A" w:rsidRDefault="00325CAF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300" w:type="pct"/>
            <w:shd w:val="clear" w:color="auto" w:fill="D9D9D9" w:themeFill="background1" w:themeFillShade="D9"/>
            <w:vAlign w:val="center"/>
          </w:tcPr>
          <w:p w:rsidR="00325CAF" w:rsidRPr="0076378A" w:rsidRDefault="00325CAF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300" w:type="pct"/>
            <w:shd w:val="clear" w:color="auto" w:fill="D9D9D9" w:themeFill="background1" w:themeFillShade="D9"/>
            <w:vAlign w:val="center"/>
          </w:tcPr>
          <w:p w:rsidR="00325CAF" w:rsidRPr="0076378A" w:rsidRDefault="00325CAF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358" w:type="pct"/>
            <w:shd w:val="clear" w:color="auto" w:fill="D9D9D9" w:themeFill="background1" w:themeFillShade="D9"/>
            <w:vAlign w:val="center"/>
          </w:tcPr>
          <w:p w:rsidR="00325CAF" w:rsidRPr="0076378A" w:rsidRDefault="00325CAF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336" w:type="pct"/>
            <w:shd w:val="clear" w:color="auto" w:fill="D9D9D9" w:themeFill="background1" w:themeFillShade="D9"/>
            <w:vAlign w:val="center"/>
          </w:tcPr>
          <w:p w:rsidR="00325CAF" w:rsidRPr="0076378A" w:rsidRDefault="00325CAF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400" w:type="pct"/>
            <w:shd w:val="clear" w:color="auto" w:fill="D9D9D9" w:themeFill="background1" w:themeFillShade="D9"/>
            <w:vAlign w:val="center"/>
          </w:tcPr>
          <w:p w:rsidR="00325CAF" w:rsidRPr="0076378A" w:rsidRDefault="00325CAF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419" w:type="pct"/>
            <w:shd w:val="clear" w:color="auto" w:fill="D9D9D9" w:themeFill="background1" w:themeFillShade="D9"/>
            <w:vAlign w:val="center"/>
          </w:tcPr>
          <w:p w:rsidR="00325CAF" w:rsidRPr="0076378A" w:rsidRDefault="00325CAF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402" w:type="pct"/>
            <w:shd w:val="clear" w:color="auto" w:fill="D9D9D9" w:themeFill="background1" w:themeFillShade="D9"/>
            <w:vAlign w:val="center"/>
          </w:tcPr>
          <w:p w:rsidR="00325CAF" w:rsidRPr="0076378A" w:rsidRDefault="00325CAF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542" w:type="pct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325CAF" w:rsidRPr="0076378A" w:rsidRDefault="00325CAF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</w:tr>
      <w:tr w:rsidR="00325CAF" w:rsidRPr="0076378A" w:rsidTr="00602175">
        <w:trPr>
          <w:jc w:val="center"/>
        </w:trPr>
        <w:tc>
          <w:tcPr>
            <w:tcW w:w="1226" w:type="pct"/>
            <w:tcBorders>
              <w:left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ind w:hanging="7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 xml:space="preserve"> PFA avec vaccination </w:t>
            </w:r>
            <w:proofErr w:type="spellStart"/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anti-polio</w:t>
            </w:r>
            <w:proofErr w:type="spellEnd"/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359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6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0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9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2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42" w:type="pct"/>
            <w:tcBorders>
              <w:right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25CAF" w:rsidRPr="0076378A" w:rsidTr="00602175">
        <w:trPr>
          <w:jc w:val="center"/>
        </w:trPr>
        <w:tc>
          <w:tcPr>
            <w:tcW w:w="1226" w:type="pct"/>
            <w:tcBorders>
              <w:left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ind w:hanging="7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 xml:space="preserve"> PFA sans vaccination </w:t>
            </w:r>
            <w:proofErr w:type="spellStart"/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>anti-polio</w:t>
            </w:r>
            <w:proofErr w:type="spellEnd"/>
          </w:p>
        </w:tc>
        <w:tc>
          <w:tcPr>
            <w:tcW w:w="359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6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0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9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2" w:type="pct"/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42" w:type="pct"/>
            <w:tcBorders>
              <w:right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25CAF" w:rsidRPr="0076378A" w:rsidTr="00602175">
        <w:trPr>
          <w:jc w:val="center"/>
        </w:trPr>
        <w:tc>
          <w:tcPr>
            <w:tcW w:w="1226" w:type="pct"/>
            <w:tcBorders>
              <w:left w:val="double" w:sz="4" w:space="0" w:color="auto"/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ind w:hanging="7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6378A">
              <w:rPr>
                <w:rFonts w:ascii="Arial" w:hAnsi="Arial" w:cs="Arial"/>
                <w:color w:val="000000"/>
                <w:sz w:val="18"/>
                <w:szCs w:val="18"/>
              </w:rPr>
              <w:t xml:space="preserve"> PFA sans statut vaccinal connu</w:t>
            </w:r>
          </w:p>
        </w:tc>
        <w:tc>
          <w:tcPr>
            <w:tcW w:w="359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0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8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36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0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9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02" w:type="pct"/>
            <w:tcBorders>
              <w:bottom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42" w:type="pct"/>
            <w:tcBorders>
              <w:bottom w:val="double" w:sz="4" w:space="0" w:color="auto"/>
              <w:right w:val="double" w:sz="4" w:space="0" w:color="auto"/>
            </w:tcBorders>
          </w:tcPr>
          <w:p w:rsidR="00325CAF" w:rsidRPr="0076378A" w:rsidRDefault="00325CAF" w:rsidP="00325CAF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25CAF" w:rsidRPr="0076378A" w:rsidRDefault="00325CAF" w:rsidP="0062779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18"/>
          <w:szCs w:val="18"/>
        </w:rPr>
      </w:pPr>
    </w:p>
    <w:p w:rsidR="00627794" w:rsidRDefault="00627794" w:rsidP="0062779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6378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323A55">
        <w:rPr>
          <w:rFonts w:ascii="Arial" w:hAnsi="Arial" w:cs="Arial"/>
          <w:b/>
          <w:color w:val="000000"/>
          <w:sz w:val="22"/>
          <w:szCs w:val="22"/>
        </w:rPr>
        <w:t xml:space="preserve">8 </w:t>
      </w:r>
      <w:r w:rsidRPr="0076378A">
        <w:rPr>
          <w:rFonts w:ascii="Arial" w:hAnsi="Arial" w:cs="Arial"/>
          <w:b/>
          <w:color w:val="000000"/>
          <w:sz w:val="22"/>
          <w:szCs w:val="22"/>
        </w:rPr>
        <w:t>c : Surveillance du tétanos néonatal</w:t>
      </w:r>
    </w:p>
    <w:p w:rsidR="006316EE" w:rsidRPr="0076378A" w:rsidRDefault="006316EE" w:rsidP="0062779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530"/>
        <w:gridCol w:w="1477"/>
        <w:gridCol w:w="1491"/>
      </w:tblGrid>
      <w:tr w:rsidR="00627794" w:rsidRPr="00DD68AA" w:rsidTr="00A16C21">
        <w:trPr>
          <w:trHeight w:val="203"/>
          <w:jc w:val="center"/>
        </w:trPr>
        <w:tc>
          <w:tcPr>
            <w:tcW w:w="6506" w:type="dxa"/>
            <w:vMerge w:val="restart"/>
            <w:tcBorders>
              <w:top w:val="double" w:sz="4" w:space="0" w:color="auto"/>
              <w:lef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27794" w:rsidRPr="00D61FB7" w:rsidRDefault="00627794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color w:val="000000"/>
                <w:sz w:val="18"/>
                <w:szCs w:val="18"/>
              </w:rPr>
              <w:t>Tétanos néonatal</w:t>
            </w:r>
          </w:p>
        </w:tc>
        <w:tc>
          <w:tcPr>
            <w:tcW w:w="2564" w:type="dxa"/>
            <w:gridSpan w:val="2"/>
            <w:tcBorders>
              <w:top w:val="double" w:sz="4" w:space="0" w:color="auto"/>
              <w:bottom w:val="nil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27794" w:rsidRPr="00D61FB7" w:rsidRDefault="00627794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color w:val="000000"/>
                <w:sz w:val="18"/>
                <w:szCs w:val="18"/>
              </w:rPr>
              <w:t>0-30 jours</w:t>
            </w:r>
          </w:p>
        </w:tc>
      </w:tr>
      <w:tr w:rsidR="00627794" w:rsidRPr="00DD68AA" w:rsidTr="00A16C21">
        <w:trPr>
          <w:trHeight w:val="246"/>
          <w:jc w:val="center"/>
        </w:trPr>
        <w:tc>
          <w:tcPr>
            <w:tcW w:w="6506" w:type="dxa"/>
            <w:vMerge/>
            <w:tcBorders>
              <w:lef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27794" w:rsidRPr="00D61FB7" w:rsidRDefault="00627794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:rsidR="00627794" w:rsidRPr="00D61FB7" w:rsidRDefault="00627794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1288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27794" w:rsidRPr="00D61FB7" w:rsidRDefault="00627794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</w:tr>
      <w:tr w:rsidR="00627794" w:rsidRPr="00DD68AA" w:rsidTr="00602175">
        <w:trPr>
          <w:trHeight w:val="261"/>
          <w:jc w:val="center"/>
        </w:trPr>
        <w:tc>
          <w:tcPr>
            <w:tcW w:w="6506" w:type="dxa"/>
            <w:tcBorders>
              <w:left w:val="double" w:sz="4" w:space="0" w:color="auto"/>
            </w:tcBorders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Mère vaccinée</w:t>
            </w:r>
          </w:p>
        </w:tc>
        <w:tc>
          <w:tcPr>
            <w:tcW w:w="1276" w:type="dxa"/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8" w:type="dxa"/>
            <w:tcBorders>
              <w:right w:val="double" w:sz="4" w:space="0" w:color="auto"/>
            </w:tcBorders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27794" w:rsidRPr="00DD68AA" w:rsidTr="00602175">
        <w:trPr>
          <w:trHeight w:val="261"/>
          <w:jc w:val="center"/>
        </w:trPr>
        <w:tc>
          <w:tcPr>
            <w:tcW w:w="6506" w:type="dxa"/>
            <w:tcBorders>
              <w:left w:val="double" w:sz="4" w:space="0" w:color="auto"/>
            </w:tcBorders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Mère non vaccinée</w:t>
            </w:r>
          </w:p>
        </w:tc>
        <w:tc>
          <w:tcPr>
            <w:tcW w:w="1276" w:type="dxa"/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8" w:type="dxa"/>
            <w:tcBorders>
              <w:right w:val="double" w:sz="4" w:space="0" w:color="auto"/>
            </w:tcBorders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27794" w:rsidRPr="00DD68AA" w:rsidTr="00602175">
        <w:trPr>
          <w:trHeight w:val="261"/>
          <w:jc w:val="center"/>
        </w:trPr>
        <w:tc>
          <w:tcPr>
            <w:tcW w:w="6506" w:type="dxa"/>
            <w:tcBorders>
              <w:left w:val="double" w:sz="4" w:space="0" w:color="auto"/>
              <w:bottom w:val="double" w:sz="4" w:space="0" w:color="auto"/>
            </w:tcBorders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Statut vaccinal de la mère indéterminé</w:t>
            </w:r>
          </w:p>
        </w:tc>
        <w:tc>
          <w:tcPr>
            <w:tcW w:w="1276" w:type="dxa"/>
            <w:tcBorders>
              <w:bottom w:val="double" w:sz="4" w:space="0" w:color="auto"/>
            </w:tcBorders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8" w:type="dxa"/>
            <w:tcBorders>
              <w:bottom w:val="double" w:sz="4" w:space="0" w:color="auto"/>
              <w:right w:val="double" w:sz="4" w:space="0" w:color="auto"/>
            </w:tcBorders>
          </w:tcPr>
          <w:p w:rsidR="00627794" w:rsidRPr="00D61FB7" w:rsidRDefault="0062779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D47C0" w:rsidRDefault="003D47C0" w:rsidP="006B37FD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</w:p>
    <w:p w:rsidR="004A49B1" w:rsidRDefault="00323A55" w:rsidP="004A49B1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 xml:space="preserve">Tableau 9 </w:t>
      </w:r>
      <w:r w:rsidR="002F224C" w:rsidRPr="002F224C">
        <w:rPr>
          <w:rFonts w:ascii="Arial" w:hAnsi="Arial" w:cs="Arial"/>
          <w:b/>
          <w:color w:val="000000"/>
          <w:sz w:val="22"/>
          <w:szCs w:val="22"/>
        </w:rPr>
        <w:t>: Cas des Maladies Nutritionnelles par tranche d’âge</w:t>
      </w:r>
    </w:p>
    <w:p w:rsidR="00E13ED3" w:rsidRDefault="00E13ED3" w:rsidP="004A49B1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850"/>
        <w:gridCol w:w="1676"/>
        <w:gridCol w:w="1493"/>
        <w:gridCol w:w="1493"/>
        <w:gridCol w:w="1493"/>
        <w:gridCol w:w="1493"/>
      </w:tblGrid>
      <w:tr w:rsidR="006316EE" w:rsidRPr="006563A8" w:rsidTr="00A16C21">
        <w:trPr>
          <w:trHeight w:val="238"/>
          <w:jc w:val="center"/>
        </w:trPr>
        <w:tc>
          <w:tcPr>
            <w:tcW w:w="2902" w:type="dxa"/>
            <w:tcBorders>
              <w:lef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316EE" w:rsidRPr="00D61FB7" w:rsidRDefault="006316EE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  <w:lang w:val="fr-CI"/>
              </w:rPr>
              <w:t>Facteurs de risque</w:t>
            </w:r>
          </w:p>
        </w:tc>
        <w:tc>
          <w:tcPr>
            <w:tcW w:w="1705" w:type="dxa"/>
            <w:shd w:val="clear" w:color="auto" w:fill="D9D9D9" w:themeFill="background1" w:themeFillShade="D9"/>
            <w:vAlign w:val="center"/>
          </w:tcPr>
          <w:p w:rsidR="006316EE" w:rsidRPr="00D61FB7" w:rsidRDefault="006316EE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  <w:lang w:val="fr-CI"/>
              </w:rPr>
              <w:t>Moins de 5 ans</w:t>
            </w:r>
          </w:p>
        </w:tc>
        <w:tc>
          <w:tcPr>
            <w:tcW w:w="1518" w:type="dxa"/>
            <w:shd w:val="clear" w:color="auto" w:fill="D9D9D9" w:themeFill="background1" w:themeFillShade="D9"/>
            <w:vAlign w:val="center"/>
          </w:tcPr>
          <w:p w:rsidR="006316EE" w:rsidRPr="00D61FB7" w:rsidRDefault="006316EE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  <w:lang w:val="fr-CI"/>
              </w:rPr>
              <w:t>5 – 12 ans</w:t>
            </w:r>
          </w:p>
        </w:tc>
        <w:tc>
          <w:tcPr>
            <w:tcW w:w="1518" w:type="dxa"/>
            <w:shd w:val="clear" w:color="auto" w:fill="D9D9D9" w:themeFill="background1" w:themeFillShade="D9"/>
            <w:vAlign w:val="center"/>
          </w:tcPr>
          <w:p w:rsidR="006316EE" w:rsidRPr="00D61FB7" w:rsidRDefault="006316EE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  <w:lang w:val="fr-CI"/>
              </w:rPr>
              <w:t>13 – 17 ans</w:t>
            </w:r>
          </w:p>
        </w:tc>
        <w:tc>
          <w:tcPr>
            <w:tcW w:w="1518" w:type="dxa"/>
            <w:shd w:val="clear" w:color="auto" w:fill="D9D9D9" w:themeFill="background1" w:themeFillShade="D9"/>
            <w:vAlign w:val="center"/>
          </w:tcPr>
          <w:p w:rsidR="006316EE" w:rsidRPr="00D61FB7" w:rsidRDefault="006316EE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  <w:lang w:val="fr-CI"/>
              </w:rPr>
              <w:t>18 ans &amp;+</w:t>
            </w:r>
          </w:p>
        </w:tc>
        <w:tc>
          <w:tcPr>
            <w:tcW w:w="1518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316EE" w:rsidRPr="00D61FB7" w:rsidRDefault="006316EE" w:rsidP="00A16C2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  <w:lang w:val="fr-CI"/>
              </w:rPr>
              <w:t>Total</w:t>
            </w:r>
          </w:p>
        </w:tc>
      </w:tr>
      <w:tr w:rsidR="006316EE" w:rsidRPr="00062ED4" w:rsidTr="006316EE">
        <w:trPr>
          <w:trHeight w:val="253"/>
          <w:jc w:val="center"/>
        </w:trPr>
        <w:tc>
          <w:tcPr>
            <w:tcW w:w="2902" w:type="dxa"/>
            <w:tcBorders>
              <w:left w:val="double" w:sz="4" w:space="0" w:color="auto"/>
            </w:tcBorders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sz w:val="18"/>
                <w:szCs w:val="18"/>
                <w:lang w:val="fr-CI"/>
              </w:rPr>
              <w:t xml:space="preserve">Tabac </w:t>
            </w:r>
          </w:p>
        </w:tc>
        <w:tc>
          <w:tcPr>
            <w:tcW w:w="1705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right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6316EE" w:rsidRPr="00062ED4" w:rsidTr="006316EE">
        <w:trPr>
          <w:trHeight w:val="238"/>
          <w:jc w:val="center"/>
        </w:trPr>
        <w:tc>
          <w:tcPr>
            <w:tcW w:w="2902" w:type="dxa"/>
            <w:tcBorders>
              <w:left w:val="double" w:sz="4" w:space="0" w:color="auto"/>
            </w:tcBorders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sz w:val="18"/>
                <w:szCs w:val="18"/>
                <w:lang w:val="fr-CI"/>
              </w:rPr>
              <w:t>Alcool</w:t>
            </w:r>
          </w:p>
        </w:tc>
        <w:tc>
          <w:tcPr>
            <w:tcW w:w="1705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right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6316EE" w:rsidRPr="00062ED4" w:rsidTr="006316EE">
        <w:trPr>
          <w:trHeight w:val="253"/>
          <w:jc w:val="center"/>
        </w:trPr>
        <w:tc>
          <w:tcPr>
            <w:tcW w:w="2902" w:type="dxa"/>
            <w:tcBorders>
              <w:left w:val="double" w:sz="4" w:space="0" w:color="auto"/>
            </w:tcBorders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sz w:val="18"/>
                <w:szCs w:val="18"/>
                <w:lang w:val="fr-CI"/>
              </w:rPr>
              <w:t>Drogues</w:t>
            </w:r>
          </w:p>
        </w:tc>
        <w:tc>
          <w:tcPr>
            <w:tcW w:w="1705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right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6316EE" w:rsidRPr="00062ED4" w:rsidTr="006316EE">
        <w:trPr>
          <w:trHeight w:val="253"/>
          <w:jc w:val="center"/>
        </w:trPr>
        <w:tc>
          <w:tcPr>
            <w:tcW w:w="2902" w:type="dxa"/>
            <w:tcBorders>
              <w:left w:val="double" w:sz="4" w:space="0" w:color="auto"/>
            </w:tcBorders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sz w:val="18"/>
                <w:szCs w:val="18"/>
                <w:lang w:val="fr-CI"/>
              </w:rPr>
              <w:t xml:space="preserve">Absence d’activités sportives </w:t>
            </w:r>
          </w:p>
        </w:tc>
        <w:tc>
          <w:tcPr>
            <w:tcW w:w="1705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right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6316EE" w:rsidRPr="00062ED4" w:rsidTr="006316EE">
        <w:trPr>
          <w:trHeight w:val="253"/>
          <w:jc w:val="center"/>
        </w:trPr>
        <w:tc>
          <w:tcPr>
            <w:tcW w:w="2902" w:type="dxa"/>
            <w:tcBorders>
              <w:left w:val="double" w:sz="4" w:space="0" w:color="auto"/>
            </w:tcBorders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sz w:val="18"/>
                <w:szCs w:val="18"/>
                <w:lang w:val="fr-CI"/>
              </w:rPr>
              <w:t>Obésité</w:t>
            </w:r>
          </w:p>
        </w:tc>
        <w:tc>
          <w:tcPr>
            <w:tcW w:w="1705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right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6316EE" w:rsidRPr="00062ED4" w:rsidTr="006316EE">
        <w:trPr>
          <w:trHeight w:val="253"/>
          <w:jc w:val="center"/>
        </w:trPr>
        <w:tc>
          <w:tcPr>
            <w:tcW w:w="2902" w:type="dxa"/>
            <w:tcBorders>
              <w:left w:val="double" w:sz="4" w:space="0" w:color="auto"/>
            </w:tcBorders>
            <w:shd w:val="clear" w:color="auto" w:fill="auto"/>
          </w:tcPr>
          <w:p w:rsidR="006316EE" w:rsidRPr="00D61FB7" w:rsidDel="00CA2B43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sz w:val="18"/>
                <w:szCs w:val="18"/>
                <w:lang w:val="fr-CI"/>
              </w:rPr>
              <w:t xml:space="preserve">Dyslipidémie </w:t>
            </w:r>
          </w:p>
        </w:tc>
        <w:tc>
          <w:tcPr>
            <w:tcW w:w="1705" w:type="dxa"/>
            <w:shd w:val="clear" w:color="auto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auto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auto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shd w:val="clear" w:color="auto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right w:val="double" w:sz="4" w:space="0" w:color="auto"/>
            </w:tcBorders>
            <w:shd w:val="clear" w:color="auto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6316EE" w:rsidRPr="00062ED4" w:rsidTr="006316EE">
        <w:trPr>
          <w:trHeight w:val="238"/>
          <w:jc w:val="center"/>
        </w:trPr>
        <w:tc>
          <w:tcPr>
            <w:tcW w:w="2902" w:type="dxa"/>
            <w:tcBorders>
              <w:left w:val="double" w:sz="4" w:space="0" w:color="auto"/>
              <w:bottom w:val="double" w:sz="4" w:space="0" w:color="auto"/>
            </w:tcBorders>
          </w:tcPr>
          <w:p w:rsidR="006316EE" w:rsidRPr="00D61FB7" w:rsidDel="00CA2B43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D61FB7">
              <w:rPr>
                <w:rFonts w:ascii="Arial" w:hAnsi="Arial" w:cs="Arial"/>
                <w:sz w:val="18"/>
                <w:szCs w:val="18"/>
                <w:lang w:val="fr-CI"/>
              </w:rPr>
              <w:t xml:space="preserve">Autres </w:t>
            </w:r>
          </w:p>
        </w:tc>
        <w:tc>
          <w:tcPr>
            <w:tcW w:w="1705" w:type="dxa"/>
            <w:tcBorders>
              <w:bottom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bottom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bottom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bottom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518" w:type="dxa"/>
            <w:tcBorders>
              <w:bottom w:val="double" w:sz="4" w:space="0" w:color="auto"/>
              <w:right w:val="double" w:sz="4" w:space="0" w:color="auto"/>
            </w:tcBorders>
            <w:shd w:val="clear" w:color="000000" w:fill="auto"/>
          </w:tcPr>
          <w:p w:rsidR="006316EE" w:rsidRPr="00D61FB7" w:rsidRDefault="006316EE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</w:tbl>
    <w:p w:rsidR="00E13ED3" w:rsidRDefault="00E13ED3" w:rsidP="006316EE">
      <w:pPr>
        <w:pStyle w:val="En-tte"/>
        <w:tabs>
          <w:tab w:val="clear" w:pos="4536"/>
          <w:tab w:val="clear" w:pos="9072"/>
          <w:tab w:val="left" w:pos="7185"/>
        </w:tabs>
        <w:jc w:val="center"/>
        <w:rPr>
          <w:rFonts w:ascii="Arial" w:hAnsi="Arial" w:cs="Arial"/>
          <w:b/>
          <w:color w:val="000000"/>
          <w:sz w:val="22"/>
          <w:szCs w:val="22"/>
          <w:lang w:val="fr-CI"/>
        </w:rPr>
      </w:pPr>
    </w:p>
    <w:p w:rsidR="00DF348C" w:rsidRDefault="00DF348C" w:rsidP="00E13ED3">
      <w:pPr>
        <w:pStyle w:val="En-tte"/>
        <w:tabs>
          <w:tab w:val="clear" w:pos="4536"/>
          <w:tab w:val="clear" w:pos="9072"/>
          <w:tab w:val="left" w:pos="7185"/>
        </w:tabs>
        <w:jc w:val="center"/>
        <w:rPr>
          <w:rFonts w:ascii="Arial" w:hAnsi="Arial" w:cs="Arial"/>
          <w:b/>
          <w:color w:val="000000"/>
          <w:sz w:val="22"/>
          <w:szCs w:val="22"/>
          <w:lang w:val="fr-CI"/>
        </w:rPr>
      </w:pPr>
    </w:p>
    <w:p w:rsidR="006316EE" w:rsidRPr="00E13ED3" w:rsidRDefault="006316EE" w:rsidP="00E13ED3">
      <w:pPr>
        <w:pStyle w:val="En-tte"/>
        <w:tabs>
          <w:tab w:val="clear" w:pos="4536"/>
          <w:tab w:val="clear" w:pos="9072"/>
          <w:tab w:val="left" w:pos="7185"/>
        </w:tabs>
        <w:jc w:val="center"/>
        <w:rPr>
          <w:rFonts w:ascii="Arial" w:hAnsi="Arial" w:cs="Arial"/>
          <w:b/>
          <w:color w:val="000000"/>
          <w:sz w:val="22"/>
          <w:szCs w:val="22"/>
          <w:lang w:val="fr-CI"/>
        </w:rPr>
      </w:pPr>
      <w:r w:rsidRPr="00D61FB7">
        <w:rPr>
          <w:rFonts w:ascii="Arial" w:hAnsi="Arial" w:cs="Arial"/>
          <w:b/>
          <w:color w:val="000000"/>
          <w:sz w:val="22"/>
          <w:szCs w:val="22"/>
          <w:lang w:val="fr-CI"/>
        </w:rPr>
        <w:t xml:space="preserve">Tableau  </w:t>
      </w:r>
      <w:r w:rsidR="00323A55">
        <w:rPr>
          <w:rFonts w:ascii="Arial" w:hAnsi="Arial" w:cs="Arial"/>
          <w:b/>
          <w:color w:val="000000"/>
          <w:sz w:val="22"/>
          <w:szCs w:val="22"/>
          <w:lang w:val="fr-CI"/>
        </w:rPr>
        <w:t xml:space="preserve">10 </w:t>
      </w:r>
      <w:r w:rsidRPr="00D61FB7">
        <w:rPr>
          <w:rFonts w:ascii="Arial" w:hAnsi="Arial" w:cs="Arial"/>
          <w:b/>
          <w:color w:val="000000"/>
          <w:sz w:val="22"/>
          <w:szCs w:val="22"/>
          <w:lang w:val="fr-CI"/>
        </w:rPr>
        <w:t>: Identification des facteurs de risques</w:t>
      </w:r>
    </w:p>
    <w:p w:rsidR="00DD68AA" w:rsidRPr="004A153A" w:rsidRDefault="00DD68AA" w:rsidP="00062ED4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pPr w:leftFromText="141" w:rightFromText="141" w:vertAnchor="text" w:horzAnchor="margin" w:tblpY="-33"/>
        <w:tblW w:w="5066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663"/>
        <w:gridCol w:w="2101"/>
        <w:gridCol w:w="957"/>
        <w:gridCol w:w="891"/>
        <w:gridCol w:w="891"/>
        <w:gridCol w:w="791"/>
        <w:gridCol w:w="791"/>
        <w:gridCol w:w="974"/>
        <w:gridCol w:w="808"/>
        <w:gridCol w:w="891"/>
        <w:gridCol w:w="879"/>
      </w:tblGrid>
      <w:tr w:rsidR="002F224C" w:rsidRPr="00062ED4" w:rsidTr="009874D5">
        <w:trPr>
          <w:trHeight w:val="428"/>
        </w:trPr>
        <w:tc>
          <w:tcPr>
            <w:tcW w:w="311" w:type="pct"/>
            <w:tcBorders>
              <w:top w:val="double" w:sz="4" w:space="0" w:color="auto"/>
              <w:lef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Code CIM</w:t>
            </w:r>
          </w:p>
        </w:tc>
        <w:tc>
          <w:tcPr>
            <w:tcW w:w="987" w:type="pct"/>
            <w:tcBorders>
              <w:top w:val="double" w:sz="4" w:space="0" w:color="auto"/>
              <w:lef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Maladies</w:t>
            </w:r>
          </w:p>
        </w:tc>
        <w:tc>
          <w:tcPr>
            <w:tcW w:w="450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0 – 5 mois</w:t>
            </w:r>
          </w:p>
        </w:tc>
        <w:tc>
          <w:tcPr>
            <w:tcW w:w="419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6-11 mois</w:t>
            </w:r>
          </w:p>
        </w:tc>
        <w:tc>
          <w:tcPr>
            <w:tcW w:w="419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12-59 mois</w:t>
            </w:r>
          </w:p>
        </w:tc>
        <w:tc>
          <w:tcPr>
            <w:tcW w:w="372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372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15 -24 ans</w:t>
            </w:r>
          </w:p>
        </w:tc>
        <w:tc>
          <w:tcPr>
            <w:tcW w:w="458" w:type="pct"/>
            <w:tcBorders>
              <w:top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25- 59 ans</w:t>
            </w:r>
          </w:p>
        </w:tc>
        <w:tc>
          <w:tcPr>
            <w:tcW w:w="380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60ans et +</w:t>
            </w:r>
          </w:p>
        </w:tc>
        <w:tc>
          <w:tcPr>
            <w:tcW w:w="419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  <w:tc>
          <w:tcPr>
            <w:tcW w:w="413" w:type="pct"/>
            <w:tcBorders>
              <w:top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224C">
              <w:rPr>
                <w:rFonts w:ascii="Arial" w:hAnsi="Arial" w:cs="Arial"/>
                <w:b/>
                <w:sz w:val="18"/>
                <w:szCs w:val="18"/>
              </w:rPr>
              <w:t>Nombre de cas référés</w:t>
            </w:r>
          </w:p>
        </w:tc>
      </w:tr>
      <w:tr w:rsidR="002F224C" w:rsidRPr="00062ED4" w:rsidTr="009874D5">
        <w:trPr>
          <w:trHeight w:val="145"/>
        </w:trPr>
        <w:tc>
          <w:tcPr>
            <w:tcW w:w="311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2F224C">
              <w:rPr>
                <w:rFonts w:ascii="Arial" w:hAnsi="Arial" w:cs="Arial"/>
                <w:sz w:val="18"/>
                <w:szCs w:val="18"/>
              </w:rPr>
              <w:t xml:space="preserve">Malnutrition modérée </w:t>
            </w:r>
          </w:p>
        </w:tc>
        <w:tc>
          <w:tcPr>
            <w:tcW w:w="45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3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F224C" w:rsidRPr="00062ED4" w:rsidTr="009874D5">
        <w:trPr>
          <w:trHeight w:val="145"/>
        </w:trPr>
        <w:tc>
          <w:tcPr>
            <w:tcW w:w="311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2F224C">
              <w:rPr>
                <w:rFonts w:ascii="Arial" w:hAnsi="Arial" w:cs="Arial"/>
                <w:sz w:val="18"/>
                <w:szCs w:val="18"/>
              </w:rPr>
              <w:t>Malnutrition sévère</w:t>
            </w:r>
          </w:p>
        </w:tc>
        <w:tc>
          <w:tcPr>
            <w:tcW w:w="45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3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F224C" w:rsidRPr="00062ED4" w:rsidTr="009874D5">
        <w:trPr>
          <w:trHeight w:val="292"/>
        </w:trPr>
        <w:tc>
          <w:tcPr>
            <w:tcW w:w="311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2F224C">
              <w:rPr>
                <w:rFonts w:ascii="Arial" w:hAnsi="Arial" w:cs="Arial"/>
                <w:sz w:val="18"/>
                <w:szCs w:val="18"/>
              </w:rPr>
              <w:t>Malnutrition femme enceinte BP &lt; 210mm</w:t>
            </w:r>
          </w:p>
        </w:tc>
        <w:tc>
          <w:tcPr>
            <w:tcW w:w="45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3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F224C" w:rsidRPr="00062ED4" w:rsidTr="009874D5">
        <w:trPr>
          <w:trHeight w:val="145"/>
        </w:trPr>
        <w:tc>
          <w:tcPr>
            <w:tcW w:w="311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2F224C">
              <w:rPr>
                <w:rFonts w:ascii="Arial" w:hAnsi="Arial" w:cs="Arial"/>
                <w:sz w:val="18"/>
                <w:szCs w:val="18"/>
              </w:rPr>
              <w:t>Anémie modérée</w:t>
            </w:r>
          </w:p>
        </w:tc>
        <w:tc>
          <w:tcPr>
            <w:tcW w:w="45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3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F224C" w:rsidRPr="00062ED4" w:rsidTr="009874D5">
        <w:trPr>
          <w:trHeight w:val="145"/>
        </w:trPr>
        <w:tc>
          <w:tcPr>
            <w:tcW w:w="311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2F224C">
              <w:rPr>
                <w:rFonts w:ascii="Arial" w:hAnsi="Arial" w:cs="Arial"/>
                <w:sz w:val="18"/>
                <w:szCs w:val="18"/>
              </w:rPr>
              <w:t>Anémie grave</w:t>
            </w:r>
          </w:p>
        </w:tc>
        <w:tc>
          <w:tcPr>
            <w:tcW w:w="45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3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F224C" w:rsidRPr="00062ED4" w:rsidTr="009874D5">
        <w:trPr>
          <w:trHeight w:val="145"/>
        </w:trPr>
        <w:tc>
          <w:tcPr>
            <w:tcW w:w="311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2F224C">
              <w:rPr>
                <w:rFonts w:ascii="Arial" w:hAnsi="Arial" w:cs="Arial"/>
                <w:sz w:val="18"/>
                <w:szCs w:val="18"/>
              </w:rPr>
              <w:t>Goitre</w:t>
            </w:r>
          </w:p>
        </w:tc>
        <w:tc>
          <w:tcPr>
            <w:tcW w:w="45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3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F224C" w:rsidRPr="00062ED4" w:rsidTr="009874D5">
        <w:trPr>
          <w:trHeight w:val="292"/>
        </w:trPr>
        <w:tc>
          <w:tcPr>
            <w:tcW w:w="311" w:type="pct"/>
            <w:tcBorders>
              <w:left w:val="double" w:sz="4" w:space="0" w:color="auto"/>
            </w:tcBorders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7" w:type="pct"/>
            <w:tcBorders>
              <w:left w:val="double" w:sz="4" w:space="0" w:color="auto"/>
            </w:tcBorders>
            <w:shd w:val="clear" w:color="auto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2F224C">
              <w:rPr>
                <w:rFonts w:ascii="Arial" w:hAnsi="Arial" w:cs="Arial"/>
                <w:sz w:val="18"/>
                <w:szCs w:val="18"/>
              </w:rPr>
              <w:t xml:space="preserve">Autres Carences nutritionnelles  </w:t>
            </w:r>
          </w:p>
        </w:tc>
        <w:tc>
          <w:tcPr>
            <w:tcW w:w="45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2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8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0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9" w:type="pct"/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3" w:type="pct"/>
            <w:tcBorders>
              <w:right w:val="double" w:sz="4" w:space="0" w:color="auto"/>
            </w:tcBorders>
            <w:shd w:val="clear" w:color="000000" w:fill="auto"/>
          </w:tcPr>
          <w:p w:rsidR="002F224C" w:rsidRPr="002F224C" w:rsidRDefault="002F224C" w:rsidP="002F224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9874D5" w:rsidRPr="00D61FB7" w:rsidRDefault="009874D5" w:rsidP="009874D5">
      <w:pPr>
        <w:pStyle w:val="En-tte"/>
        <w:pBdr>
          <w:top w:val="single" w:sz="8" w:space="0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D9D9D9" w:themeFill="background1" w:themeFillShade="D9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87FD7">
        <w:rPr>
          <w:rFonts w:ascii="Arial" w:hAnsi="Arial" w:cs="Arial"/>
          <w:b/>
          <w:color w:val="000000"/>
          <w:sz w:val="22"/>
          <w:szCs w:val="22"/>
        </w:rPr>
        <w:t xml:space="preserve">2 – SANTE DE LA MERE ET DE 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D61FB7">
        <w:rPr>
          <w:rFonts w:ascii="Arial" w:hAnsi="Arial" w:cs="Arial"/>
          <w:b/>
          <w:color w:val="000000"/>
          <w:sz w:val="22"/>
          <w:szCs w:val="22"/>
        </w:rPr>
        <w:t>L’ENFANT</w:t>
      </w:r>
    </w:p>
    <w:p w:rsidR="009874D5" w:rsidRDefault="009874D5" w:rsidP="009874D5">
      <w:pPr>
        <w:pStyle w:val="En-tte"/>
        <w:tabs>
          <w:tab w:val="clear" w:pos="4536"/>
          <w:tab w:val="clear" w:pos="9072"/>
          <w:tab w:val="left" w:pos="6015"/>
        </w:tabs>
        <w:rPr>
          <w:rFonts w:asciiTheme="minorHAnsi" w:hAnsiTheme="minorHAnsi" w:cs="Arial"/>
          <w:lang w:val="fr-CI"/>
        </w:rPr>
      </w:pPr>
    </w:p>
    <w:p w:rsidR="009874D5" w:rsidRPr="006569E8" w:rsidRDefault="009874D5" w:rsidP="009874D5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6569E8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02464" behindDoc="0" locked="0" layoutInCell="1" allowOverlap="1" wp14:anchorId="4F90D539" wp14:editId="0250CB18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4266AC" id="Rectangle 78" o:spid="_x0000_s1026" style="position:absolute;margin-left:275.9pt;margin-top:.8pt;width:18.75pt;height:12.75pt;z-index:25190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a+ttHn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6569E8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708C13F5" wp14:editId="48E69FB5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85FBA8" id="Rectangle 79" o:spid="_x0000_s1026" style="position:absolute;margin-left:328.4pt;margin-top:.8pt;width:19.5pt;height:14.25pt;z-index:251903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" filled="f" strokecolor="#243f60 [1604]" strokeweight="2pt"/>
            </w:pict>
          </mc:Fallback>
        </mc:AlternateContent>
      </w:r>
      <w:r w:rsidRPr="006569E8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6569E8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9874D5" w:rsidRDefault="009874D5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874D5" w:rsidRPr="006569E8" w:rsidRDefault="009874D5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6569E8">
        <w:rPr>
          <w:rFonts w:ascii="Arial" w:hAnsi="Arial" w:cs="Arial"/>
          <w:b/>
          <w:color w:val="000000"/>
          <w:sz w:val="22"/>
          <w:szCs w:val="22"/>
        </w:rPr>
        <w:t>2.1 – Gestion de l’accouchement</w:t>
      </w:r>
    </w:p>
    <w:p w:rsidR="009874D5" w:rsidRPr="006569E8" w:rsidRDefault="009874D5" w:rsidP="009874D5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22"/>
          <w:szCs w:val="22"/>
          <w:lang w:val="fr-CI"/>
        </w:rPr>
      </w:pPr>
    </w:p>
    <w:p w:rsidR="009874D5" w:rsidRDefault="009874D5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6569E8">
        <w:rPr>
          <w:rFonts w:ascii="Arial" w:hAnsi="Arial" w:cs="Arial"/>
          <w:b/>
          <w:sz w:val="22"/>
          <w:szCs w:val="22"/>
          <w:lang w:val="fr-CI"/>
        </w:rPr>
        <w:t>Tableau 1</w:t>
      </w:r>
      <w:r w:rsidR="00323A55">
        <w:rPr>
          <w:rFonts w:ascii="Arial" w:hAnsi="Arial" w:cs="Arial"/>
          <w:b/>
          <w:sz w:val="22"/>
          <w:szCs w:val="22"/>
          <w:lang w:val="fr-CI"/>
        </w:rPr>
        <w:t>1</w:t>
      </w:r>
      <w:r w:rsidRPr="006569E8">
        <w:rPr>
          <w:rFonts w:ascii="Arial" w:hAnsi="Arial" w:cs="Arial"/>
          <w:b/>
          <w:sz w:val="22"/>
          <w:szCs w:val="22"/>
          <w:lang w:val="fr-CI"/>
        </w:rPr>
        <w:t xml:space="preserve"> : Répartition de l’accouchement selon le lieu, le mode et l’issue de la grossesse </w:t>
      </w:r>
    </w:p>
    <w:p w:rsidR="00D836F2" w:rsidRPr="006569E8" w:rsidRDefault="00D836F2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20"/>
        <w:gridCol w:w="2498"/>
      </w:tblGrid>
      <w:tr w:rsidR="009874D5" w:rsidRPr="006569E8" w:rsidTr="00DF348C">
        <w:tc>
          <w:tcPr>
            <w:tcW w:w="8020" w:type="dxa"/>
            <w:shd w:val="clear" w:color="auto" w:fill="D9D9D9" w:themeFill="background1" w:themeFillShade="D9"/>
            <w:vAlign w:val="center"/>
          </w:tcPr>
          <w:p w:rsidR="009874D5" w:rsidRPr="006569E8" w:rsidRDefault="009874D5" w:rsidP="00DF348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b/>
                <w:sz w:val="18"/>
                <w:szCs w:val="18"/>
                <w:lang w:val="fr-CI"/>
              </w:rPr>
              <w:t>Eléments de données</w:t>
            </w:r>
          </w:p>
        </w:tc>
        <w:tc>
          <w:tcPr>
            <w:tcW w:w="2498" w:type="dxa"/>
            <w:shd w:val="clear" w:color="auto" w:fill="D9D9D9" w:themeFill="background1" w:themeFillShade="D9"/>
            <w:vAlign w:val="center"/>
          </w:tcPr>
          <w:p w:rsidR="009874D5" w:rsidRPr="006569E8" w:rsidRDefault="009874D5" w:rsidP="00DF348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b/>
                <w:sz w:val="18"/>
                <w:szCs w:val="18"/>
                <w:lang w:val="fr-CI"/>
              </w:rPr>
              <w:t>Nombre</w:t>
            </w:r>
          </w:p>
        </w:tc>
      </w:tr>
      <w:tr w:rsidR="009874D5" w:rsidRPr="006569E8" w:rsidTr="00DE078D">
        <w:tc>
          <w:tcPr>
            <w:tcW w:w="8020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 d’accouchements enregistrés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DE078D">
        <w:trPr>
          <w:trHeight w:val="206"/>
        </w:trPr>
        <w:tc>
          <w:tcPr>
            <w:tcW w:w="8020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’accouchement par voie basse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DE078D">
        <w:tc>
          <w:tcPr>
            <w:tcW w:w="8020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’accouchement par ventouse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DE078D">
        <w:tc>
          <w:tcPr>
            <w:tcW w:w="8020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accouchement à domicile 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DE078D">
        <w:tc>
          <w:tcPr>
            <w:tcW w:w="8020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césariennes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DE078D">
        <w:tc>
          <w:tcPr>
            <w:tcW w:w="8020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’accouchements assistés par un personnel qualifié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DE078D">
        <w:tc>
          <w:tcPr>
            <w:tcW w:w="8020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femmes ayant bénéficié de l’application de la GATPA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DE078D">
        <w:tc>
          <w:tcPr>
            <w:tcW w:w="8020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femmes ayant accouché avec le Partogramme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DE078D">
        <w:tc>
          <w:tcPr>
            <w:tcW w:w="8020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transfusion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DE078D">
        <w:tc>
          <w:tcPr>
            <w:tcW w:w="8020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Naissances vivantes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DE078D">
        <w:tc>
          <w:tcPr>
            <w:tcW w:w="8020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nouveau-né  ayant bénéficié des soins essentiels (cordon, enveloppement, mise au sein précoce)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DE078D">
        <w:tc>
          <w:tcPr>
            <w:tcW w:w="8020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e nouveau née réanimé 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DE078D">
        <w:tc>
          <w:tcPr>
            <w:tcW w:w="8020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nouveau née réanimé avec succès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DE078D">
        <w:tc>
          <w:tcPr>
            <w:tcW w:w="8020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Mort-nés frais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DE078D">
        <w:tc>
          <w:tcPr>
            <w:tcW w:w="8020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e Mort-nés Macérés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9874D5" w:rsidRPr="006569E8" w:rsidTr="00DE078D">
        <w:tc>
          <w:tcPr>
            <w:tcW w:w="8020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6569E8">
              <w:rPr>
                <w:rFonts w:ascii="Arial" w:hAnsi="Arial" w:cs="Arial"/>
                <w:sz w:val="18"/>
                <w:szCs w:val="18"/>
                <w:lang w:val="fr-CI"/>
              </w:rPr>
              <w:t>Nombre d’accouchements multiples</w:t>
            </w:r>
          </w:p>
        </w:tc>
        <w:tc>
          <w:tcPr>
            <w:tcW w:w="2498" w:type="dxa"/>
            <w:shd w:val="clear" w:color="auto" w:fill="auto"/>
          </w:tcPr>
          <w:p w:rsidR="009874D5" w:rsidRPr="006569E8" w:rsidRDefault="009874D5" w:rsidP="00DE078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</w:tbl>
    <w:p w:rsidR="009874D5" w:rsidRPr="006569E8" w:rsidRDefault="009874D5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18"/>
          <w:szCs w:val="18"/>
          <w:lang w:val="fr-CI"/>
        </w:rPr>
      </w:pPr>
      <w:r w:rsidRPr="006569E8">
        <w:rPr>
          <w:rFonts w:ascii="Arial" w:hAnsi="Arial" w:cs="Arial"/>
          <w:b/>
          <w:sz w:val="18"/>
          <w:szCs w:val="18"/>
          <w:lang w:val="fr-CI"/>
        </w:rPr>
        <w:t xml:space="preserve">             </w:t>
      </w:r>
    </w:p>
    <w:p w:rsidR="00323A55" w:rsidRDefault="00323A55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323A55" w:rsidRDefault="00323A55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323A55" w:rsidRDefault="00323A55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323A55" w:rsidRDefault="00323A55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323A55" w:rsidRDefault="00323A55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323A55" w:rsidRDefault="00323A55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9874D5" w:rsidRDefault="009874D5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6569E8">
        <w:rPr>
          <w:rFonts w:ascii="Arial" w:hAnsi="Arial" w:cs="Arial"/>
          <w:b/>
          <w:sz w:val="22"/>
          <w:szCs w:val="22"/>
          <w:lang w:val="fr-CI"/>
        </w:rPr>
        <w:lastRenderedPageBreak/>
        <w:t>Tableau 1</w:t>
      </w:r>
      <w:r w:rsidR="00323A55">
        <w:rPr>
          <w:rFonts w:ascii="Arial" w:hAnsi="Arial" w:cs="Arial"/>
          <w:b/>
          <w:sz w:val="22"/>
          <w:szCs w:val="22"/>
          <w:lang w:val="fr-CI"/>
        </w:rPr>
        <w:t>2</w:t>
      </w:r>
      <w:r w:rsidRPr="006569E8">
        <w:rPr>
          <w:rFonts w:ascii="Arial" w:hAnsi="Arial" w:cs="Arial"/>
          <w:b/>
          <w:sz w:val="22"/>
          <w:szCs w:val="22"/>
          <w:lang w:val="fr-CI"/>
        </w:rPr>
        <w:t> : Prise en charge des complications obstétricales et néonatales</w:t>
      </w:r>
    </w:p>
    <w:p w:rsidR="009874D5" w:rsidRPr="006569E8" w:rsidRDefault="009874D5" w:rsidP="009874D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00"/>
        <w:tblLook w:val="01E0" w:firstRow="1" w:lastRow="1" w:firstColumn="1" w:lastColumn="1" w:noHBand="0" w:noVBand="0"/>
      </w:tblPr>
      <w:tblGrid>
        <w:gridCol w:w="3726"/>
        <w:gridCol w:w="1340"/>
        <w:gridCol w:w="1283"/>
        <w:gridCol w:w="1351"/>
        <w:gridCol w:w="1360"/>
        <w:gridCol w:w="1458"/>
      </w:tblGrid>
      <w:tr w:rsidR="009874D5" w:rsidRPr="003A607C" w:rsidTr="00DF348C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874D5" w:rsidRPr="006569E8" w:rsidRDefault="009874D5" w:rsidP="00DF348C">
            <w:pPr>
              <w:spacing w:line="276" w:lineRule="auto"/>
              <w:jc w:val="center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b/>
                <w:iCs/>
                <w:sz w:val="18"/>
                <w:szCs w:val="18"/>
              </w:rPr>
              <w:t>Complications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874D5" w:rsidRPr="006569E8" w:rsidRDefault="009874D5" w:rsidP="00DF348C">
            <w:pPr>
              <w:spacing w:line="276" w:lineRule="auto"/>
              <w:jc w:val="center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b/>
                <w:iCs/>
                <w:sz w:val="18"/>
                <w:szCs w:val="18"/>
              </w:rPr>
              <w:t>Reçues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874D5" w:rsidRPr="006569E8" w:rsidRDefault="009874D5" w:rsidP="00DF348C">
            <w:pPr>
              <w:spacing w:line="276" w:lineRule="auto"/>
              <w:jc w:val="center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b/>
                <w:iCs/>
                <w:sz w:val="18"/>
                <w:szCs w:val="18"/>
              </w:rPr>
              <w:t>Référées</w:t>
            </w: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874D5" w:rsidRPr="006569E8" w:rsidRDefault="009874D5" w:rsidP="00DF348C">
            <w:pPr>
              <w:spacing w:line="276" w:lineRule="auto"/>
              <w:jc w:val="center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b/>
                <w:iCs/>
                <w:sz w:val="18"/>
                <w:szCs w:val="18"/>
              </w:rPr>
              <w:t>Traitées</w:t>
            </w: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874D5" w:rsidRPr="006569E8" w:rsidRDefault="009874D5" w:rsidP="00DF348C">
            <w:pPr>
              <w:spacing w:line="276" w:lineRule="auto"/>
              <w:jc w:val="center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b/>
                <w:iCs/>
                <w:sz w:val="18"/>
                <w:szCs w:val="18"/>
              </w:rPr>
              <w:t>Evacuées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874D5" w:rsidRPr="006569E8" w:rsidRDefault="009874D5" w:rsidP="00DF348C">
            <w:pPr>
              <w:spacing w:line="276" w:lineRule="auto"/>
              <w:jc w:val="center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b/>
                <w:iCs/>
                <w:sz w:val="18"/>
                <w:szCs w:val="18"/>
              </w:rPr>
              <w:t>Décédées</w:t>
            </w:r>
          </w:p>
        </w:tc>
      </w:tr>
      <w:tr w:rsidR="009874D5" w:rsidRPr="003A607C" w:rsidTr="003400E8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iCs/>
                <w:sz w:val="18"/>
                <w:szCs w:val="18"/>
              </w:rPr>
              <w:t>Pré Eclampsie et Eclampsie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9874D5" w:rsidRPr="003A607C" w:rsidTr="003400E8">
        <w:trPr>
          <w:trHeight w:val="260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iCs/>
                <w:sz w:val="18"/>
                <w:szCs w:val="18"/>
              </w:rPr>
              <w:t xml:space="preserve">Infection puerpérale 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9874D5" w:rsidRPr="003A607C" w:rsidTr="003400E8">
        <w:trPr>
          <w:trHeight w:val="260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iCs/>
                <w:sz w:val="18"/>
                <w:szCs w:val="18"/>
              </w:rPr>
              <w:t>Hémorragie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9874D5" w:rsidRPr="003A607C" w:rsidTr="003400E8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iCs/>
                <w:sz w:val="18"/>
                <w:szCs w:val="18"/>
              </w:rPr>
              <w:t>Rupture utérine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9874D5" w:rsidRPr="003A607C" w:rsidTr="003400E8">
        <w:trPr>
          <w:trHeight w:val="260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iCs/>
                <w:sz w:val="18"/>
                <w:szCs w:val="18"/>
              </w:rPr>
              <w:t>Dystocie mécanique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9874D5" w:rsidRPr="003A607C" w:rsidTr="003400E8">
        <w:trPr>
          <w:trHeight w:val="260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iCs/>
                <w:sz w:val="18"/>
                <w:szCs w:val="18"/>
              </w:rPr>
              <w:t xml:space="preserve">Dystocie dynamique 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9874D5" w:rsidRPr="003A607C" w:rsidTr="003400E8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iCs/>
                <w:sz w:val="18"/>
                <w:szCs w:val="18"/>
              </w:rPr>
              <w:t>Complications d’avortement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874D5" w:rsidRPr="006569E8" w:rsidRDefault="009874D5" w:rsidP="00DE078D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3400E8" w:rsidRPr="003A607C" w:rsidTr="003400E8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3400E8" w:rsidRDefault="003400E8" w:rsidP="003400E8">
            <w:pPr>
              <w:spacing w:line="276" w:lineRule="auto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3400E8">
              <w:rPr>
                <w:rFonts w:ascii="Arial" w:hAnsi="Arial" w:cs="Arial"/>
                <w:b/>
                <w:iCs/>
                <w:sz w:val="18"/>
                <w:szCs w:val="18"/>
              </w:rPr>
              <w:t xml:space="preserve">Total complication obstétricales 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3400E8" w:rsidRPr="003A607C" w:rsidTr="003400E8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3400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3400E8">
              <w:rPr>
                <w:rFonts w:ascii="Arial" w:hAnsi="Arial" w:cs="Arial"/>
                <w:iCs/>
                <w:sz w:val="18"/>
                <w:szCs w:val="18"/>
              </w:rPr>
              <w:t>Malformation congénitale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3400E8" w:rsidRPr="003A607C" w:rsidTr="003400E8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3400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3400E8">
              <w:rPr>
                <w:rFonts w:ascii="Arial" w:hAnsi="Arial" w:cs="Arial"/>
                <w:iCs/>
                <w:sz w:val="18"/>
                <w:szCs w:val="18"/>
              </w:rPr>
              <w:t xml:space="preserve">Nombre de nouveau-nés avec signe de danger 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3400E8" w:rsidRPr="003A607C" w:rsidTr="003400E8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3400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3400E8">
              <w:rPr>
                <w:rFonts w:ascii="Arial" w:hAnsi="Arial" w:cs="Arial"/>
                <w:iCs/>
                <w:sz w:val="18"/>
                <w:szCs w:val="18"/>
              </w:rPr>
              <w:t>Nombre de nouveau-nés réanimés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  <w:tr w:rsidR="003400E8" w:rsidRPr="003A607C" w:rsidTr="003400E8">
        <w:trPr>
          <w:trHeight w:val="242"/>
        </w:trPr>
        <w:tc>
          <w:tcPr>
            <w:tcW w:w="3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3400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3400E8">
              <w:rPr>
                <w:rFonts w:ascii="Arial" w:hAnsi="Arial" w:cs="Arial"/>
                <w:b/>
                <w:iCs/>
                <w:sz w:val="18"/>
                <w:szCs w:val="18"/>
              </w:rPr>
              <w:t xml:space="preserve">Total complication néonatales 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</w:p>
        </w:tc>
      </w:tr>
    </w:tbl>
    <w:p w:rsidR="00DD68AA" w:rsidRDefault="00DD68AA" w:rsidP="00062ED4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b/>
          <w:color w:val="000000"/>
        </w:rPr>
      </w:pPr>
    </w:p>
    <w:tbl>
      <w:tblPr>
        <w:tblpPr w:leftFromText="141" w:rightFromText="141" w:vertAnchor="text" w:horzAnchor="margin" w:tblpY="560"/>
        <w:tblW w:w="4826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43"/>
        <w:gridCol w:w="2029"/>
        <w:gridCol w:w="963"/>
        <w:gridCol w:w="853"/>
        <w:gridCol w:w="963"/>
        <w:gridCol w:w="869"/>
        <w:gridCol w:w="942"/>
        <w:gridCol w:w="959"/>
        <w:gridCol w:w="853"/>
        <w:gridCol w:w="959"/>
      </w:tblGrid>
      <w:tr w:rsidR="00602175" w:rsidRPr="00062ED4" w:rsidTr="00DF348C">
        <w:trPr>
          <w:trHeight w:val="255"/>
        </w:trPr>
        <w:tc>
          <w:tcPr>
            <w:tcW w:w="367" w:type="pct"/>
            <w:tcBorders>
              <w:top w:val="double" w:sz="4" w:space="0" w:color="auto"/>
              <w:lef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02175" w:rsidRPr="00D61FB7" w:rsidRDefault="00602175" w:rsidP="00DF348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Code CIM</w:t>
            </w:r>
          </w:p>
        </w:tc>
        <w:tc>
          <w:tcPr>
            <w:tcW w:w="1001" w:type="pct"/>
            <w:tcBorders>
              <w:top w:val="double" w:sz="4" w:space="0" w:color="auto"/>
              <w:lef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02175" w:rsidRPr="00D61FB7" w:rsidRDefault="00602175" w:rsidP="00DF348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Maladies</w:t>
            </w:r>
          </w:p>
        </w:tc>
        <w:tc>
          <w:tcPr>
            <w:tcW w:w="475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02175" w:rsidRPr="00D61FB7" w:rsidRDefault="00602175" w:rsidP="00DF348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421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02175" w:rsidRPr="00D61FB7" w:rsidRDefault="00602175" w:rsidP="00DF348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12-59mois</w:t>
            </w:r>
          </w:p>
        </w:tc>
        <w:tc>
          <w:tcPr>
            <w:tcW w:w="475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02175" w:rsidRPr="00D61FB7" w:rsidRDefault="00602175" w:rsidP="00DF348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429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02175" w:rsidRPr="00D61FB7" w:rsidRDefault="00602175" w:rsidP="00DF348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15 -24ans</w:t>
            </w:r>
          </w:p>
        </w:tc>
        <w:tc>
          <w:tcPr>
            <w:tcW w:w="465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02175" w:rsidRPr="00D61FB7" w:rsidRDefault="00602175" w:rsidP="00DF348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25-59ans</w:t>
            </w:r>
          </w:p>
        </w:tc>
        <w:tc>
          <w:tcPr>
            <w:tcW w:w="473" w:type="pct"/>
            <w:tcBorders>
              <w:top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02175" w:rsidRPr="00D61FB7" w:rsidRDefault="00602175" w:rsidP="00DF348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60ans et +</w:t>
            </w:r>
          </w:p>
        </w:tc>
        <w:tc>
          <w:tcPr>
            <w:tcW w:w="421" w:type="pct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02175" w:rsidRPr="00D61FB7" w:rsidRDefault="00602175" w:rsidP="00DF348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  <w:tc>
          <w:tcPr>
            <w:tcW w:w="473" w:type="pct"/>
            <w:tcBorders>
              <w:top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602175" w:rsidRPr="00D61FB7" w:rsidRDefault="00602175" w:rsidP="00DF348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61FB7">
              <w:rPr>
                <w:rFonts w:ascii="Arial" w:hAnsi="Arial" w:cs="Arial"/>
                <w:b/>
                <w:sz w:val="18"/>
                <w:szCs w:val="18"/>
              </w:rPr>
              <w:t>Nombre de cas référés</w:t>
            </w:r>
          </w:p>
        </w:tc>
      </w:tr>
      <w:tr w:rsidR="00602175" w:rsidRPr="00062ED4" w:rsidTr="003400E8">
        <w:trPr>
          <w:trHeight w:val="254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s de type 1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9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iabètes de type 2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Gestationnel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Autres Diabète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</w:t>
            </w:r>
            <w:proofErr w:type="spellStart"/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Céto</w:t>
            </w:r>
            <w:proofErr w:type="spellEnd"/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 acidose 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364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iabète + Hypoglycémie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364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Rétinopathie 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iabète + Neuropathie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iabète + Néphropathie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Coronaropathie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Pied diabétique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iabète + Accident Cardio Vasculaire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iabète + autres complications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iabète + HTA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iabète + Tabac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Obésité 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8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Dyslipidémie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Hypertension artérielle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HTA + AVC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HTA + Insuffisance cardiaque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HTA + Autres complications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Cardiopathies ischémiques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Valvulopathies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Rhumatisme Articulaire Aigu (RAA)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Affections thromboemboliques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Troubles du rythme cardiaque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ccidents vasculaires cérébraux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Autres cardiopathies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Maladies Vasculaires périphériques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Asthme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50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Broncho pneumopathie chronique (BPCO)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ffections de l’appareil respiratoire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65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Cancers gynécologiques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Autres Cancers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Drépanocytose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Troubles mentaux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Trouble de la personnalité et du comportement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Epilepsie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Maladie de Parkinson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ffections du système nerveux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Troubles de l’audition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ffections de l’oreille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Arthrose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ffections ostéo-articulaires chroniques 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02175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61FB7">
              <w:rPr>
                <w:rFonts w:ascii="Arial" w:hAnsi="Arial" w:cs="Arial"/>
                <w:color w:val="000000"/>
                <w:sz w:val="18"/>
                <w:szCs w:val="18"/>
              </w:rPr>
              <w:t>Maladie Rénale Chronique</w:t>
            </w: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602175" w:rsidRPr="00D61FB7" w:rsidRDefault="00602175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400E8" w:rsidRPr="00062ED4" w:rsidTr="003400E8">
        <w:trPr>
          <w:trHeight w:val="250"/>
        </w:trPr>
        <w:tc>
          <w:tcPr>
            <w:tcW w:w="367" w:type="pct"/>
            <w:tcBorders>
              <w:left w:val="double" w:sz="4" w:space="0" w:color="auto"/>
            </w:tcBorders>
          </w:tcPr>
          <w:p w:rsidR="003400E8" w:rsidRPr="00D61FB7" w:rsidRDefault="003400E8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1" w:type="pct"/>
            <w:tcBorders>
              <w:left w:val="double" w:sz="4" w:space="0" w:color="auto"/>
            </w:tcBorders>
          </w:tcPr>
          <w:p w:rsidR="003400E8" w:rsidRPr="006569E8" w:rsidRDefault="003400E8" w:rsidP="003400E8">
            <w:pPr>
              <w:spacing w:line="276" w:lineRule="auto"/>
              <w:rPr>
                <w:rFonts w:ascii="Arial" w:hAnsi="Arial" w:cs="Arial"/>
                <w:iCs/>
                <w:sz w:val="18"/>
                <w:szCs w:val="18"/>
              </w:rPr>
            </w:pPr>
            <w:r w:rsidRPr="006569E8">
              <w:rPr>
                <w:rFonts w:ascii="Arial" w:hAnsi="Arial" w:cs="Arial"/>
                <w:iCs/>
                <w:sz w:val="18"/>
                <w:szCs w:val="18"/>
              </w:rPr>
              <w:t>Autres complications</w:t>
            </w:r>
          </w:p>
        </w:tc>
        <w:tc>
          <w:tcPr>
            <w:tcW w:w="475" w:type="pct"/>
            <w:shd w:val="clear" w:color="000000" w:fill="auto"/>
          </w:tcPr>
          <w:p w:rsidR="003400E8" w:rsidRPr="00D61FB7" w:rsidRDefault="003400E8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3400E8" w:rsidRPr="00D61FB7" w:rsidRDefault="003400E8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5" w:type="pct"/>
            <w:shd w:val="clear" w:color="000000" w:fill="auto"/>
          </w:tcPr>
          <w:p w:rsidR="003400E8" w:rsidRPr="00D61FB7" w:rsidRDefault="003400E8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9" w:type="pct"/>
            <w:shd w:val="clear" w:color="000000" w:fill="auto"/>
          </w:tcPr>
          <w:p w:rsidR="003400E8" w:rsidRPr="00D61FB7" w:rsidRDefault="003400E8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5" w:type="pct"/>
            <w:shd w:val="clear" w:color="000000" w:fill="auto"/>
          </w:tcPr>
          <w:p w:rsidR="003400E8" w:rsidRPr="00D61FB7" w:rsidRDefault="003400E8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3400E8" w:rsidRPr="00D61FB7" w:rsidRDefault="003400E8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21" w:type="pct"/>
            <w:shd w:val="clear" w:color="000000" w:fill="auto"/>
          </w:tcPr>
          <w:p w:rsidR="003400E8" w:rsidRPr="00D61FB7" w:rsidRDefault="003400E8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3" w:type="pct"/>
            <w:tcBorders>
              <w:right w:val="double" w:sz="4" w:space="0" w:color="auto"/>
            </w:tcBorders>
            <w:shd w:val="clear" w:color="000000" w:fill="auto"/>
          </w:tcPr>
          <w:p w:rsidR="003400E8" w:rsidRPr="00D61FB7" w:rsidRDefault="003400E8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3A55" w:rsidRDefault="00323A55" w:rsidP="00323A5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>
        <w:rPr>
          <w:rFonts w:ascii="Arial" w:hAnsi="Arial" w:cs="Arial"/>
          <w:b/>
          <w:color w:val="000000"/>
          <w:sz w:val="22"/>
          <w:szCs w:val="22"/>
        </w:rPr>
        <w:lastRenderedPageBreak/>
        <w:t>Tableau 1</w:t>
      </w:r>
      <w:r w:rsidR="00BA3212">
        <w:rPr>
          <w:rFonts w:ascii="Arial" w:hAnsi="Arial" w:cs="Arial"/>
          <w:b/>
          <w:color w:val="000000"/>
          <w:sz w:val="22"/>
          <w:szCs w:val="22"/>
        </w:rPr>
        <w:t xml:space="preserve">3 </w:t>
      </w:r>
      <w:r w:rsidRPr="004A153A">
        <w:rPr>
          <w:rFonts w:ascii="Arial" w:hAnsi="Arial" w:cs="Arial"/>
          <w:b/>
          <w:color w:val="000000"/>
          <w:sz w:val="22"/>
          <w:szCs w:val="22"/>
        </w:rPr>
        <w:t>: Maladies Chroniques Non Transmissibles par tranche d’âge</w:t>
      </w:r>
    </w:p>
    <w:p w:rsidR="00323A55" w:rsidRDefault="00323A55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3D6560" w:rsidRDefault="003D6560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3D6560" w:rsidRDefault="003D6560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E673AD" w:rsidRDefault="00E673AD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6569E8">
        <w:rPr>
          <w:rFonts w:ascii="Arial" w:hAnsi="Arial" w:cs="Arial"/>
          <w:b/>
          <w:sz w:val="22"/>
          <w:szCs w:val="22"/>
          <w:lang w:val="fr-CI"/>
        </w:rPr>
        <w:t xml:space="preserve">Tableau </w:t>
      </w:r>
      <w:r w:rsidR="00947D4B" w:rsidRPr="006569E8">
        <w:rPr>
          <w:rFonts w:ascii="Arial" w:hAnsi="Arial" w:cs="Arial"/>
          <w:b/>
          <w:sz w:val="22"/>
          <w:szCs w:val="22"/>
          <w:lang w:val="fr-CI"/>
        </w:rPr>
        <w:t>1</w:t>
      </w:r>
      <w:r w:rsidR="003D6560">
        <w:rPr>
          <w:rFonts w:ascii="Arial" w:hAnsi="Arial" w:cs="Arial"/>
          <w:b/>
          <w:sz w:val="22"/>
          <w:szCs w:val="22"/>
          <w:lang w:val="fr-CI"/>
        </w:rPr>
        <w:t>4</w:t>
      </w:r>
      <w:r w:rsidR="00AE5918" w:rsidRPr="006569E8">
        <w:rPr>
          <w:rFonts w:ascii="Arial" w:hAnsi="Arial" w:cs="Arial"/>
          <w:b/>
          <w:sz w:val="22"/>
          <w:szCs w:val="22"/>
          <w:lang w:val="fr-CI"/>
        </w:rPr>
        <w:t xml:space="preserve"> : </w:t>
      </w:r>
      <w:r w:rsidR="009F1D06" w:rsidRPr="006569E8">
        <w:rPr>
          <w:rFonts w:ascii="Arial" w:hAnsi="Arial" w:cs="Arial"/>
          <w:b/>
          <w:sz w:val="22"/>
          <w:szCs w:val="22"/>
          <w:lang w:val="fr-CI"/>
        </w:rPr>
        <w:t>Statut vaccinal des</w:t>
      </w:r>
      <w:r w:rsidR="001118EB" w:rsidRPr="006569E8">
        <w:rPr>
          <w:rFonts w:ascii="Arial" w:hAnsi="Arial" w:cs="Arial"/>
          <w:b/>
          <w:sz w:val="22"/>
          <w:szCs w:val="22"/>
          <w:lang w:val="fr-CI"/>
        </w:rPr>
        <w:t xml:space="preserve"> femmes</w:t>
      </w:r>
      <w:r w:rsidR="009F1D06" w:rsidRPr="006569E8">
        <w:rPr>
          <w:rFonts w:ascii="Arial" w:hAnsi="Arial" w:cs="Arial"/>
          <w:b/>
          <w:sz w:val="22"/>
          <w:szCs w:val="22"/>
          <w:lang w:val="fr-CI"/>
        </w:rPr>
        <w:t xml:space="preserve"> reçues pour accouchement </w:t>
      </w:r>
      <w:r w:rsidR="001118EB" w:rsidRPr="006569E8">
        <w:rPr>
          <w:rFonts w:ascii="Arial" w:hAnsi="Arial" w:cs="Arial"/>
          <w:b/>
          <w:sz w:val="22"/>
          <w:szCs w:val="22"/>
          <w:lang w:val="fr-CI"/>
        </w:rPr>
        <w:t>et poids des</w:t>
      </w:r>
      <w:r w:rsidR="00F50007" w:rsidRPr="006569E8">
        <w:rPr>
          <w:rFonts w:ascii="Arial" w:hAnsi="Arial" w:cs="Arial"/>
          <w:b/>
          <w:sz w:val="22"/>
          <w:szCs w:val="22"/>
          <w:lang w:val="fr-CI"/>
        </w:rPr>
        <w:t xml:space="preserve"> </w:t>
      </w:r>
      <w:r w:rsidR="001118EB" w:rsidRPr="006569E8">
        <w:rPr>
          <w:rFonts w:ascii="Arial" w:hAnsi="Arial" w:cs="Arial"/>
          <w:b/>
          <w:sz w:val="22"/>
          <w:szCs w:val="22"/>
          <w:lang w:val="fr-CI"/>
        </w:rPr>
        <w:t>enfants à la naissance</w:t>
      </w:r>
    </w:p>
    <w:p w:rsidR="001F1593" w:rsidRPr="006569E8" w:rsidRDefault="001F1593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541"/>
        <w:gridCol w:w="1603"/>
        <w:gridCol w:w="3371"/>
        <w:gridCol w:w="1998"/>
      </w:tblGrid>
      <w:tr w:rsidR="00E673AD" w:rsidRPr="003A607C" w:rsidTr="001F1593">
        <w:trPr>
          <w:jc w:val="center"/>
        </w:trPr>
        <w:tc>
          <w:tcPr>
            <w:tcW w:w="3432" w:type="dxa"/>
            <w:tcBorders>
              <w:top w:val="double" w:sz="4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E673AD" w:rsidRPr="006569E8" w:rsidRDefault="001118EB" w:rsidP="001F1593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Theme="minorHAnsi" w:hAnsiTheme="minorHAnsi" w:cs="Arial"/>
                <w:b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b/>
                <w:sz w:val="18"/>
                <w:szCs w:val="18"/>
                <w:lang w:val="fr-CI"/>
              </w:rPr>
              <w:t>Statut vaccinal  anti tétanique</w:t>
            </w:r>
          </w:p>
        </w:tc>
        <w:tc>
          <w:tcPr>
            <w:tcW w:w="1553" w:type="dxa"/>
            <w:tcBorders>
              <w:top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:rsidR="00E673AD" w:rsidRPr="006569E8" w:rsidRDefault="00E673AD" w:rsidP="001F1593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jc w:val="center"/>
              <w:rPr>
                <w:rFonts w:asciiTheme="minorHAnsi" w:hAnsiTheme="minorHAnsi" w:cs="Arial"/>
                <w:b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b/>
                <w:sz w:val="18"/>
                <w:szCs w:val="18"/>
                <w:lang w:val="fr-CI"/>
              </w:rPr>
              <w:t>Nombre</w:t>
            </w:r>
          </w:p>
        </w:tc>
        <w:tc>
          <w:tcPr>
            <w:tcW w:w="3267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E673AD" w:rsidRPr="006569E8" w:rsidRDefault="00F50007" w:rsidP="001F1593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jc w:val="center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b/>
                <w:sz w:val="18"/>
                <w:szCs w:val="18"/>
                <w:lang w:val="fr-CI"/>
              </w:rPr>
              <w:t>Poids de l‘enfant à la naissance</w:t>
            </w:r>
          </w:p>
        </w:tc>
        <w:tc>
          <w:tcPr>
            <w:tcW w:w="1936" w:type="dxa"/>
            <w:tcBorders>
              <w:top w:val="double" w:sz="4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E673AD" w:rsidRPr="006569E8" w:rsidRDefault="00E673AD" w:rsidP="001F1593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jc w:val="center"/>
              <w:rPr>
                <w:rFonts w:asciiTheme="minorHAnsi" w:hAnsiTheme="minorHAnsi" w:cs="Arial"/>
                <w:b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b/>
                <w:sz w:val="18"/>
                <w:szCs w:val="18"/>
                <w:lang w:val="fr-CI"/>
              </w:rPr>
              <w:t>Nombre</w:t>
            </w:r>
          </w:p>
        </w:tc>
      </w:tr>
      <w:tr w:rsidR="00F50007" w:rsidRPr="003A607C" w:rsidTr="00DB2B6E">
        <w:trPr>
          <w:trHeight w:val="115"/>
          <w:jc w:val="center"/>
        </w:trPr>
        <w:tc>
          <w:tcPr>
            <w:tcW w:w="3432" w:type="dxa"/>
            <w:tcBorders>
              <w:top w:val="single" w:sz="6" w:space="0" w:color="auto"/>
              <w:bottom w:val="single" w:sz="6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sz w:val="18"/>
                <w:szCs w:val="18"/>
                <w:lang w:val="fr-CI"/>
              </w:rPr>
              <w:t>Vaccination à jour</w:t>
            </w:r>
          </w:p>
        </w:tc>
        <w:tc>
          <w:tcPr>
            <w:tcW w:w="1553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  <w:tc>
          <w:tcPr>
            <w:tcW w:w="326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sz w:val="18"/>
                <w:szCs w:val="18"/>
                <w:lang w:val="fr-CI"/>
              </w:rPr>
              <w:t>Enfants nés vivants pesés</w:t>
            </w:r>
          </w:p>
        </w:tc>
        <w:tc>
          <w:tcPr>
            <w:tcW w:w="1936" w:type="dxa"/>
            <w:tcBorders>
              <w:top w:val="single" w:sz="6" w:space="0" w:color="auto"/>
              <w:bottom w:val="single" w:sz="6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</w:tr>
      <w:tr w:rsidR="00F50007" w:rsidRPr="003A607C" w:rsidTr="00DB2B6E">
        <w:trPr>
          <w:trHeight w:val="147"/>
          <w:jc w:val="center"/>
        </w:trPr>
        <w:tc>
          <w:tcPr>
            <w:tcW w:w="3432" w:type="dxa"/>
            <w:tcBorders>
              <w:top w:val="single" w:sz="6" w:space="0" w:color="auto"/>
              <w:bottom w:val="single" w:sz="6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sz w:val="18"/>
                <w:szCs w:val="18"/>
                <w:lang w:val="fr-CI"/>
              </w:rPr>
              <w:t>vaccination non à jour</w:t>
            </w:r>
          </w:p>
        </w:tc>
        <w:tc>
          <w:tcPr>
            <w:tcW w:w="1553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  <w:tc>
          <w:tcPr>
            <w:tcW w:w="326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sz w:val="18"/>
                <w:szCs w:val="18"/>
                <w:lang w:val="fr-CI"/>
              </w:rPr>
              <w:t>Enfants nés vivants dont  le poids de naissance est inférieur à 2500</w:t>
            </w:r>
          </w:p>
        </w:tc>
        <w:tc>
          <w:tcPr>
            <w:tcW w:w="1936" w:type="dxa"/>
            <w:tcBorders>
              <w:top w:val="single" w:sz="6" w:space="0" w:color="auto"/>
              <w:bottom w:val="single" w:sz="6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</w:tr>
      <w:tr w:rsidR="00F50007" w:rsidRPr="003A607C" w:rsidTr="00DB2B6E">
        <w:trPr>
          <w:trHeight w:val="349"/>
          <w:jc w:val="center"/>
        </w:trPr>
        <w:tc>
          <w:tcPr>
            <w:tcW w:w="3432" w:type="dxa"/>
            <w:tcBorders>
              <w:top w:val="single" w:sz="6" w:space="0" w:color="auto"/>
              <w:bottom w:val="single" w:sz="6" w:space="0" w:color="auto"/>
            </w:tcBorders>
          </w:tcPr>
          <w:p w:rsidR="00F50007" w:rsidRPr="006569E8" w:rsidDel="00615C97" w:rsidRDefault="00F50007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sz w:val="18"/>
                <w:szCs w:val="18"/>
                <w:lang w:val="fr-CI"/>
              </w:rPr>
              <w:t xml:space="preserve">Aucune vaccination </w:t>
            </w:r>
          </w:p>
        </w:tc>
        <w:tc>
          <w:tcPr>
            <w:tcW w:w="1553" w:type="dxa"/>
            <w:tcBorders>
              <w:top w:val="single" w:sz="6" w:space="0" w:color="auto"/>
              <w:bottom w:val="single" w:sz="6" w:space="0" w:color="auto"/>
              <w:right w:val="double" w:sz="4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  <w:tc>
          <w:tcPr>
            <w:tcW w:w="3267" w:type="dxa"/>
            <w:tcBorders>
              <w:top w:val="single" w:sz="6" w:space="0" w:color="auto"/>
              <w:left w:val="double" w:sz="4" w:space="0" w:color="auto"/>
              <w:bottom w:val="nil"/>
              <w:right w:val="nil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  <w:tc>
          <w:tcPr>
            <w:tcW w:w="193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</w:tr>
      <w:tr w:rsidR="00F50007" w:rsidRPr="003A607C" w:rsidTr="00DB2B6E">
        <w:trPr>
          <w:jc w:val="center"/>
        </w:trPr>
        <w:tc>
          <w:tcPr>
            <w:tcW w:w="3432" w:type="dxa"/>
            <w:tcBorders>
              <w:top w:val="single" w:sz="6" w:space="0" w:color="auto"/>
              <w:bottom w:val="double" w:sz="4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  <w:r w:rsidRPr="006569E8">
              <w:rPr>
                <w:rFonts w:asciiTheme="minorHAnsi" w:hAnsiTheme="minorHAnsi" w:cs="Arial"/>
                <w:sz w:val="18"/>
                <w:szCs w:val="18"/>
                <w:lang w:val="fr-CI"/>
              </w:rPr>
              <w:t>Statut VAT indéterminé</w:t>
            </w:r>
          </w:p>
        </w:tc>
        <w:tc>
          <w:tcPr>
            <w:tcW w:w="1553" w:type="dxa"/>
            <w:tcBorders>
              <w:top w:val="single" w:sz="6" w:space="0" w:color="auto"/>
              <w:bottom w:val="double" w:sz="4" w:space="0" w:color="auto"/>
              <w:right w:val="double" w:sz="4" w:space="0" w:color="auto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  <w:tc>
          <w:tcPr>
            <w:tcW w:w="3267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  <w:tc>
          <w:tcPr>
            <w:tcW w:w="1936" w:type="dxa"/>
            <w:tcBorders>
              <w:top w:val="nil"/>
              <w:left w:val="nil"/>
              <w:bottom w:val="nil"/>
              <w:right w:val="nil"/>
            </w:tcBorders>
          </w:tcPr>
          <w:p w:rsidR="00F50007" w:rsidRPr="006569E8" w:rsidRDefault="00F50007" w:rsidP="00AE5918">
            <w:pPr>
              <w:pStyle w:val="En-tte"/>
              <w:tabs>
                <w:tab w:val="clear" w:pos="4536"/>
                <w:tab w:val="clear" w:pos="9072"/>
              </w:tabs>
              <w:ind w:left="72" w:hanging="72"/>
              <w:rPr>
                <w:rFonts w:asciiTheme="minorHAnsi" w:hAnsiTheme="minorHAnsi" w:cs="Arial"/>
                <w:sz w:val="18"/>
                <w:szCs w:val="18"/>
                <w:lang w:val="fr-CI"/>
              </w:rPr>
            </w:pPr>
          </w:p>
        </w:tc>
      </w:tr>
    </w:tbl>
    <w:p w:rsidR="007B61E6" w:rsidRDefault="007B61E6" w:rsidP="000F4C71">
      <w:pPr>
        <w:pStyle w:val="En-tte"/>
        <w:tabs>
          <w:tab w:val="clear" w:pos="4536"/>
          <w:tab w:val="clear" w:pos="9072"/>
          <w:tab w:val="left" w:pos="8505"/>
        </w:tabs>
        <w:ind w:firstLine="2552"/>
        <w:rPr>
          <w:rFonts w:ascii="Arial Narrow" w:hAnsi="Arial Narrow" w:cs="Arial"/>
          <w:sz w:val="16"/>
          <w:lang w:val="fr-CI"/>
        </w:rPr>
      </w:pPr>
    </w:p>
    <w:p w:rsidR="003A607C" w:rsidRDefault="003A607C" w:rsidP="000F4C71">
      <w:pPr>
        <w:pStyle w:val="En-tte"/>
        <w:tabs>
          <w:tab w:val="clear" w:pos="4536"/>
          <w:tab w:val="clear" w:pos="9072"/>
          <w:tab w:val="left" w:pos="8505"/>
        </w:tabs>
        <w:ind w:firstLine="2552"/>
        <w:rPr>
          <w:rFonts w:ascii="Arial Narrow" w:hAnsi="Arial Narrow" w:cs="Arial"/>
          <w:sz w:val="16"/>
          <w:lang w:val="fr-CI"/>
        </w:rPr>
      </w:pPr>
    </w:p>
    <w:p w:rsidR="000F4C71" w:rsidRPr="006569E8" w:rsidRDefault="000C4DD9" w:rsidP="000C4DD9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D9D9D9" w:themeFill="background1" w:themeFillShade="D9"/>
        <w:tabs>
          <w:tab w:val="clear" w:pos="4536"/>
          <w:tab w:val="clear" w:pos="9072"/>
        </w:tabs>
        <w:rPr>
          <w:rFonts w:ascii="Arial" w:hAnsi="Arial" w:cs="Arial"/>
          <w:b/>
          <w:sz w:val="22"/>
          <w:szCs w:val="22"/>
          <w:lang w:val="fr-CI"/>
        </w:rPr>
      </w:pPr>
      <w:r w:rsidRPr="006569E8">
        <w:rPr>
          <w:rFonts w:ascii="Arial" w:hAnsi="Arial" w:cs="Arial"/>
          <w:sz w:val="22"/>
          <w:szCs w:val="22"/>
          <w:lang w:val="fr-CI"/>
        </w:rPr>
        <w:t xml:space="preserve">                                       </w:t>
      </w:r>
      <w:r w:rsidR="006569E8">
        <w:rPr>
          <w:rFonts w:ascii="Arial" w:hAnsi="Arial" w:cs="Arial"/>
          <w:sz w:val="22"/>
          <w:szCs w:val="22"/>
          <w:lang w:val="fr-CI"/>
        </w:rPr>
        <w:t xml:space="preserve">               </w:t>
      </w:r>
      <w:r w:rsidRPr="006569E8">
        <w:rPr>
          <w:rFonts w:ascii="Arial" w:hAnsi="Arial" w:cs="Arial"/>
          <w:sz w:val="22"/>
          <w:szCs w:val="22"/>
          <w:lang w:val="fr-CI"/>
        </w:rPr>
        <w:t xml:space="preserve">  </w:t>
      </w:r>
      <w:r w:rsidR="00575769" w:rsidRPr="006569E8">
        <w:rPr>
          <w:rFonts w:ascii="Arial" w:hAnsi="Arial" w:cs="Arial"/>
          <w:b/>
          <w:sz w:val="22"/>
          <w:szCs w:val="22"/>
          <w:lang w:val="fr-CI"/>
        </w:rPr>
        <w:t>2</w:t>
      </w:r>
      <w:r w:rsidR="000F4C71" w:rsidRPr="006569E8">
        <w:rPr>
          <w:rFonts w:ascii="Arial" w:hAnsi="Arial" w:cs="Arial"/>
          <w:b/>
          <w:sz w:val="22"/>
          <w:szCs w:val="22"/>
          <w:lang w:val="fr-CI"/>
        </w:rPr>
        <w:t>.</w:t>
      </w:r>
      <w:r w:rsidR="00575769" w:rsidRPr="006569E8">
        <w:rPr>
          <w:rFonts w:ascii="Arial" w:hAnsi="Arial" w:cs="Arial"/>
          <w:b/>
          <w:sz w:val="22"/>
          <w:szCs w:val="22"/>
          <w:lang w:val="fr-CI"/>
        </w:rPr>
        <w:t>2</w:t>
      </w:r>
      <w:r w:rsidR="000F4C71" w:rsidRPr="006569E8">
        <w:rPr>
          <w:rFonts w:ascii="Arial" w:hAnsi="Arial" w:cs="Arial"/>
          <w:b/>
          <w:sz w:val="22"/>
          <w:szCs w:val="22"/>
          <w:lang w:val="fr-CI"/>
        </w:rPr>
        <w:t xml:space="preserve"> – Activités de </w:t>
      </w:r>
      <w:r w:rsidR="002F7C1A" w:rsidRPr="006569E8">
        <w:rPr>
          <w:rFonts w:ascii="Arial" w:hAnsi="Arial" w:cs="Arial"/>
          <w:b/>
          <w:sz w:val="22"/>
          <w:szCs w:val="22"/>
          <w:lang w:val="fr-CI"/>
        </w:rPr>
        <w:t>suivi maternel</w:t>
      </w:r>
    </w:p>
    <w:p w:rsidR="00A30267" w:rsidRDefault="00A30267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2F7C1A" w:rsidRPr="006569E8" w:rsidRDefault="003A607C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6569E8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0D8CE6" id="Rectangle 80" o:spid="_x0000_s1026" style="position:absolute;margin-left:275.9pt;margin-top:.8pt;width:18.75pt;height:12.75pt;z-index:25182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ddiyj3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6569E8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26688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FEDC50" id="Rectangle 81" o:spid="_x0000_s1026" style="position:absolute;margin-left:328.4pt;margin-top:.8pt;width:19.5pt;height:14.25pt;z-index:2518266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" filled="f" strokecolor="#243f60 [1604]" strokeweight="2pt"/>
            </w:pict>
          </mc:Fallback>
        </mc:AlternateContent>
      </w:r>
      <w:r w:rsidRPr="006569E8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6569E8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6569E8" w:rsidRDefault="006569E8" w:rsidP="000F4C71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0F4C71" w:rsidRDefault="000F4C71" w:rsidP="00512B2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6569E8">
        <w:rPr>
          <w:rFonts w:ascii="Arial" w:hAnsi="Arial" w:cs="Arial"/>
          <w:b/>
          <w:sz w:val="22"/>
          <w:szCs w:val="22"/>
          <w:lang w:val="fr-CI"/>
        </w:rPr>
        <w:t xml:space="preserve">Tableau </w:t>
      </w:r>
      <w:r w:rsidR="00947D4B" w:rsidRPr="006569E8">
        <w:rPr>
          <w:rFonts w:ascii="Arial" w:hAnsi="Arial" w:cs="Arial"/>
          <w:b/>
          <w:sz w:val="22"/>
          <w:szCs w:val="22"/>
          <w:lang w:val="fr-CI"/>
        </w:rPr>
        <w:t>1</w:t>
      </w:r>
      <w:r w:rsidR="00A614E0">
        <w:rPr>
          <w:rFonts w:ascii="Arial" w:hAnsi="Arial" w:cs="Arial"/>
          <w:b/>
          <w:sz w:val="22"/>
          <w:szCs w:val="22"/>
          <w:lang w:val="fr-CI"/>
        </w:rPr>
        <w:t xml:space="preserve">5 </w:t>
      </w:r>
      <w:r w:rsidR="00AE5918" w:rsidRPr="006569E8">
        <w:rPr>
          <w:rFonts w:ascii="Arial" w:hAnsi="Arial" w:cs="Arial"/>
          <w:b/>
          <w:sz w:val="22"/>
          <w:szCs w:val="22"/>
          <w:lang w:val="fr-CI"/>
        </w:rPr>
        <w:t xml:space="preserve">: </w:t>
      </w:r>
      <w:r w:rsidR="00A76963" w:rsidRPr="006569E8">
        <w:rPr>
          <w:rFonts w:ascii="Arial" w:hAnsi="Arial" w:cs="Arial"/>
          <w:b/>
          <w:sz w:val="22"/>
          <w:szCs w:val="22"/>
          <w:lang w:val="fr-CI"/>
        </w:rPr>
        <w:t>Consultations prénatale,</w:t>
      </w:r>
      <w:r w:rsidRPr="006569E8">
        <w:rPr>
          <w:rFonts w:ascii="Arial" w:hAnsi="Arial" w:cs="Arial"/>
          <w:b/>
          <w:sz w:val="22"/>
          <w:szCs w:val="22"/>
          <w:lang w:val="fr-CI"/>
        </w:rPr>
        <w:t xml:space="preserve"> postnatales</w:t>
      </w:r>
      <w:r w:rsidR="00A76963" w:rsidRPr="006569E8">
        <w:rPr>
          <w:rFonts w:ascii="Arial" w:hAnsi="Arial" w:cs="Arial"/>
          <w:b/>
          <w:sz w:val="22"/>
          <w:szCs w:val="22"/>
          <w:lang w:val="fr-CI"/>
        </w:rPr>
        <w:t>, Dépistage des grossesses à risque et de la malnutrition</w:t>
      </w:r>
    </w:p>
    <w:p w:rsidR="00EA44EB" w:rsidRPr="00512B2E" w:rsidRDefault="00EA44EB" w:rsidP="00512B2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289"/>
        <w:gridCol w:w="1001"/>
        <w:gridCol w:w="3906"/>
        <w:gridCol w:w="1302"/>
      </w:tblGrid>
      <w:tr w:rsidR="00A76963" w:rsidRPr="003A607C" w:rsidTr="001F1593">
        <w:trPr>
          <w:jc w:val="center"/>
        </w:trPr>
        <w:tc>
          <w:tcPr>
            <w:tcW w:w="3986" w:type="dxa"/>
            <w:shd w:val="clear" w:color="auto" w:fill="D9D9D9" w:themeFill="background1" w:themeFillShade="D9"/>
            <w:vAlign w:val="center"/>
          </w:tcPr>
          <w:p w:rsidR="00A76963" w:rsidRPr="00094420" w:rsidRDefault="00A76963" w:rsidP="001F1593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Consultations prénatales</w:t>
            </w:r>
          </w:p>
        </w:tc>
        <w:tc>
          <w:tcPr>
            <w:tcW w:w="930" w:type="dxa"/>
            <w:shd w:val="clear" w:color="auto" w:fill="D9D9D9" w:themeFill="background1" w:themeFillShade="D9"/>
            <w:vAlign w:val="center"/>
          </w:tcPr>
          <w:p w:rsidR="00A76963" w:rsidRPr="00094420" w:rsidRDefault="00A76963" w:rsidP="001F1593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Nombre</w:t>
            </w:r>
          </w:p>
        </w:tc>
        <w:tc>
          <w:tcPr>
            <w:tcW w:w="3630" w:type="dxa"/>
            <w:shd w:val="clear" w:color="auto" w:fill="D9D9D9" w:themeFill="background1" w:themeFillShade="D9"/>
            <w:vAlign w:val="center"/>
          </w:tcPr>
          <w:p w:rsidR="00A76963" w:rsidRPr="00094420" w:rsidRDefault="00A76963" w:rsidP="001F1593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Dépistage des grossesses à risque et de la malnutrition</w:t>
            </w:r>
            <w:r w:rsidR="00B0762A"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 en CPN1</w:t>
            </w:r>
          </w:p>
        </w:tc>
        <w:tc>
          <w:tcPr>
            <w:tcW w:w="1210" w:type="dxa"/>
            <w:shd w:val="clear" w:color="auto" w:fill="D9D9D9" w:themeFill="background1" w:themeFillShade="D9"/>
            <w:vAlign w:val="center"/>
          </w:tcPr>
          <w:p w:rsidR="00A76963" w:rsidRPr="00094420" w:rsidRDefault="00A76963" w:rsidP="001F1593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</w:p>
        </w:tc>
      </w:tr>
      <w:tr w:rsidR="00A76963" w:rsidRPr="003A607C" w:rsidTr="00DB2B6E">
        <w:trPr>
          <w:jc w:val="center"/>
        </w:trPr>
        <w:tc>
          <w:tcPr>
            <w:tcW w:w="3986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1</w:t>
            </w:r>
            <w:r w:rsidRPr="00094420">
              <w:rPr>
                <w:rFonts w:ascii="Arial" w:hAnsi="Arial" w:cs="Arial"/>
                <w:sz w:val="18"/>
                <w:szCs w:val="18"/>
                <w:vertAlign w:val="superscript"/>
                <w:lang w:val="fr-CI"/>
              </w:rPr>
              <w:t>ère</w:t>
            </w: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  consultation prénatale  (CPN1)</w:t>
            </w:r>
          </w:p>
        </w:tc>
        <w:tc>
          <w:tcPr>
            <w:tcW w:w="93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3630" w:type="dxa"/>
          </w:tcPr>
          <w:p w:rsidR="00A76963" w:rsidRPr="00094420" w:rsidRDefault="00A76963" w:rsidP="00B0762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Grossesses à risque dépistées </w:t>
            </w:r>
          </w:p>
        </w:tc>
        <w:tc>
          <w:tcPr>
            <w:tcW w:w="121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A76963" w:rsidRPr="003A607C" w:rsidTr="00DB2B6E">
        <w:trPr>
          <w:jc w:val="center"/>
        </w:trPr>
        <w:tc>
          <w:tcPr>
            <w:tcW w:w="3986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2</w:t>
            </w:r>
            <w:r w:rsidRPr="00094420">
              <w:rPr>
                <w:rFonts w:ascii="Arial" w:hAnsi="Arial" w:cs="Arial"/>
                <w:sz w:val="18"/>
                <w:szCs w:val="18"/>
                <w:vertAlign w:val="superscript"/>
                <w:lang w:val="fr-CI"/>
              </w:rPr>
              <w:t>ème</w:t>
            </w: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 consultation prénatale  (CPN2)</w:t>
            </w:r>
          </w:p>
        </w:tc>
        <w:tc>
          <w:tcPr>
            <w:tcW w:w="93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3630" w:type="dxa"/>
          </w:tcPr>
          <w:p w:rsidR="00A76963" w:rsidRPr="00094420" w:rsidRDefault="00A76963" w:rsidP="00B0762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Femmes enceintes malnutries dépistées </w:t>
            </w:r>
          </w:p>
        </w:tc>
        <w:tc>
          <w:tcPr>
            <w:tcW w:w="121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A76963" w:rsidRPr="003A607C" w:rsidTr="00DB2B6E">
        <w:trPr>
          <w:jc w:val="center"/>
        </w:trPr>
        <w:tc>
          <w:tcPr>
            <w:tcW w:w="3986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3</w:t>
            </w:r>
            <w:r w:rsidRPr="00094420">
              <w:rPr>
                <w:rFonts w:ascii="Arial" w:hAnsi="Arial" w:cs="Arial"/>
                <w:sz w:val="18"/>
                <w:szCs w:val="18"/>
                <w:vertAlign w:val="superscript"/>
                <w:lang w:val="fr-CI"/>
              </w:rPr>
              <w:t>ème</w:t>
            </w: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 consultation prénatale  (CPN3</w:t>
            </w:r>
          </w:p>
        </w:tc>
        <w:tc>
          <w:tcPr>
            <w:tcW w:w="93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3630" w:type="dxa"/>
          </w:tcPr>
          <w:p w:rsidR="00A76963" w:rsidRPr="00094420" w:rsidRDefault="00A76963" w:rsidP="00B0762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Femmes enceintes anémiées dépistées </w:t>
            </w:r>
          </w:p>
        </w:tc>
        <w:tc>
          <w:tcPr>
            <w:tcW w:w="121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A76963" w:rsidRPr="003A607C" w:rsidTr="00DB2B6E">
        <w:trPr>
          <w:jc w:val="center"/>
        </w:trPr>
        <w:tc>
          <w:tcPr>
            <w:tcW w:w="3986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4</w:t>
            </w:r>
            <w:r w:rsidRPr="00094420">
              <w:rPr>
                <w:rFonts w:ascii="Arial" w:hAnsi="Arial" w:cs="Arial"/>
                <w:sz w:val="18"/>
                <w:szCs w:val="18"/>
                <w:vertAlign w:val="superscript"/>
                <w:lang w:val="fr-CI"/>
              </w:rPr>
              <w:t>ème</w:t>
            </w: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 consultation prénatale et plus (CPN4)</w:t>
            </w:r>
          </w:p>
        </w:tc>
        <w:tc>
          <w:tcPr>
            <w:tcW w:w="93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363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1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A76963" w:rsidRPr="003A607C" w:rsidTr="00DB2B6E">
        <w:trPr>
          <w:jc w:val="center"/>
        </w:trPr>
        <w:tc>
          <w:tcPr>
            <w:tcW w:w="3986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Consultation postnatale</w:t>
            </w:r>
          </w:p>
        </w:tc>
        <w:tc>
          <w:tcPr>
            <w:tcW w:w="93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363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10" w:type="dxa"/>
          </w:tcPr>
          <w:p w:rsidR="00A76963" w:rsidRPr="00094420" w:rsidRDefault="00A76963" w:rsidP="000F4C71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</w:tbl>
    <w:p w:rsidR="00AE5918" w:rsidRPr="00D80069" w:rsidRDefault="00AE5918" w:rsidP="00AE5918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 w:cs="Arial"/>
          <w:b/>
          <w:color w:val="FF0000"/>
          <w:sz w:val="24"/>
          <w:lang w:val="fr-CI"/>
        </w:rPr>
      </w:pPr>
    </w:p>
    <w:p w:rsidR="00A614E0" w:rsidRDefault="00A614E0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A614E0" w:rsidRDefault="00A614E0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A167F1" w:rsidRDefault="00AE5918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094420">
        <w:rPr>
          <w:rFonts w:ascii="Arial" w:hAnsi="Arial" w:cs="Arial"/>
          <w:b/>
          <w:sz w:val="22"/>
          <w:szCs w:val="22"/>
          <w:lang w:val="fr-CI"/>
        </w:rPr>
        <w:lastRenderedPageBreak/>
        <w:t xml:space="preserve">Tableau </w:t>
      </w:r>
      <w:r w:rsidR="00A614E0">
        <w:rPr>
          <w:rFonts w:ascii="Arial" w:hAnsi="Arial" w:cs="Arial"/>
          <w:b/>
          <w:sz w:val="22"/>
          <w:szCs w:val="22"/>
          <w:lang w:val="fr-CI"/>
        </w:rPr>
        <w:t>16</w:t>
      </w:r>
      <w:r w:rsidRPr="00094420">
        <w:rPr>
          <w:rFonts w:ascii="Arial" w:hAnsi="Arial" w:cs="Arial"/>
          <w:b/>
          <w:sz w:val="22"/>
          <w:szCs w:val="22"/>
          <w:lang w:val="fr-CI"/>
        </w:rPr>
        <w:t xml:space="preserve"> : Prévention </w:t>
      </w:r>
      <w:r w:rsidR="00A167F1" w:rsidRPr="00094420">
        <w:rPr>
          <w:rFonts w:ascii="Arial" w:hAnsi="Arial" w:cs="Arial"/>
          <w:b/>
          <w:sz w:val="22"/>
          <w:szCs w:val="22"/>
          <w:lang w:val="fr-CI"/>
        </w:rPr>
        <w:t xml:space="preserve">des complications au cours de la </w:t>
      </w:r>
      <w:r w:rsidRPr="00094420">
        <w:rPr>
          <w:rFonts w:ascii="Arial" w:hAnsi="Arial" w:cs="Arial"/>
          <w:b/>
          <w:sz w:val="22"/>
          <w:szCs w:val="22"/>
          <w:lang w:val="fr-CI"/>
        </w:rPr>
        <w:t>CPN</w:t>
      </w:r>
    </w:p>
    <w:p w:rsidR="00A014D2" w:rsidRPr="00094420" w:rsidRDefault="00A014D2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288"/>
        <w:gridCol w:w="1002"/>
        <w:gridCol w:w="3904"/>
        <w:gridCol w:w="1304"/>
      </w:tblGrid>
      <w:tr w:rsidR="00766814" w:rsidRPr="000C4DD9" w:rsidTr="00766814">
        <w:trPr>
          <w:jc w:val="center"/>
        </w:trPr>
        <w:tc>
          <w:tcPr>
            <w:tcW w:w="3914" w:type="dxa"/>
            <w:shd w:val="clear" w:color="auto" w:fill="F2F2F2" w:themeFill="background1" w:themeFillShade="F2"/>
            <w:vAlign w:val="center"/>
          </w:tcPr>
          <w:p w:rsidR="00766814" w:rsidRPr="00094420" w:rsidRDefault="00766814" w:rsidP="00144035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femmes enceintes vues en CPN1) et mises sous fer + </w:t>
            </w:r>
            <w:proofErr w:type="spellStart"/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folate</w:t>
            </w:r>
            <w:proofErr w:type="spellEnd"/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 et fluor</w:t>
            </w:r>
          </w:p>
        </w:tc>
        <w:tc>
          <w:tcPr>
            <w:tcW w:w="915" w:type="dxa"/>
            <w:shd w:val="clear" w:color="auto" w:fill="F2F2F2" w:themeFill="background1" w:themeFillShade="F2"/>
            <w:vAlign w:val="center"/>
          </w:tcPr>
          <w:p w:rsidR="00766814" w:rsidRPr="00094420" w:rsidRDefault="00766814" w:rsidP="00144035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Nombre</w:t>
            </w:r>
          </w:p>
        </w:tc>
        <w:tc>
          <w:tcPr>
            <w:tcW w:w="3564" w:type="dxa"/>
            <w:shd w:val="clear" w:color="auto" w:fill="F2F2F2" w:themeFill="background1" w:themeFillShade="F2"/>
            <w:vAlign w:val="center"/>
          </w:tcPr>
          <w:p w:rsidR="00766814" w:rsidRPr="00094420" w:rsidRDefault="00766814" w:rsidP="00144035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nombre de femmes enceintes vues à partir le CPN2 et mises sous </w:t>
            </w:r>
            <w:proofErr w:type="spellStart"/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Sulfadoxine</w:t>
            </w:r>
            <w:proofErr w:type="spellEnd"/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 </w:t>
            </w:r>
            <w:proofErr w:type="spellStart"/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pyrimétamine</w:t>
            </w:r>
            <w:proofErr w:type="spellEnd"/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 (SP)</w:t>
            </w:r>
          </w:p>
        </w:tc>
        <w:tc>
          <w:tcPr>
            <w:tcW w:w="1190" w:type="dxa"/>
            <w:shd w:val="clear" w:color="auto" w:fill="F2F2F2" w:themeFill="background1" w:themeFillShade="F2"/>
            <w:vAlign w:val="center"/>
          </w:tcPr>
          <w:p w:rsidR="00766814" w:rsidRPr="00094420" w:rsidRDefault="00766814" w:rsidP="00144035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Nombre</w:t>
            </w:r>
          </w:p>
        </w:tc>
      </w:tr>
      <w:tr w:rsidR="00766814" w:rsidRPr="000C4DD9" w:rsidTr="00766814">
        <w:trPr>
          <w:trHeight w:val="408"/>
          <w:jc w:val="center"/>
        </w:trPr>
        <w:tc>
          <w:tcPr>
            <w:tcW w:w="3914" w:type="dxa"/>
            <w:vAlign w:val="center"/>
          </w:tcPr>
          <w:p w:rsidR="00766814" w:rsidRPr="00094420" w:rsidRDefault="00766814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Fer + </w:t>
            </w:r>
            <w:proofErr w:type="spellStart"/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folate</w:t>
            </w:r>
            <w:proofErr w:type="spellEnd"/>
          </w:p>
        </w:tc>
        <w:tc>
          <w:tcPr>
            <w:tcW w:w="915" w:type="dxa"/>
            <w:vAlign w:val="center"/>
          </w:tcPr>
          <w:p w:rsidR="00766814" w:rsidRPr="00094420" w:rsidRDefault="00766814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3564" w:type="dxa"/>
            <w:vAlign w:val="center"/>
          </w:tcPr>
          <w:p w:rsidR="00766814" w:rsidRPr="00094420" w:rsidRDefault="00766814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proofErr w:type="spellStart"/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Sulfadoxine</w:t>
            </w:r>
            <w:proofErr w:type="spellEnd"/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 </w:t>
            </w:r>
            <w:proofErr w:type="spellStart"/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pyrimétamine</w:t>
            </w:r>
            <w:proofErr w:type="spellEnd"/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 (1ère dose)</w:t>
            </w:r>
          </w:p>
        </w:tc>
        <w:tc>
          <w:tcPr>
            <w:tcW w:w="1190" w:type="dxa"/>
            <w:vAlign w:val="center"/>
          </w:tcPr>
          <w:p w:rsidR="00766814" w:rsidRPr="00094420" w:rsidRDefault="00766814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766814" w:rsidRPr="000C4DD9" w:rsidTr="00766814">
        <w:trPr>
          <w:trHeight w:val="468"/>
          <w:jc w:val="center"/>
        </w:trPr>
        <w:tc>
          <w:tcPr>
            <w:tcW w:w="3914" w:type="dxa"/>
            <w:vAlign w:val="center"/>
          </w:tcPr>
          <w:p w:rsidR="00766814" w:rsidRPr="00094420" w:rsidRDefault="00766814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Fluor</w:t>
            </w:r>
          </w:p>
        </w:tc>
        <w:tc>
          <w:tcPr>
            <w:tcW w:w="915" w:type="dxa"/>
            <w:vAlign w:val="center"/>
          </w:tcPr>
          <w:p w:rsidR="00766814" w:rsidRPr="00094420" w:rsidRDefault="00766814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3564" w:type="dxa"/>
            <w:vAlign w:val="center"/>
          </w:tcPr>
          <w:p w:rsidR="00766814" w:rsidRPr="00094420" w:rsidRDefault="00766814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proofErr w:type="spellStart"/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Sulfadoxine</w:t>
            </w:r>
            <w:proofErr w:type="spellEnd"/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 </w:t>
            </w:r>
            <w:proofErr w:type="spellStart"/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pyrimétamine</w:t>
            </w:r>
            <w:proofErr w:type="spellEnd"/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 (2ème dose)</w:t>
            </w:r>
          </w:p>
        </w:tc>
        <w:tc>
          <w:tcPr>
            <w:tcW w:w="1190" w:type="dxa"/>
            <w:vAlign w:val="center"/>
          </w:tcPr>
          <w:p w:rsidR="00766814" w:rsidRPr="00094420" w:rsidRDefault="00766814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766814" w:rsidRPr="000C4DD9" w:rsidTr="00766814">
        <w:trPr>
          <w:jc w:val="center"/>
        </w:trPr>
        <w:tc>
          <w:tcPr>
            <w:tcW w:w="3914" w:type="dxa"/>
            <w:shd w:val="clear" w:color="auto" w:fill="auto"/>
            <w:vAlign w:val="center"/>
          </w:tcPr>
          <w:p w:rsidR="00766814" w:rsidRPr="00094420" w:rsidRDefault="00766814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094420">
              <w:rPr>
                <w:rFonts w:ascii="Arial" w:hAnsi="Arial" w:cs="Arial"/>
                <w:sz w:val="18"/>
                <w:szCs w:val="18"/>
              </w:rPr>
              <w:t>N</w:t>
            </w: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ombre de femmes enceintes vues CPN1 et ayant reçu une Moustiquaire imprégnée d’insecticide</w:t>
            </w:r>
          </w:p>
        </w:tc>
        <w:tc>
          <w:tcPr>
            <w:tcW w:w="915" w:type="dxa"/>
            <w:vAlign w:val="center"/>
          </w:tcPr>
          <w:p w:rsidR="00766814" w:rsidRPr="00094420" w:rsidRDefault="00766814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3564" w:type="dxa"/>
            <w:vAlign w:val="center"/>
          </w:tcPr>
          <w:p w:rsidR="00766814" w:rsidRPr="00094420" w:rsidRDefault="00766814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proofErr w:type="spellStart"/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Sulfadoxine</w:t>
            </w:r>
            <w:proofErr w:type="spellEnd"/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 xml:space="preserve"> </w:t>
            </w:r>
            <w:proofErr w:type="spellStart"/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pyrimétamine</w:t>
            </w:r>
            <w:proofErr w:type="spellEnd"/>
            <w:r w:rsidRPr="00094420">
              <w:rPr>
                <w:rFonts w:ascii="Arial" w:hAnsi="Arial" w:cs="Arial"/>
                <w:b/>
                <w:sz w:val="18"/>
                <w:szCs w:val="18"/>
                <w:lang w:val="fr-CI"/>
              </w:rPr>
              <w:t>*</w:t>
            </w:r>
            <w:r w:rsidRPr="00094420">
              <w:rPr>
                <w:rFonts w:ascii="Arial" w:hAnsi="Arial" w:cs="Arial"/>
                <w:sz w:val="18"/>
                <w:szCs w:val="18"/>
                <w:lang w:val="fr-CI"/>
              </w:rPr>
              <w:t>(3ème dose)</w:t>
            </w:r>
          </w:p>
        </w:tc>
        <w:tc>
          <w:tcPr>
            <w:tcW w:w="1190" w:type="dxa"/>
            <w:vAlign w:val="center"/>
          </w:tcPr>
          <w:p w:rsidR="00766814" w:rsidRPr="00094420" w:rsidRDefault="00766814" w:rsidP="003400E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</w:tbl>
    <w:p w:rsidR="00AE5918" w:rsidRPr="000C4DD9" w:rsidRDefault="00AE5918" w:rsidP="002D4EF2">
      <w:pPr>
        <w:tabs>
          <w:tab w:val="left" w:pos="7725"/>
        </w:tabs>
        <w:rPr>
          <w:rFonts w:asciiTheme="minorHAnsi" w:hAnsiTheme="minorHAnsi"/>
          <w:b/>
          <w:caps/>
          <w:color w:val="FF0000"/>
          <w:sz w:val="16"/>
          <w:szCs w:val="16"/>
        </w:rPr>
      </w:pPr>
    </w:p>
    <w:p w:rsidR="00987FD7" w:rsidRPr="00D61FB7" w:rsidRDefault="00A614E0" w:rsidP="00F471C2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 xml:space="preserve">Tableau 17 </w:t>
      </w:r>
      <w:r w:rsidR="00987FD7" w:rsidRPr="00D61FB7">
        <w:rPr>
          <w:rFonts w:ascii="Arial" w:hAnsi="Arial" w:cs="Arial"/>
          <w:b/>
          <w:color w:val="000000"/>
          <w:sz w:val="22"/>
          <w:szCs w:val="22"/>
        </w:rPr>
        <w:t>: Répartition des autres maladies selon l’âge</w:t>
      </w:r>
    </w:p>
    <w:p w:rsidR="00987FD7" w:rsidRPr="00D61FB7" w:rsidRDefault="00987FD7" w:rsidP="00987FD7">
      <w:pPr>
        <w:pStyle w:val="En-tte"/>
        <w:tabs>
          <w:tab w:val="clear" w:pos="4536"/>
          <w:tab w:val="clear" w:pos="9072"/>
          <w:tab w:val="left" w:pos="7185"/>
        </w:tabs>
        <w:jc w:val="center"/>
        <w:rPr>
          <w:rFonts w:ascii="Arial" w:hAnsi="Arial" w:cs="Arial"/>
          <w:b/>
          <w:color w:val="000000"/>
          <w:sz w:val="22"/>
          <w:szCs w:val="22"/>
          <w:lang w:val="fr-CI"/>
        </w:rPr>
      </w:pPr>
    </w:p>
    <w:p w:rsidR="00987FD7" w:rsidRPr="00D61FB7" w:rsidRDefault="00F471C2" w:rsidP="00F471C2">
      <w:pPr>
        <w:pStyle w:val="En-tte"/>
        <w:tabs>
          <w:tab w:val="clear" w:pos="4536"/>
          <w:tab w:val="clear" w:pos="9072"/>
          <w:tab w:val="left" w:pos="6015"/>
        </w:tabs>
        <w:jc w:val="center"/>
        <w:rPr>
          <w:rFonts w:ascii="Arial" w:hAnsi="Arial" w:cs="Arial"/>
          <w:sz w:val="22"/>
          <w:szCs w:val="22"/>
          <w:lang w:val="fr-CI"/>
        </w:rPr>
      </w:pPr>
      <w:r w:rsidRPr="00D61FB7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3CED366E" wp14:editId="734DEFE7">
                <wp:simplePos x="0" y="0"/>
                <wp:positionH relativeFrom="column">
                  <wp:posOffset>471170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632D47" id="Rectangle 76" o:spid="_x0000_s1026" style="position:absolute;margin-left:371pt;margin-top:.8pt;width:18.75pt;height:12.75pt;z-index:25189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" filled="f" strokecolor="#243f60 [1604]" strokeweight="2pt"/>
            </w:pict>
          </mc:Fallback>
        </mc:AlternateContent>
      </w:r>
      <w:r w:rsidRPr="00D61FB7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00416" behindDoc="0" locked="0" layoutInCell="1" allowOverlap="1" wp14:anchorId="2DD239CE" wp14:editId="75006761">
                <wp:simplePos x="0" y="0"/>
                <wp:positionH relativeFrom="column">
                  <wp:posOffset>549656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00EC96" id="Rectangle 77" o:spid="_x0000_s1026" style="position:absolute;margin-left:432.8pt;margin-top:.8pt;width:19.5pt;height:14.25pt;z-index:251900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" filled="f" strokecolor="#243f60 [1604]" strokeweight="2pt"/>
            </w:pict>
          </mc:Fallback>
        </mc:AlternateContent>
      </w:r>
      <w:r w:rsidR="00987FD7" w:rsidRPr="00D61FB7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="00987FD7" w:rsidRPr="00D61FB7">
        <w:rPr>
          <w:rFonts w:ascii="Arial" w:hAnsi="Arial" w:cs="Arial"/>
          <w:sz w:val="22"/>
          <w:szCs w:val="22"/>
          <w:lang w:val="fr-CI"/>
        </w:rPr>
        <w:tab/>
        <w:t>Non</w:t>
      </w:r>
    </w:p>
    <w:p w:rsidR="00DD2C62" w:rsidRDefault="00DD2C62" w:rsidP="002D4EF2">
      <w:pPr>
        <w:tabs>
          <w:tab w:val="left" w:pos="7725"/>
        </w:tabs>
        <w:rPr>
          <w:rFonts w:ascii="Arial Narrow" w:hAnsi="Arial Narrow"/>
          <w:b/>
          <w:caps/>
          <w:color w:val="FF0000"/>
          <w:sz w:val="24"/>
        </w:rPr>
      </w:pP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7"/>
        <w:gridCol w:w="1842"/>
        <w:gridCol w:w="1006"/>
        <w:gridCol w:w="792"/>
        <w:gridCol w:w="899"/>
        <w:gridCol w:w="1071"/>
        <w:gridCol w:w="1156"/>
        <w:gridCol w:w="1071"/>
        <w:gridCol w:w="610"/>
        <w:gridCol w:w="1178"/>
      </w:tblGrid>
      <w:tr w:rsidR="009E7146" w:rsidRPr="009E7146" w:rsidTr="009761A6">
        <w:trPr>
          <w:trHeight w:val="510"/>
          <w:jc w:val="center"/>
        </w:trPr>
        <w:tc>
          <w:tcPr>
            <w:tcW w:w="857" w:type="dxa"/>
            <w:tcBorders>
              <w:top w:val="double" w:sz="6" w:space="0" w:color="auto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fr-FR"/>
              </w:rPr>
              <w:t>Code CIM</w:t>
            </w:r>
          </w:p>
        </w:tc>
        <w:tc>
          <w:tcPr>
            <w:tcW w:w="1842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Maladies</w:t>
            </w:r>
          </w:p>
        </w:tc>
        <w:tc>
          <w:tcPr>
            <w:tcW w:w="1006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0-11 mois</w:t>
            </w:r>
          </w:p>
        </w:tc>
        <w:tc>
          <w:tcPr>
            <w:tcW w:w="792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1-4 ans</w:t>
            </w:r>
          </w:p>
        </w:tc>
        <w:tc>
          <w:tcPr>
            <w:tcW w:w="899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5-14 ans</w:t>
            </w:r>
          </w:p>
        </w:tc>
        <w:tc>
          <w:tcPr>
            <w:tcW w:w="1071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15 -24 ans</w:t>
            </w:r>
          </w:p>
        </w:tc>
        <w:tc>
          <w:tcPr>
            <w:tcW w:w="1156" w:type="dxa"/>
            <w:tcBorders>
              <w:top w:val="double" w:sz="6" w:space="0" w:color="auto"/>
              <w:left w:val="nil"/>
              <w:bottom w:val="single" w:sz="8" w:space="0" w:color="000000"/>
              <w:right w:val="double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25 _ 59 ans</w:t>
            </w:r>
          </w:p>
        </w:tc>
        <w:tc>
          <w:tcPr>
            <w:tcW w:w="1071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60ans et +</w:t>
            </w:r>
          </w:p>
        </w:tc>
        <w:tc>
          <w:tcPr>
            <w:tcW w:w="61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</w:p>
        </w:tc>
        <w:tc>
          <w:tcPr>
            <w:tcW w:w="1178" w:type="dxa"/>
            <w:tcBorders>
              <w:top w:val="double" w:sz="6" w:space="0" w:color="auto"/>
              <w:left w:val="nil"/>
              <w:bottom w:val="single" w:sz="8" w:space="0" w:color="000000"/>
              <w:right w:val="double" w:sz="6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9E7146" w:rsidRPr="009E7146" w:rsidRDefault="009E7146" w:rsidP="009E7146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mbre de cas référés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Helminthiase intestinal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C1442C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ari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D0D0D" w:themeFill="text1" w:themeFillTint="F2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ulpit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ésion périapical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Malocclusion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Gingivit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aradontolys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ellulit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oma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73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affections des bucco-dentair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Bec de lièvr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Ingestion de caustiqu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Œsophagite – Gastrite –Ulcèr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Colopathi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épatopathies chroniqu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erni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ppendicit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éritonit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Occlusion intestinal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pathologies digestiv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maladies du sang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troubles  endocrinien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Dysfonctionnement sexuel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Stérilité, infertilité chez l’homm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lastRenderedPageBreak/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ithiases urinair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Hydrocèle et spermatocèl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73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affections du rein et des voies urinair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Hypertrophie de la prostat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affection de la prostat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12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ffections inflammatoires des organes génitaux de l’homm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C1442C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térilité, infertilité chez la femm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D0D0D" w:themeFill="text1" w:themeFillTint="F2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D0D0D" w:themeFill="text1" w:themeFillTint="F2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97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ffections inflammatoires de l’utérus et des annex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73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ffections inflammatoires du sein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utres affections du sein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73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Tumeurs bénignes de l’appareil génital féminin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Prolapsus utérin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C1442C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Fistules obstétricale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D0D0D" w:themeFill="text1" w:themeFillTint="F2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D0D0D" w:themeFill="text1" w:themeFillTint="F2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C1442C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Troubles de la menstruation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D0D0D" w:themeFill="text1" w:themeFillTint="F2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D0D0D" w:themeFill="text1" w:themeFillTint="F2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C1442C">
        <w:trPr>
          <w:trHeight w:val="73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Troubles de la ménopause et de la péri ménopaus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D0D0D" w:themeFill="text1" w:themeFillTint="F2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D0D0D" w:themeFill="text1" w:themeFillTint="F2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D0D0D" w:themeFill="text1" w:themeFillTint="F2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D0D0D" w:themeFill="text1" w:themeFillTint="F2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97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affections des organes génitaux de la femm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C1442C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Complications obstétricale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Malformation congénitale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Cataract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Glaucom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Maladie de la Rétin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raumatismes oculair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Vices de réfraction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utres affections oculaire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Fractur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lastRenderedPageBreak/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ntorse et luxation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Brûlures thermiqu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Brûlures chimique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Traumatismes cranio-cérébraux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73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Lésions traumatiques du rachi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73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Violence Basée sur le Genre  (VBG) enfant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73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Violence Basée sur le Genre  (VBG) femm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73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Violence Basée sur le Genre  (VBG) homm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97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omplications liées aux Violence</w:t>
            </w:r>
            <w:r w:rsidR="00C1442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</w:t>
            </w: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Basée</w:t>
            </w:r>
            <w:r w:rsidR="00C1442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</w:t>
            </w: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sur le Genre  (VBG)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traumatismes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ntoxication médicamenteuse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C1442C">
        <w:trPr>
          <w:trHeight w:val="49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Intoxication alcoolique aigue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73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Intoxication aux substances psychoactive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735"/>
          <w:jc w:val="center"/>
        </w:trPr>
        <w:tc>
          <w:tcPr>
            <w:tcW w:w="857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Envenimation et morsures de serpents 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00"/>
          <w:jc w:val="center"/>
        </w:trPr>
        <w:tc>
          <w:tcPr>
            <w:tcW w:w="857" w:type="dxa"/>
            <w:vMerge w:val="restart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84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utres intoxications </w:t>
            </w:r>
          </w:p>
        </w:tc>
        <w:tc>
          <w:tcPr>
            <w:tcW w:w="100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792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9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6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71" w:type="dxa"/>
            <w:vMerge w:val="restart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61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7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9E7146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9E7146" w:rsidRPr="009E7146" w:rsidTr="009761A6">
        <w:trPr>
          <w:trHeight w:val="315"/>
          <w:jc w:val="center"/>
        </w:trPr>
        <w:tc>
          <w:tcPr>
            <w:tcW w:w="857" w:type="dxa"/>
            <w:vMerge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Calibri" w:hAnsi="Calibri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84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0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792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99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71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56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71" w:type="dxa"/>
            <w:vMerge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61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7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9E7146" w:rsidRPr="009E7146" w:rsidRDefault="009E7146" w:rsidP="009E7146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</w:tbl>
    <w:p w:rsidR="00DD2C62" w:rsidRDefault="00DD2C62" w:rsidP="002D4EF2">
      <w:pPr>
        <w:tabs>
          <w:tab w:val="left" w:pos="7725"/>
        </w:tabs>
        <w:rPr>
          <w:rFonts w:ascii="Arial Narrow" w:hAnsi="Arial Narrow"/>
          <w:b/>
          <w:caps/>
          <w:color w:val="FF0000"/>
          <w:sz w:val="24"/>
        </w:rPr>
      </w:pPr>
    </w:p>
    <w:p w:rsidR="00DD2C62" w:rsidRPr="00512B2E" w:rsidRDefault="00DD2C62" w:rsidP="00DD2C62">
      <w:pPr>
        <w:pStyle w:val="Corpsdetex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ind w:left="-360" w:firstLine="1068"/>
        <w:jc w:val="center"/>
        <w:rPr>
          <w:rFonts w:ascii="Arial" w:eastAsia="Comic Sans MS" w:hAnsi="Arial" w:cs="Arial"/>
          <w:b/>
          <w:w w:val="99"/>
          <w:szCs w:val="22"/>
        </w:rPr>
      </w:pPr>
      <w:r w:rsidRPr="00512B2E">
        <w:rPr>
          <w:rFonts w:ascii="Arial" w:eastAsia="Comic Sans MS" w:hAnsi="Arial" w:cs="Arial"/>
          <w:b/>
          <w:w w:val="99"/>
          <w:szCs w:val="22"/>
        </w:rPr>
        <w:t>2. PROGRAMME NATIONAL DE PRISE EN CHARGE SANITAIRE ET DE PREVENTION DES IST/VIH/SIDA (PNPCSP)</w:t>
      </w:r>
    </w:p>
    <w:p w:rsidR="003400E8" w:rsidRDefault="003400E8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DD2C62" w:rsidRDefault="00512B2E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512B2E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4BA76DB2" wp14:editId="71281503">
                <wp:simplePos x="0" y="0"/>
                <wp:positionH relativeFrom="column">
                  <wp:posOffset>42087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A230DE" id="Rectangle 83" o:spid="_x0000_s1026" style="position:absolute;margin-left:331.4pt;margin-top:.8pt;width:19.5pt;height:14.25pt;z-index:251829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" filled="f" strokecolor="#243f60 [1604]" strokeweight="2pt"/>
            </w:pict>
          </mc:Fallback>
        </mc:AlternateContent>
      </w:r>
      <w:r w:rsidR="003A607C" w:rsidRPr="00512B2E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28736" behindDoc="0" locked="0" layoutInCell="1" allowOverlap="1" wp14:anchorId="7D429821" wp14:editId="7ED32BFC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E8545C" id="Rectangle 82" o:spid="_x0000_s1026" style="position:absolute;margin-left:275.9pt;margin-top:.8pt;width:18.75pt;height:12.75pt;z-index:251828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kd2ZYn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="003A607C" w:rsidRPr="00512B2E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="003A607C" w:rsidRPr="00512B2E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3400E8" w:rsidRPr="00512B2E" w:rsidRDefault="003400E8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DD2C62" w:rsidRPr="00512B2E" w:rsidRDefault="00A614E0" w:rsidP="00DD2C62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pct25" w:color="auto" w:fill="FFFFFF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2.1</w:t>
      </w:r>
      <w:r w:rsidR="00DD2C62" w:rsidRPr="00512B2E">
        <w:rPr>
          <w:rFonts w:ascii="Arial" w:hAnsi="Arial" w:cs="Arial"/>
          <w:b/>
          <w:color w:val="000000"/>
          <w:sz w:val="22"/>
          <w:szCs w:val="22"/>
        </w:rPr>
        <w:t>- Activités de PTME</w:t>
      </w:r>
    </w:p>
    <w:p w:rsidR="00DD2C62" w:rsidRPr="00512B2E" w:rsidRDefault="00512B2E" w:rsidP="00512B2E">
      <w:pPr>
        <w:pStyle w:val="En-tte"/>
        <w:tabs>
          <w:tab w:val="clear" w:pos="4536"/>
          <w:tab w:val="clear" w:pos="9072"/>
          <w:tab w:val="left" w:pos="4605"/>
        </w:tabs>
        <w:rPr>
          <w:rFonts w:ascii="Arial" w:hAnsi="Arial" w:cs="Arial"/>
          <w:color w:val="000000"/>
          <w:sz w:val="22"/>
          <w:szCs w:val="22"/>
        </w:rPr>
      </w:pPr>
      <w:r w:rsidRPr="00512B2E">
        <w:rPr>
          <w:rFonts w:ascii="Arial" w:hAnsi="Arial" w:cs="Arial"/>
          <w:color w:val="000000"/>
          <w:sz w:val="22"/>
          <w:szCs w:val="22"/>
        </w:rPr>
        <w:tab/>
      </w:r>
    </w:p>
    <w:p w:rsidR="00DD2C62" w:rsidRDefault="004116A6" w:rsidP="003A607C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512B2E">
        <w:rPr>
          <w:rFonts w:ascii="Arial" w:hAnsi="Arial" w:cs="Arial"/>
          <w:b/>
          <w:color w:val="000000"/>
          <w:sz w:val="22"/>
          <w:szCs w:val="22"/>
        </w:rPr>
        <w:t>Tableau 1</w:t>
      </w:r>
      <w:r w:rsidR="00A614E0">
        <w:rPr>
          <w:rFonts w:ascii="Arial" w:hAnsi="Arial" w:cs="Arial"/>
          <w:b/>
          <w:color w:val="000000"/>
          <w:sz w:val="22"/>
          <w:szCs w:val="22"/>
        </w:rPr>
        <w:t>8</w:t>
      </w:r>
      <w:r w:rsidR="00DD2C62" w:rsidRPr="00512B2E">
        <w:rPr>
          <w:rFonts w:ascii="Arial" w:hAnsi="Arial" w:cs="Arial"/>
          <w:b/>
          <w:color w:val="000000"/>
          <w:sz w:val="22"/>
          <w:szCs w:val="22"/>
        </w:rPr>
        <w:t xml:space="preserve"> a : Conseil et dépistage volontaire en CPN et dans la salle d’accouchement </w:t>
      </w:r>
    </w:p>
    <w:p w:rsidR="003732D3" w:rsidRPr="00512B2E" w:rsidRDefault="003732D3" w:rsidP="003A607C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18"/>
        <w:gridCol w:w="8688"/>
        <w:gridCol w:w="691"/>
        <w:gridCol w:w="721"/>
      </w:tblGrid>
      <w:tr w:rsidR="00DD2C62" w:rsidRPr="00512B2E" w:rsidTr="00675671">
        <w:trPr>
          <w:trHeight w:val="235"/>
          <w:jc w:val="center"/>
        </w:trPr>
        <w:tc>
          <w:tcPr>
            <w:tcW w:w="0" w:type="auto"/>
          </w:tcPr>
          <w:p w:rsidR="00DD2C62" w:rsidRPr="00512B2E" w:rsidRDefault="00DD2C62" w:rsidP="00062ED4">
            <w:pPr>
              <w:snapToGri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bCs/>
                <w:sz w:val="18"/>
                <w:szCs w:val="18"/>
              </w:rPr>
              <w:t>N°</w:t>
            </w:r>
          </w:p>
        </w:tc>
        <w:tc>
          <w:tcPr>
            <w:tcW w:w="9088" w:type="dxa"/>
          </w:tcPr>
          <w:p w:rsidR="00DD2C62" w:rsidRPr="00512B2E" w:rsidRDefault="00DD2C62" w:rsidP="00062ED4">
            <w:pPr>
              <w:snapToGri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bCs/>
                <w:sz w:val="18"/>
                <w:szCs w:val="18"/>
              </w:rPr>
              <w:t>Indicateurs</w:t>
            </w:r>
          </w:p>
        </w:tc>
        <w:tc>
          <w:tcPr>
            <w:tcW w:w="1452" w:type="dxa"/>
            <w:gridSpan w:val="2"/>
          </w:tcPr>
          <w:p w:rsidR="00DD2C62" w:rsidRPr="00512B2E" w:rsidRDefault="00DD2C62" w:rsidP="00062ED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Total </w:t>
            </w:r>
          </w:p>
        </w:tc>
      </w:tr>
      <w:tr w:rsidR="00DD2C62" w:rsidRPr="00512B2E" w:rsidTr="00675671">
        <w:trPr>
          <w:trHeight w:val="235"/>
          <w:jc w:val="center"/>
        </w:trPr>
        <w:tc>
          <w:tcPr>
            <w:tcW w:w="0" w:type="auto"/>
            <w:gridSpan w:val="4"/>
          </w:tcPr>
          <w:p w:rsidR="00DD2C62" w:rsidRPr="00512B2E" w:rsidRDefault="00DD2C62" w:rsidP="00062ED4">
            <w:pPr>
              <w:snapToGri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bCs/>
                <w:sz w:val="18"/>
                <w:szCs w:val="18"/>
              </w:rPr>
              <w:t>Suivi de la mère</w:t>
            </w:r>
          </w:p>
        </w:tc>
      </w:tr>
      <w:tr w:rsidR="00DD2C62" w:rsidRPr="00512B2E" w:rsidTr="00675671">
        <w:trPr>
          <w:trHeight w:val="144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première CPN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femmes enceintes conseillées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femmes enceintes ayant acceptées le test de dépistage VIH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femmes enceintes testées dans le site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femmes enceintes testées qui ont reçu leur résultat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lastRenderedPageBreak/>
              <w:t>6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femmes enceintes testées VIH positives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femmes enceintes testées pour la syphilis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femmes enceintes testées positives pour la syphilis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 xml:space="preserve">Nombre de Conjoints testés au VIH 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Conjoints testés positifs au VIH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conjoints ayant reçu leur résultat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nouvelles femmes enceintes VIH+ ayant initié la prophylaxie ARV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iCs/>
                <w:sz w:val="18"/>
                <w:szCs w:val="18"/>
              </w:rPr>
              <w:t>Nombre total de femmes enceintes VIH+ sous ARV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iCs/>
                <w:sz w:val="18"/>
                <w:szCs w:val="18"/>
              </w:rPr>
              <w:t>Nombre total de femmes VIH+ ayant accouché sous ARV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iCs/>
                <w:sz w:val="18"/>
                <w:szCs w:val="18"/>
              </w:rPr>
              <w:t xml:space="preserve">Nombre total de femmes enceintes VIH+ sous </w:t>
            </w:r>
            <w:proofErr w:type="spellStart"/>
            <w:r w:rsidRPr="00512B2E">
              <w:rPr>
                <w:rFonts w:ascii="Arial" w:hAnsi="Arial" w:cs="Arial"/>
                <w:bCs/>
                <w:iCs/>
                <w:sz w:val="18"/>
                <w:szCs w:val="18"/>
              </w:rPr>
              <w:t>cotrimoxazole</w:t>
            </w:r>
            <w:proofErr w:type="spellEnd"/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iCs/>
                <w:sz w:val="18"/>
                <w:szCs w:val="18"/>
              </w:rPr>
              <w:t xml:space="preserve">Nombre total de femmes séropositives ayant déjà accouché sous </w:t>
            </w:r>
            <w:proofErr w:type="spellStart"/>
            <w:r w:rsidRPr="00512B2E">
              <w:rPr>
                <w:rFonts w:ascii="Arial" w:hAnsi="Arial" w:cs="Arial"/>
                <w:bCs/>
                <w:iCs/>
                <w:sz w:val="18"/>
                <w:szCs w:val="18"/>
              </w:rPr>
              <w:t>cotrimoxazole</w:t>
            </w:r>
            <w:proofErr w:type="spellEnd"/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total de femmes VIH+ ayant accouché et qui adoptent une méthode de planification familiale</w:t>
            </w:r>
          </w:p>
        </w:tc>
        <w:tc>
          <w:tcPr>
            <w:tcW w:w="1452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9526" w:type="dxa"/>
            <w:gridSpan w:val="2"/>
            <w:vAlign w:val="center"/>
          </w:tcPr>
          <w:p w:rsidR="00DD2C62" w:rsidRPr="00512B2E" w:rsidRDefault="00DD2C62" w:rsidP="00062ED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sz w:val="18"/>
                <w:szCs w:val="18"/>
              </w:rPr>
              <w:t>Suivi de l’enfant exposé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sz w:val="18"/>
                <w:szCs w:val="18"/>
              </w:rPr>
              <w:t>M</w:t>
            </w: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12B2E">
              <w:rPr>
                <w:rFonts w:ascii="Arial" w:hAnsi="Arial" w:cs="Arial"/>
                <w:b/>
                <w:sz w:val="18"/>
                <w:szCs w:val="18"/>
              </w:rPr>
              <w:t>F</w:t>
            </w: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’enfants exposés au VIH nés dans le site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 xml:space="preserve">Nombre d’enfants exposés au VIH sous Prophylaxie ARV 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 xml:space="preserve">Nombre d’enfants exposés au VIH sous </w:t>
            </w:r>
            <w:proofErr w:type="spellStart"/>
            <w:r w:rsidRPr="00512B2E">
              <w:rPr>
                <w:rFonts w:ascii="Arial" w:hAnsi="Arial" w:cs="Arial"/>
                <w:sz w:val="18"/>
                <w:szCs w:val="18"/>
              </w:rPr>
              <w:t>cotrimoxazole</w:t>
            </w:r>
            <w:proofErr w:type="spellEnd"/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'enfants exposés au VIH suivis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bookmarkStart w:id="0" w:name="OLE_LINK1"/>
            <w:bookmarkStart w:id="1" w:name="OLE_LINK2"/>
            <w:r w:rsidRPr="00512B2E">
              <w:rPr>
                <w:rFonts w:ascii="Arial" w:hAnsi="Arial" w:cs="Arial"/>
                <w:sz w:val="18"/>
                <w:szCs w:val="18"/>
              </w:rPr>
              <w:t xml:space="preserve">Nombre d'enfants exposés au VIH sous allaitement </w:t>
            </w:r>
            <w:bookmarkEnd w:id="0"/>
            <w:bookmarkEnd w:id="1"/>
            <w:r w:rsidRPr="00512B2E">
              <w:rPr>
                <w:rFonts w:ascii="Arial" w:hAnsi="Arial" w:cs="Arial"/>
                <w:sz w:val="18"/>
                <w:szCs w:val="18"/>
              </w:rPr>
              <w:t>exclusif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 xml:space="preserve">Nombre d'enfants exposés au VIH </w:t>
            </w:r>
            <w:r w:rsidR="00B91DE2" w:rsidRPr="00512B2E">
              <w:rPr>
                <w:rFonts w:ascii="Arial" w:hAnsi="Arial" w:cs="Arial"/>
                <w:sz w:val="18"/>
                <w:szCs w:val="18"/>
              </w:rPr>
              <w:t>sous-alimentation</w:t>
            </w:r>
            <w:r w:rsidRPr="00512B2E">
              <w:rPr>
                <w:rFonts w:ascii="Arial" w:hAnsi="Arial" w:cs="Arial"/>
                <w:sz w:val="18"/>
                <w:szCs w:val="18"/>
              </w:rPr>
              <w:t xml:space="preserve"> artificielle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’enfants exposés au VIH dépistés par PCR (dès la 6</w:t>
            </w:r>
            <w:r w:rsidRPr="00512B2E">
              <w:rPr>
                <w:rFonts w:ascii="Arial" w:hAnsi="Arial" w:cs="Arial"/>
                <w:sz w:val="18"/>
                <w:szCs w:val="18"/>
                <w:vertAlign w:val="superscript"/>
              </w:rPr>
              <w:t>ème</w:t>
            </w:r>
            <w:r w:rsidRPr="00512B2E">
              <w:rPr>
                <w:rFonts w:ascii="Arial" w:hAnsi="Arial" w:cs="Arial"/>
                <w:sz w:val="18"/>
                <w:szCs w:val="18"/>
              </w:rPr>
              <w:t xml:space="preserve"> semaine)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’enfants exposés au VIH dépistés VIH positifs par PCR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’enfants exposés ayant bénéficié d’un dépistage sérologique (à 18 mois)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2C62" w:rsidRPr="00512B2E" w:rsidTr="00675671">
        <w:trPr>
          <w:trHeight w:val="393"/>
          <w:jc w:val="center"/>
        </w:trPr>
        <w:tc>
          <w:tcPr>
            <w:tcW w:w="0" w:type="auto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9088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’enfants exposés au VIH confirmés VIH positifs après 18 mois</w:t>
            </w:r>
          </w:p>
        </w:tc>
        <w:tc>
          <w:tcPr>
            <w:tcW w:w="709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43" w:type="dxa"/>
            <w:vAlign w:val="center"/>
          </w:tcPr>
          <w:p w:rsidR="00DD2C62" w:rsidRPr="00512B2E" w:rsidRDefault="00DD2C62" w:rsidP="00062ED4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DD2C62" w:rsidRDefault="00DD2C62" w:rsidP="00DD2C62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 Narrow" w:hAnsi="Arial Narrow"/>
          <w:b/>
          <w:color w:val="000000"/>
          <w:sz w:val="28"/>
          <w:szCs w:val="28"/>
        </w:rPr>
      </w:pPr>
    </w:p>
    <w:p w:rsidR="003400E8" w:rsidRDefault="004116A6" w:rsidP="004F36D2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512B2E">
        <w:rPr>
          <w:rFonts w:ascii="Arial" w:hAnsi="Arial" w:cs="Arial"/>
          <w:b/>
          <w:bCs/>
          <w:sz w:val="22"/>
          <w:szCs w:val="22"/>
        </w:rPr>
        <w:t>Tableau 1</w:t>
      </w:r>
      <w:r w:rsidR="00A614E0">
        <w:rPr>
          <w:rFonts w:ascii="Arial" w:hAnsi="Arial" w:cs="Arial"/>
          <w:b/>
          <w:bCs/>
          <w:sz w:val="22"/>
          <w:szCs w:val="22"/>
        </w:rPr>
        <w:t>8</w:t>
      </w:r>
      <w:r w:rsidR="00DD2C62" w:rsidRPr="00512B2E">
        <w:rPr>
          <w:rFonts w:ascii="Arial" w:hAnsi="Arial" w:cs="Arial"/>
          <w:b/>
          <w:bCs/>
          <w:sz w:val="22"/>
          <w:szCs w:val="22"/>
        </w:rPr>
        <w:t xml:space="preserve"> b : Conseil dépistage Volontaires</w:t>
      </w:r>
    </w:p>
    <w:p w:rsidR="004F36D2" w:rsidRDefault="004F36D2" w:rsidP="004F36D2">
      <w:pPr>
        <w:jc w:val="center"/>
        <w:rPr>
          <w:rFonts w:ascii="Arial" w:hAnsi="Arial" w:cs="Arial"/>
          <w:b/>
          <w:bCs/>
          <w:sz w:val="22"/>
          <w:szCs w:val="22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206"/>
        <w:gridCol w:w="717"/>
        <w:gridCol w:w="469"/>
        <w:gridCol w:w="717"/>
        <w:gridCol w:w="469"/>
        <w:gridCol w:w="717"/>
        <w:gridCol w:w="469"/>
        <w:gridCol w:w="717"/>
        <w:gridCol w:w="469"/>
        <w:gridCol w:w="717"/>
        <w:gridCol w:w="469"/>
        <w:gridCol w:w="717"/>
        <w:gridCol w:w="469"/>
        <w:gridCol w:w="717"/>
        <w:gridCol w:w="469"/>
      </w:tblGrid>
      <w:tr w:rsidR="004F36D2" w:rsidRPr="004F36D2" w:rsidTr="004F36D2">
        <w:trPr>
          <w:trHeight w:val="330"/>
          <w:jc w:val="center"/>
        </w:trPr>
        <w:tc>
          <w:tcPr>
            <w:tcW w:w="4060" w:type="dxa"/>
            <w:vMerge w:val="restart"/>
            <w:tcBorders>
              <w:top w:val="double" w:sz="6" w:space="0" w:color="auto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ndicateurs</w:t>
            </w:r>
          </w:p>
        </w:tc>
        <w:tc>
          <w:tcPr>
            <w:tcW w:w="2880" w:type="dxa"/>
            <w:gridSpan w:val="2"/>
            <w:tcBorders>
              <w:top w:val="double" w:sz="6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 – 9 ans</w:t>
            </w:r>
          </w:p>
        </w:tc>
        <w:tc>
          <w:tcPr>
            <w:tcW w:w="2880" w:type="dxa"/>
            <w:gridSpan w:val="2"/>
            <w:tcBorders>
              <w:top w:val="double" w:sz="6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0 – 14 ans</w:t>
            </w:r>
          </w:p>
        </w:tc>
        <w:tc>
          <w:tcPr>
            <w:tcW w:w="2880" w:type="dxa"/>
            <w:gridSpan w:val="2"/>
            <w:tcBorders>
              <w:top w:val="double" w:sz="6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5 – 19 ans</w:t>
            </w:r>
          </w:p>
        </w:tc>
        <w:tc>
          <w:tcPr>
            <w:tcW w:w="2880" w:type="dxa"/>
            <w:gridSpan w:val="2"/>
            <w:tcBorders>
              <w:top w:val="double" w:sz="6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0 – 24 ans</w:t>
            </w:r>
          </w:p>
        </w:tc>
        <w:tc>
          <w:tcPr>
            <w:tcW w:w="2880" w:type="dxa"/>
            <w:gridSpan w:val="2"/>
            <w:tcBorders>
              <w:top w:val="double" w:sz="6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5 – 49 ans</w:t>
            </w:r>
          </w:p>
        </w:tc>
        <w:tc>
          <w:tcPr>
            <w:tcW w:w="2880" w:type="dxa"/>
            <w:gridSpan w:val="2"/>
            <w:tcBorders>
              <w:top w:val="double" w:sz="6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50 ans et Plus</w:t>
            </w:r>
          </w:p>
        </w:tc>
        <w:tc>
          <w:tcPr>
            <w:tcW w:w="2880" w:type="dxa"/>
            <w:gridSpan w:val="2"/>
            <w:tcBorders>
              <w:top w:val="double" w:sz="6" w:space="0" w:color="auto"/>
              <w:left w:val="nil"/>
              <w:bottom w:val="single" w:sz="8" w:space="0" w:color="auto"/>
              <w:right w:val="double" w:sz="6" w:space="0" w:color="000000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</w:tr>
      <w:tr w:rsidR="004F36D2" w:rsidRPr="004F36D2" w:rsidTr="004F36D2">
        <w:trPr>
          <w:trHeight w:val="315"/>
          <w:jc w:val="center"/>
        </w:trPr>
        <w:tc>
          <w:tcPr>
            <w:tcW w:w="4060" w:type="dxa"/>
            <w:vMerge/>
            <w:tcBorders>
              <w:top w:val="double" w:sz="6" w:space="0" w:color="auto"/>
              <w:left w:val="double" w:sz="6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4F36D2" w:rsidRPr="004F36D2" w:rsidRDefault="004F36D2" w:rsidP="004F36D2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000000" w:fill="D8D8D8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</w:tr>
      <w:tr w:rsidR="004F36D2" w:rsidRPr="004F36D2" w:rsidTr="004F36D2">
        <w:trPr>
          <w:trHeight w:val="495"/>
          <w:jc w:val="center"/>
        </w:trPr>
        <w:tc>
          <w:tcPr>
            <w:tcW w:w="4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personnes qui ont bénéficié d’un conseil et d’un </w:t>
            </w: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épistage</w:t>
            </w:r>
            <w:r w:rsidRPr="004F36D2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volontaire</w:t>
            </w:r>
            <w:r w:rsidRPr="004F36D2">
              <w:rPr>
                <w:rFonts w:ascii="Arial" w:hAnsi="Arial" w:cs="Arial"/>
                <w:color w:val="000000"/>
                <w:sz w:val="18"/>
                <w:szCs w:val="18"/>
              </w:rPr>
              <w:t xml:space="preserve"> du VIH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4F36D2" w:rsidRPr="004F36D2" w:rsidTr="004F36D2">
        <w:trPr>
          <w:trHeight w:val="735"/>
          <w:jc w:val="center"/>
        </w:trPr>
        <w:tc>
          <w:tcPr>
            <w:tcW w:w="4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personnes qui ont bénéficié d’un conseil et d’un </w:t>
            </w: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épistage</w:t>
            </w:r>
            <w:r w:rsidRPr="004F36D2">
              <w:rPr>
                <w:rFonts w:ascii="Arial" w:hAnsi="Arial" w:cs="Arial"/>
                <w:color w:val="000000"/>
                <w:sz w:val="18"/>
                <w:szCs w:val="18"/>
              </w:rPr>
              <w:t xml:space="preserve"> du VIH à </w:t>
            </w: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l’initiative du soignant (CDIS)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4F36D2" w:rsidRPr="004F36D2" w:rsidTr="004F36D2">
        <w:trPr>
          <w:trHeight w:val="735"/>
          <w:jc w:val="center"/>
        </w:trPr>
        <w:tc>
          <w:tcPr>
            <w:tcW w:w="4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personnes qui ont bénéficié d’un conseil et d’un dépistage </w:t>
            </w: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volontaire </w:t>
            </w:r>
            <w:r w:rsidRPr="004F36D2">
              <w:rPr>
                <w:rFonts w:ascii="Arial" w:hAnsi="Arial" w:cs="Arial"/>
                <w:color w:val="000000"/>
                <w:sz w:val="18"/>
                <w:szCs w:val="18"/>
              </w:rPr>
              <w:t>du VIH et qui ont reçu/</w:t>
            </w: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nnaissent leur résulta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4F36D2" w:rsidRPr="004F36D2" w:rsidTr="004F36D2">
        <w:trPr>
          <w:trHeight w:val="975"/>
          <w:jc w:val="center"/>
        </w:trPr>
        <w:tc>
          <w:tcPr>
            <w:tcW w:w="4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 xml:space="preserve">Nombre de personnes qui ont bénéficié d’un conseil et d’un dépistage du VIH à </w:t>
            </w: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l’initiative du soignant (CDIS) </w:t>
            </w:r>
            <w:r w:rsidRPr="004F36D2">
              <w:rPr>
                <w:rFonts w:ascii="Arial" w:hAnsi="Arial" w:cs="Arial"/>
                <w:color w:val="000000"/>
                <w:sz w:val="18"/>
                <w:szCs w:val="18"/>
              </w:rPr>
              <w:t>et qui</w:t>
            </w: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4F36D2">
              <w:rPr>
                <w:rFonts w:ascii="Arial" w:hAnsi="Arial" w:cs="Arial"/>
                <w:color w:val="000000"/>
                <w:sz w:val="18"/>
                <w:szCs w:val="18"/>
              </w:rPr>
              <w:t>ont reçu/</w:t>
            </w: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nnaissent leur résulta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4F36D2" w:rsidRPr="004F36D2" w:rsidTr="004F36D2">
        <w:trPr>
          <w:trHeight w:val="735"/>
          <w:jc w:val="center"/>
        </w:trPr>
        <w:tc>
          <w:tcPr>
            <w:tcW w:w="4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color w:val="000000"/>
                <w:sz w:val="18"/>
                <w:szCs w:val="18"/>
              </w:rPr>
              <w:t>Nombre de personnes séropositives sur l'ensemble des personnes testées (cas positifs)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4F36D2" w:rsidRPr="004F36D2" w:rsidTr="004F36D2">
        <w:trPr>
          <w:trHeight w:val="315"/>
          <w:jc w:val="center"/>
        </w:trPr>
        <w:tc>
          <w:tcPr>
            <w:tcW w:w="4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color w:val="000000"/>
                <w:sz w:val="18"/>
                <w:szCs w:val="18"/>
              </w:rPr>
              <w:t>Nombre de cas de VIH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4F36D2" w:rsidRPr="004F36D2" w:rsidTr="004F36D2">
        <w:trPr>
          <w:trHeight w:val="315"/>
          <w:jc w:val="center"/>
        </w:trPr>
        <w:tc>
          <w:tcPr>
            <w:tcW w:w="4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color w:val="000000"/>
                <w:sz w:val="18"/>
                <w:szCs w:val="18"/>
              </w:rPr>
              <w:t>Nombre de cas de VIH2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4F36D2" w:rsidRPr="004F36D2" w:rsidTr="004F36D2">
        <w:trPr>
          <w:trHeight w:val="315"/>
          <w:jc w:val="center"/>
        </w:trPr>
        <w:tc>
          <w:tcPr>
            <w:tcW w:w="4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color w:val="000000"/>
                <w:sz w:val="18"/>
                <w:szCs w:val="18"/>
              </w:rPr>
              <w:t>Nombre de cas de VIH1+VIH2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7839DE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4F36D2" w:rsidRPr="004F36D2" w:rsidTr="004F36D2">
        <w:trPr>
          <w:trHeight w:val="315"/>
          <w:jc w:val="center"/>
        </w:trPr>
        <w:tc>
          <w:tcPr>
            <w:tcW w:w="4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4F36D2" w:rsidRDefault="004F36D2" w:rsidP="004F36D2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color w:val="000000"/>
                <w:sz w:val="18"/>
                <w:szCs w:val="18"/>
              </w:rPr>
              <w:t>Nombre de préservatifs distribués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F36D2" w:rsidRPr="004F36D2" w:rsidRDefault="004F36D2" w:rsidP="004F36D2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4F36D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</w:tbl>
    <w:p w:rsidR="004F36D2" w:rsidRDefault="004F36D2" w:rsidP="004F36D2">
      <w:pPr>
        <w:jc w:val="center"/>
        <w:rPr>
          <w:rFonts w:ascii="Arial" w:hAnsi="Arial" w:cs="Arial"/>
          <w:b/>
          <w:bCs/>
          <w:sz w:val="22"/>
          <w:szCs w:val="22"/>
        </w:rPr>
      </w:pPr>
    </w:p>
    <w:p w:rsidR="003400E8" w:rsidRDefault="003400E8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bCs/>
          <w:sz w:val="22"/>
          <w:szCs w:val="22"/>
        </w:rPr>
      </w:pPr>
    </w:p>
    <w:p w:rsidR="00DD2C62" w:rsidRDefault="004F36D2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eastAsia="Comic Sans MS" w:hAnsi="Arial" w:cs="Arial"/>
          <w:b/>
          <w:w w:val="99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ableau 18</w:t>
      </w:r>
      <w:r w:rsidR="00DD2C62" w:rsidRPr="00512B2E">
        <w:rPr>
          <w:rFonts w:ascii="Arial" w:hAnsi="Arial" w:cs="Arial"/>
          <w:b/>
          <w:bCs/>
          <w:sz w:val="22"/>
          <w:szCs w:val="22"/>
        </w:rPr>
        <w:t xml:space="preserve"> c :</w:t>
      </w:r>
      <w:r w:rsidR="00DD2C62" w:rsidRPr="00512B2E">
        <w:rPr>
          <w:rFonts w:ascii="Arial" w:eastAsia="Comic Sans MS" w:hAnsi="Arial" w:cs="Arial"/>
          <w:b/>
          <w:w w:val="99"/>
          <w:sz w:val="22"/>
          <w:szCs w:val="22"/>
        </w:rPr>
        <w:t xml:space="preserve"> Rapport mensuel appui psychosocial</w:t>
      </w:r>
    </w:p>
    <w:p w:rsidR="007D43E3" w:rsidRPr="00512B2E" w:rsidRDefault="007D43E3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sz w:val="22"/>
          <w:szCs w:val="22"/>
          <w:lang w:val="fr-CI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92"/>
        <w:gridCol w:w="1504"/>
        <w:gridCol w:w="1581"/>
        <w:gridCol w:w="1504"/>
        <w:gridCol w:w="1493"/>
        <w:gridCol w:w="1144"/>
      </w:tblGrid>
      <w:tr w:rsidR="00DD2C62" w:rsidRPr="003A607C" w:rsidTr="00B91DE2">
        <w:trPr>
          <w:trHeight w:val="307"/>
          <w:jc w:val="center"/>
        </w:trPr>
        <w:tc>
          <w:tcPr>
            <w:tcW w:w="3292" w:type="dxa"/>
            <w:vMerge w:val="restart"/>
            <w:shd w:val="clear" w:color="auto" w:fill="D9D9D9" w:themeFill="background1" w:themeFillShade="D9"/>
            <w:vAlign w:val="center"/>
          </w:tcPr>
          <w:p w:rsidR="00DD2C62" w:rsidRPr="00512B2E" w:rsidRDefault="00DD2C62" w:rsidP="00B91DE2">
            <w:pPr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Activités</w:t>
            </w:r>
          </w:p>
        </w:tc>
        <w:tc>
          <w:tcPr>
            <w:tcW w:w="3085" w:type="dxa"/>
            <w:gridSpan w:val="2"/>
            <w:shd w:val="clear" w:color="auto" w:fill="D9D9D9" w:themeFill="background1" w:themeFillShade="D9"/>
            <w:vAlign w:val="center"/>
          </w:tcPr>
          <w:p w:rsidR="00DD2C62" w:rsidRPr="00512B2E" w:rsidRDefault="00DD2C62" w:rsidP="00B91DE2">
            <w:pPr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Adultes</w:t>
            </w:r>
          </w:p>
        </w:tc>
        <w:tc>
          <w:tcPr>
            <w:tcW w:w="2997" w:type="dxa"/>
            <w:gridSpan w:val="2"/>
            <w:shd w:val="clear" w:color="auto" w:fill="D9D9D9" w:themeFill="background1" w:themeFillShade="D9"/>
            <w:vAlign w:val="center"/>
          </w:tcPr>
          <w:p w:rsidR="00DD2C62" w:rsidRPr="00512B2E" w:rsidRDefault="00DD2C62" w:rsidP="00B91DE2">
            <w:pPr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Enfants – 15 ans</w:t>
            </w:r>
          </w:p>
        </w:tc>
        <w:tc>
          <w:tcPr>
            <w:tcW w:w="1144" w:type="dxa"/>
            <w:vMerge w:val="restart"/>
            <w:shd w:val="clear" w:color="auto" w:fill="D9D9D9" w:themeFill="background1" w:themeFillShade="D9"/>
            <w:vAlign w:val="center"/>
          </w:tcPr>
          <w:p w:rsidR="00DD2C62" w:rsidRPr="00512B2E" w:rsidRDefault="00DD2C62" w:rsidP="00B91DE2">
            <w:pPr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Total</w:t>
            </w:r>
          </w:p>
        </w:tc>
      </w:tr>
      <w:tr w:rsidR="00DD2C62" w:rsidRPr="003A607C" w:rsidTr="00B91DE2">
        <w:trPr>
          <w:trHeight w:val="307"/>
          <w:jc w:val="center"/>
        </w:trPr>
        <w:tc>
          <w:tcPr>
            <w:tcW w:w="3292" w:type="dxa"/>
            <w:vMerge/>
            <w:shd w:val="clear" w:color="auto" w:fill="D9D9D9" w:themeFill="background1" w:themeFillShade="D9"/>
            <w:vAlign w:val="center"/>
          </w:tcPr>
          <w:p w:rsidR="00DD2C62" w:rsidRPr="00512B2E" w:rsidRDefault="00DD2C62" w:rsidP="00B91DE2">
            <w:pPr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D9D9D9" w:themeFill="background1" w:themeFillShade="D9"/>
            <w:vAlign w:val="center"/>
          </w:tcPr>
          <w:p w:rsidR="00DD2C62" w:rsidRPr="00512B2E" w:rsidRDefault="00DD2C62" w:rsidP="00B91DE2">
            <w:pPr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Hommes</w:t>
            </w:r>
          </w:p>
        </w:tc>
        <w:tc>
          <w:tcPr>
            <w:tcW w:w="1581" w:type="dxa"/>
            <w:shd w:val="clear" w:color="auto" w:fill="D9D9D9" w:themeFill="background1" w:themeFillShade="D9"/>
            <w:vAlign w:val="center"/>
          </w:tcPr>
          <w:p w:rsidR="00DD2C62" w:rsidRPr="00512B2E" w:rsidRDefault="00DD2C62" w:rsidP="00B91DE2">
            <w:pPr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Femmes</w:t>
            </w:r>
          </w:p>
        </w:tc>
        <w:tc>
          <w:tcPr>
            <w:tcW w:w="1504" w:type="dxa"/>
            <w:shd w:val="clear" w:color="auto" w:fill="D9D9D9" w:themeFill="background1" w:themeFillShade="D9"/>
            <w:vAlign w:val="center"/>
          </w:tcPr>
          <w:p w:rsidR="00DD2C62" w:rsidRPr="00512B2E" w:rsidRDefault="00DD2C62" w:rsidP="00B91DE2">
            <w:pPr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Hommes</w:t>
            </w:r>
          </w:p>
        </w:tc>
        <w:tc>
          <w:tcPr>
            <w:tcW w:w="1493" w:type="dxa"/>
            <w:shd w:val="clear" w:color="auto" w:fill="D9D9D9" w:themeFill="background1" w:themeFillShade="D9"/>
            <w:vAlign w:val="center"/>
          </w:tcPr>
          <w:p w:rsidR="00DD2C62" w:rsidRPr="00512B2E" w:rsidRDefault="00DD2C62" w:rsidP="00B91DE2">
            <w:pPr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Femmes</w:t>
            </w:r>
          </w:p>
        </w:tc>
        <w:tc>
          <w:tcPr>
            <w:tcW w:w="1144" w:type="dxa"/>
            <w:vMerge/>
            <w:shd w:val="clear" w:color="auto" w:fill="D9D9D9" w:themeFill="background1" w:themeFillShade="D9"/>
            <w:vAlign w:val="center"/>
          </w:tcPr>
          <w:p w:rsidR="00DD2C62" w:rsidRPr="00512B2E" w:rsidRDefault="00DD2C62" w:rsidP="00B91DE2">
            <w:pPr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  <w:shd w:val="clear" w:color="auto" w:fill="auto"/>
          </w:tcPr>
          <w:p w:rsidR="00DD2C62" w:rsidRPr="00DB1E15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DB1E15">
              <w:rPr>
                <w:rFonts w:ascii="Arial" w:hAnsi="Arial" w:cs="Arial"/>
                <w:bCs/>
                <w:color w:val="000000"/>
                <w:sz w:val="18"/>
                <w:szCs w:val="18"/>
              </w:rPr>
              <w:t>Education thérapeutique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ARV – Mois 1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ARV – Mois 1b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ARV – Mois 2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ARV – Mois 3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ARV – Mois 4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ARV – Mois 5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Renforcement d’observance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ARV de 2ème ligne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Suivi sous ARV de 2ème ligne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TT TB – Mois 1+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Mise sous TT TB – Mois 2+</w:t>
            </w:r>
          </w:p>
        </w:tc>
        <w:tc>
          <w:tcPr>
            <w:tcW w:w="1504" w:type="dxa"/>
            <w:tcBorders>
              <w:bottom w:val="single" w:sz="4" w:space="0" w:color="auto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tcBorders>
              <w:bottom w:val="single" w:sz="4" w:space="0" w:color="auto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tcBorders>
              <w:bottom w:val="single" w:sz="4" w:space="0" w:color="auto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tcBorders>
              <w:bottom w:val="single" w:sz="4" w:space="0" w:color="auto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PTME – initiation ARV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PTME – éducation ARV/PTME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PTME – Plan d’accouchement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PTME – révision plan d’observance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2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PTME – PCR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PTME – Test rapide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tcBorders>
              <w:bottom w:val="single" w:sz="4" w:space="0" w:color="auto"/>
            </w:tcBorders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tcBorders>
              <w:bottom w:val="single" w:sz="4" w:space="0" w:color="auto"/>
            </w:tcBorders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tcBorders>
              <w:bottom w:val="single" w:sz="4" w:space="0" w:color="auto"/>
            </w:tcBorders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Enfants – annonce partielle 1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Enfants – annonce partielle 2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Enfants – annonce totale</w:t>
            </w:r>
          </w:p>
        </w:tc>
        <w:tc>
          <w:tcPr>
            <w:tcW w:w="1504" w:type="dxa"/>
            <w:tcBorders>
              <w:bottom w:val="single" w:sz="4" w:space="0" w:color="auto"/>
            </w:tcBorders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tcBorders>
              <w:bottom w:val="single" w:sz="4" w:space="0" w:color="auto"/>
            </w:tcBorders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Autres sessions ETP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38"/>
          <w:jc w:val="center"/>
        </w:trPr>
        <w:tc>
          <w:tcPr>
            <w:tcW w:w="3292" w:type="dxa"/>
          </w:tcPr>
          <w:p w:rsidR="00DD2C62" w:rsidRPr="00DB1E15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DB1E15">
              <w:rPr>
                <w:rFonts w:ascii="Arial" w:hAnsi="Arial" w:cs="Arial"/>
                <w:bCs/>
                <w:color w:val="000000"/>
                <w:sz w:val="18"/>
                <w:szCs w:val="18"/>
              </w:rPr>
              <w:t>Recherche de patients en retard de rendez-vous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  <w:vAlign w:val="bottom"/>
          </w:tcPr>
          <w:p w:rsidR="00DD2C62" w:rsidRPr="00512B2E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color w:val="000000"/>
                <w:sz w:val="18"/>
                <w:szCs w:val="18"/>
                <w:lang w:eastAsia="nl-NL"/>
              </w:rPr>
              <w:t>Nombre de patients en RRDV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B91DE2">
        <w:trPr>
          <w:trHeight w:val="636"/>
          <w:jc w:val="center"/>
        </w:trPr>
        <w:tc>
          <w:tcPr>
            <w:tcW w:w="3292" w:type="dxa"/>
            <w:vAlign w:val="center"/>
          </w:tcPr>
          <w:p w:rsidR="00DD2C62" w:rsidRPr="00512B2E" w:rsidRDefault="00DD2C62" w:rsidP="00B91DE2">
            <w:pPr>
              <w:rPr>
                <w:rFonts w:ascii="Arial" w:hAnsi="Arial" w:cs="Arial"/>
                <w:color w:val="000000"/>
                <w:sz w:val="18"/>
                <w:szCs w:val="18"/>
                <w:lang w:eastAsia="nl-NL"/>
              </w:rPr>
            </w:pPr>
            <w:r w:rsidRPr="00512B2E">
              <w:rPr>
                <w:rFonts w:ascii="Arial" w:hAnsi="Arial" w:cs="Arial"/>
                <w:color w:val="000000"/>
                <w:sz w:val="18"/>
                <w:szCs w:val="18"/>
                <w:lang w:eastAsia="nl-NL"/>
              </w:rPr>
              <w:t>Nombre des patients en RRDV recherchés et retrouvés</w:t>
            </w: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shd w:val="clear" w:color="auto" w:fill="auto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DB1E15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DB1E15">
              <w:rPr>
                <w:rFonts w:ascii="Arial" w:hAnsi="Arial" w:cs="Arial"/>
                <w:bCs/>
                <w:color w:val="000000"/>
                <w:sz w:val="18"/>
                <w:szCs w:val="18"/>
              </w:rPr>
              <w:t>Appui sociale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  <w:tcBorders>
              <w:right w:val="single" w:sz="4" w:space="0" w:color="000000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visites à domicile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  <w:tcBorders>
              <w:right w:val="single" w:sz="4" w:space="0" w:color="000000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lastRenderedPageBreak/>
              <w:t>Nombre de visites à l’hôpital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  <w:tcBorders>
              <w:right w:val="single" w:sz="4" w:space="0" w:color="000000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07"/>
          <w:jc w:val="center"/>
        </w:trPr>
        <w:tc>
          <w:tcPr>
            <w:tcW w:w="3292" w:type="dxa"/>
          </w:tcPr>
          <w:p w:rsidR="00DD2C62" w:rsidRPr="00512B2E" w:rsidRDefault="00B91DE2" w:rsidP="00B91DE2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’</w:t>
            </w:r>
            <w:r w:rsidR="00DD2C62" w:rsidRPr="00512B2E">
              <w:rPr>
                <w:rFonts w:ascii="Arial" w:hAnsi="Arial" w:cs="Arial"/>
                <w:bCs/>
                <w:color w:val="000000"/>
                <w:sz w:val="18"/>
                <w:szCs w:val="18"/>
              </w:rPr>
              <w:t>appui socio-économique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  <w:tcBorders>
              <w:right w:val="single" w:sz="4" w:space="0" w:color="000000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675671">
        <w:trPr>
          <w:trHeight w:val="327"/>
          <w:jc w:val="center"/>
        </w:trPr>
        <w:tc>
          <w:tcPr>
            <w:tcW w:w="3292" w:type="dxa"/>
          </w:tcPr>
          <w:p w:rsidR="00DD2C62" w:rsidRPr="00512B2E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512B2E">
              <w:rPr>
                <w:rFonts w:ascii="Arial" w:hAnsi="Arial" w:cs="Arial"/>
                <w:sz w:val="18"/>
                <w:szCs w:val="18"/>
              </w:rPr>
              <w:t>Nombre de préservatifs distribués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  <w:tcBorders>
              <w:right w:val="single" w:sz="4" w:space="0" w:color="000000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  <w:tr w:rsidR="00DD2C62" w:rsidRPr="003A607C" w:rsidTr="00B91DE2">
        <w:trPr>
          <w:trHeight w:val="615"/>
          <w:jc w:val="center"/>
        </w:trPr>
        <w:tc>
          <w:tcPr>
            <w:tcW w:w="3292" w:type="dxa"/>
            <w:vAlign w:val="center"/>
          </w:tcPr>
          <w:p w:rsidR="00DD2C62" w:rsidRPr="00DB1E15" w:rsidRDefault="00DD2C62" w:rsidP="00B91DE2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DB1E15">
              <w:rPr>
                <w:rFonts w:ascii="Arial" w:hAnsi="Arial" w:cs="Arial"/>
                <w:bCs/>
                <w:color w:val="000000"/>
                <w:sz w:val="18"/>
                <w:szCs w:val="18"/>
              </w:rPr>
              <w:t>Autres activités d’accompagnement psychosocial</w:t>
            </w: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81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504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1144" w:type="dxa"/>
            <w:tcBorders>
              <w:right w:val="single" w:sz="4" w:space="0" w:color="000000"/>
            </w:tcBorders>
          </w:tcPr>
          <w:p w:rsidR="00DD2C62" w:rsidRPr="00512B2E" w:rsidRDefault="00DD2C62" w:rsidP="00062ED4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</w:tr>
    </w:tbl>
    <w:p w:rsidR="00A106CF" w:rsidRPr="00A106CF" w:rsidRDefault="00A106CF" w:rsidP="00A106CF">
      <w:pPr>
        <w:spacing w:line="276" w:lineRule="auto"/>
        <w:rPr>
          <w:rFonts w:ascii="Arial Narrow" w:hAnsi="Arial Narrow" w:cs="Arial"/>
          <w:sz w:val="28"/>
          <w:szCs w:val="28"/>
          <w:lang w:val="fr-CI"/>
        </w:rPr>
      </w:pPr>
      <w:r>
        <w:rPr>
          <w:rFonts w:ascii="Arial Narrow" w:hAnsi="Arial Narrow" w:cs="Arial"/>
          <w:sz w:val="28"/>
          <w:szCs w:val="28"/>
          <w:lang w:val="fr-CI"/>
        </w:rPr>
        <w:t xml:space="preserve">                             </w:t>
      </w:r>
    </w:p>
    <w:p w:rsidR="00F209C4" w:rsidRDefault="004F36D2" w:rsidP="004F36D2">
      <w:pPr>
        <w:pStyle w:val="En-tte"/>
        <w:tabs>
          <w:tab w:val="clear" w:pos="4536"/>
          <w:tab w:val="clear" w:pos="9072"/>
        </w:tabs>
        <w:rPr>
          <w:rFonts w:ascii="Arial" w:eastAsia="Comic Sans MS" w:hAnsi="Arial" w:cs="Arial"/>
          <w:b/>
          <w:w w:val="99"/>
          <w:sz w:val="22"/>
          <w:szCs w:val="22"/>
        </w:rPr>
      </w:pPr>
      <w:r>
        <w:rPr>
          <w:rFonts w:ascii="Arial" w:eastAsia="Comic Sans MS" w:hAnsi="Arial" w:cs="Arial"/>
          <w:b/>
          <w:w w:val="99"/>
          <w:sz w:val="22"/>
          <w:szCs w:val="22"/>
        </w:rPr>
        <w:t xml:space="preserve">             Tableau 18</w:t>
      </w:r>
      <w:r w:rsidR="00A106CF" w:rsidRPr="00512B2E">
        <w:rPr>
          <w:rFonts w:ascii="Arial" w:eastAsia="Comic Sans MS" w:hAnsi="Arial" w:cs="Arial"/>
          <w:b/>
          <w:w w:val="99"/>
          <w:sz w:val="22"/>
          <w:szCs w:val="22"/>
        </w:rPr>
        <w:t xml:space="preserve"> d : </w:t>
      </w:r>
      <w:r w:rsidR="003400E8">
        <w:rPr>
          <w:rFonts w:ascii="Arial" w:eastAsia="Comic Sans MS" w:hAnsi="Arial" w:cs="Arial"/>
          <w:b/>
          <w:w w:val="99"/>
          <w:sz w:val="22"/>
          <w:szCs w:val="22"/>
        </w:rPr>
        <w:t>R</w:t>
      </w:r>
      <w:r w:rsidR="003400E8" w:rsidRPr="00512B2E">
        <w:rPr>
          <w:rFonts w:ascii="Arial" w:eastAsia="Comic Sans MS" w:hAnsi="Arial" w:cs="Arial"/>
          <w:b/>
          <w:w w:val="99"/>
          <w:sz w:val="22"/>
          <w:szCs w:val="22"/>
        </w:rPr>
        <w:t>apport mensuel de prise en charg</w:t>
      </w:r>
      <w:r w:rsidR="003400E8">
        <w:rPr>
          <w:rFonts w:ascii="Arial" w:eastAsia="Comic Sans MS" w:hAnsi="Arial" w:cs="Arial"/>
          <w:b/>
          <w:w w:val="99"/>
          <w:sz w:val="22"/>
          <w:szCs w:val="22"/>
        </w:rPr>
        <w:t>e</w:t>
      </w:r>
    </w:p>
    <w:p w:rsidR="003918AF" w:rsidRDefault="003918AF" w:rsidP="004F36D2">
      <w:pPr>
        <w:pStyle w:val="En-tte"/>
        <w:tabs>
          <w:tab w:val="clear" w:pos="4536"/>
          <w:tab w:val="clear" w:pos="9072"/>
        </w:tabs>
        <w:rPr>
          <w:rFonts w:ascii="Arial" w:eastAsia="Comic Sans MS" w:hAnsi="Arial" w:cs="Arial"/>
          <w:b/>
          <w:w w:val="99"/>
          <w:sz w:val="22"/>
          <w:szCs w:val="22"/>
        </w:rPr>
      </w:pPr>
    </w:p>
    <w:tbl>
      <w:tblPr>
        <w:tblW w:w="10674" w:type="dxa"/>
        <w:tblInd w:w="-455" w:type="dxa"/>
        <w:tblLook w:val="04A0" w:firstRow="1" w:lastRow="0" w:firstColumn="1" w:lastColumn="0" w:noHBand="0" w:noVBand="1"/>
      </w:tblPr>
      <w:tblGrid>
        <w:gridCol w:w="437"/>
        <w:gridCol w:w="1813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</w:tblGrid>
      <w:tr w:rsidR="003918AF" w:rsidRPr="003918AF" w:rsidTr="003918AF">
        <w:trPr>
          <w:trHeight w:val="300"/>
        </w:trPr>
        <w:tc>
          <w:tcPr>
            <w:tcW w:w="4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°</w:t>
            </w:r>
          </w:p>
        </w:tc>
        <w:tc>
          <w:tcPr>
            <w:tcW w:w="181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ndicateurs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 1 an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 – 4 ans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5 – 9 ans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0 – 14 ans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5 – 19 ans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0 – 24 ans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5 – 49 ans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50 ans et Plus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</w:tr>
      <w:tr w:rsidR="003918AF" w:rsidRPr="003918AF" w:rsidTr="003918AF">
        <w:trPr>
          <w:trHeight w:val="300"/>
        </w:trPr>
        <w:tc>
          <w:tcPr>
            <w:tcW w:w="4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918AF" w:rsidRPr="003918AF" w:rsidRDefault="003918AF" w:rsidP="003918A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81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918AF" w:rsidRPr="003918AF" w:rsidRDefault="003918AF" w:rsidP="003918A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M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</w:tr>
      <w:tr w:rsidR="003918AF" w:rsidRPr="003918AF" w:rsidTr="003918AF">
        <w:trPr>
          <w:trHeight w:val="300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Évolution de la file active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7839DE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E1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nouveaux patients mis  sous ARV 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E2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de retour dans le traitement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E3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ous ARV transférés Entrants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E4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ous ARV décédés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E5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patients sous ARV transférés Sortants 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E6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ous ARV perdus de vue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 xml:space="preserve">   E7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tuberculeux mis sous ARV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uivi des patients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3918AF" w:rsidRPr="003918AF" w:rsidTr="003918AF">
        <w:trPr>
          <w:trHeight w:val="72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A1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ersonnes sous traitement ARV chez qui une recherche active de tuberculose a été réalisée à la dernière visite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48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A2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éropositifs chez qui la tuberculose a été diagnostiquée (cas positif)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48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A3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patients sous traitement ARV ayant l’antigène Ag </w:t>
            </w:r>
            <w:proofErr w:type="spellStart"/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HBs</w:t>
            </w:r>
            <w:proofErr w:type="spellEnd"/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+ (cas positif)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48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3918AF">
              <w:rPr>
                <w:rFonts w:ascii="Calibri" w:hAnsi="Calibri"/>
                <w:color w:val="000000"/>
                <w:sz w:val="16"/>
                <w:szCs w:val="16"/>
              </w:rPr>
              <w:t>A4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ayant eu un premier comptage de CD4 pour initiation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51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A5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patients initiant un traitement ARV dont le taux de cellules CD4≤500 cellules/mm</w:t>
            </w:r>
            <w:r w:rsidRPr="003918AF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48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A6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patients sous TARV ayant effectué une </w:t>
            </w: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quantification de la Charge virale (CV)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72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A7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ous TARV ayant effectué une  CV à 12 mois et pour lesquels la CV indétectable (≤ 1000 copies/ml)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A8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patients recevant du </w:t>
            </w:r>
            <w:proofErr w:type="spellStart"/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Cotrimoxazole</w:t>
            </w:r>
            <w:proofErr w:type="spellEnd"/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48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A9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total de patients VIH+ recevant la prophylaxie à l’Isoniazide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Rétention sous traitement 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S1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ous ARV depuis 12 mois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S2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patients sous ARV depuis 24 mois 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S3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patients sous ARV depuis 60 mois 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ituation à la fin du mois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B1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uivis sous 1</w:t>
            </w:r>
            <w:r w:rsidRPr="003918AF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ème</w:t>
            </w: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 ligne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B2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uivis sous 2</w:t>
            </w:r>
            <w:r w:rsidRPr="003918AF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ème</w:t>
            </w: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 ligne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B3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uivis sous 3</w:t>
            </w:r>
            <w:r w:rsidRPr="003918AF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ème</w:t>
            </w: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 xml:space="preserve"> ligne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48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B4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uivis sous ARV à la fin du mois en cours (file active sous ARV)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48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B5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de patients suivis sans ARV à la fin du mois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3918AF" w:rsidRPr="003918AF" w:rsidTr="003918AF">
        <w:trPr>
          <w:trHeight w:val="300"/>
        </w:trPr>
        <w:tc>
          <w:tcPr>
            <w:tcW w:w="4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3918AF" w:rsidRDefault="003918AF" w:rsidP="003918AF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B6</w:t>
            </w:r>
          </w:p>
        </w:tc>
        <w:tc>
          <w:tcPr>
            <w:tcW w:w="18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color w:val="000000"/>
                <w:sz w:val="18"/>
                <w:szCs w:val="18"/>
              </w:rPr>
              <w:t>Nombre total de patients suivis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918AF" w:rsidRPr="007839DE" w:rsidRDefault="003918AF" w:rsidP="003918A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918A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</w:tr>
    </w:tbl>
    <w:p w:rsidR="003918AF" w:rsidRPr="00A106CF" w:rsidRDefault="003918AF" w:rsidP="004F36D2">
      <w:pPr>
        <w:pStyle w:val="En-tte"/>
        <w:tabs>
          <w:tab w:val="clear" w:pos="4536"/>
          <w:tab w:val="clear" w:pos="9072"/>
        </w:tabs>
        <w:rPr>
          <w:rFonts w:ascii="Arial Narrow" w:hAnsi="Arial Narrow" w:cs="Arial"/>
          <w:sz w:val="28"/>
          <w:szCs w:val="28"/>
          <w:lang w:val="fr-CI"/>
        </w:rPr>
      </w:pPr>
    </w:p>
    <w:p w:rsidR="00F209C4" w:rsidRDefault="00F209C4" w:rsidP="00DD2C62">
      <w:pPr>
        <w:spacing w:line="276" w:lineRule="auto"/>
        <w:jc w:val="center"/>
        <w:rPr>
          <w:rFonts w:asciiTheme="minorHAnsi" w:eastAsia="Comic Sans MS" w:hAnsiTheme="minorHAnsi"/>
          <w:b/>
          <w:w w:val="99"/>
        </w:rPr>
      </w:pPr>
    </w:p>
    <w:p w:rsidR="00F209C4" w:rsidRDefault="00AD3777" w:rsidP="00AD3777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 Narrow" w:hAnsi="Arial Narrow" w:cs="Arial"/>
          <w:sz w:val="28"/>
          <w:szCs w:val="28"/>
        </w:rPr>
      </w:pPr>
      <w:r w:rsidRPr="004B6011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>Tableau 1</w:t>
      </w:r>
      <w:r w:rsidR="00D16577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>8</w:t>
      </w:r>
      <w:r w:rsidRPr="004B6011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 xml:space="preserve"> e :</w:t>
      </w:r>
      <w:r w:rsidR="003400E8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 xml:space="preserve"> R</w:t>
      </w:r>
      <w:r w:rsidR="003400E8" w:rsidRPr="004B6011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>apport mensuel d'état de stock et des régimes thérapeutiques</w:t>
      </w:r>
    </w:p>
    <w:p w:rsidR="003A607C" w:rsidRDefault="003A607C" w:rsidP="00DD2C62">
      <w:pPr>
        <w:pStyle w:val="En-tte"/>
        <w:tabs>
          <w:tab w:val="clear" w:pos="4536"/>
          <w:tab w:val="clear" w:pos="9072"/>
          <w:tab w:val="left" w:pos="2115"/>
        </w:tabs>
        <w:rPr>
          <w:rFonts w:ascii="Arial Narrow" w:hAnsi="Arial Narrow" w:cs="Arial"/>
          <w:sz w:val="28"/>
          <w:szCs w:val="28"/>
        </w:rPr>
      </w:pPr>
    </w:p>
    <w:tbl>
      <w:tblPr>
        <w:tblW w:w="5010" w:type="pct"/>
        <w:tblInd w:w="-4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6"/>
        <w:gridCol w:w="2801"/>
        <w:gridCol w:w="1095"/>
        <w:gridCol w:w="869"/>
        <w:gridCol w:w="1131"/>
        <w:gridCol w:w="876"/>
        <w:gridCol w:w="922"/>
        <w:gridCol w:w="956"/>
        <w:gridCol w:w="1503"/>
      </w:tblGrid>
      <w:tr w:rsidR="00DD2C62" w:rsidRPr="004B6011" w:rsidTr="00CC45E0">
        <w:trPr>
          <w:trHeight w:val="601"/>
        </w:trPr>
        <w:tc>
          <w:tcPr>
            <w:tcW w:w="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DD2C62" w:rsidRPr="004B6011" w:rsidRDefault="00914D33" w:rsidP="00CC45E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°</w:t>
            </w:r>
          </w:p>
        </w:tc>
        <w:tc>
          <w:tcPr>
            <w:tcW w:w="280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000000" w:fill="D9D9D9"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MEDICAMENTS</w:t>
            </w:r>
          </w:p>
        </w:tc>
        <w:tc>
          <w:tcPr>
            <w:tcW w:w="109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D9D9D9"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Unité</w:t>
            </w: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tock initial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Approvisionnement du mois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Consommation du mois</w:t>
            </w:r>
          </w:p>
        </w:tc>
        <w:tc>
          <w:tcPr>
            <w:tcW w:w="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roduits périmés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tock à la fin du mois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mbre de jours de rupture (s'il y a lieu)</w:t>
            </w:r>
          </w:p>
        </w:tc>
      </w:tr>
      <w:tr w:rsidR="00DD2C62" w:rsidRPr="004B6011" w:rsidTr="00CC45E0">
        <w:trPr>
          <w:trHeight w:val="377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1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DF 300+3FTC 300 + EFV 60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77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2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DF 300 + 3TC 300 + EFV 60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77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3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T 300 + 3TC 150 + NVP 20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77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4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T60 +3TC 30 + NVP 5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77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5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T 60 +3TC 3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77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6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PV 200 / R 5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77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lastRenderedPageBreak/>
              <w:t>7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VP 80 / R 20 mg Sirop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77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8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BC 600 / 3TC 30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77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9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BC 60 / 3TC 3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77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10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BC 60 / 3TC 30+LPV100 /r 25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77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11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VP Sirop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77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12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enofovir/ Lamivudine Cp 300/30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77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13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bacavir Cp 30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54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14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tazanavir/ Ritonavir Cp 300/10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54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15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arunavir Cp 60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54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16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favirenz Gél 20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54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17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favirenz Gél 5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54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18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favirenz Cp 60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54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amivudine/ Abacavir Cp disp 30/6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54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20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amivudine/ Abacavir Cp 300/60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54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21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opinavir/ Ritonavir Cp 100/25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54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evirapine</w:t>
            </w:r>
            <w:proofErr w:type="spellEnd"/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Cp 20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54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Raltegravir</w:t>
            </w:r>
            <w:proofErr w:type="spellEnd"/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Cp 40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54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24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Ritonavir Caps 10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54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25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Zidovudine/ Lamivudine/ Abacavir Cp 60/30/60 mg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D2C62" w:rsidRPr="004B6011" w:rsidTr="00CC45E0">
        <w:trPr>
          <w:trHeight w:val="354"/>
        </w:trPr>
        <w:tc>
          <w:tcPr>
            <w:tcW w:w="38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26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DD2C62" w:rsidRPr="004B6011" w:rsidRDefault="00DD2C62" w:rsidP="00CC45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otrimoxazole Cp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CC45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</w:tbl>
    <w:p w:rsidR="00FF7A02" w:rsidRDefault="00FF7A02" w:rsidP="00FF7A02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" w:hAnsi="Arial" w:cs="Arial"/>
          <w:b/>
          <w:bCs/>
          <w:color w:val="000000"/>
          <w:sz w:val="18"/>
          <w:szCs w:val="18"/>
          <w:lang w:eastAsia="fr-FR"/>
        </w:rPr>
      </w:pPr>
    </w:p>
    <w:p w:rsidR="00FF7A02" w:rsidRDefault="00FF7A02" w:rsidP="00FF7A02">
      <w:pPr>
        <w:pStyle w:val="En-tte"/>
        <w:tabs>
          <w:tab w:val="clear" w:pos="4536"/>
          <w:tab w:val="clear" w:pos="9072"/>
          <w:tab w:val="left" w:pos="2115"/>
        </w:tabs>
        <w:jc w:val="center"/>
        <w:rPr>
          <w:rFonts w:ascii="Arial Narrow" w:hAnsi="Arial Narrow" w:cs="Arial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 xml:space="preserve">Tableau </w:t>
      </w:r>
      <w:r w:rsidR="00D16577" w:rsidRPr="004B6011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>1</w:t>
      </w:r>
      <w:r w:rsidR="00D16577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>8</w:t>
      </w:r>
      <w:r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 xml:space="preserve"> f</w:t>
      </w:r>
      <w:r w:rsidRPr="004B6011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> :</w:t>
      </w:r>
      <w:r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 xml:space="preserve"> R</w:t>
      </w:r>
      <w:r w:rsidRPr="004B6011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>apport mensuel d'état de stock et des régimes thérapeutiques</w:t>
      </w:r>
    </w:p>
    <w:p w:rsidR="00DE078D" w:rsidRDefault="00DE078D" w:rsidP="00062ED4">
      <w:pPr>
        <w:tabs>
          <w:tab w:val="left" w:pos="415"/>
          <w:tab w:val="left" w:pos="3219"/>
          <w:tab w:val="left" w:pos="4315"/>
          <w:tab w:val="left" w:pos="5185"/>
          <w:tab w:val="left" w:pos="6317"/>
          <w:tab w:val="left" w:pos="7194"/>
          <w:tab w:val="left" w:pos="8117"/>
          <w:tab w:val="left" w:pos="9074"/>
        </w:tabs>
        <w:ind w:left="30"/>
        <w:rPr>
          <w:rFonts w:ascii="Arial" w:hAnsi="Arial" w:cs="Arial"/>
          <w:sz w:val="18"/>
          <w:szCs w:val="18"/>
          <w:lang w:eastAsia="fr-FR"/>
        </w:rPr>
      </w:pPr>
    </w:p>
    <w:p w:rsidR="00DE078D" w:rsidRPr="004B6011" w:rsidRDefault="00DE078D" w:rsidP="00062ED4">
      <w:pPr>
        <w:tabs>
          <w:tab w:val="left" w:pos="415"/>
          <w:tab w:val="left" w:pos="3219"/>
          <w:tab w:val="left" w:pos="4315"/>
          <w:tab w:val="left" w:pos="5185"/>
          <w:tab w:val="left" w:pos="6317"/>
          <w:tab w:val="left" w:pos="7194"/>
          <w:tab w:val="left" w:pos="8117"/>
          <w:tab w:val="left" w:pos="9074"/>
        </w:tabs>
        <w:ind w:left="30"/>
        <w:rPr>
          <w:rFonts w:ascii="Arial" w:hAnsi="Arial" w:cs="Arial"/>
          <w:color w:val="000000"/>
          <w:sz w:val="18"/>
          <w:szCs w:val="18"/>
          <w:lang w:eastAsia="fr-FR"/>
        </w:rPr>
      </w:pPr>
    </w:p>
    <w:tbl>
      <w:tblPr>
        <w:tblW w:w="5000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4"/>
        <w:gridCol w:w="193"/>
        <w:gridCol w:w="1739"/>
        <w:gridCol w:w="1132"/>
        <w:gridCol w:w="901"/>
        <w:gridCol w:w="1170"/>
        <w:gridCol w:w="908"/>
        <w:gridCol w:w="955"/>
        <w:gridCol w:w="990"/>
        <w:gridCol w:w="969"/>
        <w:gridCol w:w="1082"/>
      </w:tblGrid>
      <w:tr w:rsidR="00FF7A02" w:rsidRPr="004B6011" w:rsidTr="00D16577">
        <w:trPr>
          <w:trHeight w:val="349"/>
          <w:jc w:val="center"/>
        </w:trPr>
        <w:tc>
          <w:tcPr>
            <w:tcW w:w="452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FF7A02" w:rsidRPr="004B6011" w:rsidRDefault="00FF7A02" w:rsidP="00FF7A02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</w:p>
          <w:p w:rsidR="00FF7A02" w:rsidRPr="004B6011" w:rsidRDefault="00FF7A02" w:rsidP="00FF7A02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°</w:t>
            </w:r>
          </w:p>
        </w:tc>
        <w:tc>
          <w:tcPr>
            <w:tcW w:w="1805" w:type="dxa"/>
            <w:gridSpan w:val="2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1F1F1"/>
            <w:vAlign w:val="center"/>
            <w:hideMark/>
          </w:tcPr>
          <w:p w:rsidR="00FF7A02" w:rsidRPr="004B6011" w:rsidRDefault="00FF7A02" w:rsidP="00062ED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Régimes thérapeutiques</w:t>
            </w:r>
          </w:p>
        </w:tc>
        <w:tc>
          <w:tcPr>
            <w:tcW w:w="384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1F1F1"/>
            <w:noWrap/>
            <w:vAlign w:val="center"/>
            <w:hideMark/>
          </w:tcPr>
          <w:p w:rsidR="00FF7A02" w:rsidRPr="004B6011" w:rsidRDefault="00FF7A02" w:rsidP="00062ED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Enfants (0-14 ans)</w:t>
            </w:r>
          </w:p>
        </w:tc>
        <w:tc>
          <w:tcPr>
            <w:tcW w:w="37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1F1F1"/>
            <w:noWrap/>
            <w:vAlign w:val="center"/>
            <w:hideMark/>
          </w:tcPr>
          <w:p w:rsidR="00FF7A02" w:rsidRPr="004B6011" w:rsidRDefault="00FF7A02" w:rsidP="00062ED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Adultes (15 ans et plus)</w:t>
            </w:r>
          </w:p>
        </w:tc>
      </w:tr>
      <w:tr w:rsidR="006C7594" w:rsidRPr="004B6011" w:rsidTr="00D16577">
        <w:trPr>
          <w:trHeight w:val="247"/>
          <w:jc w:val="center"/>
        </w:trPr>
        <w:tc>
          <w:tcPr>
            <w:tcW w:w="452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:rsidR="00FF7A02" w:rsidRPr="004B6011" w:rsidRDefault="00FF7A02" w:rsidP="00062ED4">
            <w:pPr>
              <w:rPr>
                <w:rFonts w:ascii="Arial" w:hAnsi="Arial" w:cs="Arial"/>
                <w:sz w:val="18"/>
                <w:szCs w:val="18"/>
                <w:lang w:eastAsia="fr-FR"/>
              </w:rPr>
            </w:pPr>
          </w:p>
        </w:tc>
        <w:tc>
          <w:tcPr>
            <w:tcW w:w="1805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F7A02" w:rsidRPr="004B6011" w:rsidRDefault="00FF7A0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F1F1F1"/>
            <w:hideMark/>
          </w:tcPr>
          <w:p w:rsidR="00FF7A02" w:rsidRPr="004B6011" w:rsidRDefault="00FF7A0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Nouveaux patients </w:t>
            </w:r>
          </w:p>
        </w:tc>
        <w:tc>
          <w:tcPr>
            <w:tcW w:w="19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hideMark/>
          </w:tcPr>
          <w:p w:rsidR="00FF7A02" w:rsidRPr="004B6011" w:rsidRDefault="00FF7A02" w:rsidP="00062ED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Changements de ligne</w:t>
            </w:r>
          </w:p>
        </w:tc>
        <w:tc>
          <w:tcPr>
            <w:tcW w:w="8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F2F2F2"/>
            <w:hideMark/>
          </w:tcPr>
          <w:p w:rsidR="00FF7A02" w:rsidRPr="004B6011" w:rsidRDefault="00FF7A02" w:rsidP="00062E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sz w:val="18"/>
                <w:szCs w:val="18"/>
                <w:lang w:eastAsia="fr-FR"/>
              </w:rPr>
              <w:t>Nombre de patients suivis</w:t>
            </w:r>
          </w:p>
        </w:tc>
        <w:tc>
          <w:tcPr>
            <w:tcW w:w="89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:rsidR="00FF7A02" w:rsidRPr="004B6011" w:rsidRDefault="00FF7A0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uveaux patients</w:t>
            </w:r>
          </w:p>
        </w:tc>
        <w:tc>
          <w:tcPr>
            <w:tcW w:w="18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FF7A02" w:rsidRPr="004B6011" w:rsidRDefault="00FF7A02" w:rsidP="00062ED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Changements de ligne</w:t>
            </w:r>
          </w:p>
        </w:tc>
        <w:tc>
          <w:tcPr>
            <w:tcW w:w="101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:rsidR="00FF7A02" w:rsidRPr="004B6011" w:rsidRDefault="00FF7A02" w:rsidP="00062E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sz w:val="18"/>
                <w:szCs w:val="18"/>
                <w:lang w:eastAsia="fr-FR"/>
              </w:rPr>
              <w:t>Nombre de patients suivis</w:t>
            </w:r>
          </w:p>
        </w:tc>
      </w:tr>
      <w:tr w:rsidR="006C7594" w:rsidRPr="004B6011" w:rsidTr="00D16577">
        <w:trPr>
          <w:trHeight w:val="180"/>
          <w:jc w:val="center"/>
        </w:trPr>
        <w:tc>
          <w:tcPr>
            <w:tcW w:w="452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F7A02" w:rsidRPr="004B6011" w:rsidRDefault="00FF7A02" w:rsidP="00062ED4">
            <w:pPr>
              <w:rPr>
                <w:rFonts w:ascii="Arial" w:hAnsi="Arial" w:cs="Arial"/>
                <w:sz w:val="18"/>
                <w:szCs w:val="18"/>
                <w:lang w:eastAsia="fr-FR"/>
              </w:rPr>
            </w:pPr>
          </w:p>
        </w:tc>
        <w:tc>
          <w:tcPr>
            <w:tcW w:w="1805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F7A02" w:rsidRPr="004B6011" w:rsidRDefault="00FF7A0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FF7A02" w:rsidRPr="004B6011" w:rsidRDefault="00FF7A0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hideMark/>
          </w:tcPr>
          <w:p w:rsidR="00FF7A02" w:rsidRPr="004B6011" w:rsidRDefault="00FF7A0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Entrant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FF7A02" w:rsidRPr="004B6011" w:rsidRDefault="00FF7A0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ortant</w:t>
            </w:r>
          </w:p>
        </w:tc>
        <w:tc>
          <w:tcPr>
            <w:tcW w:w="8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FF7A02" w:rsidRPr="004B6011" w:rsidRDefault="00FF7A02" w:rsidP="00062ED4">
            <w:pPr>
              <w:rPr>
                <w:rFonts w:ascii="Arial" w:hAnsi="Arial" w:cs="Arial"/>
                <w:b/>
                <w:bCs/>
                <w:sz w:val="18"/>
                <w:szCs w:val="18"/>
                <w:lang w:eastAsia="fr-FR"/>
              </w:rPr>
            </w:pPr>
          </w:p>
        </w:tc>
        <w:tc>
          <w:tcPr>
            <w:tcW w:w="8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F7A02" w:rsidRPr="004B6011" w:rsidRDefault="00FF7A0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FF7A02" w:rsidRPr="004B6011" w:rsidRDefault="00FF7A0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Entrant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FF7A02" w:rsidRPr="004B6011" w:rsidRDefault="00FF7A0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ortant</w:t>
            </w:r>
          </w:p>
        </w:tc>
        <w:tc>
          <w:tcPr>
            <w:tcW w:w="101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F7A02" w:rsidRPr="004B6011" w:rsidRDefault="00FF7A02" w:rsidP="00062ED4">
            <w:pPr>
              <w:rPr>
                <w:rFonts w:ascii="Arial" w:hAnsi="Arial" w:cs="Arial"/>
                <w:b/>
                <w:bCs/>
                <w:sz w:val="18"/>
                <w:szCs w:val="18"/>
                <w:lang w:eastAsia="fr-FR"/>
              </w:rPr>
            </w:pPr>
          </w:p>
        </w:tc>
      </w:tr>
      <w:tr w:rsidR="006C7594" w:rsidRPr="004B6011" w:rsidTr="00D16577">
        <w:trPr>
          <w:trHeight w:val="252"/>
          <w:jc w:val="center"/>
        </w:trPr>
        <w:tc>
          <w:tcPr>
            <w:tcW w:w="45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:rsidR="00DD2C62" w:rsidRPr="004B6011" w:rsidRDefault="00DD2C62" w:rsidP="00062ED4">
            <w:pPr>
              <w:jc w:val="right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1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DF+FTC+EFV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6C7594" w:rsidRPr="004B6011" w:rsidTr="00D16577">
        <w:trPr>
          <w:trHeight w:val="252"/>
          <w:jc w:val="center"/>
        </w:trPr>
        <w:tc>
          <w:tcPr>
            <w:tcW w:w="45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:rsidR="00DD2C62" w:rsidRPr="004B6011" w:rsidRDefault="00DD2C62" w:rsidP="00062ED4">
            <w:pPr>
              <w:jc w:val="right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2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DF+3TC+EFV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6C7594" w:rsidRPr="004B6011" w:rsidTr="00D16577">
        <w:trPr>
          <w:trHeight w:val="252"/>
          <w:jc w:val="center"/>
        </w:trPr>
        <w:tc>
          <w:tcPr>
            <w:tcW w:w="45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:rsidR="00DD2C62" w:rsidRPr="004B6011" w:rsidRDefault="00DD2C62" w:rsidP="00062ED4">
            <w:pPr>
              <w:jc w:val="right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3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T+3TC+NVP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6C7594" w:rsidRPr="004B6011" w:rsidTr="00D16577">
        <w:trPr>
          <w:trHeight w:val="247"/>
          <w:jc w:val="center"/>
        </w:trPr>
        <w:tc>
          <w:tcPr>
            <w:tcW w:w="45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:rsidR="00DD2C62" w:rsidRPr="004B6011" w:rsidRDefault="00DD2C62" w:rsidP="00062ED4">
            <w:pPr>
              <w:jc w:val="right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4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T+3TC+EFV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6C7594" w:rsidRPr="004B6011" w:rsidTr="00D16577">
        <w:trPr>
          <w:trHeight w:val="252"/>
          <w:jc w:val="center"/>
        </w:trPr>
        <w:tc>
          <w:tcPr>
            <w:tcW w:w="45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:rsidR="00DD2C62" w:rsidRPr="004B6011" w:rsidRDefault="00DD2C62" w:rsidP="00062ED4">
            <w:pPr>
              <w:jc w:val="right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5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T+3TC+ABC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6C7594" w:rsidRPr="004B6011" w:rsidTr="00D16577">
        <w:trPr>
          <w:trHeight w:val="247"/>
          <w:jc w:val="center"/>
        </w:trPr>
        <w:tc>
          <w:tcPr>
            <w:tcW w:w="45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jc w:val="right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6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T+3TC+ABC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6C7594" w:rsidRPr="004B6011" w:rsidTr="00D16577">
        <w:trPr>
          <w:trHeight w:val="252"/>
          <w:jc w:val="center"/>
        </w:trPr>
        <w:tc>
          <w:tcPr>
            <w:tcW w:w="45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jc w:val="right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7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T+3TC+LPV/r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6C7594" w:rsidRPr="004B6011" w:rsidTr="00D16577">
        <w:trPr>
          <w:trHeight w:val="247"/>
          <w:jc w:val="center"/>
        </w:trPr>
        <w:tc>
          <w:tcPr>
            <w:tcW w:w="45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jc w:val="right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8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BC+3TC+EFV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6C7594" w:rsidRPr="004B6011" w:rsidTr="00D16577">
        <w:trPr>
          <w:trHeight w:val="252"/>
          <w:jc w:val="center"/>
        </w:trPr>
        <w:tc>
          <w:tcPr>
            <w:tcW w:w="45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:rsidR="00DD2C62" w:rsidRPr="004B6011" w:rsidRDefault="00DD2C62" w:rsidP="00062ED4">
            <w:pPr>
              <w:jc w:val="right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9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BC+3TC+LVP 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6C7594" w:rsidRPr="004B6011" w:rsidTr="00D16577">
        <w:trPr>
          <w:trHeight w:val="252"/>
          <w:jc w:val="center"/>
        </w:trPr>
        <w:tc>
          <w:tcPr>
            <w:tcW w:w="45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:rsidR="00DD2C62" w:rsidRPr="004B6011" w:rsidRDefault="00DD2C62" w:rsidP="00062ED4">
            <w:pPr>
              <w:jc w:val="right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10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BC+3TC+NVP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6C7594" w:rsidRPr="004B6011" w:rsidTr="00D16577">
        <w:trPr>
          <w:trHeight w:val="247"/>
          <w:jc w:val="center"/>
        </w:trPr>
        <w:tc>
          <w:tcPr>
            <w:tcW w:w="45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:rsidR="00DD2C62" w:rsidRPr="004B6011" w:rsidRDefault="00DD2C62" w:rsidP="00062ED4">
            <w:pPr>
              <w:jc w:val="right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11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DF+3TC+LPV/r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6C7594" w:rsidRPr="004B6011" w:rsidTr="00D16577">
        <w:trPr>
          <w:trHeight w:val="252"/>
          <w:jc w:val="center"/>
        </w:trPr>
        <w:tc>
          <w:tcPr>
            <w:tcW w:w="45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:rsidR="00DD2C62" w:rsidRPr="004B6011" w:rsidRDefault="00DD2C62" w:rsidP="00062ED4">
            <w:pPr>
              <w:jc w:val="right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12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DF+ABC+LPV/r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6C7594" w:rsidRPr="004B6011" w:rsidTr="00D16577">
        <w:trPr>
          <w:trHeight w:val="247"/>
          <w:jc w:val="center"/>
        </w:trPr>
        <w:tc>
          <w:tcPr>
            <w:tcW w:w="45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</w:tcPr>
          <w:p w:rsidR="00DD2C62" w:rsidRPr="004B6011" w:rsidRDefault="00DD2C62" w:rsidP="00062ED4">
            <w:pPr>
              <w:jc w:val="right"/>
              <w:rPr>
                <w:rFonts w:ascii="Arial" w:hAnsi="Arial" w:cs="Arial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eastAsia="fr-FR"/>
              </w:rPr>
              <w:t>13</w:t>
            </w:r>
          </w:p>
        </w:tc>
        <w:tc>
          <w:tcPr>
            <w:tcW w:w="18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BC+DDI+LPV/r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6C7594" w:rsidRPr="004B6011" w:rsidTr="00D16577">
        <w:trPr>
          <w:trHeight w:val="302"/>
          <w:jc w:val="center"/>
        </w:trPr>
        <w:tc>
          <w:tcPr>
            <w:tcW w:w="63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6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C0C0C0"/>
            <w:noWrap/>
            <w:hideMark/>
          </w:tcPr>
          <w:p w:rsidR="00DD2C62" w:rsidRPr="004B6011" w:rsidRDefault="00DD2C62" w:rsidP="00062ED4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: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1F1F1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1F1F1"/>
            <w:noWrap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DD2C62" w:rsidRPr="004B6011" w:rsidRDefault="00DD2C62" w:rsidP="00062ED4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</w:tbl>
    <w:p w:rsidR="006C7594" w:rsidRPr="004B6011" w:rsidRDefault="006C7594" w:rsidP="00062ED4">
      <w:pPr>
        <w:tabs>
          <w:tab w:val="left" w:pos="259"/>
          <w:tab w:val="left" w:pos="2678"/>
          <w:tab w:val="left" w:pos="5550"/>
          <w:tab w:val="left" w:pos="8494"/>
          <w:tab w:val="left" w:pos="10186"/>
        </w:tabs>
        <w:ind w:left="10"/>
        <w:rPr>
          <w:rFonts w:ascii="Arial" w:hAnsi="Arial" w:cs="Arial"/>
          <w:b/>
          <w:bCs/>
          <w:color w:val="000000"/>
          <w:sz w:val="18"/>
          <w:szCs w:val="18"/>
          <w:lang w:eastAsia="fr-FR"/>
        </w:rPr>
      </w:pPr>
      <w:r w:rsidRPr="004B6011">
        <w:rPr>
          <w:rFonts w:ascii="Arial" w:hAnsi="Arial" w:cs="Arial"/>
          <w:sz w:val="18"/>
          <w:szCs w:val="18"/>
          <w:lang w:eastAsia="fr-FR"/>
        </w:rPr>
        <w:tab/>
      </w:r>
      <w:r w:rsidRPr="004B6011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</w:r>
      <w:r w:rsidRPr="004B6011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</w:r>
      <w:r w:rsidRPr="004B6011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</w:r>
      <w:r w:rsidRPr="004B6011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</w:r>
    </w:p>
    <w:tbl>
      <w:tblPr>
        <w:tblW w:w="5204" w:type="pct"/>
        <w:tblInd w:w="-6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10"/>
        <w:gridCol w:w="2158"/>
        <w:gridCol w:w="2872"/>
        <w:gridCol w:w="2944"/>
        <w:gridCol w:w="1692"/>
        <w:gridCol w:w="782"/>
      </w:tblGrid>
      <w:tr w:rsidR="00DD2C62" w:rsidRPr="004B6011" w:rsidTr="006C7594">
        <w:trPr>
          <w:trHeight w:val="581"/>
        </w:trPr>
        <w:tc>
          <w:tcPr>
            <w:tcW w:w="51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DD2C62" w:rsidRPr="004B6011" w:rsidRDefault="00DD2C62" w:rsidP="006C7594">
            <w:pPr>
              <w:jc w:val="center"/>
              <w:rPr>
                <w:rFonts w:ascii="Arial" w:hAnsi="Arial" w:cs="Arial"/>
                <w:sz w:val="18"/>
                <w:szCs w:val="18"/>
                <w:lang w:eastAsia="fr-FR"/>
              </w:rPr>
            </w:pPr>
          </w:p>
        </w:tc>
        <w:tc>
          <w:tcPr>
            <w:tcW w:w="21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6C759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m et prénom:</w:t>
            </w:r>
          </w:p>
        </w:tc>
        <w:tc>
          <w:tcPr>
            <w:tcW w:w="287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6C759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ignature et cachet:</w:t>
            </w:r>
          </w:p>
        </w:tc>
        <w:tc>
          <w:tcPr>
            <w:tcW w:w="294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6C759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° Tél:</w:t>
            </w:r>
          </w:p>
        </w:tc>
        <w:tc>
          <w:tcPr>
            <w:tcW w:w="16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6C759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B601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Date: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2C62" w:rsidRPr="004B6011" w:rsidRDefault="00DD2C62" w:rsidP="006C759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</w:tbl>
    <w:p w:rsidR="00DD2C62" w:rsidRPr="004B6011" w:rsidRDefault="00DD2C62" w:rsidP="00DD2C62">
      <w:pPr>
        <w:pStyle w:val="En-tte"/>
        <w:tabs>
          <w:tab w:val="clear" w:pos="4536"/>
          <w:tab w:val="clear" w:pos="9072"/>
          <w:tab w:val="left" w:pos="2115"/>
        </w:tabs>
        <w:rPr>
          <w:rFonts w:ascii="Arial" w:hAnsi="Arial" w:cs="Arial"/>
          <w:sz w:val="18"/>
          <w:szCs w:val="18"/>
        </w:rPr>
      </w:pPr>
    </w:p>
    <w:p w:rsidR="00DD2C62" w:rsidRDefault="00DD2C62" w:rsidP="002D4EF2">
      <w:pPr>
        <w:tabs>
          <w:tab w:val="left" w:pos="7725"/>
        </w:tabs>
        <w:rPr>
          <w:rFonts w:ascii="Arial" w:hAnsi="Arial" w:cs="Arial"/>
          <w:b/>
          <w:caps/>
          <w:color w:val="FF0000"/>
          <w:sz w:val="18"/>
          <w:szCs w:val="18"/>
        </w:rPr>
      </w:pPr>
    </w:p>
    <w:p w:rsidR="003D49C6" w:rsidRPr="004B6011" w:rsidRDefault="00575769" w:rsidP="003A60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4B6011">
        <w:rPr>
          <w:rFonts w:ascii="Arial" w:hAnsi="Arial" w:cs="Arial"/>
          <w:b/>
          <w:color w:val="000000"/>
          <w:sz w:val="22"/>
          <w:szCs w:val="22"/>
        </w:rPr>
        <w:lastRenderedPageBreak/>
        <w:t>2</w:t>
      </w:r>
      <w:r w:rsidR="003D49C6" w:rsidRPr="004B6011">
        <w:rPr>
          <w:rFonts w:ascii="Arial" w:hAnsi="Arial" w:cs="Arial"/>
          <w:b/>
          <w:color w:val="000000"/>
          <w:sz w:val="22"/>
          <w:szCs w:val="22"/>
        </w:rPr>
        <w:t>.</w:t>
      </w:r>
      <w:r w:rsidRPr="004B6011">
        <w:rPr>
          <w:rFonts w:ascii="Arial" w:hAnsi="Arial" w:cs="Arial"/>
          <w:b/>
          <w:color w:val="000000"/>
          <w:sz w:val="22"/>
          <w:szCs w:val="22"/>
        </w:rPr>
        <w:t>4</w:t>
      </w:r>
      <w:r w:rsidR="002A4162" w:rsidRPr="004B6011">
        <w:rPr>
          <w:rFonts w:ascii="Arial" w:hAnsi="Arial" w:cs="Arial"/>
          <w:b/>
          <w:color w:val="000000"/>
          <w:sz w:val="22"/>
          <w:szCs w:val="22"/>
        </w:rPr>
        <w:t xml:space="preserve"> – Pesée et état</w:t>
      </w:r>
      <w:r w:rsidR="003D49C6" w:rsidRPr="004B6011">
        <w:rPr>
          <w:rFonts w:ascii="Arial" w:hAnsi="Arial" w:cs="Arial"/>
          <w:b/>
          <w:color w:val="000000"/>
          <w:sz w:val="22"/>
          <w:szCs w:val="22"/>
        </w:rPr>
        <w:t xml:space="preserve"> nutrition</w:t>
      </w:r>
      <w:r w:rsidR="002A4162" w:rsidRPr="004B6011">
        <w:rPr>
          <w:rFonts w:ascii="Arial" w:hAnsi="Arial" w:cs="Arial"/>
          <w:b/>
          <w:color w:val="000000"/>
          <w:sz w:val="22"/>
          <w:szCs w:val="22"/>
        </w:rPr>
        <w:t>nel</w:t>
      </w:r>
      <w:r w:rsidR="003D49C6" w:rsidRPr="004B6011">
        <w:rPr>
          <w:rFonts w:ascii="Arial" w:hAnsi="Arial" w:cs="Arial"/>
          <w:b/>
          <w:color w:val="000000"/>
          <w:sz w:val="22"/>
          <w:szCs w:val="22"/>
        </w:rPr>
        <w:t xml:space="preserve"> des enfants</w:t>
      </w:r>
    </w:p>
    <w:p w:rsidR="00783942" w:rsidRDefault="00783942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294142" w:rsidRPr="004B6011" w:rsidRDefault="003A607C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4B6011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23EBF8" id="Rectangle 84" o:spid="_x0000_s1026" style="position:absolute;margin-left:275.9pt;margin-top:.8pt;width:18.75pt;height:12.75pt;z-index:25183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/NWVjn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4B6011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32832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234C56" id="Rectangle 85" o:spid="_x0000_s1026" style="position:absolute;margin-left:328.4pt;margin-top:.8pt;width:19.5pt;height:14.25pt;z-index:251832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" filled="f" strokecolor="#243f60 [1604]" strokeweight="2pt"/>
            </w:pict>
          </mc:Fallback>
        </mc:AlternateContent>
      </w:r>
      <w:r w:rsidRPr="004B6011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4B6011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4B6011" w:rsidRDefault="004B6011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844018" w:rsidRDefault="00B26BDD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4B6011">
        <w:rPr>
          <w:rFonts w:ascii="Arial" w:hAnsi="Arial" w:cs="Arial"/>
          <w:b/>
          <w:sz w:val="22"/>
          <w:szCs w:val="22"/>
          <w:lang w:val="fr-CI"/>
        </w:rPr>
        <w:t>Tableau 1</w:t>
      </w:r>
      <w:r w:rsidR="00D16577">
        <w:rPr>
          <w:rFonts w:ascii="Arial" w:hAnsi="Arial" w:cs="Arial"/>
          <w:b/>
          <w:sz w:val="22"/>
          <w:szCs w:val="22"/>
          <w:lang w:val="fr-CI"/>
        </w:rPr>
        <w:t>9</w:t>
      </w:r>
      <w:r w:rsidR="00DE2BCD" w:rsidRPr="004B6011">
        <w:rPr>
          <w:rFonts w:ascii="Arial" w:hAnsi="Arial" w:cs="Arial"/>
          <w:b/>
          <w:sz w:val="22"/>
          <w:szCs w:val="22"/>
          <w:lang w:val="fr-CI"/>
        </w:rPr>
        <w:t xml:space="preserve"> : </w:t>
      </w:r>
      <w:r w:rsidRPr="004B6011">
        <w:rPr>
          <w:rFonts w:ascii="Arial" w:hAnsi="Arial" w:cs="Arial"/>
          <w:b/>
          <w:sz w:val="22"/>
          <w:szCs w:val="22"/>
          <w:lang w:val="fr-CI"/>
        </w:rPr>
        <w:t xml:space="preserve">Dépistage </w:t>
      </w:r>
      <w:r w:rsidR="002A4162" w:rsidRPr="004B6011">
        <w:rPr>
          <w:rFonts w:ascii="Arial" w:hAnsi="Arial" w:cs="Arial"/>
          <w:b/>
          <w:sz w:val="22"/>
          <w:szCs w:val="22"/>
          <w:lang w:val="fr-CI"/>
        </w:rPr>
        <w:t xml:space="preserve">selon la tranche d’âge </w:t>
      </w:r>
      <w:r w:rsidRPr="004B6011">
        <w:rPr>
          <w:rFonts w:ascii="Arial" w:hAnsi="Arial" w:cs="Arial"/>
          <w:b/>
          <w:sz w:val="22"/>
          <w:szCs w:val="22"/>
          <w:lang w:val="fr-CI"/>
        </w:rPr>
        <w:t>de la malnutrition</w:t>
      </w:r>
      <w:r w:rsidR="002A4162" w:rsidRPr="004B6011">
        <w:rPr>
          <w:rFonts w:ascii="Arial" w:hAnsi="Arial" w:cs="Arial"/>
          <w:b/>
          <w:sz w:val="22"/>
          <w:szCs w:val="22"/>
          <w:lang w:val="fr-CI"/>
        </w:rPr>
        <w:t xml:space="preserve"> et la réhabilitation nutritionnelle</w:t>
      </w:r>
    </w:p>
    <w:p w:rsidR="00B26BDD" w:rsidRPr="004B6011" w:rsidRDefault="002A4162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 w:rsidRPr="004B6011">
        <w:rPr>
          <w:rFonts w:ascii="Arial" w:hAnsi="Arial" w:cs="Arial"/>
          <w:b/>
          <w:sz w:val="22"/>
          <w:szCs w:val="22"/>
          <w:lang w:val="fr-CI"/>
        </w:rPr>
        <w:t xml:space="preserve"> </w:t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409"/>
        <w:gridCol w:w="1427"/>
        <w:gridCol w:w="1285"/>
        <w:gridCol w:w="1285"/>
        <w:gridCol w:w="1092"/>
      </w:tblGrid>
      <w:tr w:rsidR="00B26BDD" w:rsidRPr="003A607C" w:rsidTr="000C6927">
        <w:trPr>
          <w:jc w:val="center"/>
        </w:trPr>
        <w:tc>
          <w:tcPr>
            <w:tcW w:w="5372" w:type="dxa"/>
            <w:shd w:val="clear" w:color="auto" w:fill="F2F2F2" w:themeFill="background1" w:themeFillShade="F2"/>
          </w:tcPr>
          <w:p w:rsidR="00B26BDD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Indicateurs 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:rsidR="00B26BDD" w:rsidRPr="004B6011" w:rsidRDefault="009F57F2" w:rsidP="009F57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Moins de 6 </w:t>
            </w:r>
            <w:r w:rsidR="00B26BDD"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>mois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B26BDD" w:rsidRPr="004B6011" w:rsidRDefault="009F57F2" w:rsidP="009F57F2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6 </w:t>
            </w:r>
            <w:r w:rsidR="00267E4A"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>-</w:t>
            </w:r>
            <w:r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>11</w:t>
            </w:r>
            <w:r w:rsidR="00267E4A"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 mois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B26BDD" w:rsidRPr="004B6011" w:rsidRDefault="009F57F2" w:rsidP="009F57F2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>12</w:t>
            </w:r>
            <w:r w:rsidR="00267E4A"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 </w:t>
            </w:r>
            <w:r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– 59 </w:t>
            </w:r>
            <w:r w:rsidR="00267E4A"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 xml:space="preserve">mois </w:t>
            </w:r>
          </w:p>
        </w:tc>
        <w:tc>
          <w:tcPr>
            <w:tcW w:w="1084" w:type="dxa"/>
            <w:shd w:val="clear" w:color="auto" w:fill="F2F2F2" w:themeFill="background1" w:themeFillShade="F2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  <w:lang w:val="fr-CI"/>
              </w:rPr>
              <w:t>Total</w:t>
            </w:r>
          </w:p>
        </w:tc>
      </w:tr>
      <w:tr w:rsidR="00B26BDD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pesés </w:t>
            </w:r>
          </w:p>
        </w:tc>
        <w:tc>
          <w:tcPr>
            <w:tcW w:w="1417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B26BDD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malnutris </w:t>
            </w:r>
            <w:r w:rsidR="00592CA1"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modérés </w:t>
            </w: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>dépistés</w:t>
            </w:r>
          </w:p>
        </w:tc>
        <w:tc>
          <w:tcPr>
            <w:tcW w:w="1417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B26BDD" w:rsidRPr="004B6011" w:rsidRDefault="00B26BDD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592CA1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592CA1" w:rsidRPr="004B6011" w:rsidRDefault="00592CA1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malnutris sévères </w:t>
            </w:r>
            <w:r w:rsidR="00587F15"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sans complications </w:t>
            </w: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>dépistés</w:t>
            </w:r>
          </w:p>
        </w:tc>
        <w:tc>
          <w:tcPr>
            <w:tcW w:w="1417" w:type="dxa"/>
            <w:shd w:val="clear" w:color="auto" w:fill="auto"/>
          </w:tcPr>
          <w:p w:rsidR="00592CA1" w:rsidRPr="004B6011" w:rsidRDefault="00592CA1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592CA1" w:rsidRPr="004B6011" w:rsidRDefault="00592CA1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592CA1" w:rsidRPr="004B6011" w:rsidRDefault="00592CA1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592CA1" w:rsidRPr="004B6011" w:rsidRDefault="00592CA1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587F15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587F15" w:rsidRPr="004B6011" w:rsidRDefault="00587F15" w:rsidP="00587F1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>Nombre d’enfants malnutris sévères avec complications dépistés</w:t>
            </w:r>
          </w:p>
        </w:tc>
        <w:tc>
          <w:tcPr>
            <w:tcW w:w="1417" w:type="dxa"/>
            <w:shd w:val="clear" w:color="auto" w:fill="auto"/>
          </w:tcPr>
          <w:p w:rsidR="00587F15" w:rsidRPr="004B6011" w:rsidRDefault="00587F15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587F15" w:rsidRPr="004B6011" w:rsidRDefault="00587F15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587F15" w:rsidRPr="004B6011" w:rsidRDefault="00587F15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587F15" w:rsidRPr="004B6011" w:rsidRDefault="00587F15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267E4A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267E4A" w:rsidRPr="004B6011" w:rsidRDefault="00267E4A" w:rsidP="00587F1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>Nombre d’enfants  malnutris</w:t>
            </w:r>
            <w:r w:rsidR="00587F15"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 sévères avec complication </w:t>
            </w: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>ayant bénéficiés d’une réhabilitation nutritionnelle dans l’établissement</w:t>
            </w:r>
          </w:p>
        </w:tc>
        <w:tc>
          <w:tcPr>
            <w:tcW w:w="1417" w:type="dxa"/>
            <w:shd w:val="clear" w:color="auto" w:fill="auto"/>
          </w:tcPr>
          <w:p w:rsidR="00267E4A" w:rsidRPr="004B6011" w:rsidRDefault="00267E4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267E4A" w:rsidRPr="004B6011" w:rsidRDefault="00267E4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267E4A" w:rsidRPr="004B6011" w:rsidRDefault="00267E4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267E4A" w:rsidRPr="004B6011" w:rsidRDefault="00267E4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267E4A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267E4A" w:rsidRPr="004B6011" w:rsidRDefault="00267E4A" w:rsidP="00587F1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>Nombre d’enfants malnutris ayant bénéficiés</w:t>
            </w:r>
            <w:r w:rsidR="00587F15"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 d’une</w:t>
            </w: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 </w:t>
            </w:r>
            <w:r w:rsidR="00587F15" w:rsidRPr="004B6011">
              <w:rPr>
                <w:rFonts w:ascii="Arial" w:hAnsi="Arial" w:cs="Arial"/>
                <w:sz w:val="18"/>
                <w:szCs w:val="18"/>
                <w:lang w:val="fr-CI"/>
              </w:rPr>
              <w:t>référence au Centre de Santé</w:t>
            </w:r>
          </w:p>
        </w:tc>
        <w:tc>
          <w:tcPr>
            <w:tcW w:w="1417" w:type="dxa"/>
            <w:shd w:val="clear" w:color="auto" w:fill="auto"/>
          </w:tcPr>
          <w:p w:rsidR="00267E4A" w:rsidRPr="004B6011" w:rsidRDefault="00267E4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267E4A" w:rsidRPr="004B6011" w:rsidRDefault="00267E4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267E4A" w:rsidRPr="004B6011" w:rsidRDefault="00267E4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267E4A" w:rsidRPr="004B6011" w:rsidRDefault="00267E4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9F57F2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9F57F2" w:rsidRPr="004B6011" w:rsidRDefault="009F57F2" w:rsidP="009F57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mis au sein dans la demi-heure qui suit l’accouchement </w:t>
            </w:r>
          </w:p>
        </w:tc>
        <w:tc>
          <w:tcPr>
            <w:tcW w:w="1417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9F57F2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9F57F2" w:rsidRPr="004B6011" w:rsidRDefault="009F57F2" w:rsidP="00587F1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décédés durant la prise en charge </w:t>
            </w:r>
          </w:p>
        </w:tc>
        <w:tc>
          <w:tcPr>
            <w:tcW w:w="1417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9F57F2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9F57F2" w:rsidRPr="004B6011" w:rsidRDefault="009F57F2" w:rsidP="00587F1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ayant abandonné le programme de prise en charge </w:t>
            </w:r>
          </w:p>
        </w:tc>
        <w:tc>
          <w:tcPr>
            <w:tcW w:w="1417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9F57F2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9F57F2" w:rsidRPr="004B6011" w:rsidRDefault="009F57F2" w:rsidP="00587F1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sorties guéris de prise en charge </w:t>
            </w:r>
          </w:p>
        </w:tc>
        <w:tc>
          <w:tcPr>
            <w:tcW w:w="1417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9F57F2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9F57F2" w:rsidRPr="004B6011" w:rsidRDefault="0089612A" w:rsidP="00587F1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de moins de six mois allaités exclusivement à sein </w:t>
            </w:r>
          </w:p>
        </w:tc>
        <w:tc>
          <w:tcPr>
            <w:tcW w:w="1417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9F57F2" w:rsidRPr="004B6011" w:rsidRDefault="009F57F2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  <w:tr w:rsidR="0089612A" w:rsidRPr="003A607C" w:rsidTr="000C6927">
        <w:trPr>
          <w:jc w:val="center"/>
        </w:trPr>
        <w:tc>
          <w:tcPr>
            <w:tcW w:w="5372" w:type="dxa"/>
            <w:shd w:val="clear" w:color="auto" w:fill="auto"/>
          </w:tcPr>
          <w:p w:rsidR="0089612A" w:rsidRPr="004B6011" w:rsidRDefault="0089612A" w:rsidP="00587F1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  <w:r w:rsidRPr="004B6011">
              <w:rPr>
                <w:rFonts w:ascii="Arial" w:hAnsi="Arial" w:cs="Arial"/>
                <w:sz w:val="18"/>
                <w:szCs w:val="18"/>
                <w:lang w:val="fr-CI"/>
              </w:rPr>
              <w:t xml:space="preserve">Nombre d’enfants ayant bénéficié d’une diversification alimentaire </w:t>
            </w:r>
          </w:p>
        </w:tc>
        <w:tc>
          <w:tcPr>
            <w:tcW w:w="1417" w:type="dxa"/>
            <w:shd w:val="clear" w:color="auto" w:fill="auto"/>
          </w:tcPr>
          <w:p w:rsidR="0089612A" w:rsidRPr="004B6011" w:rsidRDefault="0089612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89612A" w:rsidRPr="004B6011" w:rsidRDefault="0089612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276" w:type="dxa"/>
            <w:shd w:val="clear" w:color="auto" w:fill="auto"/>
          </w:tcPr>
          <w:p w:rsidR="0089612A" w:rsidRPr="004B6011" w:rsidRDefault="0089612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  <w:tc>
          <w:tcPr>
            <w:tcW w:w="1084" w:type="dxa"/>
            <w:shd w:val="clear" w:color="auto" w:fill="auto"/>
          </w:tcPr>
          <w:p w:rsidR="0089612A" w:rsidRPr="004B6011" w:rsidRDefault="0089612A" w:rsidP="00F5173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fr-CI"/>
              </w:rPr>
            </w:pPr>
          </w:p>
        </w:tc>
      </w:tr>
    </w:tbl>
    <w:p w:rsidR="00424B57" w:rsidRPr="00D80069" w:rsidRDefault="00424B57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18"/>
          <w:szCs w:val="18"/>
        </w:rPr>
      </w:pPr>
    </w:p>
    <w:p w:rsidR="003D49C6" w:rsidRPr="004B6011" w:rsidRDefault="00575769" w:rsidP="00303294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4B6011">
        <w:rPr>
          <w:rFonts w:ascii="Arial" w:hAnsi="Arial" w:cs="Arial"/>
          <w:b/>
          <w:color w:val="000000"/>
          <w:sz w:val="22"/>
          <w:szCs w:val="22"/>
        </w:rPr>
        <w:t>2</w:t>
      </w:r>
      <w:r w:rsidR="003D49C6" w:rsidRPr="004B6011">
        <w:rPr>
          <w:rFonts w:ascii="Arial" w:hAnsi="Arial" w:cs="Arial"/>
          <w:b/>
          <w:color w:val="000000"/>
          <w:sz w:val="22"/>
          <w:szCs w:val="22"/>
        </w:rPr>
        <w:t>.</w:t>
      </w:r>
      <w:r w:rsidR="00C77712" w:rsidRPr="004B6011">
        <w:rPr>
          <w:rFonts w:ascii="Arial" w:hAnsi="Arial" w:cs="Arial"/>
          <w:b/>
          <w:color w:val="000000"/>
          <w:sz w:val="22"/>
          <w:szCs w:val="22"/>
        </w:rPr>
        <w:t>5 – P</w:t>
      </w:r>
      <w:r w:rsidR="003D49C6" w:rsidRPr="004B6011">
        <w:rPr>
          <w:rFonts w:ascii="Arial" w:hAnsi="Arial" w:cs="Arial"/>
          <w:b/>
          <w:color w:val="000000"/>
          <w:sz w:val="22"/>
          <w:szCs w:val="22"/>
        </w:rPr>
        <w:t xml:space="preserve">rise en charge des maladies diarrhéiques  </w:t>
      </w:r>
    </w:p>
    <w:p w:rsidR="00B845B0" w:rsidRDefault="00B845B0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3D49C6" w:rsidRPr="004B6011" w:rsidRDefault="003A607C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4B6011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34880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86" name="Rectangl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9134A3" id="Rectangle 86" o:spid="_x0000_s1026" style="position:absolute;margin-left:275.9pt;margin-top:.8pt;width:18.75pt;height:12.75pt;z-index:251834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GNC+Y3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4B6011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BD6F4E" id="Rectangle 87" o:spid="_x0000_s1026" style="position:absolute;margin-left:328.4pt;margin-top:.8pt;width:19.5pt;height:14.25pt;z-index:251835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" filled="f" strokecolor="#243f60 [1604]" strokeweight="2pt"/>
            </w:pict>
          </mc:Fallback>
        </mc:AlternateContent>
      </w:r>
      <w:r w:rsidRPr="004B6011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4B6011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4B6011" w:rsidRDefault="004B6011" w:rsidP="00C77712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3216F0" w:rsidRPr="004B6011" w:rsidRDefault="003D49C6" w:rsidP="00C77712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4B6011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D16577">
        <w:rPr>
          <w:rFonts w:ascii="Arial" w:hAnsi="Arial" w:cs="Arial"/>
          <w:b/>
          <w:color w:val="000000"/>
          <w:sz w:val="22"/>
          <w:szCs w:val="22"/>
        </w:rPr>
        <w:t>20</w:t>
      </w:r>
      <w:r w:rsidR="00AE5918" w:rsidRPr="004B6011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C77712" w:rsidRPr="004B6011">
        <w:rPr>
          <w:rFonts w:ascii="Arial" w:hAnsi="Arial" w:cs="Arial"/>
          <w:b/>
          <w:color w:val="000000"/>
          <w:sz w:val="22"/>
          <w:szCs w:val="22"/>
        </w:rPr>
        <w:t>Types de r</w:t>
      </w:r>
      <w:r w:rsidRPr="004B6011">
        <w:rPr>
          <w:rFonts w:ascii="Arial" w:hAnsi="Arial" w:cs="Arial"/>
          <w:b/>
          <w:color w:val="000000"/>
          <w:sz w:val="22"/>
          <w:szCs w:val="22"/>
        </w:rPr>
        <w:t>éhydratation</w:t>
      </w:r>
      <w:r w:rsidR="00C77712" w:rsidRPr="004B6011">
        <w:rPr>
          <w:rFonts w:ascii="Arial" w:hAnsi="Arial" w:cs="Arial"/>
          <w:b/>
          <w:color w:val="000000"/>
          <w:sz w:val="22"/>
          <w:szCs w:val="22"/>
        </w:rPr>
        <w:t xml:space="preserve"> par tranche d’âge</w:t>
      </w:r>
    </w:p>
    <w:tbl>
      <w:tblPr>
        <w:tblpPr w:leftFromText="141" w:rightFromText="141" w:vertAnchor="text" w:horzAnchor="margin" w:tblpXSpec="center" w:tblpY="93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399"/>
        <w:gridCol w:w="1419"/>
        <w:gridCol w:w="1419"/>
        <w:gridCol w:w="1421"/>
        <w:gridCol w:w="1419"/>
        <w:gridCol w:w="1421"/>
      </w:tblGrid>
      <w:tr w:rsidR="003216F0" w:rsidRPr="003A607C" w:rsidTr="009B6281">
        <w:trPr>
          <w:cantSplit/>
        </w:trPr>
        <w:tc>
          <w:tcPr>
            <w:tcW w:w="3189" w:type="dxa"/>
            <w:shd w:val="clear" w:color="auto" w:fill="F2F2F2" w:themeFill="background1" w:themeFillShade="F2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</w:rPr>
              <w:t>Voie</w:t>
            </w:r>
          </w:p>
        </w:tc>
        <w:tc>
          <w:tcPr>
            <w:tcW w:w="1332" w:type="dxa"/>
            <w:shd w:val="clear" w:color="auto" w:fill="F2F2F2" w:themeFill="background1" w:themeFillShade="F2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1332" w:type="dxa"/>
            <w:shd w:val="clear" w:color="auto" w:fill="F2F2F2" w:themeFill="background1" w:themeFillShade="F2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</w:rPr>
              <w:t>1</w:t>
            </w:r>
            <w:r w:rsidR="00B92E1D" w:rsidRPr="004B6011">
              <w:rPr>
                <w:rFonts w:ascii="Arial" w:hAnsi="Arial" w:cs="Arial"/>
                <w:b/>
                <w:sz w:val="18"/>
                <w:szCs w:val="18"/>
              </w:rPr>
              <w:t>2-59 mois</w:t>
            </w:r>
          </w:p>
        </w:tc>
        <w:tc>
          <w:tcPr>
            <w:tcW w:w="1333" w:type="dxa"/>
            <w:shd w:val="clear" w:color="auto" w:fill="F2F2F2" w:themeFill="background1" w:themeFillShade="F2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1332" w:type="dxa"/>
            <w:shd w:val="clear" w:color="auto" w:fill="F2F2F2" w:themeFill="background1" w:themeFillShade="F2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</w:rPr>
              <w:t>15 ans et plus</w:t>
            </w:r>
          </w:p>
        </w:tc>
        <w:tc>
          <w:tcPr>
            <w:tcW w:w="1333" w:type="dxa"/>
            <w:shd w:val="clear" w:color="auto" w:fill="F2F2F2" w:themeFill="background1" w:themeFillShade="F2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</w:tr>
      <w:tr w:rsidR="003216F0" w:rsidRPr="003A607C" w:rsidTr="009B6281">
        <w:trPr>
          <w:cantSplit/>
        </w:trPr>
        <w:tc>
          <w:tcPr>
            <w:tcW w:w="3189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Orale</w:t>
            </w: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3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3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216F0" w:rsidRPr="003A607C" w:rsidTr="009B6281">
        <w:trPr>
          <w:cantSplit/>
        </w:trPr>
        <w:tc>
          <w:tcPr>
            <w:tcW w:w="3189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 xml:space="preserve">Sonde </w:t>
            </w:r>
            <w:proofErr w:type="spellStart"/>
            <w:r w:rsidR="00B92E1D" w:rsidRPr="004B6011">
              <w:rPr>
                <w:rFonts w:ascii="Arial" w:hAnsi="Arial" w:cs="Arial"/>
                <w:sz w:val="18"/>
                <w:szCs w:val="18"/>
              </w:rPr>
              <w:t>nasogastrique</w:t>
            </w:r>
            <w:proofErr w:type="spellEnd"/>
            <w:r w:rsidR="00B720E9" w:rsidRPr="004B6011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3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3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216F0" w:rsidRPr="003A607C" w:rsidTr="009B6281">
        <w:trPr>
          <w:cantSplit/>
        </w:trPr>
        <w:tc>
          <w:tcPr>
            <w:tcW w:w="3189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Perfusion</w:t>
            </w:r>
            <w:r w:rsidR="00CB0F0A" w:rsidRPr="004B6011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3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2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33" w:type="dxa"/>
          </w:tcPr>
          <w:p w:rsidR="003216F0" w:rsidRPr="004B6011" w:rsidRDefault="003216F0" w:rsidP="00D7136C">
            <w:pPr>
              <w:pStyle w:val="En-tte"/>
              <w:tabs>
                <w:tab w:val="clear" w:pos="4536"/>
                <w:tab w:val="clear" w:pos="9072"/>
              </w:tabs>
              <w:ind w:left="-7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3216F0" w:rsidRPr="00D80069" w:rsidRDefault="00CB0F0A" w:rsidP="00D7136C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16"/>
          <w:szCs w:val="16"/>
        </w:rPr>
      </w:pPr>
      <w:r w:rsidRPr="00D80069">
        <w:rPr>
          <w:rFonts w:ascii="Arial Narrow" w:hAnsi="Arial Narrow" w:cs="Arial"/>
          <w:sz w:val="16"/>
          <w:szCs w:val="16"/>
        </w:rPr>
        <w:t xml:space="preserve">          </w:t>
      </w:r>
    </w:p>
    <w:p w:rsidR="003D49C6" w:rsidRPr="00D80069" w:rsidRDefault="003D49C6" w:rsidP="00D7136C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16"/>
        </w:rPr>
      </w:pPr>
    </w:p>
    <w:p w:rsidR="003D49C6" w:rsidRPr="004B6011" w:rsidRDefault="00575769" w:rsidP="00303294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>2</w:t>
      </w:r>
      <w:r w:rsidR="003D49C6"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>.</w:t>
      </w:r>
      <w:r w:rsidR="00C77712"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>6 –</w:t>
      </w:r>
      <w:r w:rsidR="003D49C6"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 xml:space="preserve"> </w:t>
      </w:r>
      <w:r w:rsidR="00C77712"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 xml:space="preserve">INFORMATION EDUCATION ET </w:t>
      </w:r>
      <w:r w:rsidR="003D49C6"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>C</w:t>
      </w:r>
      <w:r w:rsidR="00C77712"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>OMMUNICATION</w:t>
      </w:r>
      <w:r w:rsidR="003D49C6"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 xml:space="preserve"> </w:t>
      </w:r>
      <w:r w:rsidR="00C77712" w:rsidRPr="004B6011">
        <w:rPr>
          <w:rFonts w:ascii="Arial" w:hAnsi="Arial" w:cs="Arial"/>
          <w:b/>
          <w:color w:val="000000"/>
          <w:sz w:val="22"/>
          <w:szCs w:val="22"/>
          <w:shd w:val="clear" w:color="auto" w:fill="F2F2F2" w:themeFill="background1" w:themeFillShade="F2"/>
        </w:rPr>
        <w:t>POUR LE CHANGEMENT DE COMPORTEMENT</w:t>
      </w:r>
      <w:r w:rsidR="003D49C6" w:rsidRPr="004B6011">
        <w:rPr>
          <w:rFonts w:ascii="Arial" w:hAnsi="Arial" w:cs="Arial"/>
          <w:b/>
          <w:color w:val="000000"/>
          <w:sz w:val="22"/>
          <w:szCs w:val="22"/>
        </w:rPr>
        <w:t xml:space="preserve"> (</w:t>
      </w:r>
      <w:r w:rsidR="00C77712" w:rsidRPr="004B6011">
        <w:rPr>
          <w:rFonts w:ascii="Arial" w:hAnsi="Arial" w:cs="Arial"/>
          <w:b/>
          <w:color w:val="000000"/>
          <w:sz w:val="22"/>
          <w:szCs w:val="22"/>
        </w:rPr>
        <w:t>IEC/</w:t>
      </w:r>
      <w:r w:rsidR="003D49C6" w:rsidRPr="004B6011">
        <w:rPr>
          <w:rFonts w:ascii="Arial" w:hAnsi="Arial" w:cs="Arial"/>
          <w:b/>
          <w:color w:val="000000"/>
          <w:sz w:val="22"/>
          <w:szCs w:val="22"/>
        </w:rPr>
        <w:t>CCC)</w:t>
      </w:r>
    </w:p>
    <w:p w:rsidR="00EA4757" w:rsidRDefault="00EA4757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3D49C6" w:rsidRPr="004B6011" w:rsidRDefault="003A607C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4B6011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88" name="Rectangl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6ECD96" id="Rectangle 88" o:spid="_x0000_s1026" style="position:absolute;margin-left:275.9pt;margin-top:.8pt;width:18.75pt;height:12.75pt;z-index:251837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Z8P8jX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4B6011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00B3B7" id="Rectangle 89" o:spid="_x0000_s1026" style="position:absolute;margin-left:328.4pt;margin-top:.8pt;width:19.5pt;height:14.25pt;z-index:251838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" filled="f" strokecolor="#243f60 [1604]" strokeweight="2pt"/>
            </w:pict>
          </mc:Fallback>
        </mc:AlternateContent>
      </w:r>
      <w:r w:rsidRPr="004B6011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4B6011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EA4757" w:rsidRDefault="00EA4757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3F5E73" w:rsidRDefault="003D49C6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4B6011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C77712" w:rsidRPr="004B6011">
        <w:rPr>
          <w:rFonts w:ascii="Arial" w:hAnsi="Arial" w:cs="Arial"/>
          <w:b/>
          <w:color w:val="000000"/>
          <w:sz w:val="22"/>
          <w:szCs w:val="22"/>
        </w:rPr>
        <w:t>2</w:t>
      </w:r>
      <w:r w:rsidR="00D16577">
        <w:rPr>
          <w:rFonts w:ascii="Arial" w:hAnsi="Arial" w:cs="Arial"/>
          <w:b/>
          <w:color w:val="000000"/>
          <w:sz w:val="22"/>
          <w:szCs w:val="22"/>
        </w:rPr>
        <w:t>1</w:t>
      </w:r>
      <w:r w:rsidR="00424B57" w:rsidRPr="004B6011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D1381C" w:rsidRPr="004B6011">
        <w:rPr>
          <w:rFonts w:ascii="Arial" w:hAnsi="Arial" w:cs="Arial"/>
          <w:b/>
          <w:color w:val="000000"/>
          <w:sz w:val="22"/>
          <w:szCs w:val="22"/>
        </w:rPr>
        <w:t>Séances d’IEC réalisées selon le genre</w:t>
      </w:r>
    </w:p>
    <w:p w:rsidR="00C5350F" w:rsidRPr="004B6011" w:rsidRDefault="00C5350F" w:rsidP="003A607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212"/>
        <w:gridCol w:w="1840"/>
        <w:gridCol w:w="2223"/>
        <w:gridCol w:w="2223"/>
      </w:tblGrid>
      <w:tr w:rsidR="004D5221" w:rsidRPr="004B6011" w:rsidTr="008B3D47">
        <w:trPr>
          <w:trHeight w:val="206"/>
          <w:jc w:val="center"/>
        </w:trPr>
        <w:tc>
          <w:tcPr>
            <w:tcW w:w="4290" w:type="dxa"/>
            <w:vMerge w:val="restart"/>
            <w:shd w:val="clear" w:color="auto" w:fill="F2F2F2" w:themeFill="background1" w:themeFillShade="F2"/>
            <w:vAlign w:val="center"/>
          </w:tcPr>
          <w:p w:rsidR="004D5221" w:rsidRPr="004B6011" w:rsidRDefault="004D5221" w:rsidP="008B3D4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Thème</w:t>
            </w:r>
          </w:p>
        </w:tc>
        <w:tc>
          <w:tcPr>
            <w:tcW w:w="1873" w:type="dxa"/>
            <w:vMerge w:val="restart"/>
            <w:shd w:val="clear" w:color="auto" w:fill="F2F2F2" w:themeFill="background1" w:themeFillShade="F2"/>
            <w:vAlign w:val="center"/>
          </w:tcPr>
          <w:p w:rsidR="004D5221" w:rsidRPr="004B6011" w:rsidRDefault="004D5221" w:rsidP="008B3D4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séances</w:t>
            </w:r>
          </w:p>
        </w:tc>
        <w:tc>
          <w:tcPr>
            <w:tcW w:w="4526" w:type="dxa"/>
            <w:gridSpan w:val="2"/>
            <w:shd w:val="clear" w:color="auto" w:fill="F2F2F2" w:themeFill="background1" w:themeFillShade="F2"/>
            <w:vAlign w:val="center"/>
          </w:tcPr>
          <w:p w:rsidR="004D5221" w:rsidRPr="004B6011" w:rsidRDefault="004D5221" w:rsidP="008B3D4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participants</w:t>
            </w:r>
          </w:p>
        </w:tc>
      </w:tr>
      <w:tr w:rsidR="004D5221" w:rsidRPr="004B6011" w:rsidTr="008B3D47">
        <w:trPr>
          <w:trHeight w:val="137"/>
          <w:jc w:val="center"/>
        </w:trPr>
        <w:tc>
          <w:tcPr>
            <w:tcW w:w="4290" w:type="dxa"/>
            <w:vMerge/>
            <w:shd w:val="clear" w:color="auto" w:fill="F2F2F2" w:themeFill="background1" w:themeFillShade="F2"/>
            <w:vAlign w:val="center"/>
          </w:tcPr>
          <w:p w:rsidR="004D5221" w:rsidRPr="004B6011" w:rsidRDefault="004D5221" w:rsidP="008B3D4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873" w:type="dxa"/>
            <w:vMerge/>
            <w:shd w:val="clear" w:color="auto" w:fill="F2F2F2" w:themeFill="background1" w:themeFillShade="F2"/>
            <w:vAlign w:val="center"/>
          </w:tcPr>
          <w:p w:rsidR="004D5221" w:rsidRPr="004B6011" w:rsidRDefault="004D5221" w:rsidP="008B3D4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  <w:shd w:val="clear" w:color="auto" w:fill="F2F2F2" w:themeFill="background1" w:themeFillShade="F2"/>
            <w:vAlign w:val="center"/>
          </w:tcPr>
          <w:p w:rsidR="004D5221" w:rsidRPr="004B6011" w:rsidRDefault="004D5221" w:rsidP="008B3D4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Homme</w:t>
            </w:r>
          </w:p>
        </w:tc>
        <w:tc>
          <w:tcPr>
            <w:tcW w:w="2263" w:type="dxa"/>
            <w:shd w:val="clear" w:color="auto" w:fill="F2F2F2" w:themeFill="background1" w:themeFillShade="F2"/>
            <w:vAlign w:val="center"/>
          </w:tcPr>
          <w:p w:rsidR="004D5221" w:rsidRPr="004B6011" w:rsidRDefault="004D5221" w:rsidP="008B3D4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Femme</w:t>
            </w:r>
          </w:p>
        </w:tc>
      </w:tr>
      <w:tr w:rsidR="004D5221" w:rsidRPr="004B6011" w:rsidTr="00E3187D">
        <w:trPr>
          <w:trHeight w:val="270"/>
          <w:jc w:val="center"/>
        </w:trPr>
        <w:tc>
          <w:tcPr>
            <w:tcW w:w="4290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</w:rPr>
              <w:t>Planification familiale</w:t>
            </w:r>
          </w:p>
        </w:tc>
        <w:tc>
          <w:tcPr>
            <w:tcW w:w="187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5221" w:rsidRPr="004B6011" w:rsidTr="00E3187D">
        <w:trPr>
          <w:trHeight w:val="254"/>
          <w:jc w:val="center"/>
        </w:trPr>
        <w:tc>
          <w:tcPr>
            <w:tcW w:w="4290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</w:rPr>
              <w:t>Diététique</w:t>
            </w:r>
          </w:p>
        </w:tc>
        <w:tc>
          <w:tcPr>
            <w:tcW w:w="187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5221" w:rsidRPr="004B6011" w:rsidTr="00E3187D">
        <w:trPr>
          <w:trHeight w:val="254"/>
          <w:jc w:val="center"/>
        </w:trPr>
        <w:tc>
          <w:tcPr>
            <w:tcW w:w="4290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</w:rPr>
              <w:t>SIDA/ IST</w:t>
            </w:r>
          </w:p>
        </w:tc>
        <w:tc>
          <w:tcPr>
            <w:tcW w:w="187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5221" w:rsidRPr="004B6011" w:rsidTr="00E3187D">
        <w:trPr>
          <w:trHeight w:val="270"/>
          <w:jc w:val="center"/>
        </w:trPr>
        <w:tc>
          <w:tcPr>
            <w:tcW w:w="4290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</w:rPr>
              <w:t xml:space="preserve">Prévention  Fluorée </w:t>
            </w:r>
          </w:p>
        </w:tc>
        <w:tc>
          <w:tcPr>
            <w:tcW w:w="187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5221" w:rsidRPr="004B6011" w:rsidTr="00E3187D">
        <w:trPr>
          <w:trHeight w:val="525"/>
          <w:jc w:val="center"/>
        </w:trPr>
        <w:tc>
          <w:tcPr>
            <w:tcW w:w="4290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</w:rPr>
              <w:t>Promotion des pratiques familiales essentielles (PCIME-C</w:t>
            </w:r>
            <w:r w:rsidR="00D1381C" w:rsidRPr="004B6011">
              <w:rPr>
                <w:rFonts w:ascii="Arial" w:hAnsi="Arial" w:cs="Arial"/>
                <w:color w:val="000000"/>
                <w:sz w:val="18"/>
                <w:szCs w:val="18"/>
              </w:rPr>
              <w:t>ommunautaire)</w:t>
            </w:r>
          </w:p>
        </w:tc>
        <w:tc>
          <w:tcPr>
            <w:tcW w:w="187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5221" w:rsidRPr="004B6011" w:rsidTr="00E3187D">
        <w:trPr>
          <w:trHeight w:val="358"/>
          <w:jc w:val="center"/>
        </w:trPr>
        <w:tc>
          <w:tcPr>
            <w:tcW w:w="4290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</w:rPr>
              <w:t xml:space="preserve">Violence basée sur le genre </w:t>
            </w:r>
          </w:p>
        </w:tc>
        <w:tc>
          <w:tcPr>
            <w:tcW w:w="187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5221" w:rsidRPr="004B6011" w:rsidTr="00E3187D">
        <w:trPr>
          <w:trHeight w:val="265"/>
          <w:jc w:val="center"/>
        </w:trPr>
        <w:tc>
          <w:tcPr>
            <w:tcW w:w="4290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</w:rPr>
              <w:t xml:space="preserve">Fistules obstétricales </w:t>
            </w:r>
          </w:p>
        </w:tc>
        <w:tc>
          <w:tcPr>
            <w:tcW w:w="187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D5221" w:rsidRPr="004B6011" w:rsidTr="00E3187D">
        <w:trPr>
          <w:trHeight w:val="270"/>
          <w:jc w:val="center"/>
        </w:trPr>
        <w:tc>
          <w:tcPr>
            <w:tcW w:w="4290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color w:val="000000"/>
                <w:sz w:val="18"/>
                <w:szCs w:val="18"/>
              </w:rPr>
              <w:t>Autres thèmes</w:t>
            </w:r>
          </w:p>
        </w:tc>
        <w:tc>
          <w:tcPr>
            <w:tcW w:w="187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3" w:type="dxa"/>
          </w:tcPr>
          <w:p w:rsidR="004D5221" w:rsidRPr="004B6011" w:rsidRDefault="004D5221" w:rsidP="00D7136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D65861" w:rsidRDefault="00064E66" w:rsidP="00EA4757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  <w:r w:rsidRPr="004B6011">
        <w:rPr>
          <w:rFonts w:ascii="Arial" w:hAnsi="Arial" w:cs="Arial"/>
          <w:color w:val="000000"/>
          <w:sz w:val="18"/>
          <w:szCs w:val="18"/>
        </w:rPr>
        <w:tab/>
      </w:r>
    </w:p>
    <w:p w:rsidR="00D65861" w:rsidRDefault="00D65861" w:rsidP="00EA4757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</w:p>
    <w:p w:rsidR="00B510B8" w:rsidRDefault="00B510B8" w:rsidP="00EA4757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</w:p>
    <w:p w:rsidR="00B510B8" w:rsidRDefault="00B510B8" w:rsidP="00EA4757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</w:p>
    <w:p w:rsidR="00B510B8" w:rsidRDefault="00B510B8" w:rsidP="00EA4757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</w:p>
    <w:p w:rsidR="00D65861" w:rsidRPr="00EA4757" w:rsidRDefault="00D65861" w:rsidP="00EA4757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</w:p>
    <w:p w:rsidR="003D49C6" w:rsidRPr="000F0F1A" w:rsidRDefault="00575769" w:rsidP="00303294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0F0F1A">
        <w:rPr>
          <w:rFonts w:ascii="Arial" w:hAnsi="Arial" w:cs="Arial"/>
          <w:b/>
          <w:color w:val="000000"/>
          <w:sz w:val="22"/>
          <w:szCs w:val="22"/>
        </w:rPr>
        <w:lastRenderedPageBreak/>
        <w:t>2</w:t>
      </w:r>
      <w:r w:rsidR="003D49C6" w:rsidRPr="000F0F1A">
        <w:rPr>
          <w:rFonts w:ascii="Arial" w:hAnsi="Arial" w:cs="Arial"/>
          <w:b/>
          <w:color w:val="000000"/>
          <w:sz w:val="22"/>
          <w:szCs w:val="22"/>
        </w:rPr>
        <w:t>.</w:t>
      </w:r>
      <w:r w:rsidR="005B22BB" w:rsidRPr="000F0F1A">
        <w:rPr>
          <w:rFonts w:ascii="Arial" w:hAnsi="Arial" w:cs="Arial"/>
          <w:b/>
          <w:color w:val="000000"/>
          <w:sz w:val="22"/>
          <w:szCs w:val="22"/>
        </w:rPr>
        <w:t>7 –</w:t>
      </w:r>
      <w:r w:rsidR="003D49C6" w:rsidRPr="000F0F1A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5032AA" w:rsidRPr="000F0F1A">
        <w:rPr>
          <w:rFonts w:ascii="Arial" w:hAnsi="Arial" w:cs="Arial"/>
          <w:b/>
          <w:color w:val="000000"/>
          <w:sz w:val="22"/>
          <w:szCs w:val="22"/>
        </w:rPr>
        <w:t>P</w:t>
      </w:r>
      <w:r w:rsidR="003D49C6" w:rsidRPr="000F0F1A">
        <w:rPr>
          <w:rFonts w:ascii="Arial" w:hAnsi="Arial" w:cs="Arial"/>
          <w:b/>
          <w:color w:val="000000"/>
          <w:sz w:val="22"/>
          <w:szCs w:val="22"/>
        </w:rPr>
        <w:t xml:space="preserve">lanification </w:t>
      </w:r>
      <w:r w:rsidR="005032AA" w:rsidRPr="000F0F1A">
        <w:rPr>
          <w:rFonts w:ascii="Arial" w:hAnsi="Arial" w:cs="Arial"/>
          <w:b/>
          <w:color w:val="000000"/>
          <w:sz w:val="22"/>
          <w:szCs w:val="22"/>
        </w:rPr>
        <w:t>F</w:t>
      </w:r>
      <w:r w:rsidR="003D49C6" w:rsidRPr="000F0F1A">
        <w:rPr>
          <w:rFonts w:ascii="Arial" w:hAnsi="Arial" w:cs="Arial"/>
          <w:b/>
          <w:color w:val="000000"/>
          <w:sz w:val="22"/>
          <w:szCs w:val="22"/>
        </w:rPr>
        <w:t>amiliale</w:t>
      </w:r>
    </w:p>
    <w:p w:rsidR="00D65861" w:rsidRDefault="00D65861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303294" w:rsidRPr="000F0F1A" w:rsidRDefault="000F0F1A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color w:val="000000"/>
          <w:sz w:val="22"/>
          <w:szCs w:val="22"/>
        </w:rPr>
      </w:pPr>
      <w:r w:rsidRPr="000F0F1A">
        <w:rPr>
          <w:rFonts w:ascii="Arial" w:hAnsi="Arial" w:cs="Arial"/>
          <w:b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79651BEA" wp14:editId="36ECD1C0">
                <wp:simplePos x="0" y="0"/>
                <wp:positionH relativeFrom="column">
                  <wp:posOffset>460883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8C17CC" id="Rectangle 93" o:spid="_x0000_s1026" style="position:absolute;margin-left:362.9pt;margin-top:.8pt;width:19.5pt;height:14.25pt;z-index:251842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" filled="f" strokecolor="#243f60 [1604]" strokeweight="2pt"/>
            </w:pict>
          </mc:Fallback>
        </mc:AlternateContent>
      </w:r>
      <w:r w:rsidR="003A607C" w:rsidRPr="000F0F1A">
        <w:rPr>
          <w:rFonts w:ascii="Arial" w:hAnsi="Arial" w:cs="Arial"/>
          <w:b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41024" behindDoc="0" locked="0" layoutInCell="1" allowOverlap="1" wp14:anchorId="482E2044" wp14:editId="2C989BDC">
                <wp:simplePos x="0" y="0"/>
                <wp:positionH relativeFrom="column">
                  <wp:posOffset>36944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90AA1E" id="Rectangle 92" o:spid="_x0000_s1026" style="position:absolute;margin-left:290.9pt;margin-top:.8pt;width:18.75pt;height:12.75pt;z-index:251841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" filled="f" strokecolor="#243f60 [1604]" strokeweight="2pt"/>
            </w:pict>
          </mc:Fallback>
        </mc:AlternateContent>
      </w:r>
      <w:r w:rsidR="003A607C" w:rsidRPr="000F0F1A">
        <w:rPr>
          <w:rFonts w:ascii="Arial" w:hAnsi="Arial" w:cs="Arial"/>
          <w:b/>
          <w:color w:val="000000"/>
          <w:sz w:val="22"/>
          <w:szCs w:val="22"/>
        </w:rPr>
        <w:t xml:space="preserve">Ces activités sont-elles menées dans le service ? 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3A607C" w:rsidRPr="000F0F1A">
        <w:rPr>
          <w:rFonts w:ascii="Arial" w:hAnsi="Arial" w:cs="Arial"/>
          <w:b/>
          <w:color w:val="000000"/>
          <w:sz w:val="22"/>
          <w:szCs w:val="22"/>
        </w:rPr>
        <w:t xml:space="preserve">Oui </w:t>
      </w:r>
      <w:r w:rsidR="003A607C" w:rsidRPr="000F0F1A">
        <w:rPr>
          <w:rFonts w:ascii="Arial" w:hAnsi="Arial" w:cs="Arial"/>
          <w:b/>
          <w:color w:val="000000"/>
          <w:sz w:val="22"/>
          <w:szCs w:val="22"/>
        </w:rPr>
        <w:tab/>
      </w:r>
      <w:r>
        <w:rPr>
          <w:rFonts w:ascii="Arial" w:hAnsi="Arial" w:cs="Arial"/>
          <w:b/>
          <w:color w:val="000000"/>
          <w:sz w:val="22"/>
          <w:szCs w:val="22"/>
        </w:rPr>
        <w:t xml:space="preserve">            </w:t>
      </w:r>
      <w:r w:rsidR="003A607C" w:rsidRPr="000F0F1A">
        <w:rPr>
          <w:rFonts w:ascii="Arial" w:hAnsi="Arial" w:cs="Arial"/>
          <w:b/>
          <w:color w:val="000000"/>
          <w:sz w:val="22"/>
          <w:szCs w:val="22"/>
        </w:rPr>
        <w:t xml:space="preserve">Non  </w:t>
      </w:r>
    </w:p>
    <w:p w:rsidR="00044B21" w:rsidRDefault="00044B21" w:rsidP="00A8249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3D49C6" w:rsidRDefault="003D49C6" w:rsidP="00A8249C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  <w:r w:rsidRPr="004B6011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EF17CF" w:rsidRPr="004B6011">
        <w:rPr>
          <w:rFonts w:ascii="Arial" w:hAnsi="Arial" w:cs="Arial"/>
          <w:b/>
          <w:color w:val="000000"/>
          <w:sz w:val="22"/>
          <w:szCs w:val="22"/>
        </w:rPr>
        <w:t>2</w:t>
      </w:r>
      <w:r w:rsidR="00D16577">
        <w:rPr>
          <w:rFonts w:ascii="Arial" w:hAnsi="Arial" w:cs="Arial"/>
          <w:b/>
          <w:color w:val="000000"/>
          <w:sz w:val="22"/>
          <w:szCs w:val="22"/>
        </w:rPr>
        <w:t>2</w:t>
      </w:r>
      <w:r w:rsidR="00B93D36" w:rsidRPr="004B6011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EF17CF" w:rsidRPr="004B6011">
        <w:rPr>
          <w:rFonts w:ascii="Arial" w:hAnsi="Arial" w:cs="Arial"/>
          <w:b/>
          <w:color w:val="000000"/>
          <w:sz w:val="22"/>
          <w:szCs w:val="22"/>
        </w:rPr>
        <w:t>Différentes méthodes PF selon les types d’utilisateurs et par âge</w:t>
      </w:r>
      <w:r w:rsidR="00EF17CF" w:rsidRPr="00D80069">
        <w:rPr>
          <w:rFonts w:ascii="Arial Narrow" w:hAnsi="Arial Narrow"/>
          <w:b/>
          <w:color w:val="000000"/>
          <w:sz w:val="24"/>
        </w:rPr>
        <w:t>.</w:t>
      </w:r>
    </w:p>
    <w:p w:rsidR="00D65861" w:rsidRPr="00D80069" w:rsidRDefault="00D65861" w:rsidP="00A8249C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</w:p>
    <w:tbl>
      <w:tblPr>
        <w:tblStyle w:val="Grilledutableau"/>
        <w:tblW w:w="5000" w:type="pct"/>
        <w:tblInd w:w="-176" w:type="dxa"/>
        <w:tblLook w:val="04A0" w:firstRow="1" w:lastRow="0" w:firstColumn="1" w:lastColumn="0" w:noHBand="0" w:noVBand="1"/>
      </w:tblPr>
      <w:tblGrid>
        <w:gridCol w:w="1930"/>
        <w:gridCol w:w="588"/>
        <w:gridCol w:w="588"/>
        <w:gridCol w:w="800"/>
        <w:gridCol w:w="588"/>
        <w:gridCol w:w="590"/>
        <w:gridCol w:w="804"/>
        <w:gridCol w:w="590"/>
        <w:gridCol w:w="590"/>
        <w:gridCol w:w="719"/>
        <w:gridCol w:w="997"/>
        <w:gridCol w:w="757"/>
        <w:gridCol w:w="977"/>
      </w:tblGrid>
      <w:tr w:rsidR="00C405A2" w:rsidRPr="004B6011" w:rsidTr="00D16577">
        <w:trPr>
          <w:trHeight w:val="225"/>
        </w:trPr>
        <w:tc>
          <w:tcPr>
            <w:tcW w:w="962" w:type="pct"/>
            <w:vMerge w:val="restart"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eastAsia="Garamond,Bold" w:hAnsi="Arial" w:cs="Arial"/>
                <w:b/>
                <w:bCs/>
                <w:sz w:val="18"/>
                <w:szCs w:val="18"/>
              </w:rPr>
            </w:pPr>
          </w:p>
          <w:p w:rsidR="00C405A2" w:rsidRPr="004B6011" w:rsidRDefault="00C405A2" w:rsidP="00D1657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Produits/</w:t>
            </w:r>
            <w:r w:rsidR="00303294"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 xml:space="preserve"> </w:t>
            </w: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Méthodes</w:t>
            </w:r>
          </w:p>
        </w:tc>
        <w:tc>
          <w:tcPr>
            <w:tcW w:w="1073" w:type="pct"/>
            <w:gridSpan w:val="3"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Nouveaux</w:t>
            </w:r>
            <w:r w:rsidR="00303294"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 xml:space="preserve"> </w:t>
            </w: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Utilisateurs</w:t>
            </w:r>
          </w:p>
        </w:tc>
        <w:tc>
          <w:tcPr>
            <w:tcW w:w="1076" w:type="pct"/>
            <w:gridSpan w:val="3"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Utilisateurs</w:t>
            </w:r>
            <w:r w:rsidR="00303294"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 xml:space="preserve"> </w:t>
            </w: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Réguliers</w:t>
            </w:r>
          </w:p>
        </w:tc>
        <w:tc>
          <w:tcPr>
            <w:tcW w:w="1035" w:type="pct"/>
            <w:gridSpan w:val="3"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Total</w:t>
            </w:r>
            <w:r w:rsidR="00303294"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 xml:space="preserve"> </w:t>
            </w: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Utilisateurs</w:t>
            </w:r>
          </w:p>
        </w:tc>
        <w:tc>
          <w:tcPr>
            <w:tcW w:w="855" w:type="pct"/>
            <w:gridSpan w:val="3"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autoSpaceDE w:val="0"/>
              <w:autoSpaceDN w:val="0"/>
              <w:adjustRightInd w:val="0"/>
              <w:jc w:val="center"/>
              <w:rPr>
                <w:rFonts w:ascii="Arial" w:eastAsia="Garamond,Bold" w:hAnsi="Arial" w:cs="Arial"/>
                <w:b/>
                <w:bCs/>
                <w:sz w:val="18"/>
                <w:szCs w:val="18"/>
              </w:rPr>
            </w:pP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Quantités</w:t>
            </w:r>
          </w:p>
        </w:tc>
      </w:tr>
      <w:tr w:rsidR="00C405A2" w:rsidRPr="004B6011" w:rsidTr="00D16577">
        <w:trPr>
          <w:trHeight w:val="256"/>
        </w:trPr>
        <w:tc>
          <w:tcPr>
            <w:tcW w:w="962" w:type="pct"/>
            <w:vMerge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4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10-19 ans</w:t>
            </w:r>
          </w:p>
        </w:tc>
        <w:tc>
          <w:tcPr>
            <w:tcW w:w="324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20-24 ans</w:t>
            </w:r>
          </w:p>
        </w:tc>
        <w:tc>
          <w:tcPr>
            <w:tcW w:w="424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25 ans et plus</w:t>
            </w:r>
          </w:p>
        </w:tc>
        <w:tc>
          <w:tcPr>
            <w:tcW w:w="324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10-19 ans</w:t>
            </w:r>
          </w:p>
        </w:tc>
        <w:tc>
          <w:tcPr>
            <w:tcW w:w="325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20-24 ans</w:t>
            </w:r>
          </w:p>
        </w:tc>
        <w:tc>
          <w:tcPr>
            <w:tcW w:w="427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25 ans et plus</w:t>
            </w:r>
          </w:p>
        </w:tc>
        <w:tc>
          <w:tcPr>
            <w:tcW w:w="325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10-19 ans</w:t>
            </w:r>
          </w:p>
        </w:tc>
        <w:tc>
          <w:tcPr>
            <w:tcW w:w="325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20-24 ans</w:t>
            </w:r>
          </w:p>
        </w:tc>
        <w:tc>
          <w:tcPr>
            <w:tcW w:w="386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25 ans et plus</w:t>
            </w:r>
          </w:p>
        </w:tc>
        <w:tc>
          <w:tcPr>
            <w:tcW w:w="304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Distribué</w:t>
            </w:r>
          </w:p>
        </w:tc>
        <w:tc>
          <w:tcPr>
            <w:tcW w:w="252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Reçue</w:t>
            </w:r>
          </w:p>
        </w:tc>
        <w:tc>
          <w:tcPr>
            <w:tcW w:w="298" w:type="pct"/>
            <w:shd w:val="clear" w:color="auto" w:fill="D9D9D9" w:themeFill="background1" w:themeFillShade="D9"/>
            <w:vAlign w:val="center"/>
          </w:tcPr>
          <w:p w:rsidR="00C405A2" w:rsidRPr="004B6011" w:rsidRDefault="00C405A2" w:rsidP="00D1657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b/>
                <w:color w:val="000000"/>
                <w:sz w:val="18"/>
                <w:szCs w:val="18"/>
              </w:rPr>
              <w:t>Restante</w:t>
            </w:r>
          </w:p>
        </w:tc>
      </w:tr>
      <w:tr w:rsidR="00C405A2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Microgynon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C405A2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Microlut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C405A2" w:rsidRPr="004B6011" w:rsidTr="00E3187D">
        <w:tc>
          <w:tcPr>
            <w:tcW w:w="962" w:type="pct"/>
          </w:tcPr>
          <w:p w:rsidR="00C405A2" w:rsidRPr="004B6011" w:rsidRDefault="005B22BB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Dé</w:t>
            </w:r>
            <w:r w:rsidR="00C405A2" w:rsidRPr="004B6011">
              <w:rPr>
                <w:rFonts w:ascii="Arial" w:hAnsi="Arial" w:cs="Arial"/>
                <w:sz w:val="18"/>
                <w:szCs w:val="18"/>
              </w:rPr>
              <w:t>po provera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C405A2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Implants/</w:t>
            </w:r>
          </w:p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4B6011">
              <w:rPr>
                <w:rFonts w:ascii="Arial" w:hAnsi="Arial" w:cs="Arial"/>
                <w:sz w:val="18"/>
                <w:szCs w:val="18"/>
              </w:rPr>
              <w:t>Jadelles</w:t>
            </w:r>
            <w:proofErr w:type="spellEnd"/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C405A2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DIU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C405A2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  <w:tab w:val="left" w:pos="1246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Condom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C405A2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4B6011">
              <w:rPr>
                <w:rFonts w:ascii="Arial" w:hAnsi="Arial" w:cs="Arial"/>
                <w:sz w:val="18"/>
                <w:szCs w:val="18"/>
              </w:rPr>
              <w:t>Femidom</w:t>
            </w:r>
            <w:proofErr w:type="spellEnd"/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C405A2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Collier du cycle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8D6DEC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MAMA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8D6DEC" w:rsidRPr="004B6011" w:rsidTr="00E3187D">
        <w:tc>
          <w:tcPr>
            <w:tcW w:w="962" w:type="pct"/>
            <w:shd w:val="clear" w:color="auto" w:fill="auto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Ligature des trompes per-</w:t>
            </w:r>
            <w:r w:rsidR="001D5FEF" w:rsidRPr="004B6011">
              <w:rPr>
                <w:rFonts w:ascii="Arial" w:hAnsi="Arial" w:cs="Arial"/>
                <w:sz w:val="18"/>
                <w:szCs w:val="18"/>
              </w:rPr>
              <w:t>césarienne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8D6DEC" w:rsidRPr="004B6011" w:rsidTr="00E3187D">
        <w:tc>
          <w:tcPr>
            <w:tcW w:w="962" w:type="pct"/>
            <w:shd w:val="clear" w:color="auto" w:fill="auto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hAnsi="Arial" w:cs="Arial"/>
                <w:sz w:val="18"/>
                <w:szCs w:val="18"/>
              </w:rPr>
              <w:t>Ligature des trompes sous AL/ML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8D6DEC" w:rsidRPr="004B6011" w:rsidTr="00E3187D">
        <w:tc>
          <w:tcPr>
            <w:tcW w:w="962" w:type="pct"/>
          </w:tcPr>
          <w:p w:rsidR="00C405A2" w:rsidRPr="004B6011" w:rsidRDefault="00C405A2" w:rsidP="002D4EF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4B6011">
              <w:rPr>
                <w:rFonts w:ascii="Arial" w:eastAsia="Garamond,Bold" w:hAnsi="Arial" w:cs="Arial"/>
                <w:b/>
                <w:bCs/>
                <w:sz w:val="18"/>
                <w:szCs w:val="18"/>
              </w:rPr>
              <w:t>Total</w:t>
            </w: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4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27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25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6" w:type="pct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4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52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8" w:type="pct"/>
            <w:shd w:val="clear" w:color="auto" w:fill="A6A6A6" w:themeFill="background1" w:themeFillShade="A6"/>
          </w:tcPr>
          <w:p w:rsidR="00C405A2" w:rsidRPr="004B6011" w:rsidRDefault="00C405A2" w:rsidP="000F781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C405A2" w:rsidRPr="004B6011" w:rsidRDefault="00C405A2" w:rsidP="00C405A2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18"/>
          <w:szCs w:val="18"/>
        </w:rPr>
      </w:pPr>
    </w:p>
    <w:p w:rsidR="001D5FEF" w:rsidRDefault="001D5FEF" w:rsidP="001D5F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4B6011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EF17CF" w:rsidRPr="004B6011">
        <w:rPr>
          <w:rFonts w:ascii="Arial" w:hAnsi="Arial" w:cs="Arial"/>
          <w:b/>
          <w:color w:val="000000"/>
          <w:sz w:val="22"/>
          <w:szCs w:val="22"/>
        </w:rPr>
        <w:t>2</w:t>
      </w:r>
      <w:r w:rsidR="00D16577">
        <w:rPr>
          <w:rFonts w:ascii="Arial" w:hAnsi="Arial" w:cs="Arial"/>
          <w:b/>
          <w:color w:val="000000"/>
          <w:sz w:val="22"/>
          <w:szCs w:val="22"/>
        </w:rPr>
        <w:t>3</w:t>
      </w:r>
      <w:r w:rsidR="00EF17CF" w:rsidRPr="004B6011">
        <w:rPr>
          <w:rFonts w:ascii="Arial" w:hAnsi="Arial" w:cs="Arial"/>
          <w:b/>
          <w:color w:val="000000"/>
          <w:sz w:val="22"/>
          <w:szCs w:val="22"/>
        </w:rPr>
        <w:t> :</w:t>
      </w:r>
      <w:r w:rsidRPr="004B6011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EF17CF" w:rsidRPr="004B6011">
        <w:rPr>
          <w:rFonts w:ascii="Arial" w:hAnsi="Arial" w:cs="Arial"/>
          <w:b/>
          <w:color w:val="000000"/>
          <w:sz w:val="22"/>
          <w:szCs w:val="22"/>
        </w:rPr>
        <w:t>Soins après avortement par tranche d’âge</w:t>
      </w:r>
    </w:p>
    <w:p w:rsidR="003340CF" w:rsidRPr="004B6011" w:rsidRDefault="003340CF" w:rsidP="001D5F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431"/>
        <w:gridCol w:w="895"/>
        <w:gridCol w:w="1214"/>
        <w:gridCol w:w="981"/>
        <w:gridCol w:w="953"/>
        <w:gridCol w:w="785"/>
        <w:gridCol w:w="1356"/>
        <w:gridCol w:w="685"/>
        <w:gridCol w:w="1164"/>
        <w:gridCol w:w="1054"/>
      </w:tblGrid>
      <w:tr w:rsidR="003340CF" w:rsidRPr="003340CF" w:rsidTr="003340CF">
        <w:trPr>
          <w:trHeight w:val="690"/>
          <w:jc w:val="center"/>
        </w:trPr>
        <w:tc>
          <w:tcPr>
            <w:tcW w:w="14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3340CF" w:rsidRPr="003340CF" w:rsidRDefault="005D4BA5" w:rsidP="003340C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</w:t>
            </w:r>
          </w:p>
        </w:tc>
        <w:tc>
          <w:tcPr>
            <w:tcW w:w="8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340CF" w:rsidRPr="007839DE" w:rsidRDefault="003340CF" w:rsidP="003340C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ombre de cas de SAA</w:t>
            </w:r>
          </w:p>
        </w:tc>
        <w:tc>
          <w:tcPr>
            <w:tcW w:w="394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:rsidR="003340CF" w:rsidRPr="007839DE" w:rsidRDefault="003340CF" w:rsidP="003340C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Nombre de complication à l'admission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340CF" w:rsidRPr="007839DE" w:rsidRDefault="003340CF" w:rsidP="003340C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Nombre de complications à la sortie</w:t>
            </w:r>
          </w:p>
        </w:tc>
        <w:tc>
          <w:tcPr>
            <w:tcW w:w="11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340CF" w:rsidRPr="007839DE" w:rsidRDefault="003340CF" w:rsidP="003340C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 Nombre de cliente ayant reçu le counseling PF </w:t>
            </w:r>
          </w:p>
        </w:tc>
        <w:tc>
          <w:tcPr>
            <w:tcW w:w="10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340CF" w:rsidRPr="007839DE" w:rsidRDefault="003340CF" w:rsidP="003340C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Nombre de cliente acceptant  une méthode PF </w:t>
            </w:r>
          </w:p>
        </w:tc>
      </w:tr>
      <w:tr w:rsidR="003340CF" w:rsidRPr="003340CF" w:rsidTr="003340CF">
        <w:trPr>
          <w:trHeight w:val="480"/>
          <w:jc w:val="center"/>
        </w:trPr>
        <w:tc>
          <w:tcPr>
            <w:tcW w:w="14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40CF" w:rsidRPr="007839DE" w:rsidRDefault="003340CF" w:rsidP="003340C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40CF" w:rsidRPr="007839DE" w:rsidRDefault="003340CF" w:rsidP="003340C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340CF" w:rsidRPr="003340CF" w:rsidRDefault="003340CF" w:rsidP="003340C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émorragie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340CF" w:rsidRPr="003340CF" w:rsidRDefault="003340CF" w:rsidP="003340C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340CF" w:rsidRPr="003340CF" w:rsidRDefault="003340CF" w:rsidP="003340C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Etat de choc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3340CF" w:rsidRPr="003340CF" w:rsidRDefault="003340CF" w:rsidP="003340C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utre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3340CF" w:rsidRPr="003340CF" w:rsidRDefault="003340CF" w:rsidP="003340C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ost Amiu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3340CF" w:rsidRPr="003340CF" w:rsidRDefault="003340CF" w:rsidP="003340CF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utre</w:t>
            </w:r>
          </w:p>
        </w:tc>
        <w:tc>
          <w:tcPr>
            <w:tcW w:w="11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0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</w:tr>
      <w:tr w:rsidR="003340CF" w:rsidRPr="003340CF" w:rsidTr="003340CF">
        <w:trPr>
          <w:trHeight w:val="300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Moins de 15 ANS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color w:val="000000"/>
                <w:lang w:val="en-US"/>
              </w:rPr>
            </w:pPr>
            <w:r w:rsidRPr="003340CF">
              <w:rPr>
                <w:color w:val="000000"/>
                <w:lang w:val="en-US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3340CF" w:rsidRPr="003340CF" w:rsidTr="003340CF">
        <w:trPr>
          <w:trHeight w:val="300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15-19 ANS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color w:val="000000"/>
                <w:lang w:val="en-US"/>
              </w:rPr>
            </w:pPr>
            <w:r w:rsidRPr="003340CF">
              <w:rPr>
                <w:color w:val="000000"/>
                <w:lang w:val="en-US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3340CF" w:rsidRPr="003340CF" w:rsidTr="003340CF">
        <w:trPr>
          <w:trHeight w:val="300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20-24 ANS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color w:val="000000"/>
                <w:lang w:val="en-US"/>
              </w:rPr>
            </w:pPr>
            <w:r w:rsidRPr="003340CF">
              <w:rPr>
                <w:color w:val="000000"/>
                <w:lang w:val="en-US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3340CF" w:rsidRPr="003340CF" w:rsidTr="003340CF">
        <w:trPr>
          <w:trHeight w:val="300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25 et plus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color w:val="000000"/>
                <w:lang w:val="en-US"/>
              </w:rPr>
            </w:pPr>
            <w:r w:rsidRPr="003340CF">
              <w:rPr>
                <w:color w:val="000000"/>
                <w:lang w:val="en-US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3340CF" w:rsidRPr="003340CF" w:rsidTr="003340CF">
        <w:trPr>
          <w:trHeight w:val="300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40CF" w:rsidRPr="003340CF" w:rsidRDefault="003340CF" w:rsidP="003340CF">
            <w:pP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3340C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</w:tbl>
    <w:p w:rsidR="00303294" w:rsidRDefault="00303294" w:rsidP="00675671">
      <w:pPr>
        <w:pStyle w:val="En-tte"/>
        <w:tabs>
          <w:tab w:val="clear" w:pos="4536"/>
          <w:tab w:val="clear" w:pos="9072"/>
        </w:tabs>
        <w:rPr>
          <w:rFonts w:ascii="Arial Narrow" w:hAnsi="Arial Narrow"/>
        </w:rPr>
      </w:pPr>
    </w:p>
    <w:p w:rsidR="00D16577" w:rsidRDefault="00D16577" w:rsidP="00FB29FC">
      <w:pPr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 24</w:t>
      </w:r>
      <w:r w:rsidR="008D6DEC" w:rsidRPr="007C240A">
        <w:rPr>
          <w:rFonts w:ascii="Arial" w:hAnsi="Arial" w:cs="Arial"/>
          <w:b/>
          <w:color w:val="000000"/>
          <w:sz w:val="22"/>
          <w:szCs w:val="22"/>
        </w:rPr>
        <w:t xml:space="preserve"> : Nombre d’utilisatrices de méthode PF par tranche d'âge en post-avortement </w:t>
      </w:r>
    </w:p>
    <w:p w:rsidR="00044B21" w:rsidRDefault="008D6DEC" w:rsidP="00FB29FC">
      <w:pPr>
        <w:jc w:val="center"/>
        <w:rPr>
          <w:rFonts w:ascii="Arial Narrow" w:hAnsi="Arial Narrow"/>
          <w:b/>
          <w:color w:val="000000"/>
          <w:sz w:val="24"/>
        </w:rPr>
      </w:pPr>
      <w:r w:rsidRPr="007C240A">
        <w:rPr>
          <w:rFonts w:ascii="Arial" w:hAnsi="Arial" w:cs="Arial"/>
          <w:b/>
          <w:color w:val="000000"/>
          <w:sz w:val="22"/>
          <w:szCs w:val="22"/>
        </w:rPr>
        <w:t>(</w:t>
      </w:r>
      <w:r w:rsidR="00D16577" w:rsidRPr="007C240A">
        <w:rPr>
          <w:rFonts w:ascii="Arial" w:hAnsi="Arial" w:cs="Arial"/>
          <w:b/>
          <w:color w:val="000000"/>
          <w:sz w:val="22"/>
          <w:szCs w:val="22"/>
        </w:rPr>
        <w:t>Inscrire</w:t>
      </w:r>
      <w:r w:rsidRPr="007C240A">
        <w:rPr>
          <w:rFonts w:ascii="Arial" w:hAnsi="Arial" w:cs="Arial"/>
          <w:b/>
          <w:color w:val="000000"/>
          <w:sz w:val="22"/>
          <w:szCs w:val="22"/>
        </w:rPr>
        <w:t xml:space="preserve"> le nombre de femmes  dans les cases appropriées</w:t>
      </w:r>
      <w:r w:rsidRPr="00D80069">
        <w:rPr>
          <w:rFonts w:ascii="Arial Narrow" w:hAnsi="Arial Narrow"/>
          <w:b/>
          <w:color w:val="000000"/>
          <w:sz w:val="24"/>
        </w:rPr>
        <w:t>)</w:t>
      </w:r>
    </w:p>
    <w:p w:rsidR="00D16577" w:rsidRPr="00FB29FC" w:rsidRDefault="00D16577" w:rsidP="00FB29FC">
      <w:pPr>
        <w:jc w:val="center"/>
        <w:rPr>
          <w:rFonts w:ascii="Arial Narrow" w:hAnsi="Arial Narrow"/>
          <w:b/>
          <w:color w:val="000000"/>
          <w:sz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98"/>
        <w:gridCol w:w="1384"/>
        <w:gridCol w:w="1384"/>
        <w:gridCol w:w="1384"/>
        <w:gridCol w:w="1384"/>
        <w:gridCol w:w="1384"/>
      </w:tblGrid>
      <w:tr w:rsidR="00044B21" w:rsidRPr="00044B21" w:rsidTr="00044B21">
        <w:trPr>
          <w:trHeight w:val="315"/>
          <w:jc w:val="center"/>
        </w:trPr>
        <w:tc>
          <w:tcPr>
            <w:tcW w:w="3120" w:type="dxa"/>
            <w:shd w:val="clear" w:color="000000" w:fill="D9D9D9"/>
            <w:noWrap/>
            <w:vAlign w:val="center"/>
            <w:hideMark/>
          </w:tcPr>
          <w:p w:rsidR="00044B21" w:rsidRPr="00044B21" w:rsidRDefault="00044B21" w:rsidP="00044B21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METHODES</w:t>
            </w:r>
          </w:p>
        </w:tc>
        <w:tc>
          <w:tcPr>
            <w:tcW w:w="1200" w:type="dxa"/>
            <w:shd w:val="clear" w:color="000000" w:fill="D9D9D9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Moins de 15 ans</w:t>
            </w:r>
          </w:p>
        </w:tc>
        <w:tc>
          <w:tcPr>
            <w:tcW w:w="1200" w:type="dxa"/>
            <w:shd w:val="clear" w:color="000000" w:fill="D9D9D9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15 -19 ans</w:t>
            </w:r>
          </w:p>
        </w:tc>
        <w:tc>
          <w:tcPr>
            <w:tcW w:w="1200" w:type="dxa"/>
            <w:shd w:val="clear" w:color="000000" w:fill="D9D9D9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20-24 ans</w:t>
            </w:r>
          </w:p>
        </w:tc>
        <w:tc>
          <w:tcPr>
            <w:tcW w:w="1200" w:type="dxa"/>
            <w:shd w:val="clear" w:color="000000" w:fill="D9D9D9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25 ans et plus</w:t>
            </w:r>
          </w:p>
        </w:tc>
        <w:tc>
          <w:tcPr>
            <w:tcW w:w="1200" w:type="dxa"/>
            <w:shd w:val="clear" w:color="000000" w:fill="D9D9D9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</w:p>
        </w:tc>
      </w:tr>
      <w:tr w:rsidR="00044B21" w:rsidRPr="00044B21" w:rsidTr="00044B21">
        <w:trPr>
          <w:trHeight w:val="315"/>
          <w:jc w:val="center"/>
        </w:trPr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ilule COC (Lofemenal/Microgenon)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044B21" w:rsidRPr="00044B21" w:rsidTr="00044B21">
        <w:trPr>
          <w:trHeight w:val="315"/>
          <w:jc w:val="center"/>
        </w:trPr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ilule COP (Ovrette/Microlut)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044B21" w:rsidRPr="00044B21" w:rsidTr="00044B21">
        <w:trPr>
          <w:trHeight w:val="315"/>
          <w:jc w:val="center"/>
        </w:trPr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epo Provera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044B21" w:rsidRPr="00044B21" w:rsidTr="00044B21">
        <w:trPr>
          <w:trHeight w:val="315"/>
          <w:jc w:val="center"/>
        </w:trPr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ondom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044B21" w:rsidRPr="00044B21" w:rsidTr="00044B21">
        <w:trPr>
          <w:trHeight w:val="315"/>
          <w:jc w:val="center"/>
        </w:trPr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ollier du Cycle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044B21" w:rsidRPr="00044B21" w:rsidTr="00044B21">
        <w:trPr>
          <w:trHeight w:val="315"/>
          <w:jc w:val="center"/>
        </w:trPr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mplant - Jadelle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044B21" w:rsidRPr="00044B21" w:rsidTr="00044B21">
        <w:trPr>
          <w:trHeight w:val="315"/>
          <w:jc w:val="center"/>
        </w:trPr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IU d'Intervalle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044B21" w:rsidRPr="00044B21" w:rsidTr="00044B21">
        <w:trPr>
          <w:trHeight w:val="315"/>
          <w:jc w:val="center"/>
        </w:trPr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igature des trompes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044B21" w:rsidRPr="00044B21" w:rsidTr="00044B21">
        <w:trPr>
          <w:trHeight w:val="315"/>
          <w:jc w:val="center"/>
        </w:trPr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bstinence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044B21" w:rsidRPr="00044B21" w:rsidTr="00044B21">
        <w:trPr>
          <w:trHeight w:val="315"/>
          <w:jc w:val="center"/>
        </w:trPr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ans choix de méthode PF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044B21" w:rsidRPr="00044B21" w:rsidTr="00044B21">
        <w:trPr>
          <w:trHeight w:val="315"/>
          <w:jc w:val="center"/>
        </w:trPr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shd w:val="clear" w:color="auto" w:fill="auto"/>
            <w:noWrap/>
            <w:vAlign w:val="center"/>
            <w:hideMark/>
          </w:tcPr>
          <w:p w:rsidR="00044B21" w:rsidRPr="00044B21" w:rsidRDefault="00044B21" w:rsidP="00044B21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44B21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</w:tbl>
    <w:p w:rsidR="00700152" w:rsidRPr="00D80069" w:rsidRDefault="00700152" w:rsidP="00044B21">
      <w:pPr>
        <w:rPr>
          <w:rFonts w:ascii="Arial Narrow" w:hAnsi="Arial Narrow"/>
          <w:b/>
          <w:color w:val="000000"/>
          <w:sz w:val="36"/>
        </w:rPr>
      </w:pPr>
    </w:p>
    <w:p w:rsidR="00575769" w:rsidRPr="0099762A" w:rsidRDefault="00575769" w:rsidP="008D6DEC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9762A">
        <w:rPr>
          <w:rFonts w:ascii="Arial" w:hAnsi="Arial" w:cs="Arial"/>
          <w:b/>
          <w:color w:val="000000"/>
          <w:sz w:val="22"/>
          <w:szCs w:val="22"/>
        </w:rPr>
        <w:t>3 – PRISE EN CHARGE MEDICALE DES PVVIH</w:t>
      </w:r>
    </w:p>
    <w:p w:rsidR="00575769" w:rsidRPr="0099762A" w:rsidRDefault="0099762A" w:rsidP="0099762A">
      <w:pPr>
        <w:tabs>
          <w:tab w:val="left" w:pos="3795"/>
        </w:tabs>
        <w:rPr>
          <w:rFonts w:ascii="Arial" w:hAnsi="Arial" w:cs="Arial"/>
          <w:color w:val="000000"/>
          <w:sz w:val="22"/>
          <w:szCs w:val="22"/>
        </w:rPr>
      </w:pPr>
      <w:r w:rsidRPr="0099762A">
        <w:rPr>
          <w:rFonts w:ascii="Arial" w:hAnsi="Arial" w:cs="Arial"/>
          <w:color w:val="000000"/>
          <w:sz w:val="22"/>
          <w:szCs w:val="22"/>
        </w:rPr>
        <w:tab/>
      </w:r>
    </w:p>
    <w:p w:rsidR="003D49C6" w:rsidRPr="0099762A" w:rsidRDefault="003A607C" w:rsidP="003A607C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99762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6A5215" id="Rectangle 94" o:spid="_x0000_s1026" style="position:absolute;margin-left:275.9pt;margin-top:.8pt;width:18.75pt;height:12.75pt;z-index:251844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TtNQ3X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99762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45120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779D63" id="Rectangle 95" o:spid="_x0000_s1026" style="position:absolute;margin-left:328.4pt;margin-top:.8pt;width:19.5pt;height:14.25pt;z-index:251845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" filled="f" strokecolor="#243f60 [1604]" strokeweight="2pt"/>
            </w:pict>
          </mc:Fallback>
        </mc:AlternateContent>
      </w:r>
      <w:r w:rsidRPr="0099762A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99762A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99762A" w:rsidRDefault="0099762A" w:rsidP="002D4EF2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3F5E73" w:rsidRDefault="005C37E6" w:rsidP="002D4EF2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9762A">
        <w:rPr>
          <w:rFonts w:ascii="Arial" w:hAnsi="Arial" w:cs="Arial"/>
          <w:b/>
          <w:color w:val="000000"/>
          <w:sz w:val="22"/>
          <w:szCs w:val="22"/>
        </w:rPr>
        <w:t>3.</w:t>
      </w:r>
      <w:r w:rsidR="003F5E73" w:rsidRPr="0099762A">
        <w:rPr>
          <w:rFonts w:ascii="Arial" w:hAnsi="Arial" w:cs="Arial"/>
          <w:b/>
          <w:color w:val="000000"/>
          <w:sz w:val="22"/>
          <w:szCs w:val="22"/>
        </w:rPr>
        <w:t>1 – Activités de Conseils et dépistages</w:t>
      </w:r>
    </w:p>
    <w:p w:rsidR="00FB29FC" w:rsidRPr="0099762A" w:rsidRDefault="00FB29FC" w:rsidP="002D4EF2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2D4EF2" w:rsidRDefault="002B58B3" w:rsidP="003A607C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color w:val="000000"/>
          <w:sz w:val="24"/>
        </w:rPr>
      </w:pPr>
      <w:r w:rsidRPr="0099762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112D47" w:rsidRPr="0099762A">
        <w:rPr>
          <w:rFonts w:ascii="Arial" w:hAnsi="Arial" w:cs="Arial"/>
          <w:b/>
          <w:color w:val="000000"/>
          <w:sz w:val="22"/>
          <w:szCs w:val="22"/>
        </w:rPr>
        <w:t>2</w:t>
      </w:r>
      <w:r w:rsidR="00D913DC">
        <w:rPr>
          <w:rFonts w:ascii="Arial" w:hAnsi="Arial" w:cs="Arial"/>
          <w:b/>
          <w:color w:val="000000"/>
          <w:sz w:val="22"/>
          <w:szCs w:val="22"/>
        </w:rPr>
        <w:t>5</w:t>
      </w:r>
      <w:r w:rsidR="00300A5B" w:rsidRPr="0099762A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Pr="0099762A">
        <w:rPr>
          <w:rFonts w:ascii="Arial" w:hAnsi="Arial" w:cs="Arial"/>
          <w:b/>
          <w:color w:val="000000"/>
          <w:sz w:val="22"/>
          <w:szCs w:val="22"/>
        </w:rPr>
        <w:t>Conseils et dépistage</w:t>
      </w:r>
      <w:r w:rsidR="00112D47" w:rsidRPr="0099762A">
        <w:rPr>
          <w:rFonts w:ascii="Arial" w:hAnsi="Arial" w:cs="Arial"/>
          <w:b/>
          <w:color w:val="000000"/>
          <w:sz w:val="22"/>
          <w:szCs w:val="22"/>
        </w:rPr>
        <w:t xml:space="preserve"> des patients selon les tranches d’âge et le sexe</w:t>
      </w:r>
      <w:r w:rsidR="00C41747" w:rsidRPr="00D80069">
        <w:rPr>
          <w:rFonts w:ascii="Arial Narrow" w:hAnsi="Arial Narrow"/>
          <w:color w:val="000000"/>
          <w:sz w:val="24"/>
        </w:rPr>
        <w:t>.</w:t>
      </w:r>
    </w:p>
    <w:p w:rsidR="00FB29FC" w:rsidRPr="003A607C" w:rsidRDefault="00FB29FC" w:rsidP="003A607C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</w:p>
    <w:tbl>
      <w:tblPr>
        <w:tblW w:w="5000" w:type="pct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71"/>
        <w:gridCol w:w="1092"/>
        <w:gridCol w:w="1092"/>
        <w:gridCol w:w="1092"/>
        <w:gridCol w:w="957"/>
        <w:gridCol w:w="1209"/>
        <w:gridCol w:w="915"/>
        <w:gridCol w:w="970"/>
      </w:tblGrid>
      <w:tr w:rsidR="008D6DEC" w:rsidRPr="0099762A" w:rsidTr="00BD3402">
        <w:trPr>
          <w:trHeight w:val="277"/>
        </w:trPr>
        <w:tc>
          <w:tcPr>
            <w:tcW w:w="3171" w:type="dxa"/>
            <w:vMerge w:val="restart"/>
            <w:shd w:val="clear" w:color="auto" w:fill="F2F2F2" w:themeFill="background1" w:themeFillShade="F2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Eléments de données / Indicateurs</w:t>
            </w:r>
          </w:p>
        </w:tc>
        <w:tc>
          <w:tcPr>
            <w:tcW w:w="4233" w:type="dxa"/>
            <w:gridSpan w:val="4"/>
            <w:shd w:val="clear" w:color="auto" w:fill="F2F2F2" w:themeFill="background1" w:themeFillShade="F2"/>
            <w:vAlign w:val="center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Adultes</w:t>
            </w:r>
          </w:p>
        </w:tc>
        <w:tc>
          <w:tcPr>
            <w:tcW w:w="2124" w:type="dxa"/>
            <w:gridSpan w:val="2"/>
            <w:shd w:val="clear" w:color="auto" w:fill="F2F2F2" w:themeFill="background1" w:themeFillShade="F2"/>
            <w:vAlign w:val="center"/>
          </w:tcPr>
          <w:p w:rsidR="008D6DEC" w:rsidRPr="0099762A" w:rsidRDefault="008D6DEC" w:rsidP="008D6DEC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Enfant de  0-14 ans</w:t>
            </w:r>
          </w:p>
        </w:tc>
        <w:tc>
          <w:tcPr>
            <w:tcW w:w="970" w:type="dxa"/>
            <w:vMerge w:val="restart"/>
            <w:shd w:val="clear" w:color="auto" w:fill="F2F2F2" w:themeFill="background1" w:themeFillShade="F2"/>
            <w:vAlign w:val="center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</w:tr>
      <w:tr w:rsidR="008D6DEC" w:rsidRPr="0099762A" w:rsidTr="00BD3402">
        <w:tc>
          <w:tcPr>
            <w:tcW w:w="3171" w:type="dxa"/>
            <w:vMerge/>
            <w:shd w:val="clear" w:color="auto" w:fill="BFBFBF" w:themeFill="background1" w:themeFillShade="BF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84" w:type="dxa"/>
            <w:gridSpan w:val="2"/>
            <w:shd w:val="clear" w:color="auto" w:fill="F2F2F2" w:themeFill="background1" w:themeFillShade="F2"/>
            <w:vAlign w:val="center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Hommes</w:t>
            </w:r>
          </w:p>
        </w:tc>
        <w:tc>
          <w:tcPr>
            <w:tcW w:w="2049" w:type="dxa"/>
            <w:gridSpan w:val="2"/>
            <w:shd w:val="clear" w:color="auto" w:fill="F2F2F2" w:themeFill="background1" w:themeFillShade="F2"/>
            <w:vAlign w:val="center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Femmes</w:t>
            </w:r>
          </w:p>
        </w:tc>
        <w:tc>
          <w:tcPr>
            <w:tcW w:w="1209" w:type="dxa"/>
            <w:vMerge w:val="restart"/>
            <w:shd w:val="clear" w:color="auto" w:fill="F2F2F2" w:themeFill="background1" w:themeFillShade="F2"/>
            <w:vAlign w:val="center"/>
          </w:tcPr>
          <w:p w:rsidR="008D6DEC" w:rsidRPr="0099762A" w:rsidDel="002D30B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Masculin</w:t>
            </w:r>
          </w:p>
        </w:tc>
        <w:tc>
          <w:tcPr>
            <w:tcW w:w="915" w:type="dxa"/>
            <w:vMerge w:val="restart"/>
            <w:shd w:val="clear" w:color="auto" w:fill="F2F2F2" w:themeFill="background1" w:themeFillShade="F2"/>
            <w:vAlign w:val="center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Féminin</w:t>
            </w:r>
          </w:p>
        </w:tc>
        <w:tc>
          <w:tcPr>
            <w:tcW w:w="970" w:type="dxa"/>
            <w:vMerge/>
            <w:shd w:val="clear" w:color="auto" w:fill="BFBFBF" w:themeFill="background1" w:themeFillShade="BF"/>
            <w:vAlign w:val="center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D6DEC" w:rsidRPr="0099762A" w:rsidTr="00BD3402">
        <w:tc>
          <w:tcPr>
            <w:tcW w:w="3171" w:type="dxa"/>
            <w:vMerge/>
            <w:shd w:val="clear" w:color="auto" w:fill="BFBFBF" w:themeFill="background1" w:themeFillShade="BF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92" w:type="dxa"/>
            <w:shd w:val="clear" w:color="auto" w:fill="F2F2F2" w:themeFill="background1" w:themeFillShade="F2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15-24 ans</w:t>
            </w:r>
          </w:p>
        </w:tc>
        <w:tc>
          <w:tcPr>
            <w:tcW w:w="1092" w:type="dxa"/>
            <w:shd w:val="clear" w:color="auto" w:fill="F2F2F2" w:themeFill="background1" w:themeFillShade="F2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&gt; 24 ans</w:t>
            </w:r>
          </w:p>
        </w:tc>
        <w:tc>
          <w:tcPr>
            <w:tcW w:w="1092" w:type="dxa"/>
            <w:shd w:val="clear" w:color="auto" w:fill="F2F2F2" w:themeFill="background1" w:themeFillShade="F2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15-24 ans</w:t>
            </w:r>
          </w:p>
        </w:tc>
        <w:tc>
          <w:tcPr>
            <w:tcW w:w="957" w:type="dxa"/>
            <w:shd w:val="clear" w:color="auto" w:fill="F2F2F2" w:themeFill="background1" w:themeFillShade="F2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&gt; 24 ans</w:t>
            </w:r>
          </w:p>
        </w:tc>
        <w:tc>
          <w:tcPr>
            <w:tcW w:w="1209" w:type="dxa"/>
            <w:vMerge/>
            <w:shd w:val="clear" w:color="auto" w:fill="BFBFBF" w:themeFill="background1" w:themeFillShade="BF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15" w:type="dxa"/>
            <w:vMerge/>
            <w:shd w:val="clear" w:color="auto" w:fill="BFBFBF" w:themeFill="background1" w:themeFillShade="BF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70" w:type="dxa"/>
            <w:vMerge/>
            <w:shd w:val="clear" w:color="auto" w:fill="BFBFBF" w:themeFill="background1" w:themeFillShade="BF"/>
          </w:tcPr>
          <w:p w:rsidR="008D6DEC" w:rsidRPr="0099762A" w:rsidRDefault="008D6DEC" w:rsidP="00A43799">
            <w:pPr>
              <w:pStyle w:val="Titre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2131E" w:rsidRPr="0099762A" w:rsidTr="00BD3402">
        <w:tc>
          <w:tcPr>
            <w:tcW w:w="3171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</w:rPr>
              <w:t>Nombre de clients conseillés</w:t>
            </w: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57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09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15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70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2131E" w:rsidRPr="0099762A" w:rsidTr="00BD3402">
        <w:tc>
          <w:tcPr>
            <w:tcW w:w="3171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</w:rPr>
              <w:t>Nombre de clients dépistés</w:t>
            </w: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57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09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15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70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2131E" w:rsidRPr="0099762A" w:rsidTr="00BD3402">
        <w:tc>
          <w:tcPr>
            <w:tcW w:w="3171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</w:rPr>
              <w:t>Nombre total de clients dépistés positif</w:t>
            </w: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57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09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15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70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2131E" w:rsidRPr="0099762A" w:rsidTr="00BD3402">
        <w:tc>
          <w:tcPr>
            <w:tcW w:w="3171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</w:rPr>
              <w:t>Nombre de clients ayant retiré le résultat du test de dépistage</w:t>
            </w: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57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09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15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70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2131E" w:rsidRPr="0099762A" w:rsidTr="00BD3402">
        <w:tc>
          <w:tcPr>
            <w:tcW w:w="3171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</w:rPr>
              <w:t>Nombre de clients positifs  référés dans les centres de PEC</w:t>
            </w: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57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09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15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70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82131E" w:rsidRPr="0099762A" w:rsidTr="00BD3402">
        <w:tc>
          <w:tcPr>
            <w:tcW w:w="3171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</w:rPr>
              <w:t>Nombre de clients positifs  contre référés par les centres de PEC</w:t>
            </w: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92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57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09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15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70" w:type="dxa"/>
          </w:tcPr>
          <w:p w:rsidR="002D30BA" w:rsidRPr="0099762A" w:rsidRDefault="002D30BA" w:rsidP="00A43799">
            <w:pPr>
              <w:pStyle w:val="Titre3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3D49C6" w:rsidRPr="0099762A" w:rsidRDefault="003D49C6" w:rsidP="00A43799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</w:p>
    <w:p w:rsidR="007B118C" w:rsidRPr="00D80069" w:rsidRDefault="007B118C" w:rsidP="00A43799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color w:val="000000"/>
          <w:lang w:val="fr-CI"/>
        </w:rPr>
      </w:pPr>
    </w:p>
    <w:p w:rsidR="005C37E6" w:rsidRPr="0099762A" w:rsidRDefault="00E76037" w:rsidP="008D6DEC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9762A">
        <w:rPr>
          <w:rFonts w:ascii="Arial" w:hAnsi="Arial" w:cs="Arial"/>
          <w:b/>
          <w:color w:val="000000"/>
          <w:sz w:val="22"/>
          <w:szCs w:val="22"/>
        </w:rPr>
        <w:t>3</w:t>
      </w:r>
      <w:r w:rsidR="005C37E6" w:rsidRPr="0099762A">
        <w:rPr>
          <w:rFonts w:ascii="Arial" w:hAnsi="Arial" w:cs="Arial"/>
          <w:b/>
          <w:color w:val="000000"/>
          <w:sz w:val="22"/>
          <w:szCs w:val="22"/>
        </w:rPr>
        <w:t>.</w:t>
      </w:r>
      <w:r w:rsidRPr="0099762A">
        <w:rPr>
          <w:rFonts w:ascii="Arial" w:hAnsi="Arial" w:cs="Arial"/>
          <w:b/>
          <w:color w:val="000000"/>
          <w:sz w:val="22"/>
          <w:szCs w:val="22"/>
        </w:rPr>
        <w:t>1</w:t>
      </w:r>
      <w:r w:rsidR="00937D56" w:rsidRPr="0099762A">
        <w:rPr>
          <w:rFonts w:ascii="Arial" w:hAnsi="Arial" w:cs="Arial"/>
          <w:b/>
          <w:color w:val="000000"/>
          <w:sz w:val="22"/>
          <w:szCs w:val="22"/>
        </w:rPr>
        <w:t>-</w:t>
      </w:r>
      <w:r w:rsidR="005C37E6" w:rsidRPr="0099762A">
        <w:rPr>
          <w:rFonts w:ascii="Arial" w:hAnsi="Arial" w:cs="Arial"/>
          <w:b/>
          <w:color w:val="000000"/>
          <w:sz w:val="22"/>
          <w:szCs w:val="22"/>
        </w:rPr>
        <w:t xml:space="preserve"> Prise en charge des personnes vivant avec le VIH</w:t>
      </w:r>
    </w:p>
    <w:tbl>
      <w:tblPr>
        <w:tblW w:w="4986" w:type="pct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50"/>
        <w:gridCol w:w="769"/>
        <w:gridCol w:w="21"/>
        <w:gridCol w:w="726"/>
        <w:gridCol w:w="202"/>
        <w:gridCol w:w="12"/>
        <w:gridCol w:w="640"/>
        <w:gridCol w:w="12"/>
        <w:gridCol w:w="497"/>
        <w:gridCol w:w="499"/>
        <w:gridCol w:w="24"/>
        <w:gridCol w:w="790"/>
        <w:gridCol w:w="20"/>
        <w:gridCol w:w="29"/>
        <w:gridCol w:w="775"/>
        <w:gridCol w:w="20"/>
        <w:gridCol w:w="564"/>
        <w:gridCol w:w="542"/>
        <w:gridCol w:w="24"/>
        <w:gridCol w:w="801"/>
        <w:gridCol w:w="24"/>
        <w:gridCol w:w="1074"/>
        <w:gridCol w:w="24"/>
        <w:gridCol w:w="922"/>
        <w:gridCol w:w="14"/>
        <w:gridCol w:w="10"/>
        <w:gridCol w:w="84"/>
      </w:tblGrid>
      <w:tr w:rsidR="005C37E6" w:rsidRPr="0099762A" w:rsidTr="002B4C7A">
        <w:trPr>
          <w:trHeight w:val="539"/>
          <w:jc w:val="center"/>
        </w:trPr>
        <w:tc>
          <w:tcPr>
            <w:tcW w:w="10498" w:type="dxa"/>
            <w:gridSpan w:val="27"/>
            <w:tcBorders>
              <w:bottom w:val="double" w:sz="4" w:space="0" w:color="auto"/>
            </w:tcBorders>
            <w:shd w:val="clear" w:color="auto" w:fill="auto"/>
            <w:noWrap/>
            <w:vAlign w:val="bottom"/>
          </w:tcPr>
          <w:p w:rsidR="008D6DEC" w:rsidRPr="0099762A" w:rsidRDefault="008D6DEC" w:rsidP="00700152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:rsidR="00BB3B2F" w:rsidRDefault="00937D56" w:rsidP="003A607C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99762A">
              <w:rPr>
                <w:rFonts w:ascii="Arial" w:hAnsi="Arial" w:cs="Arial"/>
                <w:b/>
                <w:color w:val="000000"/>
                <w:sz w:val="22"/>
                <w:szCs w:val="22"/>
              </w:rPr>
              <w:t>Tableau 2</w:t>
            </w:r>
            <w:r w:rsidR="00D913DC">
              <w:rPr>
                <w:rFonts w:ascii="Arial" w:hAnsi="Arial" w:cs="Arial"/>
                <w:b/>
                <w:color w:val="000000"/>
                <w:sz w:val="22"/>
                <w:szCs w:val="22"/>
              </w:rPr>
              <w:t>6</w:t>
            </w:r>
            <w:r w:rsidRPr="0099762A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 : </w:t>
            </w:r>
            <w:r w:rsidR="00BB3B2F" w:rsidRPr="0099762A">
              <w:rPr>
                <w:rFonts w:ascii="Arial" w:hAnsi="Arial" w:cs="Arial"/>
                <w:b/>
                <w:color w:val="000000"/>
                <w:sz w:val="22"/>
                <w:szCs w:val="22"/>
              </w:rPr>
              <w:t>Administration aux personnes séropositives des s</w:t>
            </w:r>
            <w:r w:rsidR="005C37E6" w:rsidRPr="0099762A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oins </w:t>
            </w:r>
            <w:r w:rsidR="00BB3B2F" w:rsidRPr="0099762A">
              <w:rPr>
                <w:rFonts w:ascii="Arial" w:hAnsi="Arial" w:cs="Arial"/>
                <w:b/>
                <w:color w:val="000000"/>
                <w:sz w:val="22"/>
                <w:szCs w:val="22"/>
              </w:rPr>
              <w:t>non</w:t>
            </w:r>
            <w:r w:rsidR="005C37E6" w:rsidRPr="0099762A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ARV</w:t>
            </w:r>
          </w:p>
          <w:p w:rsidR="0053468A" w:rsidRPr="0099762A" w:rsidRDefault="0053468A" w:rsidP="003A607C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5C37E6" w:rsidRPr="003A607C" w:rsidTr="002B4C7A">
        <w:trPr>
          <w:gridAfter w:val="1"/>
          <w:wAfter w:w="84" w:type="dxa"/>
          <w:trHeight w:val="893"/>
          <w:jc w:val="center"/>
        </w:trPr>
        <w:tc>
          <w:tcPr>
            <w:tcW w:w="2146" w:type="dxa"/>
            <w:gridSpan w:val="3"/>
            <w:tcBorders>
              <w:top w:val="double" w:sz="4" w:space="0" w:color="auto"/>
              <w:left w:val="double" w:sz="4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bottom"/>
          </w:tcPr>
          <w:p w:rsidR="005C37E6" w:rsidRPr="0099762A" w:rsidRDefault="00937D56" w:rsidP="00A4379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Genre</w:t>
            </w:r>
          </w:p>
          <w:p w:rsidR="005C37E6" w:rsidRPr="0099762A" w:rsidRDefault="005C37E6" w:rsidP="00A4379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2619" w:type="dxa"/>
            <w:gridSpan w:val="8"/>
            <w:tcBorders>
              <w:top w:val="doub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Nombre cumulé* de patients inscrits dans l'établissement pour les soins du VIH au début du mois</w:t>
            </w:r>
          </w:p>
        </w:tc>
        <w:tc>
          <w:tcPr>
            <w:tcW w:w="2772" w:type="dxa"/>
            <w:gridSpan w:val="8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Nouveaux patients inscrits dans l'établissement pour les soins du VIH au cours du mois</w:t>
            </w:r>
          </w:p>
        </w:tc>
        <w:tc>
          <w:tcPr>
            <w:tcW w:w="2877" w:type="dxa"/>
            <w:gridSpan w:val="7"/>
            <w:tcBorders>
              <w:top w:val="double" w:sz="4" w:space="0" w:color="auto"/>
              <w:left w:val="single" w:sz="8" w:space="0" w:color="auto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Nombre cumulé de patients inscrits dans l'établissement pour les soins du VIH à la fin du mois</w:t>
            </w:r>
          </w:p>
        </w:tc>
      </w:tr>
      <w:tr w:rsidR="005C37E6" w:rsidRPr="003A607C" w:rsidTr="002B4C7A">
        <w:trPr>
          <w:gridAfter w:val="1"/>
          <w:wAfter w:w="84" w:type="dxa"/>
          <w:trHeight w:val="390"/>
          <w:jc w:val="center"/>
        </w:trPr>
        <w:tc>
          <w:tcPr>
            <w:tcW w:w="2146" w:type="dxa"/>
            <w:gridSpan w:val="3"/>
            <w:tcBorders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bottom"/>
          </w:tcPr>
          <w:p w:rsidR="005C37E6" w:rsidRPr="0099762A" w:rsidRDefault="005C37E6" w:rsidP="00A4379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</w:p>
        </w:tc>
        <w:tc>
          <w:tcPr>
            <w:tcW w:w="943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5C37E6" w:rsidRPr="0099762A" w:rsidRDefault="005C37E6" w:rsidP="00A4379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1</w:t>
            </w:r>
          </w:p>
        </w:tc>
        <w:tc>
          <w:tcPr>
            <w:tcW w:w="654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5C37E6" w:rsidRPr="0099762A" w:rsidRDefault="005C37E6" w:rsidP="00A4379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2</w:t>
            </w:r>
          </w:p>
        </w:tc>
        <w:tc>
          <w:tcPr>
            <w:tcW w:w="1022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1&amp;2</w:t>
            </w:r>
          </w:p>
        </w:tc>
        <w:tc>
          <w:tcPr>
            <w:tcW w:w="812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1</w:t>
            </w:r>
          </w:p>
        </w:tc>
        <w:tc>
          <w:tcPr>
            <w:tcW w:w="826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2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1&amp;2</w:t>
            </w:r>
          </w:p>
        </w:tc>
        <w:tc>
          <w:tcPr>
            <w:tcW w:w="827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1</w:t>
            </w:r>
          </w:p>
        </w:tc>
        <w:tc>
          <w:tcPr>
            <w:tcW w:w="1101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2</w:t>
            </w:r>
          </w:p>
        </w:tc>
        <w:tc>
          <w:tcPr>
            <w:tcW w:w="949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A43799">
            <w:pPr>
              <w:pStyle w:val="En-tte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b/>
                <w:bCs/>
                <w:sz w:val="18"/>
                <w:szCs w:val="18"/>
                <w:lang w:eastAsia="ko-KR"/>
              </w:rPr>
              <w:t>VIH1&amp;2</w:t>
            </w:r>
          </w:p>
        </w:tc>
      </w:tr>
      <w:tr w:rsidR="005C37E6" w:rsidRPr="003A607C" w:rsidTr="002B4C7A">
        <w:trPr>
          <w:gridAfter w:val="3"/>
          <w:wAfter w:w="108" w:type="dxa"/>
          <w:trHeight w:val="272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1. Hommes (0-11mois)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</w:tr>
      <w:tr w:rsidR="005C37E6" w:rsidRPr="003A607C" w:rsidTr="002B4C7A">
        <w:trPr>
          <w:gridAfter w:val="3"/>
          <w:wAfter w:w="108" w:type="dxa"/>
          <w:trHeight w:val="272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2. Hommes (1-4 ans)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</w:tr>
      <w:tr w:rsidR="005C37E6" w:rsidRPr="003A607C" w:rsidTr="002B4C7A">
        <w:trPr>
          <w:gridAfter w:val="3"/>
          <w:wAfter w:w="108" w:type="dxa"/>
          <w:trHeight w:val="272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3. Hommes (5-14 ans)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</w:tr>
      <w:tr w:rsidR="005C37E6" w:rsidRPr="003A607C" w:rsidTr="002B4C7A">
        <w:trPr>
          <w:gridAfter w:val="3"/>
          <w:wAfter w:w="108" w:type="dxa"/>
          <w:trHeight w:val="272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4. Hommes (&gt;14 ans)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</w:tr>
      <w:tr w:rsidR="005C37E6" w:rsidRPr="003A607C" w:rsidTr="002B4C7A">
        <w:trPr>
          <w:gridAfter w:val="3"/>
          <w:wAfter w:w="108" w:type="dxa"/>
          <w:trHeight w:val="272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5. Femmes (0-11 mois)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</w:tr>
      <w:tr w:rsidR="005C37E6" w:rsidRPr="003A607C" w:rsidTr="002B4C7A">
        <w:trPr>
          <w:gridAfter w:val="3"/>
          <w:wAfter w:w="108" w:type="dxa"/>
          <w:trHeight w:val="157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6. Femmes (1-4 ans)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</w:tr>
      <w:tr w:rsidR="005C37E6" w:rsidRPr="003A607C" w:rsidTr="002B4C7A">
        <w:trPr>
          <w:gridAfter w:val="3"/>
          <w:wAfter w:w="108" w:type="dxa"/>
          <w:trHeight w:val="58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7. Femmes (5-14 ans)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</w:tr>
      <w:tr w:rsidR="005C37E6" w:rsidRPr="003A607C" w:rsidTr="002B4C7A">
        <w:trPr>
          <w:gridAfter w:val="3"/>
          <w:wAfter w:w="108" w:type="dxa"/>
          <w:trHeight w:val="139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8. Femmes (&gt; 14 ans)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8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</w:tr>
      <w:tr w:rsidR="005C37E6" w:rsidRPr="003A607C" w:rsidTr="002B4C7A">
        <w:trPr>
          <w:gridAfter w:val="3"/>
          <w:wAfter w:w="108" w:type="dxa"/>
          <w:trHeight w:val="183"/>
          <w:jc w:val="center"/>
        </w:trPr>
        <w:tc>
          <w:tcPr>
            <w:tcW w:w="2125" w:type="dxa"/>
            <w:gridSpan w:val="2"/>
            <w:tcBorders>
              <w:top w:val="nil"/>
              <w:left w:val="doub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Total</w:t>
            </w:r>
          </w:p>
        </w:tc>
        <w:tc>
          <w:tcPr>
            <w:tcW w:w="952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6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30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7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01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949" w:type="dxa"/>
            <w:gridSpan w:val="2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</w:tr>
      <w:tr w:rsidR="005C37E6" w:rsidRPr="003A607C" w:rsidTr="002B4C7A">
        <w:trPr>
          <w:gridAfter w:val="2"/>
          <w:wAfter w:w="94" w:type="dxa"/>
          <w:trHeight w:val="117"/>
          <w:jc w:val="center"/>
        </w:trPr>
        <w:tc>
          <w:tcPr>
            <w:tcW w:w="135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pct25" w:color="auto" w:fill="auto"/>
            <w:noWrap/>
            <w:vAlign w:val="bottom"/>
          </w:tcPr>
          <w:p w:rsidR="005C37E6" w:rsidRPr="0099762A" w:rsidRDefault="005C37E6" w:rsidP="00A43799">
            <w:pPr>
              <w:jc w:val="center"/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52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pct25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36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pct25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365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pct25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36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pct25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37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pct25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2064" w:type="dxa"/>
            <w:gridSpan w:val="5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pct25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</w:tr>
      <w:tr w:rsidR="005C37E6" w:rsidRPr="003A607C" w:rsidTr="002B4C7A">
        <w:trPr>
          <w:gridAfter w:val="3"/>
          <w:wAfter w:w="108" w:type="dxa"/>
          <w:trHeight w:val="183"/>
          <w:jc w:val="center"/>
        </w:trPr>
        <w:tc>
          <w:tcPr>
            <w:tcW w:w="2125" w:type="dxa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 xml:space="preserve">9. Femmes enceintes </w:t>
            </w:r>
          </w:p>
        </w:tc>
        <w:tc>
          <w:tcPr>
            <w:tcW w:w="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6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10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  <w:tc>
          <w:tcPr>
            <w:tcW w:w="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11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  <w:tc>
          <w:tcPr>
            <w:tcW w:w="94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 </w:t>
            </w:r>
          </w:p>
        </w:tc>
      </w:tr>
      <w:tr w:rsidR="005C37E6" w:rsidRPr="003A607C" w:rsidTr="002B4C7A">
        <w:trPr>
          <w:gridAfter w:val="3"/>
          <w:wAfter w:w="108" w:type="dxa"/>
          <w:trHeight w:val="529"/>
          <w:jc w:val="center"/>
        </w:trPr>
        <w:tc>
          <w:tcPr>
            <w:tcW w:w="7513" w:type="dxa"/>
            <w:gridSpan w:val="18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Nombre total de patients VIH positif ayant consulté dans le mois</w:t>
            </w:r>
          </w:p>
        </w:tc>
        <w:tc>
          <w:tcPr>
            <w:tcW w:w="2877" w:type="dxa"/>
            <w:gridSpan w:val="6"/>
            <w:tcBorders>
              <w:top w:val="single" w:sz="4" w:space="0" w:color="auto"/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:rsidR="005C37E6" w:rsidRPr="0099762A" w:rsidRDefault="005C37E6" w:rsidP="00A43799">
            <w:pPr>
              <w:rPr>
                <w:rFonts w:ascii="Arial" w:hAnsi="Arial" w:cs="Arial"/>
                <w:sz w:val="18"/>
                <w:szCs w:val="18"/>
                <w:lang w:eastAsia="ko-KR"/>
              </w:rPr>
            </w:pPr>
          </w:p>
        </w:tc>
      </w:tr>
    </w:tbl>
    <w:p w:rsidR="005C37E6" w:rsidRPr="002B4C7A" w:rsidRDefault="005C37E6" w:rsidP="00A43799">
      <w:pPr>
        <w:pStyle w:val="En-tte"/>
        <w:tabs>
          <w:tab w:val="clear" w:pos="4536"/>
          <w:tab w:val="clear" w:pos="9072"/>
        </w:tabs>
        <w:rPr>
          <w:rFonts w:asciiTheme="minorHAnsi" w:hAnsiTheme="minorHAnsi"/>
          <w:b/>
          <w:color w:val="000000"/>
        </w:rPr>
      </w:pPr>
    </w:p>
    <w:p w:rsidR="008D6DEC" w:rsidRDefault="005C37E6" w:rsidP="003A607C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9762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FB29FC">
        <w:rPr>
          <w:rFonts w:ascii="Arial" w:hAnsi="Arial" w:cs="Arial"/>
          <w:b/>
          <w:color w:val="000000"/>
          <w:sz w:val="22"/>
          <w:szCs w:val="22"/>
        </w:rPr>
        <w:t>2</w:t>
      </w:r>
      <w:r w:rsidR="00D913DC">
        <w:rPr>
          <w:rFonts w:ascii="Arial" w:hAnsi="Arial" w:cs="Arial"/>
          <w:b/>
          <w:color w:val="000000"/>
          <w:sz w:val="22"/>
          <w:szCs w:val="22"/>
        </w:rPr>
        <w:t>7</w:t>
      </w:r>
      <w:r w:rsidR="00BB3B2F" w:rsidRPr="0099762A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FA7A0D" w:rsidRPr="0099762A">
        <w:rPr>
          <w:rFonts w:ascii="Arial" w:hAnsi="Arial" w:cs="Arial"/>
          <w:b/>
          <w:color w:val="000000"/>
          <w:sz w:val="22"/>
          <w:szCs w:val="22"/>
        </w:rPr>
        <w:t>Traitement préventif par catégories de p</w:t>
      </w:r>
      <w:r w:rsidRPr="0099762A">
        <w:rPr>
          <w:rFonts w:ascii="Arial" w:hAnsi="Arial" w:cs="Arial"/>
          <w:b/>
          <w:color w:val="000000"/>
          <w:sz w:val="22"/>
          <w:szCs w:val="22"/>
        </w:rPr>
        <w:t xml:space="preserve">atients VIH </w:t>
      </w:r>
      <w:r w:rsidR="00FA7A0D" w:rsidRPr="0099762A">
        <w:rPr>
          <w:rFonts w:ascii="Arial" w:hAnsi="Arial" w:cs="Arial"/>
          <w:b/>
          <w:color w:val="000000"/>
          <w:sz w:val="22"/>
          <w:szCs w:val="22"/>
        </w:rPr>
        <w:t xml:space="preserve">par sexe et par </w:t>
      </w:r>
      <w:r w:rsidR="008D6DEC" w:rsidRPr="0099762A">
        <w:rPr>
          <w:rFonts w:ascii="Arial" w:hAnsi="Arial" w:cs="Arial"/>
          <w:b/>
          <w:color w:val="000000"/>
          <w:sz w:val="22"/>
          <w:szCs w:val="22"/>
        </w:rPr>
        <w:t>âge</w:t>
      </w:r>
    </w:p>
    <w:p w:rsidR="0053468A" w:rsidRPr="0099762A" w:rsidRDefault="0053468A" w:rsidP="003A607C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pPr w:leftFromText="141" w:rightFromText="141" w:vertAnchor="text" w:horzAnchor="margin" w:tblpXSpec="center" w:tblpY="27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62"/>
        <w:gridCol w:w="889"/>
        <w:gridCol w:w="820"/>
        <w:gridCol w:w="819"/>
        <w:gridCol w:w="724"/>
        <w:gridCol w:w="820"/>
        <w:gridCol w:w="685"/>
        <w:gridCol w:w="820"/>
        <w:gridCol w:w="819"/>
        <w:gridCol w:w="810"/>
        <w:gridCol w:w="830"/>
      </w:tblGrid>
      <w:tr w:rsidR="00700152" w:rsidRPr="002B4C7A" w:rsidTr="00A91440">
        <w:trPr>
          <w:trHeight w:val="110"/>
        </w:trPr>
        <w:tc>
          <w:tcPr>
            <w:tcW w:w="2620" w:type="dxa"/>
            <w:vMerge w:val="restart"/>
            <w:shd w:val="clear" w:color="auto" w:fill="C0C0C0"/>
            <w:vAlign w:val="center"/>
          </w:tcPr>
          <w:p w:rsidR="00700152" w:rsidRPr="0099762A" w:rsidRDefault="00700152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color w:val="000000"/>
                <w:sz w:val="18"/>
                <w:szCs w:val="18"/>
              </w:rPr>
              <w:t>Rubriques</w:t>
            </w:r>
          </w:p>
        </w:tc>
        <w:tc>
          <w:tcPr>
            <w:tcW w:w="3418" w:type="dxa"/>
            <w:gridSpan w:val="4"/>
            <w:shd w:val="clear" w:color="auto" w:fill="C0C0C0"/>
            <w:vAlign w:val="center"/>
          </w:tcPr>
          <w:p w:rsidR="00700152" w:rsidRPr="0099762A" w:rsidRDefault="00700152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color w:val="000000"/>
                <w:sz w:val="18"/>
                <w:szCs w:val="18"/>
              </w:rPr>
              <w:t>Hommes</w:t>
            </w:r>
          </w:p>
        </w:tc>
        <w:tc>
          <w:tcPr>
            <w:tcW w:w="3302" w:type="dxa"/>
            <w:gridSpan w:val="4"/>
            <w:shd w:val="clear" w:color="auto" w:fill="C0C0C0"/>
            <w:vAlign w:val="center"/>
          </w:tcPr>
          <w:p w:rsidR="00700152" w:rsidRPr="0099762A" w:rsidRDefault="00700152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color w:val="000000"/>
                <w:sz w:val="18"/>
                <w:szCs w:val="18"/>
              </w:rPr>
              <w:t>Femmes</w:t>
            </w:r>
          </w:p>
          <w:p w:rsidR="00700152" w:rsidRPr="0099762A" w:rsidRDefault="00700152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vMerge w:val="restart"/>
            <w:shd w:val="clear" w:color="auto" w:fill="C0C0C0"/>
            <w:vAlign w:val="center"/>
          </w:tcPr>
          <w:p w:rsidR="00700152" w:rsidRPr="0099762A" w:rsidRDefault="00700152" w:rsidP="00A91440">
            <w:pPr>
              <w:pStyle w:val="En-tte"/>
              <w:tabs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  <w:tc>
          <w:tcPr>
            <w:tcW w:w="872" w:type="dxa"/>
            <w:vMerge w:val="restart"/>
            <w:shd w:val="clear" w:color="auto" w:fill="C0C0C0"/>
            <w:vAlign w:val="center"/>
          </w:tcPr>
          <w:p w:rsidR="00700152" w:rsidRPr="0099762A" w:rsidRDefault="00700152" w:rsidP="00A91440">
            <w:pPr>
              <w:pStyle w:val="En-tte"/>
              <w:tabs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color w:val="000000"/>
                <w:sz w:val="18"/>
                <w:szCs w:val="18"/>
              </w:rPr>
              <w:t>*Femmes enceintes</w:t>
            </w:r>
          </w:p>
        </w:tc>
      </w:tr>
      <w:tr w:rsidR="00700152" w:rsidRPr="002B4C7A" w:rsidTr="00A91440">
        <w:trPr>
          <w:trHeight w:val="334"/>
        </w:trPr>
        <w:tc>
          <w:tcPr>
            <w:tcW w:w="2620" w:type="dxa"/>
            <w:vMerge/>
            <w:shd w:val="clear" w:color="auto" w:fill="C0C0C0"/>
            <w:vAlign w:val="center"/>
          </w:tcPr>
          <w:p w:rsidR="00700152" w:rsidRPr="0099762A" w:rsidRDefault="00700152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36" w:type="dxa"/>
            <w:shd w:val="clear" w:color="auto" w:fill="C0C0C0"/>
            <w:vAlign w:val="center"/>
          </w:tcPr>
          <w:p w:rsidR="00700152" w:rsidRPr="0099762A" w:rsidRDefault="00700152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0-11mois</w:t>
            </w:r>
          </w:p>
        </w:tc>
        <w:tc>
          <w:tcPr>
            <w:tcW w:w="862" w:type="dxa"/>
            <w:shd w:val="clear" w:color="auto" w:fill="C0C0C0"/>
            <w:vAlign w:val="center"/>
          </w:tcPr>
          <w:p w:rsidR="00700152" w:rsidRPr="0099762A" w:rsidRDefault="00700152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1-4 ans</w:t>
            </w:r>
          </w:p>
        </w:tc>
        <w:tc>
          <w:tcPr>
            <w:tcW w:w="861" w:type="dxa"/>
            <w:shd w:val="clear" w:color="auto" w:fill="C0C0C0"/>
            <w:vAlign w:val="center"/>
          </w:tcPr>
          <w:p w:rsidR="00700152" w:rsidRPr="0099762A" w:rsidRDefault="00700152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759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:rsidR="00700152" w:rsidRPr="0099762A" w:rsidRDefault="00700152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&gt;14 ans</w:t>
            </w:r>
          </w:p>
        </w:tc>
        <w:tc>
          <w:tcPr>
            <w:tcW w:w="862" w:type="dxa"/>
            <w:shd w:val="clear" w:color="auto" w:fill="C0C0C0"/>
            <w:vAlign w:val="center"/>
          </w:tcPr>
          <w:p w:rsidR="00700152" w:rsidRPr="0099762A" w:rsidRDefault="00700152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0-</w:t>
            </w:r>
            <w:r w:rsidR="008D6DEC" w:rsidRPr="0099762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9762A">
              <w:rPr>
                <w:rFonts w:ascii="Arial" w:hAnsi="Arial" w:cs="Arial"/>
                <w:b/>
                <w:sz w:val="18"/>
                <w:szCs w:val="18"/>
              </w:rPr>
              <w:t>11mois</w:t>
            </w:r>
          </w:p>
        </w:tc>
        <w:tc>
          <w:tcPr>
            <w:tcW w:w="717" w:type="dxa"/>
            <w:shd w:val="clear" w:color="auto" w:fill="C0C0C0"/>
            <w:vAlign w:val="center"/>
          </w:tcPr>
          <w:p w:rsidR="00700152" w:rsidRPr="0099762A" w:rsidRDefault="00700152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1-4 ans</w:t>
            </w:r>
          </w:p>
        </w:tc>
        <w:tc>
          <w:tcPr>
            <w:tcW w:w="862" w:type="dxa"/>
            <w:shd w:val="clear" w:color="auto" w:fill="C0C0C0"/>
            <w:vAlign w:val="center"/>
          </w:tcPr>
          <w:p w:rsidR="00700152" w:rsidRPr="0099762A" w:rsidRDefault="00700152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861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:rsidR="00700152" w:rsidRPr="0099762A" w:rsidRDefault="00700152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&gt;14 ans</w:t>
            </w:r>
          </w:p>
        </w:tc>
        <w:tc>
          <w:tcPr>
            <w:tcW w:w="851" w:type="dxa"/>
            <w:vMerge/>
            <w:shd w:val="clear" w:color="auto" w:fill="C0C0C0"/>
            <w:vAlign w:val="center"/>
          </w:tcPr>
          <w:p w:rsidR="00700152" w:rsidRPr="0099762A" w:rsidRDefault="00700152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72" w:type="dxa"/>
            <w:vMerge/>
            <w:shd w:val="clear" w:color="auto" w:fill="C0C0C0"/>
            <w:vAlign w:val="center"/>
          </w:tcPr>
          <w:p w:rsidR="00700152" w:rsidRPr="0099762A" w:rsidRDefault="00700152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2B4C7A">
        <w:tc>
          <w:tcPr>
            <w:tcW w:w="26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atients (enfants) de catégorie N au premier contact (CDC)</w:t>
            </w:r>
          </w:p>
        </w:tc>
        <w:tc>
          <w:tcPr>
            <w:tcW w:w="93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FF66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59" w:type="dxa"/>
            <w:tcBorders>
              <w:top w:val="single" w:sz="4" w:space="0" w:color="auto"/>
              <w:bottom w:val="single" w:sz="4" w:space="0" w:color="auto"/>
            </w:tcBorders>
            <w:shd w:val="clear" w:color="auto" w:fill="0C0C0C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17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  <w:tcBorders>
              <w:top w:val="single" w:sz="4" w:space="0" w:color="auto"/>
              <w:bottom w:val="single" w:sz="4" w:space="0" w:color="auto"/>
            </w:tcBorders>
            <w:shd w:val="clear" w:color="auto" w:fill="333333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2B4C7A">
        <w:tc>
          <w:tcPr>
            <w:tcW w:w="26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atients de catégorie A au premier contact (CDC)</w:t>
            </w:r>
          </w:p>
        </w:tc>
        <w:tc>
          <w:tcPr>
            <w:tcW w:w="93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59" w:type="dxa"/>
            <w:tcBorders>
              <w:top w:val="sing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17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  <w:tcBorders>
              <w:top w:val="sing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2B4C7A">
        <w:tc>
          <w:tcPr>
            <w:tcW w:w="26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lastRenderedPageBreak/>
              <w:t>Nombre de patients de catégorie B au premier contact (CDC)</w:t>
            </w:r>
          </w:p>
        </w:tc>
        <w:tc>
          <w:tcPr>
            <w:tcW w:w="93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5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17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2B4C7A">
        <w:tc>
          <w:tcPr>
            <w:tcW w:w="26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atients de catégorie C au premier contact (CDC)</w:t>
            </w:r>
          </w:p>
        </w:tc>
        <w:tc>
          <w:tcPr>
            <w:tcW w:w="93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5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17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2B4C7A">
        <w:tc>
          <w:tcPr>
            <w:tcW w:w="26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nouveaux cas d’infections opportunistes autre que la tuberculose</w:t>
            </w:r>
          </w:p>
        </w:tc>
        <w:tc>
          <w:tcPr>
            <w:tcW w:w="93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5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17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2B4C7A">
        <w:tc>
          <w:tcPr>
            <w:tcW w:w="26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nouveaux cas de toxoplasmose</w:t>
            </w:r>
          </w:p>
        </w:tc>
        <w:tc>
          <w:tcPr>
            <w:tcW w:w="93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5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17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2B4C7A">
        <w:tc>
          <w:tcPr>
            <w:tcW w:w="26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nouveaux cas de maladie de kaposi</w:t>
            </w:r>
          </w:p>
        </w:tc>
        <w:tc>
          <w:tcPr>
            <w:tcW w:w="93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5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17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2B4C7A">
        <w:tc>
          <w:tcPr>
            <w:tcW w:w="26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nouveaux cas de méningite à Cryptocoque</w:t>
            </w:r>
          </w:p>
        </w:tc>
        <w:tc>
          <w:tcPr>
            <w:tcW w:w="93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5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17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2B4C7A">
        <w:tc>
          <w:tcPr>
            <w:tcW w:w="26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atients sous CTX préventif (anciens cas)</w:t>
            </w:r>
          </w:p>
        </w:tc>
        <w:tc>
          <w:tcPr>
            <w:tcW w:w="93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5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17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2B4C7A">
        <w:tc>
          <w:tcPr>
            <w:tcW w:w="26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atients sous CTX préventif (nouveau cas)</w:t>
            </w:r>
          </w:p>
        </w:tc>
        <w:tc>
          <w:tcPr>
            <w:tcW w:w="93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5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17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2B4C7A">
        <w:tc>
          <w:tcPr>
            <w:tcW w:w="26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ersonnes recevant les soins palliatifs incluant la co-infection TB/VIH</w:t>
            </w:r>
          </w:p>
        </w:tc>
        <w:tc>
          <w:tcPr>
            <w:tcW w:w="93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5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17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2B4C7A">
        <w:tc>
          <w:tcPr>
            <w:tcW w:w="26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atients éligibles au traitement ARV : nouveaux cas</w:t>
            </w:r>
          </w:p>
        </w:tc>
        <w:tc>
          <w:tcPr>
            <w:tcW w:w="93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5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17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2B4C7A" w:rsidTr="002B4C7A">
        <w:tc>
          <w:tcPr>
            <w:tcW w:w="2620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atients éligibles au traitement ARV: anciens cas</w:t>
            </w:r>
          </w:p>
        </w:tc>
        <w:tc>
          <w:tcPr>
            <w:tcW w:w="93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5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17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6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700152" w:rsidRPr="00D80069" w:rsidRDefault="00700152" w:rsidP="00872788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  <w:szCs w:val="18"/>
        </w:rPr>
      </w:pPr>
    </w:p>
    <w:p w:rsidR="00970BC0" w:rsidRDefault="00970BC0" w:rsidP="003A607C">
      <w:pPr>
        <w:pStyle w:val="En-tte"/>
        <w:tabs>
          <w:tab w:val="clear" w:pos="4536"/>
          <w:tab w:val="clear" w:pos="9072"/>
        </w:tabs>
        <w:ind w:left="360"/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9762A">
        <w:rPr>
          <w:rFonts w:ascii="Arial" w:hAnsi="Arial" w:cs="Arial"/>
          <w:b/>
          <w:color w:val="000000"/>
          <w:sz w:val="22"/>
          <w:szCs w:val="22"/>
        </w:rPr>
        <w:t>Tableau 2</w:t>
      </w:r>
      <w:r w:rsidR="00D913DC">
        <w:rPr>
          <w:rFonts w:ascii="Arial" w:hAnsi="Arial" w:cs="Arial"/>
          <w:b/>
          <w:color w:val="000000"/>
          <w:sz w:val="22"/>
          <w:szCs w:val="22"/>
        </w:rPr>
        <w:t>8</w:t>
      </w:r>
      <w:r w:rsidRPr="0099762A">
        <w:rPr>
          <w:rFonts w:ascii="Arial" w:hAnsi="Arial" w:cs="Arial"/>
          <w:b/>
          <w:color w:val="000000"/>
          <w:sz w:val="22"/>
          <w:szCs w:val="22"/>
        </w:rPr>
        <w:t> : Sous ensemble du groupe de</w:t>
      </w:r>
      <w:r w:rsidR="005C37E6" w:rsidRPr="0099762A">
        <w:rPr>
          <w:rFonts w:ascii="Arial" w:hAnsi="Arial" w:cs="Arial"/>
          <w:b/>
          <w:color w:val="000000"/>
          <w:sz w:val="22"/>
          <w:szCs w:val="22"/>
        </w:rPr>
        <w:t xml:space="preserve"> Femmes enceintes</w:t>
      </w:r>
    </w:p>
    <w:p w:rsidR="001944C6" w:rsidRPr="0099762A" w:rsidRDefault="001944C6" w:rsidP="003A607C">
      <w:pPr>
        <w:pStyle w:val="En-tte"/>
        <w:tabs>
          <w:tab w:val="clear" w:pos="4536"/>
          <w:tab w:val="clear" w:pos="9072"/>
        </w:tabs>
        <w:ind w:left="360"/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75"/>
        <w:gridCol w:w="923"/>
      </w:tblGrid>
      <w:tr w:rsidR="005C37E6" w:rsidRPr="0099762A" w:rsidTr="00B1682C">
        <w:tc>
          <w:tcPr>
            <w:tcW w:w="957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total de personnes inscrites et éligibles mais qui n'ont pas commencé le Traitement ARV</w:t>
            </w:r>
          </w:p>
        </w:tc>
        <w:tc>
          <w:tcPr>
            <w:tcW w:w="923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99762A" w:rsidTr="00B1682C">
        <w:tc>
          <w:tcPr>
            <w:tcW w:w="9575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atients déjà enregistres pour des soins chroniques VIH dans une autre structure et transfères dans l'établissement</w:t>
            </w:r>
          </w:p>
        </w:tc>
        <w:tc>
          <w:tcPr>
            <w:tcW w:w="923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5C37E6" w:rsidRPr="0099762A" w:rsidRDefault="005C37E6" w:rsidP="00A43799">
      <w:pPr>
        <w:pStyle w:val="En-tte"/>
        <w:tabs>
          <w:tab w:val="clear" w:pos="4536"/>
          <w:tab w:val="clear" w:pos="9072"/>
          <w:tab w:val="left" w:pos="8505"/>
        </w:tabs>
        <w:rPr>
          <w:rFonts w:ascii="Arial" w:hAnsi="Arial" w:cs="Arial"/>
          <w:b/>
          <w:color w:val="000000"/>
          <w:sz w:val="18"/>
          <w:szCs w:val="18"/>
        </w:rPr>
      </w:pPr>
    </w:p>
    <w:p w:rsidR="005C37E6" w:rsidRDefault="00D913DC" w:rsidP="007832EF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 xml:space="preserve">Tableau 29 </w:t>
      </w:r>
      <w:r w:rsidR="00483742" w:rsidRPr="0099762A">
        <w:rPr>
          <w:rFonts w:ascii="Arial" w:hAnsi="Arial" w:cs="Arial"/>
          <w:b/>
          <w:color w:val="000000"/>
          <w:sz w:val="22"/>
          <w:szCs w:val="22"/>
        </w:rPr>
        <w:t>a</w:t>
      </w:r>
      <w:r w:rsidR="00700152" w:rsidRPr="0099762A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5C37E6" w:rsidRPr="0099762A">
        <w:rPr>
          <w:rFonts w:ascii="Arial" w:hAnsi="Arial" w:cs="Arial"/>
          <w:b/>
          <w:color w:val="000000"/>
          <w:sz w:val="22"/>
          <w:szCs w:val="22"/>
        </w:rPr>
        <w:t>Traitement ARV - nouveaux patients enregistrés et nombre cumulé sous traitement</w:t>
      </w:r>
    </w:p>
    <w:p w:rsidR="001944C6" w:rsidRPr="0099762A" w:rsidRDefault="001944C6" w:rsidP="007832EF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4"/>
        <w:gridCol w:w="2956"/>
        <w:gridCol w:w="2258"/>
        <w:gridCol w:w="2710"/>
      </w:tblGrid>
      <w:tr w:rsidR="005C37E6" w:rsidRPr="00817C80" w:rsidTr="00A91440">
        <w:tc>
          <w:tcPr>
            <w:tcW w:w="2574" w:type="dxa"/>
            <w:tcBorders>
              <w:top w:val="double" w:sz="4" w:space="0" w:color="auto"/>
              <w:lef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956" w:type="dxa"/>
            <w:tcBorders>
              <w:top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cumulé de patients au début du mois ayant commencé le Traitement ARV dans l'établissement</w:t>
            </w:r>
          </w:p>
        </w:tc>
        <w:tc>
          <w:tcPr>
            <w:tcW w:w="2258" w:type="dxa"/>
            <w:tcBorders>
              <w:top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uveaux patients ayant commencé le Traitement ARV dans l'établissement au cours du mois</w:t>
            </w:r>
          </w:p>
        </w:tc>
        <w:tc>
          <w:tcPr>
            <w:tcW w:w="2710" w:type="dxa"/>
            <w:tcBorders>
              <w:top w:val="double" w:sz="4" w:space="0" w:color="auto"/>
              <w:right w:val="double" w:sz="4" w:space="0" w:color="auto"/>
            </w:tcBorders>
            <w:shd w:val="clear" w:color="auto" w:fill="F2F2F2" w:themeFill="background1" w:themeFillShade="F2"/>
            <w:vAlign w:val="center"/>
          </w:tcPr>
          <w:p w:rsidR="005C37E6" w:rsidRPr="0099762A" w:rsidRDefault="005C37E6" w:rsidP="00A91440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cumulé de patients à la fin du mois ayant commencé le Traitement ARV dans l'établissement</w:t>
            </w: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</w:tcBorders>
            <w:vAlign w:val="center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1. Hommes (0-11mois)</w:t>
            </w:r>
          </w:p>
        </w:tc>
        <w:tc>
          <w:tcPr>
            <w:tcW w:w="295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</w:tcBorders>
            <w:vAlign w:val="bottom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2. Hommes (1-4 ans)</w:t>
            </w:r>
          </w:p>
        </w:tc>
        <w:tc>
          <w:tcPr>
            <w:tcW w:w="295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</w:tcBorders>
            <w:vAlign w:val="bottom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3. Hommes (5-14 ans)</w:t>
            </w:r>
          </w:p>
        </w:tc>
        <w:tc>
          <w:tcPr>
            <w:tcW w:w="295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</w:tcBorders>
            <w:vAlign w:val="bottom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4. Hommes (&gt;14 ans)</w:t>
            </w:r>
          </w:p>
        </w:tc>
        <w:tc>
          <w:tcPr>
            <w:tcW w:w="295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</w:tcBorders>
            <w:vAlign w:val="center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5. Femmes (0-11 mois)</w:t>
            </w:r>
          </w:p>
        </w:tc>
        <w:tc>
          <w:tcPr>
            <w:tcW w:w="295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</w:tcBorders>
            <w:vAlign w:val="bottom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6. Femmes (1-4 ans)</w:t>
            </w:r>
          </w:p>
        </w:tc>
        <w:tc>
          <w:tcPr>
            <w:tcW w:w="295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</w:tcBorders>
            <w:vAlign w:val="bottom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7. Femmes (5-14 ans)</w:t>
            </w:r>
          </w:p>
        </w:tc>
        <w:tc>
          <w:tcPr>
            <w:tcW w:w="295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</w:tcBorders>
            <w:vAlign w:val="bottom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sz w:val="18"/>
                <w:szCs w:val="18"/>
                <w:lang w:eastAsia="ko-KR"/>
              </w:rPr>
              <w:t>8. Femmes (&gt; 14 ans)</w:t>
            </w:r>
          </w:p>
        </w:tc>
        <w:tc>
          <w:tcPr>
            <w:tcW w:w="2956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817C80" w:rsidTr="00B1682C">
        <w:tc>
          <w:tcPr>
            <w:tcW w:w="2574" w:type="dxa"/>
            <w:tcBorders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2956" w:type="dxa"/>
            <w:tcBorders>
              <w:bottom w:val="single" w:sz="4" w:space="0" w:color="auto"/>
            </w:tcBorders>
            <w:shd w:val="clear" w:color="auto" w:fill="auto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  <w:tcBorders>
              <w:bottom w:val="single" w:sz="4" w:space="0" w:color="auto"/>
            </w:tcBorders>
            <w:shd w:val="clear" w:color="auto" w:fill="auto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99762A" w:rsidTr="00B1682C">
        <w:tc>
          <w:tcPr>
            <w:tcW w:w="2574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29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99762A" w:rsidTr="00B1682C">
        <w:tc>
          <w:tcPr>
            <w:tcW w:w="257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5. Femmes enceintes</w:t>
            </w:r>
          </w:p>
        </w:tc>
        <w:tc>
          <w:tcPr>
            <w:tcW w:w="2956" w:type="dxa"/>
            <w:tcBorders>
              <w:top w:val="single" w:sz="4" w:space="0" w:color="auto"/>
              <w:bottom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258" w:type="dxa"/>
            <w:tcBorders>
              <w:top w:val="single" w:sz="4" w:space="0" w:color="auto"/>
              <w:bottom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710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5C37E6" w:rsidRPr="0099762A" w:rsidRDefault="005C37E6" w:rsidP="00A43799">
      <w:pPr>
        <w:pStyle w:val="En-tte"/>
        <w:tabs>
          <w:tab w:val="clear" w:pos="4536"/>
          <w:tab w:val="clear" w:pos="9072"/>
          <w:tab w:val="left" w:pos="8505"/>
        </w:tabs>
        <w:rPr>
          <w:rFonts w:ascii="Arial" w:hAnsi="Arial" w:cs="Arial"/>
          <w:b/>
          <w:color w:val="000000"/>
          <w:sz w:val="18"/>
          <w:szCs w:val="18"/>
        </w:rPr>
      </w:pPr>
    </w:p>
    <w:p w:rsidR="005C37E6" w:rsidRPr="0099762A" w:rsidRDefault="00D913DC" w:rsidP="007832EF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 xml:space="preserve">Tableau 29 </w:t>
      </w:r>
      <w:r w:rsidR="00483742" w:rsidRPr="0099762A">
        <w:rPr>
          <w:rFonts w:ascii="Arial" w:hAnsi="Arial" w:cs="Arial"/>
          <w:b/>
          <w:color w:val="000000"/>
          <w:sz w:val="22"/>
          <w:szCs w:val="22"/>
        </w:rPr>
        <w:t>b</w:t>
      </w:r>
      <w:r w:rsidR="00872788" w:rsidRPr="0099762A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483742" w:rsidRPr="0099762A">
        <w:rPr>
          <w:rFonts w:ascii="Arial" w:hAnsi="Arial" w:cs="Arial"/>
          <w:b/>
          <w:color w:val="000000"/>
          <w:sz w:val="22"/>
          <w:szCs w:val="22"/>
        </w:rPr>
        <w:t>Patients inscrits sous ARV, reprenant le traitement et ayant fait leurs CD4 au cours du mois</w:t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77"/>
        <w:gridCol w:w="821"/>
      </w:tblGrid>
      <w:tr w:rsidR="005C37E6" w:rsidRPr="007832EF" w:rsidTr="00817C80">
        <w:trPr>
          <w:trHeight w:val="478"/>
          <w:jc w:val="center"/>
        </w:trPr>
        <w:tc>
          <w:tcPr>
            <w:tcW w:w="877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. de personnes sous ARV, inscrites dans le programme et transférées dans l'établissement au cours de ce mois.</w:t>
            </w:r>
          </w:p>
        </w:tc>
        <w:tc>
          <w:tcPr>
            <w:tcW w:w="74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5C37E6" w:rsidRPr="007832EF" w:rsidTr="00817C80">
        <w:trPr>
          <w:trHeight w:val="524"/>
          <w:jc w:val="center"/>
        </w:trPr>
        <w:tc>
          <w:tcPr>
            <w:tcW w:w="877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ersonnes reprenant le Traitement ARV au cours de ce mois après une interruption d'au moins 1 mois</w:t>
            </w:r>
          </w:p>
        </w:tc>
        <w:tc>
          <w:tcPr>
            <w:tcW w:w="74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5C37E6" w:rsidRPr="00D80069" w:rsidRDefault="005C37E6" w:rsidP="00A43799">
      <w:pPr>
        <w:pStyle w:val="En-tte"/>
        <w:tabs>
          <w:tab w:val="clear" w:pos="4536"/>
          <w:tab w:val="clear" w:pos="9072"/>
          <w:tab w:val="left" w:pos="8505"/>
        </w:tabs>
        <w:rPr>
          <w:rFonts w:ascii="Arial Narrow" w:hAnsi="Arial Narrow"/>
          <w:b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03"/>
        <w:gridCol w:w="795"/>
      </w:tblGrid>
      <w:tr w:rsidR="005C37E6" w:rsidRPr="0099762A" w:rsidTr="00817C80">
        <w:trPr>
          <w:trHeight w:val="439"/>
          <w:jc w:val="center"/>
        </w:trPr>
        <w:tc>
          <w:tcPr>
            <w:tcW w:w="8774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Nombre de personnes ayant fait leurs CD4+ au début du Traitement ARV pour les patients ayant commencé ce mois</w:t>
            </w:r>
          </w:p>
        </w:tc>
        <w:tc>
          <w:tcPr>
            <w:tcW w:w="71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5C37E6" w:rsidRPr="0099762A" w:rsidRDefault="005C37E6" w:rsidP="00A43799">
      <w:pPr>
        <w:rPr>
          <w:rFonts w:ascii="Arial" w:hAnsi="Arial" w:cs="Arial"/>
          <w:sz w:val="18"/>
          <w:szCs w:val="18"/>
        </w:rPr>
      </w:pPr>
    </w:p>
    <w:p w:rsidR="00FB29FC" w:rsidRDefault="00FB29FC" w:rsidP="007832EF">
      <w:pPr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lastRenderedPageBreak/>
        <w:t xml:space="preserve"> </w:t>
      </w:r>
    </w:p>
    <w:p w:rsidR="005C37E6" w:rsidRDefault="00B87D8D" w:rsidP="007832EF">
      <w:pPr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9762A">
        <w:rPr>
          <w:rFonts w:ascii="Arial" w:hAnsi="Arial" w:cs="Arial"/>
          <w:b/>
          <w:color w:val="000000"/>
          <w:sz w:val="22"/>
          <w:szCs w:val="22"/>
        </w:rPr>
        <w:t>T</w:t>
      </w:r>
      <w:r w:rsidR="005C37E6" w:rsidRPr="0099762A">
        <w:rPr>
          <w:rFonts w:ascii="Arial" w:hAnsi="Arial" w:cs="Arial"/>
          <w:b/>
          <w:color w:val="000000"/>
          <w:sz w:val="22"/>
          <w:szCs w:val="22"/>
        </w:rPr>
        <w:t xml:space="preserve">ableau </w:t>
      </w:r>
      <w:r w:rsidR="00483742" w:rsidRPr="0099762A">
        <w:rPr>
          <w:rFonts w:ascii="Arial" w:hAnsi="Arial" w:cs="Arial"/>
          <w:b/>
          <w:color w:val="000000"/>
          <w:sz w:val="22"/>
          <w:szCs w:val="22"/>
        </w:rPr>
        <w:t>2</w:t>
      </w:r>
      <w:r w:rsidR="00D913DC">
        <w:rPr>
          <w:rFonts w:ascii="Arial" w:hAnsi="Arial" w:cs="Arial"/>
          <w:b/>
          <w:color w:val="000000"/>
          <w:sz w:val="22"/>
          <w:szCs w:val="22"/>
        </w:rPr>
        <w:t xml:space="preserve">9 </w:t>
      </w:r>
      <w:r w:rsidR="00483742" w:rsidRPr="0099762A">
        <w:rPr>
          <w:rFonts w:ascii="Arial" w:hAnsi="Arial" w:cs="Arial"/>
          <w:b/>
          <w:color w:val="000000"/>
          <w:sz w:val="22"/>
          <w:szCs w:val="22"/>
        </w:rPr>
        <w:t>c</w:t>
      </w:r>
      <w:r w:rsidR="00FB5F0B" w:rsidRPr="0099762A">
        <w:rPr>
          <w:rFonts w:ascii="Arial" w:hAnsi="Arial" w:cs="Arial"/>
          <w:b/>
          <w:color w:val="000000"/>
          <w:sz w:val="22"/>
          <w:szCs w:val="22"/>
        </w:rPr>
        <w:t> : Issue des patients Co infectés</w:t>
      </w:r>
      <w:r w:rsidR="00483742" w:rsidRPr="0099762A">
        <w:rPr>
          <w:rFonts w:ascii="Arial" w:hAnsi="Arial" w:cs="Arial"/>
          <w:b/>
          <w:color w:val="000000"/>
          <w:sz w:val="22"/>
          <w:szCs w:val="22"/>
        </w:rPr>
        <w:t xml:space="preserve"> VIH/TB</w:t>
      </w:r>
      <w:r w:rsidR="00FB5F0B" w:rsidRPr="0099762A">
        <w:rPr>
          <w:rFonts w:ascii="Arial" w:hAnsi="Arial" w:cs="Arial"/>
          <w:b/>
          <w:color w:val="000000"/>
          <w:sz w:val="22"/>
          <w:szCs w:val="22"/>
        </w:rPr>
        <w:t xml:space="preserve"> mis sous ARV</w:t>
      </w:r>
      <w:r w:rsidR="00483742" w:rsidRPr="0099762A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p w:rsidR="00AD75F6" w:rsidRPr="0099762A" w:rsidRDefault="00AD75F6" w:rsidP="007832EF">
      <w:pPr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72"/>
        <w:gridCol w:w="1132"/>
        <w:gridCol w:w="1258"/>
        <w:gridCol w:w="1129"/>
        <w:gridCol w:w="1129"/>
        <w:gridCol w:w="839"/>
        <w:gridCol w:w="1139"/>
      </w:tblGrid>
      <w:tr w:rsidR="005C37E6" w:rsidRPr="0099762A" w:rsidTr="00F6710A">
        <w:tc>
          <w:tcPr>
            <w:tcW w:w="3872" w:type="dxa"/>
            <w:shd w:val="clear" w:color="auto" w:fill="F2F2F2" w:themeFill="background1" w:themeFillShade="F2"/>
          </w:tcPr>
          <w:p w:rsidR="005C37E6" w:rsidRPr="0099762A" w:rsidRDefault="00FB5F0B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Modalités de prise en charge</w:t>
            </w:r>
          </w:p>
        </w:tc>
        <w:tc>
          <w:tcPr>
            <w:tcW w:w="1132" w:type="dxa"/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Hommes (0-14 ans)</w:t>
            </w:r>
          </w:p>
        </w:tc>
        <w:tc>
          <w:tcPr>
            <w:tcW w:w="1258" w:type="dxa"/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Hommes (&gt;14 ans)</w:t>
            </w:r>
          </w:p>
        </w:tc>
        <w:tc>
          <w:tcPr>
            <w:tcW w:w="1129" w:type="dxa"/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Femmes (0-14 ans)</w:t>
            </w:r>
          </w:p>
        </w:tc>
        <w:tc>
          <w:tcPr>
            <w:tcW w:w="1129" w:type="dxa"/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Femmes (&gt; 14 ans)</w:t>
            </w:r>
          </w:p>
        </w:tc>
        <w:tc>
          <w:tcPr>
            <w:tcW w:w="839" w:type="dxa"/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39" w:type="dxa"/>
            <w:shd w:val="clear" w:color="auto" w:fill="F2F2F2" w:themeFill="background1" w:themeFillShade="F2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Femmes enceintes</w:t>
            </w:r>
          </w:p>
        </w:tc>
      </w:tr>
      <w:tr w:rsidR="005C37E6" w:rsidRPr="0099762A" w:rsidTr="00F6710A">
        <w:trPr>
          <w:trHeight w:val="573"/>
        </w:trPr>
        <w:tc>
          <w:tcPr>
            <w:tcW w:w="3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Nombre de patients tuberculeux VIH+ sous ARV</w:t>
            </w:r>
          </w:p>
        </w:tc>
        <w:tc>
          <w:tcPr>
            <w:tcW w:w="113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37E6" w:rsidRPr="0099762A" w:rsidTr="00F6710A">
        <w:tc>
          <w:tcPr>
            <w:tcW w:w="3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Nombre de patients VIH+ sous ARV recevant le traitement antituberculeux</w:t>
            </w:r>
          </w:p>
        </w:tc>
        <w:tc>
          <w:tcPr>
            <w:tcW w:w="113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37E6" w:rsidRPr="0099762A" w:rsidTr="00F6710A">
        <w:trPr>
          <w:trHeight w:val="447"/>
        </w:trPr>
        <w:tc>
          <w:tcPr>
            <w:tcW w:w="3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Nombre de patients VIH+ décédés</w:t>
            </w:r>
          </w:p>
        </w:tc>
        <w:tc>
          <w:tcPr>
            <w:tcW w:w="113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37E6" w:rsidRPr="0099762A" w:rsidTr="00F6710A">
        <w:tc>
          <w:tcPr>
            <w:tcW w:w="3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Nombre de patients VIH+ décédés sous ARV sur une cohorte de six mois</w:t>
            </w:r>
          </w:p>
        </w:tc>
        <w:tc>
          <w:tcPr>
            <w:tcW w:w="113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37E6" w:rsidRPr="0099762A" w:rsidTr="00F6710A">
        <w:tc>
          <w:tcPr>
            <w:tcW w:w="3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Nombre de personnes sous ARV à 6 mois</w:t>
            </w:r>
          </w:p>
        </w:tc>
        <w:tc>
          <w:tcPr>
            <w:tcW w:w="113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C37E6" w:rsidRPr="0099762A" w:rsidTr="00F6710A">
        <w:tc>
          <w:tcPr>
            <w:tcW w:w="387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Nombre de personnes sous ARV à 12  mois</w:t>
            </w:r>
          </w:p>
        </w:tc>
        <w:tc>
          <w:tcPr>
            <w:tcW w:w="1132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8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2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9" w:type="dxa"/>
          </w:tcPr>
          <w:p w:rsidR="005C37E6" w:rsidRPr="0099762A" w:rsidRDefault="005C37E6" w:rsidP="00A43799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0357A7" w:rsidRPr="0099762A" w:rsidRDefault="000357A7" w:rsidP="00F430D8">
      <w:pPr>
        <w:rPr>
          <w:rFonts w:ascii="Arial" w:hAnsi="Arial" w:cs="Arial"/>
          <w:b/>
          <w:color w:val="000000"/>
          <w:sz w:val="18"/>
          <w:szCs w:val="18"/>
        </w:rPr>
      </w:pPr>
    </w:p>
    <w:p w:rsidR="00872788" w:rsidRDefault="009F23E6" w:rsidP="007832EF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9762A">
        <w:rPr>
          <w:rFonts w:ascii="Arial" w:hAnsi="Arial" w:cs="Arial"/>
          <w:b/>
          <w:color w:val="000000"/>
          <w:sz w:val="22"/>
          <w:szCs w:val="22"/>
        </w:rPr>
        <w:t>Tableau 2</w:t>
      </w:r>
      <w:r w:rsidR="00D913DC">
        <w:rPr>
          <w:rFonts w:ascii="Arial" w:hAnsi="Arial" w:cs="Arial"/>
          <w:b/>
          <w:color w:val="000000"/>
          <w:sz w:val="22"/>
          <w:szCs w:val="22"/>
        </w:rPr>
        <w:t xml:space="preserve">9 </w:t>
      </w:r>
      <w:r w:rsidRPr="0099762A">
        <w:rPr>
          <w:rFonts w:ascii="Arial" w:hAnsi="Arial" w:cs="Arial"/>
          <w:b/>
          <w:color w:val="000000"/>
          <w:sz w:val="22"/>
          <w:szCs w:val="22"/>
        </w:rPr>
        <w:t>d :</w:t>
      </w:r>
      <w:r w:rsidR="00700152" w:rsidRPr="0099762A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99762A">
        <w:rPr>
          <w:rFonts w:ascii="Arial" w:hAnsi="Arial" w:cs="Arial"/>
          <w:b/>
          <w:color w:val="000000"/>
          <w:sz w:val="22"/>
          <w:szCs w:val="22"/>
        </w:rPr>
        <w:t>Patients qui ne sont pas venus chercher leurs ARV</w:t>
      </w:r>
    </w:p>
    <w:p w:rsidR="00AD75F6" w:rsidRPr="0099762A" w:rsidRDefault="00AD75F6" w:rsidP="007832EF">
      <w:pPr>
        <w:pStyle w:val="En-tte"/>
        <w:tabs>
          <w:tab w:val="clear" w:pos="4536"/>
          <w:tab w:val="clear" w:pos="9072"/>
          <w:tab w:val="left" w:pos="850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89"/>
        <w:gridCol w:w="1122"/>
        <w:gridCol w:w="900"/>
        <w:gridCol w:w="899"/>
        <w:gridCol w:w="792"/>
        <w:gridCol w:w="900"/>
        <w:gridCol w:w="748"/>
        <w:gridCol w:w="900"/>
        <w:gridCol w:w="899"/>
        <w:gridCol w:w="749"/>
      </w:tblGrid>
      <w:tr w:rsidR="00700152" w:rsidRPr="0099762A" w:rsidTr="00F6710A">
        <w:trPr>
          <w:trHeight w:val="104"/>
        </w:trPr>
        <w:tc>
          <w:tcPr>
            <w:tcW w:w="2589" w:type="dxa"/>
            <w:vMerge w:val="restart"/>
            <w:shd w:val="clear" w:color="auto" w:fill="F2F2F2" w:themeFill="background1" w:themeFillShade="F2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patients qui ne sont pas venus chercher leurs ARV au cours du  mois selon les motifs</w:t>
            </w:r>
          </w:p>
        </w:tc>
        <w:tc>
          <w:tcPr>
            <w:tcW w:w="3713" w:type="dxa"/>
            <w:gridSpan w:val="4"/>
            <w:shd w:val="clear" w:color="auto" w:fill="F2F2F2" w:themeFill="background1" w:themeFillShade="F2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color w:val="000000"/>
                <w:sz w:val="18"/>
                <w:szCs w:val="18"/>
              </w:rPr>
              <w:t>Hommes</w:t>
            </w:r>
          </w:p>
        </w:tc>
        <w:tc>
          <w:tcPr>
            <w:tcW w:w="3447" w:type="dxa"/>
            <w:gridSpan w:val="4"/>
            <w:shd w:val="clear" w:color="auto" w:fill="F2F2F2" w:themeFill="background1" w:themeFillShade="F2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Femmes </w:t>
            </w:r>
          </w:p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9" w:type="dxa"/>
            <w:vMerge w:val="restart"/>
            <w:shd w:val="clear" w:color="auto" w:fill="F2F2F2" w:themeFill="background1" w:themeFillShade="F2"/>
          </w:tcPr>
          <w:p w:rsidR="00700152" w:rsidRPr="0099762A" w:rsidRDefault="00700152" w:rsidP="006A222D">
            <w:pPr>
              <w:pStyle w:val="En-tte"/>
              <w:tabs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</w:tr>
      <w:tr w:rsidR="00700152" w:rsidRPr="0099762A" w:rsidTr="00F6710A">
        <w:trPr>
          <w:trHeight w:val="334"/>
        </w:trPr>
        <w:tc>
          <w:tcPr>
            <w:tcW w:w="2589" w:type="dxa"/>
            <w:vMerge/>
            <w:shd w:val="clear" w:color="auto" w:fill="F2F2F2" w:themeFill="background1" w:themeFillShade="F2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0-11mois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1-4 ans</w:t>
            </w:r>
          </w:p>
        </w:tc>
        <w:tc>
          <w:tcPr>
            <w:tcW w:w="899" w:type="dxa"/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79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&gt;14 ans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0-11mois</w:t>
            </w:r>
          </w:p>
        </w:tc>
        <w:tc>
          <w:tcPr>
            <w:tcW w:w="748" w:type="dxa"/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1-4 ans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89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b/>
                <w:sz w:val="18"/>
                <w:szCs w:val="18"/>
              </w:rPr>
              <w:t>&gt;14 ans</w:t>
            </w:r>
          </w:p>
        </w:tc>
        <w:tc>
          <w:tcPr>
            <w:tcW w:w="749" w:type="dxa"/>
            <w:vMerge/>
            <w:shd w:val="clear" w:color="auto" w:fill="F2F2F2" w:themeFill="background1" w:themeFillShade="F2"/>
            <w:vAlign w:val="center"/>
          </w:tcPr>
          <w:p w:rsidR="00700152" w:rsidRPr="0099762A" w:rsidRDefault="00700152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99762A" w:rsidTr="00F6710A">
        <w:tc>
          <w:tcPr>
            <w:tcW w:w="258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1. Perdu de vue</w:t>
            </w:r>
          </w:p>
        </w:tc>
        <w:tc>
          <w:tcPr>
            <w:tcW w:w="1122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FF66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99762A" w:rsidTr="00F6710A">
        <w:tc>
          <w:tcPr>
            <w:tcW w:w="258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2. Décédé</w:t>
            </w:r>
          </w:p>
        </w:tc>
        <w:tc>
          <w:tcPr>
            <w:tcW w:w="1122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92" w:type="dxa"/>
            <w:tcBorders>
              <w:top w:val="single" w:sz="4" w:space="0" w:color="auto"/>
            </w:tcBorders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  <w:tcBorders>
              <w:top w:val="single" w:sz="4" w:space="0" w:color="auto"/>
            </w:tcBorders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99762A" w:rsidTr="00F6710A">
        <w:tc>
          <w:tcPr>
            <w:tcW w:w="258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3. Arrêt Traitement ARV</w:t>
            </w:r>
          </w:p>
        </w:tc>
        <w:tc>
          <w:tcPr>
            <w:tcW w:w="1122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92" w:type="dxa"/>
            <w:tcBorders>
              <w:top w:val="single" w:sz="4" w:space="0" w:color="auto"/>
            </w:tcBorders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  <w:tcBorders>
              <w:top w:val="single" w:sz="4" w:space="0" w:color="auto"/>
            </w:tcBorders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99762A" w:rsidTr="00F6710A">
        <w:tc>
          <w:tcPr>
            <w:tcW w:w="258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4. Transfert</w:t>
            </w:r>
          </w:p>
        </w:tc>
        <w:tc>
          <w:tcPr>
            <w:tcW w:w="1122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92" w:type="dxa"/>
            <w:tcBorders>
              <w:top w:val="single" w:sz="4" w:space="0" w:color="auto"/>
            </w:tcBorders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  <w:tcBorders>
              <w:top w:val="single" w:sz="4" w:space="0" w:color="auto"/>
            </w:tcBorders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99762A" w:rsidTr="00F6710A">
        <w:tc>
          <w:tcPr>
            <w:tcW w:w="258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9762A">
              <w:rPr>
                <w:rFonts w:ascii="Arial" w:hAnsi="Arial" w:cs="Arial"/>
                <w:color w:val="000000"/>
                <w:sz w:val="18"/>
                <w:szCs w:val="18"/>
              </w:rPr>
              <w:t>5. Autres motifs</w:t>
            </w:r>
          </w:p>
        </w:tc>
        <w:tc>
          <w:tcPr>
            <w:tcW w:w="1122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92" w:type="dxa"/>
            <w:tcBorders>
              <w:top w:val="single" w:sz="4" w:space="0" w:color="auto"/>
            </w:tcBorders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99" w:type="dxa"/>
            <w:tcBorders>
              <w:top w:val="single" w:sz="4" w:space="0" w:color="auto"/>
            </w:tcBorders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49" w:type="dxa"/>
          </w:tcPr>
          <w:p w:rsidR="009F23E6" w:rsidRPr="0099762A" w:rsidRDefault="009F23E6" w:rsidP="006A222D">
            <w:pPr>
              <w:pStyle w:val="En-tte"/>
              <w:tabs>
                <w:tab w:val="clear" w:pos="4536"/>
                <w:tab w:val="clear" w:pos="9072"/>
                <w:tab w:val="left" w:pos="8505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7832EF" w:rsidRPr="0099762A" w:rsidRDefault="007832EF" w:rsidP="007832EF">
      <w:pPr>
        <w:pStyle w:val="En-tte"/>
        <w:tabs>
          <w:tab w:val="clear" w:pos="4536"/>
          <w:tab w:val="clear" w:pos="9072"/>
          <w:tab w:val="left" w:pos="8364"/>
        </w:tabs>
        <w:jc w:val="center"/>
        <w:rPr>
          <w:rFonts w:ascii="Arial" w:hAnsi="Arial" w:cs="Arial"/>
          <w:b/>
          <w:color w:val="000000"/>
          <w:sz w:val="18"/>
          <w:szCs w:val="18"/>
        </w:rPr>
      </w:pPr>
    </w:p>
    <w:p w:rsidR="009F23E6" w:rsidRPr="000013CD" w:rsidRDefault="009F23E6" w:rsidP="007832EF">
      <w:pPr>
        <w:pStyle w:val="En-t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tabs>
          <w:tab w:val="clear" w:pos="4536"/>
          <w:tab w:val="clear" w:pos="9072"/>
          <w:tab w:val="left" w:pos="8364"/>
        </w:tabs>
        <w:jc w:val="center"/>
        <w:rPr>
          <w:rFonts w:ascii="Arial" w:hAnsi="Arial" w:cs="Arial"/>
          <w:color w:val="000000"/>
          <w:sz w:val="22"/>
          <w:szCs w:val="22"/>
        </w:rPr>
      </w:pPr>
      <w:r w:rsidRPr="000013CD">
        <w:rPr>
          <w:rFonts w:ascii="Arial" w:hAnsi="Arial" w:cs="Arial"/>
          <w:b/>
          <w:color w:val="000000"/>
          <w:sz w:val="22"/>
          <w:szCs w:val="22"/>
        </w:rPr>
        <w:t>4 – CABINET DENTAIRE</w:t>
      </w:r>
    </w:p>
    <w:p w:rsidR="00FB29FC" w:rsidRDefault="00FB29FC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9F23E6" w:rsidRPr="000013CD" w:rsidRDefault="007832EF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0013CD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47168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58BC9B" id="Rectangle 96" o:spid="_x0000_s1026" style="position:absolute;margin-left:275.9pt;margin-top:.8pt;width:18.75pt;height:12.75pt;z-index:251847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qtZ7MHgCAABF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0013CD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328E78" id="Rectangle 97" o:spid="_x0000_s1026" style="position:absolute;margin-left:328.4pt;margin-top:.8pt;width:19.5pt;height:14.25pt;z-index:251848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" filled="f" strokecolor="#243f60 [1604]" strokeweight="2pt"/>
            </w:pict>
          </mc:Fallback>
        </mc:AlternateContent>
      </w:r>
      <w:r w:rsidRPr="000013CD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0013CD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0013CD" w:rsidRDefault="000013CD" w:rsidP="009F23E6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F23E6" w:rsidRPr="000013CD" w:rsidRDefault="00D913DC" w:rsidP="009F23E6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30</w:t>
      </w:r>
      <w:r w:rsidR="009F23E6" w:rsidRPr="000013CD">
        <w:rPr>
          <w:rFonts w:ascii="Arial" w:hAnsi="Arial" w:cs="Arial"/>
          <w:b/>
          <w:color w:val="000000"/>
          <w:sz w:val="22"/>
          <w:szCs w:val="22"/>
        </w:rPr>
        <w:t> : Traitements réalisés par affection.</w:t>
      </w:r>
    </w:p>
    <w:p w:rsidR="009F23E6" w:rsidRPr="000013CD" w:rsidRDefault="009F23E6" w:rsidP="009F23E6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25"/>
        <w:gridCol w:w="888"/>
        <w:gridCol w:w="851"/>
        <w:gridCol w:w="850"/>
        <w:gridCol w:w="724"/>
        <w:gridCol w:w="835"/>
        <w:gridCol w:w="993"/>
        <w:gridCol w:w="708"/>
        <w:gridCol w:w="985"/>
        <w:gridCol w:w="715"/>
        <w:gridCol w:w="748"/>
        <w:gridCol w:w="748"/>
      </w:tblGrid>
      <w:tr w:rsidR="009F23E6" w:rsidRPr="007832EF" w:rsidTr="00872788">
        <w:tc>
          <w:tcPr>
            <w:tcW w:w="1025" w:type="dxa"/>
            <w:shd w:val="clear" w:color="auto" w:fill="F2F2F2" w:themeFill="background1" w:themeFillShade="F2"/>
          </w:tcPr>
          <w:p w:rsidR="009F23E6" w:rsidRPr="000013CD" w:rsidRDefault="003C10F0" w:rsidP="003C10F0">
            <w:pPr>
              <w:pStyle w:val="En-tte"/>
              <w:tabs>
                <w:tab w:val="clear" w:pos="4536"/>
                <w:tab w:val="clear" w:pos="9072"/>
                <w:tab w:val="left" w:pos="804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ab/>
            </w:r>
          </w:p>
        </w:tc>
        <w:tc>
          <w:tcPr>
            <w:tcW w:w="888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O P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tart</w:t>
            </w:r>
            <w:r w:rsidR="00C850A5"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rage</w:t>
            </w:r>
          </w:p>
        </w:tc>
        <w:tc>
          <w:tcPr>
            <w:tcW w:w="850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OC</w:t>
            </w:r>
          </w:p>
        </w:tc>
        <w:tc>
          <w:tcPr>
            <w:tcW w:w="724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TR</w:t>
            </w:r>
          </w:p>
        </w:tc>
        <w:tc>
          <w:tcPr>
            <w:tcW w:w="835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TP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:rsidR="009F23E6" w:rsidRPr="000013CD" w:rsidRDefault="008C7493" w:rsidP="00C850A5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Extraction</w:t>
            </w:r>
          </w:p>
        </w:tc>
        <w:tc>
          <w:tcPr>
            <w:tcW w:w="708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TC</w:t>
            </w:r>
          </w:p>
        </w:tc>
        <w:tc>
          <w:tcPr>
            <w:tcW w:w="985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Prothèse</w:t>
            </w:r>
          </w:p>
        </w:tc>
        <w:tc>
          <w:tcPr>
            <w:tcW w:w="715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ODF</w:t>
            </w:r>
          </w:p>
        </w:tc>
        <w:tc>
          <w:tcPr>
            <w:tcW w:w="748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Fluor</w:t>
            </w:r>
          </w:p>
        </w:tc>
        <w:tc>
          <w:tcPr>
            <w:tcW w:w="748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Autres</w:t>
            </w:r>
          </w:p>
        </w:tc>
      </w:tr>
      <w:tr w:rsidR="009F23E6" w:rsidRPr="007832EF" w:rsidTr="006A222D">
        <w:tc>
          <w:tcPr>
            <w:tcW w:w="1025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Nombre</w:t>
            </w:r>
          </w:p>
        </w:tc>
        <w:tc>
          <w:tcPr>
            <w:tcW w:w="888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2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35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08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85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5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48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C10F0" w:rsidRDefault="003C10F0" w:rsidP="003C10F0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</w:rPr>
      </w:pPr>
      <w:r>
        <w:rPr>
          <w:rFonts w:ascii="Arial Narrow" w:hAnsi="Arial Narrow"/>
          <w:color w:val="000000"/>
        </w:rPr>
        <w:t xml:space="preserve">                                                            </w:t>
      </w:r>
    </w:p>
    <w:p w:rsidR="009F23E6" w:rsidRPr="00AD75F6" w:rsidRDefault="003C10F0" w:rsidP="00AD75F6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22"/>
          <w:szCs w:val="22"/>
        </w:rPr>
      </w:pPr>
      <w:r>
        <w:rPr>
          <w:rFonts w:ascii="Arial Narrow" w:hAnsi="Arial Narrow"/>
          <w:color w:val="000000"/>
        </w:rPr>
        <w:t xml:space="preserve">                                                                </w:t>
      </w:r>
      <w:r w:rsidR="009F23E6" w:rsidRPr="000013CD">
        <w:rPr>
          <w:rFonts w:ascii="Arial" w:hAnsi="Arial" w:cs="Arial"/>
          <w:b/>
          <w:color w:val="000000"/>
          <w:sz w:val="22"/>
          <w:szCs w:val="22"/>
        </w:rPr>
        <w:t>Tableau 3</w:t>
      </w:r>
      <w:r w:rsidR="00D913DC">
        <w:rPr>
          <w:rFonts w:ascii="Arial" w:hAnsi="Arial" w:cs="Arial"/>
          <w:b/>
          <w:color w:val="000000"/>
          <w:sz w:val="22"/>
          <w:szCs w:val="22"/>
        </w:rPr>
        <w:t>1</w:t>
      </w:r>
      <w:r w:rsidR="009F23E6" w:rsidRPr="000013CD">
        <w:rPr>
          <w:rFonts w:ascii="Arial" w:hAnsi="Arial" w:cs="Arial"/>
          <w:b/>
          <w:color w:val="000000"/>
          <w:sz w:val="22"/>
          <w:szCs w:val="22"/>
        </w:rPr>
        <w:t>: Types d’affections par tranche- Age OHIS par âge</w:t>
      </w:r>
    </w:p>
    <w:tbl>
      <w:tblPr>
        <w:tblpPr w:leftFromText="141" w:rightFromText="141" w:vertAnchor="text" w:horzAnchor="margin" w:tblpY="221"/>
        <w:tblOverlap w:val="never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012"/>
        <w:gridCol w:w="2401"/>
        <w:gridCol w:w="786"/>
        <w:gridCol w:w="787"/>
        <w:gridCol w:w="788"/>
        <w:gridCol w:w="787"/>
        <w:gridCol w:w="787"/>
        <w:gridCol w:w="788"/>
        <w:gridCol w:w="787"/>
        <w:gridCol w:w="787"/>
        <w:gridCol w:w="788"/>
      </w:tblGrid>
      <w:tr w:rsidR="009F23E6" w:rsidRPr="007832EF" w:rsidTr="003C10F0">
        <w:tc>
          <w:tcPr>
            <w:tcW w:w="1029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  <w:shd w:val="clear" w:color="auto" w:fill="F2F2F2" w:themeFill="background1" w:themeFillShade="F2"/>
          </w:tcPr>
          <w:p w:rsidR="009F23E6" w:rsidRPr="000013CD" w:rsidRDefault="00872788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Affections</w:t>
            </w:r>
          </w:p>
        </w:tc>
        <w:tc>
          <w:tcPr>
            <w:tcW w:w="803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0- 4 ans</w:t>
            </w:r>
          </w:p>
        </w:tc>
        <w:tc>
          <w:tcPr>
            <w:tcW w:w="803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5-6  ans</w:t>
            </w:r>
          </w:p>
        </w:tc>
        <w:tc>
          <w:tcPr>
            <w:tcW w:w="804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7-14 ans</w:t>
            </w:r>
          </w:p>
        </w:tc>
        <w:tc>
          <w:tcPr>
            <w:tcW w:w="803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12 ans</w:t>
            </w:r>
          </w:p>
        </w:tc>
        <w:tc>
          <w:tcPr>
            <w:tcW w:w="803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15-19 ans</w:t>
            </w:r>
          </w:p>
        </w:tc>
        <w:tc>
          <w:tcPr>
            <w:tcW w:w="804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18 ans</w:t>
            </w:r>
          </w:p>
        </w:tc>
        <w:tc>
          <w:tcPr>
            <w:tcW w:w="803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20-34 ans</w:t>
            </w:r>
          </w:p>
        </w:tc>
        <w:tc>
          <w:tcPr>
            <w:tcW w:w="803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35-44 ans</w:t>
            </w:r>
          </w:p>
        </w:tc>
        <w:tc>
          <w:tcPr>
            <w:tcW w:w="804" w:type="dxa"/>
            <w:shd w:val="clear" w:color="auto" w:fill="F2F2F2" w:themeFill="background1" w:themeFillShade="F2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45+ ans</w:t>
            </w:r>
          </w:p>
        </w:tc>
      </w:tr>
      <w:tr w:rsidR="009F23E6" w:rsidRPr="007832EF" w:rsidTr="003C10F0">
        <w:tc>
          <w:tcPr>
            <w:tcW w:w="1029" w:type="dxa"/>
            <w:vMerge w:val="restart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Bilan CAO</w:t>
            </w:r>
          </w:p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Nombre de dents cariées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Nombre de dents obturées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rPr>
          <w:trHeight w:val="265"/>
        </w:trPr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Nombre de dents absentes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 w:val="restart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Bilan CPITN</w:t>
            </w: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Présence de saignement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Absence de tartre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Présence de tartre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Absence de poche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Poche de 4-5 mm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Poche de 6 mm et plus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 w:val="restart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b/>
                <w:color w:val="000000"/>
                <w:sz w:val="18"/>
                <w:szCs w:val="18"/>
              </w:rPr>
              <w:t>Bilan OHIS</w:t>
            </w: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Absence de débris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Débris sur toute la face de la dent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Débris sur la moitié de la face de la dent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3C10F0">
        <w:tc>
          <w:tcPr>
            <w:tcW w:w="1029" w:type="dxa"/>
            <w:vMerge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481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013CD">
              <w:rPr>
                <w:rFonts w:ascii="Arial" w:hAnsi="Arial" w:cs="Arial"/>
                <w:color w:val="000000"/>
                <w:sz w:val="18"/>
                <w:szCs w:val="18"/>
              </w:rPr>
              <w:t>Débris sur le 1/3 de la face de la dent</w:t>
            </w: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3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804" w:type="dxa"/>
          </w:tcPr>
          <w:p w:rsidR="009F23E6" w:rsidRPr="000013CD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9F23E6" w:rsidRPr="00D80069" w:rsidRDefault="009F23E6" w:rsidP="009F23E6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</w:rPr>
      </w:pPr>
    </w:p>
    <w:p w:rsidR="00FB29FC" w:rsidRDefault="00FB29FC" w:rsidP="008E4507">
      <w:pPr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FB29FC" w:rsidRDefault="00FB29FC" w:rsidP="008E4507">
      <w:pPr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FB29FC" w:rsidRDefault="00FB29FC" w:rsidP="008E4507">
      <w:pPr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FB29FC" w:rsidRDefault="00FB29FC" w:rsidP="008E4507">
      <w:pPr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F23E6" w:rsidRPr="00D27840" w:rsidRDefault="009F23E6" w:rsidP="008C74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>5- PRISE EN CHARGE DES MALADES D’ULCERES DE BURULI</w:t>
      </w:r>
    </w:p>
    <w:p w:rsidR="00FB29FC" w:rsidRDefault="00FB29FC" w:rsidP="008E4507">
      <w:pPr>
        <w:pStyle w:val="En-tte"/>
        <w:tabs>
          <w:tab w:val="clear" w:pos="4536"/>
          <w:tab w:val="clear" w:pos="9072"/>
          <w:tab w:val="left" w:pos="6015"/>
        </w:tabs>
        <w:jc w:val="center"/>
        <w:rPr>
          <w:rFonts w:ascii="Arial" w:hAnsi="Arial" w:cs="Arial"/>
          <w:sz w:val="22"/>
          <w:szCs w:val="22"/>
          <w:lang w:val="fr-CI"/>
        </w:rPr>
      </w:pPr>
    </w:p>
    <w:p w:rsidR="007832EF" w:rsidRPr="00D27840" w:rsidRDefault="008E4507" w:rsidP="008E4507">
      <w:pPr>
        <w:pStyle w:val="En-tte"/>
        <w:tabs>
          <w:tab w:val="clear" w:pos="4536"/>
          <w:tab w:val="clear" w:pos="9072"/>
          <w:tab w:val="left" w:pos="6015"/>
        </w:tabs>
        <w:jc w:val="center"/>
        <w:rPr>
          <w:rFonts w:ascii="Arial" w:hAnsi="Arial" w:cs="Arial"/>
          <w:sz w:val="22"/>
          <w:szCs w:val="22"/>
          <w:lang w:val="fr-CI"/>
        </w:rPr>
      </w:pPr>
      <w:r w:rsidRPr="00D27840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1DDF28D9" wp14:editId="152ED7EA">
                <wp:simplePos x="0" y="0"/>
                <wp:positionH relativeFrom="column">
                  <wp:posOffset>4694555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88E90D" id="Rectangle 98" o:spid="_x0000_s1026" style="position:absolute;margin-left:369.65pt;margin-top:.8pt;width:18.75pt;height:12.75pt;z-index:251850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" filled="f" strokecolor="#243f60 [1604]" strokeweight="2pt"/>
            </w:pict>
          </mc:Fallback>
        </mc:AlternateContent>
      </w:r>
      <w:r w:rsidRPr="00D27840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51264" behindDoc="0" locked="0" layoutInCell="1" allowOverlap="1" wp14:anchorId="42DF5D2B" wp14:editId="0E060CE5">
                <wp:simplePos x="0" y="0"/>
                <wp:positionH relativeFrom="column">
                  <wp:posOffset>55041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BC063D" id="Rectangle 99" o:spid="_x0000_s1026" style="position:absolute;margin-left:433.4pt;margin-top:.8pt;width:19.5pt;height:14.25pt;z-index:251851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" filled="f" strokecolor="#243f60 [1604]" strokeweight="2pt"/>
            </w:pict>
          </mc:Fallback>
        </mc:AlternateContent>
      </w:r>
      <w:r w:rsidR="007832EF" w:rsidRPr="00D27840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="007832EF" w:rsidRPr="00D27840">
        <w:rPr>
          <w:rFonts w:ascii="Arial" w:hAnsi="Arial" w:cs="Arial"/>
          <w:sz w:val="22"/>
          <w:szCs w:val="22"/>
          <w:lang w:val="fr-CI"/>
        </w:rPr>
        <w:tab/>
        <w:t>Non</w:t>
      </w:r>
    </w:p>
    <w:p w:rsidR="009F23E6" w:rsidRPr="00D27840" w:rsidRDefault="009F23E6" w:rsidP="009F23E6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22"/>
          <w:szCs w:val="22"/>
        </w:rPr>
      </w:pPr>
    </w:p>
    <w:p w:rsidR="009F23E6" w:rsidRDefault="00D913DC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32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> : Age et sexe des nouveaux cas, rechutes et récidives</w:t>
      </w:r>
    </w:p>
    <w:p w:rsidR="008E4507" w:rsidRPr="00D27840" w:rsidRDefault="008E4507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1492"/>
        <w:gridCol w:w="998"/>
        <w:gridCol w:w="998"/>
        <w:gridCol w:w="998"/>
        <w:gridCol w:w="997"/>
        <w:gridCol w:w="997"/>
        <w:gridCol w:w="997"/>
        <w:gridCol w:w="997"/>
        <w:gridCol w:w="997"/>
        <w:gridCol w:w="1027"/>
      </w:tblGrid>
      <w:tr w:rsidR="009F23E6" w:rsidRPr="00D27840" w:rsidTr="003C10F0">
        <w:trPr>
          <w:jc w:val="center"/>
        </w:trPr>
        <w:tc>
          <w:tcPr>
            <w:tcW w:w="710" w:type="pct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as</w:t>
            </w:r>
          </w:p>
        </w:tc>
        <w:tc>
          <w:tcPr>
            <w:tcW w:w="950" w:type="pct"/>
            <w:gridSpan w:val="2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lt; 15 ans</w:t>
            </w:r>
          </w:p>
        </w:tc>
        <w:tc>
          <w:tcPr>
            <w:tcW w:w="950" w:type="pct"/>
            <w:gridSpan w:val="2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5-49 ans</w:t>
            </w:r>
          </w:p>
        </w:tc>
        <w:tc>
          <w:tcPr>
            <w:tcW w:w="950" w:type="pct"/>
            <w:gridSpan w:val="2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&gt; 49 ans</w:t>
            </w:r>
          </w:p>
        </w:tc>
        <w:tc>
          <w:tcPr>
            <w:tcW w:w="950" w:type="pct"/>
            <w:gridSpan w:val="2"/>
            <w:shd w:val="clear" w:color="auto" w:fill="F2F2F2" w:themeFill="background1" w:themeFillShade="F2"/>
            <w:tcMar>
              <w:left w:w="57" w:type="dxa"/>
              <w:right w:w="57" w:type="dxa"/>
            </w:tcMar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ous total  par sexe</w:t>
            </w:r>
          </w:p>
        </w:tc>
        <w:tc>
          <w:tcPr>
            <w:tcW w:w="489" w:type="pct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</w:tr>
      <w:tr w:rsidR="009F23E6" w:rsidRPr="00D27840" w:rsidTr="003C10F0">
        <w:trPr>
          <w:jc w:val="center"/>
        </w:trPr>
        <w:tc>
          <w:tcPr>
            <w:tcW w:w="710" w:type="pct"/>
            <w:vMerge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</w:t>
            </w:r>
          </w:p>
        </w:tc>
        <w:tc>
          <w:tcPr>
            <w:tcW w:w="475" w:type="pct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75" w:type="pct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</w:t>
            </w:r>
          </w:p>
        </w:tc>
        <w:tc>
          <w:tcPr>
            <w:tcW w:w="475" w:type="pct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75" w:type="pct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</w:t>
            </w:r>
          </w:p>
        </w:tc>
        <w:tc>
          <w:tcPr>
            <w:tcW w:w="475" w:type="pct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75" w:type="pct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</w:t>
            </w:r>
          </w:p>
        </w:tc>
        <w:tc>
          <w:tcPr>
            <w:tcW w:w="475" w:type="pct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</w:t>
            </w:r>
          </w:p>
        </w:tc>
        <w:tc>
          <w:tcPr>
            <w:tcW w:w="489" w:type="pct"/>
            <w:vMerge/>
            <w:shd w:val="clear" w:color="auto" w:fill="D9D9D9"/>
          </w:tcPr>
          <w:p w:rsidR="009F23E6" w:rsidRPr="00D27840" w:rsidRDefault="009F23E6" w:rsidP="006A222D">
            <w:pPr>
              <w:spacing w:before="60" w:after="6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3C10F0">
        <w:trPr>
          <w:jc w:val="center"/>
        </w:trPr>
        <w:tc>
          <w:tcPr>
            <w:tcW w:w="710" w:type="pct"/>
            <w:vAlign w:val="center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uveaux cas</w:t>
            </w: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9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3C10F0">
        <w:trPr>
          <w:jc w:val="center"/>
        </w:trPr>
        <w:tc>
          <w:tcPr>
            <w:tcW w:w="710" w:type="pct"/>
            <w:vAlign w:val="center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echutes</w:t>
            </w: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9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3C10F0">
        <w:trPr>
          <w:jc w:val="center"/>
        </w:trPr>
        <w:tc>
          <w:tcPr>
            <w:tcW w:w="710" w:type="pct"/>
            <w:vAlign w:val="center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écidives</w:t>
            </w: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5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89" w:type="pct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9F23E6" w:rsidRPr="00D27840" w:rsidRDefault="009F23E6" w:rsidP="009F23E6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</w:p>
    <w:p w:rsidR="009F23E6" w:rsidRPr="00D80069" w:rsidRDefault="009F23E6" w:rsidP="009F23E6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</w:rPr>
      </w:pPr>
    </w:p>
    <w:p w:rsidR="009F23E6" w:rsidRDefault="00D913DC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33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> : Formes cliniques des nouveaux cas, rechutes et récidives</w:t>
      </w:r>
    </w:p>
    <w:p w:rsidR="008E4507" w:rsidRPr="00D27840" w:rsidRDefault="008E4507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90"/>
        <w:gridCol w:w="827"/>
        <w:gridCol w:w="810"/>
        <w:gridCol w:w="810"/>
        <w:gridCol w:w="860"/>
        <w:gridCol w:w="776"/>
        <w:gridCol w:w="1173"/>
        <w:gridCol w:w="1210"/>
        <w:gridCol w:w="1258"/>
        <w:gridCol w:w="1084"/>
      </w:tblGrid>
      <w:tr w:rsidR="009F23E6" w:rsidRPr="00D80069" w:rsidTr="003C10F0">
        <w:trPr>
          <w:cantSplit/>
          <w:jc w:val="center"/>
        </w:trPr>
        <w:tc>
          <w:tcPr>
            <w:tcW w:w="1608" w:type="dxa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as</w:t>
            </w:r>
          </w:p>
        </w:tc>
        <w:tc>
          <w:tcPr>
            <w:tcW w:w="787" w:type="dxa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odule</w:t>
            </w:r>
          </w:p>
        </w:tc>
        <w:tc>
          <w:tcPr>
            <w:tcW w:w="771" w:type="dxa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apule</w:t>
            </w:r>
          </w:p>
        </w:tc>
        <w:tc>
          <w:tcPr>
            <w:tcW w:w="771" w:type="dxa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laque</w:t>
            </w:r>
          </w:p>
        </w:tc>
        <w:tc>
          <w:tcPr>
            <w:tcW w:w="819" w:type="dxa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Œdème</w:t>
            </w:r>
          </w:p>
        </w:tc>
        <w:tc>
          <w:tcPr>
            <w:tcW w:w="739" w:type="dxa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Ulcère</w:t>
            </w:r>
          </w:p>
        </w:tc>
        <w:tc>
          <w:tcPr>
            <w:tcW w:w="1116" w:type="dxa"/>
            <w:vMerge w:val="restart"/>
            <w:shd w:val="clear" w:color="auto" w:fill="F2F2F2" w:themeFill="background1" w:themeFillShade="F2"/>
            <w:tcMar>
              <w:right w:w="57" w:type="dxa"/>
            </w:tcMar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tteinte osseuse</w:t>
            </w:r>
          </w:p>
        </w:tc>
        <w:tc>
          <w:tcPr>
            <w:tcW w:w="2349" w:type="dxa"/>
            <w:gridSpan w:val="2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Forme  mixte*</w:t>
            </w:r>
          </w:p>
        </w:tc>
        <w:tc>
          <w:tcPr>
            <w:tcW w:w="1032" w:type="dxa"/>
            <w:vMerge w:val="restart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</w:tr>
      <w:tr w:rsidR="009F23E6" w:rsidRPr="00D80069" w:rsidTr="003C10F0">
        <w:trPr>
          <w:cantSplit/>
          <w:jc w:val="center"/>
        </w:trPr>
        <w:tc>
          <w:tcPr>
            <w:tcW w:w="1608" w:type="dxa"/>
            <w:vMerge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87" w:type="dxa"/>
            <w:vMerge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  <w:vMerge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  <w:vMerge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19" w:type="dxa"/>
            <w:vMerge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39" w:type="dxa"/>
            <w:vMerge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16" w:type="dxa"/>
            <w:vMerge/>
            <w:shd w:val="clear" w:color="auto" w:fill="F2F2F2" w:themeFill="background1" w:themeFillShade="F2"/>
            <w:tcMar>
              <w:right w:w="57" w:type="dxa"/>
            </w:tcMar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52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ans ulcère</w:t>
            </w:r>
          </w:p>
        </w:tc>
        <w:tc>
          <w:tcPr>
            <w:tcW w:w="1197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vec ulcère</w:t>
            </w:r>
          </w:p>
        </w:tc>
        <w:tc>
          <w:tcPr>
            <w:tcW w:w="1032" w:type="dxa"/>
            <w:vMerge/>
            <w:shd w:val="clear" w:color="auto" w:fill="F2F2F2" w:themeFill="background1" w:themeFillShade="F2"/>
          </w:tcPr>
          <w:p w:rsidR="009F23E6" w:rsidRPr="00D27840" w:rsidRDefault="009F23E6" w:rsidP="006A222D">
            <w:pPr>
              <w:spacing w:after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9F23E6" w:rsidRPr="00D80069" w:rsidTr="003C10F0">
        <w:trPr>
          <w:cantSplit/>
          <w:jc w:val="center"/>
        </w:trPr>
        <w:tc>
          <w:tcPr>
            <w:tcW w:w="160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uveaux cas</w:t>
            </w:r>
          </w:p>
        </w:tc>
        <w:tc>
          <w:tcPr>
            <w:tcW w:w="78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819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739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16" w:type="dxa"/>
            <w:tcMar>
              <w:right w:w="57" w:type="dxa"/>
            </w:tcMar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52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9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032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</w:tr>
      <w:tr w:rsidR="009F23E6" w:rsidRPr="00D80069" w:rsidTr="003C10F0">
        <w:trPr>
          <w:cantSplit/>
          <w:trHeight w:val="350"/>
          <w:jc w:val="center"/>
        </w:trPr>
        <w:tc>
          <w:tcPr>
            <w:tcW w:w="160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echutes</w:t>
            </w:r>
          </w:p>
        </w:tc>
        <w:tc>
          <w:tcPr>
            <w:tcW w:w="78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819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739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16" w:type="dxa"/>
            <w:tcMar>
              <w:right w:w="57" w:type="dxa"/>
            </w:tcMar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52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9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032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</w:tr>
      <w:tr w:rsidR="009F23E6" w:rsidRPr="00D80069" w:rsidTr="003C10F0">
        <w:trPr>
          <w:cantSplit/>
          <w:jc w:val="center"/>
        </w:trPr>
        <w:tc>
          <w:tcPr>
            <w:tcW w:w="160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écidives</w:t>
            </w:r>
          </w:p>
        </w:tc>
        <w:tc>
          <w:tcPr>
            <w:tcW w:w="78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771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819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739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16" w:type="dxa"/>
            <w:tcMar>
              <w:right w:w="57" w:type="dxa"/>
            </w:tcMar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52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19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  <w:tc>
          <w:tcPr>
            <w:tcW w:w="1032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color w:val="000000"/>
                <w:sz w:val="18"/>
                <w:szCs w:val="18"/>
                <w:u w:val="single"/>
              </w:rPr>
            </w:pPr>
          </w:p>
        </w:tc>
      </w:tr>
    </w:tbl>
    <w:p w:rsidR="009F23E6" w:rsidRPr="00D80069" w:rsidRDefault="009F23E6" w:rsidP="009F23E6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</w:p>
    <w:p w:rsidR="009F23E6" w:rsidRDefault="009F23E6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>Tableau 3</w:t>
      </w:r>
      <w:r w:rsidR="00D913DC">
        <w:rPr>
          <w:rFonts w:ascii="Arial" w:hAnsi="Arial" w:cs="Arial"/>
          <w:b/>
          <w:color w:val="000000"/>
          <w:sz w:val="22"/>
          <w:szCs w:val="22"/>
        </w:rPr>
        <w:t>4</w:t>
      </w:r>
      <w:r w:rsidRPr="00D27840">
        <w:rPr>
          <w:rFonts w:ascii="Arial" w:hAnsi="Arial" w:cs="Arial"/>
          <w:b/>
          <w:color w:val="000000"/>
          <w:sz w:val="22"/>
          <w:szCs w:val="22"/>
        </w:rPr>
        <w:t> : Handicap chez les nouveaux cas, rechutes et récidives</w:t>
      </w:r>
    </w:p>
    <w:p w:rsidR="008E4507" w:rsidRPr="00D27840" w:rsidRDefault="008E4507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21"/>
        <w:gridCol w:w="2863"/>
        <w:gridCol w:w="3098"/>
        <w:gridCol w:w="2916"/>
      </w:tblGrid>
      <w:tr w:rsidR="009F23E6" w:rsidRPr="00D27840" w:rsidTr="004B2B41">
        <w:trPr>
          <w:cantSplit/>
          <w:jc w:val="center"/>
        </w:trPr>
        <w:tc>
          <w:tcPr>
            <w:tcW w:w="1600" w:type="dxa"/>
            <w:shd w:val="clear" w:color="auto" w:fill="F2F2F2" w:themeFill="background1" w:themeFillShade="F2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2828" w:type="dxa"/>
            <w:shd w:val="clear" w:color="auto" w:fill="F2F2F2" w:themeFill="background1" w:themeFillShade="F2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cas avec handicap</w:t>
            </w:r>
          </w:p>
        </w:tc>
        <w:tc>
          <w:tcPr>
            <w:tcW w:w="3060" w:type="dxa"/>
            <w:shd w:val="clear" w:color="auto" w:fill="F2F2F2" w:themeFill="background1" w:themeFillShade="F2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cas sans handicap</w:t>
            </w:r>
          </w:p>
        </w:tc>
        <w:tc>
          <w:tcPr>
            <w:tcW w:w="2880" w:type="dxa"/>
            <w:shd w:val="clear" w:color="auto" w:fill="F2F2F2" w:themeFill="background1" w:themeFillShade="F2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</w:tr>
      <w:tr w:rsidR="009F23E6" w:rsidRPr="00D27840" w:rsidTr="004B2B41">
        <w:trPr>
          <w:cantSplit/>
          <w:jc w:val="center"/>
        </w:trPr>
        <w:tc>
          <w:tcPr>
            <w:tcW w:w="160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uveaux cas</w:t>
            </w:r>
          </w:p>
        </w:tc>
        <w:tc>
          <w:tcPr>
            <w:tcW w:w="2828" w:type="dxa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6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88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D27840" w:rsidTr="004B2B41">
        <w:trPr>
          <w:cantSplit/>
          <w:jc w:val="center"/>
        </w:trPr>
        <w:tc>
          <w:tcPr>
            <w:tcW w:w="160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echutes</w:t>
            </w:r>
          </w:p>
        </w:tc>
        <w:tc>
          <w:tcPr>
            <w:tcW w:w="282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6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88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D27840" w:rsidTr="004B2B41">
        <w:trPr>
          <w:cantSplit/>
          <w:jc w:val="center"/>
        </w:trPr>
        <w:tc>
          <w:tcPr>
            <w:tcW w:w="160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écidives</w:t>
            </w:r>
          </w:p>
        </w:tc>
        <w:tc>
          <w:tcPr>
            <w:tcW w:w="282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06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2880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9F23E6" w:rsidRPr="00D27840" w:rsidRDefault="009F23E6" w:rsidP="00D27840">
      <w:pPr>
        <w:spacing w:before="100" w:after="100"/>
        <w:rPr>
          <w:rFonts w:ascii="Arial" w:hAnsi="Arial" w:cs="Arial"/>
          <w:b/>
          <w:color w:val="000000"/>
          <w:sz w:val="18"/>
          <w:szCs w:val="18"/>
        </w:rPr>
      </w:pPr>
    </w:p>
    <w:p w:rsidR="009F23E6" w:rsidRPr="00D27840" w:rsidRDefault="00D913DC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F71D99">
        <w:rPr>
          <w:rFonts w:ascii="Arial" w:hAnsi="Arial" w:cs="Arial"/>
          <w:b/>
          <w:color w:val="000000"/>
          <w:sz w:val="22"/>
          <w:szCs w:val="22"/>
        </w:rPr>
        <w:t>Tableau 35</w:t>
      </w:r>
      <w:r w:rsidR="009F23E6" w:rsidRPr="00F71D99">
        <w:rPr>
          <w:rFonts w:ascii="Arial" w:hAnsi="Arial" w:cs="Arial"/>
          <w:b/>
          <w:color w:val="000000"/>
          <w:sz w:val="22"/>
          <w:szCs w:val="22"/>
        </w:rPr>
        <w:t> :</w:t>
      </w:r>
      <w:r w:rsidR="00DD35F5" w:rsidRPr="00F71D99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9F23E6" w:rsidRPr="00F71D99">
        <w:rPr>
          <w:rFonts w:ascii="Arial" w:hAnsi="Arial" w:cs="Arial"/>
          <w:b/>
          <w:color w:val="000000"/>
          <w:sz w:val="22"/>
          <w:szCs w:val="22"/>
        </w:rPr>
        <w:t>Issue des patients sous traitement d’ulcère de Buruli</w:t>
      </w:r>
    </w:p>
    <w:p w:rsidR="004B2B41" w:rsidRPr="004B2B41" w:rsidRDefault="004B2B41" w:rsidP="007832EF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b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82"/>
        <w:gridCol w:w="1315"/>
        <w:gridCol w:w="1316"/>
        <w:gridCol w:w="1319"/>
        <w:gridCol w:w="1316"/>
        <w:gridCol w:w="1319"/>
        <w:gridCol w:w="1236"/>
        <w:gridCol w:w="1095"/>
      </w:tblGrid>
      <w:tr w:rsidR="009F23E6" w:rsidRPr="00D80069" w:rsidTr="004B2B41">
        <w:trPr>
          <w:trHeight w:val="680"/>
          <w:jc w:val="center"/>
        </w:trPr>
        <w:tc>
          <w:tcPr>
            <w:tcW w:w="1508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Cas</w:t>
            </w:r>
          </w:p>
        </w:tc>
        <w:tc>
          <w:tcPr>
            <w:tcW w:w="1254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Guéris  sans séquelles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Guéris  avec séquelles</w:t>
            </w:r>
          </w:p>
        </w:tc>
        <w:tc>
          <w:tcPr>
            <w:tcW w:w="1257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Sortis contre avis médical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ransférés</w:t>
            </w:r>
          </w:p>
        </w:tc>
        <w:tc>
          <w:tcPr>
            <w:tcW w:w="1257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édés  des suites de l’ulcère de Buruli</w:t>
            </w:r>
          </w:p>
        </w:tc>
        <w:tc>
          <w:tcPr>
            <w:tcW w:w="1178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édés d’une autre cause</w:t>
            </w:r>
          </w:p>
        </w:tc>
        <w:tc>
          <w:tcPr>
            <w:tcW w:w="1044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6A222D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</w:tr>
      <w:tr w:rsidR="009F23E6" w:rsidRPr="00D80069" w:rsidTr="004B2B41">
        <w:trPr>
          <w:trHeight w:val="288"/>
          <w:jc w:val="center"/>
        </w:trPr>
        <w:tc>
          <w:tcPr>
            <w:tcW w:w="150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uveaux cas</w:t>
            </w:r>
          </w:p>
        </w:tc>
        <w:tc>
          <w:tcPr>
            <w:tcW w:w="1254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5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5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44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D80069" w:rsidTr="004B2B41">
        <w:trPr>
          <w:trHeight w:val="288"/>
          <w:jc w:val="center"/>
        </w:trPr>
        <w:tc>
          <w:tcPr>
            <w:tcW w:w="150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echutes</w:t>
            </w:r>
          </w:p>
        </w:tc>
        <w:tc>
          <w:tcPr>
            <w:tcW w:w="1254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5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5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44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D80069" w:rsidTr="004B2B41">
        <w:trPr>
          <w:trHeight w:val="288"/>
          <w:jc w:val="center"/>
        </w:trPr>
        <w:tc>
          <w:tcPr>
            <w:tcW w:w="150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écidives</w:t>
            </w:r>
          </w:p>
        </w:tc>
        <w:tc>
          <w:tcPr>
            <w:tcW w:w="1254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5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5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7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44" w:type="dxa"/>
          </w:tcPr>
          <w:p w:rsidR="009F23E6" w:rsidRPr="00D27840" w:rsidRDefault="009F23E6" w:rsidP="006A222D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D80069" w:rsidTr="004B2B41">
        <w:trPr>
          <w:trHeight w:val="288"/>
          <w:jc w:val="center"/>
        </w:trPr>
        <w:tc>
          <w:tcPr>
            <w:tcW w:w="1508" w:type="dxa"/>
          </w:tcPr>
          <w:p w:rsidR="009F23E6" w:rsidRPr="00D27840" w:rsidRDefault="009F23E6" w:rsidP="006A222D">
            <w:pPr>
              <w:spacing w:before="120" w:after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54" w:type="dxa"/>
          </w:tcPr>
          <w:p w:rsidR="009F23E6" w:rsidRPr="00D27840" w:rsidRDefault="009F23E6" w:rsidP="006A222D">
            <w:pPr>
              <w:spacing w:before="120" w:after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5" w:type="dxa"/>
          </w:tcPr>
          <w:p w:rsidR="009F23E6" w:rsidRPr="00D27840" w:rsidRDefault="009F23E6" w:rsidP="006A222D">
            <w:pPr>
              <w:spacing w:before="120" w:after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7" w:type="dxa"/>
          </w:tcPr>
          <w:p w:rsidR="009F23E6" w:rsidRPr="00D27840" w:rsidRDefault="009F23E6" w:rsidP="006A222D">
            <w:pPr>
              <w:spacing w:before="120" w:after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5" w:type="dxa"/>
          </w:tcPr>
          <w:p w:rsidR="009F23E6" w:rsidRPr="00D27840" w:rsidRDefault="009F23E6" w:rsidP="006A222D">
            <w:pPr>
              <w:spacing w:before="120" w:after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57" w:type="dxa"/>
          </w:tcPr>
          <w:p w:rsidR="009F23E6" w:rsidRPr="00D27840" w:rsidRDefault="009F23E6" w:rsidP="006A222D">
            <w:pPr>
              <w:spacing w:before="120" w:after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178" w:type="dxa"/>
          </w:tcPr>
          <w:p w:rsidR="009F23E6" w:rsidRPr="00D27840" w:rsidRDefault="009F23E6" w:rsidP="006A222D">
            <w:pPr>
              <w:spacing w:before="120" w:after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044" w:type="dxa"/>
          </w:tcPr>
          <w:p w:rsidR="009F23E6" w:rsidRPr="00D27840" w:rsidRDefault="009F23E6" w:rsidP="006A222D">
            <w:pPr>
              <w:spacing w:before="120" w:after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131459" w:rsidRDefault="00131459" w:rsidP="009F23E6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F71D99" w:rsidRDefault="00F71D99" w:rsidP="009F23E6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F71D99" w:rsidRDefault="00F71D99" w:rsidP="009F23E6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F71D99" w:rsidRDefault="00F71D99" w:rsidP="009F23E6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F71D99" w:rsidRDefault="00F71D99" w:rsidP="009F23E6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F71D99" w:rsidRDefault="00F71D99" w:rsidP="009F23E6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F71D99" w:rsidRDefault="00F71D99" w:rsidP="009F23E6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6510B8" w:rsidRDefault="006510B8" w:rsidP="009F23E6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6510B8" w:rsidRPr="00066F8D" w:rsidRDefault="00D4007E" w:rsidP="00F71D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6.</w:t>
      </w:r>
      <w:r w:rsidRPr="00D4007E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D27840">
        <w:rPr>
          <w:rFonts w:ascii="Arial" w:hAnsi="Arial" w:cs="Arial"/>
          <w:b/>
          <w:color w:val="000000"/>
          <w:sz w:val="22"/>
          <w:szCs w:val="22"/>
        </w:rPr>
        <w:t>PRISE EN CHARGE</w:t>
      </w:r>
      <w:r w:rsidRPr="00066F8D">
        <w:rPr>
          <w:rFonts w:ascii="Arial" w:hAnsi="Arial" w:cs="Arial"/>
          <w:b/>
        </w:rPr>
        <w:t xml:space="preserve"> </w:t>
      </w:r>
      <w:r w:rsidR="006510B8" w:rsidRPr="00066F8D">
        <w:rPr>
          <w:rFonts w:ascii="Arial" w:hAnsi="Arial" w:cs="Arial"/>
          <w:b/>
        </w:rPr>
        <w:t xml:space="preserve">PALUDISME </w:t>
      </w:r>
    </w:p>
    <w:p w:rsidR="006510B8" w:rsidRDefault="006510B8" w:rsidP="006510B8">
      <w:pPr>
        <w:jc w:val="center"/>
        <w:rPr>
          <w:rFonts w:ascii="Arial" w:eastAsia="Batang" w:hAnsi="Arial" w:cs="Arial"/>
          <w:b/>
          <w:sz w:val="22"/>
          <w:szCs w:val="22"/>
        </w:rPr>
      </w:pPr>
    </w:p>
    <w:p w:rsidR="006510B8" w:rsidRDefault="00D4007E" w:rsidP="006510B8">
      <w:pPr>
        <w:jc w:val="center"/>
        <w:rPr>
          <w:rFonts w:ascii="Arial Narrow" w:hAnsi="Arial Narrow"/>
          <w:b/>
          <w:sz w:val="24"/>
          <w:szCs w:val="28"/>
        </w:rPr>
      </w:pPr>
      <w:r>
        <w:rPr>
          <w:rFonts w:ascii="Arial Narrow" w:hAnsi="Arial Narrow"/>
          <w:b/>
          <w:sz w:val="24"/>
          <w:szCs w:val="28"/>
        </w:rPr>
        <w:t>Tableau 3</w:t>
      </w:r>
      <w:r w:rsidR="00F71D99">
        <w:rPr>
          <w:rFonts w:ascii="Arial Narrow" w:hAnsi="Arial Narrow"/>
          <w:b/>
          <w:sz w:val="24"/>
          <w:szCs w:val="28"/>
        </w:rPr>
        <w:t>6</w:t>
      </w:r>
      <w:r w:rsidR="006510B8" w:rsidRPr="00542106">
        <w:rPr>
          <w:rFonts w:ascii="Arial Narrow" w:hAnsi="Arial Narrow"/>
          <w:b/>
          <w:sz w:val="24"/>
          <w:szCs w:val="28"/>
        </w:rPr>
        <w:t xml:space="preserve"> a : Situation épidémiologique</w:t>
      </w:r>
    </w:p>
    <w:p w:rsidR="006510B8" w:rsidRPr="00542106" w:rsidRDefault="006510B8" w:rsidP="006510B8">
      <w:pPr>
        <w:jc w:val="center"/>
        <w:rPr>
          <w:rFonts w:ascii="Arial Narrow" w:hAnsi="Arial Narrow"/>
          <w:b/>
          <w:sz w:val="24"/>
          <w:szCs w:val="28"/>
        </w:rPr>
      </w:pPr>
    </w:p>
    <w:tbl>
      <w:tblPr>
        <w:tblW w:w="5000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0"/>
        <w:gridCol w:w="1276"/>
        <w:gridCol w:w="1561"/>
        <w:gridCol w:w="824"/>
        <w:gridCol w:w="908"/>
        <w:gridCol w:w="907"/>
        <w:gridCol w:w="1952"/>
        <w:gridCol w:w="1383"/>
        <w:gridCol w:w="1552"/>
      </w:tblGrid>
      <w:tr w:rsidR="006510B8" w:rsidRPr="00A86B3C" w:rsidTr="00A614E0">
        <w:trPr>
          <w:trHeight w:val="241"/>
          <w:jc w:val="center"/>
        </w:trPr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A86B3C" w:rsidRDefault="006510B8" w:rsidP="00A614E0">
            <w:pPr>
              <w:rPr>
                <w:rFonts w:ascii="Arial Narrow" w:hAnsi="Arial Narrow"/>
                <w:sz w:val="18"/>
                <w:szCs w:val="18"/>
                <w:lang w:eastAsia="fr-FR"/>
              </w:rPr>
            </w:pPr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A86B3C" w:rsidRDefault="006510B8" w:rsidP="00A614E0">
            <w:pPr>
              <w:jc w:val="right"/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  <w:t>Mois/année</w:t>
            </w:r>
            <w:r w:rsidRPr="00A86B3C">
              <w:rPr>
                <w:rFonts w:ascii="Arial Narrow" w:hAnsi="Arial Narrow"/>
                <w:sz w:val="18"/>
                <w:szCs w:val="18"/>
                <w:lang w:eastAsia="fr-FR"/>
              </w:rPr>
              <w:t xml:space="preserve"> :</w:t>
            </w:r>
          </w:p>
        </w:tc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center"/>
            <w:hideMark/>
          </w:tcPr>
          <w:p w:rsidR="006510B8" w:rsidRPr="00A86B3C" w:rsidRDefault="006510B8" w:rsidP="00A614E0">
            <w:pPr>
              <w:jc w:val="center"/>
              <w:rPr>
                <w:rFonts w:ascii="Arial Narrow" w:hAnsi="Arial Narrow"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151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9D754A" w:rsidRDefault="006510B8" w:rsidP="00A614E0">
            <w:pPr>
              <w:jc w:val="right"/>
              <w:rPr>
                <w:rFonts w:ascii="Arial Narrow" w:hAnsi="Arial Narrow"/>
                <w:b/>
                <w:sz w:val="18"/>
                <w:szCs w:val="18"/>
                <w:lang w:eastAsia="fr-FR"/>
              </w:rPr>
            </w:pPr>
            <w:r w:rsidRPr="009D754A">
              <w:rPr>
                <w:rFonts w:ascii="Arial Narrow" w:hAnsi="Arial Narrow"/>
                <w:b/>
                <w:sz w:val="18"/>
                <w:szCs w:val="18"/>
                <w:lang w:eastAsia="fr-FR"/>
              </w:rPr>
              <w:t>Population totale:</w:t>
            </w:r>
          </w:p>
          <w:p w:rsidR="006510B8" w:rsidRPr="00A86B3C" w:rsidRDefault="006510B8" w:rsidP="00A614E0">
            <w:pPr>
              <w:jc w:val="right"/>
              <w:rPr>
                <w:rFonts w:ascii="Arial Narrow" w:hAnsi="Arial Narrow"/>
                <w:sz w:val="18"/>
                <w:szCs w:val="18"/>
                <w:lang w:eastAsia="fr-FR"/>
              </w:rPr>
            </w:pPr>
            <w:r w:rsidRPr="009D754A">
              <w:rPr>
                <w:rFonts w:ascii="Arial Narrow" w:hAnsi="Arial Narrow"/>
                <w:b/>
                <w:sz w:val="18"/>
                <w:szCs w:val="18"/>
                <w:lang w:eastAsia="fr-FR"/>
              </w:rPr>
              <w:t>Population couverte: (CS+PS+ASC</w:t>
            </w:r>
            <w:r w:rsidRPr="00A86B3C">
              <w:rPr>
                <w:rFonts w:ascii="Arial Narrow" w:hAnsi="Arial Narrow"/>
                <w:sz w:val="18"/>
                <w:szCs w:val="18"/>
                <w:lang w:eastAsia="fr-FR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:rsidR="006510B8" w:rsidRPr="00A86B3C" w:rsidRDefault="006510B8" w:rsidP="00A614E0">
            <w:pPr>
              <w:jc w:val="center"/>
              <w:rPr>
                <w:rFonts w:ascii="Arial Narrow" w:hAnsi="Arial Narrow"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10B8" w:rsidRPr="00A86B3C" w:rsidRDefault="006510B8" w:rsidP="00A614E0">
            <w:pPr>
              <w:jc w:val="right"/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  <w:t>DPS/DCS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:rsidR="006510B8" w:rsidRPr="00A86B3C" w:rsidRDefault="006510B8" w:rsidP="00A614E0">
            <w:pPr>
              <w:rPr>
                <w:rFonts w:ascii="Arial Narrow" w:hAnsi="Arial Narrow"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9D754A" w:rsidRDefault="006510B8" w:rsidP="00A614E0">
            <w:pPr>
              <w:jc w:val="right"/>
              <w:rPr>
                <w:rFonts w:ascii="Arial Narrow" w:hAnsi="Arial Narrow"/>
                <w:b/>
                <w:sz w:val="18"/>
                <w:szCs w:val="18"/>
                <w:lang w:eastAsia="fr-FR"/>
              </w:rPr>
            </w:pPr>
            <w:r w:rsidRPr="009D754A">
              <w:rPr>
                <w:rFonts w:ascii="Arial Narrow" w:hAnsi="Arial Narrow"/>
                <w:b/>
                <w:sz w:val="18"/>
                <w:szCs w:val="18"/>
                <w:lang w:eastAsia="fr-FR"/>
              </w:rPr>
              <w:t>Nombre de structures/services:</w:t>
            </w:r>
          </w:p>
        </w:tc>
        <w:tc>
          <w:tcPr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:rsidR="006510B8" w:rsidRPr="00A86B3C" w:rsidRDefault="006510B8" w:rsidP="00A614E0">
            <w:pPr>
              <w:jc w:val="center"/>
              <w:rPr>
                <w:rFonts w:ascii="Arial Narrow" w:hAnsi="Arial Narrow"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sz w:val="18"/>
                <w:szCs w:val="18"/>
                <w:lang w:eastAsia="fr-FR"/>
              </w:rPr>
              <w:t> </w:t>
            </w:r>
          </w:p>
        </w:tc>
      </w:tr>
      <w:tr w:rsidR="006510B8" w:rsidRPr="00A86B3C" w:rsidTr="00A614E0">
        <w:trPr>
          <w:trHeight w:val="510"/>
          <w:jc w:val="center"/>
        </w:trPr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A86B3C" w:rsidRDefault="006510B8" w:rsidP="00A614E0">
            <w:pPr>
              <w:rPr>
                <w:rFonts w:ascii="Arial Narrow" w:hAnsi="Arial Narrow"/>
                <w:sz w:val="18"/>
                <w:szCs w:val="18"/>
                <w:lang w:eastAsia="fr-FR"/>
              </w:rPr>
            </w:pPr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A86B3C" w:rsidRDefault="006510B8" w:rsidP="00A614E0">
            <w:pPr>
              <w:jc w:val="right"/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  <w:t>CS/CMC/Hôpital :</w:t>
            </w:r>
          </w:p>
        </w:tc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:rsidR="006510B8" w:rsidRPr="00A86B3C" w:rsidRDefault="006510B8" w:rsidP="00A614E0">
            <w:pPr>
              <w:rPr>
                <w:rFonts w:ascii="Arial Narrow" w:hAnsi="Arial Narrow"/>
                <w:sz w:val="18"/>
                <w:szCs w:val="18"/>
                <w:lang w:eastAsia="fr-FR"/>
              </w:rPr>
            </w:pPr>
          </w:p>
        </w:tc>
        <w:tc>
          <w:tcPr>
            <w:tcW w:w="1151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A86B3C" w:rsidRDefault="006510B8" w:rsidP="00A614E0">
            <w:pPr>
              <w:jc w:val="right"/>
              <w:rPr>
                <w:rFonts w:ascii="Arial Narrow" w:hAnsi="Arial Narrow"/>
                <w:sz w:val="18"/>
                <w:szCs w:val="18"/>
                <w:lang w:eastAsia="fr-FR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:rsidR="006510B8" w:rsidRPr="00A86B3C" w:rsidRDefault="006510B8" w:rsidP="00A614E0">
            <w:pPr>
              <w:rPr>
                <w:rFonts w:ascii="Arial Narrow" w:hAnsi="Arial Narrow"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510B8" w:rsidRPr="00A86B3C" w:rsidRDefault="006510B8" w:rsidP="00A614E0">
            <w:pPr>
              <w:jc w:val="right"/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b/>
                <w:bCs/>
                <w:sz w:val="18"/>
                <w:szCs w:val="18"/>
                <w:lang w:eastAsia="fr-FR"/>
              </w:rPr>
              <w:t>DRS/DSVCO :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:rsidR="006510B8" w:rsidRPr="00A86B3C" w:rsidRDefault="006510B8" w:rsidP="00A614E0">
            <w:pPr>
              <w:rPr>
                <w:rFonts w:ascii="Arial Narrow" w:hAnsi="Arial Narrow"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9D754A" w:rsidRDefault="006510B8" w:rsidP="00A614E0">
            <w:pPr>
              <w:jc w:val="right"/>
              <w:rPr>
                <w:rFonts w:ascii="Arial Narrow" w:hAnsi="Arial Narrow"/>
                <w:b/>
                <w:sz w:val="18"/>
                <w:szCs w:val="18"/>
                <w:lang w:eastAsia="fr-FR"/>
              </w:rPr>
            </w:pPr>
            <w:r w:rsidRPr="009D754A">
              <w:rPr>
                <w:rFonts w:ascii="Arial Narrow" w:hAnsi="Arial Narrow"/>
                <w:b/>
                <w:sz w:val="18"/>
                <w:szCs w:val="18"/>
                <w:lang w:eastAsia="fr-FR"/>
              </w:rPr>
              <w:t>Nombre de rapports compilés:</w:t>
            </w:r>
          </w:p>
        </w:tc>
        <w:tc>
          <w:tcPr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:rsidR="006510B8" w:rsidRPr="00A86B3C" w:rsidRDefault="006510B8" w:rsidP="00A614E0">
            <w:pPr>
              <w:jc w:val="center"/>
              <w:rPr>
                <w:rFonts w:ascii="Arial Narrow" w:hAnsi="Arial Narrow"/>
                <w:sz w:val="18"/>
                <w:szCs w:val="18"/>
                <w:lang w:eastAsia="fr-FR"/>
              </w:rPr>
            </w:pPr>
            <w:r w:rsidRPr="00A86B3C">
              <w:rPr>
                <w:rFonts w:ascii="Arial Narrow" w:hAnsi="Arial Narrow"/>
                <w:sz w:val="18"/>
                <w:szCs w:val="18"/>
                <w:lang w:eastAsia="fr-FR"/>
              </w:rPr>
              <w:t> </w:t>
            </w:r>
          </w:p>
        </w:tc>
      </w:tr>
    </w:tbl>
    <w:p w:rsidR="006510B8" w:rsidRPr="00D20CFB" w:rsidRDefault="006510B8" w:rsidP="006510B8">
      <w:pPr>
        <w:pStyle w:val="En-tte"/>
        <w:tabs>
          <w:tab w:val="clear" w:pos="4536"/>
          <w:tab w:val="clear" w:pos="9072"/>
          <w:tab w:val="left" w:pos="6015"/>
        </w:tabs>
        <w:rPr>
          <w:rFonts w:ascii="Calibri" w:hAnsi="Calibri" w:cs="Arial"/>
          <w:lang w:val="fr-CI"/>
        </w:rPr>
      </w:pPr>
    </w:p>
    <w:tbl>
      <w:tblPr>
        <w:tblW w:w="5000" w:type="pct"/>
        <w:tblInd w:w="-284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1"/>
        <w:gridCol w:w="574"/>
        <w:gridCol w:w="1096"/>
        <w:gridCol w:w="663"/>
        <w:gridCol w:w="300"/>
        <w:gridCol w:w="314"/>
        <w:gridCol w:w="301"/>
        <w:gridCol w:w="332"/>
        <w:gridCol w:w="420"/>
        <w:gridCol w:w="473"/>
        <w:gridCol w:w="305"/>
        <w:gridCol w:w="368"/>
        <w:gridCol w:w="543"/>
        <w:gridCol w:w="305"/>
        <w:gridCol w:w="391"/>
        <w:gridCol w:w="244"/>
        <w:gridCol w:w="244"/>
        <w:gridCol w:w="534"/>
        <w:gridCol w:w="457"/>
        <w:gridCol w:w="513"/>
        <w:gridCol w:w="513"/>
        <w:gridCol w:w="513"/>
        <w:gridCol w:w="425"/>
        <w:gridCol w:w="479"/>
      </w:tblGrid>
      <w:tr w:rsidR="006510B8" w:rsidRPr="0002478B" w:rsidTr="00A614E0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02478B" w:rsidRDefault="006510B8" w:rsidP="00A614E0">
            <w:pPr>
              <w:rPr>
                <w:sz w:val="24"/>
                <w:szCs w:val="24"/>
                <w:lang w:eastAsia="fr-F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2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3</w:t>
            </w:r>
          </w:p>
        </w:tc>
        <w:tc>
          <w:tcPr>
            <w:tcW w:w="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4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5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6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7</w:t>
            </w: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8</w:t>
            </w: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0</w:t>
            </w: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1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2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3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4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5</w:t>
            </w:r>
          </w:p>
        </w:tc>
        <w:tc>
          <w:tcPr>
            <w:tcW w:w="6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6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7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8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19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20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21</w:t>
            </w:r>
          </w:p>
        </w:tc>
      </w:tr>
      <w:tr w:rsidR="006510B8" w:rsidRPr="0002478B" w:rsidTr="00A614E0">
        <w:trPr>
          <w:trHeight w:val="46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104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Patients consultés - toutes causes confondues</w:t>
            </w:r>
          </w:p>
        </w:tc>
        <w:tc>
          <w:tcPr>
            <w:tcW w:w="835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as suspects de Paludisme Simple</w:t>
            </w:r>
          </w:p>
        </w:tc>
        <w:tc>
          <w:tcPr>
            <w:tcW w:w="86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as suspects de Paludisme Grave</w:t>
            </w:r>
          </w:p>
        </w:tc>
        <w:tc>
          <w:tcPr>
            <w:tcW w:w="61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Total</w:t>
            </w:r>
          </w:p>
        </w:tc>
        <w:tc>
          <w:tcPr>
            <w:tcW w:w="1644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as testés</w:t>
            </w:r>
          </w:p>
        </w:tc>
        <w:tc>
          <w:tcPr>
            <w:tcW w:w="180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Cas confirmés </w:t>
            </w:r>
          </w:p>
        </w:tc>
        <w:tc>
          <w:tcPr>
            <w:tcW w:w="612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as traités avec CTA</w:t>
            </w:r>
          </w:p>
        </w:tc>
        <w:tc>
          <w:tcPr>
            <w:tcW w:w="814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as traités avec quinine (FE)</w:t>
            </w:r>
          </w:p>
        </w:tc>
        <w:tc>
          <w:tcPr>
            <w:tcW w:w="1457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as graves  traités (Hospitalisation)</w:t>
            </w:r>
          </w:p>
        </w:tc>
        <w:tc>
          <w:tcPr>
            <w:tcW w:w="778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Total cas traités</w:t>
            </w:r>
          </w:p>
        </w:tc>
        <w:tc>
          <w:tcPr>
            <w:tcW w:w="7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Total cas référés</w:t>
            </w:r>
          </w:p>
        </w:tc>
        <w:tc>
          <w:tcPr>
            <w:tcW w:w="1341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Décès dus aux cas de  Paludisme confirmés  </w:t>
            </w:r>
          </w:p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(TDR+ et GE +)</w:t>
            </w:r>
          </w:p>
        </w:tc>
      </w:tr>
      <w:tr w:rsidR="006510B8" w:rsidRPr="0002478B" w:rsidTr="00A614E0">
        <w:trPr>
          <w:trHeight w:val="630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10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M</w:t>
            </w:r>
          </w:p>
        </w:tc>
        <w:tc>
          <w:tcPr>
            <w:tcW w:w="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F</w:t>
            </w:r>
          </w:p>
        </w:tc>
        <w:tc>
          <w:tcPr>
            <w:tcW w:w="4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M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F</w:t>
            </w:r>
          </w:p>
        </w:tc>
        <w:tc>
          <w:tcPr>
            <w:tcW w:w="61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Micros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 c</w:t>
            </w: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opie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TDR</w:t>
            </w:r>
          </w:p>
        </w:tc>
        <w:tc>
          <w:tcPr>
            <w:tcW w:w="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Total</w:t>
            </w:r>
          </w:p>
        </w:tc>
        <w:tc>
          <w:tcPr>
            <w:tcW w:w="8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Micros</w:t>
            </w:r>
            <w: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</w:t>
            </w: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opie (+)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TDR (+) </w:t>
            </w:r>
          </w:p>
        </w:tc>
        <w:tc>
          <w:tcPr>
            <w:tcW w:w="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Total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M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F</w:t>
            </w:r>
          </w:p>
        </w:tc>
        <w:tc>
          <w:tcPr>
            <w:tcW w:w="814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M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F</w:t>
            </w:r>
          </w:p>
        </w:tc>
        <w:tc>
          <w:tcPr>
            <w:tcW w:w="778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M</w:t>
            </w:r>
          </w:p>
        </w:tc>
        <w:tc>
          <w:tcPr>
            <w:tcW w:w="7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F</w:t>
            </w:r>
          </w:p>
        </w:tc>
      </w:tr>
      <w:tr w:rsidR="006510B8" w:rsidRPr="0002478B" w:rsidTr="00A614E0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</w:tr>
      <w:tr w:rsidR="006510B8" w:rsidRPr="0002478B" w:rsidTr="00A614E0">
        <w:trPr>
          <w:trHeight w:val="300"/>
        </w:trPr>
        <w:tc>
          <w:tcPr>
            <w:tcW w:w="250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A</w:t>
            </w:r>
          </w:p>
        </w:tc>
        <w:tc>
          <w:tcPr>
            <w:tcW w:w="88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&lt; 5 ans</w:t>
            </w:r>
          </w:p>
        </w:tc>
        <w:tc>
          <w:tcPr>
            <w:tcW w:w="179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Nombre enregistré</w:t>
            </w:r>
          </w:p>
        </w:tc>
        <w:tc>
          <w:tcPr>
            <w:tcW w:w="104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808080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6510B8" w:rsidRPr="0002478B" w:rsidTr="00A614E0">
        <w:trPr>
          <w:trHeight w:val="315"/>
        </w:trPr>
        <w:tc>
          <w:tcPr>
            <w:tcW w:w="250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par la (les) structure(s)</w:t>
            </w:r>
          </w:p>
        </w:tc>
        <w:tc>
          <w:tcPr>
            <w:tcW w:w="10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0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3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0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1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1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52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1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56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0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0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1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808080"/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7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1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</w:tr>
      <w:tr w:rsidR="006510B8" w:rsidRPr="0002478B" w:rsidTr="00A614E0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B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Nombre enregistré par les ASC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6510B8" w:rsidRPr="0002478B" w:rsidTr="00A614E0">
        <w:trPr>
          <w:trHeight w:val="46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C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 xml:space="preserve">Nombre total enregistré par les ASC et structure(s) = A+B </w:t>
            </w:r>
          </w:p>
        </w:tc>
        <w:tc>
          <w:tcPr>
            <w:tcW w:w="10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808080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6510B8" w:rsidRPr="0002478B" w:rsidTr="00A614E0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D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Total décès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6510B8" w:rsidRPr="0002478B" w:rsidTr="00A614E0">
        <w:trPr>
          <w:trHeight w:val="157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623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single" w:sz="8" w:space="0" w:color="auto"/>
              <w:left w:val="nil"/>
              <w:bottom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6510B8" w:rsidRPr="0002478B" w:rsidTr="00A614E0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E</w:t>
            </w:r>
          </w:p>
        </w:tc>
        <w:tc>
          <w:tcPr>
            <w:tcW w:w="88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≥ 5ans (sans les femmes enceintes)        </w:t>
            </w:r>
          </w:p>
        </w:tc>
        <w:tc>
          <w:tcPr>
            <w:tcW w:w="179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Nombre enregistré par la (les) structure(s)</w:t>
            </w:r>
          </w:p>
        </w:tc>
        <w:tc>
          <w:tcPr>
            <w:tcW w:w="10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808080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6510B8" w:rsidRPr="0002478B" w:rsidTr="00A614E0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F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Nombre enregistré par les ASC</w:t>
            </w:r>
          </w:p>
        </w:tc>
        <w:tc>
          <w:tcPr>
            <w:tcW w:w="10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6510B8" w:rsidRPr="0002478B" w:rsidTr="00A614E0">
        <w:trPr>
          <w:trHeight w:val="46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G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Nombre total enregistré par les ASC et structure(s) = E+F</w:t>
            </w:r>
          </w:p>
        </w:tc>
        <w:tc>
          <w:tcPr>
            <w:tcW w:w="10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808080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6510B8" w:rsidRPr="0002478B" w:rsidTr="00A614E0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H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Total décès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6510B8" w:rsidRPr="0002478B" w:rsidTr="00A614E0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778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rPr>
                <w:lang w:eastAsia="fr-FR"/>
              </w:rPr>
            </w:pPr>
          </w:p>
        </w:tc>
        <w:tc>
          <w:tcPr>
            <w:tcW w:w="623" w:type="dxa"/>
            <w:tcBorders>
              <w:top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single" w:sz="8" w:space="0" w:color="auto"/>
              <w:left w:val="nil"/>
              <w:bottom w:val="nil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6510B8" w:rsidRPr="0002478B" w:rsidTr="00A614E0">
        <w:trPr>
          <w:trHeight w:val="300"/>
        </w:trPr>
        <w:tc>
          <w:tcPr>
            <w:tcW w:w="250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I</w:t>
            </w:r>
          </w:p>
        </w:tc>
        <w:tc>
          <w:tcPr>
            <w:tcW w:w="88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Femmes enceintes (malades)</w:t>
            </w:r>
          </w:p>
        </w:tc>
        <w:tc>
          <w:tcPr>
            <w:tcW w:w="179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Nombre enregistré</w:t>
            </w:r>
          </w:p>
        </w:tc>
        <w:tc>
          <w:tcPr>
            <w:tcW w:w="104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6510B8" w:rsidRPr="0002478B" w:rsidTr="00A614E0">
        <w:trPr>
          <w:trHeight w:val="315"/>
        </w:trPr>
        <w:tc>
          <w:tcPr>
            <w:tcW w:w="250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par la (les) structure(s)</w:t>
            </w:r>
          </w:p>
        </w:tc>
        <w:tc>
          <w:tcPr>
            <w:tcW w:w="104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0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3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0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1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1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52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1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56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0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0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1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7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1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</w:tr>
      <w:tr w:rsidR="006510B8" w:rsidRPr="0002478B" w:rsidTr="00A614E0">
        <w:trPr>
          <w:trHeight w:val="300"/>
        </w:trPr>
        <w:tc>
          <w:tcPr>
            <w:tcW w:w="250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J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Nombre enregistré</w:t>
            </w:r>
          </w:p>
        </w:tc>
        <w:tc>
          <w:tcPr>
            <w:tcW w:w="104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6510B8" w:rsidRPr="0002478B" w:rsidTr="00A614E0">
        <w:trPr>
          <w:trHeight w:val="315"/>
        </w:trPr>
        <w:tc>
          <w:tcPr>
            <w:tcW w:w="250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par les ASC</w:t>
            </w:r>
          </w:p>
        </w:tc>
        <w:tc>
          <w:tcPr>
            <w:tcW w:w="104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3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0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0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52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2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4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56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3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81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7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71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</w:p>
        </w:tc>
      </w:tr>
      <w:tr w:rsidR="006510B8" w:rsidRPr="0002478B" w:rsidTr="00A614E0">
        <w:trPr>
          <w:trHeight w:val="46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K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Nombre total enregistré par les ASC et structure(s) = I+J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  <w:tr w:rsidR="006510B8" w:rsidRPr="0002478B" w:rsidTr="00A614E0">
        <w:trPr>
          <w:trHeight w:val="315"/>
        </w:trPr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02478B" w:rsidRDefault="006510B8" w:rsidP="00A614E0">
            <w:pPr>
              <w:jc w:val="center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lastRenderedPageBreak/>
              <w:t>L</w:t>
            </w:r>
          </w:p>
        </w:tc>
        <w:tc>
          <w:tcPr>
            <w:tcW w:w="88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02478B" w:rsidRDefault="006510B8" w:rsidP="00A614E0">
            <w:pPr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Total décès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ABABAB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4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5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3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6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50" w:color="000000" w:fill="7F7F7F"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7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02478B" w:rsidRDefault="006510B8" w:rsidP="00A614E0">
            <w:pPr>
              <w:jc w:val="right"/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</w:pPr>
            <w:r w:rsidRPr="0002478B">
              <w:rPr>
                <w:rFonts w:ascii="Calibri" w:hAnsi="Calibri"/>
                <w:color w:val="000000"/>
                <w:sz w:val="16"/>
                <w:szCs w:val="16"/>
                <w:lang w:eastAsia="fr-FR"/>
              </w:rPr>
              <w:t> </w:t>
            </w:r>
          </w:p>
        </w:tc>
      </w:tr>
    </w:tbl>
    <w:p w:rsidR="006510B8" w:rsidRPr="00D20CFB" w:rsidRDefault="006510B8" w:rsidP="006510B8">
      <w:pPr>
        <w:pStyle w:val="En-tte"/>
        <w:tabs>
          <w:tab w:val="clear" w:pos="4536"/>
          <w:tab w:val="clear" w:pos="9072"/>
          <w:tab w:val="left" w:pos="6015"/>
        </w:tabs>
        <w:rPr>
          <w:rFonts w:ascii="Calibri" w:hAnsi="Calibri" w:cs="Arial"/>
          <w:lang w:val="fr-CI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8"/>
        <w:gridCol w:w="3050"/>
        <w:gridCol w:w="493"/>
        <w:gridCol w:w="480"/>
        <w:gridCol w:w="581"/>
        <w:gridCol w:w="480"/>
        <w:gridCol w:w="580"/>
        <w:gridCol w:w="480"/>
        <w:gridCol w:w="480"/>
        <w:gridCol w:w="475"/>
        <w:gridCol w:w="385"/>
        <w:gridCol w:w="480"/>
        <w:gridCol w:w="580"/>
        <w:gridCol w:w="489"/>
        <w:gridCol w:w="586"/>
        <w:gridCol w:w="581"/>
      </w:tblGrid>
      <w:tr w:rsidR="006510B8" w:rsidRPr="00261A3F" w:rsidTr="00A614E0">
        <w:trPr>
          <w:trHeight w:val="545"/>
        </w:trPr>
        <w:tc>
          <w:tcPr>
            <w:tcW w:w="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5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ombre total de femmes enceintes ayant fait la 1ère CPN (1er contact)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510B8" w:rsidRPr="00261A3F" w:rsidTr="00A614E0">
        <w:trPr>
          <w:trHeight w:val="411"/>
        </w:trPr>
        <w:tc>
          <w:tcPr>
            <w:tcW w:w="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5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ombre de femmes enceintes ayant reçu la 1ère dose de SP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510B8" w:rsidRPr="00261A3F" w:rsidTr="00A614E0">
        <w:trPr>
          <w:trHeight w:val="417"/>
        </w:trPr>
        <w:tc>
          <w:tcPr>
            <w:tcW w:w="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O</w:t>
            </w:r>
          </w:p>
        </w:tc>
        <w:tc>
          <w:tcPr>
            <w:tcW w:w="5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ombre de femmes enceintes ayant reçu la 2ème dose de SP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510B8" w:rsidRPr="00261A3F" w:rsidTr="00A614E0">
        <w:trPr>
          <w:trHeight w:val="422"/>
        </w:trPr>
        <w:tc>
          <w:tcPr>
            <w:tcW w:w="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</w:p>
        </w:tc>
        <w:tc>
          <w:tcPr>
            <w:tcW w:w="591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ombre de femmes enceintes ayant reçu 3 doses de SP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510B8" w:rsidRPr="00261A3F" w:rsidTr="00A614E0">
        <w:trPr>
          <w:trHeight w:val="415"/>
        </w:trPr>
        <w:tc>
          <w:tcPr>
            <w:tcW w:w="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ombre de femmes enceintes ayant reçu au moins 4 doses de SP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2F2F2"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F</w:t>
            </w:r>
          </w:p>
        </w:tc>
      </w:tr>
      <w:tr w:rsidR="006510B8" w:rsidRPr="00261A3F" w:rsidTr="00A614E0">
        <w:trPr>
          <w:trHeight w:val="525"/>
        </w:trPr>
        <w:tc>
          <w:tcPr>
            <w:tcW w:w="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Q</w:t>
            </w:r>
          </w:p>
        </w:tc>
        <w:tc>
          <w:tcPr>
            <w:tcW w:w="59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ombre de personnes touchées par les séances de sensibilisation :  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Structure:</w:t>
            </w:r>
          </w:p>
        </w:tc>
        <w:tc>
          <w:tcPr>
            <w:tcW w:w="9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ASC :</w:t>
            </w:r>
          </w:p>
        </w:tc>
        <w:tc>
          <w:tcPr>
            <w:tcW w:w="7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60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 xml:space="preserve">ONG/OCB locales :  </w:t>
            </w:r>
          </w:p>
        </w:tc>
        <w:tc>
          <w:tcPr>
            <w:tcW w:w="10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6510B8" w:rsidRPr="00261A3F" w:rsidTr="00A614E0">
        <w:trPr>
          <w:trHeight w:val="419"/>
        </w:trPr>
        <w:tc>
          <w:tcPr>
            <w:tcW w:w="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R</w:t>
            </w:r>
          </w:p>
        </w:tc>
        <w:tc>
          <w:tcPr>
            <w:tcW w:w="5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ombre de  MILDA distribuées au cours de la CPN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510B8" w:rsidRPr="00261A3F" w:rsidTr="00A614E0">
        <w:trPr>
          <w:trHeight w:val="421"/>
        </w:trPr>
        <w:tc>
          <w:tcPr>
            <w:tcW w:w="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S</w:t>
            </w:r>
          </w:p>
        </w:tc>
        <w:tc>
          <w:tcPr>
            <w:tcW w:w="5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Nombre de  MILDA distribuées au cours de PEV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2F2F2"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61A3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261A3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6510B8" w:rsidRPr="00D20CFB" w:rsidRDefault="006510B8" w:rsidP="006510B8">
      <w:pPr>
        <w:pStyle w:val="En-tte"/>
        <w:tabs>
          <w:tab w:val="clear" w:pos="4536"/>
          <w:tab w:val="clear" w:pos="9072"/>
          <w:tab w:val="left" w:pos="6015"/>
        </w:tabs>
        <w:rPr>
          <w:rFonts w:ascii="Calibri" w:hAnsi="Calibri" w:cs="Arial"/>
          <w:lang w:val="fr-CI"/>
        </w:rPr>
      </w:pPr>
    </w:p>
    <w:p w:rsidR="006510B8" w:rsidRPr="00D20CFB" w:rsidRDefault="006510B8" w:rsidP="006510B8">
      <w:pPr>
        <w:pStyle w:val="En-tte"/>
        <w:tabs>
          <w:tab w:val="clear" w:pos="4536"/>
          <w:tab w:val="clear" w:pos="9072"/>
          <w:tab w:val="left" w:pos="6015"/>
        </w:tabs>
        <w:rPr>
          <w:rFonts w:ascii="Calibri" w:hAnsi="Calibri" w:cs="Arial"/>
          <w:lang w:val="fr-CI"/>
        </w:rPr>
      </w:pPr>
    </w:p>
    <w:p w:rsidR="006510B8" w:rsidRDefault="006510B8" w:rsidP="006510B8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FF0000"/>
          <w:sz w:val="28"/>
          <w:szCs w:val="28"/>
        </w:rPr>
      </w:pPr>
    </w:p>
    <w:p w:rsidR="006510B8" w:rsidRDefault="00D4007E" w:rsidP="006510B8">
      <w:pPr>
        <w:tabs>
          <w:tab w:val="left" w:pos="9630"/>
          <w:tab w:val="left" w:pos="9790"/>
        </w:tabs>
        <w:ind w:left="80"/>
        <w:jc w:val="center"/>
        <w:rPr>
          <w:rFonts w:ascii="Arial" w:hAnsi="Arial" w:cs="Arial"/>
          <w:b/>
          <w:bCs/>
          <w:sz w:val="22"/>
          <w:szCs w:val="16"/>
          <w:lang w:eastAsia="fr-FR"/>
        </w:rPr>
      </w:pPr>
      <w:r>
        <w:rPr>
          <w:rFonts w:ascii="Arial" w:hAnsi="Arial" w:cs="Arial"/>
          <w:b/>
          <w:sz w:val="24"/>
          <w:szCs w:val="28"/>
        </w:rPr>
        <w:t>Tableau 3</w:t>
      </w:r>
      <w:r w:rsidR="00F71D99">
        <w:rPr>
          <w:rFonts w:ascii="Arial" w:hAnsi="Arial" w:cs="Arial"/>
          <w:b/>
          <w:sz w:val="24"/>
          <w:szCs w:val="28"/>
        </w:rPr>
        <w:t>6</w:t>
      </w:r>
      <w:r w:rsidR="006510B8" w:rsidRPr="00066F8D">
        <w:rPr>
          <w:rFonts w:ascii="Arial" w:hAnsi="Arial" w:cs="Arial"/>
          <w:b/>
          <w:sz w:val="24"/>
          <w:szCs w:val="28"/>
        </w:rPr>
        <w:t xml:space="preserve"> b : </w:t>
      </w:r>
      <w:r w:rsidR="006510B8" w:rsidRPr="00066F8D">
        <w:rPr>
          <w:rFonts w:ascii="Arial" w:hAnsi="Arial" w:cs="Arial"/>
          <w:b/>
          <w:bCs/>
          <w:sz w:val="22"/>
          <w:szCs w:val="16"/>
          <w:lang w:eastAsia="fr-FR"/>
        </w:rPr>
        <w:t>Gestion des produits antipaludiques administrés/utilisés</w:t>
      </w:r>
    </w:p>
    <w:p w:rsidR="00F71D99" w:rsidRPr="00066F8D" w:rsidRDefault="00F71D99" w:rsidP="006510B8">
      <w:pPr>
        <w:tabs>
          <w:tab w:val="left" w:pos="9630"/>
          <w:tab w:val="left" w:pos="9790"/>
        </w:tabs>
        <w:ind w:left="80"/>
        <w:jc w:val="center"/>
        <w:rPr>
          <w:rFonts w:ascii="Arial" w:hAnsi="Arial" w:cs="Arial"/>
          <w:sz w:val="22"/>
          <w:szCs w:val="16"/>
          <w:lang w:eastAsia="fr-FR"/>
        </w:rPr>
      </w:pPr>
    </w:p>
    <w:tbl>
      <w:tblPr>
        <w:tblW w:w="5000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50"/>
        <w:gridCol w:w="771"/>
        <w:gridCol w:w="682"/>
        <w:gridCol w:w="593"/>
        <w:gridCol w:w="860"/>
        <w:gridCol w:w="949"/>
        <w:gridCol w:w="698"/>
        <w:gridCol w:w="766"/>
        <w:gridCol w:w="894"/>
        <w:gridCol w:w="727"/>
        <w:gridCol w:w="860"/>
        <w:gridCol w:w="160"/>
        <w:gridCol w:w="808"/>
      </w:tblGrid>
      <w:tr w:rsidR="006510B8" w:rsidRPr="007A3A89" w:rsidTr="008C7493">
        <w:trPr>
          <w:trHeight w:val="688"/>
          <w:jc w:val="center"/>
        </w:trPr>
        <w:tc>
          <w:tcPr>
            <w:tcW w:w="26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Produits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BF1DE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Unité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Stock initial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Quantités reçu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Quantités consommée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Pertes (détériorée/casse/coulage)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Ajustements positifs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Ajustements négatifs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Stock Disponible Utilisable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Nombre de jours de ruptur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Consommation Mensuelle Moyenne (CMM)</w:t>
            </w:r>
          </w:p>
        </w:tc>
        <w:tc>
          <w:tcPr>
            <w:tcW w:w="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</w:p>
        </w:tc>
        <w:tc>
          <w:tcPr>
            <w:tcW w:w="11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6510B8" w:rsidRPr="00D20CFB" w:rsidRDefault="008F4B60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 xml:space="preserve">Quantité </w:t>
            </w:r>
            <w:r w:rsidR="006510B8"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T</w:t>
            </w: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otale</w:t>
            </w:r>
            <w:r w:rsidR="006510B8"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 xml:space="preserve"> consommée </w:t>
            </w:r>
            <w: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 xml:space="preserve"> </w:t>
            </w:r>
            <w:r w:rsidR="006510B8"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 xml:space="preserve">= </w:t>
            </w:r>
            <w:r w:rsidR="006510B8"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br/>
            </w:r>
            <w: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 xml:space="preserve">Quantité </w:t>
            </w:r>
            <w:r w:rsidR="006510B8"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 xml:space="preserve">consommée + </w:t>
            </w:r>
            <w:r w:rsidR="006510B8"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br/>
              <w:t>Pertes</w:t>
            </w:r>
          </w:p>
        </w:tc>
      </w:tr>
      <w:tr w:rsidR="006510B8" w:rsidRPr="007A3A89" w:rsidTr="008C7493">
        <w:trPr>
          <w:trHeight w:val="743"/>
          <w:jc w:val="center"/>
        </w:trPr>
        <w:tc>
          <w:tcPr>
            <w:tcW w:w="2694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Col F du rapport du mois précédent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Quantités reçues au cours de la périod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Total colonne C des ASC, PS et points de vent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Total colonne D des ASC, PS + points de vente + magasin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D20CFB" w:rsidRDefault="008F4B60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Quantité reçu d’une autre structure</w:t>
            </w: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D20CFB" w:rsidRDefault="008F4B60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Quantité livrée à une autre structure</w:t>
            </w:r>
          </w:p>
        </w:tc>
        <w:tc>
          <w:tcPr>
            <w:tcW w:w="133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Stock fin de mois des ASC, PS, points de vente</w:t>
            </w:r>
            <w:r w:rsidR="008F4B60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 xml:space="preserve"> </w:t>
            </w: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+</w:t>
            </w:r>
            <w:r w:rsidR="008F4B60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 xml:space="preserve"> </w:t>
            </w: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magasin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Fiche de stock du magasin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A calculer par la formule de la CMM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</w:p>
        </w:tc>
        <w:tc>
          <w:tcPr>
            <w:tcW w:w="1192" w:type="dxa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D20CFB" w:rsidRDefault="006510B8" w:rsidP="008C7493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</w:p>
        </w:tc>
      </w:tr>
      <w:tr w:rsidR="006510B8" w:rsidRPr="007A3A89" w:rsidTr="00A614E0">
        <w:trPr>
          <w:trHeight w:val="137"/>
          <w:jc w:val="center"/>
        </w:trPr>
        <w:tc>
          <w:tcPr>
            <w:tcW w:w="269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A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B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C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D</w:t>
            </w:r>
          </w:p>
        </w:tc>
        <w:tc>
          <w:tcPr>
            <w:tcW w:w="214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E</w:t>
            </w:r>
          </w:p>
        </w:tc>
        <w:tc>
          <w:tcPr>
            <w:tcW w:w="1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F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G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H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</w:p>
        </w:tc>
        <w:tc>
          <w:tcPr>
            <w:tcW w:w="11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</w:tr>
      <w:tr w:rsidR="006510B8" w:rsidRPr="007A3A89" w:rsidTr="00A614E0">
        <w:trPr>
          <w:trHeight w:val="452"/>
          <w:jc w:val="center"/>
        </w:trPr>
        <w:tc>
          <w:tcPr>
            <w:tcW w:w="2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Test Diagnostic Rapide Paludisme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Test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1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11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6510B8" w:rsidRPr="007A3A89" w:rsidTr="00A614E0">
        <w:trPr>
          <w:trHeight w:val="545"/>
          <w:jc w:val="center"/>
        </w:trPr>
        <w:tc>
          <w:tcPr>
            <w:tcW w:w="2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rtéméther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20mg + </w:t>
            </w: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Luméfantrin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120mg, comprimé, blister 6 (NN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Blister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1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11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6510B8" w:rsidRPr="007A3A89" w:rsidTr="00A614E0">
        <w:trPr>
          <w:trHeight w:val="600"/>
          <w:jc w:val="center"/>
        </w:trPr>
        <w:tc>
          <w:tcPr>
            <w:tcW w:w="2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rtéméther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20mg + </w:t>
            </w: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Luméfantrin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120mg, comprimé, blister de 12 (PE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Blister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1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11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6510B8" w:rsidRPr="007A3A89" w:rsidTr="00A614E0">
        <w:trPr>
          <w:trHeight w:val="510"/>
          <w:jc w:val="center"/>
        </w:trPr>
        <w:tc>
          <w:tcPr>
            <w:tcW w:w="2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rtéméther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20mg + </w:t>
            </w: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Luméfantrin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120mg, comprimé, blister de 18 (GE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Blister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1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11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6510B8" w:rsidRPr="007A3A89" w:rsidTr="00A614E0">
        <w:trPr>
          <w:trHeight w:val="373"/>
          <w:jc w:val="center"/>
        </w:trPr>
        <w:tc>
          <w:tcPr>
            <w:tcW w:w="2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rtéméther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20mg + </w:t>
            </w: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Luméfantrin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120mg, comprimé, blister de 24 (AD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Blister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1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11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6510B8" w:rsidRPr="007A3A89" w:rsidTr="00A614E0">
        <w:trPr>
          <w:trHeight w:val="273"/>
          <w:jc w:val="center"/>
        </w:trPr>
        <w:tc>
          <w:tcPr>
            <w:tcW w:w="2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Sulfadoxin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500mg + </w:t>
            </w: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Pyrimethamin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25mg, comprimé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omprimé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1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11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6510B8" w:rsidRPr="007A3A89" w:rsidTr="00A614E0">
        <w:trPr>
          <w:trHeight w:val="141"/>
          <w:jc w:val="center"/>
        </w:trPr>
        <w:tc>
          <w:tcPr>
            <w:tcW w:w="2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rtésunat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60mg/ml, solution injectabl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Flacon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1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12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11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6510B8" w:rsidRPr="007A3A89" w:rsidTr="00A614E0">
        <w:trPr>
          <w:trHeight w:val="503"/>
          <w:jc w:val="center"/>
        </w:trPr>
        <w:tc>
          <w:tcPr>
            <w:tcW w:w="2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rtéméther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40mg/ml, solution injectable, ampoule 2m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mpoule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1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11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6510B8" w:rsidRPr="007A3A89" w:rsidTr="00A614E0">
        <w:trPr>
          <w:trHeight w:val="558"/>
          <w:jc w:val="center"/>
        </w:trPr>
        <w:tc>
          <w:tcPr>
            <w:tcW w:w="2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rtéméther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80mg/ml, solution injectable, ampoule 2m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mpoule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1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11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6510B8" w:rsidRPr="007A3A89" w:rsidTr="00A614E0">
        <w:trPr>
          <w:trHeight w:val="552"/>
          <w:jc w:val="center"/>
        </w:trPr>
        <w:tc>
          <w:tcPr>
            <w:tcW w:w="2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lastRenderedPageBreak/>
              <w:t>Quinine sulfate 300mg, comprimé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Comprimé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1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11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6510B8" w:rsidRPr="007A3A89" w:rsidTr="00A614E0">
        <w:trPr>
          <w:trHeight w:val="489"/>
          <w:jc w:val="center"/>
        </w:trPr>
        <w:tc>
          <w:tcPr>
            <w:tcW w:w="2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MILDA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Pièce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1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11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6510B8" w:rsidRPr="007A3A89" w:rsidTr="00A614E0">
        <w:trPr>
          <w:trHeight w:val="539"/>
          <w:jc w:val="center"/>
        </w:trPr>
        <w:tc>
          <w:tcPr>
            <w:tcW w:w="2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rtsunat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50 m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Suppositoire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1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11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6510B8" w:rsidRPr="007A3A89" w:rsidTr="00A614E0">
        <w:trPr>
          <w:trHeight w:val="477"/>
          <w:jc w:val="center"/>
        </w:trPr>
        <w:tc>
          <w:tcPr>
            <w:tcW w:w="2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proofErr w:type="spellStart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rtsunate</w:t>
            </w:r>
            <w:proofErr w:type="spellEnd"/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 xml:space="preserve"> 200 m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sz w:val="16"/>
                <w:szCs w:val="16"/>
                <w:lang w:eastAsia="fr-FR"/>
              </w:rPr>
              <w:t>Suppositoire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1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11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0</w:t>
            </w:r>
          </w:p>
        </w:tc>
      </w:tr>
      <w:tr w:rsidR="006510B8" w:rsidRPr="007A3A89" w:rsidTr="00A614E0">
        <w:trPr>
          <w:trHeight w:val="513"/>
          <w:jc w:val="center"/>
        </w:trPr>
        <w:tc>
          <w:tcPr>
            <w:tcW w:w="2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Quinine 600mg, solution injectable, ampoule 2m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510B8" w:rsidRPr="00D20CFB" w:rsidRDefault="006510B8" w:rsidP="00A614E0">
            <w:pPr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b/>
                <w:bCs/>
                <w:color w:val="000000"/>
                <w:sz w:val="16"/>
                <w:szCs w:val="16"/>
                <w:lang w:eastAsia="fr-FR"/>
              </w:rPr>
              <w:t>Ampoule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1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center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06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  <w:r w:rsidRPr="00D20CFB">
              <w:rPr>
                <w:rFonts w:ascii="Calibri" w:hAnsi="Calibri"/>
                <w:sz w:val="16"/>
                <w:szCs w:val="16"/>
                <w:lang w:eastAsia="fr-F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D20CFB" w:rsidRDefault="006510B8" w:rsidP="00A614E0">
            <w:pPr>
              <w:jc w:val="right"/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510B8" w:rsidRPr="00D20CFB" w:rsidRDefault="006510B8" w:rsidP="00A614E0">
            <w:pPr>
              <w:rPr>
                <w:rFonts w:ascii="Calibri" w:hAnsi="Calibri"/>
                <w:sz w:val="16"/>
                <w:szCs w:val="16"/>
                <w:lang w:eastAsia="fr-FR"/>
              </w:rPr>
            </w:pPr>
          </w:p>
        </w:tc>
      </w:tr>
    </w:tbl>
    <w:p w:rsidR="006510B8" w:rsidRDefault="006510B8" w:rsidP="006510B8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6510B8" w:rsidRDefault="006510B8" w:rsidP="006510B8"/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52"/>
        <w:gridCol w:w="1502"/>
        <w:gridCol w:w="1271"/>
        <w:gridCol w:w="1174"/>
        <w:gridCol w:w="993"/>
        <w:gridCol w:w="1704"/>
        <w:gridCol w:w="1369"/>
        <w:gridCol w:w="1353"/>
      </w:tblGrid>
      <w:tr w:rsidR="006510B8" w:rsidRPr="002C4D1F" w:rsidTr="00A614E0">
        <w:trPr>
          <w:trHeight w:val="706"/>
          <w:jc w:val="center"/>
        </w:trPr>
        <w:tc>
          <w:tcPr>
            <w:tcW w:w="548" w:type="pct"/>
            <w:shd w:val="clear" w:color="auto" w:fill="auto"/>
            <w:noWrap/>
            <w:vAlign w:val="center"/>
            <w:hideMark/>
          </w:tcPr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Rapport</w:t>
            </w:r>
          </w:p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élaboré par :</w:t>
            </w:r>
          </w:p>
        </w:tc>
        <w:tc>
          <w:tcPr>
            <w:tcW w:w="714" w:type="pct"/>
            <w:shd w:val="clear" w:color="000000" w:fill="F2F2F2"/>
            <w:noWrap/>
            <w:vAlign w:val="center"/>
            <w:hideMark/>
          </w:tcPr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04" w:type="pct"/>
            <w:shd w:val="clear" w:color="auto" w:fill="auto"/>
            <w:noWrap/>
            <w:vAlign w:val="center"/>
            <w:hideMark/>
          </w:tcPr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Téléphone :</w:t>
            </w:r>
          </w:p>
        </w:tc>
        <w:tc>
          <w:tcPr>
            <w:tcW w:w="558" w:type="pct"/>
            <w:shd w:val="clear" w:color="000000" w:fill="F2F2F2"/>
            <w:noWrap/>
            <w:vAlign w:val="center"/>
            <w:hideMark/>
          </w:tcPr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Rapport</w:t>
            </w:r>
          </w:p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approuvé par :</w:t>
            </w:r>
          </w:p>
        </w:tc>
        <w:tc>
          <w:tcPr>
            <w:tcW w:w="810" w:type="pct"/>
            <w:shd w:val="clear" w:color="000000" w:fill="F2F2F2"/>
            <w:noWrap/>
            <w:vAlign w:val="center"/>
            <w:hideMark/>
          </w:tcPr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51" w:type="pct"/>
            <w:shd w:val="clear" w:color="auto" w:fill="auto"/>
            <w:noWrap/>
            <w:vAlign w:val="center"/>
            <w:hideMark/>
          </w:tcPr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Téléphone :</w:t>
            </w:r>
          </w:p>
        </w:tc>
        <w:tc>
          <w:tcPr>
            <w:tcW w:w="644" w:type="pct"/>
            <w:shd w:val="clear" w:color="000000" w:fill="F2F2F2"/>
            <w:noWrap/>
            <w:vAlign w:val="center"/>
            <w:hideMark/>
          </w:tcPr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510B8" w:rsidRPr="002C4D1F" w:rsidTr="00A614E0">
        <w:trPr>
          <w:trHeight w:val="688"/>
          <w:jc w:val="center"/>
        </w:trPr>
        <w:tc>
          <w:tcPr>
            <w:tcW w:w="548" w:type="pct"/>
            <w:shd w:val="clear" w:color="auto" w:fill="auto"/>
            <w:noWrap/>
            <w:vAlign w:val="center"/>
            <w:hideMark/>
          </w:tcPr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Fonction/</w:t>
            </w:r>
          </w:p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institution :</w:t>
            </w:r>
          </w:p>
        </w:tc>
        <w:tc>
          <w:tcPr>
            <w:tcW w:w="714" w:type="pct"/>
            <w:shd w:val="clear" w:color="000000" w:fill="F2F2F2"/>
            <w:noWrap/>
            <w:vAlign w:val="center"/>
            <w:hideMark/>
          </w:tcPr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04" w:type="pct"/>
            <w:shd w:val="clear" w:color="auto" w:fill="auto"/>
            <w:noWrap/>
            <w:vAlign w:val="center"/>
            <w:hideMark/>
          </w:tcPr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Date élaboré :</w:t>
            </w:r>
          </w:p>
        </w:tc>
        <w:tc>
          <w:tcPr>
            <w:tcW w:w="558" w:type="pct"/>
            <w:shd w:val="clear" w:color="000000" w:fill="F2F2F2"/>
            <w:noWrap/>
            <w:vAlign w:val="center"/>
            <w:hideMark/>
          </w:tcPr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72" w:type="pct"/>
            <w:shd w:val="clear" w:color="auto" w:fill="auto"/>
            <w:noWrap/>
            <w:vAlign w:val="center"/>
            <w:hideMark/>
          </w:tcPr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Fonction/</w:t>
            </w:r>
          </w:p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institution :</w:t>
            </w:r>
          </w:p>
        </w:tc>
        <w:tc>
          <w:tcPr>
            <w:tcW w:w="810" w:type="pct"/>
            <w:shd w:val="clear" w:color="000000" w:fill="F2F2F2"/>
            <w:noWrap/>
            <w:vAlign w:val="center"/>
            <w:hideMark/>
          </w:tcPr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651" w:type="pct"/>
            <w:shd w:val="clear" w:color="auto" w:fill="auto"/>
            <w:noWrap/>
            <w:vAlign w:val="center"/>
            <w:hideMark/>
          </w:tcPr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Date d'envoi :</w:t>
            </w:r>
          </w:p>
        </w:tc>
        <w:tc>
          <w:tcPr>
            <w:tcW w:w="644" w:type="pct"/>
            <w:shd w:val="clear" w:color="000000" w:fill="F2F2F2"/>
            <w:noWrap/>
            <w:vAlign w:val="center"/>
            <w:hideMark/>
          </w:tcPr>
          <w:p w:rsidR="006510B8" w:rsidRPr="002C4D1F" w:rsidRDefault="006510B8" w:rsidP="00A614E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C4D1F"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</w:tr>
    </w:tbl>
    <w:p w:rsidR="006510B8" w:rsidRDefault="006510B8" w:rsidP="009F23E6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DA1E20" w:rsidRDefault="00DA1E20" w:rsidP="00DA1E20">
      <w:pPr>
        <w:pStyle w:val="En-tte"/>
        <w:tabs>
          <w:tab w:val="clear" w:pos="4536"/>
          <w:tab w:val="clear" w:pos="9072"/>
        </w:tabs>
        <w:rPr>
          <w:rFonts w:ascii="Arial Narrow" w:hAnsi="Arial Narrow" w:cs="Arial"/>
          <w:b/>
          <w:sz w:val="28"/>
          <w:szCs w:val="28"/>
          <w:lang w:val="fr-CI"/>
        </w:rPr>
      </w:pPr>
    </w:p>
    <w:p w:rsidR="00DA1E20" w:rsidRPr="0004356F" w:rsidRDefault="00DA1E20" w:rsidP="00DA1E20">
      <w:pPr>
        <w:pStyle w:val="En-t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>
        <w:rPr>
          <w:rFonts w:ascii="Arial" w:hAnsi="Arial" w:cs="Arial"/>
          <w:b/>
          <w:sz w:val="22"/>
          <w:szCs w:val="22"/>
          <w:lang w:val="fr-CI"/>
        </w:rPr>
        <w:t>7</w:t>
      </w:r>
      <w:r w:rsidRPr="0004356F">
        <w:rPr>
          <w:rFonts w:ascii="Arial" w:hAnsi="Arial" w:cs="Arial"/>
          <w:b/>
          <w:sz w:val="22"/>
          <w:szCs w:val="22"/>
          <w:lang w:val="fr-CI"/>
        </w:rPr>
        <w:t>.</w:t>
      </w:r>
      <w:r>
        <w:rPr>
          <w:rFonts w:ascii="Arial" w:hAnsi="Arial" w:cs="Arial"/>
          <w:b/>
          <w:sz w:val="22"/>
          <w:szCs w:val="22"/>
          <w:lang w:val="fr-CI"/>
        </w:rPr>
        <w:t xml:space="preserve"> </w:t>
      </w:r>
      <w:r w:rsidRPr="0004356F">
        <w:rPr>
          <w:rFonts w:ascii="Arial" w:hAnsi="Arial" w:cs="Arial"/>
          <w:b/>
          <w:sz w:val="22"/>
          <w:szCs w:val="22"/>
          <w:lang w:val="fr-CI"/>
        </w:rPr>
        <w:t>Programme</w:t>
      </w:r>
      <w:r>
        <w:rPr>
          <w:rFonts w:ascii="Arial" w:hAnsi="Arial" w:cs="Arial"/>
          <w:b/>
          <w:sz w:val="22"/>
          <w:szCs w:val="22"/>
          <w:lang w:val="fr-CI"/>
        </w:rPr>
        <w:t xml:space="preserve"> </w:t>
      </w:r>
      <w:r w:rsidRPr="0004356F">
        <w:rPr>
          <w:rFonts w:ascii="Arial" w:hAnsi="Arial" w:cs="Arial"/>
          <w:b/>
          <w:sz w:val="22"/>
          <w:szCs w:val="22"/>
          <w:lang w:val="fr-CI"/>
        </w:rPr>
        <w:t>élargi</w:t>
      </w:r>
      <w:r>
        <w:rPr>
          <w:rFonts w:ascii="Arial" w:hAnsi="Arial" w:cs="Arial"/>
          <w:b/>
          <w:sz w:val="22"/>
          <w:szCs w:val="22"/>
          <w:lang w:val="fr-CI"/>
        </w:rPr>
        <w:t xml:space="preserve"> </w:t>
      </w:r>
      <w:r w:rsidRPr="0004356F">
        <w:rPr>
          <w:rFonts w:ascii="Arial" w:hAnsi="Arial" w:cs="Arial"/>
          <w:b/>
          <w:sz w:val="22"/>
          <w:szCs w:val="22"/>
          <w:lang w:val="fr-CI"/>
        </w:rPr>
        <w:t>de</w:t>
      </w:r>
      <w:r>
        <w:rPr>
          <w:rFonts w:ascii="Arial" w:hAnsi="Arial" w:cs="Arial"/>
          <w:b/>
          <w:sz w:val="22"/>
          <w:szCs w:val="22"/>
          <w:lang w:val="fr-CI"/>
        </w:rPr>
        <w:t xml:space="preserve"> </w:t>
      </w:r>
      <w:r w:rsidRPr="0004356F">
        <w:rPr>
          <w:rFonts w:ascii="Arial" w:hAnsi="Arial" w:cs="Arial"/>
          <w:b/>
          <w:sz w:val="22"/>
          <w:szCs w:val="22"/>
          <w:lang w:val="fr-CI"/>
        </w:rPr>
        <w:t>vaccination</w:t>
      </w:r>
    </w:p>
    <w:p w:rsidR="00DA1E20" w:rsidRDefault="00DA1E20" w:rsidP="00DA1E20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sz w:val="22"/>
          <w:szCs w:val="22"/>
          <w:lang w:val="fr-CI"/>
        </w:rPr>
      </w:pPr>
    </w:p>
    <w:p w:rsidR="00DA1E20" w:rsidRPr="0004356F" w:rsidRDefault="00DA1E20" w:rsidP="00DA1E20">
      <w:pPr>
        <w:pStyle w:val="En-t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  <w:r>
        <w:rPr>
          <w:rFonts w:ascii="Arial" w:hAnsi="Arial" w:cs="Arial"/>
          <w:b/>
          <w:sz w:val="22"/>
          <w:szCs w:val="22"/>
          <w:lang w:val="fr-CI"/>
        </w:rPr>
        <w:t xml:space="preserve">7.1 </w:t>
      </w:r>
      <w:r w:rsidRPr="0004356F">
        <w:rPr>
          <w:rFonts w:ascii="Arial" w:hAnsi="Arial" w:cs="Arial"/>
          <w:b/>
          <w:sz w:val="22"/>
          <w:szCs w:val="22"/>
          <w:lang w:val="fr-CI"/>
        </w:rPr>
        <w:t>–Activités</w:t>
      </w:r>
      <w:r>
        <w:rPr>
          <w:rFonts w:ascii="Arial" w:hAnsi="Arial" w:cs="Arial"/>
          <w:b/>
          <w:sz w:val="22"/>
          <w:szCs w:val="22"/>
          <w:lang w:val="fr-CI"/>
        </w:rPr>
        <w:t xml:space="preserve"> </w:t>
      </w:r>
      <w:r w:rsidRPr="0004356F">
        <w:rPr>
          <w:rFonts w:ascii="Arial" w:hAnsi="Arial" w:cs="Arial"/>
          <w:b/>
          <w:sz w:val="22"/>
          <w:szCs w:val="22"/>
          <w:lang w:val="fr-CI"/>
        </w:rPr>
        <w:t>de</w:t>
      </w:r>
      <w:r>
        <w:rPr>
          <w:rFonts w:ascii="Arial" w:hAnsi="Arial" w:cs="Arial"/>
          <w:b/>
          <w:sz w:val="22"/>
          <w:szCs w:val="22"/>
          <w:lang w:val="fr-CI"/>
        </w:rPr>
        <w:t xml:space="preserve"> </w:t>
      </w:r>
      <w:r w:rsidRPr="0004356F">
        <w:rPr>
          <w:rFonts w:ascii="Arial" w:hAnsi="Arial" w:cs="Arial"/>
          <w:b/>
          <w:sz w:val="22"/>
          <w:szCs w:val="22"/>
          <w:lang w:val="fr-CI"/>
        </w:rPr>
        <w:t>vaccination</w:t>
      </w:r>
    </w:p>
    <w:p w:rsidR="00DA1E20" w:rsidRDefault="00DA1E20" w:rsidP="00DA1E20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sz w:val="22"/>
          <w:szCs w:val="22"/>
          <w:lang w:val="fr-CI"/>
        </w:rPr>
      </w:pPr>
    </w:p>
    <w:p w:rsidR="00DA1E20" w:rsidRPr="00862495" w:rsidRDefault="00862495" w:rsidP="00862495">
      <w:pPr>
        <w:pStyle w:val="En-tte"/>
        <w:tabs>
          <w:tab w:val="clear" w:pos="4536"/>
          <w:tab w:val="clear" w:pos="9072"/>
          <w:tab w:val="left" w:pos="6015"/>
        </w:tabs>
        <w:jc w:val="center"/>
        <w:rPr>
          <w:rFonts w:ascii="Arial" w:hAnsi="Arial" w:cs="Arial"/>
          <w:sz w:val="22"/>
          <w:szCs w:val="22"/>
          <w:lang w:val="fr-CI"/>
        </w:rPr>
      </w:pPr>
      <w:r w:rsidRPr="00862495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4700AB00" wp14:editId="7FACF025">
                <wp:simplePos x="0" y="0"/>
                <wp:positionH relativeFrom="column">
                  <wp:posOffset>47612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50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8762D9" id="Rectangle 50" o:spid="_x0000_s1026" style="position:absolute;margin-left:374.9pt;margin-top:.8pt;width:18.75pt;height:12.75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" filled="f" strokecolor="#243f60 [1604]" strokeweight="2pt">
                <v:path arrowok="t"/>
              </v:rect>
            </w:pict>
          </mc:Fallback>
        </mc:AlternateContent>
      </w:r>
      <w:r w:rsidRPr="00862495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906560" behindDoc="0" locked="0" layoutInCell="1" allowOverlap="1" wp14:anchorId="29CB2BAB" wp14:editId="72570DDE">
                <wp:simplePos x="0" y="0"/>
                <wp:positionH relativeFrom="column">
                  <wp:posOffset>552323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51" name="Rectangl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F7363A" id="Rectangle 51" o:spid="_x0000_s1026" style="position:absolute;margin-left:434.9pt;margin-top:.8pt;width:19.5pt;height:14.25pt;z-index:25190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" filled="f" strokecolor="#243f60 [1604]" strokeweight="2pt">
                <v:path arrowok="t"/>
              </v:rect>
            </w:pict>
          </mc:Fallback>
        </mc:AlternateContent>
      </w:r>
      <w:r w:rsidR="00DA1E20" w:rsidRPr="00862495">
        <w:rPr>
          <w:rFonts w:ascii="Arial" w:hAnsi="Arial" w:cs="Arial"/>
          <w:sz w:val="22"/>
          <w:szCs w:val="22"/>
          <w:lang w:val="fr-CI"/>
        </w:rPr>
        <w:t>Ces activités sont-elles menées dans le service? Oui</w:t>
      </w:r>
      <w:r w:rsidR="00DA1E20" w:rsidRPr="00862495">
        <w:rPr>
          <w:rFonts w:ascii="Arial" w:hAnsi="Arial" w:cs="Arial"/>
          <w:sz w:val="22"/>
          <w:szCs w:val="22"/>
          <w:lang w:val="fr-CI"/>
        </w:rPr>
        <w:tab/>
        <w:t>Non</w:t>
      </w:r>
    </w:p>
    <w:p w:rsidR="00DA1E20" w:rsidRPr="00B40574" w:rsidRDefault="00DA1E20" w:rsidP="00DA1E20">
      <w:pPr>
        <w:rPr>
          <w:rFonts w:ascii="Arial" w:hAnsi="Arial" w:cs="Arial"/>
          <w:color w:val="000000"/>
          <w:sz w:val="18"/>
          <w:szCs w:val="18"/>
          <w:lang w:eastAsia="fr-FR"/>
        </w:rPr>
      </w:pPr>
      <w:r w:rsidRPr="00B40574">
        <w:rPr>
          <w:rFonts w:ascii="Arial" w:hAnsi="Arial" w:cs="Arial"/>
          <w:color w:val="000000"/>
          <w:sz w:val="18"/>
          <w:szCs w:val="18"/>
          <w:lang w:eastAsia="fr-FR"/>
        </w:rPr>
        <w:fldChar w:fldCharType="begin"/>
      </w:r>
      <w:r w:rsidRPr="00B40574">
        <w:rPr>
          <w:rFonts w:ascii="Arial" w:hAnsi="Arial" w:cs="Arial"/>
          <w:color w:val="000000"/>
          <w:sz w:val="18"/>
          <w:szCs w:val="18"/>
          <w:lang w:eastAsia="fr-FR"/>
        </w:rPr>
        <w:instrText xml:space="preserve"> LINK Excel.Sheet.12 "C:\\Users\\DELL 3521\\Desktop\\Rapport PEV mensuel revisé ok copie.xlsx" CS_1!L1C1:L135C12 \a \f 4 \h  \* MERGEFORMAT </w:instrText>
      </w:r>
      <w:r w:rsidRPr="00B40574">
        <w:rPr>
          <w:rFonts w:ascii="Arial" w:hAnsi="Arial" w:cs="Arial"/>
          <w:color w:val="000000"/>
          <w:sz w:val="18"/>
          <w:szCs w:val="18"/>
          <w:lang w:eastAsia="fr-FR"/>
        </w:rPr>
        <w:fldChar w:fldCharType="separate"/>
      </w:r>
    </w:p>
    <w:p w:rsidR="00DA1E20" w:rsidRDefault="00DA1E20" w:rsidP="00DA1E20">
      <w:pPr>
        <w:shd w:val="clear" w:color="auto" w:fill="FFFFFF" w:themeFill="background1"/>
        <w:tabs>
          <w:tab w:val="left" w:pos="529"/>
          <w:tab w:val="left" w:pos="928"/>
          <w:tab w:val="left" w:pos="1288"/>
          <w:tab w:val="left" w:pos="1810"/>
          <w:tab w:val="left" w:pos="2170"/>
          <w:tab w:val="left" w:pos="2568"/>
          <w:tab w:val="left" w:pos="5649"/>
          <w:tab w:val="left" w:pos="8014"/>
          <w:tab w:val="left" w:pos="8660"/>
          <w:tab w:val="left" w:pos="9306"/>
          <w:tab w:val="left" w:pos="9952"/>
        </w:tabs>
        <w:ind w:left="70"/>
        <w:rPr>
          <w:rFonts w:ascii="Arial" w:hAnsi="Arial" w:cs="Arial"/>
          <w:color w:val="000000"/>
          <w:sz w:val="18"/>
          <w:szCs w:val="18"/>
          <w:lang w:eastAsia="fr-FR"/>
        </w:rPr>
      </w:pPr>
      <w:r w:rsidRPr="00EF5A1D">
        <w:rPr>
          <w:rFonts w:ascii="Arial" w:hAnsi="Arial" w:cs="Arial"/>
          <w:color w:val="000000"/>
          <w:sz w:val="18"/>
          <w:szCs w:val="18"/>
          <w:lang w:eastAsia="fr-FR"/>
        </w:rPr>
        <w:t>Nombre</w:t>
      </w:r>
      <w:r>
        <w:rPr>
          <w:rFonts w:ascii="Arial" w:hAnsi="Arial" w:cs="Arial"/>
          <w:color w:val="000000"/>
          <w:sz w:val="18"/>
          <w:szCs w:val="18"/>
          <w:lang w:eastAsia="fr-FR"/>
        </w:rPr>
        <w:t xml:space="preserve"> </w:t>
      </w:r>
      <w:r w:rsidRPr="00EF5A1D">
        <w:rPr>
          <w:rFonts w:ascii="Arial" w:hAnsi="Arial" w:cs="Arial"/>
          <w:color w:val="000000"/>
          <w:sz w:val="18"/>
          <w:szCs w:val="18"/>
          <w:lang w:eastAsia="fr-FR"/>
        </w:rPr>
        <w:t>PS</w:t>
      </w:r>
      <w:r>
        <w:rPr>
          <w:rFonts w:ascii="Arial" w:hAnsi="Arial" w:cs="Arial"/>
          <w:color w:val="000000"/>
          <w:sz w:val="18"/>
          <w:szCs w:val="18"/>
          <w:lang w:eastAsia="fr-FR"/>
        </w:rPr>
        <w:t xml:space="preserve"> </w:t>
      </w:r>
      <w:r w:rsidRPr="00EF5A1D">
        <w:rPr>
          <w:rFonts w:ascii="Arial" w:hAnsi="Arial" w:cs="Arial"/>
          <w:color w:val="000000"/>
          <w:sz w:val="18"/>
          <w:szCs w:val="18"/>
          <w:lang w:eastAsia="fr-FR"/>
        </w:rPr>
        <w:t>ayant</w:t>
      </w:r>
      <w:r>
        <w:rPr>
          <w:rFonts w:ascii="Arial" w:hAnsi="Arial" w:cs="Arial"/>
          <w:color w:val="000000"/>
          <w:sz w:val="18"/>
          <w:szCs w:val="18"/>
          <w:lang w:eastAsia="fr-FR"/>
        </w:rPr>
        <w:t xml:space="preserve"> </w:t>
      </w:r>
      <w:r w:rsidRPr="00EF5A1D">
        <w:rPr>
          <w:rFonts w:ascii="Arial" w:hAnsi="Arial" w:cs="Arial"/>
          <w:color w:val="000000"/>
          <w:sz w:val="18"/>
          <w:szCs w:val="18"/>
          <w:lang w:eastAsia="fr-FR"/>
        </w:rPr>
        <w:t>vaccinés:___</w:t>
      </w:r>
      <w:r w:rsidRPr="00EF5A1D">
        <w:rPr>
          <w:rFonts w:ascii="Arial" w:hAnsi="Arial" w:cs="Arial"/>
          <w:color w:val="000000"/>
          <w:sz w:val="18"/>
          <w:szCs w:val="18"/>
          <w:lang w:eastAsia="fr-FR"/>
        </w:rPr>
        <w:tab/>
        <w:t>Nombre</w:t>
      </w:r>
      <w:r>
        <w:rPr>
          <w:rFonts w:ascii="Arial" w:hAnsi="Arial" w:cs="Arial"/>
          <w:color w:val="000000"/>
          <w:sz w:val="18"/>
          <w:szCs w:val="18"/>
          <w:lang w:eastAsia="fr-FR"/>
        </w:rPr>
        <w:t xml:space="preserve"> </w:t>
      </w:r>
      <w:r w:rsidRPr="00EF5A1D">
        <w:rPr>
          <w:rFonts w:ascii="Arial" w:hAnsi="Arial" w:cs="Arial"/>
          <w:color w:val="000000"/>
          <w:sz w:val="18"/>
          <w:szCs w:val="18"/>
          <w:lang w:eastAsia="fr-FR"/>
        </w:rPr>
        <w:t>PS</w:t>
      </w:r>
      <w:r>
        <w:rPr>
          <w:rFonts w:ascii="Arial" w:hAnsi="Arial" w:cs="Arial"/>
          <w:color w:val="000000"/>
          <w:sz w:val="18"/>
          <w:szCs w:val="18"/>
          <w:lang w:eastAsia="fr-FR"/>
        </w:rPr>
        <w:t xml:space="preserve"> </w:t>
      </w:r>
      <w:r w:rsidRPr="00EF5A1D">
        <w:rPr>
          <w:rFonts w:ascii="Arial" w:hAnsi="Arial" w:cs="Arial"/>
          <w:color w:val="000000"/>
          <w:sz w:val="18"/>
          <w:szCs w:val="18"/>
          <w:lang w:eastAsia="fr-FR"/>
        </w:rPr>
        <w:t>ayant</w:t>
      </w:r>
      <w:r>
        <w:rPr>
          <w:rFonts w:ascii="Arial" w:hAnsi="Arial" w:cs="Arial"/>
          <w:color w:val="000000"/>
          <w:sz w:val="18"/>
          <w:szCs w:val="18"/>
          <w:lang w:eastAsia="fr-FR"/>
        </w:rPr>
        <w:t xml:space="preserve"> </w:t>
      </w:r>
      <w:r w:rsidRPr="00EF5A1D">
        <w:rPr>
          <w:rFonts w:ascii="Arial" w:hAnsi="Arial" w:cs="Arial"/>
          <w:color w:val="000000"/>
          <w:sz w:val="18"/>
          <w:szCs w:val="18"/>
          <w:lang w:eastAsia="fr-FR"/>
        </w:rPr>
        <w:t>rapportés:_____</w:t>
      </w:r>
      <w:r w:rsidRPr="00EF5A1D">
        <w:rPr>
          <w:rFonts w:ascii="Arial" w:hAnsi="Arial" w:cs="Arial"/>
          <w:color w:val="000000"/>
          <w:sz w:val="18"/>
          <w:szCs w:val="18"/>
          <w:lang w:eastAsia="fr-FR"/>
        </w:rPr>
        <w:tab/>
      </w:r>
    </w:p>
    <w:p w:rsidR="00DA1E20" w:rsidRDefault="00DA1E20" w:rsidP="00DA1E20">
      <w:pPr>
        <w:shd w:val="clear" w:color="auto" w:fill="FFFFFF" w:themeFill="background1"/>
        <w:tabs>
          <w:tab w:val="left" w:pos="533"/>
          <w:tab w:val="left" w:pos="926"/>
          <w:tab w:val="left" w:pos="1280"/>
          <w:tab w:val="left" w:pos="1793"/>
          <w:tab w:val="left" w:pos="2339"/>
          <w:tab w:val="left" w:pos="2731"/>
          <w:tab w:val="left" w:pos="5741"/>
          <w:tab w:val="left" w:pos="8052"/>
          <w:tab w:val="left" w:pos="8686"/>
          <w:tab w:val="left" w:pos="9320"/>
          <w:tab w:val="left" w:pos="9954"/>
        </w:tabs>
        <w:ind w:left="80"/>
        <w:rPr>
          <w:rFonts w:ascii="Arial" w:hAnsi="Arial" w:cs="Arial"/>
          <w:color w:val="000000"/>
          <w:sz w:val="18"/>
          <w:szCs w:val="18"/>
          <w:lang w:eastAsia="fr-FR"/>
        </w:rPr>
      </w:pPr>
    </w:p>
    <w:p w:rsidR="00DA1E20" w:rsidRDefault="00DA1E20" w:rsidP="00DA1E20">
      <w:pPr>
        <w:tabs>
          <w:tab w:val="left" w:pos="588"/>
          <w:tab w:val="left" w:pos="1039"/>
          <w:tab w:val="left" w:pos="1579"/>
          <w:tab w:val="left" w:pos="2000"/>
          <w:tab w:val="left" w:pos="2915"/>
          <w:tab w:val="left" w:pos="4476"/>
          <w:tab w:val="left" w:pos="6776"/>
          <w:tab w:val="left" w:pos="8550"/>
          <w:tab w:val="left" w:pos="9062"/>
          <w:tab w:val="left" w:pos="9574"/>
          <w:tab w:val="left" w:pos="10086"/>
        </w:tabs>
        <w:ind w:left="70"/>
        <w:rPr>
          <w:lang w:eastAsia="fr-FR"/>
        </w:rPr>
      </w:pPr>
    </w:p>
    <w:tbl>
      <w:tblPr>
        <w:tblW w:w="4715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901"/>
        <w:gridCol w:w="1011"/>
        <w:gridCol w:w="210"/>
        <w:gridCol w:w="1148"/>
        <w:gridCol w:w="841"/>
        <w:gridCol w:w="671"/>
        <w:gridCol w:w="921"/>
        <w:gridCol w:w="931"/>
        <w:gridCol w:w="1191"/>
      </w:tblGrid>
      <w:tr w:rsidR="00DA1E20" w:rsidRPr="00814A73" w:rsidTr="00A614E0">
        <w:trPr>
          <w:trHeight w:val="300"/>
          <w:jc w:val="center"/>
        </w:trPr>
        <w:tc>
          <w:tcPr>
            <w:tcW w:w="41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DA1E20" w:rsidRPr="00814A73" w:rsidRDefault="00862495" w:rsidP="00A614E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1</w:t>
            </w:r>
            <w:r w:rsidR="00DA1E20"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.</w:t>
            </w:r>
            <w:r w:rsidR="00DA1E20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="00DA1E20"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Données</w:t>
            </w:r>
            <w:r w:rsidR="00DA1E20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="00DA1E20"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démographiques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5543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2.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Organisation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des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séances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de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vaccination</w:t>
            </w:r>
          </w:p>
        </w:tc>
      </w:tr>
      <w:tr w:rsidR="00DA1E20" w:rsidRPr="00814A73" w:rsidTr="00A614E0">
        <w:trPr>
          <w:trHeight w:val="300"/>
          <w:jc w:val="center"/>
        </w:trPr>
        <w:tc>
          <w:tcPr>
            <w:tcW w:w="22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Cibles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Annuel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Mensuelle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266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Stratégies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de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vaccination</w:t>
            </w:r>
          </w:p>
        </w:tc>
        <w:tc>
          <w:tcPr>
            <w:tcW w:w="9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Planifiées</w:t>
            </w:r>
          </w:p>
        </w:tc>
        <w:tc>
          <w:tcPr>
            <w:tcW w:w="9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Réalisées</w:t>
            </w:r>
          </w:p>
        </w:tc>
        <w:tc>
          <w:tcPr>
            <w:tcW w:w="10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%Réalisation</w:t>
            </w:r>
          </w:p>
        </w:tc>
      </w:tr>
      <w:tr w:rsidR="00DA1E20" w:rsidRPr="00814A73" w:rsidTr="00A614E0">
        <w:trPr>
          <w:trHeight w:val="300"/>
          <w:jc w:val="center"/>
        </w:trPr>
        <w:tc>
          <w:tcPr>
            <w:tcW w:w="22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Femmes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Enceintes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266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Nombre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de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séances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fixes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</w:tr>
      <w:tr w:rsidR="00DA1E20" w:rsidRPr="00814A73" w:rsidTr="00A614E0">
        <w:trPr>
          <w:trHeight w:val="300"/>
          <w:jc w:val="center"/>
        </w:trPr>
        <w:tc>
          <w:tcPr>
            <w:tcW w:w="22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Naissances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vivantes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26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Nombre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de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séances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avancées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</w:tr>
      <w:tr w:rsidR="00DA1E20" w:rsidRPr="00814A73" w:rsidTr="00A614E0">
        <w:trPr>
          <w:trHeight w:val="300"/>
          <w:jc w:val="center"/>
        </w:trPr>
        <w:tc>
          <w:tcPr>
            <w:tcW w:w="22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Enfants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survivants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266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Nombre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de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séances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mobiles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</w:tr>
      <w:tr w:rsidR="00DA1E20" w:rsidRPr="00814A73" w:rsidTr="00A614E0">
        <w:trPr>
          <w:trHeight w:val="300"/>
          <w:jc w:val="center"/>
        </w:trPr>
        <w:tc>
          <w:tcPr>
            <w:tcW w:w="22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Enfantsde6-11mois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26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3.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Pp </w:t>
            </w: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Cibles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attendues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par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stratégie</w:t>
            </w:r>
          </w:p>
        </w:tc>
        <w:tc>
          <w:tcPr>
            <w:tcW w:w="288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4.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Couverture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par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 xml:space="preserve"> </w:t>
            </w: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stratégie</w:t>
            </w:r>
          </w:p>
        </w:tc>
      </w:tr>
      <w:tr w:rsidR="00DA1E20" w:rsidRPr="00814A73" w:rsidTr="00A614E0">
        <w:trPr>
          <w:trHeight w:val="300"/>
          <w:jc w:val="center"/>
        </w:trPr>
        <w:tc>
          <w:tcPr>
            <w:tcW w:w="22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Enfantsde12-23mois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1E20" w:rsidRPr="00814A73" w:rsidRDefault="00DA1E20" w:rsidP="00A614E0">
            <w:pPr>
              <w:rPr>
                <w:rFonts w:ascii="Calibri" w:hAnsi="Calibri"/>
                <w:color w:val="000000" w:themeColor="text1"/>
                <w:sz w:val="22"/>
                <w:szCs w:val="22"/>
                <w:lang w:eastAsia="fr-FR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1E20" w:rsidRPr="00814A73" w:rsidRDefault="00DA1E20" w:rsidP="00A614E0">
            <w:pPr>
              <w:rPr>
                <w:rFonts w:ascii="Calibri" w:hAnsi="Calibri"/>
                <w:color w:val="000000" w:themeColor="text1"/>
                <w:sz w:val="22"/>
                <w:szCs w:val="22"/>
                <w:lang w:eastAsia="fr-FR"/>
              </w:rPr>
            </w:pP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A1E20" w:rsidRPr="00814A73" w:rsidRDefault="00DA1E20" w:rsidP="00A614E0">
            <w:pPr>
              <w:rPr>
                <w:rFonts w:ascii="Calibri" w:hAnsi="Calibri"/>
                <w:color w:val="000000" w:themeColor="text1"/>
                <w:sz w:val="22"/>
                <w:szCs w:val="22"/>
                <w:lang w:eastAsia="fr-FR"/>
              </w:rPr>
            </w:pPr>
          </w:p>
        </w:tc>
        <w:tc>
          <w:tcPr>
            <w:tcW w:w="11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Fixe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Avancée</w:t>
            </w: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Mobile</w:t>
            </w: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Fixe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Avancée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  <w:t>Mobile</w:t>
            </w:r>
          </w:p>
        </w:tc>
      </w:tr>
      <w:tr w:rsidR="00DA1E20" w:rsidRPr="00814A73" w:rsidTr="00A614E0">
        <w:trPr>
          <w:trHeight w:val="300"/>
          <w:jc w:val="center"/>
        </w:trPr>
        <w:tc>
          <w:tcPr>
            <w:tcW w:w="22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</w:pPr>
            <w:r w:rsidRPr="00814A73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lang w:eastAsia="fr-FR"/>
              </w:rPr>
              <w:t>Fillesde9-13ans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814A73" w:rsidRDefault="00DA1E20" w:rsidP="00A614E0">
            <w:pPr>
              <w:rPr>
                <w:rFonts w:ascii="Arial" w:hAnsi="Arial" w:cs="Arial"/>
                <w:color w:val="000000" w:themeColor="text1"/>
                <w:sz w:val="18"/>
                <w:szCs w:val="18"/>
                <w:lang w:eastAsia="fr-FR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1E20" w:rsidRPr="00814A73" w:rsidRDefault="00DA1E20" w:rsidP="00A614E0">
            <w:pPr>
              <w:rPr>
                <w:rFonts w:ascii="Calibri" w:hAnsi="Calibri"/>
                <w:color w:val="000000" w:themeColor="text1"/>
                <w:sz w:val="22"/>
                <w:szCs w:val="22"/>
                <w:lang w:eastAsia="fr-FR"/>
              </w:rPr>
            </w:pP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A1E20" w:rsidRPr="00814A73" w:rsidRDefault="00DA1E20" w:rsidP="00A614E0">
            <w:pPr>
              <w:rPr>
                <w:rFonts w:ascii="Calibri" w:hAnsi="Calibri"/>
                <w:color w:val="000000" w:themeColor="text1"/>
                <w:sz w:val="22"/>
                <w:szCs w:val="22"/>
                <w:lang w:eastAsia="fr-FR"/>
              </w:rPr>
            </w:pPr>
          </w:p>
        </w:tc>
        <w:tc>
          <w:tcPr>
            <w:tcW w:w="11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1E20" w:rsidRPr="00814A73" w:rsidRDefault="00DA1E20" w:rsidP="00A614E0">
            <w:pPr>
              <w:rPr>
                <w:rFonts w:ascii="Calibri" w:hAnsi="Calibri"/>
                <w:color w:val="000000" w:themeColor="text1"/>
                <w:sz w:val="22"/>
                <w:szCs w:val="22"/>
                <w:lang w:eastAsia="fr-FR"/>
              </w:rPr>
            </w:pP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1E20" w:rsidRPr="00814A73" w:rsidRDefault="00DA1E20" w:rsidP="00A614E0">
            <w:pPr>
              <w:rPr>
                <w:rFonts w:ascii="Calibri" w:hAnsi="Calibri"/>
                <w:color w:val="000000" w:themeColor="text1"/>
                <w:sz w:val="22"/>
                <w:szCs w:val="22"/>
                <w:lang w:eastAsia="fr-FR"/>
              </w:rPr>
            </w:pPr>
          </w:p>
        </w:tc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1E20" w:rsidRPr="00814A73" w:rsidRDefault="00DA1E20" w:rsidP="00A614E0">
            <w:pPr>
              <w:rPr>
                <w:rFonts w:ascii="Calibri" w:hAnsi="Calibri"/>
                <w:color w:val="000000" w:themeColor="text1"/>
                <w:sz w:val="22"/>
                <w:szCs w:val="22"/>
                <w:lang w:eastAsia="fr-FR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1E20" w:rsidRPr="00814A73" w:rsidRDefault="00DA1E20" w:rsidP="00A614E0">
            <w:pPr>
              <w:rPr>
                <w:rFonts w:ascii="Calibri" w:hAnsi="Calibri"/>
                <w:color w:val="000000" w:themeColor="text1"/>
                <w:sz w:val="22"/>
                <w:szCs w:val="22"/>
                <w:lang w:eastAsia="fr-FR"/>
              </w:rPr>
            </w:pP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1E20" w:rsidRPr="00814A73" w:rsidRDefault="00DA1E20" w:rsidP="00A614E0">
            <w:pPr>
              <w:rPr>
                <w:rFonts w:ascii="Calibri" w:hAnsi="Calibri"/>
                <w:color w:val="000000" w:themeColor="text1"/>
                <w:sz w:val="22"/>
                <w:szCs w:val="22"/>
                <w:lang w:eastAsia="fr-FR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1E20" w:rsidRPr="00814A73" w:rsidRDefault="00DA1E20" w:rsidP="00A614E0">
            <w:pPr>
              <w:rPr>
                <w:rFonts w:ascii="Calibri" w:hAnsi="Calibri"/>
                <w:color w:val="000000" w:themeColor="text1"/>
                <w:sz w:val="22"/>
                <w:szCs w:val="22"/>
                <w:lang w:eastAsia="fr-FR"/>
              </w:rPr>
            </w:pPr>
          </w:p>
        </w:tc>
      </w:tr>
    </w:tbl>
    <w:p w:rsidR="00DA1E20" w:rsidRDefault="00DA1E20" w:rsidP="00DA1E20">
      <w:pPr>
        <w:tabs>
          <w:tab w:val="left" w:pos="588"/>
          <w:tab w:val="left" w:pos="1039"/>
          <w:tab w:val="left" w:pos="1579"/>
          <w:tab w:val="left" w:pos="2000"/>
          <w:tab w:val="left" w:pos="2915"/>
          <w:tab w:val="left" w:pos="4476"/>
          <w:tab w:val="left" w:pos="6776"/>
          <w:tab w:val="left" w:pos="8550"/>
          <w:tab w:val="left" w:pos="9062"/>
          <w:tab w:val="left" w:pos="9574"/>
          <w:tab w:val="left" w:pos="10086"/>
        </w:tabs>
        <w:rPr>
          <w:lang w:eastAsia="fr-FR"/>
        </w:rPr>
      </w:pPr>
    </w:p>
    <w:p w:rsidR="00DA1E20" w:rsidRPr="00EF5A1D" w:rsidRDefault="00DA1E20" w:rsidP="00DA1E20">
      <w:pPr>
        <w:tabs>
          <w:tab w:val="left" w:pos="588"/>
          <w:tab w:val="left" w:pos="1039"/>
          <w:tab w:val="left" w:pos="1579"/>
          <w:tab w:val="left" w:pos="2000"/>
          <w:tab w:val="left" w:pos="2915"/>
          <w:tab w:val="left" w:pos="4476"/>
          <w:tab w:val="left" w:pos="6776"/>
          <w:tab w:val="left" w:pos="8550"/>
          <w:tab w:val="left" w:pos="9062"/>
          <w:tab w:val="left" w:pos="9574"/>
          <w:tab w:val="left" w:pos="10086"/>
        </w:tabs>
        <w:ind w:left="70"/>
        <w:rPr>
          <w:lang w:eastAsia="fr-FR"/>
        </w:rPr>
      </w:pPr>
    </w:p>
    <w:tbl>
      <w:tblPr>
        <w:tblW w:w="5000" w:type="pct"/>
        <w:jc w:val="center"/>
        <w:shd w:val="clear" w:color="auto" w:fill="F2F2F2" w:themeFill="background1" w:themeFillShade="F2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508"/>
      </w:tblGrid>
      <w:tr w:rsidR="00DA1E20" w:rsidRPr="00EF5A1D" w:rsidTr="00862495">
        <w:trPr>
          <w:trHeight w:val="315"/>
          <w:jc w:val="center"/>
        </w:trPr>
        <w:tc>
          <w:tcPr>
            <w:tcW w:w="18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DA1E20" w:rsidRPr="00EF5A1D" w:rsidRDefault="00DA1E20" w:rsidP="00862495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EF5A1D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5.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EF5A1D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ONNEES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EF5A1D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EF5A1D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VACCINATION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EF5A1D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AR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EF5A1D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NTIGENE</w:t>
            </w:r>
          </w:p>
        </w:tc>
      </w:tr>
    </w:tbl>
    <w:p w:rsidR="00DA1E20" w:rsidRDefault="00DA1E20" w:rsidP="00DA1E20">
      <w:pPr>
        <w:tabs>
          <w:tab w:val="left" w:pos="592"/>
          <w:tab w:val="left" w:pos="1046"/>
          <w:tab w:val="left" w:pos="1590"/>
          <w:tab w:val="left" w:pos="1922"/>
          <w:tab w:val="left" w:pos="2843"/>
          <w:tab w:val="left" w:pos="4418"/>
          <w:tab w:val="left" w:pos="6742"/>
          <w:tab w:val="left" w:pos="8534"/>
          <w:tab w:val="left" w:pos="9050"/>
          <w:tab w:val="left" w:pos="9566"/>
          <w:tab w:val="left" w:pos="10082"/>
        </w:tabs>
        <w:ind w:left="70"/>
        <w:rPr>
          <w:rFonts w:ascii="Arial" w:hAnsi="Arial" w:cs="Arial"/>
          <w:color w:val="FFFFFF" w:themeColor="background1"/>
          <w:sz w:val="18"/>
          <w:szCs w:val="18"/>
          <w:lang w:eastAsia="fr-FR"/>
        </w:rPr>
      </w:pPr>
    </w:p>
    <w:tbl>
      <w:tblPr>
        <w:tblW w:w="5000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55"/>
        <w:gridCol w:w="955"/>
        <w:gridCol w:w="955"/>
        <w:gridCol w:w="956"/>
        <w:gridCol w:w="955"/>
        <w:gridCol w:w="955"/>
        <w:gridCol w:w="955"/>
        <w:gridCol w:w="956"/>
        <w:gridCol w:w="955"/>
        <w:gridCol w:w="955"/>
        <w:gridCol w:w="956"/>
      </w:tblGrid>
      <w:tr w:rsidR="00DA1E20" w:rsidRPr="00022E8B" w:rsidTr="00862495">
        <w:trPr>
          <w:trHeight w:val="300"/>
          <w:jc w:val="center"/>
        </w:trPr>
        <w:tc>
          <w:tcPr>
            <w:tcW w:w="9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DA1E20" w:rsidRPr="00022E8B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enre</w:t>
            </w:r>
          </w:p>
        </w:tc>
        <w:tc>
          <w:tcPr>
            <w:tcW w:w="955" w:type="dxa"/>
            <w:tcBorders>
              <w:top w:val="single" w:sz="8" w:space="0" w:color="auto"/>
              <w:left w:val="single" w:sz="8" w:space="0" w:color="000000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DA1E20" w:rsidRPr="00022E8B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ccinés</w:t>
            </w:r>
          </w:p>
        </w:tc>
        <w:tc>
          <w:tcPr>
            <w:tcW w:w="955" w:type="dxa"/>
            <w:vMerge w:val="restart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DA1E20" w:rsidRPr="00022E8B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DA1E20" w:rsidRPr="00022E8B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ccinés</w:t>
            </w:r>
          </w:p>
        </w:tc>
        <w:tc>
          <w:tcPr>
            <w:tcW w:w="955" w:type="dxa"/>
            <w:vMerge w:val="restart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DA1E20" w:rsidRPr="00022E8B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</w:p>
        </w:tc>
        <w:tc>
          <w:tcPr>
            <w:tcW w:w="95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DA1E20" w:rsidRPr="00022E8B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</w:p>
        </w:tc>
        <w:tc>
          <w:tcPr>
            <w:tcW w:w="9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DA1E20" w:rsidRPr="00022E8B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ccinés&gt;=1anfixe</w:t>
            </w:r>
          </w:p>
        </w:tc>
        <w:tc>
          <w:tcPr>
            <w:tcW w:w="95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DA1E20" w:rsidRPr="00022E8B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</w:p>
        </w:tc>
        <w:tc>
          <w:tcPr>
            <w:tcW w:w="9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DA1E20" w:rsidRPr="00022E8B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ccinés&gt;=1anavanc/mob.</w:t>
            </w:r>
          </w:p>
        </w:tc>
        <w:tc>
          <w:tcPr>
            <w:tcW w:w="9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DA1E20" w:rsidRPr="00022E8B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</w:p>
        </w:tc>
        <w:tc>
          <w:tcPr>
            <w:tcW w:w="95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DA1E20" w:rsidRPr="00022E8B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énéral</w:t>
            </w: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pct25" w:color="000000" w:fill="8F8F8F"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&lt;1anfixe</w:t>
            </w:r>
          </w:p>
        </w:tc>
        <w:tc>
          <w:tcPr>
            <w:tcW w:w="955" w:type="dxa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25" w:color="000000" w:fill="8F8F8F"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&lt;1anavanc/mob.</w:t>
            </w:r>
          </w:p>
        </w:tc>
        <w:tc>
          <w:tcPr>
            <w:tcW w:w="955" w:type="dxa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énéral</w:t>
            </w:r>
          </w:p>
        </w:tc>
        <w:tc>
          <w:tcPr>
            <w:tcW w:w="9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lastRenderedPageBreak/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022E8B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022E8B" w:rsidTr="00A614E0">
        <w:trPr>
          <w:trHeight w:val="315"/>
          <w:jc w:val="center"/>
        </w:trPr>
        <w:tc>
          <w:tcPr>
            <w:tcW w:w="95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Garçon</w:t>
            </w:r>
          </w:p>
        </w:tc>
        <w:tc>
          <w:tcPr>
            <w:tcW w:w="955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022E8B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</w:tbl>
    <w:p w:rsidR="00DA1E20" w:rsidRDefault="00DA1E20" w:rsidP="00DA1E20">
      <w:pPr>
        <w:tabs>
          <w:tab w:val="left" w:pos="592"/>
          <w:tab w:val="left" w:pos="1046"/>
          <w:tab w:val="left" w:pos="1590"/>
          <w:tab w:val="left" w:pos="1922"/>
          <w:tab w:val="left" w:pos="2843"/>
          <w:tab w:val="left" w:pos="4418"/>
          <w:tab w:val="left" w:pos="6742"/>
          <w:tab w:val="left" w:pos="8534"/>
          <w:tab w:val="left" w:pos="9050"/>
          <w:tab w:val="left" w:pos="9566"/>
          <w:tab w:val="left" w:pos="10082"/>
        </w:tabs>
        <w:ind w:left="70"/>
        <w:rPr>
          <w:rFonts w:ascii="Arial" w:hAnsi="Arial" w:cs="Arial"/>
          <w:color w:val="FFFFFF" w:themeColor="background1"/>
          <w:sz w:val="18"/>
          <w:szCs w:val="18"/>
          <w:lang w:eastAsia="fr-FR"/>
        </w:rPr>
      </w:pPr>
    </w:p>
    <w:p w:rsidR="00DA1E20" w:rsidRDefault="00DA1E20" w:rsidP="00DA1E20">
      <w:pPr>
        <w:tabs>
          <w:tab w:val="left" w:pos="592"/>
          <w:tab w:val="left" w:pos="1046"/>
          <w:tab w:val="left" w:pos="1590"/>
          <w:tab w:val="left" w:pos="1922"/>
          <w:tab w:val="left" w:pos="2843"/>
          <w:tab w:val="left" w:pos="4418"/>
          <w:tab w:val="left" w:pos="6742"/>
          <w:tab w:val="left" w:pos="8534"/>
          <w:tab w:val="left" w:pos="9050"/>
          <w:tab w:val="left" w:pos="9566"/>
          <w:tab w:val="left" w:pos="10082"/>
        </w:tabs>
        <w:ind w:left="70"/>
        <w:rPr>
          <w:rFonts w:ascii="Arial" w:hAnsi="Arial" w:cs="Arial"/>
          <w:color w:val="FFFFFF" w:themeColor="background1"/>
          <w:sz w:val="18"/>
          <w:szCs w:val="18"/>
          <w:lang w:eastAsia="fr-FR"/>
        </w:rPr>
      </w:pPr>
    </w:p>
    <w:p w:rsidR="00DA1E20" w:rsidRDefault="00DA1E20" w:rsidP="00DA1E20">
      <w:pPr>
        <w:tabs>
          <w:tab w:val="left" w:pos="592"/>
          <w:tab w:val="left" w:pos="1046"/>
          <w:tab w:val="left" w:pos="1590"/>
          <w:tab w:val="left" w:pos="1922"/>
          <w:tab w:val="left" w:pos="2843"/>
          <w:tab w:val="left" w:pos="4418"/>
          <w:tab w:val="left" w:pos="6742"/>
          <w:tab w:val="left" w:pos="8534"/>
          <w:tab w:val="left" w:pos="9050"/>
          <w:tab w:val="left" w:pos="9566"/>
          <w:tab w:val="left" w:pos="10082"/>
        </w:tabs>
        <w:ind w:left="70"/>
        <w:rPr>
          <w:rFonts w:ascii="Arial" w:hAnsi="Arial" w:cs="Arial"/>
          <w:color w:val="FFFFFF" w:themeColor="background1"/>
          <w:sz w:val="18"/>
          <w:szCs w:val="18"/>
          <w:lang w:eastAsia="fr-FR"/>
        </w:rPr>
      </w:pPr>
    </w:p>
    <w:tbl>
      <w:tblPr>
        <w:tblW w:w="5002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6"/>
        <w:gridCol w:w="1021"/>
        <w:gridCol w:w="987"/>
        <w:gridCol w:w="1731"/>
        <w:gridCol w:w="987"/>
        <w:gridCol w:w="220"/>
        <w:gridCol w:w="987"/>
        <w:gridCol w:w="1021"/>
        <w:gridCol w:w="987"/>
        <w:gridCol w:w="1021"/>
        <w:gridCol w:w="1041"/>
      </w:tblGrid>
      <w:tr w:rsidR="00DA1E20" w:rsidRPr="00B351A9" w:rsidTr="00A614E0">
        <w:trPr>
          <w:trHeight w:val="300"/>
          <w:jc w:val="center"/>
        </w:trPr>
        <w:tc>
          <w:tcPr>
            <w:tcW w:w="98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single" w:sz="8" w:space="0" w:color="auto"/>
              <w:left w:val="single" w:sz="8" w:space="0" w:color="000000"/>
              <w:bottom w:val="nil"/>
              <w:right w:val="nil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ccinées</w:t>
            </w:r>
          </w:p>
        </w:tc>
        <w:tc>
          <w:tcPr>
            <w:tcW w:w="98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ccinées</w:t>
            </w:r>
          </w:p>
        </w:tc>
        <w:tc>
          <w:tcPr>
            <w:tcW w:w="98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</w:p>
        </w:tc>
        <w:tc>
          <w:tcPr>
            <w:tcW w:w="22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 w:val="restart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auto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ccinées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en fixe</w:t>
            </w:r>
          </w:p>
        </w:tc>
        <w:tc>
          <w:tcPr>
            <w:tcW w:w="98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ccinées</w:t>
            </w:r>
          </w:p>
        </w:tc>
        <w:tc>
          <w:tcPr>
            <w:tcW w:w="987" w:type="dxa"/>
            <w:vMerge w:val="restart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en fixe</w:t>
            </w:r>
          </w:p>
        </w:tc>
        <w:tc>
          <w:tcPr>
            <w:tcW w:w="987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avanc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ée </w:t>
            </w: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/mob.</w:t>
            </w:r>
          </w:p>
        </w:tc>
        <w:tc>
          <w:tcPr>
            <w:tcW w:w="987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auto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avanc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ée </w:t>
            </w: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/mob.</w:t>
            </w:r>
          </w:p>
        </w:tc>
        <w:tc>
          <w:tcPr>
            <w:tcW w:w="987" w:type="dxa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1FE</w:t>
            </w: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1FNE</w:t>
            </w:r>
          </w:p>
        </w:tc>
        <w:tc>
          <w:tcPr>
            <w:tcW w:w="9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2FE</w:t>
            </w: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2FNE</w:t>
            </w:r>
          </w:p>
        </w:tc>
        <w:tc>
          <w:tcPr>
            <w:tcW w:w="9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3FE</w:t>
            </w: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3FNE</w:t>
            </w:r>
          </w:p>
        </w:tc>
        <w:tc>
          <w:tcPr>
            <w:tcW w:w="9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4FE</w:t>
            </w: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4FNE</w:t>
            </w:r>
          </w:p>
        </w:tc>
        <w:tc>
          <w:tcPr>
            <w:tcW w:w="9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lastRenderedPageBreak/>
              <w:t>Td5FE</w:t>
            </w: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5FNE</w:t>
            </w:r>
          </w:p>
        </w:tc>
        <w:tc>
          <w:tcPr>
            <w:tcW w:w="9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00"/>
          <w:jc w:val="center"/>
        </w:trPr>
        <w:tc>
          <w:tcPr>
            <w:tcW w:w="98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ccinées</w:t>
            </w:r>
          </w:p>
        </w:tc>
        <w:tc>
          <w:tcPr>
            <w:tcW w:w="98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ccinées</w:t>
            </w:r>
          </w:p>
        </w:tc>
        <w:tc>
          <w:tcPr>
            <w:tcW w:w="987" w:type="dxa"/>
            <w:vMerge w:val="restart"/>
            <w:tcBorders>
              <w:top w:val="nil"/>
              <w:left w:val="single" w:sz="8" w:space="0" w:color="000000"/>
              <w:bottom w:val="nil"/>
              <w:right w:val="nil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</w:p>
        </w:tc>
        <w:tc>
          <w:tcPr>
            <w:tcW w:w="220" w:type="dxa"/>
            <w:vMerge w:val="restart"/>
            <w:tcBorders>
              <w:top w:val="single" w:sz="8" w:space="0" w:color="auto"/>
              <w:left w:val="single" w:sz="8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en fixe</w:t>
            </w:r>
          </w:p>
        </w:tc>
        <w:tc>
          <w:tcPr>
            <w:tcW w:w="98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avancées/mobiles</w:t>
            </w:r>
          </w:p>
        </w:tc>
        <w:tc>
          <w:tcPr>
            <w:tcW w:w="987" w:type="dxa"/>
            <w:vMerge/>
            <w:tcBorders>
              <w:top w:val="nil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vMerge/>
            <w:tcBorders>
              <w:top w:val="single" w:sz="8" w:space="0" w:color="auto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1PP</w:t>
            </w: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961" w:type="dxa"/>
            <w:gridSpan w:val="3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Enfants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rotégés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à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la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aissance</w:t>
            </w: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2PP</w:t>
            </w: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961" w:type="dxa"/>
            <w:gridSpan w:val="3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000000" w:fill="FFFFFF"/>
            <w:noWrap/>
            <w:vAlign w:val="center"/>
            <w:hideMark/>
          </w:tcPr>
          <w:p w:rsidR="00DA1E20" w:rsidRPr="00525B21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fr-FR"/>
              </w:rPr>
            </w:pPr>
            <w:r w:rsidRPr="00525B21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fr-FR"/>
              </w:rPr>
              <w:t>Enfants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fr-FR"/>
              </w:rPr>
              <w:t xml:space="preserve"> </w:t>
            </w:r>
            <w:r w:rsidRPr="00525B21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fr-FR"/>
              </w:rPr>
              <w:t>non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fr-FR"/>
              </w:rPr>
              <w:t xml:space="preserve"> </w:t>
            </w:r>
            <w:r w:rsidRPr="00525B21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fr-FR"/>
              </w:rPr>
              <w:t>protégés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fr-FR"/>
              </w:rPr>
              <w:t xml:space="preserve"> </w:t>
            </w:r>
            <w:r w:rsidRPr="00525B21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fr-FR"/>
              </w:rPr>
              <w:t>à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fr-FR"/>
              </w:rPr>
              <w:t xml:space="preserve"> </w:t>
            </w:r>
            <w:r w:rsidRPr="00525B21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fr-FR"/>
              </w:rPr>
              <w:t>la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fr-FR"/>
              </w:rPr>
              <w:t xml:space="preserve"> </w:t>
            </w:r>
            <w:r w:rsidRPr="00525B21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fr-FR"/>
              </w:rPr>
              <w:t>naissance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3PP</w:t>
            </w: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4935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proofErr w:type="gramStart"/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6.Surveillance</w:t>
            </w:r>
            <w:proofErr w:type="gramEnd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des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maladies/PEV</w:t>
            </w:r>
          </w:p>
        </w:tc>
      </w:tr>
      <w:tr w:rsidR="00DA1E20" w:rsidRPr="00B351A9" w:rsidTr="00A614E0">
        <w:trPr>
          <w:trHeight w:val="495"/>
          <w:jc w:val="center"/>
        </w:trPr>
        <w:tc>
          <w:tcPr>
            <w:tcW w:w="98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4PP</w:t>
            </w: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97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Maladies</w:t>
            </w: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tifiés</w:t>
            </w: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nvestig</w:t>
            </w:r>
            <w:proofErr w:type="spellEnd"/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.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et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rélevés</w:t>
            </w: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aux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réalisation</w:t>
            </w: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5PP</w:t>
            </w: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97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FA</w:t>
            </w: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3385" w:type="dxa"/>
            <w:gridSpan w:val="3"/>
            <w:tcBorders>
              <w:top w:val="single" w:sz="8" w:space="0" w:color="auto"/>
              <w:left w:val="single" w:sz="8" w:space="0" w:color="000000"/>
              <w:bottom w:val="single" w:sz="8" w:space="0" w:color="auto"/>
              <w:right w:val="nil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llesde9-13ans</w:t>
            </w:r>
          </w:p>
        </w:tc>
        <w:tc>
          <w:tcPr>
            <w:tcW w:w="9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97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Rougeole</w:t>
            </w: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00"/>
          <w:jc w:val="center"/>
        </w:trPr>
        <w:tc>
          <w:tcPr>
            <w:tcW w:w="98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pct25" w:color="000000" w:fill="8F8F8F"/>
            <w:noWrap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Antigène</w:t>
            </w: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ccinées</w:t>
            </w:r>
          </w:p>
        </w:tc>
        <w:tc>
          <w:tcPr>
            <w:tcW w:w="98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ccinées</w:t>
            </w:r>
          </w:p>
        </w:tc>
        <w:tc>
          <w:tcPr>
            <w:tcW w:w="98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</w:p>
        </w:tc>
        <w:tc>
          <w:tcPr>
            <w:tcW w:w="220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974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NN*</w:t>
            </w:r>
          </w:p>
        </w:tc>
        <w:tc>
          <w:tcPr>
            <w:tcW w:w="987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en fixe</w:t>
            </w:r>
          </w:p>
        </w:tc>
        <w:tc>
          <w:tcPr>
            <w:tcW w:w="98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avancées/mobiles.</w:t>
            </w:r>
          </w:p>
        </w:tc>
        <w:tc>
          <w:tcPr>
            <w:tcW w:w="9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974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HPV1</w:t>
            </w: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974" w:type="dxa"/>
            <w:gridSpan w:val="2"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èvre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jaune</w:t>
            </w: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HPV2</w:t>
            </w: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97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Méningite</w:t>
            </w: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000000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pct25" w:color="000000" w:fill="8F8F8F"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97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neumonie</w:t>
            </w: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974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Diarrhée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à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proofErr w:type="spellStart"/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rotavirus</w:t>
            </w:r>
            <w:proofErr w:type="spellEnd"/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351A9" w:rsidTr="00A614E0">
        <w:trPr>
          <w:trHeight w:val="300"/>
          <w:jc w:val="center"/>
        </w:trPr>
        <w:tc>
          <w:tcPr>
            <w:tcW w:w="5578" w:type="dxa"/>
            <w:gridSpan w:val="6"/>
            <w:tcBorders>
              <w:top w:val="nil"/>
              <w:lef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Observations:……...……..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.……………………………………………</w:t>
            </w:r>
          </w:p>
        </w:tc>
        <w:tc>
          <w:tcPr>
            <w:tcW w:w="4935" w:type="dxa"/>
            <w:gridSpan w:val="5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*</w:t>
            </w:r>
            <w:r w:rsidRPr="0021606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NN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21606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: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21606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nvestigué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21606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ans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216060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rélèvemen</w:t>
            </w: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</w:t>
            </w:r>
          </w:p>
        </w:tc>
      </w:tr>
      <w:tr w:rsidR="00DA1E20" w:rsidRPr="00B351A9" w:rsidTr="00A614E0">
        <w:trPr>
          <w:trHeight w:val="300"/>
          <w:jc w:val="center"/>
        </w:trPr>
        <w:tc>
          <w:tcPr>
            <w:tcW w:w="10513" w:type="dxa"/>
            <w:gridSpan w:val="11"/>
            <w:tcBorders>
              <w:lef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B351A9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……………………………………………………………………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……</w:t>
            </w:r>
          </w:p>
        </w:tc>
      </w:tr>
      <w:tr w:rsidR="00DA1E20" w:rsidRPr="00B351A9" w:rsidTr="00A614E0">
        <w:trPr>
          <w:trHeight w:val="315"/>
          <w:jc w:val="center"/>
        </w:trPr>
        <w:tc>
          <w:tcPr>
            <w:tcW w:w="98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41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2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87" w:type="dxa"/>
            <w:tcBorders>
              <w:top w:val="nil"/>
              <w:left w:val="nil"/>
            </w:tcBorders>
            <w:shd w:val="clear" w:color="000000" w:fill="FFFFFF"/>
            <w:noWrap/>
            <w:vAlign w:val="center"/>
            <w:hideMark/>
          </w:tcPr>
          <w:p w:rsidR="00DA1E20" w:rsidRPr="00B351A9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</w:tbl>
    <w:p w:rsidR="00DA1E20" w:rsidRDefault="00DA1E20" w:rsidP="00DA1E20">
      <w:pPr>
        <w:tabs>
          <w:tab w:val="left" w:pos="592"/>
          <w:tab w:val="left" w:pos="1046"/>
          <w:tab w:val="left" w:pos="1590"/>
          <w:tab w:val="left" w:pos="1922"/>
          <w:tab w:val="left" w:pos="2843"/>
          <w:tab w:val="left" w:pos="4418"/>
          <w:tab w:val="left" w:pos="6742"/>
          <w:tab w:val="left" w:pos="8534"/>
          <w:tab w:val="left" w:pos="9050"/>
          <w:tab w:val="left" w:pos="9566"/>
          <w:tab w:val="left" w:pos="10082"/>
        </w:tabs>
        <w:ind w:left="70"/>
        <w:rPr>
          <w:rFonts w:ascii="Arial" w:hAnsi="Arial" w:cs="Arial"/>
          <w:color w:val="FFFFFF" w:themeColor="background1"/>
          <w:sz w:val="18"/>
          <w:szCs w:val="18"/>
          <w:lang w:eastAsia="fr-FR"/>
        </w:rPr>
      </w:pP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79"/>
        <w:gridCol w:w="903"/>
        <w:gridCol w:w="668"/>
        <w:gridCol w:w="944"/>
        <w:gridCol w:w="997"/>
        <w:gridCol w:w="996"/>
        <w:gridCol w:w="1168"/>
        <w:gridCol w:w="654"/>
        <w:gridCol w:w="740"/>
        <w:gridCol w:w="795"/>
        <w:gridCol w:w="732"/>
        <w:gridCol w:w="742"/>
      </w:tblGrid>
      <w:tr w:rsidR="00DA1E20" w:rsidRPr="00E114B8" w:rsidTr="00A614E0">
        <w:trPr>
          <w:trHeight w:val="300"/>
          <w:jc w:val="center"/>
        </w:trPr>
        <w:tc>
          <w:tcPr>
            <w:tcW w:w="0" w:type="auto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A1E20" w:rsidRPr="00E114B8" w:rsidRDefault="00DA1E20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fr-FR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fr-FR"/>
              </w:rPr>
              <w:t xml:space="preserve">7.2 </w:t>
            </w:r>
            <w:r w:rsidRPr="00E114B8"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fr-FR"/>
              </w:rPr>
              <w:t>Gestion</w:t>
            </w: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fr-FR"/>
              </w:rPr>
              <w:t>des</w:t>
            </w: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fr-FR"/>
              </w:rPr>
              <w:t>stock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A1E20" w:rsidRPr="00E114B8" w:rsidRDefault="00DA1E20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fr-FR"/>
              </w:rPr>
            </w:pPr>
            <w:r w:rsidRPr="00E114B8"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fr-FR"/>
              </w:rPr>
              <w:t>Températures*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A1E20" w:rsidRPr="00E114B8" w:rsidRDefault="00DA1E20" w:rsidP="00A614E0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fr-FR"/>
              </w:rPr>
            </w:pPr>
            <w:r w:rsidRPr="00E114B8"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fr-FR"/>
              </w:rPr>
              <w:t>Cas</w:t>
            </w: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fr-FR"/>
              </w:rPr>
              <w:t>des</w:t>
            </w: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 w:val="22"/>
                <w:szCs w:val="22"/>
                <w:lang w:eastAsia="fr-FR"/>
              </w:rPr>
              <w:t>MAPI</w:t>
            </w:r>
          </w:p>
        </w:tc>
      </w:tr>
      <w:tr w:rsidR="00DA1E20" w:rsidRPr="006D6EF9" w:rsidTr="00A614E0">
        <w:trPr>
          <w:trHeight w:val="9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114B8" w:rsidRDefault="00DA1E20" w:rsidP="00A614E0">
            <w:pPr>
              <w:jc w:val="center"/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</w:pP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Antigèn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114B8" w:rsidRDefault="00DA1E20" w:rsidP="00A614E0">
            <w:pPr>
              <w:jc w:val="center"/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</w:pP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Doses</w:t>
            </w:r>
            <w:r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ouvert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114B8" w:rsidRDefault="00DA1E20" w:rsidP="00A614E0">
            <w:pPr>
              <w:jc w:val="center"/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</w:pP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Doses</w:t>
            </w:r>
            <w:r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viré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114B8" w:rsidRDefault="00DA1E20" w:rsidP="00A614E0">
            <w:pPr>
              <w:jc w:val="center"/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</w:pP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Doses</w:t>
            </w:r>
            <w:r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Périmé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114B8" w:rsidRDefault="00DA1E20" w:rsidP="00A614E0">
            <w:pPr>
              <w:jc w:val="center"/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</w:pP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Doses</w:t>
            </w:r>
            <w:r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congelé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114B8" w:rsidRDefault="00DA1E20" w:rsidP="00A614E0">
            <w:pPr>
              <w:jc w:val="center"/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</w:pP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Autres</w:t>
            </w:r>
            <w:r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avaries</w:t>
            </w:r>
            <w:r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Cs w:val="18"/>
                <w:lang w:eastAsia="fr-FR"/>
              </w:rPr>
              <w:t>(cassées,</w:t>
            </w:r>
            <w:r>
              <w:rPr>
                <w:rFonts w:ascii="Calibri" w:hAnsi="Calibri"/>
                <w:b/>
                <w:bCs/>
                <w:color w:val="000000"/>
                <w:szCs w:val="18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Cs w:val="18"/>
                <w:lang w:eastAsia="fr-FR"/>
              </w:rPr>
              <w:t>perdue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114B8" w:rsidRDefault="00DA1E20" w:rsidP="00A614E0">
            <w:pPr>
              <w:jc w:val="center"/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</w:pP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Doses</w:t>
            </w:r>
            <w:r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administré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114B8" w:rsidRDefault="00DA1E20" w:rsidP="00A614E0">
            <w:pPr>
              <w:jc w:val="center"/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</w:pP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Taux</w:t>
            </w:r>
            <w:r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de</w:t>
            </w:r>
            <w:r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perte</w:t>
            </w:r>
            <w:r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en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114B8" w:rsidRDefault="00DA1E20" w:rsidP="00A614E0">
            <w:pPr>
              <w:jc w:val="center"/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</w:pPr>
            <w:proofErr w:type="spellStart"/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T°m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DA1E20" w:rsidRPr="00E114B8" w:rsidRDefault="00DA1E20" w:rsidP="00A614E0">
            <w:pPr>
              <w:jc w:val="center"/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</w:pPr>
            <w:proofErr w:type="spellStart"/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T°Max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114B8" w:rsidRDefault="00DA1E20" w:rsidP="00A614E0">
            <w:pPr>
              <w:jc w:val="center"/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</w:pP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MAPI</w:t>
            </w:r>
            <w:r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Non</w:t>
            </w:r>
            <w:r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grav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114B8" w:rsidRDefault="00DA1E20" w:rsidP="00A614E0">
            <w:pPr>
              <w:jc w:val="center"/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</w:pP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MAPI</w:t>
            </w:r>
            <w:r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 xml:space="preserve"> </w:t>
            </w:r>
            <w:r w:rsidRPr="00E114B8">
              <w:rPr>
                <w:rFonts w:ascii="Calibri" w:hAnsi="Calibri"/>
                <w:b/>
                <w:bCs/>
                <w:color w:val="000000"/>
                <w:szCs w:val="22"/>
                <w:lang w:eastAsia="fr-FR"/>
              </w:rPr>
              <w:t>Graves</w:t>
            </w:r>
          </w:p>
        </w:tc>
      </w:tr>
      <w:tr w:rsidR="00DA1E20" w:rsidRPr="00E114B8" w:rsidTr="00A614E0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114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BC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E114B8" w:rsidTr="00A614E0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E114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HepB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E114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(naissanc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E114B8" w:rsidTr="00A614E0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114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P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E114B8" w:rsidTr="00A614E0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114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P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E114B8" w:rsidTr="00A614E0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114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entaval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E114B8" w:rsidTr="00A614E0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114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CV-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E114B8" w:rsidTr="00A614E0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114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Ro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E114B8" w:rsidTr="00A614E0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114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E114B8" w:rsidTr="00A614E0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114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E114B8" w:rsidTr="00A614E0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114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R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E114B8" w:rsidTr="00A614E0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E114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Me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E114B8" w:rsidTr="00A614E0">
        <w:trPr>
          <w:trHeight w:val="30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114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E114B8" w:rsidTr="00A614E0">
        <w:trPr>
          <w:trHeight w:val="315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114B8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HP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114B8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</w:tbl>
    <w:p w:rsidR="00DA1E20" w:rsidRDefault="00DA1E20" w:rsidP="00DA1E20">
      <w:pPr>
        <w:tabs>
          <w:tab w:val="left" w:pos="592"/>
          <w:tab w:val="left" w:pos="1046"/>
          <w:tab w:val="left" w:pos="1590"/>
          <w:tab w:val="left" w:pos="1922"/>
          <w:tab w:val="left" w:pos="2843"/>
          <w:tab w:val="left" w:pos="4418"/>
          <w:tab w:val="left" w:pos="6742"/>
          <w:tab w:val="left" w:pos="8534"/>
          <w:tab w:val="left" w:pos="9050"/>
          <w:tab w:val="left" w:pos="9566"/>
          <w:tab w:val="left" w:pos="10082"/>
        </w:tabs>
        <w:ind w:left="70"/>
        <w:rPr>
          <w:rFonts w:ascii="Arial" w:hAnsi="Arial" w:cs="Arial"/>
          <w:color w:val="FFFFFF" w:themeColor="background1"/>
          <w:sz w:val="18"/>
          <w:szCs w:val="18"/>
          <w:lang w:eastAsia="fr-FR"/>
        </w:rPr>
      </w:pPr>
    </w:p>
    <w:p w:rsidR="00DA1E20" w:rsidRDefault="00DA1E20" w:rsidP="00DA1E20">
      <w:pPr>
        <w:tabs>
          <w:tab w:val="left" w:pos="592"/>
          <w:tab w:val="left" w:pos="1046"/>
          <w:tab w:val="left" w:pos="1590"/>
          <w:tab w:val="left" w:pos="1922"/>
          <w:tab w:val="left" w:pos="2843"/>
          <w:tab w:val="left" w:pos="4418"/>
          <w:tab w:val="left" w:pos="6742"/>
          <w:tab w:val="left" w:pos="8534"/>
          <w:tab w:val="left" w:pos="9050"/>
          <w:tab w:val="left" w:pos="9566"/>
          <w:tab w:val="left" w:pos="10082"/>
        </w:tabs>
        <w:ind w:left="70"/>
        <w:rPr>
          <w:rFonts w:ascii="Arial" w:hAnsi="Arial" w:cs="Arial"/>
          <w:color w:val="FFFFFF" w:themeColor="background1"/>
          <w:sz w:val="18"/>
          <w:szCs w:val="18"/>
          <w:lang w:eastAsia="fr-FR"/>
        </w:rPr>
      </w:pPr>
    </w:p>
    <w:p w:rsidR="00DA1E20" w:rsidRDefault="00DA1E20" w:rsidP="00DA1E20">
      <w:pPr>
        <w:tabs>
          <w:tab w:val="left" w:pos="592"/>
          <w:tab w:val="left" w:pos="1046"/>
          <w:tab w:val="left" w:pos="1590"/>
          <w:tab w:val="left" w:pos="1922"/>
          <w:tab w:val="left" w:pos="2843"/>
          <w:tab w:val="left" w:pos="4418"/>
          <w:tab w:val="left" w:pos="6742"/>
          <w:tab w:val="left" w:pos="8534"/>
          <w:tab w:val="left" w:pos="9050"/>
          <w:tab w:val="left" w:pos="9566"/>
          <w:tab w:val="left" w:pos="10082"/>
        </w:tabs>
        <w:ind w:left="70"/>
        <w:rPr>
          <w:rFonts w:ascii="Arial" w:hAnsi="Arial" w:cs="Arial"/>
          <w:color w:val="FFFFFF" w:themeColor="background1"/>
          <w:sz w:val="18"/>
          <w:szCs w:val="18"/>
          <w:lang w:eastAsia="fr-FR"/>
        </w:rPr>
      </w:pPr>
    </w:p>
    <w:p w:rsidR="00DA1E20" w:rsidRDefault="00DA1E20" w:rsidP="00DA1E20">
      <w:pPr>
        <w:tabs>
          <w:tab w:val="left" w:pos="592"/>
          <w:tab w:val="left" w:pos="1046"/>
          <w:tab w:val="left" w:pos="1590"/>
          <w:tab w:val="left" w:pos="1922"/>
          <w:tab w:val="left" w:pos="2843"/>
          <w:tab w:val="left" w:pos="4418"/>
          <w:tab w:val="left" w:pos="6742"/>
          <w:tab w:val="left" w:pos="8534"/>
          <w:tab w:val="left" w:pos="9050"/>
          <w:tab w:val="left" w:pos="9566"/>
          <w:tab w:val="left" w:pos="10082"/>
        </w:tabs>
        <w:ind w:left="70"/>
        <w:rPr>
          <w:rFonts w:ascii="Arial" w:hAnsi="Arial" w:cs="Arial"/>
          <w:color w:val="FFFFFF" w:themeColor="background1"/>
          <w:sz w:val="18"/>
          <w:szCs w:val="18"/>
          <w:lang w:eastAsia="fr-FR"/>
        </w:rPr>
      </w:pPr>
    </w:p>
    <w:tbl>
      <w:tblPr>
        <w:tblW w:w="5002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52"/>
        <w:gridCol w:w="1052"/>
        <w:gridCol w:w="1052"/>
        <w:gridCol w:w="1053"/>
        <w:gridCol w:w="1051"/>
        <w:gridCol w:w="1051"/>
        <w:gridCol w:w="1052"/>
        <w:gridCol w:w="1051"/>
        <w:gridCol w:w="1051"/>
        <w:gridCol w:w="1052"/>
      </w:tblGrid>
      <w:tr w:rsidR="00DA1E20" w:rsidRPr="001F4157" w:rsidTr="00A614E0">
        <w:trPr>
          <w:trHeight w:val="480"/>
          <w:jc w:val="center"/>
        </w:trPr>
        <w:tc>
          <w:tcPr>
            <w:tcW w:w="105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pct25" w:color="000000" w:fill="A5A5A5"/>
            <w:noWrap/>
            <w:vAlign w:val="center"/>
            <w:hideMark/>
          </w:tcPr>
          <w:p w:rsidR="00DA1E20" w:rsidRPr="001F4157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Antigènes</w:t>
            </w:r>
          </w:p>
        </w:tc>
        <w:tc>
          <w:tcPr>
            <w:tcW w:w="105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pct25" w:color="000000" w:fill="A5A5A5"/>
            <w:vAlign w:val="center"/>
            <w:hideMark/>
          </w:tcPr>
          <w:p w:rsidR="00DA1E20" w:rsidRPr="001F4157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tock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début/mois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25" w:color="000000" w:fill="A5A5A5"/>
            <w:vAlign w:val="center"/>
            <w:hideMark/>
          </w:tcPr>
          <w:p w:rsidR="00DA1E20" w:rsidRPr="001F4157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Reçus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dans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le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mois</w:t>
            </w:r>
          </w:p>
        </w:tc>
        <w:tc>
          <w:tcPr>
            <w:tcW w:w="105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pct25" w:color="000000" w:fill="A5A5A5"/>
            <w:vAlign w:val="center"/>
            <w:hideMark/>
          </w:tcPr>
          <w:p w:rsidR="00DA1E20" w:rsidRPr="001F4157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tock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fin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du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mois</w:t>
            </w:r>
          </w:p>
        </w:tc>
        <w:tc>
          <w:tcPr>
            <w:tcW w:w="1051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pct25" w:color="000000" w:fill="A5A5A5"/>
            <w:vAlign w:val="center"/>
            <w:hideMark/>
          </w:tcPr>
          <w:p w:rsidR="00DA1E20" w:rsidRPr="001F4157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mbre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de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Jours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de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rupture</w:t>
            </w:r>
          </w:p>
        </w:tc>
        <w:tc>
          <w:tcPr>
            <w:tcW w:w="105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25" w:color="000000" w:fill="A5A5A5"/>
            <w:vAlign w:val="center"/>
            <w:hideMark/>
          </w:tcPr>
          <w:p w:rsidR="00DA1E20" w:rsidRPr="001F4157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25" w:color="000000" w:fill="A5A5A5"/>
            <w:vAlign w:val="center"/>
            <w:hideMark/>
          </w:tcPr>
          <w:p w:rsidR="00DA1E20" w:rsidRPr="001F4157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Antigènes BCG</w:t>
            </w: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25" w:color="000000" w:fill="A5A5A5"/>
            <w:vAlign w:val="center"/>
            <w:hideMark/>
          </w:tcPr>
          <w:p w:rsidR="00DA1E20" w:rsidRPr="001F4157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Couverture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ccinale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en%</w:t>
            </w:r>
          </w:p>
        </w:tc>
        <w:tc>
          <w:tcPr>
            <w:tcW w:w="105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pct25" w:color="000000" w:fill="A5A5A5"/>
            <w:vAlign w:val="center"/>
            <w:hideMark/>
          </w:tcPr>
          <w:p w:rsidR="00DA1E20" w:rsidRPr="001F4157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pct25" w:color="000000" w:fill="A5A5A5"/>
            <w:vAlign w:val="center"/>
            <w:hideMark/>
          </w:tcPr>
          <w:p w:rsidR="00DA1E20" w:rsidRPr="001F4157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aux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d'abandon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en%</w:t>
            </w:r>
          </w:p>
        </w:tc>
      </w:tr>
      <w:tr w:rsidR="00DA1E20" w:rsidRPr="001F4157" w:rsidTr="00A614E0">
        <w:trPr>
          <w:trHeight w:val="315"/>
          <w:jc w:val="center"/>
        </w:trPr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BCG</w:t>
            </w: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25" w:color="000000" w:fill="B4B2B2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1F4157" w:rsidTr="00A614E0">
        <w:trPr>
          <w:trHeight w:val="315"/>
          <w:jc w:val="center"/>
        </w:trPr>
        <w:tc>
          <w:tcPr>
            <w:tcW w:w="10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Hep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25" w:color="000000" w:fill="B4B2B2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Hep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B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1F4157" w:rsidTr="00A614E0">
        <w:trPr>
          <w:trHeight w:val="315"/>
          <w:jc w:val="center"/>
        </w:trPr>
        <w:tc>
          <w:tcPr>
            <w:tcW w:w="10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PO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25" w:color="000000" w:fill="B4B2B2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PO-1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1F4157" w:rsidTr="00A614E0">
        <w:trPr>
          <w:trHeight w:val="315"/>
          <w:jc w:val="center"/>
        </w:trPr>
        <w:tc>
          <w:tcPr>
            <w:tcW w:w="10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lastRenderedPageBreak/>
              <w:t>VPI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25" w:color="000000" w:fill="B4B2B2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PO-3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PO1-VPO3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1F4157" w:rsidTr="00A614E0">
        <w:trPr>
          <w:trHeight w:val="315"/>
          <w:jc w:val="center"/>
        </w:trPr>
        <w:tc>
          <w:tcPr>
            <w:tcW w:w="10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entavalent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25" w:color="000000" w:fill="B4B2B2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PI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1F4157" w:rsidTr="00A614E0">
        <w:trPr>
          <w:trHeight w:val="315"/>
          <w:jc w:val="center"/>
        </w:trPr>
        <w:tc>
          <w:tcPr>
            <w:tcW w:w="10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CV-13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25" w:color="000000" w:fill="B4B2B2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ENTA-1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BCG-Pent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1F4157" w:rsidTr="00A614E0">
        <w:trPr>
          <w:trHeight w:val="315"/>
          <w:jc w:val="center"/>
        </w:trPr>
        <w:tc>
          <w:tcPr>
            <w:tcW w:w="10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Rota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25" w:color="000000" w:fill="B4B2B2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ENTA-3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ent1-Pent3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1F4157" w:rsidTr="00A614E0">
        <w:trPr>
          <w:trHeight w:val="315"/>
          <w:jc w:val="center"/>
        </w:trPr>
        <w:tc>
          <w:tcPr>
            <w:tcW w:w="10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R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25" w:color="000000" w:fill="B4B2B2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CV13-3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1F4157" w:rsidTr="00A614E0">
        <w:trPr>
          <w:trHeight w:val="315"/>
          <w:jc w:val="center"/>
        </w:trPr>
        <w:tc>
          <w:tcPr>
            <w:tcW w:w="10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A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25" w:color="000000" w:fill="B4B2B2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Rota-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1F4157" w:rsidTr="00A614E0">
        <w:trPr>
          <w:trHeight w:val="315"/>
          <w:jc w:val="center"/>
        </w:trPr>
        <w:tc>
          <w:tcPr>
            <w:tcW w:w="10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RR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25" w:color="000000" w:fill="B4B2B2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R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BCG-VAR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1F4157" w:rsidTr="00A614E0">
        <w:trPr>
          <w:trHeight w:val="315"/>
          <w:jc w:val="center"/>
        </w:trPr>
        <w:tc>
          <w:tcPr>
            <w:tcW w:w="10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MenA</w:t>
            </w:r>
            <w:proofErr w:type="spellEnd"/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25" w:color="000000" w:fill="B4B2B2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AA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Ecar.VAR</w:t>
            </w:r>
            <w:proofErr w:type="spellEnd"/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-VAA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1F4157" w:rsidTr="00A614E0">
        <w:trPr>
          <w:trHeight w:val="315"/>
          <w:jc w:val="center"/>
        </w:trPr>
        <w:tc>
          <w:tcPr>
            <w:tcW w:w="10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25" w:color="000000" w:fill="B4B2B2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RR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1F4157" w:rsidTr="00A614E0">
        <w:trPr>
          <w:trHeight w:val="315"/>
          <w:jc w:val="center"/>
        </w:trPr>
        <w:tc>
          <w:tcPr>
            <w:tcW w:w="10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HPV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pct25" w:color="000000" w:fill="B4B2B2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MenA</w:t>
            </w:r>
            <w:proofErr w:type="spellEnd"/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1F4157" w:rsidTr="00A614E0">
        <w:trPr>
          <w:trHeight w:val="300"/>
          <w:jc w:val="center"/>
        </w:trPr>
        <w:tc>
          <w:tcPr>
            <w:tcW w:w="105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-1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1F4157" w:rsidTr="00A614E0">
        <w:trPr>
          <w:trHeight w:val="300"/>
          <w:jc w:val="center"/>
        </w:trPr>
        <w:tc>
          <w:tcPr>
            <w:tcW w:w="105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d-2+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1F4157" w:rsidTr="00A614E0">
        <w:trPr>
          <w:trHeight w:val="315"/>
          <w:jc w:val="center"/>
        </w:trPr>
        <w:tc>
          <w:tcPr>
            <w:tcW w:w="1051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reverseDiagStripe" w:color="000000" w:fill="B4B4B4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1F4157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HPV-2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BFBFBF"/>
            <w:noWrap/>
            <w:vAlign w:val="center"/>
            <w:hideMark/>
          </w:tcPr>
          <w:p w:rsidR="00DA1E20" w:rsidRPr="001F4157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</w:tr>
    </w:tbl>
    <w:p w:rsidR="00DA1E20" w:rsidRDefault="00DA1E20" w:rsidP="00DA1E20">
      <w:pPr>
        <w:tabs>
          <w:tab w:val="left" w:pos="592"/>
          <w:tab w:val="left" w:pos="1046"/>
          <w:tab w:val="left" w:pos="1590"/>
          <w:tab w:val="left" w:pos="1922"/>
          <w:tab w:val="left" w:pos="2843"/>
          <w:tab w:val="left" w:pos="4418"/>
          <w:tab w:val="left" w:pos="6742"/>
          <w:tab w:val="left" w:pos="8534"/>
          <w:tab w:val="left" w:pos="9050"/>
          <w:tab w:val="left" w:pos="9566"/>
          <w:tab w:val="left" w:pos="10082"/>
        </w:tabs>
        <w:ind w:left="70"/>
        <w:rPr>
          <w:rFonts w:ascii="Arial" w:hAnsi="Arial" w:cs="Arial"/>
          <w:color w:val="FFFFFF" w:themeColor="background1"/>
          <w:sz w:val="18"/>
          <w:szCs w:val="18"/>
          <w:lang w:eastAsia="fr-FR"/>
        </w:rPr>
      </w:pPr>
    </w:p>
    <w:p w:rsidR="00DA1E20" w:rsidRDefault="00DA1E20" w:rsidP="00DA1E20">
      <w:pPr>
        <w:tabs>
          <w:tab w:val="left" w:pos="592"/>
          <w:tab w:val="left" w:pos="1046"/>
          <w:tab w:val="left" w:pos="1590"/>
          <w:tab w:val="left" w:pos="1922"/>
          <w:tab w:val="left" w:pos="2843"/>
          <w:tab w:val="left" w:pos="4418"/>
          <w:tab w:val="left" w:pos="6742"/>
          <w:tab w:val="left" w:pos="8534"/>
          <w:tab w:val="left" w:pos="9050"/>
          <w:tab w:val="left" w:pos="9566"/>
          <w:tab w:val="left" w:pos="10082"/>
        </w:tabs>
        <w:ind w:left="70"/>
        <w:rPr>
          <w:rFonts w:ascii="Arial" w:hAnsi="Arial" w:cs="Arial"/>
          <w:color w:val="FFFFFF" w:themeColor="background1"/>
          <w:sz w:val="18"/>
          <w:szCs w:val="18"/>
          <w:lang w:eastAsia="fr-FR"/>
        </w:rPr>
      </w:pPr>
    </w:p>
    <w:tbl>
      <w:tblPr>
        <w:tblW w:w="466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2"/>
        <w:gridCol w:w="1148"/>
        <w:gridCol w:w="735"/>
        <w:gridCol w:w="781"/>
        <w:gridCol w:w="735"/>
        <w:gridCol w:w="1264"/>
        <w:gridCol w:w="1307"/>
        <w:gridCol w:w="989"/>
        <w:gridCol w:w="1156"/>
      </w:tblGrid>
      <w:tr w:rsidR="00DA1E20" w:rsidRPr="00EE4F75" w:rsidTr="00A614E0">
        <w:trPr>
          <w:trHeight w:val="480"/>
          <w:jc w:val="center"/>
        </w:trPr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000000" w:fill="8F8F8F"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ntrants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25" w:color="000000" w:fill="8F8F8F"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tock début du mois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25" w:color="000000" w:fill="8F8F8F"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Reçus dans le mois</w:t>
            </w:r>
          </w:p>
        </w:tc>
        <w:tc>
          <w:tcPr>
            <w:tcW w:w="7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25" w:color="000000" w:fill="8F8F8F"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Utilisés dans le mois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25" w:color="000000" w:fill="8F8F8F"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tock fin du mois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25" w:color="000000" w:fill="8F8F8F"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3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25" w:color="000000" w:fill="8F8F8F"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mbre de Jours de rupture</w:t>
            </w:r>
          </w:p>
        </w:tc>
        <w:tc>
          <w:tcPr>
            <w:tcW w:w="21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5A5"/>
            <w:vAlign w:val="center"/>
            <w:hideMark/>
          </w:tcPr>
          <w:p w:rsidR="00DA1E20" w:rsidRPr="00EE4F75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7. Communication et Mobilisation sociale/PEV</w:t>
            </w:r>
          </w:p>
        </w:tc>
      </w:tr>
      <w:tr w:rsidR="00DA1E20" w:rsidRPr="00EE4F75" w:rsidTr="00A614E0">
        <w:trPr>
          <w:trHeight w:val="480"/>
          <w:jc w:val="center"/>
        </w:trPr>
        <w:tc>
          <w:tcPr>
            <w:tcW w:w="1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it A 100 000 UI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mbre de séance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</w:tr>
      <w:tr w:rsidR="00DA1E20" w:rsidRPr="00EE4F75" w:rsidTr="00A614E0">
        <w:trPr>
          <w:trHeight w:val="480"/>
          <w:jc w:val="center"/>
        </w:trPr>
        <w:tc>
          <w:tcPr>
            <w:tcW w:w="1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Vit A 200 000 UI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CCC/PEV effectuée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</w:tr>
      <w:tr w:rsidR="00DA1E20" w:rsidRPr="00EE4F75" w:rsidTr="00A614E0">
        <w:trPr>
          <w:trHeight w:val="720"/>
          <w:jc w:val="center"/>
        </w:trPr>
        <w:tc>
          <w:tcPr>
            <w:tcW w:w="1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AB 0,05 ml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mbre de participants aux séance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</w:tr>
      <w:tr w:rsidR="00DA1E20" w:rsidRPr="00EE4F75" w:rsidTr="00A614E0">
        <w:trPr>
          <w:trHeight w:val="960"/>
          <w:jc w:val="center"/>
        </w:trPr>
        <w:tc>
          <w:tcPr>
            <w:tcW w:w="1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AB 0,5 ml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mbre de visites à domicile effectuée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</w:tr>
      <w:tr w:rsidR="00DA1E20" w:rsidRPr="00EE4F75" w:rsidTr="00A614E0">
        <w:trPr>
          <w:trHeight w:val="1440"/>
          <w:jc w:val="center"/>
        </w:trPr>
        <w:tc>
          <w:tcPr>
            <w:tcW w:w="1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D 2ml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mbre de personnes sensibilisées lors des visites à domicil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</w:tr>
      <w:tr w:rsidR="00DA1E20" w:rsidRPr="00EE4F75" w:rsidTr="00A614E0">
        <w:trPr>
          <w:trHeight w:val="300"/>
          <w:jc w:val="center"/>
        </w:trPr>
        <w:tc>
          <w:tcPr>
            <w:tcW w:w="1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D 5 ml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A1E20" w:rsidRPr="00EE4F75" w:rsidRDefault="00DA1E20" w:rsidP="00A614E0">
            <w:pPr>
              <w:rPr>
                <w:lang w:eastAsia="fr-FR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A1E20" w:rsidRPr="00EE4F75" w:rsidRDefault="00DA1E20" w:rsidP="00A614E0">
            <w:pPr>
              <w:rPr>
                <w:lang w:eastAsia="fr-FR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A1E20" w:rsidRPr="00EE4F75" w:rsidRDefault="00DA1E20" w:rsidP="00A614E0">
            <w:pPr>
              <w:rPr>
                <w:lang w:eastAsia="fr-FR"/>
              </w:rPr>
            </w:pPr>
          </w:p>
        </w:tc>
      </w:tr>
      <w:tr w:rsidR="00DA1E20" w:rsidRPr="00EE4F75" w:rsidTr="00A614E0">
        <w:trPr>
          <w:trHeight w:val="300"/>
          <w:jc w:val="center"/>
        </w:trPr>
        <w:tc>
          <w:tcPr>
            <w:tcW w:w="1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Boîte sécurité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A1E20" w:rsidRPr="00EE4F75" w:rsidRDefault="00DA1E20" w:rsidP="00A614E0">
            <w:pPr>
              <w:rPr>
                <w:lang w:eastAsia="fr-FR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A1E20" w:rsidRPr="00EE4F75" w:rsidRDefault="00DA1E20" w:rsidP="00A614E0">
            <w:pPr>
              <w:rPr>
                <w:lang w:eastAsia="fr-FR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A1E20" w:rsidRPr="00EE4F75" w:rsidRDefault="00DA1E20" w:rsidP="00A614E0">
            <w:pPr>
              <w:rPr>
                <w:lang w:eastAsia="fr-FR"/>
              </w:rPr>
            </w:pPr>
          </w:p>
        </w:tc>
      </w:tr>
      <w:tr w:rsidR="00DA1E20" w:rsidRPr="00EE4F75" w:rsidTr="00A614E0">
        <w:trPr>
          <w:trHeight w:val="315"/>
          <w:jc w:val="center"/>
        </w:trPr>
        <w:tc>
          <w:tcPr>
            <w:tcW w:w="6352" w:type="dxa"/>
            <w:gridSpan w:val="6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Observations:________________________________________</w:t>
            </w:r>
          </w:p>
        </w:tc>
        <w:tc>
          <w:tcPr>
            <w:tcW w:w="34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000000" w:fill="8F8F8F"/>
            <w:vAlign w:val="center"/>
            <w:hideMark/>
          </w:tcPr>
          <w:p w:rsidR="00DA1E20" w:rsidRPr="00EE4F75" w:rsidRDefault="00DA1E20" w:rsidP="00A614E0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8. Gestion des déchets</w:t>
            </w:r>
          </w:p>
        </w:tc>
      </w:tr>
      <w:tr w:rsidR="00DA1E20" w:rsidRPr="00EE4F75" w:rsidTr="00A614E0">
        <w:trPr>
          <w:trHeight w:val="300"/>
          <w:jc w:val="center"/>
        </w:trPr>
        <w:tc>
          <w:tcPr>
            <w:tcW w:w="6352" w:type="dxa"/>
            <w:gridSpan w:val="6"/>
            <w:vMerge/>
            <w:tcBorders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3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Utilisées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Détruites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8F8F8F"/>
            <w:noWrap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% utilisé</w:t>
            </w:r>
          </w:p>
        </w:tc>
      </w:tr>
      <w:tr w:rsidR="00DA1E20" w:rsidRPr="00EE4F75" w:rsidTr="00A614E0">
        <w:trPr>
          <w:trHeight w:val="480"/>
          <w:jc w:val="center"/>
        </w:trPr>
        <w:tc>
          <w:tcPr>
            <w:tcW w:w="1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A1E20" w:rsidRPr="00EE4F7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EE4F7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Boites de sécurité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EE4F75" w:rsidRDefault="00DA1E20" w:rsidP="00A614E0">
            <w:pPr>
              <w:rPr>
                <w:color w:val="000000"/>
                <w:lang w:eastAsia="fr-FR"/>
              </w:rPr>
            </w:pPr>
          </w:p>
        </w:tc>
      </w:tr>
    </w:tbl>
    <w:p w:rsidR="00DA1E20" w:rsidRDefault="00DA1E20" w:rsidP="00DA1E20">
      <w:pPr>
        <w:tabs>
          <w:tab w:val="left" w:pos="592"/>
          <w:tab w:val="left" w:pos="1046"/>
          <w:tab w:val="left" w:pos="1590"/>
          <w:tab w:val="left" w:pos="1922"/>
          <w:tab w:val="left" w:pos="2843"/>
          <w:tab w:val="left" w:pos="4418"/>
          <w:tab w:val="left" w:pos="6742"/>
          <w:tab w:val="left" w:pos="8534"/>
          <w:tab w:val="left" w:pos="9050"/>
          <w:tab w:val="left" w:pos="9566"/>
          <w:tab w:val="left" w:pos="10082"/>
        </w:tabs>
        <w:ind w:left="70"/>
        <w:rPr>
          <w:rFonts w:ascii="Arial" w:hAnsi="Arial" w:cs="Arial"/>
          <w:color w:val="FFFFFF" w:themeColor="background1"/>
          <w:sz w:val="18"/>
          <w:szCs w:val="18"/>
          <w:lang w:eastAsia="fr-FR"/>
        </w:rPr>
      </w:pPr>
    </w:p>
    <w:p w:rsidR="00DA1E20" w:rsidRDefault="00DA1E20" w:rsidP="00DA1E20">
      <w:pPr>
        <w:tabs>
          <w:tab w:val="left" w:pos="592"/>
          <w:tab w:val="left" w:pos="1046"/>
          <w:tab w:val="left" w:pos="1590"/>
          <w:tab w:val="left" w:pos="1922"/>
          <w:tab w:val="left" w:pos="2843"/>
          <w:tab w:val="left" w:pos="4418"/>
          <w:tab w:val="left" w:pos="6742"/>
          <w:tab w:val="left" w:pos="8534"/>
          <w:tab w:val="left" w:pos="9050"/>
          <w:tab w:val="left" w:pos="9566"/>
          <w:tab w:val="left" w:pos="10082"/>
        </w:tabs>
        <w:ind w:left="70"/>
        <w:rPr>
          <w:rFonts w:ascii="Arial" w:hAnsi="Arial" w:cs="Arial"/>
          <w:color w:val="FFFFFF" w:themeColor="background1"/>
          <w:sz w:val="18"/>
          <w:szCs w:val="18"/>
          <w:lang w:eastAsia="fr-FR"/>
        </w:rPr>
      </w:pPr>
    </w:p>
    <w:tbl>
      <w:tblPr>
        <w:tblW w:w="5014" w:type="pct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11"/>
        <w:gridCol w:w="1056"/>
        <w:gridCol w:w="1055"/>
        <w:gridCol w:w="6335"/>
      </w:tblGrid>
      <w:tr w:rsidR="00DA1E20" w:rsidRPr="00550765" w:rsidTr="00A614E0">
        <w:trPr>
          <w:trHeight w:val="315"/>
          <w:jc w:val="center"/>
        </w:trPr>
        <w:tc>
          <w:tcPr>
            <w:tcW w:w="211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55076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55076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Nombre de Jours sans vaccins</w:t>
            </w:r>
          </w:p>
        </w:tc>
        <w:tc>
          <w:tcPr>
            <w:tcW w:w="105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DA1E20" w:rsidRPr="0055076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A1E20" w:rsidRPr="00550765" w:rsidRDefault="00DA1E20" w:rsidP="00A614E0">
            <w:pPr>
              <w:rPr>
                <w:color w:val="000000"/>
                <w:lang w:eastAsia="fr-FR"/>
              </w:rPr>
            </w:pPr>
          </w:p>
        </w:tc>
        <w:tc>
          <w:tcPr>
            <w:tcW w:w="63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A1E20" w:rsidRPr="00550765" w:rsidRDefault="00DA1E20" w:rsidP="00A614E0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550765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ypes de vaccins en rupture:_______________________________</w:t>
            </w:r>
          </w:p>
        </w:tc>
      </w:tr>
    </w:tbl>
    <w:p w:rsidR="00DA1E20" w:rsidRPr="00550765" w:rsidRDefault="00DA1E20" w:rsidP="00DA1E20">
      <w:pPr>
        <w:tabs>
          <w:tab w:val="left" w:pos="2710"/>
          <w:tab w:val="left" w:pos="5349"/>
          <w:tab w:val="left" w:pos="7988"/>
        </w:tabs>
        <w:ind w:left="70"/>
        <w:rPr>
          <w:rFonts w:ascii="Arial" w:hAnsi="Arial" w:cs="Arial"/>
          <w:b/>
          <w:bCs/>
          <w:color w:val="000000"/>
          <w:sz w:val="18"/>
          <w:szCs w:val="18"/>
          <w:lang w:eastAsia="fr-FR"/>
        </w:rPr>
      </w:pP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 xml:space="preserve"> ______________________________________________________________________________________________________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 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 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 </w:t>
      </w:r>
    </w:p>
    <w:p w:rsidR="00DA1E20" w:rsidRPr="00550765" w:rsidRDefault="00DA1E20" w:rsidP="00DA1E20">
      <w:pPr>
        <w:tabs>
          <w:tab w:val="left" w:pos="1581"/>
          <w:tab w:val="left" w:pos="3089"/>
          <w:tab w:val="left" w:pos="4596"/>
          <w:tab w:val="left" w:pos="6104"/>
          <w:tab w:val="left" w:pos="7611"/>
          <w:tab w:val="left" w:pos="9119"/>
        </w:tabs>
        <w:ind w:left="70"/>
        <w:rPr>
          <w:rFonts w:ascii="Arial" w:hAnsi="Arial" w:cs="Arial"/>
          <w:b/>
          <w:bCs/>
          <w:color w:val="000000"/>
          <w:sz w:val="18"/>
          <w:szCs w:val="18"/>
          <w:lang w:eastAsia="fr-FR"/>
        </w:rPr>
      </w:pP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 xml:space="preserve">Date de déclaration au DPS : ______/______/ 20___                 </w:t>
      </w:r>
      <w:r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 xml:space="preserve">           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 xml:space="preserve">Date de riposte de la DRS </w:t>
      </w:r>
      <w:proofErr w:type="gramStart"/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>:_</w:t>
      </w:r>
      <w:proofErr w:type="gramEnd"/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 xml:space="preserve">_____/______/ 20___ </w:t>
      </w:r>
    </w:p>
    <w:p w:rsidR="00DA1E20" w:rsidRPr="00550765" w:rsidRDefault="00DA1E20" w:rsidP="00DA1E20">
      <w:pPr>
        <w:tabs>
          <w:tab w:val="left" w:pos="1126"/>
          <w:tab w:val="left" w:pos="2184"/>
          <w:tab w:val="left" w:pos="3239"/>
          <w:tab w:val="left" w:pos="4295"/>
          <w:tab w:val="left" w:pos="5350"/>
          <w:tab w:val="left" w:pos="6404"/>
          <w:tab w:val="left" w:pos="7460"/>
          <w:tab w:val="left" w:pos="8515"/>
          <w:tab w:val="left" w:pos="9571"/>
        </w:tabs>
        <w:ind w:left="70"/>
        <w:rPr>
          <w:rFonts w:ascii="Arial" w:hAnsi="Arial" w:cs="Arial"/>
          <w:b/>
          <w:bCs/>
          <w:color w:val="000000"/>
          <w:sz w:val="18"/>
          <w:szCs w:val="18"/>
          <w:lang w:eastAsia="fr-FR"/>
        </w:rPr>
      </w:pP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> 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 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 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 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 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 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 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 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 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 </w:t>
      </w:r>
    </w:p>
    <w:p w:rsidR="00DA1E20" w:rsidRDefault="00DA1E20" w:rsidP="00DA1E20">
      <w:pPr>
        <w:tabs>
          <w:tab w:val="left" w:pos="1126"/>
          <w:tab w:val="left" w:pos="2184"/>
          <w:tab w:val="left" w:pos="3239"/>
          <w:tab w:val="left" w:pos="4295"/>
          <w:tab w:val="left" w:pos="5350"/>
          <w:tab w:val="left" w:pos="6404"/>
          <w:tab w:val="left" w:pos="7460"/>
          <w:tab w:val="left" w:pos="8534"/>
          <w:tab w:val="left" w:pos="9566"/>
        </w:tabs>
        <w:ind w:left="70"/>
        <w:rPr>
          <w:rFonts w:ascii="Arial" w:hAnsi="Arial" w:cs="Arial"/>
          <w:color w:val="FFFFFF" w:themeColor="background1"/>
          <w:sz w:val="18"/>
          <w:szCs w:val="18"/>
          <w:lang w:eastAsia="fr-FR"/>
        </w:rPr>
      </w:pP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> 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 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 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 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 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 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  <w:t>Nom et Signature du Responsable</w:t>
      </w:r>
      <w:r w:rsidRPr="00550765">
        <w:rPr>
          <w:rFonts w:ascii="Arial" w:hAnsi="Arial" w:cs="Arial"/>
          <w:b/>
          <w:bCs/>
          <w:color w:val="000000"/>
          <w:sz w:val="18"/>
          <w:szCs w:val="18"/>
          <w:lang w:eastAsia="fr-FR"/>
        </w:rPr>
        <w:tab/>
      </w:r>
    </w:p>
    <w:p w:rsidR="00DA1E20" w:rsidRDefault="00DA1E20" w:rsidP="00DA1E20">
      <w:pPr>
        <w:tabs>
          <w:tab w:val="left" w:pos="592"/>
          <w:tab w:val="left" w:pos="1046"/>
          <w:tab w:val="left" w:pos="1590"/>
          <w:tab w:val="left" w:pos="1922"/>
          <w:tab w:val="left" w:pos="2843"/>
          <w:tab w:val="left" w:pos="4418"/>
          <w:tab w:val="left" w:pos="6742"/>
          <w:tab w:val="left" w:pos="8534"/>
          <w:tab w:val="left" w:pos="9050"/>
          <w:tab w:val="left" w:pos="9566"/>
          <w:tab w:val="left" w:pos="10082"/>
        </w:tabs>
        <w:ind w:left="70"/>
        <w:rPr>
          <w:rFonts w:ascii="Arial" w:hAnsi="Arial" w:cs="Arial"/>
          <w:color w:val="FFFFFF" w:themeColor="background1"/>
          <w:sz w:val="18"/>
          <w:szCs w:val="18"/>
          <w:lang w:eastAsia="fr-FR"/>
        </w:rPr>
      </w:pPr>
    </w:p>
    <w:p w:rsidR="00DA1E20" w:rsidRPr="00207913" w:rsidRDefault="00DA1E20" w:rsidP="00DA1E20">
      <w:pPr>
        <w:rPr>
          <w:rFonts w:ascii="Arial" w:hAnsi="Arial" w:cs="Arial"/>
          <w:color w:val="000000"/>
          <w:sz w:val="18"/>
          <w:szCs w:val="18"/>
          <w:lang w:eastAsia="fr-FR"/>
        </w:rPr>
      </w:pPr>
      <w:r w:rsidRPr="00B40574">
        <w:rPr>
          <w:rFonts w:ascii="Arial" w:hAnsi="Arial" w:cs="Arial"/>
          <w:color w:val="000000"/>
          <w:sz w:val="18"/>
          <w:szCs w:val="18"/>
          <w:lang w:eastAsia="fr-FR"/>
        </w:rPr>
        <w:fldChar w:fldCharType="end"/>
      </w:r>
    </w:p>
    <w:p w:rsidR="000C31B4" w:rsidRPr="007839DE" w:rsidRDefault="000C31B4" w:rsidP="000C31B4">
      <w:pPr>
        <w:pStyle w:val="Consutant"/>
        <w:jc w:val="center"/>
        <w:rPr>
          <w:b/>
          <w:lang w:val="fr-FR"/>
        </w:rPr>
      </w:pPr>
    </w:p>
    <w:p w:rsidR="000C31B4" w:rsidRPr="007839DE" w:rsidRDefault="000C31B4" w:rsidP="000C31B4">
      <w:pPr>
        <w:pStyle w:val="Consutant"/>
        <w:jc w:val="center"/>
        <w:rPr>
          <w:b/>
          <w:lang w:val="fr-FR"/>
        </w:rPr>
      </w:pPr>
    </w:p>
    <w:p w:rsidR="000C31B4" w:rsidRPr="007839DE" w:rsidRDefault="000C31B4" w:rsidP="000C31B4">
      <w:pPr>
        <w:pStyle w:val="Consutant"/>
        <w:jc w:val="center"/>
        <w:rPr>
          <w:b/>
          <w:lang w:val="fr-FR"/>
        </w:rPr>
      </w:pPr>
    </w:p>
    <w:p w:rsidR="00DA1E20" w:rsidRPr="007839DE" w:rsidRDefault="00DA1E20" w:rsidP="000C31B4">
      <w:pPr>
        <w:pStyle w:val="Consutant"/>
        <w:jc w:val="center"/>
        <w:rPr>
          <w:b/>
          <w:lang w:val="fr-FR"/>
        </w:rPr>
      </w:pPr>
      <w:r w:rsidRPr="007839DE">
        <w:rPr>
          <w:b/>
          <w:lang w:val="fr-FR"/>
        </w:rPr>
        <w:t>Tableau 3</w:t>
      </w:r>
      <w:r w:rsidR="000C31B4" w:rsidRPr="007839DE">
        <w:rPr>
          <w:b/>
          <w:lang w:val="fr-FR"/>
        </w:rPr>
        <w:t>7</w:t>
      </w:r>
      <w:r w:rsidRPr="007839DE">
        <w:rPr>
          <w:b/>
          <w:lang w:val="fr-FR"/>
        </w:rPr>
        <w:t xml:space="preserve"> : Etat de la chaîne de froid</w:t>
      </w:r>
    </w:p>
    <w:p w:rsidR="00DA1E20" w:rsidRPr="0004356F" w:rsidRDefault="00DA1E20" w:rsidP="00DA1E20">
      <w:pPr>
        <w:tabs>
          <w:tab w:val="left" w:pos="6045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408"/>
        <w:gridCol w:w="2040"/>
        <w:gridCol w:w="1812"/>
        <w:gridCol w:w="2238"/>
      </w:tblGrid>
      <w:tr w:rsidR="00DA1E20" w:rsidRPr="00B40574" w:rsidTr="00A614E0">
        <w:trPr>
          <w:trHeight w:val="267"/>
          <w:jc w:val="center"/>
        </w:trPr>
        <w:tc>
          <w:tcPr>
            <w:tcW w:w="2099" w:type="pct"/>
            <w:shd w:val="clear" w:color="auto" w:fill="D9D9D9" w:themeFill="background1" w:themeFillShade="D9"/>
            <w:vAlign w:val="center"/>
          </w:tcPr>
          <w:p w:rsidR="00DA1E20" w:rsidRPr="005313B6" w:rsidRDefault="00DA1E20" w:rsidP="00A614E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</w:pPr>
            <w:r w:rsidRPr="005313B6"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  <w:t>Matériel</w:t>
            </w:r>
          </w:p>
        </w:tc>
        <w:tc>
          <w:tcPr>
            <w:tcW w:w="971" w:type="pct"/>
            <w:shd w:val="clear" w:color="auto" w:fill="D9D9D9" w:themeFill="background1" w:themeFillShade="D9"/>
            <w:vAlign w:val="center"/>
          </w:tcPr>
          <w:p w:rsidR="00DA1E20" w:rsidRPr="005313B6" w:rsidRDefault="00DA1E20" w:rsidP="00A614E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</w:pPr>
            <w:r w:rsidRPr="005313B6"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  <w:t>Bon état</w:t>
            </w:r>
          </w:p>
        </w:tc>
        <w:tc>
          <w:tcPr>
            <w:tcW w:w="863" w:type="pct"/>
            <w:shd w:val="clear" w:color="auto" w:fill="D9D9D9" w:themeFill="background1" w:themeFillShade="D9"/>
            <w:vAlign w:val="center"/>
          </w:tcPr>
          <w:p w:rsidR="00DA1E20" w:rsidRPr="005313B6" w:rsidRDefault="00DA1E20" w:rsidP="00A614E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</w:pPr>
            <w:r w:rsidRPr="005313B6"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  <w:t>Abîmé</w:t>
            </w:r>
          </w:p>
        </w:tc>
        <w:tc>
          <w:tcPr>
            <w:tcW w:w="1066" w:type="pct"/>
            <w:shd w:val="clear" w:color="auto" w:fill="D9D9D9" w:themeFill="background1" w:themeFillShade="D9"/>
            <w:vAlign w:val="center"/>
          </w:tcPr>
          <w:p w:rsidR="00DA1E20" w:rsidRPr="005313B6" w:rsidRDefault="00DA1E20" w:rsidP="00A614E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</w:pPr>
            <w:r w:rsidRPr="005313B6"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  <w:t>Besoin</w:t>
            </w:r>
          </w:p>
        </w:tc>
      </w:tr>
      <w:tr w:rsidR="00DA1E20" w:rsidRPr="00B40574" w:rsidTr="00A614E0">
        <w:trPr>
          <w:trHeight w:val="298"/>
          <w:jc w:val="center"/>
        </w:trPr>
        <w:tc>
          <w:tcPr>
            <w:tcW w:w="2099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B40574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Réfrigérateur</w:t>
            </w:r>
          </w:p>
        </w:tc>
        <w:tc>
          <w:tcPr>
            <w:tcW w:w="971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3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66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40574" w:rsidTr="00A614E0">
        <w:trPr>
          <w:trHeight w:val="283"/>
          <w:jc w:val="center"/>
        </w:trPr>
        <w:tc>
          <w:tcPr>
            <w:tcW w:w="2099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B40574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Glacière moyenne</w:t>
            </w:r>
          </w:p>
        </w:tc>
        <w:tc>
          <w:tcPr>
            <w:tcW w:w="971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3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66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40574" w:rsidTr="00A614E0">
        <w:trPr>
          <w:trHeight w:val="283"/>
          <w:jc w:val="center"/>
        </w:trPr>
        <w:tc>
          <w:tcPr>
            <w:tcW w:w="2099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B40574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Glacière petite</w:t>
            </w:r>
          </w:p>
        </w:tc>
        <w:tc>
          <w:tcPr>
            <w:tcW w:w="971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3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66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40574" w:rsidTr="00A614E0">
        <w:trPr>
          <w:trHeight w:val="298"/>
          <w:jc w:val="center"/>
        </w:trPr>
        <w:tc>
          <w:tcPr>
            <w:tcW w:w="2099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B40574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orte vaccin</w:t>
            </w:r>
          </w:p>
        </w:tc>
        <w:tc>
          <w:tcPr>
            <w:tcW w:w="971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3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66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  <w:tr w:rsidR="00DA1E20" w:rsidRPr="00B40574" w:rsidTr="00A614E0">
        <w:trPr>
          <w:trHeight w:val="267"/>
          <w:jc w:val="center"/>
        </w:trPr>
        <w:tc>
          <w:tcPr>
            <w:tcW w:w="2099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B40574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Briquettes/Accumulateurs</w:t>
            </w:r>
          </w:p>
        </w:tc>
        <w:tc>
          <w:tcPr>
            <w:tcW w:w="971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863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66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</w:tbl>
    <w:p w:rsidR="00DA1E20" w:rsidRPr="00B40574" w:rsidRDefault="00DA1E20" w:rsidP="00DA1E20">
      <w:pPr>
        <w:rPr>
          <w:rFonts w:ascii="Arial" w:hAnsi="Arial" w:cs="Arial"/>
          <w:color w:val="000000"/>
          <w:sz w:val="18"/>
          <w:szCs w:val="18"/>
          <w:lang w:eastAsia="fr-FR"/>
        </w:rPr>
      </w:pPr>
    </w:p>
    <w:p w:rsidR="00DA1E20" w:rsidRDefault="00DA1E20" w:rsidP="00DA1E20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p w:rsidR="00DA1E20" w:rsidRDefault="00DA1E20" w:rsidP="00DA1E20">
      <w:pPr>
        <w:pStyle w:val="En-tte"/>
        <w:tabs>
          <w:tab w:val="clear" w:pos="4536"/>
          <w:tab w:val="clear" w:pos="9072"/>
        </w:tabs>
        <w:jc w:val="center"/>
        <w:outlineLvl w:val="0"/>
        <w:rPr>
          <w:rFonts w:ascii="Arial" w:hAnsi="Arial" w:cs="Arial"/>
          <w:b/>
          <w:sz w:val="22"/>
          <w:szCs w:val="22"/>
          <w:lang w:val="fr-CI"/>
        </w:rPr>
      </w:pPr>
      <w:r w:rsidRPr="0004356F">
        <w:rPr>
          <w:rFonts w:ascii="Arial" w:hAnsi="Arial" w:cs="Arial"/>
          <w:b/>
          <w:sz w:val="22"/>
          <w:szCs w:val="22"/>
          <w:lang w:val="fr-CI"/>
        </w:rPr>
        <w:t>Tableau</w:t>
      </w:r>
      <w:r>
        <w:rPr>
          <w:rFonts w:ascii="Arial" w:hAnsi="Arial" w:cs="Arial"/>
          <w:b/>
          <w:sz w:val="22"/>
          <w:szCs w:val="22"/>
          <w:lang w:val="fr-CI"/>
        </w:rPr>
        <w:t xml:space="preserve"> </w:t>
      </w:r>
      <w:r w:rsidR="00BE5CCF">
        <w:rPr>
          <w:rFonts w:ascii="Arial" w:hAnsi="Arial" w:cs="Arial"/>
          <w:b/>
          <w:sz w:val="22"/>
          <w:szCs w:val="22"/>
          <w:lang w:val="fr-CI"/>
        </w:rPr>
        <w:t>3</w:t>
      </w:r>
      <w:r w:rsidR="0085757E">
        <w:rPr>
          <w:rFonts w:ascii="Arial" w:hAnsi="Arial" w:cs="Arial"/>
          <w:b/>
          <w:sz w:val="22"/>
          <w:szCs w:val="22"/>
          <w:lang w:val="fr-CI"/>
        </w:rPr>
        <w:t>8</w:t>
      </w:r>
      <w:r>
        <w:rPr>
          <w:rFonts w:ascii="Arial" w:hAnsi="Arial" w:cs="Arial"/>
          <w:b/>
          <w:sz w:val="22"/>
          <w:szCs w:val="22"/>
          <w:lang w:val="fr-CI"/>
        </w:rPr>
        <w:t xml:space="preserve"> </w:t>
      </w:r>
      <w:r w:rsidRPr="0004356F">
        <w:rPr>
          <w:rFonts w:ascii="Arial" w:hAnsi="Arial" w:cs="Arial"/>
          <w:b/>
          <w:sz w:val="22"/>
          <w:szCs w:val="22"/>
          <w:lang w:val="fr-CI"/>
        </w:rPr>
        <w:t>:</w:t>
      </w:r>
      <w:r>
        <w:rPr>
          <w:rFonts w:ascii="Arial" w:hAnsi="Arial" w:cs="Arial"/>
          <w:b/>
          <w:sz w:val="22"/>
          <w:szCs w:val="22"/>
          <w:lang w:val="fr-CI"/>
        </w:rPr>
        <w:t xml:space="preserve"> </w:t>
      </w:r>
      <w:r w:rsidRPr="0004356F">
        <w:rPr>
          <w:rFonts w:ascii="Arial" w:hAnsi="Arial" w:cs="Arial"/>
          <w:b/>
          <w:sz w:val="22"/>
          <w:szCs w:val="22"/>
          <w:lang w:val="fr-CI"/>
        </w:rPr>
        <w:t>Etat</w:t>
      </w:r>
      <w:r>
        <w:rPr>
          <w:rFonts w:ascii="Arial" w:hAnsi="Arial" w:cs="Arial"/>
          <w:b/>
          <w:sz w:val="22"/>
          <w:szCs w:val="22"/>
          <w:lang w:val="fr-CI"/>
        </w:rPr>
        <w:t xml:space="preserve"> </w:t>
      </w:r>
      <w:r w:rsidRPr="0004356F">
        <w:rPr>
          <w:rFonts w:ascii="Arial" w:hAnsi="Arial" w:cs="Arial"/>
          <w:b/>
          <w:sz w:val="22"/>
          <w:szCs w:val="22"/>
          <w:lang w:val="fr-CI"/>
        </w:rPr>
        <w:t>des</w:t>
      </w:r>
      <w:r>
        <w:rPr>
          <w:rFonts w:ascii="Arial" w:hAnsi="Arial" w:cs="Arial"/>
          <w:b/>
          <w:sz w:val="22"/>
          <w:szCs w:val="22"/>
          <w:lang w:val="fr-CI"/>
        </w:rPr>
        <w:t xml:space="preserve"> </w:t>
      </w:r>
      <w:r w:rsidRPr="0004356F">
        <w:rPr>
          <w:rFonts w:ascii="Arial" w:hAnsi="Arial" w:cs="Arial"/>
          <w:b/>
          <w:sz w:val="22"/>
          <w:szCs w:val="22"/>
          <w:lang w:val="fr-CI"/>
        </w:rPr>
        <w:t>motos</w:t>
      </w:r>
    </w:p>
    <w:p w:rsidR="00DA1E20" w:rsidRPr="0004356F" w:rsidRDefault="00DA1E20" w:rsidP="00DA1E20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  <w:lang w:val="fr-CI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400"/>
        <w:gridCol w:w="2009"/>
        <w:gridCol w:w="2219"/>
        <w:gridCol w:w="2870"/>
      </w:tblGrid>
      <w:tr w:rsidR="00DA1E20" w:rsidRPr="005A35A6" w:rsidTr="00A614E0">
        <w:trPr>
          <w:trHeight w:val="182"/>
          <w:jc w:val="center"/>
        </w:trPr>
        <w:tc>
          <w:tcPr>
            <w:tcW w:w="1619" w:type="pct"/>
            <w:shd w:val="clear" w:color="auto" w:fill="D9D9D9" w:themeFill="background1" w:themeFillShade="D9"/>
          </w:tcPr>
          <w:p w:rsidR="00DA1E20" w:rsidRPr="005313B6" w:rsidRDefault="00DA1E20" w:rsidP="00A614E0">
            <w:pPr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7" w:type="pct"/>
            <w:shd w:val="clear" w:color="auto" w:fill="D9D9D9" w:themeFill="background1" w:themeFillShade="D9"/>
          </w:tcPr>
          <w:p w:rsidR="00DA1E20" w:rsidRPr="005313B6" w:rsidRDefault="00DA1E20" w:rsidP="00A614E0">
            <w:pPr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</w:pPr>
            <w:r w:rsidRPr="005313B6"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  <w:t>Bon</w:t>
            </w:r>
            <w:r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5313B6"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  <w:t>état</w:t>
            </w:r>
          </w:p>
        </w:tc>
        <w:tc>
          <w:tcPr>
            <w:tcW w:w="1057" w:type="pct"/>
            <w:shd w:val="clear" w:color="auto" w:fill="D9D9D9" w:themeFill="background1" w:themeFillShade="D9"/>
          </w:tcPr>
          <w:p w:rsidR="00DA1E20" w:rsidRPr="005313B6" w:rsidRDefault="00DA1E20" w:rsidP="00A614E0">
            <w:pPr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</w:pPr>
            <w:r w:rsidRPr="005313B6"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  <w:t>En</w:t>
            </w:r>
            <w:r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5313B6"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  <w:t>panne</w:t>
            </w:r>
          </w:p>
        </w:tc>
        <w:tc>
          <w:tcPr>
            <w:tcW w:w="1367" w:type="pct"/>
            <w:shd w:val="clear" w:color="auto" w:fill="D9D9D9" w:themeFill="background1" w:themeFillShade="D9"/>
          </w:tcPr>
          <w:p w:rsidR="00DA1E20" w:rsidRPr="005313B6" w:rsidRDefault="00DA1E20" w:rsidP="00A614E0">
            <w:pPr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</w:pPr>
            <w:r w:rsidRPr="005313B6"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  <w:t>Hors</w:t>
            </w:r>
            <w:r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5313B6">
              <w:rPr>
                <w:rFonts w:ascii="Arial" w:hAnsi="Arial" w:cs="Arial"/>
                <w:b/>
                <w:color w:val="000000"/>
                <w:sz w:val="18"/>
                <w:szCs w:val="18"/>
                <w:lang w:eastAsia="fr-FR"/>
              </w:rPr>
              <w:t>d’usage</w:t>
            </w:r>
          </w:p>
        </w:tc>
      </w:tr>
      <w:tr w:rsidR="00DA1E20" w:rsidRPr="005A35A6" w:rsidTr="00A614E0">
        <w:trPr>
          <w:trHeight w:val="187"/>
          <w:jc w:val="center"/>
        </w:trPr>
        <w:tc>
          <w:tcPr>
            <w:tcW w:w="1619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B40574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Motocyclettes</w:t>
            </w:r>
          </w:p>
        </w:tc>
        <w:tc>
          <w:tcPr>
            <w:tcW w:w="957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057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1367" w:type="pct"/>
          </w:tcPr>
          <w:p w:rsidR="00DA1E20" w:rsidRPr="00B40574" w:rsidRDefault="00DA1E20" w:rsidP="00A614E0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</w:p>
        </w:tc>
      </w:tr>
    </w:tbl>
    <w:p w:rsidR="006510B8" w:rsidRDefault="006510B8" w:rsidP="009F23E6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DA1E20" w:rsidRPr="00D80069" w:rsidRDefault="00DA1E20" w:rsidP="009F23E6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9F23E6" w:rsidRPr="00D27840" w:rsidRDefault="00D4007E" w:rsidP="00DD35F5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8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 xml:space="preserve"> – HOSPITALISATIONS</w:t>
      </w:r>
    </w:p>
    <w:p w:rsidR="00AB4DBA" w:rsidRDefault="00AB4DBA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7832EF" w:rsidRPr="00D27840" w:rsidRDefault="00D27840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53312" behindDoc="0" locked="0" layoutInCell="1" allowOverlap="1" wp14:anchorId="4D527641" wp14:editId="6F8F6D0F">
                <wp:simplePos x="0" y="0"/>
                <wp:positionH relativeFrom="column">
                  <wp:posOffset>363728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490EAD" id="Rectangle 100" o:spid="_x0000_s1026" style="position:absolute;margin-left:286.4pt;margin-top:.8pt;width:18.75pt;height:12.75pt;z-index:251853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" filled="f" strokecolor="#243f60 [1604]" strokeweight="2pt"/>
            </w:pict>
          </mc:Fallback>
        </mc:AlternateContent>
      </w:r>
      <w:r w:rsidRPr="00D27840">
        <w:rPr>
          <w:rFonts w:ascii="Arial" w:hAnsi="Arial" w:cs="Arial"/>
          <w:b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551855F0" wp14:editId="21A5B2EE">
                <wp:simplePos x="0" y="0"/>
                <wp:positionH relativeFrom="column">
                  <wp:posOffset>4275455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78DFDC" id="Rectangle 101" o:spid="_x0000_s1026" style="position:absolute;margin-left:336.65pt;margin-top:.8pt;width:19.5pt;height:14.25pt;z-index:251854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" filled="f" strokecolor="#243f60 [1604]" strokeweight="2pt"/>
            </w:pict>
          </mc:Fallback>
        </mc:AlternateContent>
      </w:r>
      <w:r w:rsidR="007832EF" w:rsidRPr="00D27840">
        <w:rPr>
          <w:rFonts w:ascii="Arial" w:hAnsi="Arial" w:cs="Arial"/>
          <w:b/>
          <w:color w:val="000000"/>
          <w:sz w:val="22"/>
          <w:szCs w:val="22"/>
        </w:rPr>
        <w:t xml:space="preserve">Ces activités sont-elles menées dans le service ? Oui </w:t>
      </w:r>
      <w:r w:rsidR="007832EF" w:rsidRPr="00D27840">
        <w:rPr>
          <w:rFonts w:ascii="Arial" w:hAnsi="Arial" w:cs="Arial"/>
          <w:b/>
          <w:color w:val="000000"/>
          <w:sz w:val="22"/>
          <w:szCs w:val="22"/>
        </w:rPr>
        <w:tab/>
      </w:r>
      <w:r>
        <w:rPr>
          <w:rFonts w:ascii="Arial" w:hAnsi="Arial" w:cs="Arial"/>
          <w:b/>
          <w:color w:val="000000"/>
          <w:sz w:val="22"/>
          <w:szCs w:val="22"/>
        </w:rPr>
        <w:t xml:space="preserve">    </w:t>
      </w:r>
      <w:r w:rsidR="007832EF" w:rsidRPr="00D27840">
        <w:rPr>
          <w:rFonts w:ascii="Arial" w:hAnsi="Arial" w:cs="Arial"/>
          <w:b/>
          <w:color w:val="000000"/>
          <w:sz w:val="22"/>
          <w:szCs w:val="22"/>
        </w:rPr>
        <w:t xml:space="preserve">Non  </w:t>
      </w:r>
    </w:p>
    <w:p w:rsidR="009F23E6" w:rsidRPr="00D27840" w:rsidRDefault="009F23E6" w:rsidP="009F23E6">
      <w:pPr>
        <w:pStyle w:val="En-tte"/>
        <w:tabs>
          <w:tab w:val="clear" w:pos="4536"/>
          <w:tab w:val="clear" w:pos="9072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9F23E6" w:rsidRPr="00D27840" w:rsidRDefault="00D4007E" w:rsidP="00DD35F5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8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>.1 – Hospitalisations en Médecine</w:t>
      </w:r>
    </w:p>
    <w:p w:rsidR="009F23E6" w:rsidRPr="00D27840" w:rsidRDefault="009F23E6" w:rsidP="009F23E6">
      <w:pPr>
        <w:pStyle w:val="En-tte"/>
        <w:tabs>
          <w:tab w:val="clear" w:pos="4536"/>
          <w:tab w:val="clear" w:pos="9072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9F23E6" w:rsidRDefault="004B2B41" w:rsidP="004B2B41">
      <w:pPr>
        <w:pStyle w:val="En-tte"/>
        <w:tabs>
          <w:tab w:val="clear" w:pos="4536"/>
          <w:tab w:val="clear" w:pos="9072"/>
          <w:tab w:val="left" w:pos="2847"/>
          <w:tab w:val="center" w:pos="5264"/>
        </w:tabs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ab/>
      </w:r>
      <w:r w:rsidRPr="00D27840">
        <w:rPr>
          <w:rFonts w:ascii="Arial" w:hAnsi="Arial" w:cs="Arial"/>
          <w:b/>
          <w:color w:val="000000"/>
          <w:sz w:val="22"/>
          <w:szCs w:val="22"/>
        </w:rPr>
        <w:tab/>
      </w:r>
      <w:r w:rsidR="0085757E">
        <w:rPr>
          <w:rFonts w:ascii="Arial" w:hAnsi="Arial" w:cs="Arial"/>
          <w:b/>
          <w:color w:val="000000"/>
          <w:sz w:val="22"/>
          <w:szCs w:val="22"/>
        </w:rPr>
        <w:t>Tableau 39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> :</w:t>
      </w:r>
      <w:r w:rsidR="00DD35F5" w:rsidRPr="00D27840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 xml:space="preserve">Principaux Indicateurs en </w:t>
      </w:r>
      <w:r w:rsidR="00DD35F5" w:rsidRPr="00D27840">
        <w:rPr>
          <w:rFonts w:ascii="Arial" w:hAnsi="Arial" w:cs="Arial"/>
          <w:b/>
          <w:color w:val="000000"/>
          <w:sz w:val="22"/>
          <w:szCs w:val="22"/>
        </w:rPr>
        <w:t>Médecine</w:t>
      </w:r>
    </w:p>
    <w:p w:rsidR="00710AD3" w:rsidRPr="00D27840" w:rsidRDefault="00710AD3" w:rsidP="004B2B41">
      <w:pPr>
        <w:pStyle w:val="En-tte"/>
        <w:tabs>
          <w:tab w:val="clear" w:pos="4536"/>
          <w:tab w:val="clear" w:pos="9072"/>
          <w:tab w:val="left" w:pos="2847"/>
          <w:tab w:val="center" w:pos="5264"/>
        </w:tabs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11"/>
        <w:gridCol w:w="2187"/>
        <w:gridCol w:w="1224"/>
        <w:gridCol w:w="2276"/>
      </w:tblGrid>
      <w:tr w:rsidR="009F23E6" w:rsidRPr="00D80069" w:rsidTr="004B2B41">
        <w:trPr>
          <w:jc w:val="center"/>
        </w:trPr>
        <w:tc>
          <w:tcPr>
            <w:tcW w:w="3898" w:type="dxa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lits ouverts :</w:t>
            </w:r>
          </w:p>
        </w:tc>
        <w:tc>
          <w:tcPr>
            <w:tcW w:w="1772" w:type="dxa"/>
            <w:tcBorders>
              <w:top w:val="doub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DMS :</w:t>
            </w:r>
          </w:p>
        </w:tc>
        <w:tc>
          <w:tcPr>
            <w:tcW w:w="1844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jours</w:t>
            </w:r>
          </w:p>
        </w:tc>
      </w:tr>
      <w:tr w:rsidR="009F23E6" w:rsidRPr="00D80069" w:rsidTr="004B2B41">
        <w:trPr>
          <w:jc w:val="center"/>
        </w:trPr>
        <w:tc>
          <w:tcPr>
            <w:tcW w:w="3898" w:type="dxa"/>
            <w:tcBorders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’admissions :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OM :</w:t>
            </w:r>
          </w:p>
        </w:tc>
        <w:tc>
          <w:tcPr>
            <w:tcW w:w="1844" w:type="dxa"/>
            <w:tcBorders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%</w:t>
            </w:r>
          </w:p>
        </w:tc>
      </w:tr>
      <w:tr w:rsidR="009F23E6" w:rsidRPr="00D80069" w:rsidTr="004B2B41">
        <w:trPr>
          <w:jc w:val="center"/>
        </w:trPr>
        <w:tc>
          <w:tcPr>
            <w:tcW w:w="3898" w:type="dxa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journées d’hospitalisations :</w:t>
            </w:r>
          </w:p>
        </w:tc>
        <w:tc>
          <w:tcPr>
            <w:tcW w:w="1772" w:type="dxa"/>
            <w:tcBorders>
              <w:bottom w:val="double" w:sz="4" w:space="0" w:color="auto"/>
              <w:right w:val="nil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844" w:type="dxa"/>
            <w:tcBorders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9F23E6" w:rsidRPr="00D27840" w:rsidRDefault="009F23E6" w:rsidP="00D27840">
            <w:pPr>
              <w:spacing w:before="100" w:after="10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4B2B41" w:rsidRDefault="004B2B41" w:rsidP="000F7823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9F23E6" w:rsidRDefault="0085757E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40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> : Mode d’admission en Médecine</w:t>
      </w:r>
    </w:p>
    <w:p w:rsidR="00710AD3" w:rsidRPr="00D27840" w:rsidRDefault="00710AD3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378"/>
        <w:gridCol w:w="3120"/>
      </w:tblGrid>
      <w:tr w:rsidR="009F23E6" w:rsidRPr="007832EF" w:rsidTr="000E04A3">
        <w:trPr>
          <w:trHeight w:val="197"/>
          <w:jc w:val="center"/>
        </w:trPr>
        <w:tc>
          <w:tcPr>
            <w:tcW w:w="4795" w:type="dxa"/>
            <w:shd w:val="clear" w:color="auto" w:fill="D9D9D9" w:themeFill="background1" w:themeFillShade="D9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Mode admission</w:t>
            </w:r>
          </w:p>
        </w:tc>
        <w:tc>
          <w:tcPr>
            <w:tcW w:w="2028" w:type="dxa"/>
            <w:shd w:val="clear" w:color="auto" w:fill="D9D9D9" w:themeFill="background1" w:themeFillShade="D9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</w:t>
            </w:r>
          </w:p>
        </w:tc>
      </w:tr>
      <w:tr w:rsidR="009F23E6" w:rsidRPr="007832EF" w:rsidTr="000E04A3">
        <w:trPr>
          <w:trHeight w:val="267"/>
          <w:jc w:val="center"/>
        </w:trPr>
        <w:tc>
          <w:tcPr>
            <w:tcW w:w="479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Consultation</w:t>
            </w:r>
          </w:p>
        </w:tc>
        <w:tc>
          <w:tcPr>
            <w:tcW w:w="2028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53"/>
          <w:jc w:val="center"/>
        </w:trPr>
        <w:tc>
          <w:tcPr>
            <w:tcW w:w="479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Consultation référé </w:t>
            </w:r>
          </w:p>
        </w:tc>
        <w:tc>
          <w:tcPr>
            <w:tcW w:w="2028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53"/>
          <w:jc w:val="center"/>
        </w:trPr>
        <w:tc>
          <w:tcPr>
            <w:tcW w:w="479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ransfert d’un autre service</w:t>
            </w:r>
          </w:p>
        </w:tc>
        <w:tc>
          <w:tcPr>
            <w:tcW w:w="2028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67"/>
          <w:jc w:val="center"/>
        </w:trPr>
        <w:tc>
          <w:tcPr>
            <w:tcW w:w="479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ransfert d’un autre établissement</w:t>
            </w:r>
          </w:p>
        </w:tc>
        <w:tc>
          <w:tcPr>
            <w:tcW w:w="2028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53"/>
          <w:jc w:val="center"/>
        </w:trPr>
        <w:tc>
          <w:tcPr>
            <w:tcW w:w="479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Autre mode d’admission</w:t>
            </w:r>
          </w:p>
        </w:tc>
        <w:tc>
          <w:tcPr>
            <w:tcW w:w="2028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39"/>
          <w:jc w:val="center"/>
        </w:trPr>
        <w:tc>
          <w:tcPr>
            <w:tcW w:w="479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2028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9F23E6" w:rsidRPr="00D80069" w:rsidRDefault="009F23E6" w:rsidP="009F23E6">
      <w:pPr>
        <w:pStyle w:val="En-tte"/>
        <w:tabs>
          <w:tab w:val="clear" w:pos="4536"/>
          <w:tab w:val="clear" w:pos="9072"/>
        </w:tabs>
        <w:ind w:left="1416"/>
        <w:rPr>
          <w:rFonts w:ascii="Arial Narrow" w:hAnsi="Arial Narrow"/>
          <w:color w:val="000000"/>
          <w:sz w:val="16"/>
        </w:rPr>
      </w:pPr>
      <w:r w:rsidRPr="00D80069">
        <w:rPr>
          <w:rFonts w:ascii="Arial Narrow" w:hAnsi="Arial Narrow"/>
          <w:color w:val="000000"/>
          <w:sz w:val="16"/>
        </w:rPr>
        <w:t xml:space="preserve">               </w:t>
      </w:r>
    </w:p>
    <w:p w:rsidR="009F23E6" w:rsidRDefault="009F23E6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0E04A3">
        <w:rPr>
          <w:rFonts w:asciiTheme="minorHAnsi" w:hAnsiTheme="minorHAnsi"/>
          <w:b/>
          <w:color w:val="000000"/>
        </w:rPr>
        <w:t>Ta</w:t>
      </w:r>
      <w:r w:rsidR="0085757E">
        <w:rPr>
          <w:rFonts w:ascii="Arial" w:hAnsi="Arial" w:cs="Arial"/>
          <w:b/>
          <w:color w:val="000000"/>
          <w:sz w:val="22"/>
          <w:szCs w:val="22"/>
        </w:rPr>
        <w:t>bleau 41</w:t>
      </w:r>
      <w:r w:rsidRPr="00D27840">
        <w:rPr>
          <w:rFonts w:ascii="Arial" w:hAnsi="Arial" w:cs="Arial"/>
          <w:b/>
          <w:color w:val="000000"/>
          <w:sz w:val="22"/>
          <w:szCs w:val="22"/>
        </w:rPr>
        <w:t> : Mode de sortie en Médecine</w:t>
      </w:r>
    </w:p>
    <w:p w:rsidR="00710AD3" w:rsidRPr="000E04A3" w:rsidRDefault="00710AD3" w:rsidP="007832EF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b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676"/>
        <w:gridCol w:w="2822"/>
      </w:tblGrid>
      <w:tr w:rsidR="009F23E6" w:rsidRPr="007832EF" w:rsidTr="000E04A3">
        <w:trPr>
          <w:trHeight w:val="201"/>
          <w:jc w:val="center"/>
        </w:trPr>
        <w:tc>
          <w:tcPr>
            <w:tcW w:w="5418" w:type="dxa"/>
            <w:shd w:val="clear" w:color="000000" w:fill="D9D9D9"/>
          </w:tcPr>
          <w:p w:rsidR="009F23E6" w:rsidRPr="00D27840" w:rsidRDefault="009F23E6" w:rsidP="000E04A3">
            <w:pPr>
              <w:pStyle w:val="En-tte"/>
              <w:tabs>
                <w:tab w:val="clear" w:pos="4536"/>
                <w:tab w:val="clear" w:pos="9072"/>
                <w:tab w:val="left" w:pos="1658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Mode de sortie</w:t>
            </w:r>
            <w:r w:rsidR="000E04A3"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ab/>
            </w:r>
          </w:p>
        </w:tc>
        <w:tc>
          <w:tcPr>
            <w:tcW w:w="1992" w:type="dxa"/>
            <w:shd w:val="clear" w:color="000000" w:fill="D9D9D9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</w:t>
            </w:r>
          </w:p>
        </w:tc>
      </w:tr>
      <w:tr w:rsidR="009F23E6" w:rsidRPr="007832EF" w:rsidTr="000E04A3">
        <w:trPr>
          <w:trHeight w:val="273"/>
          <w:jc w:val="center"/>
        </w:trPr>
        <w:tc>
          <w:tcPr>
            <w:tcW w:w="5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etour à domicile</w:t>
            </w:r>
          </w:p>
        </w:tc>
        <w:tc>
          <w:tcPr>
            <w:tcW w:w="199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59"/>
          <w:jc w:val="center"/>
        </w:trPr>
        <w:tc>
          <w:tcPr>
            <w:tcW w:w="5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199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59"/>
          <w:jc w:val="center"/>
        </w:trPr>
        <w:tc>
          <w:tcPr>
            <w:tcW w:w="5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ransfert vers un autre service</w:t>
            </w:r>
          </w:p>
        </w:tc>
        <w:tc>
          <w:tcPr>
            <w:tcW w:w="199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73"/>
          <w:jc w:val="center"/>
        </w:trPr>
        <w:tc>
          <w:tcPr>
            <w:tcW w:w="5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Référence vers un autre établissement</w:t>
            </w:r>
          </w:p>
        </w:tc>
        <w:tc>
          <w:tcPr>
            <w:tcW w:w="199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59"/>
          <w:jc w:val="center"/>
        </w:trPr>
        <w:tc>
          <w:tcPr>
            <w:tcW w:w="5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Contre avis médical avec décharge </w:t>
            </w:r>
          </w:p>
        </w:tc>
        <w:tc>
          <w:tcPr>
            <w:tcW w:w="199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59"/>
          <w:jc w:val="center"/>
        </w:trPr>
        <w:tc>
          <w:tcPr>
            <w:tcW w:w="5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Evadé </w:t>
            </w:r>
          </w:p>
        </w:tc>
        <w:tc>
          <w:tcPr>
            <w:tcW w:w="199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73"/>
          <w:jc w:val="center"/>
        </w:trPr>
        <w:tc>
          <w:tcPr>
            <w:tcW w:w="5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Autre mode de sortie</w:t>
            </w:r>
          </w:p>
        </w:tc>
        <w:tc>
          <w:tcPr>
            <w:tcW w:w="199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44"/>
          <w:jc w:val="center"/>
        </w:trPr>
        <w:tc>
          <w:tcPr>
            <w:tcW w:w="5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>Total</w:t>
            </w:r>
          </w:p>
        </w:tc>
        <w:tc>
          <w:tcPr>
            <w:tcW w:w="1992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</w:tbl>
    <w:p w:rsidR="009F23E6" w:rsidRPr="00D80069" w:rsidRDefault="009F23E6" w:rsidP="009F23E6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sz w:val="24"/>
        </w:rPr>
      </w:pPr>
    </w:p>
    <w:p w:rsidR="00BE5CCF" w:rsidRDefault="00BE5CCF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302FFD" w:rsidRDefault="00302FFD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7832EF" w:rsidRPr="00D27840" w:rsidRDefault="00BD219C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57408" behindDoc="0" locked="0" layoutInCell="1" allowOverlap="1" wp14:anchorId="449C41CF" wp14:editId="39957DD6">
                <wp:simplePos x="0" y="0"/>
                <wp:positionH relativeFrom="column">
                  <wp:posOffset>44373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03" name="Rectangle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A67684" id="Rectangle 103" o:spid="_x0000_s1026" style="position:absolute;margin-left:349.4pt;margin-top:.8pt;width:19.5pt;height:14.25pt;z-index:251857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" filled="f" strokecolor="#243f60 [1604]" strokeweight="2pt"/>
            </w:pict>
          </mc:Fallback>
        </mc:AlternateContent>
      </w:r>
      <w:r w:rsidR="00302FFD" w:rsidRPr="00D27840">
        <w:rPr>
          <w:rFonts w:ascii="Arial" w:hAnsi="Arial" w:cs="Arial"/>
          <w:b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63A6250D" wp14:editId="77E8455A">
                <wp:simplePos x="0" y="0"/>
                <wp:positionH relativeFrom="column">
                  <wp:posOffset>37325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02" name="Rectangle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070137" id="Rectangle 102" o:spid="_x0000_s1026" style="position:absolute;margin-left:293.9pt;margin-top:.8pt;width:18.75pt;height:12.75pt;z-index:251856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" filled="f" strokecolor="#243f60 [1604]" strokeweight="2pt"/>
            </w:pict>
          </mc:Fallback>
        </mc:AlternateContent>
      </w:r>
      <w:r w:rsidR="007832EF" w:rsidRPr="00D27840">
        <w:rPr>
          <w:rFonts w:ascii="Arial" w:hAnsi="Arial" w:cs="Arial"/>
          <w:b/>
          <w:color w:val="000000"/>
          <w:sz w:val="22"/>
          <w:szCs w:val="22"/>
        </w:rPr>
        <w:t xml:space="preserve">Ces activités sont-elles menées dans le service ? Oui </w:t>
      </w:r>
      <w:r w:rsidR="007832EF" w:rsidRPr="00D27840">
        <w:rPr>
          <w:rFonts w:ascii="Arial" w:hAnsi="Arial" w:cs="Arial"/>
          <w:b/>
          <w:color w:val="000000"/>
          <w:sz w:val="22"/>
          <w:szCs w:val="22"/>
        </w:rPr>
        <w:tab/>
      </w:r>
      <w:r w:rsidR="00D27840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302FFD">
        <w:rPr>
          <w:rFonts w:ascii="Arial" w:hAnsi="Arial" w:cs="Arial"/>
          <w:b/>
          <w:color w:val="000000"/>
          <w:sz w:val="22"/>
          <w:szCs w:val="22"/>
        </w:rPr>
        <w:t xml:space="preserve">     </w:t>
      </w:r>
      <w:r w:rsidR="007832EF" w:rsidRPr="00D27840">
        <w:rPr>
          <w:rFonts w:ascii="Arial" w:hAnsi="Arial" w:cs="Arial"/>
          <w:b/>
          <w:color w:val="000000"/>
          <w:sz w:val="22"/>
          <w:szCs w:val="22"/>
        </w:rPr>
        <w:t xml:space="preserve">Non  </w:t>
      </w:r>
    </w:p>
    <w:p w:rsidR="00D27840" w:rsidRDefault="00D27840" w:rsidP="009F23E6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F23E6" w:rsidRPr="00D27840" w:rsidRDefault="00E7373E" w:rsidP="009F23E6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4</w:t>
      </w:r>
      <w:r w:rsidR="00BD219C">
        <w:rPr>
          <w:rFonts w:ascii="Arial" w:hAnsi="Arial" w:cs="Arial"/>
          <w:b/>
          <w:color w:val="000000"/>
          <w:sz w:val="22"/>
          <w:szCs w:val="22"/>
        </w:rPr>
        <w:t>2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>: Notification des ma</w:t>
      </w:r>
      <w:r w:rsidR="00BD219C">
        <w:rPr>
          <w:rFonts w:ascii="Arial" w:hAnsi="Arial" w:cs="Arial"/>
          <w:b/>
          <w:color w:val="000000"/>
          <w:sz w:val="22"/>
          <w:szCs w:val="22"/>
        </w:rPr>
        <w:t xml:space="preserve">ladies infectieuses par tranche </w:t>
      </w:r>
      <w:r w:rsidR="00AB4DBA" w:rsidRPr="00D27840">
        <w:rPr>
          <w:rFonts w:ascii="Arial" w:hAnsi="Arial" w:cs="Arial"/>
          <w:b/>
          <w:color w:val="000000"/>
          <w:sz w:val="22"/>
          <w:szCs w:val="22"/>
        </w:rPr>
        <w:t>âge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>.</w:t>
      </w:r>
    </w:p>
    <w:p w:rsidR="00DD35F5" w:rsidRPr="00D80069" w:rsidRDefault="00DD35F5" w:rsidP="009F23E6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color w:val="000000"/>
        </w:rPr>
      </w:pPr>
    </w:p>
    <w:tbl>
      <w:tblPr>
        <w:tblW w:w="5000" w:type="pct"/>
        <w:tblInd w:w="21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655"/>
        <w:gridCol w:w="2402"/>
        <w:gridCol w:w="994"/>
        <w:gridCol w:w="993"/>
        <w:gridCol w:w="994"/>
        <w:gridCol w:w="1181"/>
        <w:gridCol w:w="1087"/>
        <w:gridCol w:w="1181"/>
        <w:gridCol w:w="1011"/>
      </w:tblGrid>
      <w:tr w:rsidR="00DD35F5" w:rsidRPr="00D27840" w:rsidTr="000E04A3">
        <w:trPr>
          <w:trHeight w:val="181"/>
        </w:trPr>
        <w:tc>
          <w:tcPr>
            <w:tcW w:w="907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CIM</w:t>
            </w:r>
          </w:p>
        </w:tc>
        <w:tc>
          <w:tcPr>
            <w:tcW w:w="3544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Maladie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:rsidR="009F23E6" w:rsidRPr="00D27840" w:rsidRDefault="009F23E6" w:rsidP="00DD35F5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12-59 mois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:rsidR="009F23E6" w:rsidRPr="00D27840" w:rsidRDefault="009F23E6" w:rsidP="00DD35F5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15 – 24 ans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25-59 ans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60ans et +</w:t>
            </w:r>
          </w:p>
        </w:tc>
        <w:tc>
          <w:tcPr>
            <w:tcW w:w="1445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Paludisme</w:t>
            </w:r>
          </w:p>
        </w:tc>
        <w:tc>
          <w:tcPr>
            <w:tcW w:w="1418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Paludisme simpl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Paludisme grav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Paludisme simple de femmes enceintes </w:t>
            </w:r>
          </w:p>
        </w:tc>
        <w:tc>
          <w:tcPr>
            <w:tcW w:w="1418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Paludisme grave de femmes enceintes</w:t>
            </w:r>
          </w:p>
        </w:tc>
        <w:tc>
          <w:tcPr>
            <w:tcW w:w="1418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Grandes endémies</w:t>
            </w:r>
          </w:p>
        </w:tc>
        <w:tc>
          <w:tcPr>
            <w:tcW w:w="1418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15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uberculos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A30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Lèpr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31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Ulcère de Buruli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A66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Pian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24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nfection à VIH (sans SIDA clinique)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24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SIDA cliniqu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B56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Trypanosomias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B65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ilharzios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B72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proofErr w:type="spellStart"/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Dracunculose</w:t>
            </w:r>
            <w:proofErr w:type="spellEnd"/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B73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Onchocercos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Maladies diarrhéiques</w:t>
            </w:r>
          </w:p>
        </w:tc>
        <w:tc>
          <w:tcPr>
            <w:tcW w:w="1418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01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Fièvre typhoïde -paratyphoïd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03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D27840">
              <w:rPr>
                <w:rFonts w:ascii="Arial" w:hAnsi="Arial" w:cs="Arial"/>
                <w:sz w:val="18"/>
                <w:szCs w:val="18"/>
              </w:rPr>
              <w:t>Shiguellose</w:t>
            </w:r>
            <w:proofErr w:type="spellEnd"/>
            <w:r w:rsidRPr="00D2784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06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mibiase intestinal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09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rrhée aiguë non sanglante 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09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rrhée aiguë sanglante 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K92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rrhée persistante et chroniqu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Infections respiratoires aiguës</w:t>
            </w:r>
          </w:p>
        </w:tc>
        <w:tc>
          <w:tcPr>
            <w:tcW w:w="1418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nl-NL"/>
              </w:rPr>
              <w:t>J04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Laryngite et trachéite aigue 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J06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abcès de la gorge 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nl-NL"/>
              </w:rPr>
              <w:t>J18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Pneumonie grav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nl-NL"/>
              </w:rPr>
              <w:t>J20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Bronchite et bronchiolite 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nl-NL"/>
              </w:rPr>
              <w:t>J22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nl-NL"/>
              </w:rPr>
              <w:t>Mastoïdit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nl-NL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nl-NL"/>
              </w:rPr>
              <w:t>J98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Autres 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318"/>
        </w:trPr>
        <w:tc>
          <w:tcPr>
            <w:tcW w:w="90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Maladies cibles du PEV</w:t>
            </w:r>
          </w:p>
        </w:tc>
        <w:tc>
          <w:tcPr>
            <w:tcW w:w="1418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33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étanos néonatal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A35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étanos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36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phtéri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37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Coqueluch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80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Poliomyélite aiguë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B05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840">
              <w:rPr>
                <w:rFonts w:ascii="Arial" w:hAnsi="Arial" w:cs="Arial"/>
                <w:sz w:val="18"/>
                <w:szCs w:val="18"/>
                <w:lang w:val="en-GB"/>
              </w:rPr>
              <w:t>Rougeol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D35F5" w:rsidRPr="00D27840" w:rsidTr="000E04A3">
        <w:trPr>
          <w:trHeight w:val="304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16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Hépatite B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Maladies à potentiel épidémique</w:t>
            </w:r>
          </w:p>
        </w:tc>
        <w:tc>
          <w:tcPr>
            <w:tcW w:w="1418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00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Choléra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G00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éningite bactérienn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87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éningite viral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545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G03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éningite due à d’autres causes et non précisé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99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Fièvre hémorragiqu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95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Fièvre jaun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Pest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4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sz w:val="18"/>
                <w:szCs w:val="18"/>
              </w:rPr>
              <w:t>Maladies infectieuses diverses</w:t>
            </w:r>
          </w:p>
        </w:tc>
        <w:tc>
          <w:tcPr>
            <w:tcW w:w="1418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41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Septicémi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88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01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rthrite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72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L08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ermatoses infectieuses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D35F5" w:rsidRPr="00D27840" w:rsidTr="000E04A3">
        <w:trPr>
          <w:trHeight w:val="257"/>
        </w:trPr>
        <w:tc>
          <w:tcPr>
            <w:tcW w:w="90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99</w:t>
            </w:r>
          </w:p>
        </w:tc>
        <w:tc>
          <w:tcPr>
            <w:tcW w:w="35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maladies infectieuses</w:t>
            </w: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701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9F23E6" w:rsidRPr="00D27840" w:rsidRDefault="009F23E6" w:rsidP="009F23E6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18"/>
          <w:szCs w:val="18"/>
        </w:rPr>
      </w:pPr>
    </w:p>
    <w:p w:rsidR="009F23E6" w:rsidRDefault="00E6424C" w:rsidP="00AB4DB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4</w:t>
      </w:r>
      <w:r w:rsidR="00BD219C">
        <w:rPr>
          <w:rFonts w:ascii="Arial" w:hAnsi="Arial" w:cs="Arial"/>
          <w:b/>
          <w:color w:val="000000"/>
          <w:sz w:val="22"/>
          <w:szCs w:val="22"/>
        </w:rPr>
        <w:t>3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> : Notification des maladi</w:t>
      </w:r>
      <w:r w:rsidR="00BD219C">
        <w:rPr>
          <w:rFonts w:ascii="Arial" w:hAnsi="Arial" w:cs="Arial"/>
          <w:b/>
          <w:color w:val="000000"/>
          <w:sz w:val="22"/>
          <w:szCs w:val="22"/>
        </w:rPr>
        <w:t>es non infectieuses par tranche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 xml:space="preserve"> âge</w:t>
      </w:r>
    </w:p>
    <w:p w:rsidR="000F7823" w:rsidRPr="00D27840" w:rsidRDefault="000F7823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866"/>
        <w:gridCol w:w="2341"/>
        <w:gridCol w:w="1086"/>
        <w:gridCol w:w="983"/>
        <w:gridCol w:w="983"/>
        <w:gridCol w:w="1086"/>
        <w:gridCol w:w="983"/>
        <w:gridCol w:w="1033"/>
        <w:gridCol w:w="1137"/>
      </w:tblGrid>
      <w:tr w:rsidR="009F23E6" w:rsidRPr="007832EF" w:rsidTr="000E04A3">
        <w:trPr>
          <w:trHeight w:val="127"/>
          <w:jc w:val="center"/>
        </w:trPr>
        <w:tc>
          <w:tcPr>
            <w:tcW w:w="1119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D2784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CIM</w:t>
            </w:r>
          </w:p>
        </w:tc>
        <w:tc>
          <w:tcPr>
            <w:tcW w:w="3119" w:type="dxa"/>
            <w:shd w:val="clear" w:color="auto" w:fill="F2F2F2" w:themeFill="background1" w:themeFillShade="F2"/>
            <w:vAlign w:val="center"/>
          </w:tcPr>
          <w:p w:rsidR="009F23E6" w:rsidRPr="00D27840" w:rsidRDefault="009F23E6" w:rsidP="00D2784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:rsidR="009F23E6" w:rsidRPr="00D27840" w:rsidRDefault="009F23E6" w:rsidP="00D2784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0-11 mois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9F23E6" w:rsidRPr="00D27840" w:rsidRDefault="009F23E6" w:rsidP="00D2784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12-59 mois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9F23E6" w:rsidRPr="00D27840" w:rsidRDefault="009F23E6" w:rsidP="00D2784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5-14</w:t>
            </w:r>
            <w:r w:rsidR="00DD35F5" w:rsidRPr="00D2784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27840">
              <w:rPr>
                <w:rFonts w:ascii="Arial" w:hAnsi="Arial" w:cs="Arial"/>
                <w:sz w:val="18"/>
                <w:szCs w:val="18"/>
              </w:rPr>
              <w:t>ans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:rsidR="009F23E6" w:rsidRPr="00D27840" w:rsidRDefault="009F23E6" w:rsidP="00D2784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15 -24 ans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9F23E6" w:rsidRPr="00D27840" w:rsidRDefault="009F23E6" w:rsidP="00D2784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25 – 59 ans</w:t>
            </w:r>
          </w:p>
        </w:tc>
        <w:tc>
          <w:tcPr>
            <w:tcW w:w="1345" w:type="dxa"/>
            <w:shd w:val="clear" w:color="auto" w:fill="F2F2F2" w:themeFill="background1" w:themeFillShade="F2"/>
          </w:tcPr>
          <w:p w:rsidR="009F23E6" w:rsidRPr="00D27840" w:rsidRDefault="009F23E6" w:rsidP="00D2784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60ans et +</w:t>
            </w:r>
          </w:p>
        </w:tc>
        <w:tc>
          <w:tcPr>
            <w:tcW w:w="1485" w:type="dxa"/>
            <w:shd w:val="clear" w:color="auto" w:fill="F2F2F2" w:themeFill="background1" w:themeFillShade="F2"/>
          </w:tcPr>
          <w:p w:rsidR="009F23E6" w:rsidRPr="00D27840" w:rsidRDefault="009F23E6" w:rsidP="00D2784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</w:tr>
      <w:tr w:rsidR="009F23E6" w:rsidRPr="007832EF" w:rsidTr="000E04A3">
        <w:trPr>
          <w:trHeight w:val="266"/>
          <w:jc w:val="center"/>
        </w:trPr>
        <w:tc>
          <w:tcPr>
            <w:tcW w:w="111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du sang</w:t>
            </w: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54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némie nutritionnell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59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némie hémolytiqu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77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maladies du sang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66"/>
          <w:jc w:val="center"/>
        </w:trPr>
        <w:tc>
          <w:tcPr>
            <w:tcW w:w="111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endocriniennes</w:t>
            </w: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01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Goitr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66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0</w:t>
            </w: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bètes de type 1 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96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1</w:t>
            </w: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bètes de type 2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81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O24</w:t>
            </w: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bète Gestationnel 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81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3</w:t>
            </w: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Diabète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7832EF" w:rsidTr="000E04A3">
        <w:trPr>
          <w:trHeight w:val="266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0.1</w:t>
            </w: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bète + Cétoacidose  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bète + Hypoglycémie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0.3</w:t>
            </w: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bète + Rétinopathie  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0.4</w:t>
            </w: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bète + Neuropathie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0.2</w:t>
            </w: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bète + Néphropathie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bète + Coronaropathie 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0.5</w:t>
            </w: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Pied diabétique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bète + Accident Cardio Vasculaire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10.8</w:t>
            </w: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bète + autres complications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bète + HTA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Diabète + Tabac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bète + Obésité  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Diabète + Dyslipidémie 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46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nutrition modéré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46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nutrition grav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90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maladies endocriniennes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51"/>
          <w:jc w:val="center"/>
        </w:trPr>
        <w:tc>
          <w:tcPr>
            <w:tcW w:w="111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Maladies neurologiques et mentales </w:t>
            </w: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F09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rouble mental organiqu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533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F60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rouble de la personnalité et du comportement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lastRenderedPageBreak/>
              <w:t>G04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Encéphalit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G20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 de Parkinson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G40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Epilepsie 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G64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ffections des nerfs et racines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G98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Autres maladies neurologiques 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R40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Coma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cardio-vasculaires</w:t>
            </w: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51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Cardiopathies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10 -15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 hypertensiv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20-25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Cardiopathie ischémiqu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60-69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Maladies </w:t>
            </w:r>
            <w:proofErr w:type="spellStart"/>
            <w:r w:rsidRPr="00D27840">
              <w:rPr>
                <w:rFonts w:ascii="Arial" w:hAnsi="Arial" w:cs="Arial"/>
                <w:sz w:val="18"/>
                <w:szCs w:val="18"/>
              </w:rPr>
              <w:t>cérébro</w:t>
            </w:r>
            <w:proofErr w:type="spellEnd"/>
            <w:r w:rsidRPr="00D27840">
              <w:rPr>
                <w:rFonts w:ascii="Arial" w:hAnsi="Arial" w:cs="Arial"/>
                <w:sz w:val="18"/>
                <w:szCs w:val="18"/>
              </w:rPr>
              <w:t>-vasculaires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150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nsuffisance cardiaqu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05-08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Valvulopathies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9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00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Rhumatisme Articulaire Aigue (RAA)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47-49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roubles du rythme cardiaqu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547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87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de la veine et des vaisseaux périphériques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99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maladies cardio-vasculaires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pulmonaires</w:t>
            </w: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J45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sthm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J42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Bronchite chroniqu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533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J44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Broncho Pneumopathie Obstructive Chronique (BPCO) 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J98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maladies pulmonaires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de l’appareil digestif</w:t>
            </w: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K22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 de l’œsophag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K31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de l’estomac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K76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du foi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K63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 de l’intestin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K92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maladies digestives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Ingestion de caustique 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51"/>
          <w:jc w:val="center"/>
        </w:trPr>
        <w:tc>
          <w:tcPr>
            <w:tcW w:w="111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Rénales et génito-urinaires</w:t>
            </w: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N28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du rein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N50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appareil génital de l’homm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N76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 appareil génital de la femm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N39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maladies génito-urinaires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N18</w:t>
            </w: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 Rénale Chroniqu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N20</w:t>
            </w: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Lithiases urinaires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51"/>
          <w:jc w:val="center"/>
        </w:trPr>
        <w:tc>
          <w:tcPr>
            <w:tcW w:w="1119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Intoxication </w:t>
            </w:r>
          </w:p>
        </w:tc>
        <w:tc>
          <w:tcPr>
            <w:tcW w:w="1417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6A6A6" w:themeFill="background1" w:themeFillShade="A6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547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36-50</w:t>
            </w: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Intoxication par médicaments et substance biologique 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51</w:t>
            </w: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Intoxication éthylique aiguë 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62</w:t>
            </w: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Intoxication alimentaire 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T63</w:t>
            </w: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Intoxication venimeuse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lastRenderedPageBreak/>
              <w:t>T65</w:t>
            </w: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Intoxication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51"/>
          <w:jc w:val="center"/>
        </w:trPr>
        <w:tc>
          <w:tcPr>
            <w:tcW w:w="111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diverses</w:t>
            </w: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C0C0C0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6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C97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Cancers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81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R68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utres maladies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296"/>
          <w:jc w:val="center"/>
        </w:trPr>
        <w:tc>
          <w:tcPr>
            <w:tcW w:w="1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R69</w:t>
            </w:r>
          </w:p>
        </w:tc>
        <w:tc>
          <w:tcPr>
            <w:tcW w:w="311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Maladies indéterminées</w:t>
            </w: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F23E6" w:rsidRPr="000E04A3" w:rsidTr="000E04A3">
        <w:trPr>
          <w:trHeight w:val="547"/>
          <w:jc w:val="center"/>
        </w:trPr>
        <w:tc>
          <w:tcPr>
            <w:tcW w:w="1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9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Autres affections ostéo-articulaires chroniques </w:t>
            </w: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4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5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AB4DBA" w:rsidRDefault="00AB4DBA" w:rsidP="006A222D">
      <w:pPr>
        <w:pStyle w:val="En-tte"/>
        <w:tabs>
          <w:tab w:val="clear" w:pos="4536"/>
          <w:tab w:val="clear" w:pos="9072"/>
          <w:tab w:val="right" w:pos="951"/>
          <w:tab w:val="right" w:pos="3292"/>
          <w:tab w:val="left" w:pos="4378"/>
          <w:tab w:val="left" w:pos="5361"/>
          <w:tab w:val="left" w:pos="6344"/>
          <w:tab w:val="left" w:pos="7430"/>
          <w:tab w:val="left" w:pos="8413"/>
          <w:tab w:val="left" w:pos="9446"/>
        </w:tabs>
        <w:ind w:left="85"/>
        <w:rPr>
          <w:rFonts w:ascii="Arial" w:hAnsi="Arial" w:cs="Arial"/>
          <w:sz w:val="18"/>
          <w:szCs w:val="18"/>
        </w:rPr>
      </w:pPr>
      <w:r w:rsidRPr="00D27840">
        <w:rPr>
          <w:rFonts w:ascii="Arial" w:hAnsi="Arial" w:cs="Arial"/>
          <w:sz w:val="18"/>
          <w:szCs w:val="18"/>
        </w:rPr>
        <w:tab/>
      </w:r>
      <w:r w:rsidRPr="00D27840">
        <w:rPr>
          <w:rFonts w:ascii="Arial" w:hAnsi="Arial" w:cs="Arial"/>
          <w:sz w:val="18"/>
          <w:szCs w:val="18"/>
        </w:rPr>
        <w:tab/>
      </w:r>
    </w:p>
    <w:p w:rsidR="00AB4DBA" w:rsidRPr="00D27840" w:rsidRDefault="00AB4DBA" w:rsidP="006A222D">
      <w:pPr>
        <w:pStyle w:val="En-tte"/>
        <w:tabs>
          <w:tab w:val="clear" w:pos="4536"/>
          <w:tab w:val="clear" w:pos="9072"/>
          <w:tab w:val="right" w:pos="951"/>
          <w:tab w:val="right" w:pos="3292"/>
          <w:tab w:val="left" w:pos="4378"/>
          <w:tab w:val="left" w:pos="5361"/>
          <w:tab w:val="left" w:pos="6344"/>
          <w:tab w:val="left" w:pos="7430"/>
          <w:tab w:val="left" w:pos="8413"/>
          <w:tab w:val="left" w:pos="9446"/>
        </w:tabs>
        <w:ind w:left="85"/>
        <w:rPr>
          <w:rFonts w:ascii="Arial" w:hAnsi="Arial" w:cs="Arial"/>
          <w:sz w:val="18"/>
          <w:szCs w:val="18"/>
        </w:rPr>
      </w:pPr>
      <w:r w:rsidRPr="00D27840">
        <w:rPr>
          <w:rFonts w:ascii="Arial" w:hAnsi="Arial" w:cs="Arial"/>
          <w:sz w:val="18"/>
          <w:szCs w:val="18"/>
        </w:rPr>
        <w:tab/>
      </w:r>
      <w:r w:rsidRPr="00D27840">
        <w:rPr>
          <w:rFonts w:ascii="Arial" w:hAnsi="Arial" w:cs="Arial"/>
          <w:sz w:val="18"/>
          <w:szCs w:val="18"/>
        </w:rPr>
        <w:tab/>
      </w:r>
      <w:r w:rsidRPr="00D27840">
        <w:rPr>
          <w:rFonts w:ascii="Arial" w:hAnsi="Arial" w:cs="Arial"/>
          <w:sz w:val="18"/>
          <w:szCs w:val="18"/>
        </w:rPr>
        <w:tab/>
      </w:r>
      <w:r w:rsidRPr="00D27840">
        <w:rPr>
          <w:rFonts w:ascii="Arial" w:hAnsi="Arial" w:cs="Arial"/>
          <w:sz w:val="18"/>
          <w:szCs w:val="18"/>
        </w:rPr>
        <w:tab/>
      </w:r>
      <w:r w:rsidRPr="00D27840">
        <w:rPr>
          <w:rFonts w:ascii="Arial" w:hAnsi="Arial" w:cs="Arial"/>
          <w:sz w:val="18"/>
          <w:szCs w:val="18"/>
        </w:rPr>
        <w:tab/>
      </w:r>
      <w:r w:rsidRPr="00D27840">
        <w:rPr>
          <w:rFonts w:ascii="Arial" w:hAnsi="Arial" w:cs="Arial"/>
          <w:sz w:val="18"/>
          <w:szCs w:val="18"/>
        </w:rPr>
        <w:tab/>
      </w:r>
    </w:p>
    <w:p w:rsidR="009F23E6" w:rsidRPr="00D27840" w:rsidRDefault="009F23E6" w:rsidP="000C4CC0">
      <w:pPr>
        <w:pStyle w:val="En-tte"/>
        <w:pBdr>
          <w:top w:val="single" w:sz="8" w:space="0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>6-2- Hospitalisations en Gynécologie - Obstétrique</w:t>
      </w:r>
    </w:p>
    <w:p w:rsidR="000C4CC0" w:rsidRDefault="000C4CC0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9F23E6" w:rsidRPr="00D27840" w:rsidRDefault="007832EF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D27840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59456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04" name="Rectangle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DE2AE3" id="Rectangle 104" o:spid="_x0000_s1026" style="position:absolute;margin-left:275.9pt;margin-top:.8pt;width:18.75pt;height:12.75pt;z-index:251859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" filled="f" strokecolor="#243f60 [1604]" strokeweight="2pt"/>
            </w:pict>
          </mc:Fallback>
        </mc:AlternateContent>
      </w:r>
      <w:r w:rsidRPr="00D27840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60480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E8DD62" id="Rectangle 105" o:spid="_x0000_s1026" style="position:absolute;margin-left:328.4pt;margin-top:.8pt;width:19.5pt;height:14.25pt;z-index:251860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" filled="f" strokecolor="#243f60 [1604]" strokeweight="2pt"/>
            </w:pict>
          </mc:Fallback>
        </mc:AlternateContent>
      </w:r>
      <w:r w:rsidRPr="00D27840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D27840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D27840" w:rsidRDefault="00D27840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F23E6" w:rsidRDefault="00E6424C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4</w:t>
      </w:r>
      <w:r w:rsidR="00BD219C">
        <w:rPr>
          <w:rFonts w:ascii="Arial" w:hAnsi="Arial" w:cs="Arial"/>
          <w:b/>
          <w:color w:val="000000"/>
          <w:sz w:val="22"/>
          <w:szCs w:val="22"/>
        </w:rPr>
        <w:t>4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> :</w:t>
      </w:r>
      <w:r w:rsidR="00EE5B5B" w:rsidRPr="00D27840">
        <w:rPr>
          <w:rFonts w:ascii="Arial" w:hAnsi="Arial" w:cs="Arial"/>
          <w:b/>
          <w:color w:val="000000"/>
          <w:sz w:val="22"/>
          <w:szCs w:val="22"/>
        </w:rPr>
        <w:t xml:space="preserve"> Principaux Indicateurs en Gyné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>cologie-Obstétrique</w:t>
      </w:r>
    </w:p>
    <w:p w:rsidR="000C4CC0" w:rsidRPr="00D27840" w:rsidRDefault="000C4CC0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11"/>
        <w:gridCol w:w="2187"/>
        <w:gridCol w:w="1224"/>
        <w:gridCol w:w="2276"/>
      </w:tblGrid>
      <w:tr w:rsidR="009F23E6" w:rsidRPr="007832EF" w:rsidTr="00321ED3">
        <w:trPr>
          <w:jc w:val="center"/>
        </w:trPr>
        <w:tc>
          <w:tcPr>
            <w:tcW w:w="3898" w:type="dxa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ombre de lits ouverts :</w:t>
            </w:r>
          </w:p>
        </w:tc>
        <w:tc>
          <w:tcPr>
            <w:tcW w:w="1772" w:type="dxa"/>
            <w:tcBorders>
              <w:top w:val="doub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DMS :</w:t>
            </w:r>
          </w:p>
        </w:tc>
        <w:tc>
          <w:tcPr>
            <w:tcW w:w="1844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jours</w:t>
            </w:r>
          </w:p>
        </w:tc>
      </w:tr>
      <w:tr w:rsidR="009F23E6" w:rsidRPr="007832EF" w:rsidTr="00321ED3">
        <w:trPr>
          <w:jc w:val="center"/>
        </w:trPr>
        <w:tc>
          <w:tcPr>
            <w:tcW w:w="3898" w:type="dxa"/>
            <w:tcBorders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ombre d’admissions :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OM :</w:t>
            </w:r>
          </w:p>
        </w:tc>
        <w:tc>
          <w:tcPr>
            <w:tcW w:w="1844" w:type="dxa"/>
            <w:tcBorders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%</w:t>
            </w:r>
          </w:p>
        </w:tc>
      </w:tr>
      <w:tr w:rsidR="009F23E6" w:rsidRPr="007832EF" w:rsidTr="00321ED3">
        <w:trPr>
          <w:jc w:val="center"/>
        </w:trPr>
        <w:tc>
          <w:tcPr>
            <w:tcW w:w="3898" w:type="dxa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ombre de journées d’hospitalisations :</w:t>
            </w:r>
          </w:p>
        </w:tc>
        <w:tc>
          <w:tcPr>
            <w:tcW w:w="1772" w:type="dxa"/>
            <w:tcBorders>
              <w:bottom w:val="double" w:sz="4" w:space="0" w:color="auto"/>
              <w:right w:val="nil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4" w:type="dxa"/>
            <w:tcBorders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0C4CC0" w:rsidRDefault="000C4CC0" w:rsidP="007832EF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</w:rPr>
      </w:pPr>
    </w:p>
    <w:p w:rsidR="009F23E6" w:rsidRDefault="009F23E6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0E04A3">
        <w:rPr>
          <w:rFonts w:ascii="Arial Narrow" w:hAnsi="Arial Narrow"/>
          <w:b/>
          <w:color w:val="000000"/>
        </w:rPr>
        <w:t>T</w:t>
      </w:r>
      <w:r w:rsidR="00E6424C">
        <w:rPr>
          <w:rFonts w:ascii="Arial" w:hAnsi="Arial" w:cs="Arial"/>
          <w:b/>
          <w:color w:val="000000"/>
          <w:sz w:val="22"/>
          <w:szCs w:val="22"/>
        </w:rPr>
        <w:t>ableau 4</w:t>
      </w:r>
      <w:r w:rsidR="00BD219C">
        <w:rPr>
          <w:rFonts w:ascii="Arial" w:hAnsi="Arial" w:cs="Arial"/>
          <w:b/>
          <w:color w:val="000000"/>
          <w:sz w:val="22"/>
          <w:szCs w:val="22"/>
        </w:rPr>
        <w:t>5</w:t>
      </w:r>
      <w:r w:rsidRPr="00D27840">
        <w:rPr>
          <w:rFonts w:ascii="Arial" w:hAnsi="Arial" w:cs="Arial"/>
          <w:b/>
          <w:color w:val="000000"/>
          <w:sz w:val="22"/>
          <w:szCs w:val="22"/>
        </w:rPr>
        <w:t xml:space="preserve"> : Mode d’admission en Gynécologie </w:t>
      </w:r>
      <w:r w:rsidR="000C4CC0">
        <w:rPr>
          <w:rFonts w:ascii="Arial" w:hAnsi="Arial" w:cs="Arial"/>
          <w:b/>
          <w:color w:val="000000"/>
          <w:sz w:val="22"/>
          <w:szCs w:val="22"/>
        </w:rPr>
        <w:t>–</w:t>
      </w:r>
      <w:r w:rsidRPr="00D27840">
        <w:rPr>
          <w:rFonts w:ascii="Arial" w:hAnsi="Arial" w:cs="Arial"/>
          <w:b/>
          <w:color w:val="000000"/>
          <w:sz w:val="22"/>
          <w:szCs w:val="22"/>
        </w:rPr>
        <w:t xml:space="preserve"> Obstétrique</w:t>
      </w:r>
    </w:p>
    <w:p w:rsidR="000C4CC0" w:rsidRPr="000E04A3" w:rsidRDefault="000C4CC0" w:rsidP="007832EF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378"/>
        <w:gridCol w:w="3120"/>
      </w:tblGrid>
      <w:tr w:rsidR="009F23E6" w:rsidRPr="007832EF" w:rsidTr="00321ED3">
        <w:trPr>
          <w:jc w:val="center"/>
        </w:trPr>
        <w:tc>
          <w:tcPr>
            <w:tcW w:w="3686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Mode admission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ombre</w:t>
            </w:r>
          </w:p>
        </w:tc>
      </w:tr>
      <w:tr w:rsidR="009F23E6" w:rsidRPr="007832EF" w:rsidTr="00321ED3">
        <w:trPr>
          <w:jc w:val="center"/>
        </w:trPr>
        <w:tc>
          <w:tcPr>
            <w:tcW w:w="36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Consultation</w:t>
            </w: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7832EF" w:rsidTr="00321ED3">
        <w:trPr>
          <w:jc w:val="center"/>
        </w:trPr>
        <w:tc>
          <w:tcPr>
            <w:tcW w:w="36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Consultation référé </w:t>
            </w: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7832EF" w:rsidTr="00321ED3">
        <w:trPr>
          <w:jc w:val="center"/>
        </w:trPr>
        <w:tc>
          <w:tcPr>
            <w:tcW w:w="36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ransfert d’un autre service</w:t>
            </w: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7832EF" w:rsidTr="00321ED3">
        <w:trPr>
          <w:jc w:val="center"/>
        </w:trPr>
        <w:tc>
          <w:tcPr>
            <w:tcW w:w="36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ransfert d’un autre établissement</w:t>
            </w: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7832EF" w:rsidTr="00321ED3">
        <w:trPr>
          <w:jc w:val="center"/>
        </w:trPr>
        <w:tc>
          <w:tcPr>
            <w:tcW w:w="36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Autre mode d’admission</w:t>
            </w: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7832EF" w:rsidTr="00321ED3">
        <w:trPr>
          <w:jc w:val="center"/>
        </w:trPr>
        <w:tc>
          <w:tcPr>
            <w:tcW w:w="3686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59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9F23E6" w:rsidRPr="00D80069" w:rsidRDefault="009F23E6" w:rsidP="009F23E6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  <w:r w:rsidRPr="00D80069">
        <w:rPr>
          <w:rFonts w:ascii="Arial Narrow" w:hAnsi="Arial Narrow"/>
          <w:color w:val="000000"/>
          <w:sz w:val="16"/>
        </w:rPr>
        <w:t xml:space="preserve">              </w:t>
      </w:r>
    </w:p>
    <w:p w:rsidR="009F23E6" w:rsidRDefault="00E6424C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Tableau 4</w:t>
      </w:r>
      <w:r w:rsidR="00BD219C">
        <w:rPr>
          <w:rFonts w:ascii="Arial" w:hAnsi="Arial" w:cs="Arial"/>
          <w:b/>
          <w:color w:val="000000"/>
          <w:sz w:val="22"/>
          <w:szCs w:val="22"/>
        </w:rPr>
        <w:t>6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 xml:space="preserve"> : Mode de sortie en Gynécologie </w:t>
      </w:r>
      <w:r w:rsidR="00CB59FF">
        <w:rPr>
          <w:rFonts w:ascii="Arial" w:hAnsi="Arial" w:cs="Arial"/>
          <w:b/>
          <w:color w:val="000000"/>
          <w:sz w:val="22"/>
          <w:szCs w:val="22"/>
        </w:rPr>
        <w:t>–</w:t>
      </w:r>
      <w:r w:rsidR="009F23E6" w:rsidRPr="00D27840">
        <w:rPr>
          <w:rFonts w:ascii="Arial" w:hAnsi="Arial" w:cs="Arial"/>
          <w:b/>
          <w:color w:val="000000"/>
          <w:sz w:val="22"/>
          <w:szCs w:val="22"/>
        </w:rPr>
        <w:t xml:space="preserve"> Obstétrique</w:t>
      </w:r>
    </w:p>
    <w:p w:rsidR="00CB59FF" w:rsidRPr="00321ED3" w:rsidRDefault="00CB59FF" w:rsidP="007832EF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675"/>
        <w:gridCol w:w="2823"/>
      </w:tblGrid>
      <w:tr w:rsidR="009F23E6" w:rsidRPr="00321ED3" w:rsidTr="00321ED3">
        <w:trPr>
          <w:jc w:val="center"/>
        </w:trPr>
        <w:tc>
          <w:tcPr>
            <w:tcW w:w="4405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Mode de sortie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ombre</w:t>
            </w:r>
          </w:p>
        </w:tc>
      </w:tr>
      <w:tr w:rsidR="009F23E6" w:rsidRPr="00321ED3" w:rsidTr="00321ED3">
        <w:trPr>
          <w:jc w:val="center"/>
        </w:trPr>
        <w:tc>
          <w:tcPr>
            <w:tcW w:w="440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Retour à domicile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321ED3" w:rsidTr="00321ED3">
        <w:trPr>
          <w:jc w:val="center"/>
        </w:trPr>
        <w:tc>
          <w:tcPr>
            <w:tcW w:w="440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321ED3" w:rsidTr="00321ED3">
        <w:trPr>
          <w:jc w:val="center"/>
        </w:trPr>
        <w:tc>
          <w:tcPr>
            <w:tcW w:w="440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ransfert vers un autre service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321ED3" w:rsidTr="00321ED3">
        <w:trPr>
          <w:jc w:val="center"/>
        </w:trPr>
        <w:tc>
          <w:tcPr>
            <w:tcW w:w="440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Référence vers un autre établissement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321ED3" w:rsidTr="00321ED3">
        <w:trPr>
          <w:jc w:val="center"/>
        </w:trPr>
        <w:tc>
          <w:tcPr>
            <w:tcW w:w="440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Contre avis médical avec décharge 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321ED3" w:rsidTr="00321ED3">
        <w:trPr>
          <w:jc w:val="center"/>
        </w:trPr>
        <w:tc>
          <w:tcPr>
            <w:tcW w:w="440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Evadé 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321ED3" w:rsidTr="00321ED3">
        <w:trPr>
          <w:jc w:val="center"/>
        </w:trPr>
        <w:tc>
          <w:tcPr>
            <w:tcW w:w="440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Autre mode de sortie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321ED3" w:rsidTr="00321ED3">
        <w:trPr>
          <w:jc w:val="center"/>
        </w:trPr>
        <w:tc>
          <w:tcPr>
            <w:tcW w:w="440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620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9F23E6" w:rsidRPr="00321ED3" w:rsidRDefault="009F23E6" w:rsidP="009F23E6">
      <w:pPr>
        <w:pStyle w:val="En-tte"/>
        <w:tabs>
          <w:tab w:val="clear" w:pos="4536"/>
          <w:tab w:val="clear" w:pos="9072"/>
        </w:tabs>
        <w:rPr>
          <w:rFonts w:asciiTheme="minorHAnsi" w:hAnsiTheme="minorHAnsi"/>
          <w:color w:val="000000"/>
          <w:sz w:val="16"/>
          <w:szCs w:val="16"/>
        </w:rPr>
      </w:pPr>
    </w:p>
    <w:p w:rsidR="009F23E6" w:rsidRDefault="009F23E6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sz w:val="22"/>
          <w:szCs w:val="22"/>
        </w:rPr>
        <w:t>Tableau 4</w:t>
      </w:r>
      <w:r w:rsidR="00BD219C">
        <w:rPr>
          <w:rFonts w:ascii="Arial" w:hAnsi="Arial" w:cs="Arial"/>
          <w:b/>
          <w:sz w:val="22"/>
          <w:szCs w:val="22"/>
        </w:rPr>
        <w:t>7</w:t>
      </w:r>
      <w:r w:rsidR="00E6424C">
        <w:rPr>
          <w:rFonts w:ascii="Arial" w:hAnsi="Arial" w:cs="Arial"/>
          <w:b/>
          <w:sz w:val="22"/>
          <w:szCs w:val="22"/>
        </w:rPr>
        <w:t xml:space="preserve"> </w:t>
      </w:r>
      <w:r w:rsidRPr="00D27840">
        <w:rPr>
          <w:rFonts w:ascii="Arial" w:hAnsi="Arial" w:cs="Arial"/>
          <w:b/>
          <w:sz w:val="22"/>
          <w:szCs w:val="22"/>
        </w:rPr>
        <w:t>:</w:t>
      </w:r>
      <w:r w:rsidRPr="00D27840">
        <w:rPr>
          <w:rFonts w:ascii="Arial" w:hAnsi="Arial" w:cs="Arial"/>
          <w:b/>
          <w:color w:val="000000"/>
          <w:sz w:val="22"/>
          <w:szCs w:val="22"/>
        </w:rPr>
        <w:t xml:space="preserve"> Affections génitales par tranche-âge.</w:t>
      </w:r>
    </w:p>
    <w:p w:rsidR="000C4CC0" w:rsidRPr="00D27840" w:rsidRDefault="000C4CC0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29"/>
        <w:gridCol w:w="3023"/>
        <w:gridCol w:w="964"/>
        <w:gridCol w:w="964"/>
        <w:gridCol w:w="964"/>
        <w:gridCol w:w="963"/>
        <w:gridCol w:w="959"/>
        <w:gridCol w:w="968"/>
        <w:gridCol w:w="964"/>
      </w:tblGrid>
      <w:tr w:rsidR="009F23E6" w:rsidRPr="00D27840" w:rsidTr="00454794">
        <w:trPr>
          <w:trHeight w:val="327"/>
          <w:jc w:val="center"/>
        </w:trPr>
        <w:tc>
          <w:tcPr>
            <w:tcW w:w="951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CIM</w:t>
            </w:r>
          </w:p>
        </w:tc>
        <w:tc>
          <w:tcPr>
            <w:tcW w:w="4137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0-11 mois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12-59 mois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5-14 ans</w:t>
            </w:r>
          </w:p>
        </w:tc>
        <w:tc>
          <w:tcPr>
            <w:tcW w:w="1275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15 – 24 ans</w:t>
            </w:r>
          </w:p>
        </w:tc>
        <w:tc>
          <w:tcPr>
            <w:tcW w:w="1270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25 – 59 ans</w:t>
            </w:r>
          </w:p>
        </w:tc>
        <w:tc>
          <w:tcPr>
            <w:tcW w:w="1282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60 ans et plus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137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Affections du sein 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61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Affections inflammatoires du sein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301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C50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Tumeur maligne du sein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64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ffections mammaires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587"/>
          <w:jc w:val="center"/>
        </w:trPr>
        <w:tc>
          <w:tcPr>
            <w:tcW w:w="951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37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Affections inflammatoires des organes pelviens de la femme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70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Salpingite et ovarite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71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Affections inflammatoires de l’utérus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301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72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Affections inflammatoires du col de l’utérus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73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Autres affections inflammatoires pelviennes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301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76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Affections inflammatoires du vagin et de la vulve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571"/>
          <w:jc w:val="center"/>
        </w:trPr>
        <w:tc>
          <w:tcPr>
            <w:tcW w:w="951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37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Affections non inflammatoires des organes génitaux de la femme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301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81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Prolapsus génital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82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Fistule appareil génital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83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Affections non inflammatoires des annexes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301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85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Affections non inflammatoires de l’utérus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Autres affections non inflammatoires gynécologiques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N87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Dysplasie du col de l’utérus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301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C57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dysplasie génitales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4137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Affections diverses 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301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74.2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Complications de l’excision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85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74.2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Violence sexuelle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D27840" w:rsidTr="00454794">
        <w:trPr>
          <w:trHeight w:val="269"/>
          <w:jc w:val="center"/>
        </w:trPr>
        <w:tc>
          <w:tcPr>
            <w:tcW w:w="951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T74.9</w:t>
            </w:r>
          </w:p>
        </w:tc>
        <w:tc>
          <w:tcPr>
            <w:tcW w:w="4137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violence basée sur le genre </w:t>
            </w: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82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AA4BAB" w:rsidRDefault="00AA4BAB" w:rsidP="000C4CC0">
      <w:pPr>
        <w:pStyle w:val="En-tte"/>
        <w:tabs>
          <w:tab w:val="clear" w:pos="4536"/>
          <w:tab w:val="clear" w:pos="9072"/>
        </w:tabs>
        <w:rPr>
          <w:rFonts w:asciiTheme="minorHAnsi" w:hAnsiTheme="minorHAnsi"/>
          <w:b/>
          <w:color w:val="000000"/>
        </w:rPr>
      </w:pPr>
    </w:p>
    <w:p w:rsidR="00AA4BAB" w:rsidRPr="00D27840" w:rsidRDefault="009F23E6" w:rsidP="00AA4BAB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D27840">
        <w:rPr>
          <w:rFonts w:ascii="Arial" w:hAnsi="Arial" w:cs="Arial"/>
          <w:b/>
          <w:color w:val="000000"/>
          <w:sz w:val="22"/>
          <w:szCs w:val="22"/>
        </w:rPr>
        <w:t>Tableau 4</w:t>
      </w:r>
      <w:r w:rsidR="00BD219C">
        <w:rPr>
          <w:rFonts w:ascii="Arial" w:hAnsi="Arial" w:cs="Arial"/>
          <w:b/>
          <w:color w:val="000000"/>
          <w:sz w:val="22"/>
          <w:szCs w:val="22"/>
        </w:rPr>
        <w:t>8</w:t>
      </w:r>
      <w:r w:rsidR="00272CFE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D27840">
        <w:rPr>
          <w:rFonts w:ascii="Arial" w:hAnsi="Arial" w:cs="Arial"/>
          <w:b/>
          <w:color w:val="000000"/>
          <w:sz w:val="22"/>
          <w:szCs w:val="22"/>
        </w:rPr>
        <w:t xml:space="preserve">: </w:t>
      </w:r>
      <w:r w:rsidR="00EE5B5B" w:rsidRPr="00D27840">
        <w:rPr>
          <w:rFonts w:ascii="Arial" w:hAnsi="Arial" w:cs="Arial"/>
          <w:b/>
          <w:color w:val="000000"/>
          <w:sz w:val="22"/>
          <w:szCs w:val="22"/>
        </w:rPr>
        <w:t>Complications de la grossesse</w:t>
      </w:r>
      <w:r w:rsidRPr="00D27840">
        <w:rPr>
          <w:rFonts w:ascii="Arial" w:hAnsi="Arial" w:cs="Arial"/>
          <w:b/>
          <w:color w:val="000000"/>
          <w:sz w:val="22"/>
          <w:szCs w:val="22"/>
        </w:rPr>
        <w:t>, accouchements et suites de couches par tranche-âge.</w:t>
      </w:r>
    </w:p>
    <w:p w:rsidR="009F23E6" w:rsidRPr="00AA4BAB" w:rsidRDefault="009F23E6" w:rsidP="009F23E6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26"/>
        <w:gridCol w:w="3674"/>
        <w:gridCol w:w="1620"/>
        <w:gridCol w:w="1340"/>
        <w:gridCol w:w="1332"/>
        <w:gridCol w:w="1506"/>
      </w:tblGrid>
      <w:tr w:rsidR="009F23E6" w:rsidRPr="00AA4BAB" w:rsidTr="00AA4BAB">
        <w:trPr>
          <w:trHeight w:val="50"/>
          <w:jc w:val="center"/>
        </w:trPr>
        <w:tc>
          <w:tcPr>
            <w:tcW w:w="1244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CIM</w:t>
            </w:r>
          </w:p>
        </w:tc>
        <w:tc>
          <w:tcPr>
            <w:tcW w:w="4553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</w:t>
            </w:r>
          </w:p>
        </w:tc>
        <w:tc>
          <w:tcPr>
            <w:tcW w:w="1985" w:type="dxa"/>
            <w:shd w:val="clear" w:color="auto" w:fill="F2F2F2" w:themeFill="background1" w:themeFillShade="F2"/>
          </w:tcPr>
          <w:p w:rsidR="009F23E6" w:rsidRPr="00D27840" w:rsidRDefault="00EE5B5B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10- 14</w:t>
            </w:r>
            <w:r w:rsidR="009F23E6"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ans</w:t>
            </w:r>
          </w:p>
        </w:tc>
        <w:tc>
          <w:tcPr>
            <w:tcW w:w="1635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15 - 24 ans</w:t>
            </w:r>
          </w:p>
        </w:tc>
        <w:tc>
          <w:tcPr>
            <w:tcW w:w="1625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25 ans et plus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:rsidR="009F23E6" w:rsidRPr="00D27840" w:rsidRDefault="009F23E6" w:rsidP="000A4F9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</w:tr>
      <w:tr w:rsidR="009F23E6" w:rsidRPr="00AA4BAB" w:rsidTr="00AA4BAB">
        <w:trPr>
          <w:trHeight w:val="232"/>
          <w:jc w:val="center"/>
        </w:trPr>
        <w:tc>
          <w:tcPr>
            <w:tcW w:w="1244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553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Grossesse </w:t>
            </w:r>
          </w:p>
        </w:tc>
        <w:tc>
          <w:tcPr>
            <w:tcW w:w="1985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BFBFBF" w:themeFill="background1" w:themeFillShade="BF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76"/>
          <w:jc w:val="center"/>
        </w:trPr>
        <w:tc>
          <w:tcPr>
            <w:tcW w:w="12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O00</w:t>
            </w:r>
          </w:p>
        </w:tc>
        <w:tc>
          <w:tcPr>
            <w:tcW w:w="455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Grossesse extra-utérine</w:t>
            </w:r>
          </w:p>
        </w:tc>
        <w:tc>
          <w:tcPr>
            <w:tcW w:w="19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62"/>
          <w:jc w:val="center"/>
        </w:trPr>
        <w:tc>
          <w:tcPr>
            <w:tcW w:w="12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O03</w:t>
            </w:r>
          </w:p>
        </w:tc>
        <w:tc>
          <w:tcPr>
            <w:tcW w:w="455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Avortement spontané</w:t>
            </w:r>
          </w:p>
        </w:tc>
        <w:tc>
          <w:tcPr>
            <w:tcW w:w="19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76"/>
          <w:jc w:val="center"/>
        </w:trPr>
        <w:tc>
          <w:tcPr>
            <w:tcW w:w="12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O06</w:t>
            </w:r>
          </w:p>
        </w:tc>
        <w:tc>
          <w:tcPr>
            <w:tcW w:w="4553" w:type="dxa"/>
            <w:shd w:val="clear" w:color="auto" w:fill="auto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 xml:space="preserve">Avortement provoqué </w:t>
            </w:r>
          </w:p>
        </w:tc>
        <w:tc>
          <w:tcPr>
            <w:tcW w:w="19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62"/>
          <w:jc w:val="center"/>
        </w:trPr>
        <w:tc>
          <w:tcPr>
            <w:tcW w:w="12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O14 -15</w:t>
            </w:r>
          </w:p>
        </w:tc>
        <w:tc>
          <w:tcPr>
            <w:tcW w:w="455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Pré éclampsie et éclampsie</w:t>
            </w:r>
          </w:p>
        </w:tc>
        <w:tc>
          <w:tcPr>
            <w:tcW w:w="19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62"/>
          <w:jc w:val="center"/>
        </w:trPr>
        <w:tc>
          <w:tcPr>
            <w:tcW w:w="12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O16</w:t>
            </w:r>
          </w:p>
        </w:tc>
        <w:tc>
          <w:tcPr>
            <w:tcW w:w="455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840">
              <w:rPr>
                <w:rFonts w:ascii="Arial" w:hAnsi="Arial" w:cs="Arial"/>
                <w:sz w:val="18"/>
                <w:szCs w:val="18"/>
              </w:rPr>
              <w:t>HTA</w:t>
            </w:r>
          </w:p>
        </w:tc>
        <w:tc>
          <w:tcPr>
            <w:tcW w:w="19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76"/>
          <w:jc w:val="center"/>
        </w:trPr>
        <w:tc>
          <w:tcPr>
            <w:tcW w:w="12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O23</w:t>
            </w:r>
          </w:p>
        </w:tc>
        <w:tc>
          <w:tcPr>
            <w:tcW w:w="455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Infection au cours de la grossesse</w:t>
            </w:r>
          </w:p>
        </w:tc>
        <w:tc>
          <w:tcPr>
            <w:tcW w:w="19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62"/>
          <w:jc w:val="center"/>
        </w:trPr>
        <w:tc>
          <w:tcPr>
            <w:tcW w:w="12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O34</w:t>
            </w:r>
          </w:p>
        </w:tc>
        <w:tc>
          <w:tcPr>
            <w:tcW w:w="455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Rupture utérine</w:t>
            </w:r>
          </w:p>
        </w:tc>
        <w:tc>
          <w:tcPr>
            <w:tcW w:w="19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62"/>
          <w:jc w:val="center"/>
        </w:trPr>
        <w:tc>
          <w:tcPr>
            <w:tcW w:w="1244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O35</w:t>
            </w:r>
          </w:p>
        </w:tc>
        <w:tc>
          <w:tcPr>
            <w:tcW w:w="455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D27840">
              <w:rPr>
                <w:rFonts w:ascii="Arial" w:hAnsi="Arial" w:cs="Arial"/>
                <w:color w:val="000000"/>
                <w:sz w:val="18"/>
                <w:szCs w:val="18"/>
              </w:rPr>
              <w:t>Autres maladies de la grossesse</w:t>
            </w:r>
          </w:p>
        </w:tc>
        <w:tc>
          <w:tcPr>
            <w:tcW w:w="198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D27840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76"/>
          <w:jc w:val="center"/>
        </w:trPr>
        <w:tc>
          <w:tcPr>
            <w:tcW w:w="124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36</w:t>
            </w:r>
          </w:p>
        </w:tc>
        <w:tc>
          <w:tcPr>
            <w:tcW w:w="455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enace d’accouchement prématuré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62"/>
          <w:jc w:val="center"/>
        </w:trPr>
        <w:tc>
          <w:tcPr>
            <w:tcW w:w="124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36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Mort in utéro 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62"/>
          <w:jc w:val="center"/>
        </w:trPr>
        <w:tc>
          <w:tcPr>
            <w:tcW w:w="124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48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Grossesse prolongée 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47"/>
          <w:jc w:val="center"/>
        </w:trPr>
        <w:tc>
          <w:tcPr>
            <w:tcW w:w="1244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553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ccouchement</w:t>
            </w:r>
          </w:p>
        </w:tc>
        <w:tc>
          <w:tcPr>
            <w:tcW w:w="1985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76"/>
          <w:jc w:val="center"/>
        </w:trPr>
        <w:tc>
          <w:tcPr>
            <w:tcW w:w="124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42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Rupture prématurée des membranes 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62"/>
          <w:jc w:val="center"/>
        </w:trPr>
        <w:tc>
          <w:tcPr>
            <w:tcW w:w="124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44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Placenta </w:t>
            </w:r>
            <w:proofErr w:type="spellStart"/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raevia</w:t>
            </w:r>
            <w:proofErr w:type="spellEnd"/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62"/>
          <w:jc w:val="center"/>
        </w:trPr>
        <w:tc>
          <w:tcPr>
            <w:tcW w:w="124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45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ématome rétro placentaire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76"/>
          <w:jc w:val="center"/>
        </w:trPr>
        <w:tc>
          <w:tcPr>
            <w:tcW w:w="124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46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hémorragies précédant l’accouchement 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62"/>
          <w:jc w:val="center"/>
        </w:trPr>
        <w:tc>
          <w:tcPr>
            <w:tcW w:w="124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60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ccouchement avant terme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538"/>
          <w:jc w:val="center"/>
        </w:trPr>
        <w:tc>
          <w:tcPr>
            <w:tcW w:w="124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62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nomalies de la contraction utérine et de la dilatation du col 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62"/>
          <w:jc w:val="center"/>
        </w:trPr>
        <w:tc>
          <w:tcPr>
            <w:tcW w:w="124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63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Travail prolongé, autres causes 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62"/>
          <w:jc w:val="center"/>
        </w:trPr>
        <w:tc>
          <w:tcPr>
            <w:tcW w:w="124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64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Présentations dystociques 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538"/>
          <w:jc w:val="center"/>
        </w:trPr>
        <w:tc>
          <w:tcPr>
            <w:tcW w:w="124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65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ystocie liée à une anomalie pelvienne de la mère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76"/>
          <w:jc w:val="center"/>
        </w:trPr>
        <w:tc>
          <w:tcPr>
            <w:tcW w:w="124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66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dystocies 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524"/>
          <w:jc w:val="center"/>
        </w:trPr>
        <w:tc>
          <w:tcPr>
            <w:tcW w:w="124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67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hémorragie compliquant le travail et l’accouchement 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76"/>
          <w:jc w:val="center"/>
        </w:trPr>
        <w:tc>
          <w:tcPr>
            <w:tcW w:w="124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71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Traumatismes obstétricaux 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62"/>
          <w:jc w:val="center"/>
        </w:trPr>
        <w:tc>
          <w:tcPr>
            <w:tcW w:w="124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73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étention placentaire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62"/>
          <w:jc w:val="center"/>
        </w:trPr>
        <w:tc>
          <w:tcPr>
            <w:tcW w:w="124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75</w:t>
            </w:r>
          </w:p>
        </w:tc>
        <w:tc>
          <w:tcPr>
            <w:tcW w:w="455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liées à l’accouchement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76"/>
          <w:jc w:val="center"/>
        </w:trPr>
        <w:tc>
          <w:tcPr>
            <w:tcW w:w="124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82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ccouchement par césarienne</w:t>
            </w:r>
          </w:p>
        </w:tc>
        <w:tc>
          <w:tcPr>
            <w:tcW w:w="1985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91"/>
          <w:jc w:val="center"/>
        </w:trPr>
        <w:tc>
          <w:tcPr>
            <w:tcW w:w="124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034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upture utérine</w:t>
            </w:r>
          </w:p>
        </w:tc>
        <w:tc>
          <w:tcPr>
            <w:tcW w:w="1985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553"/>
          <w:jc w:val="center"/>
        </w:trPr>
        <w:tc>
          <w:tcPr>
            <w:tcW w:w="124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omplications de l’anesthésie au cours du travail et de l’accouchement</w:t>
            </w:r>
          </w:p>
        </w:tc>
        <w:tc>
          <w:tcPr>
            <w:tcW w:w="1985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62"/>
          <w:jc w:val="center"/>
        </w:trPr>
        <w:tc>
          <w:tcPr>
            <w:tcW w:w="1244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4553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uites de couches</w:t>
            </w:r>
          </w:p>
        </w:tc>
        <w:tc>
          <w:tcPr>
            <w:tcW w:w="1985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6A6A6" w:themeFill="background1" w:themeFillShade="A6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538"/>
          <w:jc w:val="center"/>
        </w:trPr>
        <w:tc>
          <w:tcPr>
            <w:tcW w:w="124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091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Infections mammaires associées à la grossesse et à la </w:t>
            </w:r>
            <w:proofErr w:type="spellStart"/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uerpéralité</w:t>
            </w:r>
            <w:proofErr w:type="spellEnd"/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62"/>
          <w:jc w:val="center"/>
        </w:trPr>
        <w:tc>
          <w:tcPr>
            <w:tcW w:w="124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72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Hémorragie du post </w:t>
            </w:r>
            <w:proofErr w:type="spellStart"/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artum</w:t>
            </w:r>
            <w:proofErr w:type="spellEnd"/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538"/>
          <w:jc w:val="center"/>
        </w:trPr>
        <w:tc>
          <w:tcPr>
            <w:tcW w:w="1244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85</w:t>
            </w:r>
          </w:p>
        </w:tc>
        <w:tc>
          <w:tcPr>
            <w:tcW w:w="4553" w:type="dxa"/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ndométrite, pelvipéritonite et péritonite puerpérale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AA4BAB" w:rsidTr="00AA4BAB">
        <w:trPr>
          <w:trHeight w:val="247"/>
          <w:jc w:val="center"/>
        </w:trPr>
        <w:tc>
          <w:tcPr>
            <w:tcW w:w="1244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90</w:t>
            </w:r>
          </w:p>
        </w:tc>
        <w:tc>
          <w:tcPr>
            <w:tcW w:w="455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complications puerpérales </w:t>
            </w:r>
          </w:p>
        </w:tc>
        <w:tc>
          <w:tcPr>
            <w:tcW w:w="198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3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25" w:type="dxa"/>
            <w:shd w:val="clear" w:color="auto" w:fill="FFFFFF" w:themeFill="background1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3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CE5A52" w:rsidRDefault="00CE5A52" w:rsidP="00D63866">
      <w:pPr>
        <w:rPr>
          <w:rFonts w:ascii="Arial Narrow" w:hAnsi="Arial Narrow"/>
          <w:color w:val="000000"/>
        </w:rPr>
      </w:pPr>
    </w:p>
    <w:p w:rsidR="00CE5A52" w:rsidRDefault="00CE5A52" w:rsidP="00D63866">
      <w:pPr>
        <w:rPr>
          <w:rFonts w:ascii="Arial Narrow" w:hAnsi="Arial Narrow"/>
          <w:color w:val="000000"/>
        </w:rPr>
        <w:sectPr w:rsidR="00CE5A52" w:rsidSect="00D27840">
          <w:footerReference w:type="default" r:id="rId13"/>
          <w:footerReference w:type="first" r:id="rId14"/>
          <w:pgSz w:w="11906" w:h="16838" w:code="9"/>
          <w:pgMar w:top="992" w:right="386" w:bottom="851" w:left="992" w:header="720" w:footer="720" w:gutter="0"/>
          <w:cols w:space="720"/>
          <w:titlePg/>
          <w:docGrid w:linePitch="272"/>
        </w:sectPr>
      </w:pPr>
    </w:p>
    <w:p w:rsidR="00E3004E" w:rsidRDefault="00E3004E" w:rsidP="00B94D8E">
      <w:pPr>
        <w:rPr>
          <w:b/>
        </w:rPr>
      </w:pPr>
    </w:p>
    <w:p w:rsidR="009F23E6" w:rsidRPr="00063B99" w:rsidRDefault="00063B99" w:rsidP="00063B99">
      <w:pPr>
        <w:pStyle w:val="En-tte"/>
        <w:pBdr>
          <w:top w:val="single" w:sz="8" w:space="0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063B99">
        <w:rPr>
          <w:rFonts w:ascii="Arial" w:hAnsi="Arial" w:cs="Arial"/>
          <w:b/>
          <w:color w:val="000000"/>
          <w:sz w:val="22"/>
          <w:szCs w:val="22"/>
        </w:rPr>
        <w:t>6.3</w:t>
      </w:r>
      <w:r w:rsidR="009F23E6" w:rsidRPr="00063B99">
        <w:rPr>
          <w:rFonts w:ascii="Arial" w:hAnsi="Arial" w:cs="Arial"/>
          <w:b/>
          <w:color w:val="000000"/>
          <w:sz w:val="22"/>
          <w:szCs w:val="22"/>
        </w:rPr>
        <w:t>– Hospitalisations en Chirurgie</w:t>
      </w:r>
    </w:p>
    <w:p w:rsidR="003B2973" w:rsidRPr="00EA496A" w:rsidRDefault="003B2973" w:rsidP="00EA496A">
      <w:pPr>
        <w:jc w:val="center"/>
        <w:rPr>
          <w:rFonts w:ascii="Arial" w:eastAsia="Batang" w:hAnsi="Arial" w:cs="Arial"/>
          <w:b/>
          <w:sz w:val="22"/>
          <w:szCs w:val="22"/>
        </w:rPr>
      </w:pPr>
    </w:p>
    <w:p w:rsidR="00C305F7" w:rsidRPr="003B2973" w:rsidRDefault="003B2973" w:rsidP="00EA496A">
      <w:pPr>
        <w:jc w:val="center"/>
        <w:rPr>
          <w:rFonts w:ascii="Arial" w:eastAsia="Batang" w:hAnsi="Arial" w:cs="Arial"/>
          <w:sz w:val="22"/>
          <w:szCs w:val="22"/>
        </w:rPr>
      </w:pPr>
      <w:r w:rsidRPr="003B2973">
        <w:rPr>
          <w:rFonts w:ascii="Arial" w:eastAsia="Batang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63552" behindDoc="0" locked="0" layoutInCell="1" allowOverlap="1" wp14:anchorId="21E89A4F" wp14:editId="73749EA4">
                <wp:simplePos x="0" y="0"/>
                <wp:positionH relativeFrom="column">
                  <wp:posOffset>4765184</wp:posOffset>
                </wp:positionH>
                <wp:positionV relativeFrom="paragraph">
                  <wp:posOffset>9525</wp:posOffset>
                </wp:positionV>
                <wp:extent cx="247650" cy="161925"/>
                <wp:effectExtent l="0" t="0" r="19050" b="28575"/>
                <wp:wrapNone/>
                <wp:docPr id="107" name="Rectangle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655AC" id="Rectangle 107" o:spid="_x0000_s1026" style="position:absolute;margin-left:375.2pt;margin-top:.75pt;width:19.5pt;height:12.75pt;z-index:251863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" filled="f" strokecolor="#243f60 [1604]" strokeweight="2pt"/>
            </w:pict>
          </mc:Fallback>
        </mc:AlternateContent>
      </w:r>
      <w:r w:rsidRPr="00EA496A">
        <w:rPr>
          <w:rFonts w:ascii="Arial" w:eastAsia="Batang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085F5FC4" wp14:editId="4DE9A184">
                <wp:simplePos x="0" y="0"/>
                <wp:positionH relativeFrom="column">
                  <wp:posOffset>5718223</wp:posOffset>
                </wp:positionH>
                <wp:positionV relativeFrom="paragraph">
                  <wp:posOffset>11610</wp:posOffset>
                </wp:positionV>
                <wp:extent cx="238125" cy="161925"/>
                <wp:effectExtent l="0" t="0" r="28575" b="28575"/>
                <wp:wrapNone/>
                <wp:docPr id="106" name="Rectangle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FD9216" id="Rectangle 106" o:spid="_x0000_s1026" style="position:absolute;margin-left:450.25pt;margin-top:.9pt;width:18.75pt;height:12.75pt;z-index:25186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" filled="f" strokecolor="#243f60 [1604]" strokeweight="2pt"/>
            </w:pict>
          </mc:Fallback>
        </mc:AlternateContent>
      </w:r>
      <w:r w:rsidR="007832EF" w:rsidRPr="003B2973">
        <w:rPr>
          <w:rFonts w:ascii="Arial" w:eastAsia="Batang" w:hAnsi="Arial" w:cs="Arial"/>
          <w:sz w:val="22"/>
          <w:szCs w:val="22"/>
        </w:rPr>
        <w:t xml:space="preserve">Ces activités sont-elles menées dans le service ? </w:t>
      </w:r>
      <w:r w:rsidR="00EA496A" w:rsidRPr="003B2973">
        <w:rPr>
          <w:rFonts w:ascii="Arial" w:eastAsia="Batang" w:hAnsi="Arial" w:cs="Arial"/>
          <w:sz w:val="22"/>
          <w:szCs w:val="22"/>
        </w:rPr>
        <w:t xml:space="preserve"> </w:t>
      </w:r>
      <w:r w:rsidR="007832EF" w:rsidRPr="003B2973">
        <w:rPr>
          <w:rFonts w:ascii="Arial" w:eastAsia="Batang" w:hAnsi="Arial" w:cs="Arial"/>
          <w:sz w:val="22"/>
          <w:szCs w:val="22"/>
        </w:rPr>
        <w:t xml:space="preserve">Oui </w:t>
      </w:r>
      <w:r w:rsidR="007832EF" w:rsidRPr="003B2973">
        <w:rPr>
          <w:rFonts w:ascii="Arial" w:eastAsia="Batang" w:hAnsi="Arial" w:cs="Arial"/>
          <w:sz w:val="22"/>
          <w:szCs w:val="22"/>
        </w:rPr>
        <w:tab/>
      </w:r>
      <w:r>
        <w:rPr>
          <w:rFonts w:ascii="Arial" w:eastAsia="Batang" w:hAnsi="Arial" w:cs="Arial"/>
          <w:sz w:val="22"/>
          <w:szCs w:val="22"/>
        </w:rPr>
        <w:t xml:space="preserve">             </w:t>
      </w:r>
      <w:r w:rsidR="007832EF" w:rsidRPr="003B2973">
        <w:rPr>
          <w:rFonts w:ascii="Arial" w:eastAsia="Batang" w:hAnsi="Arial" w:cs="Arial"/>
          <w:sz w:val="22"/>
          <w:szCs w:val="22"/>
        </w:rPr>
        <w:t xml:space="preserve">Non  </w:t>
      </w:r>
    </w:p>
    <w:p w:rsidR="00C33735" w:rsidRDefault="00C33735" w:rsidP="00EA496A">
      <w:pPr>
        <w:jc w:val="center"/>
        <w:rPr>
          <w:rFonts w:ascii="Arial" w:eastAsia="Batang" w:hAnsi="Arial" w:cs="Arial"/>
          <w:b/>
          <w:sz w:val="22"/>
          <w:szCs w:val="22"/>
        </w:rPr>
      </w:pPr>
    </w:p>
    <w:p w:rsidR="009F23E6" w:rsidRDefault="009F23E6" w:rsidP="00EA496A">
      <w:pPr>
        <w:jc w:val="center"/>
        <w:rPr>
          <w:rFonts w:ascii="Arial" w:eastAsia="Batang" w:hAnsi="Arial" w:cs="Arial"/>
          <w:b/>
          <w:sz w:val="22"/>
          <w:szCs w:val="22"/>
        </w:rPr>
      </w:pPr>
      <w:r w:rsidRPr="00EA496A">
        <w:rPr>
          <w:rFonts w:ascii="Arial" w:eastAsia="Batang" w:hAnsi="Arial" w:cs="Arial"/>
          <w:b/>
          <w:sz w:val="22"/>
          <w:szCs w:val="22"/>
        </w:rPr>
        <w:t xml:space="preserve">Tableau </w:t>
      </w:r>
      <w:r w:rsidR="00BD219C">
        <w:rPr>
          <w:rFonts w:ascii="Arial" w:eastAsia="Batang" w:hAnsi="Arial" w:cs="Arial"/>
          <w:b/>
          <w:sz w:val="22"/>
          <w:szCs w:val="22"/>
        </w:rPr>
        <w:t>49</w:t>
      </w:r>
      <w:r w:rsidRPr="00EA496A">
        <w:rPr>
          <w:rFonts w:ascii="Arial" w:eastAsia="Batang" w:hAnsi="Arial" w:cs="Arial"/>
          <w:b/>
          <w:sz w:val="22"/>
          <w:szCs w:val="22"/>
        </w:rPr>
        <w:t> : Principaux Indicateurs en Chirurgie</w:t>
      </w:r>
    </w:p>
    <w:p w:rsidR="00C33735" w:rsidRPr="00EA496A" w:rsidRDefault="00C33735" w:rsidP="00EA496A">
      <w:pPr>
        <w:jc w:val="center"/>
        <w:rPr>
          <w:rFonts w:ascii="Arial" w:eastAsia="Batang" w:hAnsi="Arial" w:cs="Arial"/>
          <w:b/>
          <w:sz w:val="22"/>
          <w:szCs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11"/>
        <w:gridCol w:w="2187"/>
        <w:gridCol w:w="1224"/>
        <w:gridCol w:w="2276"/>
      </w:tblGrid>
      <w:tr w:rsidR="009F23E6" w:rsidRPr="00EA496A" w:rsidTr="0002496C">
        <w:trPr>
          <w:jc w:val="center"/>
        </w:trPr>
        <w:tc>
          <w:tcPr>
            <w:tcW w:w="3898" w:type="dxa"/>
            <w:tcBorders>
              <w:top w:val="double" w:sz="4" w:space="0" w:color="auto"/>
              <w:left w:val="doub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 de lits ouverts :</w:t>
            </w:r>
          </w:p>
        </w:tc>
        <w:tc>
          <w:tcPr>
            <w:tcW w:w="1772" w:type="dxa"/>
            <w:tcBorders>
              <w:top w:val="doub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MS :</w:t>
            </w:r>
          </w:p>
        </w:tc>
        <w:tc>
          <w:tcPr>
            <w:tcW w:w="1844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jours</w:t>
            </w:r>
          </w:p>
        </w:tc>
      </w:tr>
      <w:tr w:rsidR="009F23E6" w:rsidRPr="00EA496A" w:rsidTr="0002496C">
        <w:trPr>
          <w:jc w:val="center"/>
        </w:trPr>
        <w:tc>
          <w:tcPr>
            <w:tcW w:w="3898" w:type="dxa"/>
            <w:tcBorders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 d’admissions :</w:t>
            </w:r>
          </w:p>
        </w:tc>
        <w:tc>
          <w:tcPr>
            <w:tcW w:w="1772" w:type="dxa"/>
            <w:tcBorders>
              <w:bottom w:val="sing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OM :</w:t>
            </w:r>
          </w:p>
        </w:tc>
        <w:tc>
          <w:tcPr>
            <w:tcW w:w="1844" w:type="dxa"/>
            <w:tcBorders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%</w:t>
            </w:r>
          </w:p>
        </w:tc>
      </w:tr>
      <w:tr w:rsidR="009F23E6" w:rsidRPr="00EA496A" w:rsidTr="0002496C">
        <w:trPr>
          <w:jc w:val="center"/>
        </w:trPr>
        <w:tc>
          <w:tcPr>
            <w:tcW w:w="3898" w:type="dxa"/>
            <w:tcBorders>
              <w:left w:val="double" w:sz="4" w:space="0" w:color="auto"/>
              <w:bottom w:val="doub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 de journées d’hospitalisations :</w:t>
            </w:r>
          </w:p>
        </w:tc>
        <w:tc>
          <w:tcPr>
            <w:tcW w:w="1772" w:type="dxa"/>
            <w:tcBorders>
              <w:bottom w:val="double" w:sz="4" w:space="0" w:color="auto"/>
              <w:right w:val="nil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4" w:type="dxa"/>
            <w:tcBorders>
              <w:left w:val="nil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C850A5" w:rsidRPr="00EA496A" w:rsidRDefault="00C850A5" w:rsidP="009F23E6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18"/>
          <w:szCs w:val="18"/>
        </w:rPr>
      </w:pPr>
    </w:p>
    <w:p w:rsidR="009F23E6" w:rsidRDefault="009F23E6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BD219C">
        <w:rPr>
          <w:rFonts w:ascii="Arial" w:hAnsi="Arial" w:cs="Arial"/>
          <w:b/>
          <w:color w:val="000000"/>
          <w:sz w:val="22"/>
          <w:szCs w:val="22"/>
        </w:rPr>
        <w:t>50</w:t>
      </w:r>
      <w:r w:rsidRPr="00EA496A">
        <w:rPr>
          <w:rFonts w:ascii="Arial" w:hAnsi="Arial" w:cs="Arial"/>
          <w:b/>
          <w:color w:val="000000"/>
          <w:sz w:val="22"/>
          <w:szCs w:val="22"/>
        </w:rPr>
        <w:t> : Mode d’admission en Chirurgie</w:t>
      </w:r>
    </w:p>
    <w:p w:rsidR="00050290" w:rsidRPr="00EA496A" w:rsidRDefault="00050290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378"/>
        <w:gridCol w:w="3120"/>
      </w:tblGrid>
      <w:tr w:rsidR="009F23E6" w:rsidRPr="00EA496A" w:rsidTr="0002496C">
        <w:trPr>
          <w:jc w:val="center"/>
        </w:trPr>
        <w:tc>
          <w:tcPr>
            <w:tcW w:w="3686" w:type="dxa"/>
            <w:shd w:val="clear" w:color="auto" w:fill="F2F2F2" w:themeFill="background1" w:themeFillShade="F2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Mode admission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</w:t>
            </w:r>
          </w:p>
        </w:tc>
      </w:tr>
      <w:tr w:rsidR="009F23E6" w:rsidRPr="00EA496A" w:rsidTr="0002496C">
        <w:trPr>
          <w:jc w:val="center"/>
        </w:trPr>
        <w:tc>
          <w:tcPr>
            <w:tcW w:w="368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onsultation</w:t>
            </w:r>
          </w:p>
        </w:tc>
        <w:tc>
          <w:tcPr>
            <w:tcW w:w="1559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EA496A" w:rsidTr="0002496C">
        <w:trPr>
          <w:jc w:val="center"/>
        </w:trPr>
        <w:tc>
          <w:tcPr>
            <w:tcW w:w="368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Consultation référé </w:t>
            </w:r>
          </w:p>
        </w:tc>
        <w:tc>
          <w:tcPr>
            <w:tcW w:w="1559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EA496A" w:rsidTr="0002496C">
        <w:trPr>
          <w:jc w:val="center"/>
        </w:trPr>
        <w:tc>
          <w:tcPr>
            <w:tcW w:w="368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nsfert d’un autre service</w:t>
            </w:r>
          </w:p>
        </w:tc>
        <w:tc>
          <w:tcPr>
            <w:tcW w:w="1559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EA496A" w:rsidTr="0002496C">
        <w:trPr>
          <w:jc w:val="center"/>
        </w:trPr>
        <w:tc>
          <w:tcPr>
            <w:tcW w:w="368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nsfert d’un autre établissement</w:t>
            </w:r>
          </w:p>
        </w:tc>
        <w:tc>
          <w:tcPr>
            <w:tcW w:w="1559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EA496A" w:rsidTr="0002496C">
        <w:trPr>
          <w:jc w:val="center"/>
        </w:trPr>
        <w:tc>
          <w:tcPr>
            <w:tcW w:w="368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 mode d’admission</w:t>
            </w:r>
          </w:p>
        </w:tc>
        <w:tc>
          <w:tcPr>
            <w:tcW w:w="1559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EA496A" w:rsidTr="0002496C">
        <w:trPr>
          <w:jc w:val="center"/>
        </w:trPr>
        <w:tc>
          <w:tcPr>
            <w:tcW w:w="3686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59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9F23E6" w:rsidRPr="00EA496A" w:rsidRDefault="009F23E6" w:rsidP="00EA496A">
      <w:pPr>
        <w:pStyle w:val="En-tte"/>
        <w:tabs>
          <w:tab w:val="clear" w:pos="4536"/>
          <w:tab w:val="clear" w:pos="9072"/>
          <w:tab w:val="left" w:pos="4215"/>
        </w:tabs>
        <w:ind w:left="1416"/>
        <w:rPr>
          <w:rFonts w:ascii="Arial" w:hAnsi="Arial" w:cs="Arial"/>
          <w:color w:val="000000"/>
          <w:sz w:val="18"/>
          <w:szCs w:val="18"/>
        </w:rPr>
      </w:pPr>
      <w:r w:rsidRPr="00EA496A">
        <w:rPr>
          <w:rFonts w:ascii="Arial" w:hAnsi="Arial" w:cs="Arial"/>
          <w:color w:val="000000"/>
          <w:sz w:val="18"/>
          <w:szCs w:val="18"/>
        </w:rPr>
        <w:t xml:space="preserve">               </w:t>
      </w:r>
      <w:r w:rsidR="00EA496A" w:rsidRPr="00EA496A">
        <w:rPr>
          <w:rFonts w:ascii="Arial" w:hAnsi="Arial" w:cs="Arial"/>
          <w:color w:val="000000"/>
          <w:sz w:val="18"/>
          <w:szCs w:val="18"/>
        </w:rPr>
        <w:tab/>
      </w:r>
    </w:p>
    <w:p w:rsidR="009F23E6" w:rsidRDefault="009F23E6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BD219C">
        <w:rPr>
          <w:rFonts w:ascii="Arial" w:hAnsi="Arial" w:cs="Arial"/>
          <w:b/>
          <w:color w:val="000000"/>
          <w:sz w:val="22"/>
          <w:szCs w:val="22"/>
        </w:rPr>
        <w:t>51</w:t>
      </w:r>
      <w:r w:rsidRPr="00EA496A">
        <w:rPr>
          <w:rFonts w:ascii="Arial" w:hAnsi="Arial" w:cs="Arial"/>
          <w:b/>
          <w:color w:val="000000"/>
          <w:sz w:val="22"/>
          <w:szCs w:val="22"/>
        </w:rPr>
        <w:t> : Mode  de Sortie en Chirurgie</w:t>
      </w:r>
    </w:p>
    <w:p w:rsidR="00050290" w:rsidRPr="00EA496A" w:rsidRDefault="00050290" w:rsidP="007832EF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675"/>
        <w:gridCol w:w="2823"/>
      </w:tblGrid>
      <w:tr w:rsidR="009F23E6" w:rsidRPr="0002496C" w:rsidTr="0002496C">
        <w:trPr>
          <w:jc w:val="center"/>
        </w:trPr>
        <w:tc>
          <w:tcPr>
            <w:tcW w:w="4405" w:type="dxa"/>
            <w:shd w:val="clear" w:color="auto" w:fill="F2F2F2" w:themeFill="background1" w:themeFillShade="F2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ode de sortie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</w:t>
            </w:r>
          </w:p>
        </w:tc>
      </w:tr>
      <w:tr w:rsidR="009F23E6" w:rsidRPr="0002496C" w:rsidTr="0002496C">
        <w:trPr>
          <w:jc w:val="center"/>
        </w:trPr>
        <w:tc>
          <w:tcPr>
            <w:tcW w:w="440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etour à domicile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02496C" w:rsidTr="0002496C">
        <w:trPr>
          <w:jc w:val="center"/>
        </w:trPr>
        <w:tc>
          <w:tcPr>
            <w:tcW w:w="440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02496C" w:rsidTr="0002496C">
        <w:trPr>
          <w:jc w:val="center"/>
        </w:trPr>
        <w:tc>
          <w:tcPr>
            <w:tcW w:w="440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nsfert vers un autre service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02496C" w:rsidTr="0002496C">
        <w:trPr>
          <w:jc w:val="center"/>
        </w:trPr>
        <w:tc>
          <w:tcPr>
            <w:tcW w:w="440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éférence vers un autre établissement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02496C" w:rsidTr="0002496C">
        <w:trPr>
          <w:jc w:val="center"/>
        </w:trPr>
        <w:tc>
          <w:tcPr>
            <w:tcW w:w="440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Contre avis médical avec décharge 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02496C" w:rsidTr="0002496C">
        <w:trPr>
          <w:jc w:val="center"/>
        </w:trPr>
        <w:tc>
          <w:tcPr>
            <w:tcW w:w="440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Evadé 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02496C" w:rsidTr="0002496C">
        <w:trPr>
          <w:jc w:val="center"/>
        </w:trPr>
        <w:tc>
          <w:tcPr>
            <w:tcW w:w="440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 mode de sortie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F23E6" w:rsidRPr="0002496C" w:rsidTr="0002496C">
        <w:trPr>
          <w:jc w:val="center"/>
        </w:trPr>
        <w:tc>
          <w:tcPr>
            <w:tcW w:w="4405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620" w:type="dxa"/>
          </w:tcPr>
          <w:p w:rsidR="009F23E6" w:rsidRPr="00EA496A" w:rsidRDefault="009F23E6" w:rsidP="006A222D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E76037" w:rsidRPr="0002496C" w:rsidRDefault="00F430D8" w:rsidP="00131459">
      <w:pPr>
        <w:rPr>
          <w:rFonts w:asciiTheme="minorHAnsi" w:hAnsiTheme="minorHAnsi"/>
          <w:color w:val="000000"/>
          <w:sz w:val="16"/>
          <w:szCs w:val="16"/>
        </w:rPr>
      </w:pPr>
      <w:r w:rsidRPr="0002496C">
        <w:rPr>
          <w:rFonts w:asciiTheme="minorHAnsi" w:hAnsiTheme="minorHAnsi"/>
          <w:b/>
          <w:color w:val="000000"/>
          <w:sz w:val="16"/>
          <w:szCs w:val="16"/>
        </w:rPr>
        <w:t xml:space="preserve">  </w:t>
      </w:r>
    </w:p>
    <w:p w:rsidR="00C305F7" w:rsidRPr="0002496C" w:rsidRDefault="00C305F7" w:rsidP="00131459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b/>
          <w:color w:val="000000"/>
          <w:sz w:val="16"/>
          <w:szCs w:val="16"/>
        </w:rPr>
        <w:sectPr w:rsidR="00C305F7" w:rsidRPr="0002496C" w:rsidSect="00D80069">
          <w:type w:val="continuous"/>
          <w:pgSz w:w="11906" w:h="16838" w:code="9"/>
          <w:pgMar w:top="992" w:right="386" w:bottom="851" w:left="992" w:header="720" w:footer="720" w:gutter="0"/>
          <w:cols w:space="720"/>
          <w:titlePg/>
        </w:sectPr>
      </w:pPr>
    </w:p>
    <w:p w:rsidR="007832EF" w:rsidRPr="00EA496A" w:rsidRDefault="007832EF" w:rsidP="007832EF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EA496A">
        <w:rPr>
          <w:rFonts w:ascii="Arial" w:hAnsi="Arial" w:cs="Arial"/>
          <w:noProof/>
          <w:sz w:val="22"/>
          <w:szCs w:val="22"/>
          <w:lang w:eastAsia="fr-FR"/>
        </w:rPr>
        <w:lastRenderedPageBreak/>
        <mc:AlternateContent>
          <mc:Choice Requires="wps">
            <w:drawing>
              <wp:anchor distT="0" distB="0" distL="114300" distR="114300" simplePos="0" relativeHeight="251865600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08" name="Rectangle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ED0BE2" id="Rectangle 108" o:spid="_x0000_s1026" style="position:absolute;margin-left:275.9pt;margin-top:.8pt;width:18.75pt;height:12.75pt;z-index:251865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nud3MHgCAABH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EA496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09" name="Rectangle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ACA379" id="Rectangle 109" o:spid="_x0000_s1026" style="position:absolute;margin-left:328.4pt;margin-top:.8pt;width:19.5pt;height:14.25pt;z-index:25186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" filled="f" strokecolor="#243f60 [1604]" strokeweight="2pt"/>
            </w:pict>
          </mc:Fallback>
        </mc:AlternateContent>
      </w:r>
      <w:r w:rsidRPr="00EA496A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EA496A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EA496A" w:rsidRDefault="00EA496A" w:rsidP="00131459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E76037" w:rsidRPr="00EA496A" w:rsidRDefault="00E76037" w:rsidP="00131459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131459" w:rsidRPr="00EA496A">
        <w:rPr>
          <w:rFonts w:ascii="Arial" w:hAnsi="Arial" w:cs="Arial"/>
          <w:b/>
          <w:color w:val="000000"/>
          <w:sz w:val="22"/>
          <w:szCs w:val="22"/>
        </w:rPr>
        <w:t>5</w:t>
      </w:r>
      <w:r w:rsidR="00BD219C">
        <w:rPr>
          <w:rFonts w:ascii="Arial" w:hAnsi="Arial" w:cs="Arial"/>
          <w:b/>
          <w:color w:val="000000"/>
          <w:sz w:val="22"/>
          <w:szCs w:val="22"/>
        </w:rPr>
        <w:t>2</w:t>
      </w:r>
      <w:r w:rsidR="00131459" w:rsidRPr="00EA496A">
        <w:rPr>
          <w:rFonts w:ascii="Arial" w:hAnsi="Arial" w:cs="Arial"/>
          <w:b/>
          <w:color w:val="000000"/>
          <w:sz w:val="22"/>
          <w:szCs w:val="22"/>
        </w:rPr>
        <w:t> : Notification des m</w:t>
      </w:r>
      <w:r w:rsidRPr="00EA496A">
        <w:rPr>
          <w:rFonts w:ascii="Arial" w:hAnsi="Arial" w:cs="Arial"/>
          <w:b/>
          <w:color w:val="000000"/>
          <w:sz w:val="22"/>
          <w:szCs w:val="22"/>
        </w:rPr>
        <w:t>aladies chirurgicales</w:t>
      </w:r>
      <w:r w:rsidR="00131459" w:rsidRPr="00EA496A">
        <w:rPr>
          <w:rFonts w:ascii="Arial" w:hAnsi="Arial" w:cs="Arial"/>
          <w:b/>
          <w:color w:val="000000"/>
          <w:sz w:val="22"/>
          <w:szCs w:val="22"/>
        </w:rPr>
        <w:t xml:space="preserve"> par tranche 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>d’âge</w:t>
      </w:r>
    </w:p>
    <w:p w:rsidR="00E76037" w:rsidRPr="0002496C" w:rsidRDefault="00E76037" w:rsidP="00E76037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652"/>
        <w:gridCol w:w="2831"/>
        <w:gridCol w:w="973"/>
        <w:gridCol w:w="973"/>
        <w:gridCol w:w="766"/>
        <w:gridCol w:w="1106"/>
        <w:gridCol w:w="1046"/>
        <w:gridCol w:w="1075"/>
        <w:gridCol w:w="1076"/>
      </w:tblGrid>
      <w:tr w:rsidR="009D79E0" w:rsidRPr="0002496C" w:rsidTr="0002496C">
        <w:trPr>
          <w:trHeight w:val="281"/>
          <w:jc w:val="center"/>
        </w:trPr>
        <w:tc>
          <w:tcPr>
            <w:tcW w:w="836" w:type="dxa"/>
            <w:shd w:val="clear" w:color="auto" w:fill="F2F2F2" w:themeFill="background1" w:themeFillShade="F2"/>
            <w:vAlign w:val="center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CIM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9D79E0" w:rsidRPr="00EA496A" w:rsidRDefault="009D79E0" w:rsidP="00F3346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0-11mois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9D79E0" w:rsidRPr="00EA496A" w:rsidRDefault="009D79E0" w:rsidP="009D79E0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12-59 mois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9D79E0" w:rsidRPr="00EA496A" w:rsidRDefault="009D79E0" w:rsidP="00F3346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5-14 ans</w:t>
            </w:r>
          </w:p>
        </w:tc>
        <w:tc>
          <w:tcPr>
            <w:tcW w:w="1459" w:type="dxa"/>
            <w:shd w:val="clear" w:color="auto" w:fill="F2F2F2" w:themeFill="background1" w:themeFillShade="F2"/>
          </w:tcPr>
          <w:p w:rsidR="009D79E0" w:rsidRPr="00EA496A" w:rsidRDefault="009D79E0" w:rsidP="009D79E0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15 - 24 ans </w:t>
            </w:r>
          </w:p>
        </w:tc>
        <w:tc>
          <w:tcPr>
            <w:tcW w:w="1376" w:type="dxa"/>
            <w:shd w:val="clear" w:color="auto" w:fill="F2F2F2" w:themeFill="background1" w:themeFillShade="F2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25 – 59 ans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60 ans et plus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Traumatologie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09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umatisme crânien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86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02</w:t>
            </w:r>
          </w:p>
        </w:tc>
        <w:tc>
          <w:tcPr>
            <w:tcW w:w="3827" w:type="dxa"/>
            <w:shd w:val="clear" w:color="auto" w:fill="auto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Fracture du crâne et des os de la face 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06</w:t>
            </w:r>
          </w:p>
        </w:tc>
        <w:tc>
          <w:tcPr>
            <w:tcW w:w="3827" w:type="dxa"/>
            <w:shd w:val="clear" w:color="auto" w:fill="auto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Lésions traumatiques intracrâniens 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09</w:t>
            </w:r>
          </w:p>
        </w:tc>
        <w:tc>
          <w:tcPr>
            <w:tcW w:w="3827" w:type="dxa"/>
            <w:shd w:val="clear" w:color="auto" w:fill="auto"/>
          </w:tcPr>
          <w:p w:rsidR="009D79E0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lésions traumatiques de la face 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86"/>
          <w:jc w:val="center"/>
        </w:trPr>
        <w:tc>
          <w:tcPr>
            <w:tcW w:w="836" w:type="dxa"/>
          </w:tcPr>
          <w:p w:rsidR="009D79E0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19</w:t>
            </w:r>
          </w:p>
        </w:tc>
        <w:tc>
          <w:tcPr>
            <w:tcW w:w="3827" w:type="dxa"/>
            <w:shd w:val="clear" w:color="auto" w:fill="auto"/>
          </w:tcPr>
          <w:p w:rsidR="009D79E0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Lésions traumatiques du cou 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16162" w:rsidRPr="0002496C" w:rsidTr="0002496C">
        <w:trPr>
          <w:trHeight w:val="271"/>
          <w:jc w:val="center"/>
        </w:trPr>
        <w:tc>
          <w:tcPr>
            <w:tcW w:w="83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29</w:t>
            </w:r>
          </w:p>
        </w:tc>
        <w:tc>
          <w:tcPr>
            <w:tcW w:w="3827" w:type="dxa"/>
            <w:shd w:val="clear" w:color="auto" w:fill="auto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Lésions traumatiques du thorax </w:t>
            </w: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16162" w:rsidRPr="0002496C" w:rsidTr="0002496C">
        <w:trPr>
          <w:trHeight w:val="558"/>
          <w:jc w:val="center"/>
        </w:trPr>
        <w:tc>
          <w:tcPr>
            <w:tcW w:w="83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39</w:t>
            </w:r>
          </w:p>
        </w:tc>
        <w:tc>
          <w:tcPr>
            <w:tcW w:w="3827" w:type="dxa"/>
            <w:shd w:val="clear" w:color="auto" w:fill="auto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Lésions traumatiques de l’abdomen, des lombes et du bassin </w:t>
            </w: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16162" w:rsidRPr="0002496C" w:rsidTr="0002496C">
        <w:trPr>
          <w:trHeight w:val="271"/>
          <w:jc w:val="center"/>
        </w:trPr>
        <w:tc>
          <w:tcPr>
            <w:tcW w:w="83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auto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Fracture du rachis </w:t>
            </w: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16162" w:rsidRPr="0002496C" w:rsidTr="0002496C">
        <w:trPr>
          <w:trHeight w:val="286"/>
          <w:jc w:val="center"/>
        </w:trPr>
        <w:tc>
          <w:tcPr>
            <w:tcW w:w="83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auto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Fracture des membres</w:t>
            </w: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0298C" w:rsidRPr="0002496C" w:rsidTr="0002496C">
        <w:trPr>
          <w:trHeight w:val="543"/>
          <w:jc w:val="center"/>
        </w:trPr>
        <w:tc>
          <w:tcPr>
            <w:tcW w:w="83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auto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lésions traumatiques des membres inférieurs </w:t>
            </w: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16162" w:rsidRPr="0002496C" w:rsidTr="0002496C">
        <w:trPr>
          <w:trHeight w:val="558"/>
          <w:jc w:val="center"/>
        </w:trPr>
        <w:tc>
          <w:tcPr>
            <w:tcW w:w="83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auto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lésions traumatiques membres supérieurs </w:t>
            </w: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A16162" w:rsidRPr="00EA496A" w:rsidRDefault="00A1616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C3F4C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ernie discale</w:t>
            </w:r>
          </w:p>
        </w:tc>
        <w:tc>
          <w:tcPr>
            <w:tcW w:w="1276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7C3F4C" w:rsidRPr="00EA496A" w:rsidRDefault="007C3F4C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3A92" w:rsidRPr="0002496C" w:rsidTr="0002496C">
        <w:trPr>
          <w:trHeight w:val="286"/>
          <w:jc w:val="center"/>
        </w:trPr>
        <w:tc>
          <w:tcPr>
            <w:tcW w:w="83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07</w:t>
            </w:r>
          </w:p>
        </w:tc>
        <w:tc>
          <w:tcPr>
            <w:tcW w:w="3827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olytraumatisme</w:t>
            </w:r>
          </w:p>
        </w:tc>
        <w:tc>
          <w:tcPr>
            <w:tcW w:w="12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3A92" w:rsidRPr="0002496C" w:rsidTr="0002496C">
        <w:trPr>
          <w:trHeight w:val="271"/>
          <w:jc w:val="center"/>
        </w:trPr>
        <w:tc>
          <w:tcPr>
            <w:tcW w:w="83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30</w:t>
            </w:r>
          </w:p>
        </w:tc>
        <w:tc>
          <w:tcPr>
            <w:tcW w:w="3827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Brûlure</w:t>
            </w:r>
          </w:p>
        </w:tc>
        <w:tc>
          <w:tcPr>
            <w:tcW w:w="12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3A92" w:rsidRPr="0002496C" w:rsidTr="0002496C">
        <w:trPr>
          <w:trHeight w:val="271"/>
          <w:jc w:val="center"/>
        </w:trPr>
        <w:tc>
          <w:tcPr>
            <w:tcW w:w="83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14</w:t>
            </w:r>
          </w:p>
        </w:tc>
        <w:tc>
          <w:tcPr>
            <w:tcW w:w="3827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traumatismes</w:t>
            </w:r>
          </w:p>
        </w:tc>
        <w:tc>
          <w:tcPr>
            <w:tcW w:w="12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813A92" w:rsidRPr="00EA496A" w:rsidRDefault="00813A92" w:rsidP="00813A9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0298C" w:rsidRPr="0002496C" w:rsidTr="0002496C">
        <w:trPr>
          <w:trHeight w:val="256"/>
          <w:jc w:val="center"/>
        </w:trPr>
        <w:tc>
          <w:tcPr>
            <w:tcW w:w="836" w:type="dxa"/>
            <w:shd w:val="clear" w:color="auto" w:fill="BFBFBF" w:themeFill="background1" w:themeFillShade="BF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BFBFBF" w:themeFill="background1" w:themeFillShade="BF"/>
          </w:tcPr>
          <w:p w:rsidR="00F0298C" w:rsidRPr="00EA496A" w:rsidRDefault="00813A92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Causes du </w:t>
            </w:r>
            <w:r w:rsidR="00F0298C"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Traumatisme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BFBFBF" w:themeFill="background1" w:themeFillShade="BF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BFBFBF" w:themeFill="background1" w:themeFillShade="BF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BFBFBF" w:themeFill="background1" w:themeFillShade="BF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0298C" w:rsidRPr="0002496C" w:rsidTr="0002496C">
        <w:trPr>
          <w:trHeight w:val="286"/>
          <w:jc w:val="center"/>
        </w:trPr>
        <w:tc>
          <w:tcPr>
            <w:tcW w:w="83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V99</w:t>
            </w:r>
          </w:p>
        </w:tc>
        <w:tc>
          <w:tcPr>
            <w:tcW w:w="3827" w:type="dxa"/>
            <w:shd w:val="clear" w:color="auto" w:fill="auto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umatisme de la voie publique</w:t>
            </w: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0298C" w:rsidRPr="0002496C" w:rsidTr="0002496C">
        <w:trPr>
          <w:trHeight w:val="271"/>
          <w:jc w:val="center"/>
        </w:trPr>
        <w:tc>
          <w:tcPr>
            <w:tcW w:w="83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W34</w:t>
            </w:r>
          </w:p>
        </w:tc>
        <w:tc>
          <w:tcPr>
            <w:tcW w:w="3827" w:type="dxa"/>
            <w:shd w:val="clear" w:color="auto" w:fill="auto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ccident par arme à feu et explosif</w:t>
            </w: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0298C" w:rsidRPr="0002496C" w:rsidTr="0002496C">
        <w:trPr>
          <w:trHeight w:val="271"/>
          <w:jc w:val="center"/>
        </w:trPr>
        <w:tc>
          <w:tcPr>
            <w:tcW w:w="83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W26</w:t>
            </w:r>
          </w:p>
        </w:tc>
        <w:tc>
          <w:tcPr>
            <w:tcW w:w="3827" w:type="dxa"/>
            <w:shd w:val="clear" w:color="auto" w:fill="auto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ccident par arme blanche </w:t>
            </w: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0298C" w:rsidRPr="0002496C" w:rsidTr="0002496C">
        <w:trPr>
          <w:trHeight w:val="286"/>
          <w:jc w:val="center"/>
        </w:trPr>
        <w:tc>
          <w:tcPr>
            <w:tcW w:w="83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X39</w:t>
            </w:r>
          </w:p>
        </w:tc>
        <w:tc>
          <w:tcPr>
            <w:tcW w:w="3827" w:type="dxa"/>
            <w:shd w:val="clear" w:color="auto" w:fill="auto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ccident par force de la nature</w:t>
            </w: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0298C" w:rsidRPr="0002496C" w:rsidTr="0002496C">
        <w:trPr>
          <w:trHeight w:val="271"/>
          <w:jc w:val="center"/>
        </w:trPr>
        <w:tc>
          <w:tcPr>
            <w:tcW w:w="83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14</w:t>
            </w:r>
          </w:p>
        </w:tc>
        <w:tc>
          <w:tcPr>
            <w:tcW w:w="3827" w:type="dxa"/>
            <w:shd w:val="clear" w:color="auto" w:fill="auto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traumatismes</w:t>
            </w: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F0298C" w:rsidRPr="00EA496A" w:rsidRDefault="00F0298C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56"/>
          <w:jc w:val="center"/>
        </w:trPr>
        <w:tc>
          <w:tcPr>
            <w:tcW w:w="83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s génito-urinaires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45</w:t>
            </w:r>
          </w:p>
        </w:tc>
        <w:tc>
          <w:tcPr>
            <w:tcW w:w="3827" w:type="dxa"/>
          </w:tcPr>
          <w:p w:rsidR="009D79E0" w:rsidRPr="00EA496A" w:rsidRDefault="0071280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pididymite</w:t>
            </w:r>
            <w:r w:rsidR="009D79E0" w:rsidRPr="00EA496A">
              <w:rPr>
                <w:rFonts w:ascii="Arial" w:hAnsi="Arial" w:cs="Arial"/>
                <w:color w:val="000000"/>
                <w:sz w:val="18"/>
                <w:szCs w:val="18"/>
              </w:rPr>
              <w:t>-orchit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86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44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orsion du testicul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33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étention aiguë d’urin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43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ydrocèle-spermatocèl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316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39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génito-urinaires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s digestives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37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ppendicit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86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56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cclusion intestinal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46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erni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65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éritonit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86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81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holécystit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3A92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bcès du foie </w:t>
            </w:r>
          </w:p>
        </w:tc>
        <w:tc>
          <w:tcPr>
            <w:tcW w:w="12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</w:tcPr>
          <w:p w:rsidR="009D79E0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Sténose </w:t>
            </w:r>
            <w:r w:rsidR="009D79E0" w:rsidRPr="00EA496A">
              <w:rPr>
                <w:rFonts w:ascii="Arial" w:hAnsi="Arial" w:cs="Arial"/>
                <w:color w:val="000000"/>
                <w:sz w:val="18"/>
                <w:szCs w:val="18"/>
              </w:rPr>
              <w:t>du pylore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86"/>
          <w:jc w:val="center"/>
        </w:trPr>
        <w:tc>
          <w:tcPr>
            <w:tcW w:w="83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92</w:t>
            </w:r>
          </w:p>
        </w:tc>
        <w:tc>
          <w:tcPr>
            <w:tcW w:w="382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digestives</w:t>
            </w: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3A92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D9D9D9" w:themeFill="background1" w:themeFillShade="D9"/>
          </w:tcPr>
          <w:p w:rsidR="00813A92" w:rsidRPr="00EA496A" w:rsidRDefault="00270355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br w:type="page"/>
            </w:r>
          </w:p>
        </w:tc>
        <w:tc>
          <w:tcPr>
            <w:tcW w:w="3827" w:type="dxa"/>
            <w:tcBorders>
              <w:bottom w:val="single" w:sz="6" w:space="0" w:color="000000"/>
            </w:tcBorders>
            <w:shd w:val="clear" w:color="auto" w:fill="D9D9D9" w:themeFill="background1" w:themeFillShade="D9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Affections Odontostomatologie  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D9D9D9" w:themeFill="background1" w:themeFillShade="D9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D9D9D9" w:themeFill="background1" w:themeFillShade="D9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3A92" w:rsidRPr="0002496C" w:rsidTr="0002496C">
        <w:trPr>
          <w:trHeight w:val="558"/>
          <w:jc w:val="center"/>
        </w:trPr>
        <w:tc>
          <w:tcPr>
            <w:tcW w:w="83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04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ffection de la pulpe et des tissus </w:t>
            </w:r>
            <w:r w:rsidR="00213AC4" w:rsidRPr="00EA496A">
              <w:rPr>
                <w:rFonts w:ascii="Arial" w:hAnsi="Arial" w:cs="Arial"/>
                <w:color w:val="000000"/>
                <w:sz w:val="18"/>
                <w:szCs w:val="18"/>
              </w:rPr>
              <w:t>péri apicaux</w:t>
            </w:r>
          </w:p>
        </w:tc>
        <w:tc>
          <w:tcPr>
            <w:tcW w:w="12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3A92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813A92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05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813A92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Maladies péri-odontales </w:t>
            </w:r>
          </w:p>
        </w:tc>
        <w:tc>
          <w:tcPr>
            <w:tcW w:w="12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3A92" w:rsidRPr="0002496C" w:rsidTr="0002496C">
        <w:trPr>
          <w:trHeight w:val="286"/>
          <w:jc w:val="center"/>
        </w:trPr>
        <w:tc>
          <w:tcPr>
            <w:tcW w:w="83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813A92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Fractures maxillaires </w:t>
            </w:r>
          </w:p>
        </w:tc>
        <w:tc>
          <w:tcPr>
            <w:tcW w:w="12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813A92" w:rsidRPr="00EA496A" w:rsidRDefault="00813A92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08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213AC4" w:rsidP="00213AC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des dents et de parodonte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213AC4" w:rsidP="00213AC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10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ffections de la mâchoire 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7654D" w:rsidRPr="0002496C" w:rsidTr="0002496C">
        <w:trPr>
          <w:trHeight w:val="286"/>
          <w:jc w:val="center"/>
        </w:trPr>
        <w:tc>
          <w:tcPr>
            <w:tcW w:w="836" w:type="dxa"/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Bec de lièvre</w:t>
            </w:r>
          </w:p>
        </w:tc>
        <w:tc>
          <w:tcPr>
            <w:tcW w:w="1276" w:type="dxa"/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B7654D" w:rsidRPr="00EA496A" w:rsidRDefault="00B7654D" w:rsidP="00F142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ffections buccodentaires 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Affections Ophtalmologiques 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86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213AC4" w:rsidP="00977B9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S05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213AC4" w:rsidP="00977B9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Lésions traumatiques l’œil et de l’orbite 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02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ffections des paupières 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05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ffections de l’orbite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86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</w:t>
            </w:r>
            <w:r w:rsidR="00C60611" w:rsidRPr="00EA496A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Les Kératites 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18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ffections de la cornée 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13AC4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213AC4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25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213AC4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Cataracte Sénile  </w:t>
            </w: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13AC4" w:rsidRPr="00EA496A" w:rsidRDefault="00213AC4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C60611" w:rsidRPr="0002496C" w:rsidTr="0002496C">
        <w:trPr>
          <w:trHeight w:val="286"/>
          <w:jc w:val="center"/>
        </w:trPr>
        <w:tc>
          <w:tcPr>
            <w:tcW w:w="836" w:type="dxa"/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26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cataractes </w:t>
            </w:r>
          </w:p>
        </w:tc>
        <w:tc>
          <w:tcPr>
            <w:tcW w:w="1276" w:type="dxa"/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C60611" w:rsidRPr="00EA496A" w:rsidRDefault="00C60611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1787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30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Choriorétinite </w:t>
            </w:r>
          </w:p>
        </w:tc>
        <w:tc>
          <w:tcPr>
            <w:tcW w:w="12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1787" w:rsidRPr="0002496C" w:rsidTr="0002496C">
        <w:trPr>
          <w:trHeight w:val="286"/>
          <w:jc w:val="center"/>
        </w:trPr>
        <w:tc>
          <w:tcPr>
            <w:tcW w:w="83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40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Glaucome </w:t>
            </w:r>
          </w:p>
        </w:tc>
        <w:tc>
          <w:tcPr>
            <w:tcW w:w="12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691787" w:rsidRPr="0002496C" w:rsidTr="0002496C">
        <w:trPr>
          <w:trHeight w:val="271"/>
          <w:jc w:val="center"/>
        </w:trPr>
        <w:tc>
          <w:tcPr>
            <w:tcW w:w="83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57</w:t>
            </w:r>
          </w:p>
        </w:tc>
        <w:tc>
          <w:tcPr>
            <w:tcW w:w="3827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:rsidR="00691787" w:rsidRPr="00EA496A" w:rsidRDefault="00691787" w:rsidP="00691787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affections de l’œil et de ses annexes</w:t>
            </w:r>
          </w:p>
        </w:tc>
        <w:tc>
          <w:tcPr>
            <w:tcW w:w="12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691787" w:rsidRPr="00EA496A" w:rsidRDefault="0069178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C2EFD" w:rsidRPr="0002496C" w:rsidTr="0002496C">
        <w:trPr>
          <w:trHeight w:val="256"/>
          <w:jc w:val="center"/>
        </w:trPr>
        <w:tc>
          <w:tcPr>
            <w:tcW w:w="836" w:type="dxa"/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Affections ORL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C2EFD" w:rsidRPr="0002496C" w:rsidTr="0002496C">
        <w:trPr>
          <w:trHeight w:val="256"/>
          <w:jc w:val="center"/>
        </w:trPr>
        <w:tc>
          <w:tcPr>
            <w:tcW w:w="83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mygdalite</w:t>
            </w:r>
          </w:p>
        </w:tc>
        <w:tc>
          <w:tcPr>
            <w:tcW w:w="12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3C2EFD" w:rsidRPr="0002496C" w:rsidTr="0002496C">
        <w:trPr>
          <w:trHeight w:val="241"/>
          <w:jc w:val="center"/>
        </w:trPr>
        <w:tc>
          <w:tcPr>
            <w:tcW w:w="83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Sinusite </w:t>
            </w:r>
          </w:p>
        </w:tc>
        <w:tc>
          <w:tcPr>
            <w:tcW w:w="12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3C2EFD" w:rsidRPr="0002496C" w:rsidTr="0002496C">
        <w:trPr>
          <w:trHeight w:val="256"/>
          <w:jc w:val="center"/>
        </w:trPr>
        <w:tc>
          <w:tcPr>
            <w:tcW w:w="83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affections ORL</w:t>
            </w:r>
          </w:p>
        </w:tc>
        <w:tc>
          <w:tcPr>
            <w:tcW w:w="12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3C2EFD" w:rsidRPr="00EA496A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256"/>
          <w:jc w:val="center"/>
        </w:trPr>
        <w:tc>
          <w:tcPr>
            <w:tcW w:w="83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s de la peau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:rsidR="009D79E0" w:rsidRPr="00EA496A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6607A" w:rsidRPr="0002496C" w:rsidTr="0002496C">
        <w:trPr>
          <w:trHeight w:val="271"/>
          <w:jc w:val="center"/>
        </w:trPr>
        <w:tc>
          <w:tcPr>
            <w:tcW w:w="836" w:type="dxa"/>
          </w:tcPr>
          <w:p w:rsidR="00E6607A" w:rsidRPr="00EA496A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46</w:t>
            </w:r>
          </w:p>
        </w:tc>
        <w:tc>
          <w:tcPr>
            <w:tcW w:w="3827" w:type="dxa"/>
          </w:tcPr>
          <w:p w:rsidR="00E6607A" w:rsidRPr="00EA496A" w:rsidRDefault="00E6607A" w:rsidP="00E6607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Erysipèle </w:t>
            </w:r>
          </w:p>
        </w:tc>
        <w:tc>
          <w:tcPr>
            <w:tcW w:w="1276" w:type="dxa"/>
          </w:tcPr>
          <w:p w:rsidR="00E6607A" w:rsidRPr="00EA496A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</w:tcPr>
          <w:p w:rsidR="00E6607A" w:rsidRPr="00EA496A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E6607A" w:rsidRPr="00EA496A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59" w:type="dxa"/>
          </w:tcPr>
          <w:p w:rsidR="00E6607A" w:rsidRPr="00EA496A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76" w:type="dxa"/>
          </w:tcPr>
          <w:p w:rsidR="00E6607A" w:rsidRPr="00EA496A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E6607A" w:rsidRPr="00EA496A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E6607A" w:rsidRPr="00EA496A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D79E0" w:rsidRPr="0002496C" w:rsidTr="0002496C">
        <w:trPr>
          <w:trHeight w:val="316"/>
          <w:jc w:val="center"/>
        </w:trPr>
        <w:tc>
          <w:tcPr>
            <w:tcW w:w="83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L0</w:t>
            </w:r>
            <w:r w:rsidR="00E6607A"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827" w:type="dxa"/>
          </w:tcPr>
          <w:p w:rsidR="009D79E0" w:rsidRPr="00BD219C" w:rsidRDefault="00E6607A" w:rsidP="00E6607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D219C">
              <w:rPr>
                <w:rFonts w:ascii="Arial" w:hAnsi="Arial" w:cs="Arial"/>
                <w:color w:val="000000"/>
                <w:sz w:val="18"/>
                <w:szCs w:val="18"/>
              </w:rPr>
              <w:t xml:space="preserve">Abcès, furoncle et anthrax </w:t>
            </w: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E6607A" w:rsidRPr="0002496C" w:rsidTr="0002496C">
        <w:trPr>
          <w:trHeight w:val="286"/>
          <w:jc w:val="center"/>
        </w:trPr>
        <w:tc>
          <w:tcPr>
            <w:tcW w:w="836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L03</w:t>
            </w:r>
          </w:p>
        </w:tc>
        <w:tc>
          <w:tcPr>
            <w:tcW w:w="3827" w:type="dxa"/>
          </w:tcPr>
          <w:p w:rsidR="00E6607A" w:rsidRPr="00BD219C" w:rsidRDefault="00E6607A" w:rsidP="00E6607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D219C">
              <w:rPr>
                <w:rFonts w:ascii="Arial" w:hAnsi="Arial" w:cs="Arial"/>
                <w:color w:val="000000"/>
                <w:sz w:val="18"/>
                <w:szCs w:val="18"/>
              </w:rPr>
              <w:t>Phlegmon</w:t>
            </w:r>
          </w:p>
        </w:tc>
        <w:tc>
          <w:tcPr>
            <w:tcW w:w="1276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E6607A" w:rsidRPr="0002496C" w:rsidTr="0002496C">
        <w:trPr>
          <w:trHeight w:val="558"/>
          <w:jc w:val="center"/>
        </w:trPr>
        <w:tc>
          <w:tcPr>
            <w:tcW w:w="836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L89</w:t>
            </w:r>
          </w:p>
        </w:tc>
        <w:tc>
          <w:tcPr>
            <w:tcW w:w="3827" w:type="dxa"/>
          </w:tcPr>
          <w:p w:rsidR="00E6607A" w:rsidRPr="00BD219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D219C">
              <w:rPr>
                <w:rFonts w:ascii="Arial" w:hAnsi="Arial" w:cs="Arial"/>
                <w:color w:val="000000"/>
                <w:sz w:val="18"/>
                <w:szCs w:val="18"/>
              </w:rPr>
              <w:t>Ulcère du décubitus et des zones de pression</w:t>
            </w:r>
          </w:p>
        </w:tc>
        <w:tc>
          <w:tcPr>
            <w:tcW w:w="1276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E6607A" w:rsidRPr="0002496C" w:rsidRDefault="00E6607A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L98</w:t>
            </w:r>
          </w:p>
        </w:tc>
        <w:tc>
          <w:tcPr>
            <w:tcW w:w="3827" w:type="dxa"/>
          </w:tcPr>
          <w:p w:rsidR="009D79E0" w:rsidRPr="00BD219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D219C">
              <w:rPr>
                <w:rFonts w:ascii="Arial" w:hAnsi="Arial" w:cs="Arial"/>
                <w:color w:val="000000"/>
                <w:sz w:val="18"/>
                <w:szCs w:val="18"/>
              </w:rPr>
              <w:t>Autres maladies de la peau</w:t>
            </w: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9D79E0" w:rsidRPr="0002496C" w:rsidTr="0002496C">
        <w:trPr>
          <w:trHeight w:val="256"/>
          <w:jc w:val="center"/>
        </w:trPr>
        <w:tc>
          <w:tcPr>
            <w:tcW w:w="836" w:type="dxa"/>
            <w:shd w:val="clear" w:color="auto" w:fill="D9D9D9" w:themeFill="background1" w:themeFillShade="D9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3827" w:type="dxa"/>
            <w:shd w:val="clear" w:color="auto" w:fill="D9D9D9" w:themeFill="background1" w:themeFillShade="D9"/>
          </w:tcPr>
          <w:p w:rsidR="009D79E0" w:rsidRPr="00BD219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D219C">
              <w:rPr>
                <w:rFonts w:ascii="Arial" w:hAnsi="Arial" w:cs="Arial"/>
                <w:color w:val="000000"/>
                <w:sz w:val="18"/>
                <w:szCs w:val="18"/>
              </w:rPr>
              <w:t>Maladies diverses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  <w:shd w:val="clear" w:color="auto" w:fill="D9D9D9" w:themeFill="background1" w:themeFillShade="D9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  <w:shd w:val="clear" w:color="auto" w:fill="D9D9D9" w:themeFill="background1" w:themeFillShade="D9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9D79E0" w:rsidRPr="0002496C" w:rsidTr="0002496C">
        <w:trPr>
          <w:trHeight w:val="286"/>
          <w:jc w:val="center"/>
        </w:trPr>
        <w:tc>
          <w:tcPr>
            <w:tcW w:w="83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M86</w:t>
            </w:r>
          </w:p>
        </w:tc>
        <w:tc>
          <w:tcPr>
            <w:tcW w:w="3827" w:type="dxa"/>
          </w:tcPr>
          <w:p w:rsidR="009D79E0" w:rsidRPr="00BD219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D219C">
              <w:rPr>
                <w:rFonts w:ascii="Arial" w:hAnsi="Arial" w:cs="Arial"/>
                <w:color w:val="000000"/>
                <w:sz w:val="18"/>
                <w:szCs w:val="18"/>
              </w:rPr>
              <w:t>Ostéomyélites</w:t>
            </w: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M01</w:t>
            </w:r>
          </w:p>
        </w:tc>
        <w:tc>
          <w:tcPr>
            <w:tcW w:w="3827" w:type="dxa"/>
          </w:tcPr>
          <w:p w:rsidR="009D79E0" w:rsidRPr="00BD219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D219C">
              <w:rPr>
                <w:rFonts w:ascii="Arial" w:hAnsi="Arial" w:cs="Arial"/>
                <w:color w:val="000000"/>
                <w:sz w:val="18"/>
                <w:szCs w:val="18"/>
              </w:rPr>
              <w:t>Arthrite</w:t>
            </w: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9D79E0" w:rsidRPr="0002496C" w:rsidTr="0002496C">
        <w:trPr>
          <w:trHeight w:val="271"/>
          <w:jc w:val="center"/>
        </w:trPr>
        <w:tc>
          <w:tcPr>
            <w:tcW w:w="83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C97</w:t>
            </w:r>
          </w:p>
        </w:tc>
        <w:tc>
          <w:tcPr>
            <w:tcW w:w="3827" w:type="dxa"/>
          </w:tcPr>
          <w:p w:rsidR="009D79E0" w:rsidRPr="00BD219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D219C">
              <w:rPr>
                <w:rFonts w:ascii="Arial" w:hAnsi="Arial" w:cs="Arial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9D79E0" w:rsidRPr="0002496C" w:rsidTr="0002496C">
        <w:trPr>
          <w:trHeight w:val="286"/>
          <w:jc w:val="center"/>
        </w:trPr>
        <w:tc>
          <w:tcPr>
            <w:tcW w:w="83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R68</w:t>
            </w:r>
          </w:p>
        </w:tc>
        <w:tc>
          <w:tcPr>
            <w:tcW w:w="3827" w:type="dxa"/>
          </w:tcPr>
          <w:p w:rsidR="009D79E0" w:rsidRPr="00BD219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D219C">
              <w:rPr>
                <w:rFonts w:ascii="Arial" w:hAnsi="Arial" w:cs="Arial"/>
                <w:color w:val="000000"/>
                <w:sz w:val="18"/>
                <w:szCs w:val="18"/>
              </w:rPr>
              <w:t>Autres maladies</w:t>
            </w: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3C2EFD" w:rsidRPr="0002496C" w:rsidTr="0002496C">
        <w:trPr>
          <w:trHeight w:val="271"/>
          <w:jc w:val="center"/>
        </w:trPr>
        <w:tc>
          <w:tcPr>
            <w:tcW w:w="836" w:type="dxa"/>
          </w:tcPr>
          <w:p w:rsidR="003C2EFD" w:rsidRPr="0002496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E01</w:t>
            </w:r>
          </w:p>
        </w:tc>
        <w:tc>
          <w:tcPr>
            <w:tcW w:w="3827" w:type="dxa"/>
          </w:tcPr>
          <w:p w:rsidR="003C2EFD" w:rsidRPr="00BD219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D219C">
              <w:rPr>
                <w:rFonts w:ascii="Arial" w:hAnsi="Arial" w:cs="Arial"/>
                <w:color w:val="000000"/>
                <w:sz w:val="18"/>
                <w:szCs w:val="18"/>
              </w:rPr>
              <w:t>Goitre</w:t>
            </w:r>
          </w:p>
        </w:tc>
        <w:tc>
          <w:tcPr>
            <w:tcW w:w="1276" w:type="dxa"/>
          </w:tcPr>
          <w:p w:rsidR="003C2EFD" w:rsidRPr="0002496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3C2EFD" w:rsidRPr="0002496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3C2EFD" w:rsidRPr="0002496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3C2EFD" w:rsidRPr="0002496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3C2EFD" w:rsidRPr="0002496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3C2EFD" w:rsidRPr="0002496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3C2EFD" w:rsidRPr="0002496C" w:rsidRDefault="003C2EFD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  <w:tr w:rsidR="009D79E0" w:rsidRPr="0002496C" w:rsidTr="0002496C">
        <w:trPr>
          <w:trHeight w:val="256"/>
          <w:jc w:val="center"/>
        </w:trPr>
        <w:tc>
          <w:tcPr>
            <w:tcW w:w="83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  <w:r w:rsidRPr="0002496C">
              <w:rPr>
                <w:rFonts w:asciiTheme="minorHAnsi" w:hAnsiTheme="minorHAnsi"/>
                <w:color w:val="000000"/>
                <w:sz w:val="16"/>
                <w:szCs w:val="16"/>
              </w:rPr>
              <w:t>R69</w:t>
            </w:r>
          </w:p>
        </w:tc>
        <w:tc>
          <w:tcPr>
            <w:tcW w:w="3827" w:type="dxa"/>
          </w:tcPr>
          <w:p w:rsidR="009D79E0" w:rsidRPr="00BD219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D219C">
              <w:rPr>
                <w:rFonts w:ascii="Arial" w:hAnsi="Arial" w:cs="Arial"/>
                <w:color w:val="000000"/>
                <w:sz w:val="18"/>
                <w:szCs w:val="18"/>
              </w:rPr>
              <w:t>Maladies indéterminées</w:t>
            </w: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2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59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376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7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  <w:tc>
          <w:tcPr>
            <w:tcW w:w="1418" w:type="dxa"/>
          </w:tcPr>
          <w:p w:rsidR="009D79E0" w:rsidRPr="0002496C" w:rsidRDefault="009D79E0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Theme="minorHAnsi" w:hAnsiTheme="minorHAnsi"/>
                <w:color w:val="000000"/>
                <w:sz w:val="16"/>
                <w:szCs w:val="16"/>
              </w:rPr>
            </w:pPr>
          </w:p>
        </w:tc>
      </w:tr>
    </w:tbl>
    <w:p w:rsidR="00E76037" w:rsidRDefault="00E76037" w:rsidP="00E76037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413121" w:rsidRDefault="00413121" w:rsidP="00413121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413121" w:rsidRPr="00413121" w:rsidRDefault="00413121" w:rsidP="00413121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>Tableau 5</w:t>
      </w:r>
      <w:r>
        <w:rPr>
          <w:rFonts w:ascii="Arial" w:hAnsi="Arial" w:cs="Arial"/>
          <w:b/>
          <w:color w:val="000000"/>
          <w:sz w:val="22"/>
          <w:szCs w:val="22"/>
        </w:rPr>
        <w:t>3</w:t>
      </w: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 : Notification des maladies </w:t>
      </w:r>
      <w:r>
        <w:rPr>
          <w:rFonts w:ascii="Arial" w:hAnsi="Arial" w:cs="Arial"/>
          <w:b/>
          <w:color w:val="000000"/>
          <w:sz w:val="22"/>
          <w:szCs w:val="22"/>
        </w:rPr>
        <w:t xml:space="preserve">infectieuses </w:t>
      </w:r>
      <w:r w:rsidRPr="00EA496A">
        <w:rPr>
          <w:rFonts w:ascii="Arial" w:hAnsi="Arial" w:cs="Arial"/>
          <w:b/>
          <w:color w:val="000000"/>
          <w:sz w:val="22"/>
          <w:szCs w:val="22"/>
        </w:rPr>
        <w:t>par tranche d’âge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en pédiatrie</w:t>
      </w:r>
    </w:p>
    <w:p w:rsidR="00575CF1" w:rsidRPr="00D80069" w:rsidRDefault="00575CF1" w:rsidP="00E76037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tbl>
      <w:tblPr>
        <w:tblpPr w:leftFromText="141" w:rightFromText="141" w:vertAnchor="text" w:horzAnchor="margin" w:tblpY="48"/>
        <w:tblW w:w="4973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18"/>
        <w:gridCol w:w="3930"/>
        <w:gridCol w:w="1310"/>
        <w:gridCol w:w="1455"/>
        <w:gridCol w:w="1260"/>
        <w:gridCol w:w="1468"/>
      </w:tblGrid>
      <w:tr w:rsidR="002174AE" w:rsidRPr="0050623E" w:rsidTr="005E41C9">
        <w:trPr>
          <w:trHeight w:val="319"/>
        </w:trPr>
        <w:tc>
          <w:tcPr>
            <w:tcW w:w="1018" w:type="dxa"/>
            <w:shd w:val="clear" w:color="auto" w:fill="F2F2F2" w:themeFill="background1" w:themeFillShade="F2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0623E">
              <w:rPr>
                <w:rFonts w:ascii="Arial" w:hAnsi="Arial" w:cs="Arial"/>
                <w:b/>
                <w:sz w:val="18"/>
                <w:szCs w:val="18"/>
              </w:rPr>
              <w:t>CIM</w:t>
            </w:r>
          </w:p>
        </w:tc>
        <w:tc>
          <w:tcPr>
            <w:tcW w:w="3930" w:type="dxa"/>
            <w:shd w:val="clear" w:color="auto" w:fill="F2F2F2" w:themeFill="background1" w:themeFillShade="F2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0623E">
              <w:rPr>
                <w:rFonts w:ascii="Arial" w:hAnsi="Arial" w:cs="Arial"/>
                <w:b/>
                <w:sz w:val="18"/>
                <w:szCs w:val="18"/>
              </w:rPr>
              <w:t>Maladie</w:t>
            </w:r>
          </w:p>
        </w:tc>
        <w:tc>
          <w:tcPr>
            <w:tcW w:w="1310" w:type="dxa"/>
            <w:shd w:val="clear" w:color="auto" w:fill="F2F2F2" w:themeFill="background1" w:themeFillShade="F2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0623E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1455" w:type="dxa"/>
            <w:shd w:val="clear" w:color="auto" w:fill="F2F2F2" w:themeFill="background1" w:themeFillShade="F2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0623E">
              <w:rPr>
                <w:rFonts w:ascii="Arial" w:hAnsi="Arial" w:cs="Arial"/>
                <w:b/>
                <w:sz w:val="18"/>
                <w:szCs w:val="18"/>
              </w:rPr>
              <w:t>12-59 mois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0623E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1468" w:type="dxa"/>
            <w:shd w:val="clear" w:color="auto" w:fill="F2F2F2" w:themeFill="background1" w:themeFillShade="F2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0623E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3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0623E">
              <w:rPr>
                <w:rFonts w:ascii="Arial" w:hAnsi="Arial" w:cs="Arial"/>
                <w:b/>
                <w:sz w:val="18"/>
                <w:szCs w:val="18"/>
              </w:rPr>
              <w:t>Paludisme</w:t>
            </w:r>
          </w:p>
        </w:tc>
        <w:tc>
          <w:tcPr>
            <w:tcW w:w="131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Paludisme simpl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Paludisme grav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 xml:space="preserve">Paludisme simple de femmes enceintes </w:t>
            </w:r>
          </w:p>
        </w:tc>
        <w:tc>
          <w:tcPr>
            <w:tcW w:w="1310" w:type="dxa"/>
            <w:shd w:val="clear" w:color="auto" w:fill="A6A6A6" w:themeFill="background1" w:themeFillShade="A6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  <w:shd w:val="clear" w:color="auto" w:fill="A6A6A6" w:themeFill="background1" w:themeFillShade="A6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Paludisme grave de femmes enceintes</w:t>
            </w:r>
          </w:p>
        </w:tc>
        <w:tc>
          <w:tcPr>
            <w:tcW w:w="1310" w:type="dxa"/>
            <w:shd w:val="clear" w:color="auto" w:fill="A6A6A6" w:themeFill="background1" w:themeFillShade="A6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  <w:shd w:val="clear" w:color="auto" w:fill="A6A6A6" w:themeFill="background1" w:themeFillShade="A6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3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0623E">
              <w:rPr>
                <w:rFonts w:ascii="Arial" w:hAnsi="Arial" w:cs="Arial"/>
                <w:b/>
                <w:sz w:val="18"/>
                <w:szCs w:val="18"/>
              </w:rPr>
              <w:t>Grandes endémies</w:t>
            </w:r>
          </w:p>
        </w:tc>
        <w:tc>
          <w:tcPr>
            <w:tcW w:w="131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15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Tuberculos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0623E">
              <w:rPr>
                <w:rFonts w:ascii="Arial" w:hAnsi="Arial" w:cs="Arial"/>
                <w:sz w:val="18"/>
                <w:szCs w:val="18"/>
                <w:lang w:val="en-GB"/>
              </w:rPr>
              <w:t>A30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Lèpr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31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Ulcère de Buruli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0623E">
              <w:rPr>
                <w:rFonts w:ascii="Arial" w:hAnsi="Arial" w:cs="Arial"/>
                <w:sz w:val="18"/>
                <w:szCs w:val="18"/>
                <w:lang w:val="en-GB"/>
              </w:rPr>
              <w:t>A66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0623E">
              <w:rPr>
                <w:rFonts w:ascii="Arial" w:hAnsi="Arial" w:cs="Arial"/>
                <w:sz w:val="18"/>
                <w:szCs w:val="18"/>
                <w:lang w:val="en-GB"/>
              </w:rPr>
              <w:t>Pian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lastRenderedPageBreak/>
              <w:t>B24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Infection à VIH (sans SIDA clinique)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B24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SIDA cliniqu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0623E">
              <w:rPr>
                <w:rFonts w:ascii="Arial" w:hAnsi="Arial" w:cs="Arial"/>
                <w:sz w:val="18"/>
                <w:szCs w:val="18"/>
                <w:lang w:val="en-GB"/>
              </w:rPr>
              <w:t>B56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0623E">
              <w:rPr>
                <w:rFonts w:ascii="Arial" w:hAnsi="Arial" w:cs="Arial"/>
                <w:sz w:val="18"/>
                <w:szCs w:val="18"/>
                <w:lang w:val="en-GB"/>
              </w:rPr>
              <w:t>Trypanosomias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0623E">
              <w:rPr>
                <w:rFonts w:ascii="Arial" w:hAnsi="Arial" w:cs="Arial"/>
                <w:sz w:val="18"/>
                <w:szCs w:val="18"/>
                <w:lang w:val="en-GB"/>
              </w:rPr>
              <w:t>B65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Bilharzios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0623E">
              <w:rPr>
                <w:rFonts w:ascii="Arial" w:hAnsi="Arial" w:cs="Arial"/>
                <w:sz w:val="18"/>
                <w:szCs w:val="18"/>
                <w:lang w:val="en-GB"/>
              </w:rPr>
              <w:t>B72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proofErr w:type="spellStart"/>
            <w:r w:rsidRPr="0050623E">
              <w:rPr>
                <w:rFonts w:ascii="Arial" w:hAnsi="Arial" w:cs="Arial"/>
                <w:sz w:val="18"/>
                <w:szCs w:val="18"/>
                <w:lang w:val="en-GB"/>
              </w:rPr>
              <w:t>Dracunculose</w:t>
            </w:r>
            <w:proofErr w:type="spellEnd"/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0623E">
              <w:rPr>
                <w:rFonts w:ascii="Arial" w:hAnsi="Arial" w:cs="Arial"/>
                <w:sz w:val="18"/>
                <w:szCs w:val="18"/>
                <w:lang w:val="en-GB"/>
              </w:rPr>
              <w:t>B73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Onchocercos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327"/>
        </w:trPr>
        <w:tc>
          <w:tcPr>
            <w:tcW w:w="1018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3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0623E">
              <w:rPr>
                <w:rFonts w:ascii="Arial" w:hAnsi="Arial" w:cs="Arial"/>
                <w:b/>
                <w:sz w:val="18"/>
                <w:szCs w:val="18"/>
              </w:rPr>
              <w:t>Maladies diarrhéiques</w:t>
            </w:r>
          </w:p>
        </w:tc>
        <w:tc>
          <w:tcPr>
            <w:tcW w:w="131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01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 xml:space="preserve">Fièvre </w:t>
            </w:r>
            <w:proofErr w:type="spellStart"/>
            <w:r w:rsidRPr="0050623E">
              <w:rPr>
                <w:rFonts w:ascii="Arial" w:hAnsi="Arial" w:cs="Arial"/>
                <w:sz w:val="18"/>
                <w:szCs w:val="18"/>
              </w:rPr>
              <w:t>typhoide-paratyphoide</w:t>
            </w:r>
            <w:proofErr w:type="spellEnd"/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03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0623E">
              <w:rPr>
                <w:rFonts w:ascii="Arial" w:hAnsi="Arial" w:cs="Arial"/>
                <w:sz w:val="18"/>
                <w:szCs w:val="18"/>
              </w:rPr>
              <w:t>Shiguellose</w:t>
            </w:r>
            <w:proofErr w:type="spellEnd"/>
            <w:r w:rsidRPr="0050623E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06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mibiase intestinal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09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 xml:space="preserve">Diarrhée aiguë non sanglante 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09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 xml:space="preserve">Diarrhée aiguë sanglante 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K92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Diarrhée persistante et chroniqu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3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0623E">
              <w:rPr>
                <w:rFonts w:ascii="Arial" w:hAnsi="Arial" w:cs="Arial"/>
                <w:b/>
                <w:sz w:val="18"/>
                <w:szCs w:val="18"/>
              </w:rPr>
              <w:t>Infections respiratoires aiguës</w:t>
            </w:r>
          </w:p>
        </w:tc>
        <w:tc>
          <w:tcPr>
            <w:tcW w:w="131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50623E">
              <w:rPr>
                <w:rFonts w:ascii="Arial" w:hAnsi="Arial" w:cs="Arial"/>
                <w:sz w:val="18"/>
                <w:szCs w:val="18"/>
                <w:lang w:val="nl-NL"/>
              </w:rPr>
              <w:t>J04</w:t>
            </w:r>
          </w:p>
        </w:tc>
        <w:tc>
          <w:tcPr>
            <w:tcW w:w="393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 xml:space="preserve">Laryngite et trachéite aigue </w:t>
            </w:r>
          </w:p>
        </w:tc>
        <w:tc>
          <w:tcPr>
            <w:tcW w:w="131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J06</w:t>
            </w:r>
          </w:p>
        </w:tc>
        <w:tc>
          <w:tcPr>
            <w:tcW w:w="393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 xml:space="preserve">abcès de la gorge </w:t>
            </w:r>
          </w:p>
        </w:tc>
        <w:tc>
          <w:tcPr>
            <w:tcW w:w="131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50623E">
              <w:rPr>
                <w:rFonts w:ascii="Arial" w:hAnsi="Arial" w:cs="Arial"/>
                <w:sz w:val="18"/>
                <w:szCs w:val="18"/>
                <w:lang w:val="nl-NL"/>
              </w:rPr>
              <w:t>J18</w:t>
            </w:r>
          </w:p>
        </w:tc>
        <w:tc>
          <w:tcPr>
            <w:tcW w:w="393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Pneumonie grave</w:t>
            </w:r>
          </w:p>
        </w:tc>
        <w:tc>
          <w:tcPr>
            <w:tcW w:w="131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50623E">
              <w:rPr>
                <w:rFonts w:ascii="Arial" w:hAnsi="Arial" w:cs="Arial"/>
                <w:sz w:val="18"/>
                <w:szCs w:val="18"/>
                <w:lang w:val="nl-NL"/>
              </w:rPr>
              <w:t>J20</w:t>
            </w:r>
          </w:p>
        </w:tc>
        <w:tc>
          <w:tcPr>
            <w:tcW w:w="393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 xml:space="preserve">Bronchite et bronchiolite </w:t>
            </w:r>
          </w:p>
        </w:tc>
        <w:tc>
          <w:tcPr>
            <w:tcW w:w="131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50623E">
              <w:rPr>
                <w:rFonts w:ascii="Arial" w:hAnsi="Arial" w:cs="Arial"/>
                <w:sz w:val="18"/>
                <w:szCs w:val="18"/>
                <w:lang w:val="nl-NL"/>
              </w:rPr>
              <w:t>J22</w:t>
            </w:r>
          </w:p>
        </w:tc>
        <w:tc>
          <w:tcPr>
            <w:tcW w:w="393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50623E">
              <w:rPr>
                <w:rFonts w:ascii="Arial" w:hAnsi="Arial" w:cs="Arial"/>
                <w:sz w:val="18"/>
                <w:szCs w:val="18"/>
                <w:lang w:val="nl-NL"/>
              </w:rPr>
              <w:t>Mastoïdite</w:t>
            </w:r>
          </w:p>
        </w:tc>
        <w:tc>
          <w:tcPr>
            <w:tcW w:w="131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455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26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468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50623E">
              <w:rPr>
                <w:rFonts w:ascii="Arial" w:hAnsi="Arial" w:cs="Arial"/>
                <w:sz w:val="18"/>
                <w:szCs w:val="18"/>
                <w:lang w:val="nl-NL"/>
              </w:rPr>
              <w:t>J98</w:t>
            </w:r>
          </w:p>
        </w:tc>
        <w:tc>
          <w:tcPr>
            <w:tcW w:w="393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 xml:space="preserve">Autres </w:t>
            </w:r>
          </w:p>
        </w:tc>
        <w:tc>
          <w:tcPr>
            <w:tcW w:w="131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3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0623E">
              <w:rPr>
                <w:rFonts w:ascii="Arial" w:hAnsi="Arial" w:cs="Arial"/>
                <w:b/>
                <w:sz w:val="18"/>
                <w:szCs w:val="18"/>
              </w:rPr>
              <w:t>Maladies cibles du PEV</w:t>
            </w:r>
          </w:p>
        </w:tc>
        <w:tc>
          <w:tcPr>
            <w:tcW w:w="131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33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Tétanos néonatal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auto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0623E">
              <w:rPr>
                <w:rFonts w:ascii="Arial" w:hAnsi="Arial" w:cs="Arial"/>
                <w:sz w:val="18"/>
                <w:szCs w:val="18"/>
                <w:lang w:val="en-GB"/>
              </w:rPr>
              <w:t>A35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Tétanos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36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Diphtéri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37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Coqueluch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80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Poliomyélite aiguë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0623E">
              <w:rPr>
                <w:rFonts w:ascii="Arial" w:hAnsi="Arial" w:cs="Arial"/>
                <w:sz w:val="18"/>
                <w:szCs w:val="18"/>
                <w:lang w:val="en-GB"/>
              </w:rPr>
              <w:t>B05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50623E">
              <w:rPr>
                <w:rFonts w:ascii="Arial" w:hAnsi="Arial" w:cs="Arial"/>
                <w:sz w:val="18"/>
                <w:szCs w:val="18"/>
                <w:lang w:val="en-GB"/>
              </w:rPr>
              <w:t>Rougeol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174AE" w:rsidRPr="0050623E" w:rsidTr="005E41C9">
        <w:trPr>
          <w:trHeight w:val="311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B16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Hépatite B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3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0623E">
              <w:rPr>
                <w:rFonts w:ascii="Arial" w:hAnsi="Arial" w:cs="Arial"/>
                <w:b/>
                <w:sz w:val="18"/>
                <w:szCs w:val="18"/>
              </w:rPr>
              <w:t>Maladies à potentiel épidémique</w:t>
            </w:r>
          </w:p>
        </w:tc>
        <w:tc>
          <w:tcPr>
            <w:tcW w:w="131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00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Choléra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G00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Méningite bactérienn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87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Méningite viral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55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G03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Méningite due à d’autres causes et non précisé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99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Fièvre hémorragiqu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95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Fièvre jaun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Pest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3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50623E">
              <w:rPr>
                <w:rFonts w:ascii="Arial" w:hAnsi="Arial" w:cs="Arial"/>
                <w:b/>
                <w:sz w:val="18"/>
                <w:szCs w:val="18"/>
              </w:rPr>
              <w:t>Maladies infectieuses diverses</w:t>
            </w:r>
          </w:p>
        </w:tc>
        <w:tc>
          <w:tcPr>
            <w:tcW w:w="131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  <w:shd w:val="clear" w:color="auto" w:fill="C0C0C0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41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Septicémi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94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M01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rthrite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50623E" w:rsidTr="005E41C9">
        <w:trPr>
          <w:trHeight w:val="279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L08</w:t>
            </w:r>
          </w:p>
        </w:tc>
        <w:tc>
          <w:tcPr>
            <w:tcW w:w="393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Dermatoses infectieuses</w:t>
            </w:r>
          </w:p>
        </w:tc>
        <w:tc>
          <w:tcPr>
            <w:tcW w:w="131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174AE" w:rsidRPr="00EA496A" w:rsidTr="005E41C9">
        <w:trPr>
          <w:trHeight w:val="263"/>
        </w:trPr>
        <w:tc>
          <w:tcPr>
            <w:tcW w:w="1018" w:type="dxa"/>
          </w:tcPr>
          <w:p w:rsidR="002174AE" w:rsidRPr="0050623E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B99</w:t>
            </w:r>
          </w:p>
        </w:tc>
        <w:tc>
          <w:tcPr>
            <w:tcW w:w="3930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50623E">
              <w:rPr>
                <w:rFonts w:ascii="Arial" w:hAnsi="Arial" w:cs="Arial"/>
                <w:sz w:val="18"/>
                <w:szCs w:val="18"/>
              </w:rPr>
              <w:t>Autres maladies infectieuses</w:t>
            </w:r>
          </w:p>
        </w:tc>
        <w:tc>
          <w:tcPr>
            <w:tcW w:w="1310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5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68" w:type="dxa"/>
          </w:tcPr>
          <w:p w:rsidR="002174AE" w:rsidRPr="00EA496A" w:rsidRDefault="002174AE" w:rsidP="002174A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5E41C9" w:rsidRDefault="005E41C9" w:rsidP="005E41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5E41C9" w:rsidRDefault="005E41C9" w:rsidP="005E41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50623E" w:rsidRDefault="0050623E" w:rsidP="005E41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50623E" w:rsidRDefault="0050623E" w:rsidP="005E41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50623E" w:rsidRDefault="0050623E" w:rsidP="005E41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50623E" w:rsidRDefault="0050623E" w:rsidP="005E41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50623E" w:rsidRDefault="0050623E" w:rsidP="005E41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50623E" w:rsidRDefault="0050623E" w:rsidP="005E41C9">
      <w:pPr>
        <w:tabs>
          <w:tab w:val="left" w:pos="6435"/>
        </w:tabs>
        <w:jc w:val="center"/>
        <w:rPr>
          <w:rFonts w:asciiTheme="minorHAnsi" w:hAnsiTheme="minorHAnsi"/>
          <w:b/>
          <w:color w:val="000000"/>
        </w:rPr>
      </w:pPr>
    </w:p>
    <w:p w:rsidR="00F82A11" w:rsidRPr="00EA496A" w:rsidRDefault="002174AE" w:rsidP="003E5D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tabs>
          <w:tab w:val="left" w:pos="643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761139">
        <w:rPr>
          <w:rFonts w:asciiTheme="minorHAnsi" w:hAnsiTheme="minorHAnsi"/>
          <w:b/>
          <w:color w:val="000000"/>
        </w:rPr>
        <w:lastRenderedPageBreak/>
        <w:t xml:space="preserve"> 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>6</w:t>
      </w:r>
      <w:r w:rsidR="00F82A11" w:rsidRPr="00EA496A">
        <w:rPr>
          <w:rFonts w:ascii="Arial" w:hAnsi="Arial" w:cs="Arial"/>
          <w:b/>
          <w:color w:val="000000"/>
          <w:sz w:val="22"/>
          <w:szCs w:val="22"/>
        </w:rPr>
        <w:t>.4 – Hospitalisations en Pédiatrie</w:t>
      </w:r>
    </w:p>
    <w:p w:rsidR="005E41C9" w:rsidRDefault="005E41C9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3E5D7A" w:rsidRPr="00EA496A" w:rsidRDefault="003E5D7A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EA496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10" name="Rectangle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3719D2" id="Rectangle 110" o:spid="_x0000_s1026" style="position:absolute;margin-left:275.9pt;margin-top:.8pt;width:18.75pt;height:12.75pt;z-index:25186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poc0gXgCAABH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EA496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69696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11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33979B" id="Rectangle 111" o:spid="_x0000_s1026" style="position:absolute;margin-left:328.4pt;margin-top:.8pt;width:19.5pt;height:14.25pt;z-index:251869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" filled="f" strokecolor="#243f60 [1604]" strokeweight="2pt"/>
            </w:pict>
          </mc:Fallback>
        </mc:AlternateContent>
      </w:r>
      <w:r w:rsidRPr="00EA496A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EA496A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E76037" w:rsidRPr="00EA496A" w:rsidRDefault="00EA496A" w:rsidP="00EA496A">
      <w:pPr>
        <w:pStyle w:val="En-tte"/>
        <w:tabs>
          <w:tab w:val="clear" w:pos="4536"/>
          <w:tab w:val="clear" w:pos="9072"/>
          <w:tab w:val="left" w:pos="4695"/>
        </w:tabs>
        <w:rPr>
          <w:rFonts w:ascii="Arial" w:hAnsi="Arial" w:cs="Arial"/>
          <w:color w:val="000000"/>
          <w:sz w:val="22"/>
          <w:szCs w:val="22"/>
        </w:rPr>
      </w:pPr>
      <w:r w:rsidRPr="00EA496A">
        <w:rPr>
          <w:rFonts w:ascii="Arial" w:hAnsi="Arial" w:cs="Arial"/>
          <w:color w:val="000000"/>
          <w:sz w:val="22"/>
          <w:szCs w:val="22"/>
        </w:rPr>
        <w:tab/>
      </w:r>
    </w:p>
    <w:p w:rsidR="00E76037" w:rsidRDefault="00E76037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 xml:space="preserve">54 : Principaux indicateurs </w:t>
      </w:r>
      <w:r w:rsidRPr="00EA496A">
        <w:rPr>
          <w:rFonts w:ascii="Arial" w:hAnsi="Arial" w:cs="Arial"/>
          <w:b/>
          <w:color w:val="000000"/>
          <w:sz w:val="22"/>
          <w:szCs w:val="22"/>
        </w:rPr>
        <w:t>e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>n</w:t>
      </w: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 Pédiatrie</w:t>
      </w:r>
    </w:p>
    <w:p w:rsidR="00A54237" w:rsidRPr="003E5D7A" w:rsidRDefault="00A54237" w:rsidP="003E5D7A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11"/>
        <w:gridCol w:w="2187"/>
        <w:gridCol w:w="1224"/>
        <w:gridCol w:w="2276"/>
      </w:tblGrid>
      <w:tr w:rsidR="00E76037" w:rsidRPr="00761139" w:rsidTr="00761139">
        <w:trPr>
          <w:jc w:val="center"/>
        </w:trPr>
        <w:tc>
          <w:tcPr>
            <w:tcW w:w="3898" w:type="dxa"/>
            <w:tcBorders>
              <w:top w:val="double" w:sz="4" w:space="0" w:color="auto"/>
              <w:left w:val="double" w:sz="4" w:space="0" w:color="auto"/>
            </w:tcBorders>
            <w:shd w:val="clear" w:color="auto" w:fill="F2F2F2" w:themeFill="background1" w:themeFillShade="F2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 de lits ouverts :</w:t>
            </w:r>
          </w:p>
        </w:tc>
        <w:tc>
          <w:tcPr>
            <w:tcW w:w="1772" w:type="dxa"/>
            <w:tcBorders>
              <w:top w:val="double" w:sz="4" w:space="0" w:color="auto"/>
            </w:tcBorders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MS :</w:t>
            </w:r>
          </w:p>
        </w:tc>
        <w:tc>
          <w:tcPr>
            <w:tcW w:w="1844" w:type="dxa"/>
            <w:tcBorders>
              <w:top w:val="double" w:sz="4" w:space="0" w:color="auto"/>
              <w:right w:val="double" w:sz="4" w:space="0" w:color="auto"/>
            </w:tcBorders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jours</w:t>
            </w:r>
          </w:p>
        </w:tc>
      </w:tr>
      <w:tr w:rsidR="00E76037" w:rsidRPr="00761139" w:rsidTr="00761139">
        <w:trPr>
          <w:jc w:val="center"/>
        </w:trPr>
        <w:tc>
          <w:tcPr>
            <w:tcW w:w="3898" w:type="dxa"/>
            <w:tcBorders>
              <w:left w:val="doub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 d’admissions :</w:t>
            </w:r>
          </w:p>
        </w:tc>
        <w:tc>
          <w:tcPr>
            <w:tcW w:w="1772" w:type="dxa"/>
            <w:tcBorders>
              <w:bottom w:val="single" w:sz="4" w:space="0" w:color="auto"/>
            </w:tcBorders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O</w:t>
            </w:r>
            <w:r w:rsidR="00A06D44" w:rsidRPr="00EA496A">
              <w:rPr>
                <w:rFonts w:ascii="Arial" w:hAnsi="Arial" w:cs="Arial"/>
                <w:color w:val="000000"/>
                <w:sz w:val="18"/>
                <w:szCs w:val="18"/>
              </w:rPr>
              <w:t>M</w:t>
            </w: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 :</w:t>
            </w:r>
          </w:p>
        </w:tc>
        <w:tc>
          <w:tcPr>
            <w:tcW w:w="1844" w:type="dxa"/>
            <w:tcBorders>
              <w:bottom w:val="single" w:sz="4" w:space="0" w:color="auto"/>
              <w:right w:val="double" w:sz="4" w:space="0" w:color="auto"/>
            </w:tcBorders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%</w:t>
            </w:r>
          </w:p>
        </w:tc>
      </w:tr>
      <w:tr w:rsidR="00E76037" w:rsidRPr="00761139" w:rsidTr="00761139">
        <w:trPr>
          <w:jc w:val="center"/>
        </w:trPr>
        <w:tc>
          <w:tcPr>
            <w:tcW w:w="3898" w:type="dxa"/>
            <w:tcBorders>
              <w:left w:val="double" w:sz="4" w:space="0" w:color="auto"/>
              <w:bottom w:val="double" w:sz="4" w:space="0" w:color="auto"/>
            </w:tcBorders>
            <w:shd w:val="clear" w:color="auto" w:fill="F2F2F2" w:themeFill="background1" w:themeFillShade="F2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 de journées d’hospitalisations :</w:t>
            </w:r>
          </w:p>
        </w:tc>
        <w:tc>
          <w:tcPr>
            <w:tcW w:w="1772" w:type="dxa"/>
            <w:tcBorders>
              <w:bottom w:val="double" w:sz="4" w:space="0" w:color="auto"/>
              <w:right w:val="nil"/>
            </w:tcBorders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nil"/>
            </w:tcBorders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44" w:type="dxa"/>
            <w:tcBorders>
              <w:left w:val="nil"/>
              <w:bottom w:val="double" w:sz="4" w:space="0" w:color="auto"/>
              <w:right w:val="double" w:sz="4" w:space="0" w:color="auto"/>
            </w:tcBorders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E76037" w:rsidRPr="00761139" w:rsidRDefault="00E76037" w:rsidP="00E76037">
      <w:pPr>
        <w:pStyle w:val="En-tte"/>
        <w:tabs>
          <w:tab w:val="clear" w:pos="4536"/>
          <w:tab w:val="clear" w:pos="9072"/>
        </w:tabs>
        <w:rPr>
          <w:rFonts w:asciiTheme="minorHAnsi" w:hAnsiTheme="minorHAnsi"/>
          <w:color w:val="000000"/>
          <w:sz w:val="16"/>
          <w:szCs w:val="16"/>
        </w:rPr>
      </w:pPr>
    </w:p>
    <w:p w:rsidR="00A06D44" w:rsidRDefault="00E76037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 xml:space="preserve">55 : </w:t>
      </w:r>
      <w:r w:rsidRPr="00EA496A">
        <w:rPr>
          <w:rFonts w:ascii="Arial" w:hAnsi="Arial" w:cs="Arial"/>
          <w:b/>
          <w:color w:val="000000"/>
          <w:sz w:val="22"/>
          <w:szCs w:val="22"/>
        </w:rPr>
        <w:t>Mode d’admission e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>n</w:t>
      </w: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 Pédiatrie</w:t>
      </w:r>
    </w:p>
    <w:p w:rsidR="00A54237" w:rsidRPr="00EA496A" w:rsidRDefault="00A54237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378"/>
        <w:gridCol w:w="3120"/>
      </w:tblGrid>
      <w:tr w:rsidR="00A06D44" w:rsidRPr="003E5D7A" w:rsidTr="00761139">
        <w:trPr>
          <w:jc w:val="center"/>
        </w:trPr>
        <w:tc>
          <w:tcPr>
            <w:tcW w:w="3686" w:type="dxa"/>
            <w:shd w:val="clear" w:color="auto" w:fill="F2F2F2" w:themeFill="background1" w:themeFillShade="F2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ode admission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</w:t>
            </w:r>
          </w:p>
        </w:tc>
      </w:tr>
      <w:tr w:rsidR="00A06D44" w:rsidRPr="003E5D7A" w:rsidTr="00761139">
        <w:trPr>
          <w:jc w:val="center"/>
        </w:trPr>
        <w:tc>
          <w:tcPr>
            <w:tcW w:w="3686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onsultation</w:t>
            </w:r>
          </w:p>
        </w:tc>
        <w:tc>
          <w:tcPr>
            <w:tcW w:w="1559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3686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Consultation référé </w:t>
            </w:r>
          </w:p>
        </w:tc>
        <w:tc>
          <w:tcPr>
            <w:tcW w:w="1559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3686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nsfert d’un autre service</w:t>
            </w:r>
          </w:p>
        </w:tc>
        <w:tc>
          <w:tcPr>
            <w:tcW w:w="1559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3686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nsfert d’un autre établissement</w:t>
            </w:r>
          </w:p>
        </w:tc>
        <w:tc>
          <w:tcPr>
            <w:tcW w:w="1559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3686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 mode d’admission</w:t>
            </w:r>
          </w:p>
        </w:tc>
        <w:tc>
          <w:tcPr>
            <w:tcW w:w="1559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3686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59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E76037" w:rsidRPr="00D80069" w:rsidRDefault="00E76037" w:rsidP="00E76037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A06D44" w:rsidRDefault="00E76037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 xml:space="preserve">56 : Mode de sortie </w:t>
      </w:r>
      <w:r w:rsidRPr="00EA496A">
        <w:rPr>
          <w:rFonts w:ascii="Arial" w:hAnsi="Arial" w:cs="Arial"/>
          <w:b/>
          <w:color w:val="000000"/>
          <w:sz w:val="22"/>
          <w:szCs w:val="22"/>
        </w:rPr>
        <w:t>e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>n</w:t>
      </w: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 Pédiatrie</w:t>
      </w:r>
    </w:p>
    <w:p w:rsidR="00481E82" w:rsidRPr="00EA496A" w:rsidRDefault="00481E82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675"/>
        <w:gridCol w:w="2823"/>
      </w:tblGrid>
      <w:tr w:rsidR="00A06D44" w:rsidRPr="003E5D7A" w:rsidTr="00761139">
        <w:trPr>
          <w:jc w:val="center"/>
        </w:trPr>
        <w:tc>
          <w:tcPr>
            <w:tcW w:w="4405" w:type="dxa"/>
            <w:shd w:val="clear" w:color="000000" w:fill="D9D9D9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ode de sortie</w:t>
            </w:r>
          </w:p>
        </w:tc>
        <w:tc>
          <w:tcPr>
            <w:tcW w:w="1620" w:type="dxa"/>
            <w:shd w:val="clear" w:color="000000" w:fill="D9D9D9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ombre</w:t>
            </w:r>
          </w:p>
        </w:tc>
      </w:tr>
      <w:tr w:rsidR="00A06D44" w:rsidRPr="003E5D7A" w:rsidTr="00761139">
        <w:trPr>
          <w:jc w:val="center"/>
        </w:trPr>
        <w:tc>
          <w:tcPr>
            <w:tcW w:w="4405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etour à domicile</w:t>
            </w:r>
          </w:p>
        </w:tc>
        <w:tc>
          <w:tcPr>
            <w:tcW w:w="1620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4405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écès</w:t>
            </w:r>
          </w:p>
        </w:tc>
        <w:tc>
          <w:tcPr>
            <w:tcW w:w="1620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4405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nsfert vers un autre service</w:t>
            </w:r>
          </w:p>
        </w:tc>
        <w:tc>
          <w:tcPr>
            <w:tcW w:w="1620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4405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éférence vers un autre établissement</w:t>
            </w:r>
          </w:p>
        </w:tc>
        <w:tc>
          <w:tcPr>
            <w:tcW w:w="1620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4405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Contre avis médical avec décharge </w:t>
            </w:r>
          </w:p>
        </w:tc>
        <w:tc>
          <w:tcPr>
            <w:tcW w:w="1620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4405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Evadé </w:t>
            </w:r>
          </w:p>
        </w:tc>
        <w:tc>
          <w:tcPr>
            <w:tcW w:w="1620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4405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 mode de sortie</w:t>
            </w:r>
          </w:p>
        </w:tc>
        <w:tc>
          <w:tcPr>
            <w:tcW w:w="1620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6D44" w:rsidRPr="003E5D7A" w:rsidTr="00761139">
        <w:trPr>
          <w:jc w:val="center"/>
        </w:trPr>
        <w:tc>
          <w:tcPr>
            <w:tcW w:w="4405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620" w:type="dxa"/>
          </w:tcPr>
          <w:p w:rsidR="00A06D44" w:rsidRPr="00EA496A" w:rsidRDefault="00A06D44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E76037" w:rsidRPr="00761139" w:rsidRDefault="00761139" w:rsidP="00761139">
      <w:pPr>
        <w:pStyle w:val="En-tte"/>
        <w:tabs>
          <w:tab w:val="clear" w:pos="4536"/>
          <w:tab w:val="clear" w:pos="9072"/>
          <w:tab w:val="left" w:pos="5760"/>
        </w:tabs>
        <w:rPr>
          <w:rFonts w:asciiTheme="minorHAnsi" w:hAnsiTheme="minorHAnsi"/>
          <w:color w:val="000000"/>
        </w:rPr>
      </w:pPr>
      <w:r w:rsidRPr="00761139">
        <w:rPr>
          <w:rFonts w:asciiTheme="minorHAnsi" w:hAnsiTheme="minorHAnsi"/>
          <w:color w:val="000000"/>
        </w:rPr>
        <w:tab/>
      </w:r>
    </w:p>
    <w:p w:rsidR="00FB7B44" w:rsidRDefault="00E76037" w:rsidP="003E5D7A">
      <w:pPr>
        <w:pStyle w:val="En-tte"/>
        <w:tabs>
          <w:tab w:val="clear" w:pos="4536"/>
          <w:tab w:val="clear" w:pos="9072"/>
          <w:tab w:val="left" w:pos="3930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sz w:val="22"/>
          <w:szCs w:val="22"/>
        </w:rPr>
        <w:t xml:space="preserve">Tableau </w:t>
      </w:r>
      <w:r w:rsidR="00273D3B" w:rsidRPr="00EA496A">
        <w:rPr>
          <w:rFonts w:ascii="Arial" w:hAnsi="Arial" w:cs="Arial"/>
          <w:b/>
          <w:sz w:val="22"/>
          <w:szCs w:val="22"/>
        </w:rPr>
        <w:t>57</w:t>
      </w:r>
      <w:r w:rsidR="00595B18" w:rsidRPr="00EA496A">
        <w:rPr>
          <w:rFonts w:ascii="Arial" w:hAnsi="Arial" w:cs="Arial"/>
          <w:b/>
          <w:sz w:val="22"/>
          <w:szCs w:val="22"/>
        </w:rPr>
        <w:t xml:space="preserve"> : </w:t>
      </w:r>
      <w:r w:rsidR="00273D3B" w:rsidRPr="00EA496A">
        <w:rPr>
          <w:rFonts w:ascii="Arial" w:hAnsi="Arial" w:cs="Arial"/>
          <w:b/>
          <w:sz w:val="22"/>
          <w:szCs w:val="22"/>
        </w:rPr>
        <w:t>Notification des m</w:t>
      </w:r>
      <w:r w:rsidRPr="00EA496A">
        <w:rPr>
          <w:rFonts w:ascii="Arial" w:hAnsi="Arial" w:cs="Arial"/>
          <w:b/>
          <w:color w:val="000000"/>
          <w:sz w:val="22"/>
          <w:szCs w:val="22"/>
        </w:rPr>
        <w:t>aladies infectieuses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 xml:space="preserve"> par tranche d’âge</w:t>
      </w:r>
    </w:p>
    <w:p w:rsidR="00481E82" w:rsidRDefault="00481E82" w:rsidP="003E5D7A">
      <w:pPr>
        <w:pStyle w:val="En-tte"/>
        <w:tabs>
          <w:tab w:val="clear" w:pos="4536"/>
          <w:tab w:val="clear" w:pos="9072"/>
          <w:tab w:val="left" w:pos="3930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23"/>
        <w:gridCol w:w="3952"/>
        <w:gridCol w:w="1317"/>
        <w:gridCol w:w="1463"/>
        <w:gridCol w:w="1267"/>
        <w:gridCol w:w="1476"/>
      </w:tblGrid>
      <w:tr w:rsidR="00D27A22" w:rsidRPr="00D27A22" w:rsidTr="00AE1F26">
        <w:trPr>
          <w:trHeight w:val="309"/>
          <w:jc w:val="center"/>
        </w:trPr>
        <w:tc>
          <w:tcPr>
            <w:tcW w:w="1010" w:type="dxa"/>
            <w:shd w:val="clear" w:color="auto" w:fill="F2F2F2" w:themeFill="background1" w:themeFillShade="F2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CIM</w:t>
            </w:r>
          </w:p>
        </w:tc>
        <w:tc>
          <w:tcPr>
            <w:tcW w:w="3900" w:type="dxa"/>
            <w:shd w:val="clear" w:color="auto" w:fill="F2F2F2" w:themeFill="background1" w:themeFillShade="F2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Maladie</w:t>
            </w:r>
          </w:p>
        </w:tc>
        <w:tc>
          <w:tcPr>
            <w:tcW w:w="1300" w:type="dxa"/>
            <w:shd w:val="clear" w:color="auto" w:fill="F2F2F2" w:themeFill="background1" w:themeFillShade="F2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1444" w:type="dxa"/>
            <w:shd w:val="clear" w:color="auto" w:fill="F2F2F2" w:themeFill="background1" w:themeFillShade="F2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12-59 mois</w:t>
            </w:r>
          </w:p>
        </w:tc>
        <w:tc>
          <w:tcPr>
            <w:tcW w:w="1250" w:type="dxa"/>
            <w:shd w:val="clear" w:color="auto" w:fill="F2F2F2" w:themeFill="background1" w:themeFillShade="F2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1457" w:type="dxa"/>
            <w:shd w:val="clear" w:color="auto" w:fill="F2F2F2" w:themeFill="background1" w:themeFillShade="F2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Paludisme</w:t>
            </w:r>
          </w:p>
        </w:tc>
        <w:tc>
          <w:tcPr>
            <w:tcW w:w="13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Paludisme simpl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Paludisme grav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Paludisme simple de femmes enceintes </w:t>
            </w:r>
          </w:p>
        </w:tc>
        <w:tc>
          <w:tcPr>
            <w:tcW w:w="1300" w:type="dxa"/>
            <w:shd w:val="clear" w:color="auto" w:fill="A6A6A6" w:themeFill="background1" w:themeFillShade="A6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6A6A6" w:themeFill="background1" w:themeFillShade="A6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Paludisme grave de femmes enceintes</w:t>
            </w:r>
          </w:p>
        </w:tc>
        <w:tc>
          <w:tcPr>
            <w:tcW w:w="1300" w:type="dxa"/>
            <w:shd w:val="clear" w:color="auto" w:fill="A6A6A6" w:themeFill="background1" w:themeFillShade="A6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6A6A6" w:themeFill="background1" w:themeFillShade="A6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Grandes endémies</w:t>
            </w:r>
          </w:p>
        </w:tc>
        <w:tc>
          <w:tcPr>
            <w:tcW w:w="13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15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Tuberculos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A30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Lèpr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31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Ulcère de Buruli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A66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Pian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24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Infection à VIH (sans SIDA clinique)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24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SIDA cliniqu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B56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Trypanosomias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B65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ilharzios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B72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proofErr w:type="spellStart"/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Dracunculose</w:t>
            </w:r>
            <w:proofErr w:type="spellEnd"/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B73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Onchocercos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316"/>
          <w:jc w:val="center"/>
        </w:trPr>
        <w:tc>
          <w:tcPr>
            <w:tcW w:w="101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Maladies diarrhéiques</w:t>
            </w:r>
          </w:p>
        </w:tc>
        <w:tc>
          <w:tcPr>
            <w:tcW w:w="13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01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Fièvre </w:t>
            </w:r>
            <w:proofErr w:type="spellStart"/>
            <w:r w:rsidRPr="00D27A22">
              <w:rPr>
                <w:rFonts w:ascii="Arial" w:hAnsi="Arial" w:cs="Arial"/>
                <w:sz w:val="18"/>
                <w:szCs w:val="18"/>
              </w:rPr>
              <w:t>typhoide-paratyphoide</w:t>
            </w:r>
            <w:proofErr w:type="spellEnd"/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03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D27A22">
              <w:rPr>
                <w:rFonts w:ascii="Arial" w:hAnsi="Arial" w:cs="Arial"/>
                <w:sz w:val="18"/>
                <w:szCs w:val="18"/>
              </w:rPr>
              <w:t>Shiguellose</w:t>
            </w:r>
            <w:proofErr w:type="spellEnd"/>
            <w:r w:rsidRPr="00D27A2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06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mibiase intestinal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09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Diarrhée aiguë non sanglante 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lastRenderedPageBreak/>
              <w:t>A09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Diarrhée aiguë sanglante 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K92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Diarrhée persistante et chroniqu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Infections respiratoires aiguës</w:t>
            </w:r>
          </w:p>
        </w:tc>
        <w:tc>
          <w:tcPr>
            <w:tcW w:w="13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nl-NL"/>
              </w:rPr>
              <w:t>J04</w:t>
            </w:r>
          </w:p>
        </w:tc>
        <w:tc>
          <w:tcPr>
            <w:tcW w:w="39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Laryngite et trachéite aigue </w:t>
            </w:r>
          </w:p>
        </w:tc>
        <w:tc>
          <w:tcPr>
            <w:tcW w:w="13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J06</w:t>
            </w:r>
          </w:p>
        </w:tc>
        <w:tc>
          <w:tcPr>
            <w:tcW w:w="39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abcès de la gorge </w:t>
            </w:r>
          </w:p>
        </w:tc>
        <w:tc>
          <w:tcPr>
            <w:tcW w:w="13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nl-NL"/>
              </w:rPr>
              <w:t>J18</w:t>
            </w:r>
          </w:p>
        </w:tc>
        <w:tc>
          <w:tcPr>
            <w:tcW w:w="39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Pneumonie grave</w:t>
            </w:r>
          </w:p>
        </w:tc>
        <w:tc>
          <w:tcPr>
            <w:tcW w:w="13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nl-NL"/>
              </w:rPr>
              <w:t>J20</w:t>
            </w:r>
          </w:p>
        </w:tc>
        <w:tc>
          <w:tcPr>
            <w:tcW w:w="39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Bronchite et bronchiolite </w:t>
            </w:r>
          </w:p>
        </w:tc>
        <w:tc>
          <w:tcPr>
            <w:tcW w:w="13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nl-NL"/>
              </w:rPr>
              <w:t>J22</w:t>
            </w:r>
          </w:p>
        </w:tc>
        <w:tc>
          <w:tcPr>
            <w:tcW w:w="39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nl-NL"/>
              </w:rPr>
              <w:t>Mastoïdite</w:t>
            </w:r>
          </w:p>
        </w:tc>
        <w:tc>
          <w:tcPr>
            <w:tcW w:w="13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444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25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457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nl-NL"/>
              </w:rPr>
              <w:t>J98</w:t>
            </w:r>
          </w:p>
        </w:tc>
        <w:tc>
          <w:tcPr>
            <w:tcW w:w="39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 xml:space="preserve">Autres </w:t>
            </w:r>
          </w:p>
        </w:tc>
        <w:tc>
          <w:tcPr>
            <w:tcW w:w="130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Maladies cibles du PEV</w:t>
            </w:r>
          </w:p>
        </w:tc>
        <w:tc>
          <w:tcPr>
            <w:tcW w:w="13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33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Tétanos néonatal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auto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A35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Tétanos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36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Diphtéri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37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Coqueluch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80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Poliomyélite aiguë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B05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D27A22">
              <w:rPr>
                <w:rFonts w:ascii="Arial" w:hAnsi="Arial" w:cs="Arial"/>
                <w:sz w:val="18"/>
                <w:szCs w:val="18"/>
                <w:lang w:val="en-GB"/>
              </w:rPr>
              <w:t>Rougeol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D27A22" w:rsidRPr="00D27A22" w:rsidTr="00AE1F26">
        <w:trPr>
          <w:trHeight w:val="301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16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Hépatite B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Maladies à potentiel épidémique</w:t>
            </w:r>
          </w:p>
        </w:tc>
        <w:tc>
          <w:tcPr>
            <w:tcW w:w="13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00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Choléra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G00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Méningite bactérienn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87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Méningite viral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542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G03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Méningite due à d’autres causes et non précisé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99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Fièvre hémorragiqu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95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Fièvre jaun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Pest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D27A22">
              <w:rPr>
                <w:rFonts w:ascii="Arial" w:hAnsi="Arial" w:cs="Arial"/>
                <w:b/>
                <w:sz w:val="18"/>
                <w:szCs w:val="18"/>
              </w:rPr>
              <w:t>Maladies infectieuses diverses</w:t>
            </w:r>
          </w:p>
        </w:tc>
        <w:tc>
          <w:tcPr>
            <w:tcW w:w="130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  <w:shd w:val="clear" w:color="auto" w:fill="C0C0C0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41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Septicémi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8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M01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rthrite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70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L08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Dermatoses infectieuses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7A22" w:rsidRPr="00D27A22" w:rsidTr="00AE1F26">
        <w:trPr>
          <w:trHeight w:val="255"/>
          <w:jc w:val="center"/>
        </w:trPr>
        <w:tc>
          <w:tcPr>
            <w:tcW w:w="101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B99</w:t>
            </w:r>
          </w:p>
        </w:tc>
        <w:tc>
          <w:tcPr>
            <w:tcW w:w="39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D27A22">
              <w:rPr>
                <w:rFonts w:ascii="Arial" w:hAnsi="Arial" w:cs="Arial"/>
                <w:sz w:val="18"/>
                <w:szCs w:val="18"/>
              </w:rPr>
              <w:t>Autres maladies infectieuses</w:t>
            </w:r>
          </w:p>
        </w:tc>
        <w:tc>
          <w:tcPr>
            <w:tcW w:w="130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4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57" w:type="dxa"/>
          </w:tcPr>
          <w:p w:rsidR="00D27A22" w:rsidRPr="00D27A22" w:rsidRDefault="00D27A22" w:rsidP="00F01A88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D27A22" w:rsidRPr="00EA496A" w:rsidRDefault="00D27A22" w:rsidP="003E5D7A">
      <w:pPr>
        <w:pStyle w:val="En-tte"/>
        <w:tabs>
          <w:tab w:val="clear" w:pos="4536"/>
          <w:tab w:val="clear" w:pos="9072"/>
          <w:tab w:val="left" w:pos="3930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FB7B44" w:rsidRDefault="00273D3B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>Tableau 58</w:t>
      </w:r>
      <w:r w:rsidR="00595B18" w:rsidRPr="00EA496A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Pr="00EA496A">
        <w:rPr>
          <w:rFonts w:ascii="Arial" w:hAnsi="Arial" w:cs="Arial"/>
          <w:b/>
          <w:color w:val="000000"/>
          <w:sz w:val="22"/>
          <w:szCs w:val="22"/>
        </w:rPr>
        <w:t>Notification des m</w:t>
      </w:r>
      <w:r w:rsidR="00E76037" w:rsidRPr="00EA496A">
        <w:rPr>
          <w:rFonts w:ascii="Arial" w:hAnsi="Arial" w:cs="Arial"/>
          <w:b/>
          <w:color w:val="000000"/>
          <w:sz w:val="22"/>
          <w:szCs w:val="22"/>
        </w:rPr>
        <w:t>aladies non infectieuses</w:t>
      </w: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 par tranche d’âge.</w:t>
      </w:r>
    </w:p>
    <w:p w:rsidR="00AE1F26" w:rsidRPr="00EA496A" w:rsidRDefault="00AE1F26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902"/>
        <w:gridCol w:w="3739"/>
        <w:gridCol w:w="1367"/>
        <w:gridCol w:w="1336"/>
        <w:gridCol w:w="1652"/>
        <w:gridCol w:w="1502"/>
      </w:tblGrid>
      <w:tr w:rsidR="00270355" w:rsidRPr="0076248A" w:rsidTr="0076248A">
        <w:trPr>
          <w:jc w:val="center"/>
        </w:trPr>
        <w:tc>
          <w:tcPr>
            <w:tcW w:w="851" w:type="dxa"/>
            <w:shd w:val="clear" w:color="auto" w:fill="F2F2F2" w:themeFill="background1" w:themeFillShade="F2"/>
            <w:vAlign w:val="center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IM</w:t>
            </w:r>
          </w:p>
        </w:tc>
        <w:tc>
          <w:tcPr>
            <w:tcW w:w="3529" w:type="dxa"/>
            <w:shd w:val="clear" w:color="auto" w:fill="F2F2F2" w:themeFill="background1" w:themeFillShade="F2"/>
            <w:vAlign w:val="center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</w:t>
            </w:r>
          </w:p>
        </w:tc>
        <w:tc>
          <w:tcPr>
            <w:tcW w:w="1290" w:type="dxa"/>
            <w:shd w:val="clear" w:color="auto" w:fill="F2F2F2" w:themeFill="background1" w:themeFillShade="F2"/>
          </w:tcPr>
          <w:p w:rsidR="00270355" w:rsidRPr="00EA496A" w:rsidRDefault="00270355" w:rsidP="00975C7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0-11 mois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12-59 mois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270355" w:rsidRPr="00EA496A" w:rsidRDefault="00270355" w:rsidP="00975C71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5-14 ans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du sang</w:t>
            </w:r>
          </w:p>
        </w:tc>
        <w:tc>
          <w:tcPr>
            <w:tcW w:w="1290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54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némie nutritionnell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59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némie hémolytiqu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77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du sang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endocriniennes</w:t>
            </w:r>
          </w:p>
        </w:tc>
        <w:tc>
          <w:tcPr>
            <w:tcW w:w="1290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01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Goitre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0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s de type 1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1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iabètes de type 2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O24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Gestationnel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3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Diabète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0.1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Cétoacidose 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iabète + Hypoglycémie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0.3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Rétinopathie 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0.4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iabète + Neuropathie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0.2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iabète + Néphropathie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Coronaropathie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0.5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ied diabétique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iabète + Accident Cardio Vasculaire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10.8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iabète + autres complications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iabète + HTA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iabète + Tabac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Obésité 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Diabète + Dyslipidémie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46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nutrition modéré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46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nutrition grav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90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endocrinienn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Maladies neurologiques et mentales </w:t>
            </w:r>
          </w:p>
        </w:tc>
        <w:tc>
          <w:tcPr>
            <w:tcW w:w="1290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F09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ouble mental organiqu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F60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ouble de la personnalité et du comportement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G04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Encéphalit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trHeight w:val="187"/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G20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 de Parkinson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G40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Epilepsie 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G64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ffections des nerfs et racin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G98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maladies neurologiques 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40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oma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cardio-vasculaires</w:t>
            </w:r>
          </w:p>
        </w:tc>
        <w:tc>
          <w:tcPr>
            <w:tcW w:w="1290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51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ardiopathi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10 -15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 hypertensiv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20-25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ardiopathie ischémiqu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60-69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Maladies </w:t>
            </w:r>
            <w:proofErr w:type="spellStart"/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érébro</w:t>
            </w:r>
            <w:proofErr w:type="spellEnd"/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-vasculair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3529" w:type="dxa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nsuffisance cardiaqu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05-08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Valvulopathi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00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humatisme Articulaire Aigue (RAA)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47-49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oubles du rythme cardiaqu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87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de la veine et des vaisseaux périphériqu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99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cardio-vasculair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pulmonaires</w:t>
            </w:r>
          </w:p>
        </w:tc>
        <w:tc>
          <w:tcPr>
            <w:tcW w:w="1290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J45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sthm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J42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Bronchite chroniqu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J44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Broncho Pneumopathie Obstructive Chronique (BPCO) 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J98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pulmonair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de l’appareil digestif</w:t>
            </w:r>
          </w:p>
        </w:tc>
        <w:tc>
          <w:tcPr>
            <w:tcW w:w="1290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22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 de l’œsophag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31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de l’estomac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76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du foi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63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 de l’intestin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K92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digestiv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Ingestion de caustique 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Rénales et génito-urinaires</w:t>
            </w:r>
          </w:p>
        </w:tc>
        <w:tc>
          <w:tcPr>
            <w:tcW w:w="1290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28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du rein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50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appareil génital de l’homm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76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 appareil génital de la femm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39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génito-urinair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18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 Rénale Chroniqu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N20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F630E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Lithiases urinair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Intoxication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36-50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Intoxication par médicaments et substance biologique 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51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Intoxication éthylique aiguë 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62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Intoxication alimentaire 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63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ntoxication venimeuse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65</w:t>
            </w: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Intoxication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diverses</w:t>
            </w:r>
          </w:p>
        </w:tc>
        <w:tc>
          <w:tcPr>
            <w:tcW w:w="1290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97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ancer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68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R69</w:t>
            </w:r>
          </w:p>
        </w:tc>
        <w:tc>
          <w:tcPr>
            <w:tcW w:w="352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s indéterminées</w:t>
            </w:r>
          </w:p>
        </w:tc>
        <w:tc>
          <w:tcPr>
            <w:tcW w:w="1290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270355" w:rsidRPr="0076248A" w:rsidTr="0076248A">
        <w:trPr>
          <w:jc w:val="center"/>
        </w:trPr>
        <w:tc>
          <w:tcPr>
            <w:tcW w:w="85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29" w:type="dxa"/>
            <w:shd w:val="clear" w:color="auto" w:fill="auto"/>
          </w:tcPr>
          <w:p w:rsidR="00270355" w:rsidRPr="00EA496A" w:rsidRDefault="00270355" w:rsidP="005D0BB5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affections ostéo-articulaires chroniques </w:t>
            </w:r>
          </w:p>
        </w:tc>
        <w:tc>
          <w:tcPr>
            <w:tcW w:w="1290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auto"/>
          </w:tcPr>
          <w:p w:rsidR="00270355" w:rsidRPr="00EA496A" w:rsidRDefault="00270355" w:rsidP="00FB7B44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FB7B44" w:rsidRPr="00D80069" w:rsidRDefault="00FB7B44" w:rsidP="0076248A">
      <w:pPr>
        <w:pStyle w:val="En-tte"/>
        <w:tabs>
          <w:tab w:val="clear" w:pos="4536"/>
          <w:tab w:val="clear" w:pos="9072"/>
        </w:tabs>
        <w:jc w:val="right"/>
        <w:rPr>
          <w:rFonts w:ascii="Arial Narrow" w:hAnsi="Arial Narrow"/>
          <w:color w:val="000000"/>
        </w:rPr>
      </w:pPr>
    </w:p>
    <w:p w:rsidR="000C5FBC" w:rsidRDefault="000C5FBC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0C5FBC" w:rsidRDefault="000C5FBC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0C5FBC" w:rsidRDefault="000C5FBC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0C5FBC" w:rsidRDefault="000C5FBC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0C5FBC" w:rsidRDefault="000C5FBC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E76037" w:rsidRDefault="00273D3B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lastRenderedPageBreak/>
        <w:t>Tableau 59 : Notification des m</w:t>
      </w:r>
      <w:r w:rsidR="00E76037" w:rsidRPr="00EA496A">
        <w:rPr>
          <w:rFonts w:ascii="Arial" w:hAnsi="Arial" w:cs="Arial"/>
          <w:b/>
          <w:color w:val="000000"/>
          <w:sz w:val="22"/>
          <w:szCs w:val="22"/>
        </w:rPr>
        <w:t>aladies néonatales et congénitales</w:t>
      </w:r>
    </w:p>
    <w:p w:rsidR="00BF3936" w:rsidRPr="00EA496A" w:rsidRDefault="00BF3936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500"/>
        <w:gridCol w:w="7247"/>
        <w:gridCol w:w="1751"/>
      </w:tblGrid>
      <w:tr w:rsidR="00E76037" w:rsidRPr="003E5D7A" w:rsidTr="0076248A">
        <w:trPr>
          <w:jc w:val="center"/>
        </w:trPr>
        <w:tc>
          <w:tcPr>
            <w:tcW w:w="851" w:type="dxa"/>
            <w:shd w:val="clear" w:color="auto" w:fill="999999"/>
            <w:vAlign w:val="center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CIM</w:t>
            </w:r>
          </w:p>
        </w:tc>
        <w:tc>
          <w:tcPr>
            <w:tcW w:w="4110" w:type="dxa"/>
            <w:shd w:val="clear" w:color="auto" w:fill="999999"/>
            <w:vAlign w:val="center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adie</w:t>
            </w:r>
          </w:p>
        </w:tc>
        <w:tc>
          <w:tcPr>
            <w:tcW w:w="993" w:type="dxa"/>
            <w:shd w:val="clear" w:color="auto" w:fill="999999"/>
            <w:vAlign w:val="center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0-11</w:t>
            </w:r>
          </w:p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ois</w:t>
            </w:r>
          </w:p>
        </w:tc>
      </w:tr>
      <w:tr w:rsidR="00E76037" w:rsidRPr="003E5D7A" w:rsidTr="0076248A">
        <w:trPr>
          <w:jc w:val="center"/>
        </w:trPr>
        <w:tc>
          <w:tcPr>
            <w:tcW w:w="851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07</w:t>
            </w:r>
          </w:p>
        </w:tc>
        <w:tc>
          <w:tcPr>
            <w:tcW w:w="4110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rématurité</w:t>
            </w:r>
          </w:p>
        </w:tc>
        <w:tc>
          <w:tcPr>
            <w:tcW w:w="993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76037" w:rsidRPr="003E5D7A" w:rsidTr="0076248A">
        <w:trPr>
          <w:jc w:val="center"/>
        </w:trPr>
        <w:tc>
          <w:tcPr>
            <w:tcW w:w="851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22</w:t>
            </w:r>
          </w:p>
        </w:tc>
        <w:tc>
          <w:tcPr>
            <w:tcW w:w="4110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Détresse respiratoire</w:t>
            </w:r>
          </w:p>
        </w:tc>
        <w:tc>
          <w:tcPr>
            <w:tcW w:w="993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76037" w:rsidRPr="003E5D7A" w:rsidTr="0076248A">
        <w:trPr>
          <w:jc w:val="center"/>
        </w:trPr>
        <w:tc>
          <w:tcPr>
            <w:tcW w:w="851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15</w:t>
            </w:r>
          </w:p>
        </w:tc>
        <w:tc>
          <w:tcPr>
            <w:tcW w:w="4110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Traumatisme obstétrical</w:t>
            </w:r>
          </w:p>
        </w:tc>
        <w:tc>
          <w:tcPr>
            <w:tcW w:w="993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76037" w:rsidRPr="003E5D7A" w:rsidTr="0076248A">
        <w:trPr>
          <w:jc w:val="center"/>
        </w:trPr>
        <w:tc>
          <w:tcPr>
            <w:tcW w:w="851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54</w:t>
            </w:r>
          </w:p>
        </w:tc>
        <w:tc>
          <w:tcPr>
            <w:tcW w:w="4110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Hémorragie</w:t>
            </w:r>
          </w:p>
        </w:tc>
        <w:tc>
          <w:tcPr>
            <w:tcW w:w="993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76037" w:rsidRPr="003E5D7A" w:rsidTr="0076248A">
        <w:trPr>
          <w:jc w:val="center"/>
        </w:trPr>
        <w:tc>
          <w:tcPr>
            <w:tcW w:w="851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36</w:t>
            </w:r>
          </w:p>
        </w:tc>
        <w:tc>
          <w:tcPr>
            <w:tcW w:w="4110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993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76037" w:rsidRPr="003E5D7A" w:rsidTr="0076248A">
        <w:trPr>
          <w:jc w:val="center"/>
        </w:trPr>
        <w:tc>
          <w:tcPr>
            <w:tcW w:w="851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59</w:t>
            </w:r>
          </w:p>
        </w:tc>
        <w:tc>
          <w:tcPr>
            <w:tcW w:w="4110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Ictère</w:t>
            </w:r>
          </w:p>
        </w:tc>
        <w:tc>
          <w:tcPr>
            <w:tcW w:w="993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76037" w:rsidRPr="003E5D7A" w:rsidTr="0076248A">
        <w:trPr>
          <w:jc w:val="center"/>
        </w:trPr>
        <w:tc>
          <w:tcPr>
            <w:tcW w:w="851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P95</w:t>
            </w:r>
          </w:p>
        </w:tc>
        <w:tc>
          <w:tcPr>
            <w:tcW w:w="4110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Autres maladies néonatales</w:t>
            </w:r>
          </w:p>
        </w:tc>
        <w:tc>
          <w:tcPr>
            <w:tcW w:w="993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76037" w:rsidRPr="003E5D7A" w:rsidTr="0076248A">
        <w:trPr>
          <w:jc w:val="center"/>
        </w:trPr>
        <w:tc>
          <w:tcPr>
            <w:tcW w:w="851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Q89</w:t>
            </w:r>
          </w:p>
        </w:tc>
        <w:tc>
          <w:tcPr>
            <w:tcW w:w="4110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A496A">
              <w:rPr>
                <w:rFonts w:ascii="Arial" w:hAnsi="Arial" w:cs="Arial"/>
                <w:color w:val="000000"/>
                <w:sz w:val="18"/>
                <w:szCs w:val="18"/>
              </w:rPr>
              <w:t>Malformations congénitales</w:t>
            </w:r>
          </w:p>
        </w:tc>
        <w:tc>
          <w:tcPr>
            <w:tcW w:w="993" w:type="dxa"/>
          </w:tcPr>
          <w:p w:rsidR="00E76037" w:rsidRPr="00EA496A" w:rsidRDefault="00E76037" w:rsidP="00947D4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E76037" w:rsidRPr="00D80069" w:rsidRDefault="00E76037" w:rsidP="00E76037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E76037" w:rsidRPr="00EA496A" w:rsidRDefault="00273D3B" w:rsidP="004224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tabs>
          <w:tab w:val="left" w:pos="427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>7</w:t>
      </w:r>
      <w:r w:rsidR="00E76037" w:rsidRPr="00EA496A">
        <w:rPr>
          <w:rFonts w:ascii="Arial" w:hAnsi="Arial" w:cs="Arial"/>
          <w:b/>
          <w:color w:val="000000"/>
          <w:sz w:val="22"/>
          <w:szCs w:val="22"/>
        </w:rPr>
        <w:t xml:space="preserve"> - MORTALITE</w:t>
      </w:r>
    </w:p>
    <w:p w:rsidR="00063B99" w:rsidRDefault="00063B99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E76037" w:rsidRPr="00EA496A" w:rsidRDefault="003E5D7A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EA496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71744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12" name="Rectangle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59B07E" id="Rectangle 112" o:spid="_x0000_s1026" style="position:absolute;margin-left:275.9pt;margin-top:.8pt;width:18.75pt;height:12.75pt;z-index:251871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" filled="f" strokecolor="#243f60 [1604]" strokeweight="2pt"/>
            </w:pict>
          </mc:Fallback>
        </mc:AlternateContent>
      </w:r>
      <w:r w:rsidRPr="00EA496A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13" name="Rectangle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7836CA" id="Rectangle 113" o:spid="_x0000_s1026" style="position:absolute;margin-left:328.4pt;margin-top:.8pt;width:19.5pt;height:14.25pt;z-index:251872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" filled="f" strokecolor="#243f60 [1604]" strokeweight="2pt"/>
            </w:pict>
          </mc:Fallback>
        </mc:AlternateContent>
      </w:r>
      <w:r w:rsidRPr="00EA496A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EA496A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EA496A" w:rsidRDefault="00EA496A" w:rsidP="002D46B0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5E31A8" w:rsidRPr="00EA496A" w:rsidRDefault="00E76037" w:rsidP="002D46B0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A15AAF" w:rsidRPr="00EA496A">
        <w:rPr>
          <w:rFonts w:ascii="Arial" w:hAnsi="Arial" w:cs="Arial"/>
          <w:b/>
          <w:color w:val="000000"/>
          <w:sz w:val="22"/>
          <w:szCs w:val="22"/>
        </w:rPr>
        <w:t>6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 xml:space="preserve">0 : Notification </w:t>
      </w:r>
      <w:r w:rsidRPr="00EA496A">
        <w:rPr>
          <w:rFonts w:ascii="Arial" w:hAnsi="Arial" w:cs="Arial"/>
          <w:b/>
          <w:color w:val="000000"/>
          <w:sz w:val="22"/>
          <w:szCs w:val="22"/>
        </w:rPr>
        <w:t>des décès</w:t>
      </w:r>
      <w:r w:rsidR="00273D3B" w:rsidRPr="00EA496A">
        <w:rPr>
          <w:rFonts w:ascii="Arial" w:hAnsi="Arial" w:cs="Arial"/>
          <w:b/>
          <w:color w:val="000000"/>
          <w:sz w:val="22"/>
          <w:szCs w:val="22"/>
        </w:rPr>
        <w:t xml:space="preserve"> liés aux maladies infectieuses par tranche </w:t>
      </w:r>
      <w:r w:rsidR="00EE0AE5" w:rsidRPr="00EA496A">
        <w:rPr>
          <w:rFonts w:ascii="Arial" w:hAnsi="Arial" w:cs="Arial"/>
          <w:b/>
          <w:color w:val="000000"/>
          <w:sz w:val="22"/>
          <w:szCs w:val="22"/>
        </w:rPr>
        <w:t>d’âge</w:t>
      </w:r>
    </w:p>
    <w:p w:rsidR="005E31A8" w:rsidRPr="00EA496A" w:rsidRDefault="005E31A8" w:rsidP="005E31A8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865"/>
        <w:gridCol w:w="2520"/>
        <w:gridCol w:w="1007"/>
        <w:gridCol w:w="911"/>
        <w:gridCol w:w="1006"/>
        <w:gridCol w:w="1007"/>
        <w:gridCol w:w="1006"/>
        <w:gridCol w:w="1101"/>
        <w:gridCol w:w="1075"/>
      </w:tblGrid>
      <w:tr w:rsidR="003E238B" w:rsidRPr="00EA496A" w:rsidTr="00B4584A">
        <w:trPr>
          <w:trHeight w:val="456"/>
          <w:jc w:val="center"/>
        </w:trPr>
        <w:tc>
          <w:tcPr>
            <w:tcW w:w="1209" w:type="dxa"/>
            <w:shd w:val="clear" w:color="auto" w:fill="F2F2F2" w:themeFill="background1" w:themeFillShade="F2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CIM</w:t>
            </w:r>
          </w:p>
        </w:tc>
        <w:tc>
          <w:tcPr>
            <w:tcW w:w="3667" w:type="dxa"/>
            <w:shd w:val="clear" w:color="auto" w:fill="F2F2F2" w:themeFill="background1" w:themeFillShade="F2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Maladie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:rsidR="005E31A8" w:rsidRPr="00EA496A" w:rsidRDefault="005E31A8" w:rsidP="003E238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0-11 mois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12-59 mois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:rsidR="005E31A8" w:rsidRPr="00EA496A" w:rsidRDefault="005E31A8" w:rsidP="003E238B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5-14 ans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15 – 24 ans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25-59 ans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60ans et +</w:t>
            </w:r>
          </w:p>
        </w:tc>
        <w:tc>
          <w:tcPr>
            <w:tcW w:w="1519" w:type="dxa"/>
            <w:shd w:val="clear" w:color="auto" w:fill="F2F2F2" w:themeFill="background1" w:themeFillShade="F2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Paludisme</w:t>
            </w: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aludisme simpl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aludisme grav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Paludisme simple de femmes enceintes </w:t>
            </w:r>
          </w:p>
        </w:tc>
        <w:tc>
          <w:tcPr>
            <w:tcW w:w="1418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54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aludisme grave de femmes enceintes</w:t>
            </w:r>
          </w:p>
        </w:tc>
        <w:tc>
          <w:tcPr>
            <w:tcW w:w="1418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Grandes endémies</w:t>
            </w: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15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uberculos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A30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Lèpr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31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Ulcère de Buruli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A66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Pian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24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nfection à VIH (sans SIDA clinique)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24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SIDA cliniqu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B56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Trypanosomias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B65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ilharzios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B72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proofErr w:type="spellStart"/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Dracunculose</w:t>
            </w:r>
            <w:proofErr w:type="spellEnd"/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B73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Onchocercos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Maladies diarrhéiques</w:t>
            </w: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1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Fièvre typhoïde -paratyphoïd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3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A496A">
              <w:rPr>
                <w:rFonts w:ascii="Arial" w:hAnsi="Arial" w:cs="Arial"/>
                <w:sz w:val="18"/>
                <w:szCs w:val="18"/>
              </w:rPr>
              <w:t>Shiguellose</w:t>
            </w:r>
            <w:proofErr w:type="spellEnd"/>
            <w:r w:rsidRPr="00EA496A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6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mibiase intestinal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9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rrhée aiguë non sanglante 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9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rrhée aiguë sanglante 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K92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rrhée persistante et chroniqu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Infections respiratoires aiguës</w:t>
            </w: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t>J04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Laryngite et trachéite aigue 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J06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abcès de la gorge 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t>J18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neumonie grav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t>J20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Bronchite et bronchiolite 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304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t>J22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t>Mastoïdit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nl-NL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nl-NL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nl-NL"/>
              </w:rPr>
              <w:t>J98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Autres 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Maladies cibles du PEV</w:t>
            </w: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33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étanos néonatal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A35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étanos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36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phtéri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37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oqueluch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80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oliomyélite aiguë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B05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A496A">
              <w:rPr>
                <w:rFonts w:ascii="Arial" w:hAnsi="Arial" w:cs="Arial"/>
                <w:sz w:val="18"/>
                <w:szCs w:val="18"/>
                <w:lang w:val="en-GB"/>
              </w:rPr>
              <w:t>Rougeol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  <w:lang w:val="en-GB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5E31A8" w:rsidRPr="00EA496A" w:rsidTr="00B4584A">
        <w:trPr>
          <w:trHeight w:val="305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16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Hépatite B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Maladies à potentiel épidémique</w:t>
            </w: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00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holéra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00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éningite bactérienn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87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éningite viral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562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03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éningite due à d’autres causes et non précisé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99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Fièvre hémorragiqu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95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Fièvre jaun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est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sz w:val="18"/>
                <w:szCs w:val="18"/>
              </w:rPr>
            </w:pPr>
            <w:r w:rsidRPr="00EA496A">
              <w:rPr>
                <w:rFonts w:ascii="Arial" w:hAnsi="Arial" w:cs="Arial"/>
                <w:b/>
                <w:sz w:val="18"/>
                <w:szCs w:val="18"/>
              </w:rPr>
              <w:t>Maladies infectieuses diverses</w:t>
            </w: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41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Septicémi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73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01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rthrite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89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L08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ermatoses infectieuses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EA496A" w:rsidTr="00B4584A">
        <w:trPr>
          <w:trHeight w:val="258"/>
          <w:jc w:val="center"/>
        </w:trPr>
        <w:tc>
          <w:tcPr>
            <w:tcW w:w="120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99</w:t>
            </w:r>
          </w:p>
        </w:tc>
        <w:tc>
          <w:tcPr>
            <w:tcW w:w="366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maladies infectieuses</w:t>
            </w: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6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</w:tc>
        <w:tc>
          <w:tcPr>
            <w:tcW w:w="155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19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5E31A8" w:rsidRPr="00EA496A" w:rsidRDefault="005E31A8" w:rsidP="005E31A8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18"/>
          <w:szCs w:val="18"/>
        </w:rPr>
      </w:pPr>
    </w:p>
    <w:p w:rsidR="005E31A8" w:rsidRDefault="005E31A8" w:rsidP="003E5D7A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EE0AE5" w:rsidRPr="00EA496A">
        <w:rPr>
          <w:rFonts w:ascii="Arial" w:hAnsi="Arial" w:cs="Arial"/>
          <w:b/>
          <w:color w:val="000000"/>
          <w:sz w:val="22"/>
          <w:szCs w:val="22"/>
        </w:rPr>
        <w:t>61</w:t>
      </w:r>
      <w:r w:rsidRPr="00EA496A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EE0AE5" w:rsidRPr="00EA496A">
        <w:rPr>
          <w:rFonts w:ascii="Arial" w:hAnsi="Arial" w:cs="Arial"/>
          <w:b/>
          <w:color w:val="000000"/>
          <w:sz w:val="22"/>
          <w:szCs w:val="22"/>
        </w:rPr>
        <w:t>Notification des décès liés aux m</w:t>
      </w:r>
      <w:r w:rsidRPr="00EA496A">
        <w:rPr>
          <w:rFonts w:ascii="Arial" w:hAnsi="Arial" w:cs="Arial"/>
          <w:b/>
          <w:color w:val="000000"/>
          <w:sz w:val="22"/>
          <w:szCs w:val="22"/>
        </w:rPr>
        <w:t>aladies non infectieuses</w:t>
      </w:r>
      <w:r w:rsidR="00EE0AE5" w:rsidRPr="00EA496A">
        <w:rPr>
          <w:rFonts w:ascii="Arial" w:hAnsi="Arial" w:cs="Arial"/>
          <w:b/>
          <w:color w:val="000000"/>
          <w:sz w:val="22"/>
          <w:szCs w:val="22"/>
        </w:rPr>
        <w:t xml:space="preserve"> par tranche d’âge</w:t>
      </w:r>
      <w:r w:rsidR="00EE0AE5" w:rsidRPr="00D80069">
        <w:rPr>
          <w:rFonts w:ascii="Arial Narrow" w:hAnsi="Arial Narrow"/>
          <w:b/>
          <w:color w:val="000000"/>
          <w:sz w:val="24"/>
        </w:rPr>
        <w:t>.</w:t>
      </w:r>
    </w:p>
    <w:p w:rsidR="008B66A0" w:rsidRPr="003E5D7A" w:rsidRDefault="008B66A0" w:rsidP="003E5D7A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831"/>
        <w:gridCol w:w="2619"/>
        <w:gridCol w:w="1098"/>
        <w:gridCol w:w="992"/>
        <w:gridCol w:w="991"/>
        <w:gridCol w:w="946"/>
        <w:gridCol w:w="1038"/>
        <w:gridCol w:w="886"/>
        <w:gridCol w:w="1097"/>
      </w:tblGrid>
      <w:tr w:rsidR="005E31A8" w:rsidRPr="00FF7065" w:rsidTr="00FF7065">
        <w:trPr>
          <w:trHeight w:val="200"/>
          <w:jc w:val="center"/>
        </w:trPr>
        <w:tc>
          <w:tcPr>
            <w:tcW w:w="1071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IM</w:t>
            </w:r>
          </w:p>
        </w:tc>
        <w:tc>
          <w:tcPr>
            <w:tcW w:w="3503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</w:t>
            </w:r>
          </w:p>
        </w:tc>
        <w:tc>
          <w:tcPr>
            <w:tcW w:w="1435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0-11 mois</w:t>
            </w:r>
          </w:p>
        </w:tc>
        <w:tc>
          <w:tcPr>
            <w:tcW w:w="1291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12-59 mois</w:t>
            </w:r>
          </w:p>
        </w:tc>
        <w:tc>
          <w:tcPr>
            <w:tcW w:w="1290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5-14 ans</w:t>
            </w:r>
          </w:p>
        </w:tc>
        <w:tc>
          <w:tcPr>
            <w:tcW w:w="1228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15 -24 ans</w:t>
            </w:r>
          </w:p>
        </w:tc>
        <w:tc>
          <w:tcPr>
            <w:tcW w:w="1354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25 – 59 ans</w:t>
            </w:r>
          </w:p>
        </w:tc>
        <w:tc>
          <w:tcPr>
            <w:tcW w:w="1147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60ans et +</w:t>
            </w:r>
          </w:p>
        </w:tc>
        <w:tc>
          <w:tcPr>
            <w:tcW w:w="1434" w:type="dxa"/>
            <w:shd w:val="clear" w:color="auto" w:fill="F2F2F2" w:themeFill="background1" w:themeFillShade="F2"/>
          </w:tcPr>
          <w:p w:rsidR="005E31A8" w:rsidRPr="00EA496A" w:rsidRDefault="005E31A8" w:rsidP="00EA496A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otal</w:t>
            </w: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du sang</w:t>
            </w:r>
          </w:p>
        </w:tc>
        <w:tc>
          <w:tcPr>
            <w:tcW w:w="1435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54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némie nutritionnell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59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némie hémolytiqu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77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maladies du sang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endocriniennes</w:t>
            </w:r>
          </w:p>
        </w:tc>
        <w:tc>
          <w:tcPr>
            <w:tcW w:w="1435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69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01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oitr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0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bètes de type 1 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1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bètes de type 2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O24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bète Gestationnel 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3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Diabète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0.1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bète + Cétoacidose  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bète + Hypoglycémie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0.3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bète + Rétinopathie  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0.4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bète + Neuropathie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0.2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bète + Néphropathie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bète + Coronaropathie 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0.5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Pied diabétique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bète + Accident Cardio Vasculaire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10.8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bète + autres complications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bète + HTA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Diabète + Tabac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bète + Obésité  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Diabète + Dyslipidémie 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46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nutrition modéré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46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nutrition grav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lastRenderedPageBreak/>
              <w:t>E90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maladies endocrinienn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18"/>
          <w:jc w:val="center"/>
        </w:trPr>
        <w:tc>
          <w:tcPr>
            <w:tcW w:w="107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Maladies neurologiques et mentales </w:t>
            </w:r>
          </w:p>
        </w:tc>
        <w:tc>
          <w:tcPr>
            <w:tcW w:w="1435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F09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rouble mental organiqu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475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F60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rouble de la personnalité et du comportement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04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Encéphalit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20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 de Parkinson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40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Epilepsie 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64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ffections des nerfs et racin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G98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Autres maladies neurologiques 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R40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oma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cardio-vasculaires</w:t>
            </w:r>
          </w:p>
        </w:tc>
        <w:tc>
          <w:tcPr>
            <w:tcW w:w="1435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51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ardiopathi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10 -15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 hypertensiv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20-25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ardiopathie ischémiqu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60-69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Maladies </w:t>
            </w:r>
            <w:proofErr w:type="spellStart"/>
            <w:r w:rsidRPr="00EA496A">
              <w:rPr>
                <w:rFonts w:ascii="Arial" w:hAnsi="Arial" w:cs="Arial"/>
                <w:sz w:val="18"/>
                <w:szCs w:val="18"/>
              </w:rPr>
              <w:t>cérébro</w:t>
            </w:r>
            <w:proofErr w:type="spellEnd"/>
            <w:r w:rsidRPr="00EA496A">
              <w:rPr>
                <w:rFonts w:ascii="Arial" w:hAnsi="Arial" w:cs="Arial"/>
                <w:sz w:val="18"/>
                <w:szCs w:val="18"/>
              </w:rPr>
              <w:t>-vasculair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56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150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nsuffisance cardiaqu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05-08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Valvulopathi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00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Rhumatisme Articulaire Aigue (RAA)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47-49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roubles du rythme cardiaqu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475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87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de la veine et des vaisseaux périphériqu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99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maladies cardio-vasculair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pulmonaires</w:t>
            </w:r>
          </w:p>
        </w:tc>
        <w:tc>
          <w:tcPr>
            <w:tcW w:w="1435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J45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sthm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J42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Bronchite chroniqu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475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J44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Broncho Pneumopathie Obstructive Chronique (BPCO) 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J98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maladies pulmonair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de l’appareil digestif</w:t>
            </w:r>
          </w:p>
        </w:tc>
        <w:tc>
          <w:tcPr>
            <w:tcW w:w="1435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K22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 de l’œsophag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K31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de l’estomac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K76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du foi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K63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 de l’intestin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K92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maladies digestiv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Ingestion de caustique 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18"/>
          <w:jc w:val="center"/>
        </w:trPr>
        <w:tc>
          <w:tcPr>
            <w:tcW w:w="107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Rénales et génito-urinaires</w:t>
            </w:r>
          </w:p>
        </w:tc>
        <w:tc>
          <w:tcPr>
            <w:tcW w:w="1435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N28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du rein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N50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appareil génital de l’homm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N76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 appareil génital de la femm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N39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maladies génito-urinair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N18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 Rénale Chroniqu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N20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Lithiases urinair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18"/>
          <w:jc w:val="center"/>
        </w:trPr>
        <w:tc>
          <w:tcPr>
            <w:tcW w:w="1071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Intoxication </w:t>
            </w:r>
          </w:p>
        </w:tc>
        <w:tc>
          <w:tcPr>
            <w:tcW w:w="1435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6A6A6" w:themeFill="background1" w:themeFillShade="A6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462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36-50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Intoxication par médicaments et substance biologique 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51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Intoxication éthylique aiguë 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62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Intoxication alimentaire 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63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Intoxication venimeuse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T65</w:t>
            </w: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Intoxication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18"/>
          <w:jc w:val="center"/>
        </w:trPr>
        <w:tc>
          <w:tcPr>
            <w:tcW w:w="107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diverses</w:t>
            </w:r>
          </w:p>
        </w:tc>
        <w:tc>
          <w:tcPr>
            <w:tcW w:w="1435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C0C0C0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31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97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Cancer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56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R68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Autres maladi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244"/>
          <w:jc w:val="center"/>
        </w:trPr>
        <w:tc>
          <w:tcPr>
            <w:tcW w:w="107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lastRenderedPageBreak/>
              <w:t>R69</w:t>
            </w:r>
          </w:p>
        </w:tc>
        <w:tc>
          <w:tcPr>
            <w:tcW w:w="3503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>Maladies indéterminées</w:t>
            </w:r>
          </w:p>
        </w:tc>
        <w:tc>
          <w:tcPr>
            <w:tcW w:w="1435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31A8" w:rsidRPr="00FF7065" w:rsidTr="00FF7065">
        <w:trPr>
          <w:trHeight w:val="462"/>
          <w:jc w:val="center"/>
        </w:trPr>
        <w:tc>
          <w:tcPr>
            <w:tcW w:w="107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03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EA496A">
              <w:rPr>
                <w:rFonts w:ascii="Arial" w:hAnsi="Arial" w:cs="Arial"/>
                <w:sz w:val="18"/>
                <w:szCs w:val="18"/>
              </w:rPr>
              <w:t xml:space="preserve">Autres affections ostéo-articulaires chroniques </w:t>
            </w:r>
          </w:p>
        </w:tc>
        <w:tc>
          <w:tcPr>
            <w:tcW w:w="1435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1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28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7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34" w:type="dxa"/>
            <w:shd w:val="clear" w:color="auto" w:fill="auto"/>
          </w:tcPr>
          <w:p w:rsidR="005E31A8" w:rsidRPr="00EA496A" w:rsidRDefault="005E31A8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8B66A0" w:rsidRDefault="008B66A0" w:rsidP="00F35B8C">
      <w:pPr>
        <w:pStyle w:val="En-tte"/>
        <w:tabs>
          <w:tab w:val="clear" w:pos="4536"/>
          <w:tab w:val="clear" w:pos="9072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8B66A0" w:rsidRDefault="008B66A0" w:rsidP="00975C71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FF7065" w:rsidRDefault="00A956BA" w:rsidP="00F35B8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A956BA">
        <w:rPr>
          <w:rFonts w:ascii="Arial" w:hAnsi="Arial" w:cs="Arial"/>
          <w:b/>
          <w:color w:val="000000"/>
          <w:sz w:val="22"/>
          <w:szCs w:val="22"/>
        </w:rPr>
        <w:t>Tableau 62 : Notification des décès liés aux mala</w:t>
      </w:r>
      <w:r w:rsidR="00F35B8C">
        <w:rPr>
          <w:rFonts w:ascii="Arial" w:hAnsi="Arial" w:cs="Arial"/>
          <w:b/>
          <w:color w:val="000000"/>
          <w:sz w:val="22"/>
          <w:szCs w:val="22"/>
        </w:rPr>
        <w:t>dies génitales par tranche d’âge</w:t>
      </w:r>
    </w:p>
    <w:p w:rsidR="00C87F17" w:rsidRDefault="00C87F17" w:rsidP="00F35B8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52"/>
        <w:gridCol w:w="1741"/>
        <w:gridCol w:w="1127"/>
        <w:gridCol w:w="1327"/>
        <w:gridCol w:w="1052"/>
        <w:gridCol w:w="1352"/>
        <w:gridCol w:w="1352"/>
        <w:gridCol w:w="1102"/>
        <w:gridCol w:w="677"/>
      </w:tblGrid>
      <w:tr w:rsidR="00C87F17" w:rsidRPr="00C87F17" w:rsidTr="00C87F17">
        <w:trPr>
          <w:trHeight w:val="510"/>
          <w:jc w:val="center"/>
        </w:trPr>
        <w:tc>
          <w:tcPr>
            <w:tcW w:w="580" w:type="dxa"/>
            <w:tcBorders>
              <w:top w:val="double" w:sz="6" w:space="0" w:color="auto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IM</w:t>
            </w:r>
          </w:p>
        </w:tc>
        <w:tc>
          <w:tcPr>
            <w:tcW w:w="120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Maladie</w:t>
            </w:r>
          </w:p>
        </w:tc>
        <w:tc>
          <w:tcPr>
            <w:tcW w:w="90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0-11mois</w:t>
            </w:r>
          </w:p>
        </w:tc>
        <w:tc>
          <w:tcPr>
            <w:tcW w:w="106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12-59 mois</w:t>
            </w:r>
          </w:p>
        </w:tc>
        <w:tc>
          <w:tcPr>
            <w:tcW w:w="84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5-14 ans</w:t>
            </w:r>
          </w:p>
        </w:tc>
        <w:tc>
          <w:tcPr>
            <w:tcW w:w="108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15 – 24 ans  </w:t>
            </w:r>
          </w:p>
        </w:tc>
        <w:tc>
          <w:tcPr>
            <w:tcW w:w="108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25 – 59 ans</w:t>
            </w:r>
          </w:p>
        </w:tc>
        <w:tc>
          <w:tcPr>
            <w:tcW w:w="880" w:type="dxa"/>
            <w:tcBorders>
              <w:top w:val="double" w:sz="6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60 ans et plus</w:t>
            </w:r>
          </w:p>
        </w:tc>
        <w:tc>
          <w:tcPr>
            <w:tcW w:w="520" w:type="dxa"/>
            <w:tcBorders>
              <w:top w:val="double" w:sz="6" w:space="0" w:color="auto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2F2F2"/>
            <w:vAlign w:val="center"/>
            <w:hideMark/>
          </w:tcPr>
          <w:p w:rsidR="00C87F17" w:rsidRPr="00C87F17" w:rsidRDefault="00C87F17" w:rsidP="00C87F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otal</w:t>
            </w:r>
          </w:p>
        </w:tc>
      </w:tr>
      <w:tr w:rsidR="00C87F17" w:rsidRPr="00C87F17" w:rsidTr="00C87F17">
        <w:trPr>
          <w:trHeight w:val="49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ffections du sein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73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6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ffections inflammatoires du sein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73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5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Tumeur maligne du sein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73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6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utres affections mammaires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145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ffections inflammatoires des organes pelviens de la femm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49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7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alpingite et ovarit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97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7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ffections inflammatoires de l’utérus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97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7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ffections inflammatoires du col de l’utéru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121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7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affections inflammatoires pelvienne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97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7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ffections inflammatoires du vagin et de la vulv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169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ffections non inflammatoires des organes génitaux de la femm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49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8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rolapsus génita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73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8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Fistule appareil génita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121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lastRenderedPageBreak/>
              <w:t>N8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ffections non inflammatoires des annexe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121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8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ffections non inflammatoires de l’utérus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169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utres affections non inflammatoires gynécologique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73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8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Dysplasie du col de l’utérus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73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5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utres dysplasie génitales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49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ffections diverses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BFBFB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73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74.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Complications de l’excision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49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74.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Violence sexuelle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000000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C87F17" w:rsidRPr="00C87F17" w:rsidTr="00C87F17">
        <w:trPr>
          <w:trHeight w:val="975"/>
          <w:jc w:val="center"/>
        </w:trPr>
        <w:tc>
          <w:tcPr>
            <w:tcW w:w="580" w:type="dxa"/>
            <w:tcBorders>
              <w:top w:val="nil"/>
              <w:left w:val="double" w:sz="6" w:space="0" w:color="auto"/>
              <w:bottom w:val="double" w:sz="6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74.9</w:t>
            </w:r>
          </w:p>
        </w:tc>
        <w:tc>
          <w:tcPr>
            <w:tcW w:w="120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Autres violence basée sur le genre </w:t>
            </w:r>
          </w:p>
        </w:tc>
        <w:tc>
          <w:tcPr>
            <w:tcW w:w="90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double" w:sz="6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52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000000" w:fill="FFFFFF"/>
            <w:vAlign w:val="center"/>
            <w:hideMark/>
          </w:tcPr>
          <w:p w:rsidR="00C87F17" w:rsidRPr="00C87F17" w:rsidRDefault="00C87F17" w:rsidP="00C87F17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C87F17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</w:tbl>
    <w:p w:rsidR="00C87F17" w:rsidRDefault="00C87F17" w:rsidP="00F35B8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C87F17" w:rsidRPr="00F35B8C" w:rsidRDefault="00C87F17" w:rsidP="00F35B8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7F215B" w:rsidRPr="00FF7065" w:rsidRDefault="007F215B" w:rsidP="003F1D3A">
      <w:pPr>
        <w:pStyle w:val="En-tte"/>
        <w:tabs>
          <w:tab w:val="clear" w:pos="4536"/>
          <w:tab w:val="clear" w:pos="9072"/>
        </w:tabs>
        <w:rPr>
          <w:rFonts w:asciiTheme="minorHAnsi" w:hAnsiTheme="minorHAnsi"/>
          <w:color w:val="000000"/>
        </w:rPr>
      </w:pPr>
    </w:p>
    <w:p w:rsidR="007F215B" w:rsidRDefault="007F215B" w:rsidP="003F1D3A">
      <w:pPr>
        <w:tabs>
          <w:tab w:val="left" w:pos="7680"/>
        </w:tabs>
        <w:rPr>
          <w:rFonts w:ascii="Arial Narrow" w:hAnsi="Arial Narrow"/>
          <w:b/>
          <w:color w:val="000000"/>
          <w:sz w:val="24"/>
        </w:rPr>
      </w:pPr>
    </w:p>
    <w:p w:rsidR="005D772E" w:rsidRDefault="00EE0AE5" w:rsidP="003E5D7A">
      <w:pPr>
        <w:tabs>
          <w:tab w:val="left" w:pos="7680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>Tableau 63 : Notification des décès liés aux complications</w:t>
      </w:r>
      <w:r w:rsidR="005D772E" w:rsidRPr="008013BC">
        <w:rPr>
          <w:rFonts w:ascii="Arial" w:hAnsi="Arial" w:cs="Arial"/>
          <w:b/>
          <w:color w:val="000000"/>
          <w:sz w:val="22"/>
          <w:szCs w:val="22"/>
        </w:rPr>
        <w:t xml:space="preserve"> de la grossesse, accouchement et suites de couches</w:t>
      </w: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 par tranche </w:t>
      </w:r>
      <w:r w:rsidR="003E5D7A" w:rsidRPr="008013BC">
        <w:rPr>
          <w:rFonts w:ascii="Arial" w:hAnsi="Arial" w:cs="Arial"/>
          <w:b/>
          <w:color w:val="000000"/>
          <w:sz w:val="22"/>
          <w:szCs w:val="22"/>
        </w:rPr>
        <w:t>d’âge</w:t>
      </w:r>
      <w:r w:rsidRPr="008013BC">
        <w:rPr>
          <w:rFonts w:ascii="Arial" w:hAnsi="Arial" w:cs="Arial"/>
          <w:b/>
          <w:color w:val="000000"/>
          <w:sz w:val="22"/>
          <w:szCs w:val="22"/>
        </w:rPr>
        <w:t>.</w:t>
      </w:r>
    </w:p>
    <w:p w:rsidR="008B66A0" w:rsidRPr="008013BC" w:rsidRDefault="008B66A0" w:rsidP="003E5D7A">
      <w:pPr>
        <w:tabs>
          <w:tab w:val="left" w:pos="7680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50"/>
        <w:gridCol w:w="3408"/>
        <w:gridCol w:w="1758"/>
        <w:gridCol w:w="1597"/>
        <w:gridCol w:w="1407"/>
        <w:gridCol w:w="1278"/>
      </w:tblGrid>
      <w:tr w:rsidR="005D772E" w:rsidRPr="003E5D7A" w:rsidTr="009F4D5E">
        <w:trPr>
          <w:jc w:val="center"/>
        </w:trPr>
        <w:tc>
          <w:tcPr>
            <w:tcW w:w="931" w:type="dxa"/>
            <w:shd w:val="clear" w:color="auto" w:fill="F2F2F2" w:themeFill="background1" w:themeFillShade="F2"/>
            <w:vAlign w:val="center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CIM</w:t>
            </w:r>
          </w:p>
        </w:tc>
        <w:tc>
          <w:tcPr>
            <w:tcW w:w="3023" w:type="dxa"/>
            <w:shd w:val="clear" w:color="auto" w:fill="F2F2F2" w:themeFill="background1" w:themeFillShade="F2"/>
            <w:vAlign w:val="center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Moins de 15 ans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15 - 24 ans </w:t>
            </w:r>
          </w:p>
        </w:tc>
        <w:tc>
          <w:tcPr>
            <w:tcW w:w="1248" w:type="dxa"/>
            <w:shd w:val="clear" w:color="auto" w:fill="F2F2F2" w:themeFill="background1" w:themeFillShade="F2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25 ans et plus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BFBFBF" w:themeFill="background1" w:themeFillShade="BF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23" w:type="dxa"/>
            <w:shd w:val="clear" w:color="auto" w:fill="BFBFBF" w:themeFill="background1" w:themeFillShade="BF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Grossesse </w:t>
            </w:r>
          </w:p>
        </w:tc>
        <w:tc>
          <w:tcPr>
            <w:tcW w:w="1560" w:type="dxa"/>
            <w:shd w:val="clear" w:color="auto" w:fill="BFBFBF" w:themeFill="background1" w:themeFillShade="BF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BFBFBF" w:themeFill="background1" w:themeFillShade="BF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BFBFBF" w:themeFill="background1" w:themeFillShade="BF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00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Grossesse extra-utérin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03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Avortement spontané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06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 xml:space="preserve">Avortement provoqué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14 -15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Pré éclampsie et éclampsi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16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HTA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23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fection au cours de la grossess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34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upture utérin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35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maladies de la grossess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36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enace d’accouchement prématuré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O36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 xml:space="preserve">Mort in utéro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O48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 xml:space="preserve">Grossesse prolongée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23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Accouchement</w:t>
            </w:r>
          </w:p>
        </w:tc>
        <w:tc>
          <w:tcPr>
            <w:tcW w:w="1560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42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Rupture prématurée des membranes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44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Placenta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raevia</w:t>
            </w:r>
            <w:proofErr w:type="spellEnd"/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45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Hématome rétro placentair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46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hémorragies précédant l’accouchement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60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ccouchement avant term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O62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Anomalies de la contraction utérine et de la dilatation du col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63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Travail prolongé, autres causes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64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Présentations dystociques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65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ystocie liée à une anomalie pelvienne de la mèr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66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dystocies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67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hémorragie compliquant le travail et l’accouchement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71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Traumatismes obstétricaux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73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étention placentair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75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maladies liées à l’accouchement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82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ccouchement par césarienne</w:t>
            </w:r>
          </w:p>
        </w:tc>
        <w:tc>
          <w:tcPr>
            <w:tcW w:w="1560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034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Rupture utérine</w:t>
            </w:r>
          </w:p>
        </w:tc>
        <w:tc>
          <w:tcPr>
            <w:tcW w:w="1560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>Complications de l’anesthésie au cours du travail et de l’accouchement</w:t>
            </w:r>
          </w:p>
        </w:tc>
        <w:tc>
          <w:tcPr>
            <w:tcW w:w="1560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023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Suites de couches</w:t>
            </w:r>
          </w:p>
        </w:tc>
        <w:tc>
          <w:tcPr>
            <w:tcW w:w="1560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6A6A6" w:themeFill="background1" w:themeFillShade="A6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091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sz w:val="18"/>
                <w:szCs w:val="18"/>
              </w:rPr>
            </w:pPr>
            <w:r w:rsidRPr="008013BC">
              <w:rPr>
                <w:rFonts w:ascii="Arial" w:hAnsi="Arial" w:cs="Arial"/>
                <w:sz w:val="18"/>
                <w:szCs w:val="18"/>
              </w:rPr>
              <w:t xml:space="preserve">Infections mammaires associées à la grossesse et à la </w:t>
            </w:r>
            <w:proofErr w:type="spellStart"/>
            <w:r w:rsidRPr="008013BC">
              <w:rPr>
                <w:rFonts w:ascii="Arial" w:hAnsi="Arial" w:cs="Arial"/>
                <w:sz w:val="18"/>
                <w:szCs w:val="18"/>
              </w:rPr>
              <w:t>puerpéralité</w:t>
            </w:r>
            <w:proofErr w:type="spellEnd"/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72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Hémorragie du post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artum</w:t>
            </w:r>
            <w:proofErr w:type="spellEnd"/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85</w:t>
            </w:r>
          </w:p>
        </w:tc>
        <w:tc>
          <w:tcPr>
            <w:tcW w:w="3023" w:type="dxa"/>
            <w:shd w:val="clear" w:color="auto" w:fill="auto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ndométrite, pelvipéritonite et péritonite puerpérale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D772E" w:rsidRPr="003E5D7A" w:rsidTr="009F4D5E">
        <w:trPr>
          <w:jc w:val="center"/>
        </w:trPr>
        <w:tc>
          <w:tcPr>
            <w:tcW w:w="931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90</w:t>
            </w:r>
          </w:p>
        </w:tc>
        <w:tc>
          <w:tcPr>
            <w:tcW w:w="3023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complications puerpérales </w:t>
            </w:r>
          </w:p>
        </w:tc>
        <w:tc>
          <w:tcPr>
            <w:tcW w:w="1560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D772E" w:rsidRPr="008013BC" w:rsidRDefault="005D772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C33AB3" w:rsidRDefault="00C33AB3" w:rsidP="009F4D5E">
      <w:pPr>
        <w:pStyle w:val="En-tte"/>
        <w:tabs>
          <w:tab w:val="clear" w:pos="4536"/>
          <w:tab w:val="clear" w:pos="9072"/>
          <w:tab w:val="left" w:pos="2964"/>
          <w:tab w:val="center" w:pos="5264"/>
        </w:tabs>
        <w:rPr>
          <w:rFonts w:asciiTheme="minorHAnsi" w:hAnsiTheme="minorHAnsi"/>
          <w:b/>
          <w:color w:val="000000"/>
        </w:rPr>
      </w:pPr>
    </w:p>
    <w:p w:rsidR="005D772E" w:rsidRDefault="009F4D5E" w:rsidP="009F4D5E">
      <w:pPr>
        <w:pStyle w:val="En-tte"/>
        <w:tabs>
          <w:tab w:val="clear" w:pos="4536"/>
          <w:tab w:val="clear" w:pos="9072"/>
          <w:tab w:val="left" w:pos="2964"/>
          <w:tab w:val="center" w:pos="5264"/>
        </w:tabs>
        <w:rPr>
          <w:rFonts w:ascii="Arial" w:hAnsi="Arial" w:cs="Arial"/>
          <w:b/>
          <w:color w:val="000000"/>
          <w:sz w:val="22"/>
          <w:szCs w:val="22"/>
        </w:rPr>
      </w:pPr>
      <w:r w:rsidRPr="009F4D5E">
        <w:rPr>
          <w:rFonts w:asciiTheme="minorHAnsi" w:hAnsiTheme="minorHAnsi"/>
          <w:b/>
          <w:color w:val="000000"/>
        </w:rPr>
        <w:tab/>
      </w:r>
      <w:r w:rsidR="00EE0AE5" w:rsidRPr="008013BC">
        <w:rPr>
          <w:rFonts w:ascii="Arial" w:hAnsi="Arial" w:cs="Arial"/>
          <w:b/>
          <w:color w:val="000000"/>
          <w:sz w:val="22"/>
          <w:szCs w:val="22"/>
        </w:rPr>
        <w:t xml:space="preserve">Tableau 64 : Notification des </w:t>
      </w:r>
      <w:r w:rsidR="005D772E" w:rsidRPr="008013BC">
        <w:rPr>
          <w:rFonts w:ascii="Arial" w:hAnsi="Arial" w:cs="Arial"/>
          <w:b/>
          <w:color w:val="000000"/>
          <w:sz w:val="22"/>
          <w:szCs w:val="22"/>
        </w:rPr>
        <w:t>décès par service</w:t>
      </w:r>
    </w:p>
    <w:p w:rsidR="0028701F" w:rsidRPr="008013BC" w:rsidRDefault="0028701F" w:rsidP="009F4D5E">
      <w:pPr>
        <w:pStyle w:val="En-tte"/>
        <w:tabs>
          <w:tab w:val="clear" w:pos="4536"/>
          <w:tab w:val="clear" w:pos="9072"/>
          <w:tab w:val="left" w:pos="2964"/>
          <w:tab w:val="center" w:pos="5264"/>
        </w:tabs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767"/>
        <w:gridCol w:w="7438"/>
        <w:gridCol w:w="2313"/>
      </w:tblGrid>
      <w:tr w:rsidR="005D772E" w:rsidRPr="003E5D7A" w:rsidTr="009F4D5E">
        <w:trPr>
          <w:trHeight w:val="292"/>
        </w:trPr>
        <w:tc>
          <w:tcPr>
            <w:tcW w:w="742" w:type="dxa"/>
            <w:shd w:val="clear" w:color="auto" w:fill="F2F2F2" w:themeFill="background1" w:themeFillShade="F2"/>
          </w:tcPr>
          <w:p w:rsidR="005D772E" w:rsidRPr="008013BC" w:rsidRDefault="005D772E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N°</w:t>
            </w:r>
          </w:p>
        </w:tc>
        <w:tc>
          <w:tcPr>
            <w:tcW w:w="7191" w:type="dxa"/>
            <w:shd w:val="clear" w:color="auto" w:fill="F2F2F2" w:themeFill="background1" w:themeFillShade="F2"/>
          </w:tcPr>
          <w:p w:rsidR="005D772E" w:rsidRPr="008013BC" w:rsidRDefault="005D772E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Service</w:t>
            </w:r>
          </w:p>
        </w:tc>
        <w:tc>
          <w:tcPr>
            <w:tcW w:w="2236" w:type="dxa"/>
            <w:shd w:val="clear" w:color="auto" w:fill="F2F2F2" w:themeFill="background1" w:themeFillShade="F2"/>
          </w:tcPr>
          <w:p w:rsidR="005D772E" w:rsidRPr="008013BC" w:rsidRDefault="005D772E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décès</w:t>
            </w:r>
          </w:p>
        </w:tc>
      </w:tr>
      <w:tr w:rsidR="00345B6E" w:rsidRPr="003E5D7A" w:rsidTr="009F4D5E">
        <w:trPr>
          <w:trHeight w:val="292"/>
        </w:trPr>
        <w:tc>
          <w:tcPr>
            <w:tcW w:w="10169" w:type="dxa"/>
            <w:gridSpan w:val="3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Médecine et Spécialité</w:t>
            </w: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ardi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ermat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ndocrinologie Diabét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Hématologie 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Maladies infectieuses 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édecine Général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édecine Intern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édecine Légal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76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éphr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eur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neumophtisi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éanimation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Rhumatologie 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5B6E" w:rsidRPr="003E5D7A" w:rsidTr="009F4D5E">
        <w:trPr>
          <w:trHeight w:val="292"/>
        </w:trPr>
        <w:tc>
          <w:tcPr>
            <w:tcW w:w="10169" w:type="dxa"/>
            <w:gridSpan w:val="3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Chirurgie et Spécialité</w:t>
            </w:r>
            <w:r w:rsidR="00EE0AE5"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s</w:t>
            </w: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hirurgie Général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Chirurgie Pédiatrique 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Chirurgie plastique 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hirurgie thoraciqu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Chirurgie Viscérale 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dontostomat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nc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RL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raumatologie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Ophtalmologie 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5B6E" w:rsidRPr="003E5D7A" w:rsidTr="009F4D5E">
        <w:trPr>
          <w:trHeight w:val="292"/>
        </w:trPr>
        <w:tc>
          <w:tcPr>
            <w:tcW w:w="10169" w:type="dxa"/>
            <w:gridSpan w:val="3"/>
          </w:tcPr>
          <w:p w:rsidR="00345B6E" w:rsidRPr="008013BC" w:rsidRDefault="00345B6E" w:rsidP="004E597C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Urgences </w:t>
            </w:r>
            <w:r w:rsidR="004E597C"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Réanimation</w:t>
            </w:r>
          </w:p>
        </w:tc>
      </w:tr>
      <w:tr w:rsidR="00345B6E" w:rsidRPr="003E5D7A" w:rsidTr="009F4D5E">
        <w:trPr>
          <w:trHeight w:val="292"/>
        </w:trPr>
        <w:tc>
          <w:tcPr>
            <w:tcW w:w="742" w:type="dxa"/>
          </w:tcPr>
          <w:p w:rsidR="00345B6E" w:rsidRPr="008013BC" w:rsidRDefault="00345B6E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345B6E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Urgences médicales</w:t>
            </w:r>
          </w:p>
        </w:tc>
        <w:tc>
          <w:tcPr>
            <w:tcW w:w="2236" w:type="dxa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5B6E" w:rsidRPr="003E5D7A" w:rsidTr="009F4D5E">
        <w:trPr>
          <w:trHeight w:val="292"/>
        </w:trPr>
        <w:tc>
          <w:tcPr>
            <w:tcW w:w="742" w:type="dxa"/>
          </w:tcPr>
          <w:p w:rsidR="00345B6E" w:rsidRPr="008013BC" w:rsidRDefault="00345B6E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345B6E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Urgences chirurgicales</w:t>
            </w:r>
          </w:p>
        </w:tc>
        <w:tc>
          <w:tcPr>
            <w:tcW w:w="2236" w:type="dxa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292"/>
        </w:trPr>
        <w:tc>
          <w:tcPr>
            <w:tcW w:w="742" w:type="dxa"/>
          </w:tcPr>
          <w:p w:rsidR="004E597C" w:rsidRPr="008013BC" w:rsidRDefault="004E597C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4E597C" w:rsidRPr="008013BC" w:rsidRDefault="004E597C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éanimation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5B6E" w:rsidRPr="003E5D7A" w:rsidTr="009F4D5E">
        <w:trPr>
          <w:trHeight w:val="292"/>
        </w:trPr>
        <w:tc>
          <w:tcPr>
            <w:tcW w:w="10169" w:type="dxa"/>
            <w:gridSpan w:val="3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lastRenderedPageBreak/>
              <w:t>Pédiatrie et Spécialité</w:t>
            </w:r>
          </w:p>
        </w:tc>
      </w:tr>
      <w:tr w:rsidR="00345B6E" w:rsidRPr="003E5D7A" w:rsidTr="009F4D5E">
        <w:trPr>
          <w:trHeight w:val="292"/>
        </w:trPr>
        <w:tc>
          <w:tcPr>
            <w:tcW w:w="742" w:type="dxa"/>
          </w:tcPr>
          <w:p w:rsidR="00345B6E" w:rsidRPr="008013BC" w:rsidRDefault="00345B6E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345B6E" w:rsidRPr="008013BC" w:rsidRDefault="00345B6E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édiatrie</w:t>
            </w:r>
          </w:p>
        </w:tc>
        <w:tc>
          <w:tcPr>
            <w:tcW w:w="2236" w:type="dxa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5B6E" w:rsidRPr="003E5D7A" w:rsidTr="009F4D5E">
        <w:trPr>
          <w:trHeight w:val="292"/>
        </w:trPr>
        <w:tc>
          <w:tcPr>
            <w:tcW w:w="742" w:type="dxa"/>
          </w:tcPr>
          <w:p w:rsidR="00345B6E" w:rsidRPr="008013BC" w:rsidRDefault="00345B6E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345B6E" w:rsidRPr="008013BC" w:rsidRDefault="00345B6E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éonatologie</w:t>
            </w:r>
          </w:p>
        </w:tc>
        <w:tc>
          <w:tcPr>
            <w:tcW w:w="2236" w:type="dxa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5B6E" w:rsidRPr="003E5D7A" w:rsidTr="009F4D5E">
        <w:trPr>
          <w:trHeight w:val="292"/>
        </w:trPr>
        <w:tc>
          <w:tcPr>
            <w:tcW w:w="10169" w:type="dxa"/>
            <w:gridSpan w:val="3"/>
          </w:tcPr>
          <w:p w:rsidR="00345B6E" w:rsidRPr="008013BC" w:rsidRDefault="00345B6E" w:rsidP="00345B6E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Maternité </w:t>
            </w:r>
          </w:p>
        </w:tc>
      </w:tr>
      <w:tr w:rsidR="00345B6E" w:rsidRPr="003E5D7A" w:rsidTr="009F4D5E">
        <w:trPr>
          <w:trHeight w:val="292"/>
        </w:trPr>
        <w:tc>
          <w:tcPr>
            <w:tcW w:w="742" w:type="dxa"/>
            <w:vMerge w:val="restart"/>
          </w:tcPr>
          <w:p w:rsidR="00345B6E" w:rsidRPr="008013BC" w:rsidRDefault="00345B6E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345B6E" w:rsidRPr="008013BC" w:rsidRDefault="00345B6E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ynéco</w:t>
            </w:r>
          </w:p>
        </w:tc>
        <w:tc>
          <w:tcPr>
            <w:tcW w:w="2236" w:type="dxa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5B6E" w:rsidRPr="003E5D7A" w:rsidTr="009F4D5E">
        <w:trPr>
          <w:trHeight w:val="292"/>
        </w:trPr>
        <w:tc>
          <w:tcPr>
            <w:tcW w:w="742" w:type="dxa"/>
            <w:vMerge/>
          </w:tcPr>
          <w:p w:rsidR="00345B6E" w:rsidRPr="008013BC" w:rsidRDefault="00345B6E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345B6E" w:rsidRPr="008013BC" w:rsidRDefault="00345B6E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Obstétrique </w:t>
            </w:r>
          </w:p>
        </w:tc>
        <w:tc>
          <w:tcPr>
            <w:tcW w:w="2236" w:type="dxa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45B6E" w:rsidRPr="003E5D7A" w:rsidTr="009F4D5E">
        <w:trPr>
          <w:trHeight w:val="292"/>
        </w:trPr>
        <w:tc>
          <w:tcPr>
            <w:tcW w:w="742" w:type="dxa"/>
            <w:vMerge/>
          </w:tcPr>
          <w:p w:rsidR="00345B6E" w:rsidRPr="008013BC" w:rsidRDefault="00345B6E" w:rsidP="005D7B2B">
            <w:pPr>
              <w:pStyle w:val="En-tte"/>
              <w:numPr>
                <w:ilvl w:val="0"/>
                <w:numId w:val="12"/>
              </w:numPr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191" w:type="dxa"/>
          </w:tcPr>
          <w:p w:rsidR="00345B6E" w:rsidRPr="008013BC" w:rsidRDefault="00345B6E" w:rsidP="005D7B2B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Nombre de décès revus </w:t>
            </w:r>
          </w:p>
        </w:tc>
        <w:tc>
          <w:tcPr>
            <w:tcW w:w="2236" w:type="dxa"/>
          </w:tcPr>
          <w:p w:rsidR="00345B6E" w:rsidRPr="008013BC" w:rsidRDefault="00345B6E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4E597C" w:rsidRPr="003E5D7A" w:rsidTr="009F4D5E">
        <w:trPr>
          <w:trHeight w:val="310"/>
        </w:trPr>
        <w:tc>
          <w:tcPr>
            <w:tcW w:w="7933" w:type="dxa"/>
            <w:gridSpan w:val="2"/>
          </w:tcPr>
          <w:p w:rsidR="004E597C" w:rsidRPr="008013BC" w:rsidRDefault="004E597C" w:rsidP="004E597C">
            <w:pPr>
              <w:pStyle w:val="En-tte"/>
              <w:tabs>
                <w:tab w:val="clear" w:pos="4536"/>
                <w:tab w:val="clear" w:pos="9072"/>
              </w:tabs>
              <w:jc w:val="right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Total décès </w:t>
            </w:r>
          </w:p>
        </w:tc>
        <w:tc>
          <w:tcPr>
            <w:tcW w:w="2236" w:type="dxa"/>
          </w:tcPr>
          <w:p w:rsidR="004E597C" w:rsidRPr="008013BC" w:rsidRDefault="004E597C" w:rsidP="00E76037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9F4D5E" w:rsidRDefault="009F4D5E" w:rsidP="00E930D5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A073A5" w:rsidRPr="008013BC" w:rsidRDefault="00C432AC" w:rsidP="00737B2E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>8</w:t>
      </w:r>
      <w:r w:rsidR="00A073A5" w:rsidRPr="008013BC">
        <w:rPr>
          <w:rFonts w:ascii="Arial" w:hAnsi="Arial" w:cs="Arial"/>
          <w:b/>
          <w:color w:val="000000"/>
          <w:sz w:val="22"/>
          <w:szCs w:val="22"/>
        </w:rPr>
        <w:t>– PLATEAU TECHNIQUE</w:t>
      </w:r>
    </w:p>
    <w:p w:rsidR="00BF357E" w:rsidRDefault="00BF357E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A073A5" w:rsidRPr="008013BC" w:rsidRDefault="003E5D7A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8013BC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16BFE7" id="Rectangle 114" o:spid="_x0000_s1026" style="position:absolute;margin-left:275.9pt;margin-top:.8pt;width:18.75pt;height:12.75pt;z-index:251874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" filled="f" strokecolor="#243f60 [1604]" strokeweight="2pt"/>
            </w:pict>
          </mc:Fallback>
        </mc:AlternateContent>
      </w:r>
      <w:r w:rsidRPr="008013BC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75840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15" name="Rectangle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6EE1D" id="Rectangle 115" o:spid="_x0000_s1026" style="position:absolute;margin-left:328.4pt;margin-top:.8pt;width:19.5pt;height:14.25pt;z-index:251875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" filled="f" strokecolor="#243f60 [1604]" strokeweight="2pt"/>
            </w:pict>
          </mc:Fallback>
        </mc:AlternateContent>
      </w:r>
      <w:r w:rsidRPr="008013BC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8013BC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0C5FBC" w:rsidRDefault="000C5FBC" w:rsidP="00737B2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A073A5" w:rsidRPr="008013BC" w:rsidRDefault="00C432AC" w:rsidP="00737B2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>8</w:t>
      </w:r>
      <w:r w:rsidR="00A073A5" w:rsidRPr="008013BC">
        <w:rPr>
          <w:rFonts w:ascii="Arial" w:hAnsi="Arial" w:cs="Arial"/>
          <w:b/>
          <w:color w:val="000000"/>
          <w:sz w:val="22"/>
          <w:szCs w:val="22"/>
        </w:rPr>
        <w:t>.1 – Bloc opératoire</w:t>
      </w:r>
    </w:p>
    <w:p w:rsidR="009F4D5E" w:rsidRPr="008013BC" w:rsidRDefault="009F4D5E" w:rsidP="00BF357E">
      <w:pPr>
        <w:pStyle w:val="En-tte"/>
        <w:tabs>
          <w:tab w:val="clear" w:pos="4536"/>
          <w:tab w:val="clear" w:pos="9072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A073A5" w:rsidRPr="008013BC" w:rsidRDefault="00A073A5" w:rsidP="00C432A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C432AC" w:rsidRPr="008013BC">
        <w:rPr>
          <w:rFonts w:ascii="Arial" w:hAnsi="Arial" w:cs="Arial"/>
          <w:b/>
          <w:color w:val="000000"/>
          <w:sz w:val="22"/>
          <w:szCs w:val="22"/>
        </w:rPr>
        <w:t xml:space="preserve">65 : </w:t>
      </w:r>
      <w:r w:rsidRPr="008013BC">
        <w:rPr>
          <w:rFonts w:ascii="Arial" w:hAnsi="Arial" w:cs="Arial"/>
          <w:b/>
          <w:color w:val="000000"/>
          <w:sz w:val="22"/>
          <w:szCs w:val="22"/>
        </w:rPr>
        <w:t>Type</w:t>
      </w:r>
      <w:r w:rsidR="00C432AC" w:rsidRPr="008013BC">
        <w:rPr>
          <w:rFonts w:ascii="Arial" w:hAnsi="Arial" w:cs="Arial"/>
          <w:b/>
          <w:color w:val="000000"/>
          <w:sz w:val="22"/>
          <w:szCs w:val="22"/>
        </w:rPr>
        <w:t>s</w:t>
      </w: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 d’interventions chirurgicales</w:t>
      </w:r>
    </w:p>
    <w:p w:rsidR="00A073A5" w:rsidRPr="009F4D5E" w:rsidRDefault="00A073A5" w:rsidP="00A073A5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418"/>
        <w:gridCol w:w="3080"/>
      </w:tblGrid>
      <w:tr w:rsidR="00A073A5" w:rsidRPr="003E5D7A" w:rsidTr="00737B2E">
        <w:trPr>
          <w:jc w:val="center"/>
        </w:trPr>
        <w:tc>
          <w:tcPr>
            <w:tcW w:w="3533" w:type="pct"/>
            <w:shd w:val="clear" w:color="auto" w:fill="F2F2F2" w:themeFill="background1" w:themeFillShade="F2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Interventions chirurgicales</w:t>
            </w:r>
          </w:p>
        </w:tc>
        <w:tc>
          <w:tcPr>
            <w:tcW w:w="1467" w:type="pct"/>
            <w:shd w:val="clear" w:color="auto" w:fill="F2F2F2" w:themeFill="background1" w:themeFillShade="F2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</w:t>
            </w: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Traumatologie-orthopédie</w:t>
            </w:r>
          </w:p>
        </w:tc>
        <w:tc>
          <w:tcPr>
            <w:tcW w:w="1467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racture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Luxation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Plaie 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blation de matériel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mputation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stéomyélite-ostéit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bcès-phlegmon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interventions traumatologi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s digestives</w:t>
            </w:r>
          </w:p>
        </w:tc>
        <w:tc>
          <w:tcPr>
            <w:tcW w:w="1467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ppendicit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cclusion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Herni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istule digestiv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éritonit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Laparotomi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ancers digestif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maladies digestive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Obstétrique</w:t>
            </w:r>
          </w:p>
        </w:tc>
        <w:tc>
          <w:tcPr>
            <w:tcW w:w="1467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ésarienn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rossesse extra-utérin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évision utérin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uture-déchirur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upture utéru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maladies obstétrique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s génito-urinaires</w:t>
            </w:r>
          </w:p>
        </w:tc>
        <w:tc>
          <w:tcPr>
            <w:tcW w:w="1467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ibrom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Kystes</w:t>
            </w:r>
          </w:p>
        </w:tc>
        <w:tc>
          <w:tcPr>
            <w:tcW w:w="1467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istul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dénome prostat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Hydrocèle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ancers génito-urinaire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maladies génito-urinaire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Maladies diverses</w:t>
            </w:r>
          </w:p>
        </w:tc>
        <w:tc>
          <w:tcPr>
            <w:tcW w:w="1467" w:type="pct"/>
            <w:shd w:val="clear" w:color="auto" w:fill="C0C0C0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ataractes</w:t>
            </w:r>
          </w:p>
        </w:tc>
        <w:tc>
          <w:tcPr>
            <w:tcW w:w="1467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maladies de l'</w:t>
            </w:r>
            <w:r w:rsidR="00831FC9" w:rsidRPr="008013BC">
              <w:rPr>
                <w:rFonts w:ascii="Arial" w:hAnsi="Arial" w:cs="Arial"/>
                <w:color w:val="000000"/>
                <w:sz w:val="18"/>
                <w:szCs w:val="18"/>
              </w:rPr>
              <w:t>œil</w:t>
            </w: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et de ses annexes</w:t>
            </w:r>
          </w:p>
        </w:tc>
        <w:tc>
          <w:tcPr>
            <w:tcW w:w="1467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inusites</w:t>
            </w:r>
          </w:p>
        </w:tc>
        <w:tc>
          <w:tcPr>
            <w:tcW w:w="1467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mygdalites</w:t>
            </w:r>
          </w:p>
        </w:tc>
        <w:tc>
          <w:tcPr>
            <w:tcW w:w="1467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maladies ORL</w:t>
            </w:r>
          </w:p>
        </w:tc>
        <w:tc>
          <w:tcPr>
            <w:tcW w:w="1467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Maladies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dontostomatologiques</w:t>
            </w:r>
            <w:proofErr w:type="spellEnd"/>
          </w:p>
        </w:tc>
        <w:tc>
          <w:tcPr>
            <w:tcW w:w="1467" w:type="pct"/>
            <w:shd w:val="clear" w:color="auto" w:fill="auto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maladies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Ulcère de Buruli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A073A5" w:rsidRPr="003E5D7A" w:rsidTr="00C432AC">
        <w:trPr>
          <w:jc w:val="center"/>
        </w:trPr>
        <w:tc>
          <w:tcPr>
            <w:tcW w:w="3533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467" w:type="pct"/>
          </w:tcPr>
          <w:p w:rsidR="00A073A5" w:rsidRPr="008013BC" w:rsidRDefault="00A073A5" w:rsidP="00AD1E0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E5D7A" w:rsidRPr="00D80069" w:rsidRDefault="003E5D7A" w:rsidP="00514CFC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523B6E" w:rsidRPr="008013BC" w:rsidRDefault="008F67EE" w:rsidP="003E5D7A">
      <w:pPr>
        <w:pStyle w:val="En-t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tabs>
          <w:tab w:val="clear" w:pos="4536"/>
          <w:tab w:val="clear" w:pos="9072"/>
        </w:tabs>
        <w:jc w:val="center"/>
        <w:rPr>
          <w:rFonts w:ascii="Arial" w:hAnsi="Arial" w:cs="Arial"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>8</w:t>
      </w:r>
      <w:r w:rsidR="00523B6E" w:rsidRPr="008013BC">
        <w:rPr>
          <w:rFonts w:ascii="Arial" w:hAnsi="Arial" w:cs="Arial"/>
          <w:b/>
          <w:color w:val="000000"/>
          <w:sz w:val="22"/>
          <w:szCs w:val="22"/>
        </w:rPr>
        <w:t>.2 – Laboratoire</w:t>
      </w:r>
    </w:p>
    <w:p w:rsidR="000C5FBC" w:rsidRDefault="000C5FBC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737B2E" w:rsidRPr="008013BC" w:rsidRDefault="003E5D7A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8013BC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77888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16" name="Rectangl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7A1F06" id="Rectangle 116" o:spid="_x0000_s1026" style="position:absolute;margin-left:275.9pt;margin-top:.8pt;width:18.75pt;height:12.75pt;z-index:251877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" filled="f" strokecolor="#243f60 [1604]" strokeweight="2pt"/>
            </w:pict>
          </mc:Fallback>
        </mc:AlternateContent>
      </w:r>
      <w:r w:rsidRPr="008013BC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FF67F2" id="Rectangle 117" o:spid="_x0000_s1026" style="position:absolute;margin-left:328.4pt;margin-top:.8pt;width:19.5pt;height:14.25pt;z-index:251878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" filled="f" strokecolor="#243f60 [1604]" strokeweight="2pt"/>
            </w:pict>
          </mc:Fallback>
        </mc:AlternateContent>
      </w:r>
      <w:r w:rsidRPr="008013BC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8013BC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8013BC" w:rsidRDefault="008013BC" w:rsidP="008F67E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9F4D5E" w:rsidRPr="008013BC" w:rsidRDefault="00523B6E" w:rsidP="008013BC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8F67EE" w:rsidRPr="008013BC">
        <w:rPr>
          <w:rFonts w:ascii="Arial" w:hAnsi="Arial" w:cs="Arial"/>
          <w:b/>
          <w:color w:val="000000"/>
          <w:sz w:val="22"/>
          <w:szCs w:val="22"/>
        </w:rPr>
        <w:t>66 :</w:t>
      </w:r>
      <w:r w:rsidR="00AB2215" w:rsidRPr="008013BC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8013BC">
        <w:rPr>
          <w:rFonts w:ascii="Arial" w:hAnsi="Arial" w:cs="Arial"/>
          <w:b/>
          <w:color w:val="000000"/>
          <w:sz w:val="22"/>
          <w:szCs w:val="22"/>
        </w:rPr>
        <w:t>Type</w:t>
      </w:r>
      <w:r w:rsidR="008F67EE" w:rsidRPr="008013BC">
        <w:rPr>
          <w:rFonts w:ascii="Arial" w:hAnsi="Arial" w:cs="Arial"/>
          <w:b/>
          <w:color w:val="000000"/>
          <w:sz w:val="22"/>
          <w:szCs w:val="22"/>
        </w:rPr>
        <w:t>s</w:t>
      </w: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 d’examens de l</w:t>
      </w:r>
      <w:r w:rsidR="008F67EE" w:rsidRPr="008013BC">
        <w:rPr>
          <w:rFonts w:ascii="Arial" w:hAnsi="Arial" w:cs="Arial"/>
          <w:b/>
          <w:color w:val="000000"/>
          <w:sz w:val="22"/>
          <w:szCs w:val="22"/>
        </w:rPr>
        <w:t>aboratoire par unit</w:t>
      </w:r>
      <w:r w:rsidRPr="008013BC">
        <w:rPr>
          <w:rFonts w:ascii="Arial" w:hAnsi="Arial" w:cs="Arial"/>
          <w:b/>
          <w:color w:val="000000"/>
          <w:sz w:val="22"/>
          <w:szCs w:val="22"/>
        </w:rPr>
        <w:t>é</w:t>
      </w:r>
      <w:r w:rsidR="008F67EE" w:rsidRPr="008013BC">
        <w:rPr>
          <w:rFonts w:ascii="Arial" w:hAnsi="Arial" w:cs="Arial"/>
          <w:b/>
          <w:color w:val="000000"/>
          <w:sz w:val="22"/>
          <w:szCs w:val="22"/>
        </w:rPr>
        <w:t xml:space="preserve"> et par niveau</w:t>
      </w:r>
    </w:p>
    <w:p w:rsidR="009F4D5E" w:rsidRPr="009F4D5E" w:rsidRDefault="009F4D5E" w:rsidP="00523B6E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color w:val="000000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6"/>
        <w:gridCol w:w="5528"/>
        <w:gridCol w:w="1986"/>
        <w:gridCol w:w="2158"/>
      </w:tblGrid>
      <w:tr w:rsidR="00716283" w:rsidRPr="009F4D5E" w:rsidTr="00737B2E">
        <w:trPr>
          <w:trHeight w:val="27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716283" w:rsidRPr="008013BC" w:rsidRDefault="00716283" w:rsidP="00716283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 -NIVEAU INTERMEDIAIRE</w:t>
            </w:r>
            <w:r w:rsidR="00445D39"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(</w:t>
            </w:r>
            <w:r w:rsidR="00EA7094"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HP-</w:t>
            </w: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HR)</w:t>
            </w:r>
          </w:p>
        </w:tc>
      </w:tr>
      <w:tr w:rsidR="00EA7094" w:rsidRPr="009F4D5E" w:rsidTr="00EA7094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37B2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Hématolog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37B2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OSITIFS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37B2E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TOTAL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émogramm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Vitesse de sédimentation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est d’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mmel</w:t>
            </w:r>
            <w:proofErr w:type="spellEnd"/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aux des réticulocyt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emps de saignement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EA7094">
        <w:trPr>
          <w:trHeight w:val="325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6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emps de Quick</w:t>
            </w:r>
            <w:r w:rsidR="003E6DEB"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</w:t>
            </w: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(Taux de prothrombine et INR)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85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7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emps de céphaline activée(TCA)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8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osage du fibrinogèn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EA7094">
        <w:trPr>
          <w:trHeight w:val="186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9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Groupe sanguin dans les systèmes ABO et Rhésu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10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osage des PDF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1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osage du D-Dimèr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1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Recherche de l’antigène D faibl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1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Test de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oombs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direct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1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Test de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oombsag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 indirect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EA7094">
        <w:trPr>
          <w:trHeight w:val="32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1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est de compatibilité au laboratoire entre poche de sang et receveur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EA7094">
        <w:trPr>
          <w:trHeight w:val="132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1-16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Dépistage et identification des agglutinines irrégulièr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EA7094" w:rsidRPr="009F4D5E" w:rsidTr="00EA7094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P</w:t>
            </w:r>
            <w:r w:rsidR="00223CA5"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arasitolog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ell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GE+FM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rypanosom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Microfilair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CT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6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chisto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ématobium</w:t>
            </w:r>
            <w:proofErr w:type="spellEnd"/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7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Trichomonas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vaginalis</w:t>
            </w:r>
            <w:proofErr w:type="spellEnd"/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8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evur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9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xamens des sell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10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CR/Cryptocoqu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I-2-1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Levur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EA7094" w:rsidRPr="009F4D5E" w:rsidTr="00EA7094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Biochim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EA7094" w:rsidRPr="009F4D5E" w:rsidTr="00EA7094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Biochimie-sang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Glycém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zotém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holestérol Total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holestérol HDL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riglycérid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6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réatiném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85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7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Ionogramme (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Na</w:t>
            </w:r>
            <w:proofErr w:type="gram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,K,Cl</w:t>
            </w:r>
            <w:proofErr w:type="spellEnd"/>
            <w:proofErr w:type="gramEnd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)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8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rotidém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9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alcém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0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Bilirubiném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ransaminases (ASATA-ALAT)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mylagémie</w:t>
            </w:r>
            <w:proofErr w:type="spellEnd"/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3E6DEB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Magnes</w:t>
            </w:r>
            <w:r w:rsidR="00716283"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émie</w:t>
            </w:r>
            <w:proofErr w:type="spellEnd"/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3E6DEB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hosphore</w:t>
            </w:r>
            <w:r w:rsidR="00716283"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mie</w:t>
            </w:r>
            <w:proofErr w:type="spellEnd"/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lastRenderedPageBreak/>
              <w:t>II-3-1-1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hosphatases alcalin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6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Fer sériqu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7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lectrophorèse des Protéine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1-18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lectrophorèse de l’hémoglobin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EA7094" w:rsidRPr="009F4D5E" w:rsidTr="00EA7094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Biochimie-Urin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2-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lbumin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2-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ucr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3-2-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orps cétoniqu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EA7094" w:rsidRPr="009F4D5E" w:rsidTr="00EA7094">
        <w:trPr>
          <w:trHeight w:val="285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Bactériolog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holera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Méningite (Cérébro-spinale)- LCR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higellos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CBU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CBSV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6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ECBU+ATB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7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Pu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8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ecrétions broncho-pulmonair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9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ecrétions ORL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10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permogramm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4-1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Spermogramme+ATB</w:t>
            </w:r>
            <w:proofErr w:type="spellEnd"/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EA7094" w:rsidRPr="009F4D5E" w:rsidTr="00EA7094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Sérologi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 xml:space="preserve">BW </w:t>
            </w:r>
            <w:r w:rsidR="003E6DEB"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(RPR, VDRL, TPHA</w:t>
            </w: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)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SLO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WIDAL (TO</w:t>
            </w:r>
            <w:r w:rsidR="003E6DEB"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, TH, VI</w:t>
            </w: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)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Antigène HBS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est biologique de grossesse(TBG)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6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HARGE VIRAL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7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IV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8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IV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9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IV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0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RP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1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3E6DEB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Rubéol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2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C25E2E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</w:t>
            </w:r>
            <w:r w:rsidR="00716283"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lamydia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3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3E6DEB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T</w:t>
            </w:r>
            <w:r w:rsidR="00716283"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oxoplasmos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4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Facteur rhumatoïd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5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RP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6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HBE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  <w:tr w:rsidR="00716283" w:rsidRPr="009F4D5E" w:rsidTr="00716283">
        <w:trPr>
          <w:trHeight w:val="270"/>
        </w:trPr>
        <w:tc>
          <w:tcPr>
            <w:tcW w:w="4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II-5-17</w:t>
            </w:r>
          </w:p>
        </w:tc>
        <w:tc>
          <w:tcPr>
            <w:tcW w:w="26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CD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  <w:tc>
          <w:tcPr>
            <w:tcW w:w="10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6283" w:rsidRPr="008013BC" w:rsidRDefault="00716283" w:rsidP="00716283">
            <w:pPr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  <w:lang w:eastAsia="fr-FR"/>
              </w:rPr>
              <w:t> </w:t>
            </w:r>
          </w:p>
        </w:tc>
      </w:tr>
    </w:tbl>
    <w:p w:rsidR="00523B6E" w:rsidRPr="00D80069" w:rsidRDefault="00523B6E" w:rsidP="00523B6E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523B6E" w:rsidRPr="008B5C5F" w:rsidRDefault="00523B6E" w:rsidP="00523B6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B5C5F">
        <w:rPr>
          <w:rFonts w:ascii="Arial" w:hAnsi="Arial" w:cs="Arial"/>
          <w:b/>
          <w:color w:val="000000"/>
          <w:sz w:val="22"/>
          <w:szCs w:val="22"/>
        </w:rPr>
        <w:t>Tableau 66</w:t>
      </w:r>
      <w:r w:rsidR="00737B2E" w:rsidRPr="008B5C5F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Pr="008B5C5F">
        <w:rPr>
          <w:rFonts w:ascii="Arial" w:hAnsi="Arial" w:cs="Arial"/>
          <w:b/>
          <w:color w:val="000000"/>
          <w:sz w:val="22"/>
          <w:szCs w:val="22"/>
        </w:rPr>
        <w:t>Diagnostics posés par le laboratoire</w:t>
      </w:r>
    </w:p>
    <w:p w:rsidR="004D7383" w:rsidRPr="008013BC" w:rsidRDefault="004D7383" w:rsidP="00523B6E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802"/>
        <w:gridCol w:w="4696"/>
      </w:tblGrid>
      <w:tr w:rsidR="00523B6E" w:rsidRPr="003E5D7A" w:rsidTr="009F4D5E">
        <w:trPr>
          <w:trHeight w:val="210"/>
          <w:jc w:val="center"/>
        </w:trPr>
        <w:tc>
          <w:tcPr>
            <w:tcW w:w="3892" w:type="dxa"/>
            <w:shd w:val="clear" w:color="auto" w:fill="F2F2F2" w:themeFill="background1" w:themeFillShade="F2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Diagnostic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 de cas confirmés</w:t>
            </w:r>
          </w:p>
        </w:tc>
      </w:tr>
      <w:tr w:rsidR="00523B6E" w:rsidRPr="003E5D7A" w:rsidTr="009F4D5E">
        <w:trPr>
          <w:trHeight w:val="285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aludism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fection à VIH1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fection à VIH2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85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fection à VIH1&amp;2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Hépatite B</w:t>
            </w:r>
          </w:p>
        </w:tc>
        <w:tc>
          <w:tcPr>
            <w:tcW w:w="315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CR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85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PR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rypanosomias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85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nchocercos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Bilharziose urinair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Bilharziose intestinal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85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uberculos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Ulcère de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buruli</w:t>
            </w:r>
            <w:proofErr w:type="spellEnd"/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70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Lèpr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85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éningite à méningocoqu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trHeight w:val="255"/>
          <w:jc w:val="center"/>
        </w:trPr>
        <w:tc>
          <w:tcPr>
            <w:tcW w:w="38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ilariose lymphatique</w:t>
            </w:r>
          </w:p>
        </w:tc>
        <w:tc>
          <w:tcPr>
            <w:tcW w:w="315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2017BE" w:rsidRPr="00D80069" w:rsidRDefault="009F4D5E" w:rsidP="009F4D5E">
      <w:pPr>
        <w:pStyle w:val="En-tte"/>
        <w:tabs>
          <w:tab w:val="clear" w:pos="4536"/>
          <w:tab w:val="clear" w:pos="9072"/>
          <w:tab w:val="left" w:pos="7568"/>
        </w:tabs>
        <w:rPr>
          <w:rFonts w:ascii="Arial Narrow" w:hAnsi="Arial Narrow"/>
          <w:color w:val="000000"/>
          <w:sz w:val="24"/>
        </w:rPr>
      </w:pPr>
      <w:r>
        <w:rPr>
          <w:rFonts w:ascii="Arial Narrow" w:hAnsi="Arial Narrow"/>
          <w:color w:val="000000"/>
          <w:sz w:val="24"/>
        </w:rPr>
        <w:tab/>
      </w:r>
    </w:p>
    <w:p w:rsidR="00523B6E" w:rsidRPr="008013BC" w:rsidRDefault="008F67EE" w:rsidP="003E5D7A">
      <w:pPr>
        <w:pStyle w:val="En-tte"/>
        <w:tabs>
          <w:tab w:val="clear" w:pos="4536"/>
          <w:tab w:val="clear" w:pos="9072"/>
          <w:tab w:val="left" w:pos="7575"/>
        </w:tabs>
        <w:jc w:val="center"/>
        <w:rPr>
          <w:rFonts w:ascii="Arial" w:hAnsi="Arial" w:cs="Arial"/>
          <w:b/>
          <w:color w:val="000000"/>
          <w:sz w:val="22"/>
          <w:szCs w:val="22"/>
          <w:u w:val="single"/>
        </w:rPr>
      </w:pPr>
      <w:r w:rsidRPr="008013BC"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8.3 </w:t>
      </w:r>
      <w:r w:rsidR="00523B6E" w:rsidRPr="008013BC"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Diagnostic </w:t>
      </w:r>
      <w:r w:rsidR="006A222D" w:rsidRPr="008013BC">
        <w:rPr>
          <w:rFonts w:ascii="Arial" w:hAnsi="Arial" w:cs="Arial"/>
          <w:b/>
          <w:color w:val="000000"/>
          <w:sz w:val="22"/>
          <w:szCs w:val="22"/>
          <w:u w:val="single"/>
        </w:rPr>
        <w:t xml:space="preserve">biologique </w:t>
      </w:r>
      <w:r w:rsidR="00523B6E" w:rsidRPr="008013BC">
        <w:rPr>
          <w:rFonts w:ascii="Arial" w:hAnsi="Arial" w:cs="Arial"/>
          <w:b/>
          <w:color w:val="000000"/>
          <w:sz w:val="22"/>
          <w:szCs w:val="22"/>
          <w:u w:val="single"/>
        </w:rPr>
        <w:t>des IST</w:t>
      </w:r>
    </w:p>
    <w:p w:rsidR="00523B6E" w:rsidRPr="008013BC" w:rsidRDefault="00523B6E" w:rsidP="00523B6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523B6E" w:rsidRPr="008013BC" w:rsidRDefault="00523B6E" w:rsidP="006A222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6A222D" w:rsidRPr="008013BC">
        <w:rPr>
          <w:rFonts w:ascii="Arial" w:hAnsi="Arial" w:cs="Arial"/>
          <w:b/>
          <w:color w:val="000000"/>
          <w:sz w:val="22"/>
          <w:szCs w:val="22"/>
        </w:rPr>
        <w:t xml:space="preserve">67 : </w:t>
      </w:r>
      <w:r w:rsidRPr="008013BC">
        <w:rPr>
          <w:rFonts w:ascii="Arial" w:hAnsi="Arial" w:cs="Arial"/>
          <w:b/>
          <w:color w:val="000000"/>
          <w:sz w:val="22"/>
          <w:szCs w:val="22"/>
        </w:rPr>
        <w:t>Localisation des prélèvements pour IST</w:t>
      </w:r>
    </w:p>
    <w:p w:rsidR="00523B6E" w:rsidRPr="00D80069" w:rsidRDefault="00523B6E" w:rsidP="00523B6E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color w:val="000000"/>
          <w:sz w:val="24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63"/>
        <w:gridCol w:w="1411"/>
        <w:gridCol w:w="2253"/>
        <w:gridCol w:w="1653"/>
        <w:gridCol w:w="1762"/>
        <w:gridCol w:w="1656"/>
      </w:tblGrid>
      <w:tr w:rsidR="00523B6E" w:rsidRPr="009F4D5E" w:rsidTr="000C5FBC">
        <w:trPr>
          <w:jc w:val="center"/>
        </w:trPr>
        <w:tc>
          <w:tcPr>
            <w:tcW w:w="1535" w:type="dxa"/>
            <w:shd w:val="clear" w:color="auto" w:fill="F2F2F2" w:themeFill="background1" w:themeFillShade="F2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rélèvements urétraux :</w:t>
            </w:r>
          </w:p>
        </w:tc>
        <w:tc>
          <w:tcPr>
            <w:tcW w:w="122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62" w:type="dxa"/>
            <w:shd w:val="clear" w:color="auto" w:fill="F2F2F2" w:themeFill="background1" w:themeFillShade="F2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rélèvements cervico-vaginaux :</w:t>
            </w:r>
          </w:p>
        </w:tc>
        <w:tc>
          <w:tcPr>
            <w:tcW w:w="144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35" w:type="dxa"/>
            <w:shd w:val="clear" w:color="auto" w:fill="F2F2F2" w:themeFill="background1" w:themeFillShade="F2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rélèvements sur ulcération :</w:t>
            </w:r>
          </w:p>
        </w:tc>
        <w:tc>
          <w:tcPr>
            <w:tcW w:w="144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8013BC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b/>
          <w:color w:val="000000"/>
          <w:sz w:val="22"/>
          <w:szCs w:val="22"/>
        </w:rPr>
      </w:pPr>
    </w:p>
    <w:p w:rsidR="00523B6E" w:rsidRPr="008013BC" w:rsidRDefault="00523B6E" w:rsidP="006A222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6A222D" w:rsidRPr="008013BC">
        <w:rPr>
          <w:rFonts w:ascii="Arial" w:hAnsi="Arial" w:cs="Arial"/>
          <w:b/>
          <w:color w:val="000000"/>
          <w:sz w:val="22"/>
          <w:szCs w:val="22"/>
        </w:rPr>
        <w:t xml:space="preserve">68 : </w:t>
      </w: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Agents pathogènes isolés par sexe </w:t>
      </w:r>
    </w:p>
    <w:p w:rsidR="00523B6E" w:rsidRPr="00D80069" w:rsidRDefault="00523B6E" w:rsidP="00523B6E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color w:val="000000"/>
          <w:sz w:val="24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872"/>
        <w:gridCol w:w="3313"/>
        <w:gridCol w:w="3313"/>
      </w:tblGrid>
      <w:tr w:rsidR="00523B6E" w:rsidRPr="003E5D7A" w:rsidTr="009F4D5E">
        <w:trPr>
          <w:jc w:val="center"/>
        </w:trPr>
        <w:tc>
          <w:tcPr>
            <w:tcW w:w="2873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iagnostics</w:t>
            </w: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ombre de cas confirmés</w:t>
            </w:r>
          </w:p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hez les femmes</w:t>
            </w: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ombre de cas confirmés</w:t>
            </w:r>
          </w:p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hez les hommes</w:t>
            </w:r>
          </w:p>
        </w:tc>
      </w:tr>
      <w:tr w:rsidR="00523B6E" w:rsidRPr="003E5D7A" w:rsidTr="009F4D5E">
        <w:trPr>
          <w:jc w:val="center"/>
        </w:trPr>
        <w:tc>
          <w:tcPr>
            <w:tcW w:w="287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Trichomonas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aginalis</w:t>
            </w:r>
            <w:proofErr w:type="spellEnd"/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jc w:val="center"/>
        </w:trPr>
        <w:tc>
          <w:tcPr>
            <w:tcW w:w="287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Candida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lbicans</w:t>
            </w:r>
            <w:proofErr w:type="spellEnd"/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jc w:val="center"/>
        </w:trPr>
        <w:tc>
          <w:tcPr>
            <w:tcW w:w="287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eisseria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onorrhoea</w:t>
            </w:r>
            <w:proofErr w:type="spellEnd"/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jc w:val="center"/>
        </w:trPr>
        <w:tc>
          <w:tcPr>
            <w:tcW w:w="287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aginose</w:t>
            </w:r>
            <w:proofErr w:type="spellEnd"/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59" w:type="dxa"/>
            <w:shd w:val="clear" w:color="auto" w:fill="C0C0C0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jc w:val="center"/>
        </w:trPr>
        <w:tc>
          <w:tcPr>
            <w:tcW w:w="287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hlamydiae (antigène)</w:t>
            </w: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jc w:val="center"/>
        </w:trPr>
        <w:tc>
          <w:tcPr>
            <w:tcW w:w="287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hancre mou</w:t>
            </w: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jc w:val="center"/>
        </w:trPr>
        <w:tc>
          <w:tcPr>
            <w:tcW w:w="287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ellules à inclusions</w:t>
            </w: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9F4D5E">
        <w:trPr>
          <w:jc w:val="center"/>
        </w:trPr>
        <w:tc>
          <w:tcPr>
            <w:tcW w:w="287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Leucocytes sans spécificité</w:t>
            </w: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5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D80069" w:rsidRDefault="00523B6E" w:rsidP="00523B6E">
      <w:pPr>
        <w:pStyle w:val="En-tte"/>
        <w:tabs>
          <w:tab w:val="clear" w:pos="4536"/>
          <w:tab w:val="clear" w:pos="9072"/>
        </w:tabs>
        <w:rPr>
          <w:rFonts w:ascii="Arial Narrow" w:hAnsi="Arial Narrow"/>
          <w:color w:val="000000"/>
          <w:sz w:val="24"/>
        </w:rPr>
      </w:pPr>
    </w:p>
    <w:p w:rsidR="00523B6E" w:rsidRPr="008013BC" w:rsidRDefault="006A222D" w:rsidP="003E5D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jc w:val="center"/>
        <w:rPr>
          <w:rFonts w:ascii="Arial" w:hAnsi="Arial" w:cs="Arial"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>8.4</w:t>
      </w:r>
      <w:r w:rsidR="00523B6E" w:rsidRPr="008013BC">
        <w:rPr>
          <w:rFonts w:ascii="Arial" w:hAnsi="Arial" w:cs="Arial"/>
          <w:b/>
          <w:color w:val="000000"/>
          <w:sz w:val="22"/>
          <w:szCs w:val="22"/>
        </w:rPr>
        <w:t xml:space="preserve"> – </w:t>
      </w:r>
      <w:r w:rsidRPr="008013BC">
        <w:rPr>
          <w:rFonts w:ascii="Arial" w:hAnsi="Arial" w:cs="Arial"/>
          <w:b/>
          <w:color w:val="000000"/>
          <w:sz w:val="22"/>
          <w:szCs w:val="22"/>
        </w:rPr>
        <w:t>D</w:t>
      </w:r>
      <w:r w:rsidRPr="008013BC">
        <w:rPr>
          <w:rFonts w:ascii="Arial" w:hAnsi="Arial" w:cs="Arial"/>
          <w:b/>
          <w:sz w:val="22"/>
          <w:szCs w:val="22"/>
        </w:rPr>
        <w:t>iagnostic par i</w:t>
      </w:r>
      <w:r w:rsidR="00523B6E" w:rsidRPr="008013BC">
        <w:rPr>
          <w:rFonts w:ascii="Arial" w:hAnsi="Arial" w:cs="Arial"/>
          <w:b/>
          <w:sz w:val="22"/>
          <w:szCs w:val="22"/>
        </w:rPr>
        <w:t>magerie</w:t>
      </w:r>
      <w:r w:rsidRPr="008013BC">
        <w:rPr>
          <w:rFonts w:ascii="Arial" w:hAnsi="Arial" w:cs="Arial"/>
          <w:b/>
          <w:sz w:val="22"/>
          <w:szCs w:val="22"/>
        </w:rPr>
        <w:t xml:space="preserve"> médicale</w:t>
      </w:r>
    </w:p>
    <w:p w:rsidR="00223CA5" w:rsidRDefault="00223CA5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737B2E" w:rsidRPr="008013BC" w:rsidRDefault="003E5D7A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8013BC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80960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6480E3" id="Rectangle 118" o:spid="_x0000_s1026" style="position:absolute;margin-left:275.9pt;margin-top:.8pt;width:18.75pt;height:12.75pt;z-index:251880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" filled="f" strokecolor="#243f60 [1604]" strokeweight="2pt"/>
            </w:pict>
          </mc:Fallback>
        </mc:AlternateContent>
      </w:r>
      <w:r w:rsidRPr="008013BC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81984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4DAD83" id="Rectangle 119" o:spid="_x0000_s1026" style="position:absolute;margin-left:328.4pt;margin-top:.8pt;width:19.5pt;height:14.25pt;z-index:251881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" filled="f" strokecolor="#243f60 [1604]" strokeweight="2pt"/>
            </w:pict>
          </mc:Fallback>
        </mc:AlternateContent>
      </w:r>
      <w:r w:rsidRPr="008013BC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8013BC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606F04" w:rsidRPr="008013BC" w:rsidRDefault="00606F04" w:rsidP="006A222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523B6E" w:rsidRPr="008013BC" w:rsidRDefault="006A222D" w:rsidP="006A222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Tableau 69 : </w:t>
      </w:r>
      <w:r w:rsidR="00523B6E" w:rsidRPr="008013BC">
        <w:rPr>
          <w:rFonts w:ascii="Arial" w:hAnsi="Arial" w:cs="Arial"/>
          <w:b/>
          <w:color w:val="000000"/>
          <w:sz w:val="22"/>
          <w:szCs w:val="22"/>
        </w:rPr>
        <w:t>Type</w:t>
      </w: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s </w:t>
      </w:r>
      <w:r w:rsidR="00737B2E" w:rsidRPr="008013BC">
        <w:rPr>
          <w:rFonts w:ascii="Arial" w:hAnsi="Arial" w:cs="Arial"/>
          <w:b/>
          <w:color w:val="000000"/>
          <w:sz w:val="22"/>
          <w:szCs w:val="22"/>
        </w:rPr>
        <w:t>d’examens</w:t>
      </w:r>
      <w:r w:rsidR="00523B6E" w:rsidRPr="008013BC">
        <w:rPr>
          <w:rFonts w:ascii="Arial" w:hAnsi="Arial" w:cs="Arial"/>
          <w:b/>
          <w:color w:val="000000"/>
          <w:sz w:val="22"/>
          <w:szCs w:val="22"/>
        </w:rPr>
        <w:t xml:space="preserve"> de radiologie</w:t>
      </w:r>
    </w:p>
    <w:p w:rsidR="00523B6E" w:rsidRPr="00606F04" w:rsidRDefault="00523B6E" w:rsidP="00523B6E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418"/>
        <w:gridCol w:w="2478"/>
        <w:gridCol w:w="2301"/>
        <w:gridCol w:w="2301"/>
      </w:tblGrid>
      <w:tr w:rsidR="00523B6E" w:rsidRPr="003E5D7A" w:rsidTr="00D9269A">
        <w:trPr>
          <w:trHeight w:val="479"/>
          <w:jc w:val="center"/>
        </w:trPr>
        <w:tc>
          <w:tcPr>
            <w:tcW w:w="2986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ype</w:t>
            </w:r>
          </w:p>
        </w:tc>
        <w:tc>
          <w:tcPr>
            <w:tcW w:w="2165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ombre d’examens pour externes</w:t>
            </w:r>
          </w:p>
        </w:tc>
        <w:tc>
          <w:tcPr>
            <w:tcW w:w="2010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ombre d'examens pour internes</w:t>
            </w:r>
          </w:p>
        </w:tc>
        <w:tc>
          <w:tcPr>
            <w:tcW w:w="2010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otal des examens</w:t>
            </w: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Os et articulations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oumons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76"/>
          <w:jc w:val="center"/>
        </w:trPr>
        <w:tc>
          <w:tcPr>
            <w:tcW w:w="298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SP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bdomen avec préparation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76"/>
          <w:jc w:val="center"/>
        </w:trPr>
        <w:tc>
          <w:tcPr>
            <w:tcW w:w="298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ous total radiologie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chographie digestive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73"/>
          <w:jc w:val="center"/>
        </w:trPr>
        <w:tc>
          <w:tcPr>
            <w:tcW w:w="298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chographie gynéco obstétricale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utres Echographies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76"/>
          <w:jc w:val="center"/>
        </w:trPr>
        <w:tc>
          <w:tcPr>
            <w:tcW w:w="298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ous total échographies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canner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CG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76"/>
          <w:jc w:val="center"/>
        </w:trPr>
        <w:tc>
          <w:tcPr>
            <w:tcW w:w="2986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EG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56"/>
          <w:jc w:val="center"/>
        </w:trPr>
        <w:tc>
          <w:tcPr>
            <w:tcW w:w="298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type d’examens 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606F04">
        <w:trPr>
          <w:trHeight w:val="337"/>
          <w:jc w:val="center"/>
        </w:trPr>
        <w:tc>
          <w:tcPr>
            <w:tcW w:w="2986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otal Général</w:t>
            </w:r>
          </w:p>
        </w:tc>
        <w:tc>
          <w:tcPr>
            <w:tcW w:w="2165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E5D7A" w:rsidRDefault="003E5D7A" w:rsidP="00B900D2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523B6E" w:rsidRPr="008013BC" w:rsidRDefault="006A222D" w:rsidP="003E5D7A">
      <w:pPr>
        <w:pStyle w:val="En-tte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lastRenderedPageBreak/>
        <w:t>–</w:t>
      </w:r>
      <w:r w:rsidR="00523B6E" w:rsidRPr="008013BC">
        <w:rPr>
          <w:rFonts w:ascii="Arial" w:hAnsi="Arial" w:cs="Arial"/>
          <w:b/>
          <w:color w:val="000000"/>
          <w:sz w:val="22"/>
          <w:szCs w:val="22"/>
        </w:rPr>
        <w:t xml:space="preserve"> GESTION</w:t>
      </w:r>
      <w:r w:rsidRPr="008013BC">
        <w:rPr>
          <w:rFonts w:ascii="Arial" w:hAnsi="Arial" w:cs="Arial"/>
          <w:b/>
          <w:color w:val="000000"/>
          <w:sz w:val="22"/>
          <w:szCs w:val="22"/>
        </w:rPr>
        <w:t xml:space="preserve"> DES RESSOURCES</w:t>
      </w:r>
    </w:p>
    <w:p w:rsidR="00223CA5" w:rsidRPr="00223CA5" w:rsidRDefault="00223CA5" w:rsidP="00223CA5">
      <w:pPr>
        <w:pStyle w:val="En-tte"/>
        <w:tabs>
          <w:tab w:val="clear" w:pos="4536"/>
          <w:tab w:val="clear" w:pos="9072"/>
          <w:tab w:val="left" w:pos="6015"/>
        </w:tabs>
        <w:ind w:left="720"/>
        <w:rPr>
          <w:rFonts w:ascii="Arial" w:hAnsi="Arial" w:cs="Arial"/>
          <w:b/>
          <w:color w:val="000000"/>
          <w:sz w:val="22"/>
          <w:szCs w:val="22"/>
        </w:rPr>
      </w:pPr>
    </w:p>
    <w:p w:rsidR="00523B6E" w:rsidRPr="00223CA5" w:rsidRDefault="003E5D7A" w:rsidP="00223CA5">
      <w:pPr>
        <w:pStyle w:val="En-tte"/>
        <w:tabs>
          <w:tab w:val="clear" w:pos="4536"/>
          <w:tab w:val="clear" w:pos="9072"/>
          <w:tab w:val="left" w:pos="6015"/>
        </w:tabs>
        <w:ind w:left="720"/>
        <w:rPr>
          <w:rFonts w:ascii="Arial" w:hAnsi="Arial" w:cs="Arial"/>
          <w:b/>
          <w:color w:val="000000"/>
          <w:sz w:val="22"/>
          <w:szCs w:val="22"/>
        </w:rPr>
      </w:pPr>
      <w:r w:rsidRPr="00223CA5">
        <w:rPr>
          <w:rFonts w:ascii="Arial" w:hAnsi="Arial" w:cs="Arial"/>
          <w:b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84032" behindDoc="0" locked="0" layoutInCell="1" allowOverlap="1" wp14:anchorId="5DD95054" wp14:editId="74EB9615">
                <wp:simplePos x="0" y="0"/>
                <wp:positionH relativeFrom="column">
                  <wp:posOffset>4999355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F447F5" id="Rectangle 120" o:spid="_x0000_s1026" style="position:absolute;margin-left:393.65pt;margin-top:.8pt;width:18.75pt;height:12.75pt;z-index:251884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" filled="f" strokecolor="#243f60 [1604]" strokeweight="2pt"/>
            </w:pict>
          </mc:Fallback>
        </mc:AlternateContent>
      </w:r>
      <w:r w:rsidRPr="00223CA5">
        <w:rPr>
          <w:rFonts w:ascii="Arial" w:hAnsi="Arial" w:cs="Arial"/>
          <w:b/>
          <w:noProof/>
          <w:color w:val="000000"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0CE98F3B" wp14:editId="7728779D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21" name="Rectangle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6FC413" id="Rectangle 121" o:spid="_x0000_s1026" style="position:absolute;margin-left:328.4pt;margin-top:.8pt;width:19.5pt;height:14.25pt;z-index:251885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" filled="f" strokecolor="#243f60 [1604]" strokeweight="2pt"/>
            </w:pict>
          </mc:Fallback>
        </mc:AlternateContent>
      </w:r>
      <w:r w:rsidRPr="00223CA5">
        <w:rPr>
          <w:rFonts w:ascii="Arial" w:hAnsi="Arial" w:cs="Arial"/>
          <w:b/>
          <w:color w:val="000000"/>
          <w:sz w:val="22"/>
          <w:szCs w:val="22"/>
        </w:rPr>
        <w:t xml:space="preserve">Ces activités sont-elles menées dans le service ? </w:t>
      </w:r>
      <w:r w:rsidR="008013BC" w:rsidRPr="00223CA5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223CA5">
        <w:rPr>
          <w:rFonts w:ascii="Arial" w:hAnsi="Arial" w:cs="Arial"/>
          <w:b/>
          <w:color w:val="000000"/>
          <w:sz w:val="22"/>
          <w:szCs w:val="22"/>
        </w:rPr>
        <w:t xml:space="preserve">Oui </w:t>
      </w:r>
      <w:r w:rsidRPr="00223CA5">
        <w:rPr>
          <w:rFonts w:ascii="Arial" w:hAnsi="Arial" w:cs="Arial"/>
          <w:b/>
          <w:color w:val="000000"/>
          <w:sz w:val="22"/>
          <w:szCs w:val="22"/>
        </w:rPr>
        <w:tab/>
      </w:r>
      <w:r w:rsidR="008013BC" w:rsidRPr="00223CA5">
        <w:rPr>
          <w:rFonts w:ascii="Arial" w:hAnsi="Arial" w:cs="Arial"/>
          <w:b/>
          <w:color w:val="000000"/>
          <w:sz w:val="22"/>
          <w:szCs w:val="22"/>
        </w:rPr>
        <w:t xml:space="preserve">   </w:t>
      </w:r>
      <w:r w:rsidRPr="00223CA5">
        <w:rPr>
          <w:rFonts w:ascii="Arial" w:hAnsi="Arial" w:cs="Arial"/>
          <w:b/>
          <w:color w:val="000000"/>
          <w:sz w:val="22"/>
          <w:szCs w:val="22"/>
        </w:rPr>
        <w:t xml:space="preserve">Non  </w:t>
      </w:r>
    </w:p>
    <w:p w:rsidR="00223CA5" w:rsidRPr="00223CA5" w:rsidRDefault="00223CA5" w:rsidP="00223CA5">
      <w:pPr>
        <w:pStyle w:val="En-tte"/>
        <w:tabs>
          <w:tab w:val="clear" w:pos="4536"/>
          <w:tab w:val="clear" w:pos="9072"/>
          <w:tab w:val="left" w:pos="6015"/>
        </w:tabs>
        <w:ind w:left="720"/>
        <w:rPr>
          <w:rFonts w:ascii="Arial" w:hAnsi="Arial" w:cs="Arial"/>
          <w:b/>
          <w:color w:val="000000"/>
          <w:sz w:val="22"/>
          <w:szCs w:val="22"/>
        </w:rPr>
      </w:pPr>
    </w:p>
    <w:p w:rsidR="00606F04" w:rsidRPr="00BE3490" w:rsidRDefault="00223CA5" w:rsidP="00BE34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center"/>
        <w:rPr>
          <w:rFonts w:ascii="Arial" w:hAnsi="Arial" w:cs="Arial"/>
          <w:b/>
          <w:color w:val="000000"/>
          <w:sz w:val="22"/>
          <w:szCs w:val="22"/>
        </w:rPr>
      </w:pPr>
      <w:bookmarkStart w:id="2" w:name="_Toc468801266"/>
      <w:r w:rsidRPr="00BE3490">
        <w:rPr>
          <w:rFonts w:ascii="Arial" w:hAnsi="Arial" w:cs="Arial"/>
          <w:b/>
          <w:color w:val="000000"/>
          <w:sz w:val="22"/>
          <w:szCs w:val="22"/>
        </w:rPr>
        <w:t xml:space="preserve">9.1 </w:t>
      </w:r>
      <w:r w:rsidR="006A222D" w:rsidRPr="00BE3490">
        <w:rPr>
          <w:rFonts w:ascii="Arial" w:hAnsi="Arial" w:cs="Arial"/>
          <w:b/>
          <w:color w:val="000000"/>
          <w:sz w:val="22"/>
          <w:szCs w:val="22"/>
        </w:rPr>
        <w:t>Gestion des Médicaments</w:t>
      </w:r>
      <w:bookmarkEnd w:id="2"/>
    </w:p>
    <w:p w:rsidR="00606F04" w:rsidRPr="00223CA5" w:rsidRDefault="00606F04" w:rsidP="003E5D7A">
      <w:pPr>
        <w:tabs>
          <w:tab w:val="left" w:pos="8145"/>
        </w:tabs>
        <w:jc w:val="center"/>
        <w:rPr>
          <w:rFonts w:ascii="Arial" w:hAnsi="Arial" w:cs="Arial"/>
          <w:b/>
          <w:color w:val="000000"/>
        </w:rPr>
      </w:pPr>
    </w:p>
    <w:p w:rsidR="00523B6E" w:rsidRPr="00223CA5" w:rsidRDefault="00523B6E" w:rsidP="003E5D7A">
      <w:pPr>
        <w:tabs>
          <w:tab w:val="left" w:pos="814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223CA5">
        <w:rPr>
          <w:rFonts w:ascii="Arial" w:hAnsi="Arial" w:cs="Arial"/>
          <w:b/>
          <w:color w:val="000000"/>
          <w:sz w:val="22"/>
          <w:szCs w:val="22"/>
        </w:rPr>
        <w:t>Table</w:t>
      </w:r>
      <w:r w:rsidR="00D35628" w:rsidRPr="00223CA5">
        <w:rPr>
          <w:rFonts w:ascii="Arial" w:hAnsi="Arial" w:cs="Arial"/>
          <w:b/>
          <w:color w:val="000000"/>
          <w:sz w:val="22"/>
          <w:szCs w:val="22"/>
        </w:rPr>
        <w:t>au 70</w:t>
      </w:r>
      <w:r w:rsidR="006A222D" w:rsidRPr="00223CA5">
        <w:rPr>
          <w:rFonts w:ascii="Arial" w:hAnsi="Arial" w:cs="Arial"/>
          <w:b/>
          <w:color w:val="000000"/>
          <w:sz w:val="22"/>
          <w:szCs w:val="22"/>
        </w:rPr>
        <w:t> : Gestion du stock des produits de santé</w:t>
      </w:r>
    </w:p>
    <w:p w:rsidR="008119AC" w:rsidRPr="00223CA5" w:rsidRDefault="008119AC" w:rsidP="003E5D7A">
      <w:pPr>
        <w:tabs>
          <w:tab w:val="left" w:pos="8145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903"/>
        <w:gridCol w:w="1392"/>
        <w:gridCol w:w="1390"/>
        <w:gridCol w:w="1252"/>
        <w:gridCol w:w="1252"/>
        <w:gridCol w:w="1010"/>
        <w:gridCol w:w="1299"/>
      </w:tblGrid>
      <w:tr w:rsidR="00523B6E" w:rsidRPr="003E5D7A" w:rsidTr="00D9269A">
        <w:tc>
          <w:tcPr>
            <w:tcW w:w="2903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Produits</w:t>
            </w:r>
          </w:p>
        </w:tc>
        <w:tc>
          <w:tcPr>
            <w:tcW w:w="1392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N</w:t>
            </w:r>
            <w:r w:rsidR="002017BE"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om</w:t>
            </w: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br</w:t>
            </w:r>
            <w:r w:rsidR="002017BE"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e</w:t>
            </w: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unités commandées</w:t>
            </w:r>
          </w:p>
        </w:tc>
        <w:tc>
          <w:tcPr>
            <w:tcW w:w="1390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N</w:t>
            </w:r>
            <w:r w:rsidR="002017BE"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om</w:t>
            </w: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br</w:t>
            </w:r>
            <w:r w:rsidR="002017BE"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e</w:t>
            </w: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unités</w:t>
            </w:r>
          </w:p>
          <w:p w:rsidR="00523B6E" w:rsidRPr="008013BC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Reçues</w:t>
            </w:r>
          </w:p>
        </w:tc>
        <w:tc>
          <w:tcPr>
            <w:tcW w:w="1252" w:type="dxa"/>
            <w:shd w:val="clear" w:color="auto" w:fill="F2F2F2" w:themeFill="background1" w:themeFillShade="F2"/>
            <w:vAlign w:val="center"/>
          </w:tcPr>
          <w:p w:rsidR="00523B6E" w:rsidRPr="008013BC" w:rsidRDefault="00223CA5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</w:t>
            </w:r>
            <w:r w:rsidR="00523B6E"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unités distribuées</w:t>
            </w:r>
          </w:p>
        </w:tc>
        <w:tc>
          <w:tcPr>
            <w:tcW w:w="1252" w:type="dxa"/>
            <w:shd w:val="clear" w:color="auto" w:fill="F2F2F2" w:themeFill="background1" w:themeFillShade="F2"/>
            <w:vAlign w:val="center"/>
          </w:tcPr>
          <w:p w:rsidR="00523B6E" w:rsidRPr="008013BC" w:rsidRDefault="00223CA5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</w:t>
            </w:r>
            <w:r w:rsidR="00523B6E"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 </w:t>
            </w:r>
            <w:r w:rsidR="00523B6E"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unités périmées</w:t>
            </w:r>
          </w:p>
        </w:tc>
        <w:tc>
          <w:tcPr>
            <w:tcW w:w="1010" w:type="dxa"/>
            <w:shd w:val="clear" w:color="auto" w:fill="F2F2F2" w:themeFill="background1" w:themeFillShade="F2"/>
            <w:vAlign w:val="center"/>
          </w:tcPr>
          <w:p w:rsidR="00523B6E" w:rsidRPr="008013BC" w:rsidRDefault="00223CA5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Nombre</w:t>
            </w:r>
            <w:r w:rsidR="00523B6E"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de ruptures</w:t>
            </w:r>
          </w:p>
        </w:tc>
        <w:tc>
          <w:tcPr>
            <w:tcW w:w="1299" w:type="dxa"/>
            <w:shd w:val="clear" w:color="auto" w:fill="F2F2F2" w:themeFill="background1" w:themeFillShade="F2"/>
            <w:vAlign w:val="center"/>
          </w:tcPr>
          <w:p w:rsidR="00523B6E" w:rsidRPr="008013BC" w:rsidRDefault="00A54F28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</w:t>
            </w:r>
            <w:r w:rsidR="00523B6E"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otal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523B6E" w:rsidRPr="008013B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de jour de ruptures</w:t>
            </w:r>
          </w:p>
        </w:tc>
      </w:tr>
      <w:tr w:rsidR="00523B6E" w:rsidRPr="003E5D7A" w:rsidTr="00813D58">
        <w:tc>
          <w:tcPr>
            <w:tcW w:w="2903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Médicaments</w:t>
            </w:r>
          </w:p>
        </w:tc>
        <w:tc>
          <w:tcPr>
            <w:tcW w:w="1392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3E5D7A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ulfadoxin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yrimétamine</w:t>
            </w:r>
            <w:proofErr w:type="spellEnd"/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223CA5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modiaquin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+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rtésunate</w:t>
            </w:r>
            <w:proofErr w:type="spellEnd"/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Luméfantrin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+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rtémether</w:t>
            </w:r>
            <w:proofErr w:type="spellEnd"/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AS 500 mg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aracétamol 500 mg Cp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aracétamol 250 mg Sirop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Fer +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olate</w:t>
            </w:r>
            <w:proofErr w:type="spellEnd"/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moxicilline 500 mg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moxicilline 250 mg Sirop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moxicilline + Acide Clavulanique 500 mg Cp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moxicilline + Acide Clavulanique 250 mg Sirop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Benzyl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pénicellin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j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Gentamycine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j</w:t>
            </w:r>
            <w:proofErr w:type="spellEnd"/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étronidazole 250 mg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ébendazol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ou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lbendazole</w:t>
            </w:r>
            <w:proofErr w:type="spellEnd"/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étracycline collyre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iolet de gentiane ou Bleu de méthylène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hiamphénicol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j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. 750 mg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iazépam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Quinine résorcine 400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j</w:t>
            </w:r>
            <w:proofErr w:type="spellEnd"/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RO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Solution de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inger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lactate 500 ml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Zinc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itamine A 100 000 UI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itamine A 200 000 UI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Contraceptif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j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2 mois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etformine 500, 850, 1000mg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limepirid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1, 2, 3 et 4mg ou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liclazid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60mg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nalapril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5, 10, 20  mg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Hydrochlorothiazid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25mg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mlodipin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5 et 10mg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tenelol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50 et 100 mg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spirine 100 mg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Atorvastatine 20 et 40 mg ou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imvastatine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10, 20, 40 mg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Insuline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ctrapid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100UI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suline Mixtard30 100 UI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eringue à Insuline 100UI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KCl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injectable 2G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Glucosé hypertonique 30% ampoule 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Sérum Glucosé 5% 500ml 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accins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BCG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TCHép</w:t>
            </w:r>
            <w:proofErr w:type="spellEnd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 B </w:t>
            </w:r>
            <w:proofErr w:type="spellStart"/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Hib</w:t>
            </w:r>
            <w:proofErr w:type="spellEnd"/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PO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AT</w:t>
            </w:r>
          </w:p>
        </w:tc>
        <w:tc>
          <w:tcPr>
            <w:tcW w:w="139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clear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VAA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Kits</w:t>
            </w:r>
          </w:p>
        </w:tc>
        <w:tc>
          <w:tcPr>
            <w:tcW w:w="1392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  <w:shd w:val="pct20" w:color="auto" w:fill="auto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RO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ST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ccouchement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06F04" w:rsidTr="00813D58">
        <w:tc>
          <w:tcPr>
            <w:tcW w:w="2903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oustiquaire imprégnée</w:t>
            </w:r>
          </w:p>
        </w:tc>
        <w:tc>
          <w:tcPr>
            <w:tcW w:w="139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9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99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606F04" w:rsidRDefault="00523B6E" w:rsidP="00523B6E">
      <w:pPr>
        <w:pStyle w:val="En-tte"/>
        <w:tabs>
          <w:tab w:val="clear" w:pos="4536"/>
          <w:tab w:val="clear" w:pos="9072"/>
        </w:tabs>
        <w:rPr>
          <w:rFonts w:asciiTheme="minorHAnsi" w:hAnsiTheme="minorHAnsi"/>
          <w:color w:val="000000"/>
          <w:sz w:val="16"/>
          <w:szCs w:val="16"/>
        </w:rPr>
      </w:pPr>
    </w:p>
    <w:p w:rsidR="00523B6E" w:rsidRPr="00D80069" w:rsidRDefault="00523B6E" w:rsidP="00523B6E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</w:p>
    <w:p w:rsidR="00523B6E" w:rsidRDefault="00D35628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>Tableau 71</w:t>
      </w:r>
      <w:r w:rsidR="006A222D" w:rsidRPr="008013BC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523B6E" w:rsidRPr="008013BC">
        <w:rPr>
          <w:rFonts w:ascii="Arial" w:hAnsi="Arial" w:cs="Arial"/>
          <w:b/>
          <w:color w:val="000000"/>
          <w:sz w:val="22"/>
          <w:szCs w:val="22"/>
        </w:rPr>
        <w:t xml:space="preserve">Gestion du stock et de </w:t>
      </w:r>
      <w:r w:rsidR="006A222D" w:rsidRPr="008013BC">
        <w:rPr>
          <w:rFonts w:ascii="Arial" w:hAnsi="Arial" w:cs="Arial"/>
          <w:b/>
          <w:color w:val="000000"/>
          <w:sz w:val="22"/>
          <w:szCs w:val="22"/>
        </w:rPr>
        <w:t xml:space="preserve">rupture des molécules ARV </w:t>
      </w:r>
    </w:p>
    <w:p w:rsidR="00EB2177" w:rsidRPr="008013BC" w:rsidRDefault="00EB2177" w:rsidP="003E5D7A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71"/>
        <w:gridCol w:w="642"/>
        <w:gridCol w:w="1221"/>
        <w:gridCol w:w="965"/>
        <w:gridCol w:w="1080"/>
        <w:gridCol w:w="1022"/>
        <w:gridCol w:w="917"/>
        <w:gridCol w:w="1180"/>
      </w:tblGrid>
      <w:tr w:rsidR="00523B6E" w:rsidRPr="00BE54C1" w:rsidTr="00BE54C1">
        <w:trPr>
          <w:cantSplit/>
          <w:jc w:val="center"/>
        </w:trPr>
        <w:tc>
          <w:tcPr>
            <w:tcW w:w="3246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6C22D2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olécules</w:t>
            </w:r>
          </w:p>
        </w:tc>
        <w:tc>
          <w:tcPr>
            <w:tcW w:w="708" w:type="dxa"/>
            <w:shd w:val="clear" w:color="auto" w:fill="F2F2F2" w:themeFill="background1" w:themeFillShade="F2"/>
            <w:vAlign w:val="center"/>
          </w:tcPr>
          <w:p w:rsidR="00523B6E" w:rsidRPr="008013BC" w:rsidRDefault="00523B6E" w:rsidP="006C22D2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Unité</w:t>
            </w:r>
          </w:p>
        </w:tc>
        <w:tc>
          <w:tcPr>
            <w:tcW w:w="1189" w:type="dxa"/>
            <w:shd w:val="clear" w:color="auto" w:fill="F2F2F2" w:themeFill="background1" w:themeFillShade="F2"/>
            <w:vAlign w:val="center"/>
          </w:tcPr>
          <w:p w:rsidR="00523B6E" w:rsidRPr="008013BC" w:rsidRDefault="00C23C49" w:rsidP="006C22D2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Nombre </w:t>
            </w:r>
            <w:r w:rsidR="00523B6E" w:rsidRPr="008013BC">
              <w:rPr>
                <w:rFonts w:ascii="Arial" w:hAnsi="Arial" w:cs="Arial"/>
                <w:color w:val="000000"/>
                <w:sz w:val="18"/>
                <w:szCs w:val="18"/>
              </w:rPr>
              <w:t>unités commandées</w:t>
            </w:r>
          </w:p>
        </w:tc>
        <w:tc>
          <w:tcPr>
            <w:tcW w:w="1079" w:type="dxa"/>
            <w:shd w:val="clear" w:color="auto" w:fill="F2F2F2" w:themeFill="background1" w:themeFillShade="F2"/>
            <w:vAlign w:val="center"/>
          </w:tcPr>
          <w:p w:rsidR="00523B6E" w:rsidRPr="008013BC" w:rsidRDefault="00C23C49" w:rsidP="006C22D2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Nombre </w:t>
            </w:r>
            <w:r w:rsidR="00523B6E" w:rsidRPr="008013BC">
              <w:rPr>
                <w:rFonts w:ascii="Arial" w:hAnsi="Arial" w:cs="Arial"/>
                <w:color w:val="000000"/>
                <w:sz w:val="18"/>
                <w:szCs w:val="18"/>
              </w:rPr>
              <w:t>unités reçues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:rsidR="00523B6E" w:rsidRPr="008013BC" w:rsidRDefault="00C23C49" w:rsidP="006C22D2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Nombre </w:t>
            </w:r>
            <w:r w:rsidR="00523B6E" w:rsidRPr="008013BC">
              <w:rPr>
                <w:rFonts w:ascii="Arial" w:hAnsi="Arial" w:cs="Arial"/>
                <w:color w:val="000000"/>
                <w:sz w:val="18"/>
                <w:szCs w:val="18"/>
              </w:rPr>
              <w:t>unités distribuées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:rsidR="00523B6E" w:rsidRPr="008013BC" w:rsidRDefault="00C23C49" w:rsidP="006C22D2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Nombre </w:t>
            </w:r>
            <w:r w:rsidR="00523B6E" w:rsidRPr="008013BC">
              <w:rPr>
                <w:rFonts w:ascii="Arial" w:hAnsi="Arial" w:cs="Arial"/>
                <w:color w:val="000000"/>
                <w:sz w:val="18"/>
                <w:szCs w:val="18"/>
              </w:rPr>
              <w:t>unités périmées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:rsidR="00523B6E" w:rsidRPr="008013BC" w:rsidRDefault="00C23C49" w:rsidP="006C22D2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Nombre </w:t>
            </w:r>
            <w:r w:rsidR="00523B6E" w:rsidRPr="008013BC">
              <w:rPr>
                <w:rFonts w:ascii="Arial" w:hAnsi="Arial" w:cs="Arial"/>
                <w:color w:val="000000"/>
                <w:sz w:val="18"/>
                <w:szCs w:val="18"/>
              </w:rPr>
              <w:t>de ruptures</w:t>
            </w:r>
          </w:p>
        </w:tc>
        <w:tc>
          <w:tcPr>
            <w:tcW w:w="1482" w:type="dxa"/>
            <w:shd w:val="clear" w:color="auto" w:fill="F2F2F2" w:themeFill="background1" w:themeFillShade="F2"/>
            <w:vAlign w:val="center"/>
          </w:tcPr>
          <w:p w:rsidR="00523B6E" w:rsidRPr="008013BC" w:rsidRDefault="00C23C49" w:rsidP="006C22D2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  <w:r w:rsidR="00523B6E" w:rsidRPr="008013BC">
              <w:rPr>
                <w:rFonts w:ascii="Arial" w:hAnsi="Arial" w:cs="Arial"/>
                <w:color w:val="000000"/>
                <w:sz w:val="18"/>
                <w:szCs w:val="18"/>
              </w:rPr>
              <w:t>otal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523B6E" w:rsidRPr="008013BC">
              <w:rPr>
                <w:rFonts w:ascii="Arial" w:hAnsi="Arial" w:cs="Arial"/>
                <w:color w:val="000000"/>
                <w:sz w:val="18"/>
                <w:szCs w:val="18"/>
              </w:rPr>
              <w:t>de jour de ruptures</w:t>
            </w: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BACAVIR (ABC) 3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ABACAVIR+LAMIVUDINE+ZIDOVUDINE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IDANOSINE (DDI) 5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IDANOSINE (DDI) 100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IDANOSINE (DDI) 150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DIDANOSINE (DDI) 200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FAVIRENZ 2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EFAVIRENZ 6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HYDROXYCARBAMIDE 5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INDINAVIR 4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7839DE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7839DE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LAMIVUDINE (3TC) 10 MG/ML SIROP 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LAMIVUDINE (3TC) 150 MG/ML ORAL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LAMIVUDINE (3TC) 150 MG/ML ORAL (G)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LOPINAVIR 133,33+RITONAVIR 33,3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 xml:space="preserve">NELFINAVIR 250 MG 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NELFINAVIR 50 MG ORAL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RITONAVIR 1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AQUINAVIR 2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TAVUDINE (T) 1 MG/ML SIROP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TAVUDINE (T)  20 MG ORAL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TAVUDINE (T) 30 MG ORAL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TAVUDINE (T) 30 MG ORAL (G)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TAVUDINE (T) 40 MG ORAL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STAVUDINE (T) 40 MG ORAL (G)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GE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ZALCITABINE (DDC) 0,375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7839DE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</w:pPr>
            <w:r w:rsidRPr="007839DE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ZIDOVUDINE (AZT) 10 MG/ML SIROP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FL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ZIDOVUDINE (AZT) 1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ZIDOVUDINE (AZT) 300 MG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ZIDOVUDINE 300 + LAMIVUDINE 150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BE54C1" w:rsidTr="00BE54C1">
        <w:trPr>
          <w:cantSplit/>
          <w:jc w:val="center"/>
        </w:trPr>
        <w:tc>
          <w:tcPr>
            <w:tcW w:w="3246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ZIDOVUDINE 300 + LAMIVUDINE 150 (G)</w:t>
            </w:r>
          </w:p>
        </w:tc>
        <w:tc>
          <w:tcPr>
            <w:tcW w:w="708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CP</w:t>
            </w:r>
          </w:p>
        </w:tc>
        <w:tc>
          <w:tcPr>
            <w:tcW w:w="118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079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82" w:type="dxa"/>
          </w:tcPr>
          <w:p w:rsidR="00523B6E" w:rsidRPr="008013BC" w:rsidRDefault="00523B6E" w:rsidP="008013BC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8013BC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22"/>
          <w:szCs w:val="22"/>
        </w:rPr>
      </w:pPr>
    </w:p>
    <w:p w:rsidR="00523B6E" w:rsidRPr="008013BC" w:rsidRDefault="00D35628" w:rsidP="006A222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8013BC">
        <w:rPr>
          <w:rFonts w:ascii="Arial" w:hAnsi="Arial" w:cs="Arial"/>
          <w:b/>
          <w:color w:val="000000"/>
          <w:sz w:val="22"/>
          <w:szCs w:val="22"/>
        </w:rPr>
        <w:t>Tableau 72</w:t>
      </w:r>
      <w:r w:rsidR="006A222D" w:rsidRPr="008013BC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523B6E" w:rsidRPr="008013BC">
        <w:rPr>
          <w:rFonts w:ascii="Arial" w:hAnsi="Arial" w:cs="Arial"/>
          <w:b/>
          <w:color w:val="000000"/>
          <w:sz w:val="22"/>
          <w:szCs w:val="22"/>
        </w:rPr>
        <w:t xml:space="preserve">Gestion financière des médicaments </w:t>
      </w:r>
    </w:p>
    <w:p w:rsidR="00523B6E" w:rsidRPr="00D80069" w:rsidRDefault="00523B6E" w:rsidP="00523B6E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color w:val="000000"/>
          <w:sz w:val="24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999"/>
        <w:gridCol w:w="4499"/>
      </w:tblGrid>
      <w:tr w:rsidR="00523B6E" w:rsidRPr="006B1071" w:rsidTr="00BE54C1">
        <w:trPr>
          <w:jc w:val="center"/>
        </w:trPr>
        <w:tc>
          <w:tcPr>
            <w:tcW w:w="2187" w:type="dxa"/>
            <w:shd w:val="clear" w:color="auto" w:fill="F2F2F2" w:themeFill="background1" w:themeFillShade="F2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640" w:type="dxa"/>
            <w:shd w:val="clear" w:color="auto" w:fill="F2F2F2" w:themeFill="background1" w:themeFillShade="F2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b/>
                <w:color w:val="000000"/>
                <w:sz w:val="18"/>
                <w:szCs w:val="18"/>
              </w:rPr>
              <w:t>Valeur</w:t>
            </w:r>
          </w:p>
        </w:tc>
      </w:tr>
      <w:tr w:rsidR="00523B6E" w:rsidRPr="006B1071" w:rsidTr="00BE54C1">
        <w:trPr>
          <w:jc w:val="center"/>
        </w:trPr>
        <w:tc>
          <w:tcPr>
            <w:tcW w:w="218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ontant commandé</w:t>
            </w:r>
          </w:p>
        </w:tc>
        <w:tc>
          <w:tcPr>
            <w:tcW w:w="164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B1071" w:rsidTr="00BE54C1">
        <w:trPr>
          <w:jc w:val="center"/>
        </w:trPr>
        <w:tc>
          <w:tcPr>
            <w:tcW w:w="218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ontant reçu</w:t>
            </w:r>
          </w:p>
        </w:tc>
        <w:tc>
          <w:tcPr>
            <w:tcW w:w="164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B1071" w:rsidTr="00BE54C1">
        <w:trPr>
          <w:jc w:val="center"/>
        </w:trPr>
        <w:tc>
          <w:tcPr>
            <w:tcW w:w="218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ontant vendu</w:t>
            </w:r>
          </w:p>
        </w:tc>
        <w:tc>
          <w:tcPr>
            <w:tcW w:w="164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6B1071" w:rsidTr="00BE54C1">
        <w:trPr>
          <w:jc w:val="center"/>
        </w:trPr>
        <w:tc>
          <w:tcPr>
            <w:tcW w:w="2187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013BC">
              <w:rPr>
                <w:rFonts w:ascii="Arial" w:hAnsi="Arial" w:cs="Arial"/>
                <w:color w:val="000000"/>
                <w:sz w:val="18"/>
                <w:szCs w:val="18"/>
              </w:rPr>
              <w:t>Montant du stock</w:t>
            </w:r>
          </w:p>
        </w:tc>
        <w:tc>
          <w:tcPr>
            <w:tcW w:w="1640" w:type="dxa"/>
          </w:tcPr>
          <w:p w:rsidR="00523B6E" w:rsidRPr="008013BC" w:rsidRDefault="00523B6E" w:rsidP="00BB67B6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E5D7A" w:rsidRDefault="003E5D7A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6C22D2" w:rsidRDefault="006C22D2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6C22D2" w:rsidRDefault="006C22D2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6C22D2" w:rsidRDefault="006C22D2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6C22D2" w:rsidRDefault="006C22D2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6C22D2" w:rsidRDefault="006C22D2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6C22D2" w:rsidRDefault="006C22D2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0C5FBC" w:rsidRDefault="000C5FBC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0C5FBC" w:rsidRDefault="000C5FBC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0C5FBC" w:rsidRDefault="000C5FBC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6C22D2" w:rsidRDefault="006C22D2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6C22D2" w:rsidRPr="00D80069" w:rsidRDefault="006C22D2" w:rsidP="00C87F17">
      <w:pPr>
        <w:pStyle w:val="En-tte"/>
        <w:tabs>
          <w:tab w:val="clear" w:pos="4536"/>
          <w:tab w:val="clear" w:pos="9072"/>
        </w:tabs>
        <w:rPr>
          <w:rFonts w:ascii="Arial Narrow" w:hAnsi="Arial Narrow"/>
          <w:b/>
          <w:color w:val="000000"/>
          <w:sz w:val="24"/>
        </w:rPr>
      </w:pPr>
    </w:p>
    <w:p w:rsidR="00523B6E" w:rsidRPr="008013BC" w:rsidRDefault="00870D14" w:rsidP="003E5D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tabs>
          <w:tab w:val="left" w:pos="7695"/>
        </w:tabs>
        <w:jc w:val="center"/>
        <w:rPr>
          <w:rFonts w:ascii="Arial" w:hAnsi="Arial" w:cs="Arial"/>
          <w:b/>
          <w:sz w:val="22"/>
          <w:szCs w:val="22"/>
        </w:rPr>
      </w:pPr>
      <w:r w:rsidRPr="008013BC">
        <w:rPr>
          <w:rFonts w:ascii="Arial" w:hAnsi="Arial" w:cs="Arial"/>
          <w:b/>
          <w:sz w:val="22"/>
          <w:szCs w:val="22"/>
        </w:rPr>
        <w:t xml:space="preserve">9.2 </w:t>
      </w:r>
      <w:r w:rsidR="00523B6E" w:rsidRPr="008013BC">
        <w:rPr>
          <w:rFonts w:ascii="Arial" w:hAnsi="Arial" w:cs="Arial"/>
          <w:b/>
          <w:sz w:val="22"/>
          <w:szCs w:val="22"/>
        </w:rPr>
        <w:t>GESTION DES RESSOURCES HUMAINES</w:t>
      </w:r>
    </w:p>
    <w:p w:rsidR="006C22D2" w:rsidRDefault="006C22D2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870D14" w:rsidRPr="008013BC" w:rsidRDefault="003E5D7A" w:rsidP="003E5D7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8013BC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87104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1C3692" id="Rectangle 122" o:spid="_x0000_s1026" style="position:absolute;margin-left:275.9pt;margin-top:.8pt;width:18.75pt;height:12.75pt;z-index:25188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" filled="f" strokecolor="#243f60 [1604]" strokeweight="2pt"/>
            </w:pict>
          </mc:Fallback>
        </mc:AlternateContent>
      </w:r>
      <w:r w:rsidRPr="008013BC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88128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37B4ED" id="Rectangle 123" o:spid="_x0000_s1026" style="position:absolute;margin-left:328.4pt;margin-top:.8pt;width:19.5pt;height:14.25pt;z-index:251888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" filled="f" strokecolor="#243f60 [1604]" strokeweight="2pt"/>
            </w:pict>
          </mc:Fallback>
        </mc:AlternateContent>
      </w:r>
      <w:r w:rsidRPr="008013BC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8013BC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EB2177" w:rsidRDefault="00EB2177" w:rsidP="0029702C">
      <w:pPr>
        <w:jc w:val="center"/>
        <w:rPr>
          <w:rFonts w:ascii="Arial" w:hAnsi="Arial" w:cs="Arial"/>
          <w:b/>
          <w:sz w:val="22"/>
          <w:szCs w:val="22"/>
        </w:rPr>
      </w:pPr>
    </w:p>
    <w:p w:rsidR="00523B6E" w:rsidRDefault="00D35628" w:rsidP="0029702C">
      <w:pPr>
        <w:jc w:val="center"/>
        <w:rPr>
          <w:rFonts w:ascii="Arial" w:hAnsi="Arial" w:cs="Arial"/>
          <w:b/>
          <w:sz w:val="22"/>
          <w:szCs w:val="22"/>
        </w:rPr>
      </w:pPr>
      <w:r w:rsidRPr="008013BC">
        <w:rPr>
          <w:rFonts w:ascii="Arial" w:hAnsi="Arial" w:cs="Arial"/>
          <w:b/>
          <w:sz w:val="22"/>
          <w:szCs w:val="22"/>
        </w:rPr>
        <w:t>Tableau 73</w:t>
      </w:r>
      <w:r w:rsidR="001B268D" w:rsidRPr="008013BC">
        <w:rPr>
          <w:rFonts w:ascii="Arial" w:hAnsi="Arial" w:cs="Arial"/>
          <w:b/>
          <w:sz w:val="22"/>
          <w:szCs w:val="22"/>
        </w:rPr>
        <w:t> : Répartition des agents par catégorie professionnelle et par sexe selon leur régularité au poste de travail</w:t>
      </w:r>
    </w:p>
    <w:p w:rsidR="00EB2177" w:rsidRPr="008013BC" w:rsidRDefault="00EB2177" w:rsidP="0029702C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Grilledutableau"/>
        <w:tblW w:w="5000" w:type="pct"/>
        <w:tblLayout w:type="fixed"/>
        <w:tblLook w:val="04A0" w:firstRow="1" w:lastRow="0" w:firstColumn="1" w:lastColumn="0" w:noHBand="0" w:noVBand="1"/>
      </w:tblPr>
      <w:tblGrid>
        <w:gridCol w:w="1684"/>
        <w:gridCol w:w="1104"/>
        <w:gridCol w:w="1104"/>
        <w:gridCol w:w="1105"/>
        <w:gridCol w:w="1104"/>
        <w:gridCol w:w="1104"/>
        <w:gridCol w:w="1105"/>
        <w:gridCol w:w="1104"/>
        <w:gridCol w:w="1104"/>
      </w:tblGrid>
      <w:tr w:rsidR="00523B6E" w:rsidRPr="008F6010" w:rsidTr="00D9269A">
        <w:trPr>
          <w:trHeight w:val="235"/>
        </w:trPr>
        <w:tc>
          <w:tcPr>
            <w:tcW w:w="1682" w:type="dxa"/>
            <w:vMerge w:val="restart"/>
            <w:shd w:val="clear" w:color="auto" w:fill="F2F2F2" w:themeFill="background1" w:themeFillShade="F2"/>
            <w:vAlign w:val="center"/>
          </w:tcPr>
          <w:p w:rsidR="00523B6E" w:rsidRPr="008F6010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Catégories</w:t>
            </w:r>
          </w:p>
        </w:tc>
        <w:tc>
          <w:tcPr>
            <w:tcW w:w="3307" w:type="dxa"/>
            <w:gridSpan w:val="3"/>
            <w:shd w:val="clear" w:color="auto" w:fill="F2F2F2" w:themeFill="background1" w:themeFillShade="F2"/>
            <w:vAlign w:val="center"/>
          </w:tcPr>
          <w:p w:rsidR="00523B6E" w:rsidRPr="008F6010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Effectifs</w:t>
            </w:r>
          </w:p>
        </w:tc>
        <w:tc>
          <w:tcPr>
            <w:tcW w:w="3307" w:type="dxa"/>
            <w:gridSpan w:val="3"/>
            <w:shd w:val="clear" w:color="auto" w:fill="F2F2F2" w:themeFill="background1" w:themeFillShade="F2"/>
            <w:vAlign w:val="center"/>
          </w:tcPr>
          <w:p w:rsidR="00523B6E" w:rsidRPr="008F6010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Jours d'absences</w:t>
            </w:r>
          </w:p>
        </w:tc>
        <w:tc>
          <w:tcPr>
            <w:tcW w:w="1102" w:type="dxa"/>
            <w:vMerge w:val="restart"/>
            <w:shd w:val="clear" w:color="auto" w:fill="F2F2F2" w:themeFill="background1" w:themeFillShade="F2"/>
            <w:vAlign w:val="center"/>
          </w:tcPr>
          <w:p w:rsidR="00523B6E" w:rsidRPr="008F6010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otal jours de travail prévus</w:t>
            </w:r>
          </w:p>
        </w:tc>
        <w:tc>
          <w:tcPr>
            <w:tcW w:w="1102" w:type="dxa"/>
            <w:vMerge w:val="restart"/>
            <w:shd w:val="clear" w:color="auto" w:fill="F2F2F2" w:themeFill="background1" w:themeFillShade="F2"/>
            <w:vAlign w:val="center"/>
          </w:tcPr>
          <w:p w:rsidR="00523B6E" w:rsidRPr="008F6010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aux d'absentéisme</w:t>
            </w:r>
          </w:p>
        </w:tc>
      </w:tr>
      <w:tr w:rsidR="00523B6E" w:rsidRPr="008F6010" w:rsidTr="00D9269A">
        <w:trPr>
          <w:trHeight w:val="310"/>
        </w:trPr>
        <w:tc>
          <w:tcPr>
            <w:tcW w:w="1682" w:type="dxa"/>
            <w:vMerge/>
            <w:shd w:val="clear" w:color="auto" w:fill="BFBFBF" w:themeFill="background1" w:themeFillShade="BF"/>
            <w:vAlign w:val="center"/>
          </w:tcPr>
          <w:p w:rsidR="00523B6E" w:rsidRPr="008F6010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Hommes</w:t>
            </w:r>
          </w:p>
        </w:tc>
        <w:tc>
          <w:tcPr>
            <w:tcW w:w="1102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Femmes</w:t>
            </w:r>
          </w:p>
        </w:tc>
        <w:tc>
          <w:tcPr>
            <w:tcW w:w="1102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02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Hommes</w:t>
            </w:r>
          </w:p>
        </w:tc>
        <w:tc>
          <w:tcPr>
            <w:tcW w:w="1102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Femmes</w:t>
            </w:r>
          </w:p>
        </w:tc>
        <w:tc>
          <w:tcPr>
            <w:tcW w:w="1102" w:type="dxa"/>
            <w:shd w:val="clear" w:color="auto" w:fill="F2F2F2" w:themeFill="background1" w:themeFillShade="F2"/>
            <w:vAlign w:val="center"/>
          </w:tcPr>
          <w:p w:rsidR="00523B6E" w:rsidRPr="008F6010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102" w:type="dxa"/>
            <w:vMerge/>
            <w:shd w:val="clear" w:color="auto" w:fill="BFBFBF" w:themeFill="background1" w:themeFillShade="BF"/>
            <w:vAlign w:val="center"/>
          </w:tcPr>
          <w:p w:rsidR="00523B6E" w:rsidRPr="008F6010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vMerge/>
            <w:shd w:val="clear" w:color="auto" w:fill="BFBFBF" w:themeFill="background1" w:themeFillShade="BF"/>
            <w:vAlign w:val="center"/>
          </w:tcPr>
          <w:p w:rsidR="00523B6E" w:rsidRPr="008F6010" w:rsidRDefault="00523B6E" w:rsidP="00D9269A">
            <w:pPr>
              <w:pStyle w:val="En-tt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235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Médecins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470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ages-femmes et infirmiers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235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ATS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721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ersonnel des services médico techniques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470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ersonnel administratif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470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ersonnel de nettoyage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235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Autres agents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235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otaux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470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otal jours de travail prévus</w:t>
            </w: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BE54C1">
        <w:trPr>
          <w:trHeight w:val="470"/>
        </w:trPr>
        <w:tc>
          <w:tcPr>
            <w:tcW w:w="168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aux d'absentéisme</w:t>
            </w: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2" w:type="dxa"/>
            <w:shd w:val="clear" w:color="auto" w:fill="A6A6A6" w:themeFill="background1" w:themeFillShade="A6"/>
          </w:tcPr>
          <w:p w:rsidR="00523B6E" w:rsidRPr="008F6010" w:rsidRDefault="00523B6E" w:rsidP="008F6010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8F6010" w:rsidRDefault="00523B6E" w:rsidP="008F6010">
      <w:pPr>
        <w:pStyle w:val="En-tte"/>
        <w:tabs>
          <w:tab w:val="clear" w:pos="4536"/>
          <w:tab w:val="clear" w:pos="9072"/>
        </w:tabs>
        <w:rPr>
          <w:rFonts w:ascii="Arial" w:hAnsi="Arial" w:cs="Arial"/>
          <w:color w:val="000000"/>
          <w:sz w:val="18"/>
          <w:szCs w:val="18"/>
        </w:rPr>
      </w:pPr>
    </w:p>
    <w:p w:rsidR="00754B3A" w:rsidRDefault="00D35628" w:rsidP="00EE7ACD">
      <w:pPr>
        <w:jc w:val="center"/>
        <w:rPr>
          <w:rFonts w:ascii="Arial" w:hAnsi="Arial" w:cs="Arial"/>
          <w:b/>
          <w:sz w:val="22"/>
          <w:szCs w:val="22"/>
        </w:rPr>
      </w:pPr>
      <w:r w:rsidRPr="008F6010">
        <w:rPr>
          <w:rFonts w:ascii="Arial" w:hAnsi="Arial" w:cs="Arial"/>
          <w:b/>
          <w:sz w:val="22"/>
          <w:szCs w:val="22"/>
        </w:rPr>
        <w:t>Tableau 74</w:t>
      </w:r>
      <w:r w:rsidR="00754B3A" w:rsidRPr="008F6010">
        <w:rPr>
          <w:rFonts w:ascii="Arial" w:hAnsi="Arial" w:cs="Arial"/>
          <w:b/>
          <w:sz w:val="22"/>
          <w:szCs w:val="22"/>
        </w:rPr>
        <w:t xml:space="preserve"> : </w:t>
      </w:r>
      <w:r w:rsidR="00523B6E" w:rsidRPr="008F6010">
        <w:rPr>
          <w:rFonts w:ascii="Arial" w:hAnsi="Arial" w:cs="Arial"/>
          <w:b/>
          <w:sz w:val="22"/>
          <w:szCs w:val="22"/>
        </w:rPr>
        <w:t>Charge de travail</w:t>
      </w:r>
      <w:r w:rsidR="00754B3A" w:rsidRPr="008F6010">
        <w:rPr>
          <w:rFonts w:ascii="Arial" w:hAnsi="Arial" w:cs="Arial"/>
          <w:b/>
          <w:sz w:val="22"/>
          <w:szCs w:val="22"/>
        </w:rPr>
        <w:t xml:space="preserve"> et </w:t>
      </w:r>
      <w:r w:rsidR="00523B6E" w:rsidRPr="008F6010">
        <w:rPr>
          <w:rFonts w:ascii="Arial" w:hAnsi="Arial" w:cs="Arial"/>
          <w:b/>
          <w:sz w:val="22"/>
          <w:szCs w:val="22"/>
        </w:rPr>
        <w:t>productivité des services médicaux</w:t>
      </w:r>
    </w:p>
    <w:p w:rsidR="00E31E83" w:rsidRPr="008F6010" w:rsidRDefault="00E31E83" w:rsidP="00EE7ACD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Grilledutableau"/>
        <w:tblW w:w="5000" w:type="pct"/>
        <w:tblLayout w:type="fixed"/>
        <w:tblLook w:val="04A0" w:firstRow="1" w:lastRow="0" w:firstColumn="1" w:lastColumn="0" w:noHBand="0" w:noVBand="1"/>
      </w:tblPr>
      <w:tblGrid>
        <w:gridCol w:w="2567"/>
        <w:gridCol w:w="1012"/>
        <w:gridCol w:w="1386"/>
        <w:gridCol w:w="1361"/>
        <w:gridCol w:w="1012"/>
        <w:gridCol w:w="1445"/>
        <w:gridCol w:w="1735"/>
      </w:tblGrid>
      <w:tr w:rsidR="00523B6E" w:rsidRPr="00EE7ACD" w:rsidTr="00BE54C1">
        <w:tc>
          <w:tcPr>
            <w:tcW w:w="2518" w:type="dxa"/>
            <w:vMerge w:val="restart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ervices</w:t>
            </w:r>
          </w:p>
        </w:tc>
        <w:tc>
          <w:tcPr>
            <w:tcW w:w="3686" w:type="dxa"/>
            <w:gridSpan w:val="3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 xml:space="preserve"> Consultations</w:t>
            </w:r>
          </w:p>
        </w:tc>
        <w:tc>
          <w:tcPr>
            <w:tcW w:w="4110" w:type="dxa"/>
            <w:gridSpan w:val="3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 xml:space="preserve">                                    Hospitalisations</w:t>
            </w:r>
          </w:p>
        </w:tc>
      </w:tr>
      <w:tr w:rsidR="00523B6E" w:rsidRPr="00EE7ACD" w:rsidTr="00BE54C1">
        <w:tc>
          <w:tcPr>
            <w:tcW w:w="2518" w:type="dxa"/>
            <w:vMerge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réalisé</w:t>
            </w:r>
          </w:p>
        </w:tc>
        <w:tc>
          <w:tcPr>
            <w:tcW w:w="1359" w:type="dxa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de prestataires</w:t>
            </w:r>
          </w:p>
        </w:tc>
        <w:tc>
          <w:tcPr>
            <w:tcW w:w="1335" w:type="dxa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roductivité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réalisé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de prestataires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roductivité</w:t>
            </w:r>
          </w:p>
        </w:tc>
      </w:tr>
      <w:tr w:rsidR="00523B6E" w:rsidRPr="00EE7ACD" w:rsidTr="00BE54C1">
        <w:tc>
          <w:tcPr>
            <w:tcW w:w="2518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Médecine générale et spécialités</w:t>
            </w: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9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5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BE54C1">
        <w:tc>
          <w:tcPr>
            <w:tcW w:w="2518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édiatrie</w:t>
            </w: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9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5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BE54C1">
        <w:tc>
          <w:tcPr>
            <w:tcW w:w="2518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Chirurgie et spécialités</w:t>
            </w: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9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5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BE54C1">
        <w:tc>
          <w:tcPr>
            <w:tcW w:w="2518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Gynéco obstétrique</w:t>
            </w: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9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5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BE54C1">
        <w:tc>
          <w:tcPr>
            <w:tcW w:w="2518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Urgences</w:t>
            </w: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9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5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BE54C1">
        <w:tc>
          <w:tcPr>
            <w:tcW w:w="2518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59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335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D80069" w:rsidRDefault="00523B6E" w:rsidP="00523B6E">
      <w:pPr>
        <w:rPr>
          <w:rFonts w:ascii="Arial Narrow" w:hAnsi="Arial Narrow"/>
        </w:rPr>
      </w:pPr>
    </w:p>
    <w:p w:rsidR="00523B6E" w:rsidRDefault="00D35628" w:rsidP="00EE7ACD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Theme="minorHAnsi" w:hAnsiTheme="minorHAnsi"/>
          <w:b/>
        </w:rPr>
        <w:t>T</w:t>
      </w:r>
      <w:r w:rsidRPr="008F6010">
        <w:rPr>
          <w:rFonts w:ascii="Arial" w:hAnsi="Arial" w:cs="Arial"/>
          <w:b/>
          <w:sz w:val="22"/>
          <w:szCs w:val="22"/>
        </w:rPr>
        <w:t>ableau 75</w:t>
      </w:r>
      <w:r w:rsidR="00754B3A" w:rsidRPr="008F6010">
        <w:rPr>
          <w:rFonts w:ascii="Arial" w:hAnsi="Arial" w:cs="Arial"/>
          <w:b/>
          <w:sz w:val="22"/>
          <w:szCs w:val="22"/>
        </w:rPr>
        <w:t xml:space="preserve"> : </w:t>
      </w:r>
      <w:r w:rsidR="00523B6E" w:rsidRPr="008F6010">
        <w:rPr>
          <w:rFonts w:ascii="Arial" w:hAnsi="Arial" w:cs="Arial"/>
          <w:b/>
          <w:sz w:val="22"/>
          <w:szCs w:val="22"/>
        </w:rPr>
        <w:t>Charge de travail</w:t>
      </w:r>
      <w:r w:rsidR="00754B3A" w:rsidRPr="008F6010">
        <w:rPr>
          <w:rFonts w:ascii="Arial" w:hAnsi="Arial" w:cs="Arial"/>
          <w:b/>
          <w:sz w:val="22"/>
          <w:szCs w:val="22"/>
        </w:rPr>
        <w:t xml:space="preserve"> et </w:t>
      </w:r>
      <w:r w:rsidR="00523B6E" w:rsidRPr="008F6010">
        <w:rPr>
          <w:rFonts w:ascii="Arial" w:hAnsi="Arial" w:cs="Arial"/>
          <w:b/>
          <w:sz w:val="22"/>
          <w:szCs w:val="22"/>
        </w:rPr>
        <w:t>productivité des services médico techniques</w:t>
      </w:r>
    </w:p>
    <w:p w:rsidR="00E31E83" w:rsidRPr="00BE54C1" w:rsidRDefault="00E31E83" w:rsidP="00EE7ACD">
      <w:pPr>
        <w:jc w:val="center"/>
        <w:rPr>
          <w:rFonts w:asciiTheme="minorHAnsi" w:hAnsiTheme="minorHAnsi"/>
          <w:b/>
        </w:rPr>
      </w:pPr>
    </w:p>
    <w:tbl>
      <w:tblPr>
        <w:tblStyle w:val="Grilledutableau"/>
        <w:tblW w:w="5000" w:type="pct"/>
        <w:tblLayout w:type="fixed"/>
        <w:tblLook w:val="04A0" w:firstRow="1" w:lastRow="0" w:firstColumn="1" w:lastColumn="0" w:noHBand="0" w:noVBand="1"/>
      </w:tblPr>
      <w:tblGrid>
        <w:gridCol w:w="3013"/>
        <w:gridCol w:w="1251"/>
        <w:gridCol w:w="1251"/>
        <w:gridCol w:w="1251"/>
        <w:gridCol w:w="1250"/>
        <w:gridCol w:w="1251"/>
        <w:gridCol w:w="1251"/>
      </w:tblGrid>
      <w:tr w:rsidR="00523B6E" w:rsidRPr="00EE7ACD" w:rsidTr="00BE54C1">
        <w:trPr>
          <w:trHeight w:val="230"/>
        </w:trPr>
        <w:tc>
          <w:tcPr>
            <w:tcW w:w="2944" w:type="dxa"/>
            <w:vMerge w:val="restart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ervices</w:t>
            </w:r>
          </w:p>
        </w:tc>
        <w:tc>
          <w:tcPr>
            <w:tcW w:w="3668" w:type="dxa"/>
            <w:gridSpan w:val="3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 xml:space="preserve"> Examens</w:t>
            </w:r>
          </w:p>
        </w:tc>
        <w:tc>
          <w:tcPr>
            <w:tcW w:w="3668" w:type="dxa"/>
            <w:gridSpan w:val="3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 xml:space="preserve">             Ordonnances servies</w:t>
            </w:r>
          </w:p>
        </w:tc>
      </w:tr>
      <w:tr w:rsidR="00523B6E" w:rsidRPr="00EE7ACD" w:rsidTr="00BE54C1">
        <w:trPr>
          <w:trHeight w:val="141"/>
        </w:trPr>
        <w:tc>
          <w:tcPr>
            <w:tcW w:w="2944" w:type="dxa"/>
            <w:vMerge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réalisé</w:t>
            </w:r>
          </w:p>
        </w:tc>
        <w:tc>
          <w:tcPr>
            <w:tcW w:w="1223" w:type="dxa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de prestataires</w:t>
            </w:r>
          </w:p>
        </w:tc>
        <w:tc>
          <w:tcPr>
            <w:tcW w:w="1223" w:type="dxa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roductivité</w:t>
            </w:r>
          </w:p>
        </w:tc>
        <w:tc>
          <w:tcPr>
            <w:tcW w:w="1222" w:type="dxa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réalisé</w:t>
            </w:r>
          </w:p>
        </w:tc>
        <w:tc>
          <w:tcPr>
            <w:tcW w:w="1223" w:type="dxa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de prestataires</w:t>
            </w:r>
          </w:p>
        </w:tc>
        <w:tc>
          <w:tcPr>
            <w:tcW w:w="1223" w:type="dxa"/>
            <w:shd w:val="clear" w:color="auto" w:fill="F2F2F2" w:themeFill="background1" w:themeFillShade="F2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roductivité</w:t>
            </w:r>
          </w:p>
        </w:tc>
      </w:tr>
      <w:tr w:rsidR="00523B6E" w:rsidRPr="00EE7ACD" w:rsidTr="00BE54C1">
        <w:trPr>
          <w:trHeight w:val="214"/>
        </w:trPr>
        <w:tc>
          <w:tcPr>
            <w:tcW w:w="2944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Laboratoire</w:t>
            </w:r>
          </w:p>
        </w:tc>
        <w:tc>
          <w:tcPr>
            <w:tcW w:w="122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BE54C1">
        <w:trPr>
          <w:trHeight w:val="230"/>
        </w:trPr>
        <w:tc>
          <w:tcPr>
            <w:tcW w:w="2944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Imagerie</w:t>
            </w:r>
          </w:p>
        </w:tc>
        <w:tc>
          <w:tcPr>
            <w:tcW w:w="122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2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BE54C1">
        <w:trPr>
          <w:trHeight w:val="230"/>
        </w:trPr>
        <w:tc>
          <w:tcPr>
            <w:tcW w:w="2944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harmacie</w:t>
            </w:r>
          </w:p>
        </w:tc>
        <w:tc>
          <w:tcPr>
            <w:tcW w:w="1222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  <w:shd w:val="clear" w:color="auto" w:fill="BFBFBF" w:themeFill="background1" w:themeFillShade="BF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2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D80069" w:rsidRDefault="00523B6E" w:rsidP="00523B6E">
      <w:pPr>
        <w:rPr>
          <w:rFonts w:ascii="Arial Narrow" w:hAnsi="Arial Narrow"/>
        </w:rPr>
      </w:pPr>
    </w:p>
    <w:p w:rsidR="006B1071" w:rsidRDefault="00D35628" w:rsidP="00EE7ACD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Theme="minorHAnsi" w:hAnsiTheme="minorHAnsi"/>
          <w:b/>
        </w:rPr>
        <w:t>T</w:t>
      </w:r>
      <w:r w:rsidRPr="008F6010">
        <w:rPr>
          <w:rFonts w:ascii="Arial" w:hAnsi="Arial" w:cs="Arial"/>
          <w:b/>
          <w:sz w:val="22"/>
          <w:szCs w:val="22"/>
        </w:rPr>
        <w:t>ableau 76</w:t>
      </w:r>
      <w:r w:rsidR="00754B3A" w:rsidRPr="008F6010">
        <w:rPr>
          <w:rFonts w:ascii="Arial" w:hAnsi="Arial" w:cs="Arial"/>
          <w:b/>
          <w:sz w:val="22"/>
          <w:szCs w:val="22"/>
        </w:rPr>
        <w:t> : Situation de la f</w:t>
      </w:r>
      <w:r w:rsidR="00523B6E" w:rsidRPr="008F6010">
        <w:rPr>
          <w:rFonts w:ascii="Arial" w:hAnsi="Arial" w:cs="Arial"/>
          <w:b/>
          <w:sz w:val="22"/>
          <w:szCs w:val="22"/>
        </w:rPr>
        <w:t>ormation continue</w:t>
      </w:r>
      <w:r w:rsidR="00754B3A" w:rsidRPr="008F6010">
        <w:rPr>
          <w:rFonts w:ascii="Arial" w:hAnsi="Arial" w:cs="Arial"/>
          <w:b/>
          <w:sz w:val="22"/>
          <w:szCs w:val="22"/>
        </w:rPr>
        <w:t xml:space="preserve"> du personnel</w:t>
      </w:r>
    </w:p>
    <w:p w:rsidR="00E31E83" w:rsidRPr="00D65101" w:rsidRDefault="00E31E83" w:rsidP="00EE7ACD">
      <w:pPr>
        <w:jc w:val="center"/>
        <w:rPr>
          <w:rFonts w:asciiTheme="minorHAnsi" w:hAnsiTheme="minorHAnsi"/>
          <w:b/>
        </w:rPr>
      </w:pPr>
    </w:p>
    <w:tbl>
      <w:tblPr>
        <w:tblW w:w="5000" w:type="pct"/>
        <w:tblInd w:w="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89"/>
        <w:gridCol w:w="2013"/>
        <w:gridCol w:w="2339"/>
        <w:gridCol w:w="1977"/>
      </w:tblGrid>
      <w:tr w:rsidR="00523B6E" w:rsidRPr="008F6010" w:rsidTr="00D65101">
        <w:trPr>
          <w:trHeight w:val="263"/>
        </w:trPr>
        <w:tc>
          <w:tcPr>
            <w:tcW w:w="3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hèmes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ombre total de personnes formées</w:t>
            </w:r>
          </w:p>
        </w:tc>
        <w:tc>
          <w:tcPr>
            <w:tcW w:w="2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Catégories professionnelles concernées</w:t>
            </w:r>
          </w:p>
        </w:tc>
        <w:tc>
          <w:tcPr>
            <w:tcW w:w="18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Durée (nombre de jours)</w:t>
            </w:r>
          </w:p>
        </w:tc>
      </w:tr>
      <w:tr w:rsidR="00523B6E" w:rsidRPr="008F6010" w:rsidTr="00D65101">
        <w:trPr>
          <w:trHeight w:val="222"/>
        </w:trPr>
        <w:tc>
          <w:tcPr>
            <w:tcW w:w="3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D65101">
        <w:trPr>
          <w:trHeight w:val="222"/>
        </w:trPr>
        <w:tc>
          <w:tcPr>
            <w:tcW w:w="3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D65101">
        <w:trPr>
          <w:trHeight w:val="222"/>
        </w:trPr>
        <w:tc>
          <w:tcPr>
            <w:tcW w:w="3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D65101">
        <w:trPr>
          <w:trHeight w:val="222"/>
        </w:trPr>
        <w:tc>
          <w:tcPr>
            <w:tcW w:w="3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D65101">
        <w:trPr>
          <w:trHeight w:val="222"/>
        </w:trPr>
        <w:tc>
          <w:tcPr>
            <w:tcW w:w="3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D65101">
        <w:trPr>
          <w:trHeight w:val="222"/>
        </w:trPr>
        <w:tc>
          <w:tcPr>
            <w:tcW w:w="3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8F6010" w:rsidTr="00D65101">
        <w:trPr>
          <w:trHeight w:val="222"/>
        </w:trPr>
        <w:tc>
          <w:tcPr>
            <w:tcW w:w="3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8F6010" w:rsidRDefault="00523B6E" w:rsidP="00523B6E">
      <w:pPr>
        <w:rPr>
          <w:rFonts w:ascii="Arial" w:hAnsi="Arial" w:cs="Arial"/>
          <w:color w:val="000000"/>
          <w:sz w:val="18"/>
          <w:szCs w:val="18"/>
        </w:rPr>
      </w:pPr>
    </w:p>
    <w:p w:rsidR="00EE7ACD" w:rsidRDefault="0029702C" w:rsidP="0029702C">
      <w:pPr>
        <w:tabs>
          <w:tab w:val="left" w:pos="7815"/>
        </w:tabs>
        <w:rPr>
          <w:rFonts w:ascii="Arial Narrow" w:hAnsi="Arial Narrow"/>
          <w:b/>
        </w:rPr>
      </w:pPr>
      <w:r>
        <w:rPr>
          <w:rFonts w:ascii="Arial Narrow" w:hAnsi="Arial Narrow"/>
          <w:b/>
        </w:rPr>
        <w:tab/>
      </w:r>
    </w:p>
    <w:p w:rsidR="00523B6E" w:rsidRPr="008F6010" w:rsidRDefault="00754B3A" w:rsidP="00EE7A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jc w:val="center"/>
        <w:rPr>
          <w:rFonts w:ascii="Arial" w:hAnsi="Arial" w:cs="Arial"/>
          <w:b/>
          <w:sz w:val="22"/>
          <w:szCs w:val="22"/>
        </w:rPr>
      </w:pPr>
      <w:r w:rsidRPr="00BE3490">
        <w:rPr>
          <w:rFonts w:ascii="Arial" w:hAnsi="Arial" w:cs="Arial"/>
          <w:b/>
          <w:sz w:val="22"/>
          <w:szCs w:val="22"/>
        </w:rPr>
        <w:t>9</w:t>
      </w:r>
      <w:r w:rsidRPr="008F6010">
        <w:rPr>
          <w:rFonts w:ascii="Arial" w:hAnsi="Arial" w:cs="Arial"/>
          <w:b/>
          <w:sz w:val="22"/>
          <w:szCs w:val="22"/>
        </w:rPr>
        <w:t xml:space="preserve">.3 </w:t>
      </w:r>
      <w:r w:rsidR="00523B6E" w:rsidRPr="008F6010">
        <w:rPr>
          <w:rFonts w:ascii="Arial" w:hAnsi="Arial" w:cs="Arial"/>
          <w:b/>
          <w:sz w:val="22"/>
          <w:szCs w:val="22"/>
        </w:rPr>
        <w:t>GESTION FINANCIERE</w:t>
      </w:r>
    </w:p>
    <w:p w:rsidR="006C22D2" w:rsidRDefault="006C22D2" w:rsidP="00EE7ACD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sz w:val="22"/>
          <w:szCs w:val="22"/>
        </w:rPr>
      </w:pPr>
      <w:r w:rsidRPr="008F6010"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91200" behindDoc="0" locked="0" layoutInCell="1" allowOverlap="1" wp14:anchorId="05DC6833" wp14:editId="739612BD">
                <wp:simplePos x="0" y="0"/>
                <wp:positionH relativeFrom="column">
                  <wp:posOffset>4418330</wp:posOffset>
                </wp:positionH>
                <wp:positionV relativeFrom="paragraph">
                  <wp:posOffset>151765</wp:posOffset>
                </wp:positionV>
                <wp:extent cx="247650" cy="180975"/>
                <wp:effectExtent l="0" t="0" r="19050" b="28575"/>
                <wp:wrapNone/>
                <wp:docPr id="125" name="Rectangle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281358" id="Rectangle 125" o:spid="_x0000_s1026" style="position:absolute;margin-left:347.9pt;margin-top:11.95pt;width:19.5pt;height:14.25pt;z-index:251891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" filled="f" strokecolor="#243f60 [1604]" strokeweight="2pt"/>
            </w:pict>
          </mc:Fallback>
        </mc:AlternateContent>
      </w:r>
    </w:p>
    <w:p w:rsidR="00754B3A" w:rsidRPr="008F6010" w:rsidRDefault="00EE7ACD" w:rsidP="00EE7ACD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sz w:val="22"/>
          <w:szCs w:val="22"/>
        </w:rPr>
      </w:pPr>
      <w:r w:rsidRPr="008F6010">
        <w:rPr>
          <w:rFonts w:ascii="Arial" w:hAnsi="Arial" w:cs="Arial"/>
          <w:b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90176" behindDoc="0" locked="0" layoutInCell="1" allowOverlap="1" wp14:anchorId="5C08C566" wp14:editId="5789CDF8">
                <wp:simplePos x="0" y="0"/>
                <wp:positionH relativeFrom="column">
                  <wp:posOffset>363099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24" name="Rectangl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2F389A" id="Rectangle 124" o:spid="_x0000_s1026" style="position:absolute;margin-left:285.9pt;margin-top:.8pt;width:18.75pt;height:12.75pt;z-index:25189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" filled="f" strokecolor="#243f60 [1604]" strokeweight="2pt"/>
            </w:pict>
          </mc:Fallback>
        </mc:AlternateContent>
      </w:r>
      <w:r w:rsidRPr="008F6010">
        <w:rPr>
          <w:rFonts w:ascii="Arial" w:hAnsi="Arial" w:cs="Arial"/>
          <w:b/>
          <w:sz w:val="22"/>
          <w:szCs w:val="22"/>
        </w:rPr>
        <w:t xml:space="preserve">Ces activités sont-elles menées dans le service ? Oui </w:t>
      </w:r>
      <w:r w:rsidRPr="008F6010">
        <w:rPr>
          <w:rFonts w:ascii="Arial" w:hAnsi="Arial" w:cs="Arial"/>
          <w:b/>
          <w:sz w:val="22"/>
          <w:szCs w:val="22"/>
        </w:rPr>
        <w:tab/>
      </w:r>
      <w:r w:rsidR="008F6010">
        <w:rPr>
          <w:rFonts w:ascii="Arial" w:hAnsi="Arial" w:cs="Arial"/>
          <w:b/>
          <w:sz w:val="22"/>
          <w:szCs w:val="22"/>
        </w:rPr>
        <w:t xml:space="preserve"> </w:t>
      </w:r>
      <w:r w:rsidR="006C22D2">
        <w:rPr>
          <w:rFonts w:ascii="Arial" w:hAnsi="Arial" w:cs="Arial"/>
          <w:b/>
          <w:sz w:val="22"/>
          <w:szCs w:val="22"/>
        </w:rPr>
        <w:t xml:space="preserve">   </w:t>
      </w:r>
      <w:r w:rsidRPr="008F6010">
        <w:rPr>
          <w:rFonts w:ascii="Arial" w:hAnsi="Arial" w:cs="Arial"/>
          <w:b/>
          <w:sz w:val="22"/>
          <w:szCs w:val="22"/>
        </w:rPr>
        <w:t xml:space="preserve">Non  </w:t>
      </w:r>
    </w:p>
    <w:p w:rsidR="008F6010" w:rsidRDefault="008F6010" w:rsidP="00EE7ACD">
      <w:pPr>
        <w:jc w:val="center"/>
        <w:rPr>
          <w:rFonts w:ascii="Arial" w:hAnsi="Arial" w:cs="Arial"/>
          <w:b/>
          <w:sz w:val="22"/>
          <w:szCs w:val="22"/>
        </w:rPr>
      </w:pPr>
    </w:p>
    <w:p w:rsidR="00754B3A" w:rsidRDefault="00D35628" w:rsidP="00EE7ACD">
      <w:pPr>
        <w:jc w:val="center"/>
        <w:rPr>
          <w:rFonts w:ascii="Arial" w:hAnsi="Arial" w:cs="Arial"/>
          <w:b/>
          <w:sz w:val="22"/>
          <w:szCs w:val="22"/>
        </w:rPr>
      </w:pPr>
      <w:r w:rsidRPr="008F6010">
        <w:rPr>
          <w:rFonts w:ascii="Arial" w:hAnsi="Arial" w:cs="Arial"/>
          <w:b/>
          <w:sz w:val="22"/>
          <w:szCs w:val="22"/>
        </w:rPr>
        <w:t>Tableau 77</w:t>
      </w:r>
      <w:r w:rsidR="00754B3A" w:rsidRPr="008F6010">
        <w:rPr>
          <w:rFonts w:ascii="Arial" w:hAnsi="Arial" w:cs="Arial"/>
          <w:b/>
          <w:sz w:val="22"/>
          <w:szCs w:val="22"/>
        </w:rPr>
        <w:t> : R</w:t>
      </w:r>
      <w:r w:rsidR="00523B6E" w:rsidRPr="008F6010">
        <w:rPr>
          <w:rFonts w:ascii="Arial" w:hAnsi="Arial" w:cs="Arial"/>
          <w:b/>
          <w:sz w:val="22"/>
          <w:szCs w:val="22"/>
        </w:rPr>
        <w:t>ecettes</w:t>
      </w:r>
      <w:r w:rsidR="00754B3A" w:rsidRPr="008F6010">
        <w:rPr>
          <w:rFonts w:ascii="Arial" w:hAnsi="Arial" w:cs="Arial"/>
          <w:b/>
          <w:sz w:val="22"/>
          <w:szCs w:val="22"/>
        </w:rPr>
        <w:t xml:space="preserve"> encaissées</w:t>
      </w:r>
    </w:p>
    <w:p w:rsidR="00E31E83" w:rsidRPr="008F6010" w:rsidRDefault="00E31E83" w:rsidP="00EE7ACD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5000" w:type="pct"/>
        <w:tblInd w:w="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83"/>
        <w:gridCol w:w="2719"/>
        <w:gridCol w:w="2339"/>
        <w:gridCol w:w="1977"/>
      </w:tblGrid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restations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Recettes attendues par rapport à l'activité</w:t>
            </w: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Recettes réalisées</w:t>
            </w: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523B6E" w:rsidRPr="008F6010" w:rsidRDefault="00523B6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aux d'encaissement</w:t>
            </w:r>
          </w:p>
        </w:tc>
      </w:tr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Hospitalisations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Consultations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Examens de laboratoire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Examens d'imagerie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Vente de médicaments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Urgences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Autres prestations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6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Totaux</w:t>
            </w:r>
          </w:p>
        </w:tc>
        <w:tc>
          <w:tcPr>
            <w:tcW w:w="2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8F601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6B1071" w:rsidRDefault="006B1071" w:rsidP="0035401E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</w:p>
    <w:p w:rsidR="0035401E" w:rsidRDefault="00D35628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Theme="minorHAnsi" w:hAnsiTheme="minorHAnsi"/>
          <w:b/>
          <w:color w:val="000000"/>
        </w:rPr>
        <w:t>T</w:t>
      </w:r>
      <w:r w:rsidRPr="008F6010">
        <w:rPr>
          <w:rFonts w:ascii="Arial" w:hAnsi="Arial" w:cs="Arial"/>
          <w:b/>
          <w:sz w:val="22"/>
          <w:szCs w:val="22"/>
        </w:rPr>
        <w:t>ableau 78</w:t>
      </w:r>
      <w:r w:rsidR="0035401E" w:rsidRPr="008F6010">
        <w:rPr>
          <w:rFonts w:ascii="Arial" w:hAnsi="Arial" w:cs="Arial"/>
          <w:b/>
          <w:sz w:val="22"/>
          <w:szCs w:val="22"/>
        </w:rPr>
        <w:t> : Etat des subventions reçues au cours du mois</w:t>
      </w:r>
    </w:p>
    <w:p w:rsidR="008E543F" w:rsidRPr="00D65101" w:rsidRDefault="008E543F" w:rsidP="00EE7ACD">
      <w:pPr>
        <w:pStyle w:val="En-tte"/>
        <w:tabs>
          <w:tab w:val="clear" w:pos="4536"/>
          <w:tab w:val="clear" w:pos="9072"/>
        </w:tabs>
        <w:jc w:val="center"/>
        <w:rPr>
          <w:rFonts w:asciiTheme="minorHAnsi" w:hAnsiTheme="minorHAnsi"/>
          <w:b/>
          <w:color w:val="000000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6851"/>
        <w:gridCol w:w="3647"/>
      </w:tblGrid>
      <w:tr w:rsidR="0035401E" w:rsidRPr="00EE7ACD" w:rsidTr="00D65101">
        <w:trPr>
          <w:trHeight w:val="208"/>
          <w:jc w:val="center"/>
        </w:trPr>
        <w:tc>
          <w:tcPr>
            <w:tcW w:w="4161" w:type="dxa"/>
            <w:shd w:val="clear" w:color="auto" w:fill="F2F2F2" w:themeFill="background1" w:themeFillShade="F2"/>
          </w:tcPr>
          <w:p w:rsidR="0035401E" w:rsidRPr="008F6010" w:rsidRDefault="0035401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Nature des subventions</w:t>
            </w:r>
          </w:p>
        </w:tc>
        <w:tc>
          <w:tcPr>
            <w:tcW w:w="2215" w:type="dxa"/>
            <w:shd w:val="clear" w:color="auto" w:fill="F2F2F2" w:themeFill="background1" w:themeFillShade="F2"/>
          </w:tcPr>
          <w:p w:rsidR="0035401E" w:rsidRPr="008F6010" w:rsidRDefault="0035401E" w:rsidP="008F60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 xml:space="preserve">Montant </w:t>
            </w:r>
          </w:p>
        </w:tc>
      </w:tr>
      <w:tr w:rsidR="0035401E" w:rsidRPr="00EE7ACD" w:rsidTr="00D65101">
        <w:trPr>
          <w:trHeight w:val="268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ubvention de l'Etat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center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 xml:space="preserve">Médicaments 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center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matériel d'injection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68"/>
          <w:jc w:val="center"/>
        </w:trPr>
        <w:tc>
          <w:tcPr>
            <w:tcW w:w="4161" w:type="dxa"/>
            <w:shd w:val="clear" w:color="auto" w:fill="auto"/>
            <w:vAlign w:val="center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Entretien et nettoyage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Entretien des immobilisation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center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Fournitures consommable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68"/>
          <w:jc w:val="center"/>
        </w:trPr>
        <w:tc>
          <w:tcPr>
            <w:tcW w:w="4161" w:type="dxa"/>
            <w:shd w:val="clear" w:color="auto" w:fill="auto"/>
            <w:vAlign w:val="center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Fonds  césarienne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center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Fond d'indigence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center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 xml:space="preserve">Autres 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ous total subvention de l'Etat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68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ubvention des collectivité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68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alaires contractuel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68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Fonctionnement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68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Investissement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68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ous total subvention des collectivité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ubvention des autres partenaire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Formation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Produits pharmaceutique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Fonctionnement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Investissement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283"/>
          <w:jc w:val="center"/>
        </w:trPr>
        <w:tc>
          <w:tcPr>
            <w:tcW w:w="4161" w:type="dxa"/>
            <w:shd w:val="clear" w:color="auto" w:fill="auto"/>
            <w:vAlign w:val="bottom"/>
          </w:tcPr>
          <w:p w:rsidR="0035401E" w:rsidRPr="008F6010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F6010">
              <w:rPr>
                <w:rFonts w:ascii="Arial" w:hAnsi="Arial" w:cs="Arial"/>
                <w:color w:val="000000"/>
                <w:sz w:val="18"/>
                <w:szCs w:val="18"/>
              </w:rPr>
              <w:t>Sous total subvention des autres partenaires</w:t>
            </w:r>
          </w:p>
        </w:tc>
        <w:tc>
          <w:tcPr>
            <w:tcW w:w="2215" w:type="dxa"/>
            <w:shd w:val="clear" w:color="auto" w:fill="auto"/>
          </w:tcPr>
          <w:p w:rsidR="0035401E" w:rsidRPr="008F6010" w:rsidRDefault="0035401E" w:rsidP="00D81602">
            <w:pPr>
              <w:pStyle w:val="En-tt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5401E" w:rsidRDefault="0035401E" w:rsidP="0035401E">
      <w:pPr>
        <w:pStyle w:val="En-tte"/>
        <w:tabs>
          <w:tab w:val="clear" w:pos="4536"/>
          <w:tab w:val="clear" w:pos="9072"/>
        </w:tabs>
        <w:jc w:val="center"/>
        <w:rPr>
          <w:rFonts w:ascii="Arial Narrow" w:hAnsi="Arial Narrow"/>
          <w:b/>
          <w:color w:val="000000"/>
          <w:sz w:val="24"/>
        </w:rPr>
      </w:pPr>
    </w:p>
    <w:p w:rsidR="0035401E" w:rsidRPr="008F6010" w:rsidRDefault="00D35628" w:rsidP="0035401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  <w:r w:rsidRPr="008F6010">
        <w:rPr>
          <w:rFonts w:ascii="Arial" w:hAnsi="Arial" w:cs="Arial"/>
          <w:b/>
          <w:sz w:val="22"/>
          <w:szCs w:val="22"/>
        </w:rPr>
        <w:t>Tableau 79</w:t>
      </w:r>
      <w:r w:rsidR="0035401E" w:rsidRPr="008F6010">
        <w:rPr>
          <w:rFonts w:ascii="Arial" w:hAnsi="Arial" w:cs="Arial"/>
          <w:b/>
          <w:sz w:val="22"/>
          <w:szCs w:val="22"/>
        </w:rPr>
        <w:t> : Etat des ressources totales mobilisées par l'hôpital</w:t>
      </w:r>
    </w:p>
    <w:p w:rsidR="0035401E" w:rsidRPr="008F6010" w:rsidRDefault="0035401E" w:rsidP="0035401E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p w:rsidR="0035401E" w:rsidRPr="00D65101" w:rsidRDefault="0035401E" w:rsidP="0035401E">
      <w:pPr>
        <w:pStyle w:val="En-tte"/>
        <w:tabs>
          <w:tab w:val="clear" w:pos="4536"/>
          <w:tab w:val="clear" w:pos="9072"/>
        </w:tabs>
        <w:ind w:left="567"/>
        <w:rPr>
          <w:rFonts w:asciiTheme="minorHAnsi" w:hAnsiTheme="minorHAnsi"/>
          <w:color w:val="000000"/>
        </w:rPr>
      </w:pPr>
      <w:r w:rsidRPr="00924338">
        <w:rPr>
          <w:rFonts w:ascii="Arial" w:hAnsi="Arial" w:cs="Arial"/>
          <w:noProof/>
          <w:color w:val="000000"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808256" behindDoc="0" locked="0" layoutInCell="0" allowOverlap="1" wp14:anchorId="1BF51D54" wp14:editId="2572E979">
                <wp:simplePos x="0" y="0"/>
                <wp:positionH relativeFrom="column">
                  <wp:posOffset>2757170</wp:posOffset>
                </wp:positionH>
                <wp:positionV relativeFrom="paragraph">
                  <wp:posOffset>10160</wp:posOffset>
                </wp:positionV>
                <wp:extent cx="2011680" cy="365760"/>
                <wp:effectExtent l="0" t="0" r="26670" b="15240"/>
                <wp:wrapNone/>
                <wp:docPr id="72" name="Rectangl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168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DEAD64" id="Rectangle 72" o:spid="_x0000_s1026" style="position:absolute;margin-left:217.1pt;margin-top:.8pt;width:158.4pt;height:28.8pt;z-index:25180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" o:allowincell="f"/>
            </w:pict>
          </mc:Fallback>
        </mc:AlternateContent>
      </w:r>
      <w:r w:rsidRPr="00924338">
        <w:rPr>
          <w:rFonts w:ascii="Arial" w:hAnsi="Arial" w:cs="Arial"/>
          <w:color w:val="000000"/>
          <w:sz w:val="18"/>
          <w:szCs w:val="18"/>
        </w:rPr>
        <w:t>Montant total des ressources</w:t>
      </w:r>
      <w:r w:rsidRPr="00D65101">
        <w:rPr>
          <w:rFonts w:asciiTheme="minorHAnsi" w:hAnsiTheme="minorHAnsi"/>
          <w:color w:val="000000"/>
        </w:rPr>
        <w:t xml:space="preserve"> : </w:t>
      </w:r>
    </w:p>
    <w:p w:rsidR="0035401E" w:rsidRPr="00D65101" w:rsidRDefault="0035401E" w:rsidP="0035401E">
      <w:pPr>
        <w:pStyle w:val="En-tte"/>
        <w:tabs>
          <w:tab w:val="clear" w:pos="4536"/>
          <w:tab w:val="clear" w:pos="9072"/>
        </w:tabs>
        <w:ind w:left="567"/>
        <w:rPr>
          <w:rFonts w:asciiTheme="minorHAnsi" w:hAnsiTheme="minorHAnsi"/>
          <w:color w:val="000000"/>
        </w:rPr>
      </w:pPr>
    </w:p>
    <w:p w:rsidR="0035401E" w:rsidRPr="00D65101" w:rsidRDefault="0035401E" w:rsidP="0035401E">
      <w:pPr>
        <w:pStyle w:val="En-tte"/>
        <w:tabs>
          <w:tab w:val="clear" w:pos="4536"/>
          <w:tab w:val="clear" w:pos="9072"/>
        </w:tabs>
        <w:rPr>
          <w:rFonts w:asciiTheme="minorHAnsi" w:hAnsiTheme="minorHAnsi"/>
          <w:color w:val="000000"/>
        </w:rPr>
      </w:pPr>
    </w:p>
    <w:p w:rsidR="00F35B8C" w:rsidRDefault="00F35B8C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p w:rsidR="00F35B8C" w:rsidRDefault="00F35B8C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p w:rsidR="006C22D2" w:rsidRDefault="006C22D2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p w:rsidR="006C22D2" w:rsidRDefault="006C22D2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p w:rsidR="006C22D2" w:rsidRDefault="006C22D2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p w:rsidR="006C22D2" w:rsidRDefault="006C22D2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p w:rsidR="006C22D2" w:rsidRDefault="006C22D2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p w:rsidR="0035401E" w:rsidRDefault="00D35628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  <w:r w:rsidRPr="00924338">
        <w:rPr>
          <w:rFonts w:ascii="Arial" w:hAnsi="Arial" w:cs="Arial"/>
          <w:b/>
          <w:sz w:val="22"/>
          <w:szCs w:val="22"/>
        </w:rPr>
        <w:t>Tableau 80</w:t>
      </w:r>
      <w:r w:rsidR="0035401E" w:rsidRPr="00924338">
        <w:rPr>
          <w:rFonts w:ascii="Arial" w:hAnsi="Arial" w:cs="Arial"/>
          <w:b/>
          <w:sz w:val="22"/>
          <w:szCs w:val="22"/>
        </w:rPr>
        <w:t> : Dépenses exécutées au cours du mois</w:t>
      </w:r>
    </w:p>
    <w:p w:rsidR="008E543F" w:rsidRPr="00924338" w:rsidRDefault="008E543F" w:rsidP="00EE7ACD">
      <w:pPr>
        <w:pStyle w:val="En-tte"/>
        <w:tabs>
          <w:tab w:val="clear" w:pos="4536"/>
          <w:tab w:val="clear" w:pos="9072"/>
        </w:tabs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802"/>
        <w:gridCol w:w="1540"/>
        <w:gridCol w:w="1539"/>
        <w:gridCol w:w="1539"/>
        <w:gridCol w:w="1539"/>
        <w:gridCol w:w="1539"/>
      </w:tblGrid>
      <w:tr w:rsidR="0035401E" w:rsidRPr="00EE7ACD" w:rsidTr="00D65101">
        <w:trPr>
          <w:jc w:val="center"/>
        </w:trPr>
        <w:tc>
          <w:tcPr>
            <w:tcW w:w="1334" w:type="pct"/>
            <w:shd w:val="clear" w:color="auto" w:fill="D9D9D9" w:themeFill="background1" w:themeFillShade="D9"/>
            <w:vAlign w:val="center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Nature</w:t>
            </w:r>
          </w:p>
        </w:tc>
        <w:tc>
          <w:tcPr>
            <w:tcW w:w="733" w:type="pct"/>
            <w:shd w:val="clear" w:color="auto" w:fill="D9D9D9" w:themeFill="background1" w:themeFillShade="D9"/>
            <w:vAlign w:val="center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BND</w:t>
            </w:r>
          </w:p>
        </w:tc>
        <w:tc>
          <w:tcPr>
            <w:tcW w:w="733" w:type="pct"/>
            <w:shd w:val="clear" w:color="auto" w:fill="D9D9D9" w:themeFill="background1" w:themeFillShade="D9"/>
            <w:vAlign w:val="center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Ressources propres</w:t>
            </w:r>
          </w:p>
        </w:tc>
        <w:tc>
          <w:tcPr>
            <w:tcW w:w="733" w:type="pct"/>
            <w:shd w:val="clear" w:color="auto" w:fill="D9D9D9" w:themeFill="background1" w:themeFillShade="D9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Collectivités locales</w:t>
            </w:r>
          </w:p>
        </w:tc>
        <w:tc>
          <w:tcPr>
            <w:tcW w:w="733" w:type="pct"/>
            <w:shd w:val="clear" w:color="auto" w:fill="D9D9D9" w:themeFill="background1" w:themeFillShade="D9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Autres partenaires</w:t>
            </w:r>
          </w:p>
        </w:tc>
        <w:tc>
          <w:tcPr>
            <w:tcW w:w="733" w:type="pct"/>
            <w:shd w:val="clear" w:color="auto" w:fill="D9D9D9" w:themeFill="background1" w:themeFillShade="D9"/>
            <w:vAlign w:val="center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Produits pharmaceutiques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Produits lessiviels et phytosanitaires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Fournitures de bureau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Outils de gestion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  <w:vAlign w:val="bottom"/>
          </w:tcPr>
          <w:p w:rsidR="0035401E" w:rsidRPr="00924338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électricité, eau, gaz, énergie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  <w:vAlign w:val="bottom"/>
          </w:tcPr>
          <w:p w:rsidR="0035401E" w:rsidRPr="00924338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carburants et lubrifiants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  <w:vAlign w:val="bottom"/>
          </w:tcPr>
          <w:p w:rsidR="0035401E" w:rsidRPr="00924338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autres produits non médicaux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Transports divers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  <w:vAlign w:val="bottom"/>
          </w:tcPr>
          <w:p w:rsidR="0035401E" w:rsidRPr="00924338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entretiens et réparations bâtiments et VRD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  <w:vAlign w:val="bottom"/>
          </w:tcPr>
          <w:p w:rsidR="0035401E" w:rsidRPr="00924338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entretiens et réparations matériel médical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  <w:vAlign w:val="bottom"/>
          </w:tcPr>
          <w:p w:rsidR="0035401E" w:rsidRPr="00924338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entretiens et réparations groupes électrogènes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  <w:vAlign w:val="bottom"/>
          </w:tcPr>
          <w:p w:rsidR="0035401E" w:rsidRPr="00924338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entretiens et réparations véhicules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  <w:vAlign w:val="bottom"/>
          </w:tcPr>
          <w:p w:rsidR="0035401E" w:rsidRPr="00924338" w:rsidRDefault="0035401E" w:rsidP="00D8160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entretiens et réparations matériel non médical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 xml:space="preserve">Interventions </w:t>
            </w:r>
            <w:r w:rsidR="006C22D2" w:rsidRPr="00924338">
              <w:rPr>
                <w:rFonts w:ascii="Arial" w:hAnsi="Arial" w:cs="Arial"/>
                <w:color w:val="000000"/>
                <w:sz w:val="18"/>
                <w:szCs w:val="18"/>
              </w:rPr>
              <w:t>socio-économiques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Autres services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Salaires des contractuels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Primes de motivation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Frais de formation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Autres frais de personnel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jc w:val="center"/>
        </w:trPr>
        <w:tc>
          <w:tcPr>
            <w:tcW w:w="1334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Dépenses d'investissement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35401E" w:rsidRPr="00EE7ACD" w:rsidTr="00D65101">
        <w:trPr>
          <w:trHeight w:val="447"/>
          <w:jc w:val="center"/>
        </w:trPr>
        <w:tc>
          <w:tcPr>
            <w:tcW w:w="1334" w:type="pct"/>
            <w:shd w:val="clear" w:color="auto" w:fill="auto"/>
            <w:vAlign w:val="center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733" w:type="pct"/>
            <w:shd w:val="clear" w:color="auto" w:fill="auto"/>
          </w:tcPr>
          <w:p w:rsidR="0035401E" w:rsidRPr="00924338" w:rsidRDefault="0035401E" w:rsidP="00D81602">
            <w:pPr>
              <w:pStyle w:val="Pieddepage"/>
              <w:tabs>
                <w:tab w:val="clear" w:pos="4536"/>
                <w:tab w:val="clear" w:pos="9072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5401E" w:rsidRPr="00D80069" w:rsidRDefault="0035401E" w:rsidP="0035401E">
      <w:pPr>
        <w:pStyle w:val="Pieddepage"/>
        <w:tabs>
          <w:tab w:val="clear" w:pos="4536"/>
          <w:tab w:val="clear" w:pos="9072"/>
        </w:tabs>
        <w:rPr>
          <w:rFonts w:ascii="Arial Narrow" w:hAnsi="Arial Narrow"/>
          <w:color w:val="000000"/>
        </w:rPr>
      </w:pPr>
    </w:p>
    <w:p w:rsidR="00523B6E" w:rsidRPr="00D80069" w:rsidRDefault="00523B6E" w:rsidP="00523B6E">
      <w:pPr>
        <w:rPr>
          <w:rFonts w:ascii="Arial Narrow" w:hAnsi="Arial Narrow"/>
        </w:rPr>
      </w:pPr>
    </w:p>
    <w:p w:rsidR="00754B3A" w:rsidRDefault="00754B3A" w:rsidP="00EE7ACD">
      <w:pPr>
        <w:jc w:val="center"/>
        <w:rPr>
          <w:rFonts w:ascii="Arial" w:hAnsi="Arial" w:cs="Arial"/>
          <w:b/>
          <w:sz w:val="22"/>
          <w:szCs w:val="22"/>
        </w:rPr>
      </w:pPr>
      <w:r w:rsidRPr="00924338">
        <w:rPr>
          <w:rFonts w:ascii="Arial" w:hAnsi="Arial" w:cs="Arial"/>
          <w:b/>
          <w:sz w:val="22"/>
          <w:szCs w:val="22"/>
        </w:rPr>
        <w:t xml:space="preserve">Tableau </w:t>
      </w:r>
      <w:r w:rsidR="00D35628" w:rsidRPr="00924338">
        <w:rPr>
          <w:rFonts w:ascii="Arial" w:hAnsi="Arial" w:cs="Arial"/>
          <w:b/>
          <w:sz w:val="22"/>
          <w:szCs w:val="22"/>
        </w:rPr>
        <w:t>81</w:t>
      </w:r>
      <w:r w:rsidRPr="00924338">
        <w:rPr>
          <w:rFonts w:ascii="Arial" w:hAnsi="Arial" w:cs="Arial"/>
          <w:b/>
          <w:sz w:val="22"/>
          <w:szCs w:val="22"/>
        </w:rPr>
        <w:t> : Situation des rapports statistiques transmis par les services (</w:t>
      </w:r>
      <w:r w:rsidR="00523B6E" w:rsidRPr="00924338">
        <w:rPr>
          <w:rFonts w:ascii="Arial" w:hAnsi="Arial" w:cs="Arial"/>
          <w:b/>
          <w:sz w:val="22"/>
          <w:szCs w:val="22"/>
        </w:rPr>
        <w:t>Promptitude et complétude</w:t>
      </w:r>
      <w:r w:rsidRPr="00924338">
        <w:rPr>
          <w:rFonts w:ascii="Arial" w:hAnsi="Arial" w:cs="Arial"/>
          <w:b/>
          <w:sz w:val="22"/>
          <w:szCs w:val="22"/>
        </w:rPr>
        <w:t>)</w:t>
      </w:r>
    </w:p>
    <w:p w:rsidR="00A05294" w:rsidRPr="00924338" w:rsidRDefault="00A05294" w:rsidP="00EE7ACD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W w:w="5000" w:type="pct"/>
        <w:tblInd w:w="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39"/>
        <w:gridCol w:w="2296"/>
        <w:gridCol w:w="1993"/>
        <w:gridCol w:w="1595"/>
        <w:gridCol w:w="1595"/>
      </w:tblGrid>
      <w:tr w:rsidR="00EE7ACD" w:rsidRPr="00EE7ACD" w:rsidTr="00E70D00">
        <w:trPr>
          <w:trHeight w:val="633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E7ACD" w:rsidRPr="00924338" w:rsidRDefault="00EE7ACD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Services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E7ACD" w:rsidRPr="00924338" w:rsidRDefault="00EE7ACD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Nombre de rapports fournis à temps</w:t>
            </w: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E7ACD" w:rsidRPr="00924338" w:rsidRDefault="00EE7ACD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Nombre total de rapports fournis</w:t>
            </w: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EE7ACD" w:rsidRPr="00924338" w:rsidRDefault="00EE7ACD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 xml:space="preserve">Promptitude </w:t>
            </w: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EE7ACD" w:rsidRPr="00924338" w:rsidRDefault="00EE7ACD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Complétude</w:t>
            </w: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Médecine général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Pédiatr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Chirurg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Gynéco obstétriqu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Ophtalmolog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Odontostomatolog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Diabétolog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ORL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Neurolog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Cardiolog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Urolog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Urgences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Laboratoir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Imager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Pharmaci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Transfusion sanguin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Maintenanc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Service financier et comptable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EE7ACD" w:rsidRPr="00EE7ACD" w:rsidTr="00D65101">
        <w:trPr>
          <w:trHeight w:val="272"/>
        </w:trPr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4338">
              <w:rPr>
                <w:rFonts w:ascii="Arial" w:hAnsi="Arial" w:cs="Arial"/>
                <w:color w:val="000000"/>
                <w:sz w:val="18"/>
                <w:szCs w:val="18"/>
              </w:rPr>
              <w:t>Totaux</w:t>
            </w:r>
          </w:p>
        </w:tc>
        <w:tc>
          <w:tcPr>
            <w:tcW w:w="22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7ACD" w:rsidRPr="00924338" w:rsidRDefault="00EE7AC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D80069" w:rsidRDefault="00523B6E" w:rsidP="00523B6E">
      <w:pPr>
        <w:rPr>
          <w:rFonts w:ascii="Arial Narrow" w:hAnsi="Arial Narrow"/>
          <w:b/>
        </w:rPr>
      </w:pPr>
    </w:p>
    <w:p w:rsidR="004A2D8E" w:rsidRDefault="003C2368" w:rsidP="00EE7ACD">
      <w:pPr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A1DFD">
        <w:rPr>
          <w:rFonts w:ascii="Arial" w:hAnsi="Arial" w:cs="Arial"/>
          <w:b/>
          <w:color w:val="000000"/>
          <w:sz w:val="22"/>
          <w:szCs w:val="22"/>
        </w:rPr>
        <w:t xml:space="preserve">Tableau </w:t>
      </w:r>
      <w:r w:rsidR="00D35628" w:rsidRPr="00EA1DFD">
        <w:rPr>
          <w:rFonts w:ascii="Arial" w:hAnsi="Arial" w:cs="Arial"/>
          <w:b/>
          <w:color w:val="000000"/>
          <w:sz w:val="22"/>
          <w:szCs w:val="22"/>
        </w:rPr>
        <w:t>82</w:t>
      </w:r>
      <w:r w:rsidRPr="00EA1DFD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6C22D2" w:rsidRPr="00EA1DFD">
        <w:rPr>
          <w:rFonts w:ascii="Arial" w:hAnsi="Arial" w:cs="Arial"/>
          <w:b/>
          <w:color w:val="000000"/>
          <w:sz w:val="22"/>
          <w:szCs w:val="22"/>
        </w:rPr>
        <w:t>Etat de fonctionnement des organes de cogestion</w:t>
      </w:r>
    </w:p>
    <w:p w:rsidR="00A05294" w:rsidRPr="00EA1DFD" w:rsidRDefault="00A05294" w:rsidP="00EE7ACD">
      <w:pPr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W w:w="5000" w:type="pct"/>
        <w:tblInd w:w="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48"/>
        <w:gridCol w:w="2415"/>
        <w:gridCol w:w="2415"/>
        <w:gridCol w:w="2440"/>
      </w:tblGrid>
      <w:tr w:rsidR="00523B6E" w:rsidRPr="00EE7ACD" w:rsidTr="00D65101">
        <w:trPr>
          <w:trHeight w:val="274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Organes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Nombre de réunions tenues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Nombre de supervisions réalisées</w:t>
            </w: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Nombre d'autres actions menées</w:t>
            </w:r>
          </w:p>
        </w:tc>
      </w:tr>
      <w:tr w:rsidR="00523B6E" w:rsidRPr="00EE7ACD" w:rsidTr="00D65101">
        <w:trPr>
          <w:trHeight w:val="274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Direction Générale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74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Comité médical consultatif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74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Commission budgétaire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74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Comité d'hygiène et de sécurité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74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Comité de relation avec les usagers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D65101">
        <w:trPr>
          <w:trHeight w:val="274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Totaux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2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Default="00523B6E" w:rsidP="00523B6E">
      <w:pPr>
        <w:rPr>
          <w:rFonts w:ascii="Arial Narrow" w:hAnsi="Arial Narrow"/>
          <w:b/>
        </w:rPr>
      </w:pPr>
    </w:p>
    <w:p w:rsidR="00EE7ACD" w:rsidRPr="00D65101" w:rsidRDefault="00E70D00" w:rsidP="00523B6E">
      <w:pPr>
        <w:rPr>
          <w:rFonts w:asciiTheme="minorHAnsi" w:hAnsiTheme="minorHAnsi"/>
          <w:b/>
        </w:rPr>
      </w:pPr>
      <w:r w:rsidRPr="00E70D00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94272" behindDoc="0" locked="0" layoutInCell="1" allowOverlap="1" wp14:anchorId="704735E2" wp14:editId="76EB145C">
                <wp:simplePos x="0" y="0"/>
                <wp:positionH relativeFrom="column">
                  <wp:posOffset>4199255</wp:posOffset>
                </wp:positionH>
                <wp:positionV relativeFrom="paragraph">
                  <wp:posOffset>98425</wp:posOffset>
                </wp:positionV>
                <wp:extent cx="247650" cy="180975"/>
                <wp:effectExtent l="0" t="0" r="19050" b="28575"/>
                <wp:wrapNone/>
                <wp:docPr id="127" name="Rectangle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317F52" id="Rectangle 127" o:spid="_x0000_s1026" style="position:absolute;margin-left:330.65pt;margin-top:7.75pt;width:19.5pt;height:14.25pt;z-index:251894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" filled="f" strokecolor="#243f60 [1604]" strokeweight="2pt"/>
            </w:pict>
          </mc:Fallback>
        </mc:AlternateContent>
      </w:r>
      <w:r w:rsidRPr="00E70D00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56043745" wp14:editId="7AC940CF">
                <wp:simplePos x="0" y="0"/>
                <wp:positionH relativeFrom="column">
                  <wp:posOffset>3408680</wp:posOffset>
                </wp:positionH>
                <wp:positionV relativeFrom="paragraph">
                  <wp:posOffset>117475</wp:posOffset>
                </wp:positionV>
                <wp:extent cx="238125" cy="161925"/>
                <wp:effectExtent l="0" t="0" r="28575" b="28575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62402B" id="Rectangle 126" o:spid="_x0000_s1026" style="position:absolute;margin-left:268.4pt;margin-top:9.25pt;width:18.75pt;height:12.75pt;z-index:251893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" filled="f" strokecolor="#243f60 [1604]" strokeweight="2pt"/>
            </w:pict>
          </mc:Fallback>
        </mc:AlternateContent>
      </w:r>
    </w:p>
    <w:p w:rsidR="0074533A" w:rsidRPr="00E70D00" w:rsidRDefault="0074533A" w:rsidP="0074533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E70D00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E70D00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E70D00" w:rsidRDefault="00E70D00" w:rsidP="00EE7ACD">
      <w:pPr>
        <w:tabs>
          <w:tab w:val="left" w:pos="6930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p w:rsidR="00523B6E" w:rsidRDefault="003C2368" w:rsidP="00EE7ACD">
      <w:pPr>
        <w:tabs>
          <w:tab w:val="left" w:pos="6930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6C22D2">
        <w:rPr>
          <w:rFonts w:ascii="Arial" w:hAnsi="Arial" w:cs="Arial"/>
          <w:b/>
          <w:color w:val="000000"/>
          <w:sz w:val="22"/>
          <w:szCs w:val="22"/>
        </w:rPr>
        <w:t>T</w:t>
      </w:r>
      <w:r w:rsidR="00D35628" w:rsidRPr="006C22D2">
        <w:rPr>
          <w:rFonts w:ascii="Arial" w:hAnsi="Arial" w:cs="Arial"/>
          <w:b/>
          <w:color w:val="000000"/>
          <w:sz w:val="22"/>
          <w:szCs w:val="22"/>
        </w:rPr>
        <w:t>ableau 83</w:t>
      </w:r>
      <w:r w:rsidRPr="006C22D2">
        <w:rPr>
          <w:rFonts w:ascii="Arial" w:hAnsi="Arial" w:cs="Arial"/>
          <w:b/>
          <w:color w:val="000000"/>
          <w:sz w:val="22"/>
          <w:szCs w:val="22"/>
        </w:rPr>
        <w:t xml:space="preserve"> : </w:t>
      </w:r>
      <w:r w:rsidR="006C22D2">
        <w:rPr>
          <w:rFonts w:ascii="Arial" w:hAnsi="Arial" w:cs="Arial"/>
          <w:b/>
          <w:color w:val="000000"/>
          <w:sz w:val="22"/>
          <w:szCs w:val="22"/>
        </w:rPr>
        <w:t>D</w:t>
      </w:r>
      <w:r w:rsidR="006C22D2" w:rsidRPr="006C22D2">
        <w:rPr>
          <w:rFonts w:ascii="Arial" w:hAnsi="Arial" w:cs="Arial"/>
          <w:b/>
          <w:color w:val="000000"/>
          <w:sz w:val="22"/>
          <w:szCs w:val="22"/>
        </w:rPr>
        <w:t>isponibilité des principaux équipements médicaux</w:t>
      </w:r>
    </w:p>
    <w:p w:rsidR="00A05294" w:rsidRPr="00E70D00" w:rsidRDefault="00A05294" w:rsidP="00EE7ACD">
      <w:pPr>
        <w:tabs>
          <w:tab w:val="left" w:pos="6930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</w:p>
    <w:tbl>
      <w:tblPr>
        <w:tblStyle w:val="Grilledutableau"/>
        <w:tblW w:w="5000" w:type="pct"/>
        <w:tblInd w:w="-34" w:type="dxa"/>
        <w:tblLayout w:type="fixed"/>
        <w:tblLook w:val="04A0" w:firstRow="1" w:lastRow="0" w:firstColumn="1" w:lastColumn="0" w:noHBand="0" w:noVBand="1"/>
      </w:tblPr>
      <w:tblGrid>
        <w:gridCol w:w="1083"/>
        <w:gridCol w:w="3520"/>
        <w:gridCol w:w="3288"/>
        <w:gridCol w:w="2627"/>
      </w:tblGrid>
      <w:tr w:rsidR="00523B6E" w:rsidRPr="00EE7ACD" w:rsidTr="00A04F48">
        <w:trPr>
          <w:trHeight w:val="204"/>
        </w:trPr>
        <w:tc>
          <w:tcPr>
            <w:tcW w:w="1083" w:type="dxa"/>
            <w:shd w:val="clear" w:color="auto" w:fill="D9D9D9" w:themeFill="background1" w:themeFillShade="D9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N° d’ordre</w:t>
            </w:r>
          </w:p>
        </w:tc>
        <w:tc>
          <w:tcPr>
            <w:tcW w:w="3520" w:type="dxa"/>
            <w:shd w:val="clear" w:color="auto" w:fill="D9D9D9" w:themeFill="background1" w:themeFillShade="D9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Type d’équipement</w:t>
            </w:r>
          </w:p>
        </w:tc>
        <w:tc>
          <w:tcPr>
            <w:tcW w:w="3288" w:type="dxa"/>
            <w:shd w:val="clear" w:color="auto" w:fill="D9D9D9" w:themeFill="background1" w:themeFillShade="D9"/>
          </w:tcPr>
          <w:p w:rsidR="00523B6E" w:rsidRPr="00E70D00" w:rsidRDefault="00523B6E" w:rsidP="0074533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Nombre de jours de fonctionnement</w:t>
            </w:r>
          </w:p>
        </w:tc>
        <w:tc>
          <w:tcPr>
            <w:tcW w:w="2627" w:type="dxa"/>
            <w:shd w:val="clear" w:color="auto" w:fill="D9D9D9" w:themeFill="background1" w:themeFillShade="D9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Observations</w:t>
            </w:r>
          </w:p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307"/>
        </w:trPr>
        <w:tc>
          <w:tcPr>
            <w:tcW w:w="1083" w:type="dxa"/>
            <w:shd w:val="clear" w:color="auto" w:fill="auto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Appareil radiologie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50"/>
        </w:trPr>
        <w:tc>
          <w:tcPr>
            <w:tcW w:w="1083" w:type="dxa"/>
            <w:shd w:val="clear" w:color="auto" w:fill="auto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Unité dentaire complète 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88"/>
        </w:trPr>
        <w:tc>
          <w:tcPr>
            <w:tcW w:w="1083" w:type="dxa"/>
            <w:shd w:val="clear" w:color="auto" w:fill="auto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Echographe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35"/>
        </w:trPr>
        <w:tc>
          <w:tcPr>
            <w:tcW w:w="1083" w:type="dxa"/>
            <w:shd w:val="clear" w:color="auto" w:fill="auto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Boites chirurgicales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50"/>
        </w:trPr>
        <w:tc>
          <w:tcPr>
            <w:tcW w:w="1083" w:type="dxa"/>
            <w:shd w:val="clear" w:color="auto" w:fill="auto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Table opératoire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35"/>
        </w:trPr>
        <w:tc>
          <w:tcPr>
            <w:tcW w:w="1083" w:type="dxa"/>
            <w:shd w:val="clear" w:color="auto" w:fill="auto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Eclairage opératoire (Scialytique, mobile)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50"/>
        </w:trPr>
        <w:tc>
          <w:tcPr>
            <w:tcW w:w="1083" w:type="dxa"/>
            <w:shd w:val="clear" w:color="auto" w:fill="auto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Autoclave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35"/>
        </w:trPr>
        <w:tc>
          <w:tcPr>
            <w:tcW w:w="1083" w:type="dxa"/>
            <w:shd w:val="clear" w:color="auto" w:fill="auto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Table d’accouchement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50"/>
        </w:trPr>
        <w:tc>
          <w:tcPr>
            <w:tcW w:w="1083" w:type="dxa"/>
            <w:shd w:val="clear" w:color="auto" w:fill="auto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Ventouse/forceps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35"/>
        </w:trPr>
        <w:tc>
          <w:tcPr>
            <w:tcW w:w="1083" w:type="dxa"/>
            <w:shd w:val="clear" w:color="auto" w:fill="auto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Oxygénateur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50"/>
        </w:trPr>
        <w:tc>
          <w:tcPr>
            <w:tcW w:w="1083" w:type="dxa"/>
            <w:shd w:val="clear" w:color="auto" w:fill="auto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Boite césarienne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35"/>
        </w:trPr>
        <w:tc>
          <w:tcPr>
            <w:tcW w:w="1083" w:type="dxa"/>
            <w:shd w:val="clear" w:color="auto" w:fill="auto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Microscope binoculaire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50"/>
        </w:trPr>
        <w:tc>
          <w:tcPr>
            <w:tcW w:w="1083" w:type="dxa"/>
            <w:shd w:val="clear" w:color="auto" w:fill="auto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Spectrophotomètre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35"/>
        </w:trPr>
        <w:tc>
          <w:tcPr>
            <w:tcW w:w="1083" w:type="dxa"/>
            <w:shd w:val="clear" w:color="auto" w:fill="auto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Scanner (HR et HN)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50"/>
        </w:trPr>
        <w:tc>
          <w:tcPr>
            <w:tcW w:w="1083" w:type="dxa"/>
            <w:shd w:val="clear" w:color="auto" w:fill="auto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Aspirateur chirurgical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35"/>
        </w:trPr>
        <w:tc>
          <w:tcPr>
            <w:tcW w:w="1083" w:type="dxa"/>
            <w:shd w:val="clear" w:color="auto" w:fill="auto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Incinérateur électrique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50"/>
        </w:trPr>
        <w:tc>
          <w:tcPr>
            <w:tcW w:w="1083" w:type="dxa"/>
            <w:shd w:val="clear" w:color="auto" w:fill="auto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Automate de Biochimie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35"/>
        </w:trPr>
        <w:tc>
          <w:tcPr>
            <w:tcW w:w="1083" w:type="dxa"/>
            <w:shd w:val="clear" w:color="auto" w:fill="auto"/>
          </w:tcPr>
          <w:p w:rsidR="00523B6E" w:rsidRPr="00E70D00" w:rsidRDefault="00017369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Automate d’Hématologie 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50"/>
        </w:trPr>
        <w:tc>
          <w:tcPr>
            <w:tcW w:w="1083" w:type="dxa"/>
            <w:shd w:val="clear" w:color="auto" w:fill="auto"/>
          </w:tcPr>
          <w:p w:rsidR="00523B6E" w:rsidRPr="00E70D00" w:rsidRDefault="00523B6E" w:rsidP="00017369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="00017369" w:rsidRPr="00E70D00">
              <w:rPr>
                <w:rFonts w:ascii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Centrifugeuse électrique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35"/>
        </w:trPr>
        <w:tc>
          <w:tcPr>
            <w:tcW w:w="1083" w:type="dxa"/>
            <w:shd w:val="clear" w:color="auto" w:fill="auto"/>
          </w:tcPr>
          <w:p w:rsidR="00523B6E" w:rsidRPr="00E70D00" w:rsidRDefault="00017369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Hémoglobinomètre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50"/>
        </w:trPr>
        <w:tc>
          <w:tcPr>
            <w:tcW w:w="1083" w:type="dxa"/>
            <w:shd w:val="clear" w:color="auto" w:fill="auto"/>
          </w:tcPr>
          <w:p w:rsidR="00523B6E" w:rsidRPr="00E70D00" w:rsidRDefault="00523B6E" w:rsidP="00017369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="00017369" w:rsidRPr="00E70D00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Moniteur de surveillance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35"/>
        </w:trPr>
        <w:tc>
          <w:tcPr>
            <w:tcW w:w="1083" w:type="dxa"/>
            <w:shd w:val="clear" w:color="auto" w:fill="auto"/>
          </w:tcPr>
          <w:p w:rsidR="00523B6E" w:rsidRPr="00E70D00" w:rsidRDefault="00523B6E" w:rsidP="00017369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="00017369" w:rsidRPr="00E70D00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Appareil d’anesthésie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50"/>
        </w:trPr>
        <w:tc>
          <w:tcPr>
            <w:tcW w:w="1083" w:type="dxa"/>
            <w:shd w:val="clear" w:color="auto" w:fill="auto"/>
          </w:tcPr>
          <w:p w:rsidR="00523B6E" w:rsidRPr="00E70D00" w:rsidRDefault="00523B6E" w:rsidP="00017369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="00017369" w:rsidRPr="00E70D00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Défibrillateur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35"/>
        </w:trPr>
        <w:tc>
          <w:tcPr>
            <w:tcW w:w="1083" w:type="dxa"/>
            <w:shd w:val="clear" w:color="auto" w:fill="auto"/>
          </w:tcPr>
          <w:p w:rsidR="00523B6E" w:rsidRPr="00E70D00" w:rsidRDefault="00523B6E" w:rsidP="00017369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="00017369" w:rsidRPr="00E70D00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Bistouri électrique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50"/>
        </w:trPr>
        <w:tc>
          <w:tcPr>
            <w:tcW w:w="1083" w:type="dxa"/>
            <w:shd w:val="clear" w:color="auto" w:fill="auto"/>
          </w:tcPr>
          <w:p w:rsidR="00523B6E" w:rsidRPr="00E70D00" w:rsidRDefault="00017369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Ambulance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50"/>
        </w:trPr>
        <w:tc>
          <w:tcPr>
            <w:tcW w:w="1083" w:type="dxa"/>
            <w:shd w:val="clear" w:color="auto" w:fill="auto"/>
          </w:tcPr>
          <w:p w:rsidR="00523B6E" w:rsidRPr="00E70D00" w:rsidRDefault="00523B6E" w:rsidP="00017369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  <w:r w:rsidR="00017369" w:rsidRPr="00E70D00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Réfrigérateur  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35"/>
        </w:trPr>
        <w:tc>
          <w:tcPr>
            <w:tcW w:w="1083" w:type="dxa"/>
            <w:shd w:val="clear" w:color="auto" w:fill="auto"/>
          </w:tcPr>
          <w:p w:rsidR="00523B6E" w:rsidRPr="00E70D00" w:rsidRDefault="00017369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Electrocardiogramme 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A04F48">
        <w:trPr>
          <w:trHeight w:val="250"/>
        </w:trPr>
        <w:tc>
          <w:tcPr>
            <w:tcW w:w="1083" w:type="dxa"/>
            <w:shd w:val="clear" w:color="auto" w:fill="auto"/>
          </w:tcPr>
          <w:p w:rsidR="00523B6E" w:rsidRPr="00E70D00" w:rsidRDefault="004C212D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8</w:t>
            </w:r>
          </w:p>
        </w:tc>
        <w:tc>
          <w:tcPr>
            <w:tcW w:w="3520" w:type="dxa"/>
            <w:shd w:val="clear" w:color="auto" w:fill="auto"/>
          </w:tcPr>
          <w:p w:rsidR="00523B6E" w:rsidRPr="00E70D00" w:rsidRDefault="004C212D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ombre de lits </w:t>
            </w:r>
          </w:p>
        </w:tc>
        <w:tc>
          <w:tcPr>
            <w:tcW w:w="3288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27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6C22D2" w:rsidRPr="00E70D00" w:rsidRDefault="006C22D2" w:rsidP="00BB67B6">
      <w:pPr>
        <w:tabs>
          <w:tab w:val="left" w:pos="1163"/>
          <w:tab w:val="left" w:pos="4682"/>
          <w:tab w:val="left" w:pos="7970"/>
        </w:tabs>
        <w:ind w:left="79"/>
        <w:rPr>
          <w:rFonts w:ascii="Arial" w:hAnsi="Arial" w:cs="Arial"/>
          <w:color w:val="000000"/>
          <w:sz w:val="18"/>
          <w:szCs w:val="18"/>
        </w:rPr>
      </w:pPr>
      <w:r w:rsidRPr="00E70D00">
        <w:rPr>
          <w:rFonts w:ascii="Arial" w:hAnsi="Arial" w:cs="Arial"/>
          <w:color w:val="000000"/>
          <w:sz w:val="18"/>
          <w:szCs w:val="18"/>
        </w:rPr>
        <w:tab/>
      </w:r>
      <w:r w:rsidRPr="00E70D00">
        <w:rPr>
          <w:rFonts w:ascii="Arial" w:hAnsi="Arial" w:cs="Arial"/>
          <w:color w:val="000000"/>
          <w:sz w:val="18"/>
          <w:szCs w:val="18"/>
        </w:rPr>
        <w:tab/>
      </w:r>
      <w:r w:rsidRPr="00E70D00">
        <w:rPr>
          <w:rFonts w:ascii="Arial" w:hAnsi="Arial" w:cs="Arial"/>
          <w:color w:val="000000"/>
          <w:sz w:val="18"/>
          <w:szCs w:val="18"/>
        </w:rPr>
        <w:tab/>
      </w:r>
    </w:p>
    <w:p w:rsidR="006C22D2" w:rsidRPr="00D65101" w:rsidRDefault="006C22D2" w:rsidP="004E25D3">
      <w:pPr>
        <w:ind w:left="79"/>
        <w:rPr>
          <w:rFonts w:asciiTheme="minorHAnsi" w:hAnsiTheme="minorHAnsi"/>
          <w:sz w:val="16"/>
          <w:szCs w:val="16"/>
        </w:rPr>
      </w:pPr>
    </w:p>
    <w:p w:rsidR="006C22D2" w:rsidRDefault="006C22D2" w:rsidP="00BB67B6">
      <w:pPr>
        <w:jc w:val="center"/>
        <w:rPr>
          <w:rFonts w:ascii="Arial" w:hAnsi="Arial" w:cs="Arial"/>
          <w:b/>
          <w:sz w:val="22"/>
          <w:szCs w:val="22"/>
        </w:rPr>
      </w:pPr>
      <w:r w:rsidRPr="00E70D00">
        <w:rPr>
          <w:rFonts w:ascii="Arial" w:hAnsi="Arial" w:cs="Arial"/>
          <w:b/>
          <w:sz w:val="22"/>
          <w:szCs w:val="22"/>
        </w:rPr>
        <w:t>Tableau 84 </w:t>
      </w:r>
      <w:r w:rsidRPr="00E70D00">
        <w:rPr>
          <w:rFonts w:ascii="Arial" w:hAnsi="Arial" w:cs="Arial"/>
          <w:sz w:val="22"/>
          <w:szCs w:val="22"/>
        </w:rPr>
        <w:t xml:space="preserve">: </w:t>
      </w:r>
      <w:r w:rsidRPr="00E70D00">
        <w:rPr>
          <w:rFonts w:ascii="Arial" w:hAnsi="Arial" w:cs="Arial"/>
          <w:b/>
          <w:sz w:val="22"/>
          <w:szCs w:val="22"/>
        </w:rPr>
        <w:t>Rapport mensuel des activités de  maintenance, infrastructures et équipements</w:t>
      </w:r>
    </w:p>
    <w:p w:rsidR="006C22D2" w:rsidRPr="00E70D00" w:rsidRDefault="006C22D2" w:rsidP="00BB67B6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Grilledutableau"/>
        <w:tblW w:w="5000" w:type="pct"/>
        <w:tblInd w:w="-34" w:type="dxa"/>
        <w:tblLayout w:type="fixed"/>
        <w:tblLook w:val="04A0" w:firstRow="1" w:lastRow="0" w:firstColumn="1" w:lastColumn="0" w:noHBand="0" w:noVBand="1"/>
      </w:tblPr>
      <w:tblGrid>
        <w:gridCol w:w="2855"/>
        <w:gridCol w:w="2584"/>
        <w:gridCol w:w="1202"/>
        <w:gridCol w:w="1203"/>
        <w:gridCol w:w="2674"/>
      </w:tblGrid>
      <w:tr w:rsidR="00523B6E" w:rsidRPr="00EE7ACD" w:rsidTr="006C22D2">
        <w:trPr>
          <w:trHeight w:val="222"/>
        </w:trPr>
        <w:tc>
          <w:tcPr>
            <w:tcW w:w="5439" w:type="dxa"/>
            <w:gridSpan w:val="2"/>
            <w:shd w:val="clear" w:color="auto" w:fill="D9D9D9" w:themeFill="background1" w:themeFillShade="D9"/>
          </w:tcPr>
          <w:p w:rsidR="00523B6E" w:rsidRPr="00E70D00" w:rsidRDefault="00032F42" w:rsidP="00032F42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Interventions de maintenance :</w:t>
            </w:r>
          </w:p>
        </w:tc>
        <w:tc>
          <w:tcPr>
            <w:tcW w:w="2405" w:type="dxa"/>
            <w:gridSpan w:val="2"/>
            <w:shd w:val="clear" w:color="auto" w:fill="D9D9D9" w:themeFill="background1" w:themeFillShade="D9"/>
          </w:tcPr>
          <w:p w:rsidR="00523B6E" w:rsidRPr="00E70D00" w:rsidRDefault="006C22D2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Activités réalisées</w:t>
            </w:r>
          </w:p>
        </w:tc>
        <w:tc>
          <w:tcPr>
            <w:tcW w:w="2674" w:type="dxa"/>
            <w:vMerge w:val="restart"/>
            <w:shd w:val="clear" w:color="auto" w:fill="D9D9D9" w:themeFill="background1" w:themeFillShade="D9"/>
          </w:tcPr>
          <w:p w:rsidR="00523B6E" w:rsidRPr="00E70D00" w:rsidRDefault="00523B6E" w:rsidP="00BB67B6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Observations</w:t>
            </w:r>
          </w:p>
        </w:tc>
      </w:tr>
      <w:tr w:rsidR="00523B6E" w:rsidRPr="00EE7ACD" w:rsidTr="006C22D2">
        <w:trPr>
          <w:trHeight w:val="222"/>
        </w:trPr>
        <w:tc>
          <w:tcPr>
            <w:tcW w:w="5439" w:type="dxa"/>
            <w:gridSpan w:val="2"/>
            <w:shd w:val="clear" w:color="auto" w:fill="D9D9D9" w:themeFill="background1" w:themeFillShade="D9"/>
          </w:tcPr>
          <w:p w:rsidR="00523B6E" w:rsidRPr="00E70D00" w:rsidRDefault="00032F42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Nomenclature</w:t>
            </w:r>
          </w:p>
        </w:tc>
        <w:tc>
          <w:tcPr>
            <w:tcW w:w="1202" w:type="dxa"/>
            <w:shd w:val="clear" w:color="auto" w:fill="D9D9D9" w:themeFill="background1" w:themeFillShade="D9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Préventive</w:t>
            </w:r>
          </w:p>
        </w:tc>
        <w:tc>
          <w:tcPr>
            <w:tcW w:w="1203" w:type="dxa"/>
            <w:shd w:val="clear" w:color="auto" w:fill="D9D9D9" w:themeFill="background1" w:themeFillShade="D9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Corrective</w:t>
            </w:r>
          </w:p>
        </w:tc>
        <w:tc>
          <w:tcPr>
            <w:tcW w:w="2674" w:type="dxa"/>
            <w:vMerge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6C22D2">
        <w:trPr>
          <w:trHeight w:val="486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Equipements biomédicaux (imagerie, technique opératoire, laboratoire, stérilisation, surveillance, etc.) 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6C22D2">
        <w:trPr>
          <w:trHeight w:val="501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Equipements généraux, de froid et climatisation (climatiseurs, réfrigérateurs, chambre froide, morgue, etc.)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6C22D2">
        <w:trPr>
          <w:trHeight w:val="486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Installations électriques (éclairage, panneaux  solaires, groupe électrogène, ascenseurs, coffrets divers, etc.)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6C22D2">
        <w:trPr>
          <w:trHeight w:val="737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Installations de plomberie et d’eau (traitement de l’eau, station d’épuration, puits d’eau, forage, réservoirs d’eau, robinetterie, etc.)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6C22D2">
        <w:trPr>
          <w:trHeight w:val="737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Equipements d’informatique, communication et logistique roulante (ordinateurs, radios, téléphones, véhicules, motos, etc.)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6C22D2">
        <w:trPr>
          <w:trHeight w:val="501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Equipements de gestion des déchets (incinérateurs, fosses à déchets, etc.)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6C22D2">
        <w:trPr>
          <w:trHeight w:val="235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Alimentation en fluides médicaux 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6C22D2">
        <w:trPr>
          <w:trHeight w:val="235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Equipements de cuisine et buanderie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6C22D2">
        <w:trPr>
          <w:trHeight w:val="250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Mobilier et autres Matériels de bureaux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6C22D2">
        <w:trPr>
          <w:trHeight w:val="235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Bâtiments (menuiserie, maçonnerie, peinture, etc.)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6C22D2">
        <w:trPr>
          <w:trHeight w:val="250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Cours, parkings,  espaces verts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6C22D2">
        <w:trPr>
          <w:trHeight w:val="486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Sécurité, gestion des risques, sécurité électrique, incendie, etc.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6C22D2">
        <w:trPr>
          <w:trHeight w:val="250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E70D0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Sous Total </w:t>
            </w:r>
          </w:p>
        </w:tc>
        <w:tc>
          <w:tcPr>
            <w:tcW w:w="1202" w:type="dxa"/>
            <w:shd w:val="clear" w:color="auto" w:fill="auto"/>
          </w:tcPr>
          <w:p w:rsidR="00523B6E" w:rsidRPr="00E70D00" w:rsidRDefault="00523B6E" w:rsidP="00E70D0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3" w:type="dxa"/>
            <w:shd w:val="clear" w:color="auto" w:fill="auto"/>
          </w:tcPr>
          <w:p w:rsidR="00523B6E" w:rsidRPr="00E70D00" w:rsidRDefault="00523B6E" w:rsidP="00E70D0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E70D0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6C22D2">
        <w:trPr>
          <w:trHeight w:val="235"/>
        </w:trPr>
        <w:tc>
          <w:tcPr>
            <w:tcW w:w="5439" w:type="dxa"/>
            <w:gridSpan w:val="2"/>
            <w:shd w:val="clear" w:color="auto" w:fill="auto"/>
          </w:tcPr>
          <w:p w:rsidR="00523B6E" w:rsidRPr="00E70D00" w:rsidRDefault="00523B6E" w:rsidP="00E70D0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Total 1 (Préventive + Corrective)</w:t>
            </w:r>
          </w:p>
        </w:tc>
        <w:tc>
          <w:tcPr>
            <w:tcW w:w="2405" w:type="dxa"/>
            <w:gridSpan w:val="2"/>
            <w:shd w:val="clear" w:color="auto" w:fill="auto"/>
          </w:tcPr>
          <w:p w:rsidR="00523B6E" w:rsidRPr="00E70D00" w:rsidRDefault="00523B6E" w:rsidP="00E70D0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E70D0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6C22D2">
        <w:trPr>
          <w:trHeight w:val="220"/>
        </w:trPr>
        <w:tc>
          <w:tcPr>
            <w:tcW w:w="10518" w:type="dxa"/>
            <w:gridSpan w:val="5"/>
            <w:shd w:val="clear" w:color="auto" w:fill="auto"/>
          </w:tcPr>
          <w:p w:rsidR="00523B6E" w:rsidRPr="00E70D00" w:rsidRDefault="00523B6E" w:rsidP="00E70D0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523B6E" w:rsidRPr="00E70D00" w:rsidRDefault="00523B6E" w:rsidP="00E70D0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II Autres activités (formation, gestion, supervision, etc.)</w:t>
            </w:r>
          </w:p>
        </w:tc>
      </w:tr>
      <w:tr w:rsidR="00523B6E" w:rsidRPr="00EE7ACD" w:rsidTr="006C22D2">
        <w:trPr>
          <w:trHeight w:val="235"/>
        </w:trPr>
        <w:tc>
          <w:tcPr>
            <w:tcW w:w="2855" w:type="dxa"/>
            <w:shd w:val="clear" w:color="auto" w:fill="auto"/>
          </w:tcPr>
          <w:p w:rsidR="00523B6E" w:rsidRPr="00E70D00" w:rsidRDefault="00523B6E" w:rsidP="00E70D0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Total 2</w:t>
            </w:r>
          </w:p>
        </w:tc>
        <w:tc>
          <w:tcPr>
            <w:tcW w:w="7663" w:type="dxa"/>
            <w:gridSpan w:val="4"/>
            <w:shd w:val="clear" w:color="auto" w:fill="auto"/>
          </w:tcPr>
          <w:p w:rsidR="00523B6E" w:rsidRPr="00E70D00" w:rsidRDefault="00523B6E" w:rsidP="00E70D0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EE7ACD" w:rsidTr="006C22D2">
        <w:trPr>
          <w:trHeight w:val="566"/>
        </w:trPr>
        <w:tc>
          <w:tcPr>
            <w:tcW w:w="7844" w:type="dxa"/>
            <w:gridSpan w:val="4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Total général des activités de maintenance (T1+ T2)</w:t>
            </w:r>
          </w:p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674" w:type="dxa"/>
            <w:shd w:val="clear" w:color="auto" w:fill="auto"/>
          </w:tcPr>
          <w:p w:rsidR="00523B6E" w:rsidRPr="00E70D00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D80069" w:rsidRDefault="0029702C" w:rsidP="0029702C">
      <w:pPr>
        <w:pStyle w:val="Paragraphedeliste"/>
        <w:tabs>
          <w:tab w:val="left" w:pos="7260"/>
        </w:tabs>
        <w:rPr>
          <w:rFonts w:ascii="Arial Narrow" w:hAnsi="Arial Narrow"/>
          <w:color w:val="000000"/>
          <w:sz w:val="16"/>
        </w:rPr>
      </w:pPr>
      <w:r>
        <w:rPr>
          <w:rFonts w:ascii="Arial Narrow" w:hAnsi="Arial Narrow"/>
          <w:b/>
        </w:rPr>
        <w:tab/>
      </w:r>
    </w:p>
    <w:p w:rsidR="00523B6E" w:rsidRPr="00D80069" w:rsidRDefault="00523B6E" w:rsidP="00523B6E">
      <w:pPr>
        <w:rPr>
          <w:rFonts w:ascii="Arial Narrow" w:hAnsi="Arial Narrow"/>
          <w:color w:val="000000"/>
          <w:sz w:val="16"/>
        </w:rPr>
      </w:pPr>
    </w:p>
    <w:p w:rsidR="00523B6E" w:rsidRPr="00E70D00" w:rsidRDefault="0035401E" w:rsidP="007453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E70D00">
        <w:rPr>
          <w:rFonts w:ascii="Arial" w:hAnsi="Arial" w:cs="Arial"/>
          <w:b/>
          <w:color w:val="000000"/>
          <w:sz w:val="22"/>
          <w:szCs w:val="22"/>
        </w:rPr>
        <w:t xml:space="preserve">9.4 </w:t>
      </w:r>
      <w:r w:rsidR="00523B6E" w:rsidRPr="00E70D00">
        <w:rPr>
          <w:rFonts w:ascii="Arial" w:hAnsi="Arial" w:cs="Arial"/>
          <w:b/>
          <w:color w:val="000000"/>
          <w:sz w:val="22"/>
          <w:szCs w:val="22"/>
        </w:rPr>
        <w:t>Prévention et Contrôle des Infections (PCI)</w:t>
      </w:r>
    </w:p>
    <w:p w:rsidR="00032F42" w:rsidRDefault="00032F42" w:rsidP="0074533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523B6E" w:rsidRDefault="0074533A" w:rsidP="0074533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  <w:r w:rsidRPr="00E70D00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96320" behindDoc="0" locked="0" layoutInCell="1" allowOverlap="1" wp14:anchorId="687251B9" wp14:editId="04B62092">
                <wp:simplePos x="0" y="0"/>
                <wp:positionH relativeFrom="column">
                  <wp:posOffset>3503930</wp:posOffset>
                </wp:positionH>
                <wp:positionV relativeFrom="paragraph">
                  <wp:posOffset>10160</wp:posOffset>
                </wp:positionV>
                <wp:extent cx="238125" cy="161925"/>
                <wp:effectExtent l="0" t="0" r="28575" b="28575"/>
                <wp:wrapNone/>
                <wp:docPr id="128" name="Rectangle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61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DCC57E" id="Rectangle 128" o:spid="_x0000_s1026" style="position:absolute;margin-left:275.9pt;margin-top:.8pt;width:18.75pt;height:12.75pt;z-index:25189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" filled="f" strokecolor="#243f60 [1604]" strokeweight="2pt"/>
            </w:pict>
          </mc:Fallback>
        </mc:AlternateContent>
      </w:r>
      <w:r w:rsidRPr="00E70D00">
        <w:rPr>
          <w:rFonts w:ascii="Arial" w:hAnsi="Arial" w:cs="Arial"/>
          <w:noProof/>
          <w:sz w:val="22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897344" behindDoc="0" locked="0" layoutInCell="1" allowOverlap="1" wp14:anchorId="5A0C25E7" wp14:editId="1F16F6D9">
                <wp:simplePos x="0" y="0"/>
                <wp:positionH relativeFrom="column">
                  <wp:posOffset>4170680</wp:posOffset>
                </wp:positionH>
                <wp:positionV relativeFrom="paragraph">
                  <wp:posOffset>10160</wp:posOffset>
                </wp:positionV>
                <wp:extent cx="247650" cy="180975"/>
                <wp:effectExtent l="0" t="0" r="19050" b="28575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80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D9ABC1" id="Rectangle 129" o:spid="_x0000_s1026" style="position:absolute;margin-left:328.4pt;margin-top:.8pt;width:19.5pt;height:14.25pt;z-index:251897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" filled="f" strokecolor="#243f60 [1604]" strokeweight="2pt"/>
            </w:pict>
          </mc:Fallback>
        </mc:AlternateContent>
      </w:r>
      <w:r w:rsidRPr="00E70D00">
        <w:rPr>
          <w:rFonts w:ascii="Arial" w:hAnsi="Arial" w:cs="Arial"/>
          <w:sz w:val="22"/>
          <w:szCs w:val="22"/>
          <w:lang w:val="fr-CI"/>
        </w:rPr>
        <w:t xml:space="preserve">Ces activités sont-elles menées dans le service ? Oui </w:t>
      </w:r>
      <w:r w:rsidRPr="00E70D00">
        <w:rPr>
          <w:rFonts w:ascii="Arial" w:hAnsi="Arial" w:cs="Arial"/>
          <w:sz w:val="22"/>
          <w:szCs w:val="22"/>
          <w:lang w:val="fr-CI"/>
        </w:rPr>
        <w:tab/>
        <w:t xml:space="preserve">Non  </w:t>
      </w:r>
    </w:p>
    <w:p w:rsidR="00C05E65" w:rsidRDefault="00C05E65" w:rsidP="0074533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sz w:val="22"/>
          <w:szCs w:val="22"/>
          <w:lang w:val="fr-CI"/>
        </w:rPr>
      </w:pPr>
    </w:p>
    <w:p w:rsidR="00C05E65" w:rsidRPr="00C05E65" w:rsidRDefault="00C05E65" w:rsidP="0074533A">
      <w:pPr>
        <w:pStyle w:val="En-tte"/>
        <w:tabs>
          <w:tab w:val="clear" w:pos="4536"/>
          <w:tab w:val="clear" w:pos="9072"/>
          <w:tab w:val="left" w:pos="6015"/>
        </w:tabs>
        <w:rPr>
          <w:rFonts w:ascii="Arial" w:hAnsi="Arial" w:cs="Arial"/>
          <w:b/>
          <w:sz w:val="22"/>
          <w:szCs w:val="22"/>
          <w:lang w:val="fr-CI"/>
        </w:rPr>
      </w:pPr>
      <w:r>
        <w:rPr>
          <w:rFonts w:ascii="Arial" w:hAnsi="Arial" w:cs="Arial"/>
          <w:sz w:val="22"/>
          <w:szCs w:val="22"/>
          <w:lang w:val="fr-CI"/>
        </w:rPr>
        <w:t xml:space="preserve">                                    </w:t>
      </w:r>
      <w:r w:rsidRPr="00C05E65">
        <w:rPr>
          <w:rFonts w:ascii="Arial" w:hAnsi="Arial" w:cs="Arial"/>
          <w:b/>
          <w:sz w:val="22"/>
          <w:szCs w:val="22"/>
          <w:lang w:val="fr-CI"/>
        </w:rPr>
        <w:t xml:space="preserve">Tableau 85 : </w:t>
      </w:r>
      <w:r w:rsidR="00032F42">
        <w:rPr>
          <w:rFonts w:ascii="Arial" w:hAnsi="Arial" w:cs="Arial"/>
          <w:b/>
          <w:sz w:val="22"/>
          <w:szCs w:val="22"/>
          <w:lang w:val="fr-CI"/>
        </w:rPr>
        <w:t>D</w:t>
      </w:r>
      <w:r w:rsidR="00032F42" w:rsidRPr="00C05E65">
        <w:rPr>
          <w:rFonts w:ascii="Arial" w:hAnsi="Arial" w:cs="Arial"/>
          <w:b/>
          <w:sz w:val="22"/>
          <w:szCs w:val="22"/>
          <w:lang w:val="fr-CI"/>
        </w:rPr>
        <w:t xml:space="preserve">isponibilité des intrants de </w:t>
      </w:r>
      <w:r w:rsidRPr="00C05E65">
        <w:rPr>
          <w:rFonts w:ascii="Arial" w:hAnsi="Arial" w:cs="Arial"/>
          <w:b/>
          <w:sz w:val="22"/>
          <w:szCs w:val="22"/>
          <w:lang w:val="fr-CI"/>
        </w:rPr>
        <w:t>PCI</w:t>
      </w:r>
    </w:p>
    <w:p w:rsidR="00523B6E" w:rsidRPr="00D65101" w:rsidRDefault="00523B6E" w:rsidP="00D80069">
      <w:pPr>
        <w:jc w:val="center"/>
        <w:rPr>
          <w:rFonts w:asciiTheme="minorHAnsi" w:hAnsiTheme="minorHAnsi"/>
          <w:b/>
        </w:rPr>
      </w:pPr>
    </w:p>
    <w:tbl>
      <w:tblPr>
        <w:tblStyle w:val="Grilledutableau"/>
        <w:tblpPr w:leftFromText="141" w:rightFromText="141" w:vertAnchor="text" w:horzAnchor="margin" w:tblpY="-21"/>
        <w:tblW w:w="5000" w:type="pct"/>
        <w:tblLook w:val="04A0" w:firstRow="1" w:lastRow="0" w:firstColumn="1" w:lastColumn="0" w:noHBand="0" w:noVBand="1"/>
      </w:tblPr>
      <w:tblGrid>
        <w:gridCol w:w="6436"/>
        <w:gridCol w:w="4082"/>
      </w:tblGrid>
      <w:tr w:rsidR="00815C17" w:rsidRPr="0074533A" w:rsidTr="00815C17">
        <w:tc>
          <w:tcPr>
            <w:tcW w:w="6436" w:type="dxa"/>
            <w:shd w:val="clear" w:color="auto" w:fill="D9D9D9" w:themeFill="background1" w:themeFillShade="D9"/>
          </w:tcPr>
          <w:p w:rsidR="00815C17" w:rsidRPr="00E70D00" w:rsidRDefault="00815C17" w:rsidP="00815C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Ressources</w:t>
            </w:r>
          </w:p>
        </w:tc>
        <w:tc>
          <w:tcPr>
            <w:tcW w:w="4082" w:type="dxa"/>
            <w:shd w:val="clear" w:color="auto" w:fill="D9D9D9" w:themeFill="background1" w:themeFillShade="D9"/>
          </w:tcPr>
          <w:p w:rsidR="00815C17" w:rsidRPr="00E70D00" w:rsidRDefault="00815C17" w:rsidP="00815C1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Nombre de jours de disponibilité</w:t>
            </w: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Eau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Hypochlorite de calcium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Savon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Solution hydro alcoolique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Gants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Equipements de protection individuelle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Matériel d'assainissement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Poubelles pour déchets piquants et coupants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Poubelles pour déchets mous contaminés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Poubelles pour déchets anatomiques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Poubelles pour déchets  ménagers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Poubelles pour déchets non contaminés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Matériel de transport des déchets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Autoclave 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Poupinel</w:t>
            </w:r>
            <w:proofErr w:type="spellEnd"/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 xml:space="preserve">Incinérateur 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815C17" w:rsidRPr="0074533A" w:rsidTr="00815C17">
        <w:tc>
          <w:tcPr>
            <w:tcW w:w="6436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E70D00">
              <w:rPr>
                <w:rFonts w:ascii="Arial" w:hAnsi="Arial" w:cs="Arial"/>
                <w:color w:val="000000"/>
                <w:sz w:val="18"/>
                <w:szCs w:val="18"/>
              </w:rPr>
              <w:t>Total jours de disponibilité</w:t>
            </w:r>
          </w:p>
        </w:tc>
        <w:tc>
          <w:tcPr>
            <w:tcW w:w="4082" w:type="dxa"/>
          </w:tcPr>
          <w:p w:rsidR="00815C17" w:rsidRPr="00E70D00" w:rsidRDefault="00815C17" w:rsidP="00815C17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35401E" w:rsidRDefault="0035401E" w:rsidP="0074533A">
      <w:pPr>
        <w:jc w:val="center"/>
        <w:rPr>
          <w:rFonts w:ascii="Arial" w:hAnsi="Arial" w:cs="Arial"/>
          <w:b/>
          <w:sz w:val="22"/>
          <w:szCs w:val="22"/>
        </w:rPr>
      </w:pPr>
      <w:r w:rsidRPr="00C05E65">
        <w:rPr>
          <w:rFonts w:ascii="Arial" w:hAnsi="Arial" w:cs="Arial"/>
          <w:b/>
          <w:sz w:val="22"/>
          <w:szCs w:val="22"/>
        </w:rPr>
        <w:t xml:space="preserve">Tableau </w:t>
      </w:r>
      <w:r w:rsidR="00D35628" w:rsidRPr="00C05E65">
        <w:rPr>
          <w:rFonts w:ascii="Arial" w:hAnsi="Arial" w:cs="Arial"/>
          <w:b/>
          <w:sz w:val="22"/>
          <w:szCs w:val="22"/>
        </w:rPr>
        <w:t>86</w:t>
      </w:r>
      <w:r w:rsidRPr="00C05E65">
        <w:rPr>
          <w:rFonts w:ascii="Arial" w:hAnsi="Arial" w:cs="Arial"/>
          <w:b/>
          <w:sz w:val="22"/>
          <w:szCs w:val="22"/>
        </w:rPr>
        <w:t xml:space="preserve"> : </w:t>
      </w:r>
      <w:r w:rsidR="00032F42">
        <w:rPr>
          <w:rFonts w:ascii="Arial" w:hAnsi="Arial" w:cs="Arial"/>
          <w:b/>
          <w:sz w:val="22"/>
          <w:szCs w:val="22"/>
        </w:rPr>
        <w:t>A</w:t>
      </w:r>
      <w:r w:rsidR="00032F42" w:rsidRPr="00C05E65">
        <w:rPr>
          <w:rFonts w:ascii="Arial" w:hAnsi="Arial" w:cs="Arial"/>
          <w:b/>
          <w:sz w:val="22"/>
          <w:szCs w:val="22"/>
        </w:rPr>
        <w:t>ctivités de traitement et d'élimination des déchets</w:t>
      </w:r>
    </w:p>
    <w:p w:rsidR="001F5AD0" w:rsidRPr="00C05E65" w:rsidRDefault="001F5AD0" w:rsidP="0074533A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4979"/>
        <w:gridCol w:w="2752"/>
        <w:gridCol w:w="2787"/>
      </w:tblGrid>
      <w:tr w:rsidR="00523B6E" w:rsidRPr="0074533A" w:rsidTr="00D65101">
        <w:tc>
          <w:tcPr>
            <w:tcW w:w="4361" w:type="dxa"/>
            <w:shd w:val="clear" w:color="auto" w:fill="D9D9D9" w:themeFill="background1" w:themeFillShade="D9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Services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Nombre de charges de stérilisation</w:t>
            </w:r>
          </w:p>
        </w:tc>
        <w:tc>
          <w:tcPr>
            <w:tcW w:w="2441" w:type="dxa"/>
            <w:shd w:val="clear" w:color="auto" w:fill="D9D9D9" w:themeFill="background1" w:themeFillShade="D9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Nombre de charges d'incinération</w:t>
            </w: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Médecine générale et spécialités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Pédiatrie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Chirurgie et spécialités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Gynéco obstétrique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Urgences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Laboratoire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Imagerie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Pharmacie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Autres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74533A" w:rsidTr="00D65101">
        <w:tc>
          <w:tcPr>
            <w:tcW w:w="436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C05E65">
              <w:rPr>
                <w:rFonts w:ascii="Arial" w:hAnsi="Arial" w:cs="Arial"/>
                <w:color w:val="000000"/>
                <w:sz w:val="18"/>
                <w:szCs w:val="18"/>
              </w:rPr>
              <w:t>Total des charges</w:t>
            </w:r>
          </w:p>
        </w:tc>
        <w:tc>
          <w:tcPr>
            <w:tcW w:w="2410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441" w:type="dxa"/>
          </w:tcPr>
          <w:p w:rsidR="00523B6E" w:rsidRPr="00C05E65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027571" w:rsidRDefault="00027571" w:rsidP="00A37663">
      <w:pPr>
        <w:rPr>
          <w:rFonts w:ascii="Arial" w:hAnsi="Arial" w:cs="Arial"/>
          <w:b/>
          <w:sz w:val="22"/>
          <w:szCs w:val="22"/>
        </w:rPr>
      </w:pPr>
    </w:p>
    <w:p w:rsidR="00523B6E" w:rsidRPr="00027571" w:rsidRDefault="0035401E" w:rsidP="00D80069">
      <w:pPr>
        <w:jc w:val="center"/>
        <w:rPr>
          <w:rFonts w:ascii="Arial" w:hAnsi="Arial" w:cs="Arial"/>
          <w:b/>
          <w:sz w:val="22"/>
          <w:szCs w:val="22"/>
        </w:rPr>
      </w:pPr>
      <w:r w:rsidRPr="00027571">
        <w:rPr>
          <w:rFonts w:ascii="Arial" w:hAnsi="Arial" w:cs="Arial"/>
          <w:b/>
          <w:sz w:val="22"/>
          <w:szCs w:val="22"/>
        </w:rPr>
        <w:t xml:space="preserve">Tableau </w:t>
      </w:r>
      <w:r w:rsidR="00D35628" w:rsidRPr="00027571">
        <w:rPr>
          <w:rFonts w:ascii="Arial" w:hAnsi="Arial" w:cs="Arial"/>
          <w:b/>
          <w:sz w:val="22"/>
          <w:szCs w:val="22"/>
        </w:rPr>
        <w:t>87</w:t>
      </w:r>
      <w:r w:rsidRPr="00027571">
        <w:rPr>
          <w:rFonts w:ascii="Arial" w:hAnsi="Arial" w:cs="Arial"/>
          <w:b/>
          <w:sz w:val="22"/>
          <w:szCs w:val="22"/>
        </w:rPr>
        <w:t xml:space="preserve"> : </w:t>
      </w:r>
      <w:r w:rsidR="00523B6E" w:rsidRPr="00027571">
        <w:rPr>
          <w:rFonts w:ascii="Arial" w:hAnsi="Arial" w:cs="Arial"/>
          <w:b/>
          <w:sz w:val="22"/>
          <w:szCs w:val="22"/>
        </w:rPr>
        <w:t>A</w:t>
      </w:r>
      <w:r w:rsidR="00032F42" w:rsidRPr="00027571">
        <w:rPr>
          <w:rFonts w:ascii="Arial" w:hAnsi="Arial" w:cs="Arial"/>
          <w:b/>
          <w:sz w:val="22"/>
          <w:szCs w:val="22"/>
        </w:rPr>
        <w:t>ccidents d'exposition au sang</w:t>
      </w:r>
    </w:p>
    <w:p w:rsidR="00017369" w:rsidRPr="00815C17" w:rsidRDefault="00017369" w:rsidP="00D80069">
      <w:pPr>
        <w:jc w:val="center"/>
        <w:rPr>
          <w:rFonts w:asciiTheme="minorHAnsi" w:hAnsiTheme="minorHAnsi"/>
          <w:b/>
        </w:rPr>
      </w:pP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4979"/>
        <w:gridCol w:w="1762"/>
        <w:gridCol w:w="3777"/>
      </w:tblGrid>
      <w:tr w:rsidR="00523B6E" w:rsidRPr="00027571" w:rsidTr="00815C17">
        <w:trPr>
          <w:trHeight w:val="423"/>
        </w:trPr>
        <w:tc>
          <w:tcPr>
            <w:tcW w:w="4708" w:type="dxa"/>
            <w:shd w:val="clear" w:color="auto" w:fill="D9D9D9" w:themeFill="background1" w:themeFillShade="D9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Services</w:t>
            </w:r>
          </w:p>
        </w:tc>
        <w:tc>
          <w:tcPr>
            <w:tcW w:w="1666" w:type="dxa"/>
            <w:shd w:val="clear" w:color="auto" w:fill="D9D9D9" w:themeFill="background1" w:themeFillShade="D9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Nombre de cas</w:t>
            </w:r>
          </w:p>
        </w:tc>
        <w:tc>
          <w:tcPr>
            <w:tcW w:w="3571" w:type="dxa"/>
            <w:shd w:val="clear" w:color="auto" w:fill="D9D9D9" w:themeFill="background1" w:themeFillShade="D9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Catégories professionnelles concernées</w:t>
            </w:r>
          </w:p>
        </w:tc>
      </w:tr>
      <w:tr w:rsidR="00523B6E" w:rsidRPr="00027571" w:rsidTr="00815C17">
        <w:trPr>
          <w:trHeight w:val="239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Médecine générale et spécialités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25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Pédiatrie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39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Chirurgie et spécialités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25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Gynéco obstétrique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39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Urgences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25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Laboratoire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39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Imagerie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25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Pharmacie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39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>Autres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23B6E" w:rsidRPr="00027571" w:rsidTr="00815C17">
        <w:trPr>
          <w:trHeight w:val="225"/>
        </w:trPr>
        <w:tc>
          <w:tcPr>
            <w:tcW w:w="4708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27571">
              <w:rPr>
                <w:rFonts w:ascii="Arial" w:hAnsi="Arial" w:cs="Arial"/>
                <w:color w:val="000000"/>
                <w:sz w:val="18"/>
                <w:szCs w:val="18"/>
              </w:rPr>
              <w:t xml:space="preserve">Total </w:t>
            </w:r>
          </w:p>
        </w:tc>
        <w:tc>
          <w:tcPr>
            <w:tcW w:w="1666" w:type="dxa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71" w:type="dxa"/>
            <w:shd w:val="clear" w:color="auto" w:fill="404040" w:themeFill="text1" w:themeFillTint="BF"/>
          </w:tcPr>
          <w:p w:rsidR="00523B6E" w:rsidRPr="00027571" w:rsidRDefault="00523B6E" w:rsidP="00BB67B6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523B6E" w:rsidRPr="00027571" w:rsidRDefault="00523B6E" w:rsidP="00523B6E">
      <w:pPr>
        <w:rPr>
          <w:rFonts w:ascii="Arial" w:hAnsi="Arial" w:cs="Arial"/>
          <w:color w:val="000000"/>
          <w:sz w:val="18"/>
          <w:szCs w:val="18"/>
        </w:rPr>
      </w:pPr>
    </w:p>
    <w:p w:rsidR="00523B6E" w:rsidRPr="00027571" w:rsidRDefault="0029702C" w:rsidP="00027571">
      <w:pPr>
        <w:rPr>
          <w:rFonts w:ascii="Arial" w:hAnsi="Arial" w:cs="Arial"/>
          <w:color w:val="000000"/>
          <w:sz w:val="18"/>
          <w:szCs w:val="18"/>
        </w:rPr>
      </w:pPr>
      <w:r w:rsidRPr="00027571">
        <w:rPr>
          <w:rFonts w:ascii="Arial" w:hAnsi="Arial" w:cs="Arial"/>
          <w:color w:val="000000"/>
          <w:sz w:val="18"/>
          <w:szCs w:val="18"/>
        </w:rPr>
        <w:tab/>
      </w:r>
    </w:p>
    <w:p w:rsidR="00523B6E" w:rsidRPr="009B77E9" w:rsidRDefault="00523B6E" w:rsidP="003D3F8F">
      <w:pPr>
        <w:pStyle w:val="En-tte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hd w:val="clear" w:color="auto" w:fill="FFFFFF" w:themeFill="background1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  <w:sz w:val="22"/>
          <w:szCs w:val="22"/>
        </w:rPr>
      </w:pPr>
      <w:r w:rsidRPr="009B77E9">
        <w:rPr>
          <w:rFonts w:ascii="Arial" w:hAnsi="Arial" w:cs="Arial"/>
          <w:b/>
          <w:color w:val="000000"/>
          <w:sz w:val="22"/>
          <w:szCs w:val="22"/>
        </w:rPr>
        <w:t>10 – Gestion du rapport mensuel</w:t>
      </w:r>
    </w:p>
    <w:p w:rsidR="00523B6E" w:rsidRPr="00D80069" w:rsidRDefault="00523B6E" w:rsidP="00523B6E">
      <w:pPr>
        <w:pStyle w:val="En-tte"/>
        <w:tabs>
          <w:tab w:val="clear" w:pos="4536"/>
          <w:tab w:val="clear" w:pos="9072"/>
        </w:tabs>
        <w:rPr>
          <w:rFonts w:ascii="Arial Narrow" w:hAnsi="Arial Narrow" w:cs="Arial"/>
          <w:sz w:val="24"/>
          <w:lang w:val="fr-CI"/>
        </w:rPr>
      </w:pPr>
    </w:p>
    <w:p w:rsidR="00523B6E" w:rsidRPr="00D80069" w:rsidRDefault="00523B6E" w:rsidP="00523B6E">
      <w:pPr>
        <w:pStyle w:val="En-tte"/>
        <w:pBdr>
          <w:top w:val="thinThickSmallGap" w:sz="24" w:space="1" w:color="auto"/>
        </w:pBdr>
        <w:tabs>
          <w:tab w:val="clear" w:pos="4536"/>
          <w:tab w:val="clear" w:pos="9072"/>
        </w:tabs>
        <w:rPr>
          <w:rFonts w:ascii="Arial Narrow" w:hAnsi="Arial Narrow" w:cs="Arial"/>
          <w:sz w:val="24"/>
          <w:lang w:val="fr-CI"/>
        </w:rPr>
      </w:pPr>
    </w:p>
    <w:p w:rsidR="00523B6E" w:rsidRPr="009B77E9" w:rsidRDefault="005B582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b/>
          <w:sz w:val="18"/>
          <w:szCs w:val="18"/>
          <w:lang w:val="fr-CI"/>
        </w:rPr>
      </w:pP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65248" behindDoc="0" locked="0" layoutInCell="1" allowOverlap="1" wp14:anchorId="6702250D" wp14:editId="585462BA">
                <wp:simplePos x="0" y="0"/>
                <wp:positionH relativeFrom="column">
                  <wp:posOffset>5993765</wp:posOffset>
                </wp:positionH>
                <wp:positionV relativeFrom="paragraph">
                  <wp:posOffset>121285</wp:posOffset>
                </wp:positionV>
                <wp:extent cx="342900" cy="228600"/>
                <wp:effectExtent l="0" t="0" r="57150" b="57150"/>
                <wp:wrapNone/>
                <wp:docPr id="48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854151" id="Rectangle 132" o:spid="_x0000_s1026" style="position:absolute;margin-left:471.95pt;margin-top:9.55pt;width:27pt;height:18pt;z-index:25176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239B36B3" wp14:editId="148E32AB">
                <wp:simplePos x="0" y="0"/>
                <wp:positionH relativeFrom="column">
                  <wp:posOffset>5650865</wp:posOffset>
                </wp:positionH>
                <wp:positionV relativeFrom="paragraph">
                  <wp:posOffset>121285</wp:posOffset>
                </wp:positionV>
                <wp:extent cx="342900" cy="228600"/>
                <wp:effectExtent l="0" t="0" r="57150" b="57150"/>
                <wp:wrapNone/>
                <wp:docPr id="47" name="Rectangle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503BED" id="Rectangle 131" o:spid="_x0000_s1026" style="position:absolute;margin-left:444.95pt;margin-top:9.55pt;width:27pt;height:18pt;z-index:251764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63200" behindDoc="0" locked="0" layoutInCell="1" allowOverlap="1" wp14:anchorId="2A8DF324" wp14:editId="22B562C7">
                <wp:simplePos x="0" y="0"/>
                <wp:positionH relativeFrom="column">
                  <wp:posOffset>5307965</wp:posOffset>
                </wp:positionH>
                <wp:positionV relativeFrom="paragraph">
                  <wp:posOffset>121285</wp:posOffset>
                </wp:positionV>
                <wp:extent cx="342900" cy="228600"/>
                <wp:effectExtent l="0" t="0" r="57150" b="57150"/>
                <wp:wrapNone/>
                <wp:docPr id="46" name="Rectangle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36FD7E" id="Rectangle 130" o:spid="_x0000_s1026" style="position:absolute;margin-left:417.95pt;margin-top:9.55pt;width:27pt;height:18pt;z-index:25176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4AB4831D" wp14:editId="0A16DFA2">
                <wp:simplePos x="0" y="0"/>
                <wp:positionH relativeFrom="column">
                  <wp:posOffset>4965065</wp:posOffset>
                </wp:positionH>
                <wp:positionV relativeFrom="paragraph">
                  <wp:posOffset>121285</wp:posOffset>
                </wp:positionV>
                <wp:extent cx="342900" cy="228600"/>
                <wp:effectExtent l="0" t="0" r="57150" b="57150"/>
                <wp:wrapNone/>
                <wp:docPr id="45" name="Rectangle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0F7485" id="Rectangle 129" o:spid="_x0000_s1026" style="position:absolute;margin-left:390.95pt;margin-top:9.55pt;width:27pt;height:18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1D36398" wp14:editId="15A08900">
                <wp:simplePos x="0" y="0"/>
                <wp:positionH relativeFrom="column">
                  <wp:posOffset>4279265</wp:posOffset>
                </wp:positionH>
                <wp:positionV relativeFrom="paragraph">
                  <wp:posOffset>121285</wp:posOffset>
                </wp:positionV>
                <wp:extent cx="342900" cy="228600"/>
                <wp:effectExtent l="0" t="0" r="57150" b="57150"/>
                <wp:wrapNone/>
                <wp:docPr id="44" name="Rectangle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B57E48" id="Rectangle 128" o:spid="_x0000_s1026" style="position:absolute;margin-left:336.95pt;margin-top:9.55pt;width:27pt;height:18pt;z-index:25176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60128" behindDoc="0" locked="0" layoutInCell="1" allowOverlap="1" wp14:anchorId="5E31B1B9" wp14:editId="337BDCD3">
                <wp:simplePos x="0" y="0"/>
                <wp:positionH relativeFrom="column">
                  <wp:posOffset>3936365</wp:posOffset>
                </wp:positionH>
                <wp:positionV relativeFrom="paragraph">
                  <wp:posOffset>121285</wp:posOffset>
                </wp:positionV>
                <wp:extent cx="342900" cy="228600"/>
                <wp:effectExtent l="0" t="0" r="57150" b="57150"/>
                <wp:wrapNone/>
                <wp:docPr id="43" name="Rectangle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1459ED" id="Rectangle 127" o:spid="_x0000_s1026" style="position:absolute;margin-left:309.95pt;margin-top:9.55pt;width:27pt;height:18pt;z-index:25176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6A965A4B" wp14:editId="2512D2E7">
                <wp:simplePos x="0" y="0"/>
                <wp:positionH relativeFrom="column">
                  <wp:posOffset>3136265</wp:posOffset>
                </wp:positionH>
                <wp:positionV relativeFrom="paragraph">
                  <wp:posOffset>121285</wp:posOffset>
                </wp:positionV>
                <wp:extent cx="342900" cy="228600"/>
                <wp:effectExtent l="0" t="0" r="57150" b="57150"/>
                <wp:wrapNone/>
                <wp:docPr id="42" name="Rectangle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892C6C" id="Rectangle 126" o:spid="_x0000_s1026" style="position:absolute;margin-left:246.95pt;margin-top:9.55pt;width:27pt;height:18pt;z-index:25175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420EC5AA" wp14:editId="4BC1F30F">
                <wp:simplePos x="0" y="0"/>
                <wp:positionH relativeFrom="column">
                  <wp:posOffset>2793365</wp:posOffset>
                </wp:positionH>
                <wp:positionV relativeFrom="paragraph">
                  <wp:posOffset>121285</wp:posOffset>
                </wp:positionV>
                <wp:extent cx="342900" cy="228600"/>
                <wp:effectExtent l="0" t="0" r="57150" b="57150"/>
                <wp:wrapNone/>
                <wp:docPr id="41" name="Rectangle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5648CA" id="Rectangle 125" o:spid="_x0000_s1026" style="position:absolute;margin-left:219.95pt;margin-top:9.55pt;width:27pt;height:18pt;z-index:25175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">
                <v:shadow on="t"/>
              </v:rect>
            </w:pict>
          </mc:Fallback>
        </mc:AlternateContent>
      </w:r>
      <w:r w:rsidR="00523B6E" w:rsidRPr="009B77E9">
        <w:rPr>
          <w:rFonts w:ascii="Arial" w:hAnsi="Arial" w:cs="Arial"/>
          <w:b/>
          <w:sz w:val="18"/>
          <w:szCs w:val="18"/>
          <w:lang w:val="fr-CI"/>
        </w:rPr>
        <w:t>Gestion du rapport au niveau de l’établissement </w:t>
      </w: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b/>
          <w:sz w:val="18"/>
          <w:szCs w:val="18"/>
          <w:lang w:val="fr-CI"/>
        </w:rPr>
      </w:pP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Date de fin de remplissage du rapport: </w:t>
      </w:r>
      <w:r w:rsidRPr="009B77E9">
        <w:rPr>
          <w:rFonts w:ascii="Arial" w:hAnsi="Arial" w:cs="Arial"/>
          <w:sz w:val="18"/>
          <w:szCs w:val="18"/>
          <w:lang w:val="fr-CI"/>
        </w:rPr>
        <w:tab/>
      </w:r>
      <w:r w:rsidRPr="009B77E9">
        <w:rPr>
          <w:rFonts w:ascii="Arial" w:hAnsi="Arial" w:cs="Arial"/>
          <w:sz w:val="18"/>
          <w:szCs w:val="18"/>
          <w:lang w:val="fr-CI"/>
        </w:rPr>
        <w:tab/>
      </w: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ind w:left="3543" w:firstLine="705"/>
        <w:rPr>
          <w:rFonts w:ascii="Arial" w:hAnsi="Arial" w:cs="Arial"/>
          <w:i/>
          <w:sz w:val="18"/>
          <w:szCs w:val="18"/>
          <w:lang w:val="fr-CI"/>
        </w:rPr>
      </w:pP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        </w:t>
      </w:r>
      <w:r w:rsidR="005B582E" w:rsidRPr="009B77E9">
        <w:rPr>
          <w:rFonts w:ascii="Arial" w:hAnsi="Arial" w:cs="Arial"/>
          <w:i/>
          <w:sz w:val="18"/>
          <w:szCs w:val="18"/>
          <w:lang w:val="fr-CI"/>
        </w:rPr>
        <w:t>Jour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         </w:t>
      </w:r>
      <w:r w:rsidR="005B582E">
        <w:rPr>
          <w:rFonts w:ascii="Arial" w:hAnsi="Arial" w:cs="Arial"/>
          <w:i/>
          <w:sz w:val="18"/>
          <w:szCs w:val="18"/>
          <w:lang w:val="fr-CI"/>
        </w:rPr>
        <w:t xml:space="preserve">    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mois             </w:t>
      </w:r>
      <w:r w:rsidR="005B582E">
        <w:rPr>
          <w:rFonts w:ascii="Arial" w:hAnsi="Arial" w:cs="Arial"/>
          <w:i/>
          <w:sz w:val="18"/>
          <w:szCs w:val="18"/>
          <w:lang w:val="fr-CI"/>
        </w:rPr>
        <w:t xml:space="preserve">  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>année</w:t>
      </w:r>
    </w:p>
    <w:p w:rsidR="00523B6E" w:rsidRPr="009B77E9" w:rsidRDefault="005B582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806208" behindDoc="0" locked="0" layoutInCell="1" allowOverlap="1" wp14:anchorId="24314325" wp14:editId="10E9A3C8">
                <wp:simplePos x="0" y="0"/>
                <wp:positionH relativeFrom="column">
                  <wp:posOffset>5993765</wp:posOffset>
                </wp:positionH>
                <wp:positionV relativeFrom="paragraph">
                  <wp:posOffset>64770</wp:posOffset>
                </wp:positionV>
                <wp:extent cx="342900" cy="228600"/>
                <wp:effectExtent l="0" t="0" r="57150" b="57150"/>
                <wp:wrapNone/>
                <wp:docPr id="33" name="Rectangle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97C27E" id="Rectangle 172" o:spid="_x0000_s1026" style="position:absolute;margin-left:471.95pt;margin-top:5.1pt;width:27pt;height:18pt;z-index:251806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2C50042A" wp14:editId="14BC98BA">
                <wp:simplePos x="0" y="0"/>
                <wp:positionH relativeFrom="column">
                  <wp:posOffset>5650865</wp:posOffset>
                </wp:positionH>
                <wp:positionV relativeFrom="paragraph">
                  <wp:posOffset>64770</wp:posOffset>
                </wp:positionV>
                <wp:extent cx="342900" cy="228600"/>
                <wp:effectExtent l="0" t="0" r="57150" b="57150"/>
                <wp:wrapNone/>
                <wp:docPr id="34" name="Rectangle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9542D4" id="Rectangle 171" o:spid="_x0000_s1026" style="position:absolute;margin-left:444.95pt;margin-top:5.1pt;width:27pt;height:18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804160" behindDoc="0" locked="0" layoutInCell="1" allowOverlap="1" wp14:anchorId="7D028C51" wp14:editId="65CE0984">
                <wp:simplePos x="0" y="0"/>
                <wp:positionH relativeFrom="column">
                  <wp:posOffset>5307965</wp:posOffset>
                </wp:positionH>
                <wp:positionV relativeFrom="paragraph">
                  <wp:posOffset>64770</wp:posOffset>
                </wp:positionV>
                <wp:extent cx="342900" cy="228600"/>
                <wp:effectExtent l="0" t="0" r="57150" b="57150"/>
                <wp:wrapNone/>
                <wp:docPr id="35" name="Rectangle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D0F313" id="Rectangle 170" o:spid="_x0000_s1026" style="position:absolute;margin-left:417.95pt;margin-top:5.1pt;width:27pt;height:18pt;z-index:25180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803136" behindDoc="0" locked="0" layoutInCell="1" allowOverlap="1" wp14:anchorId="22A35184" wp14:editId="6E7AEDD2">
                <wp:simplePos x="0" y="0"/>
                <wp:positionH relativeFrom="column">
                  <wp:posOffset>4965065</wp:posOffset>
                </wp:positionH>
                <wp:positionV relativeFrom="paragraph">
                  <wp:posOffset>64770</wp:posOffset>
                </wp:positionV>
                <wp:extent cx="342900" cy="228600"/>
                <wp:effectExtent l="0" t="0" r="57150" b="57150"/>
                <wp:wrapNone/>
                <wp:docPr id="36" name="Rectangle 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F4D61E" id="Rectangle 169" o:spid="_x0000_s1026" style="position:absolute;margin-left:390.95pt;margin-top:5.1pt;width:27pt;height:18pt;z-index:25180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802112" behindDoc="0" locked="0" layoutInCell="1" allowOverlap="1" wp14:anchorId="38D5A4E3" wp14:editId="77235C92">
                <wp:simplePos x="0" y="0"/>
                <wp:positionH relativeFrom="column">
                  <wp:posOffset>4393565</wp:posOffset>
                </wp:positionH>
                <wp:positionV relativeFrom="paragraph">
                  <wp:posOffset>64770</wp:posOffset>
                </wp:positionV>
                <wp:extent cx="342900" cy="228600"/>
                <wp:effectExtent l="0" t="0" r="57150" b="57150"/>
                <wp:wrapNone/>
                <wp:docPr id="37" name="Rectangle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5E5A71" id="Rectangle 168" o:spid="_x0000_s1026" style="position:absolute;margin-left:345.95pt;margin-top:5.1pt;width:27pt;height:18pt;z-index:25180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801088" behindDoc="0" locked="0" layoutInCell="1" allowOverlap="1" wp14:anchorId="36758411" wp14:editId="55585585">
                <wp:simplePos x="0" y="0"/>
                <wp:positionH relativeFrom="column">
                  <wp:posOffset>4050665</wp:posOffset>
                </wp:positionH>
                <wp:positionV relativeFrom="paragraph">
                  <wp:posOffset>64770</wp:posOffset>
                </wp:positionV>
                <wp:extent cx="342900" cy="228600"/>
                <wp:effectExtent l="0" t="0" r="57150" b="57150"/>
                <wp:wrapNone/>
                <wp:docPr id="38" name="Rectangle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A07F73" id="Rectangle 167" o:spid="_x0000_s1026" style="position:absolute;margin-left:318.95pt;margin-top:5.1pt;width:27pt;height:18pt;z-index:25180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99040" behindDoc="0" locked="0" layoutInCell="1" allowOverlap="1" wp14:anchorId="4EE18109" wp14:editId="3C201940">
                <wp:simplePos x="0" y="0"/>
                <wp:positionH relativeFrom="column">
                  <wp:posOffset>2793365</wp:posOffset>
                </wp:positionH>
                <wp:positionV relativeFrom="paragraph">
                  <wp:posOffset>64770</wp:posOffset>
                </wp:positionV>
                <wp:extent cx="342900" cy="228600"/>
                <wp:effectExtent l="0" t="0" r="57150" b="57150"/>
                <wp:wrapNone/>
                <wp:docPr id="39" name="Rectangle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654834" id="Rectangle 165" o:spid="_x0000_s1026" style="position:absolute;margin-left:219.95pt;margin-top:5.1pt;width:27pt;height:18pt;z-index:251799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800064" behindDoc="0" locked="0" layoutInCell="1" allowOverlap="1" wp14:anchorId="1EB3B6DB" wp14:editId="6F7AA38E">
                <wp:simplePos x="0" y="0"/>
                <wp:positionH relativeFrom="column">
                  <wp:posOffset>3136265</wp:posOffset>
                </wp:positionH>
                <wp:positionV relativeFrom="paragraph">
                  <wp:posOffset>64770</wp:posOffset>
                </wp:positionV>
                <wp:extent cx="342900" cy="228600"/>
                <wp:effectExtent l="0" t="0" r="57150" b="57150"/>
                <wp:wrapNone/>
                <wp:docPr id="40" name="Rectangle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123AB5" id="Rectangle 166" o:spid="_x0000_s1026" style="position:absolute;margin-left:246.95pt;margin-top:5.1pt;width:27pt;height:18pt;z-index:251800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">
                <v:shadow on="t"/>
              </v:rect>
            </w:pict>
          </mc:Fallback>
        </mc:AlternateContent>
      </w: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Date de départ du rapport de l’établissement : </w:t>
      </w:r>
      <w:r w:rsidRPr="009B77E9">
        <w:rPr>
          <w:rFonts w:ascii="Arial" w:hAnsi="Arial" w:cs="Arial"/>
          <w:sz w:val="18"/>
          <w:szCs w:val="18"/>
          <w:lang w:val="fr-CI"/>
        </w:rPr>
        <w:tab/>
      </w: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ind w:left="3540" w:firstLine="708"/>
        <w:rPr>
          <w:rFonts w:ascii="Arial" w:hAnsi="Arial" w:cs="Arial"/>
          <w:sz w:val="18"/>
          <w:szCs w:val="18"/>
          <w:lang w:val="fr-CI"/>
        </w:rPr>
      </w:pP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ind w:left="3540" w:firstLine="708"/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             </w:t>
      </w:r>
      <w:r w:rsidR="005B582E" w:rsidRPr="009B77E9">
        <w:rPr>
          <w:rFonts w:ascii="Arial" w:hAnsi="Arial" w:cs="Arial"/>
          <w:i/>
          <w:sz w:val="18"/>
          <w:szCs w:val="18"/>
          <w:lang w:val="fr-CI"/>
        </w:rPr>
        <w:t>Jour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                               mois          </w:t>
      </w:r>
      <w:r w:rsidR="005B582E">
        <w:rPr>
          <w:rFonts w:ascii="Arial" w:hAnsi="Arial" w:cs="Arial"/>
          <w:i/>
          <w:sz w:val="18"/>
          <w:szCs w:val="18"/>
          <w:lang w:val="fr-CI"/>
        </w:rPr>
        <w:t xml:space="preserve">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>année</w:t>
      </w: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>Moyen d’acheminement du rapport : _________________________________________</w:t>
      </w: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523B6E" w:rsidRPr="009B77E9" w:rsidRDefault="00523B6E" w:rsidP="00523B6E">
      <w:pPr>
        <w:pStyle w:val="En-tte"/>
        <w:pBdr>
          <w:top w:val="thinThickSmallGap" w:sz="24" w:space="1" w:color="auto"/>
        </w:pBdr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017369" w:rsidRPr="009B77E9" w:rsidRDefault="00017369" w:rsidP="00523B6E">
      <w:pPr>
        <w:pStyle w:val="En-tte"/>
        <w:pBdr>
          <w:top w:val="thinThickSmallGap" w:sz="24" w:space="1" w:color="auto"/>
        </w:pBdr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523B6E" w:rsidRPr="009B77E9" w:rsidRDefault="00523B6E" w:rsidP="00523B6E">
      <w:pPr>
        <w:pStyle w:val="En-tte"/>
        <w:tabs>
          <w:tab w:val="clear" w:pos="4536"/>
          <w:tab w:val="clear" w:pos="9072"/>
          <w:tab w:val="left" w:pos="993"/>
          <w:tab w:val="center" w:pos="9070"/>
        </w:tabs>
        <w:ind w:right="-2"/>
        <w:rPr>
          <w:rFonts w:ascii="Arial" w:hAnsi="Arial" w:cs="Arial"/>
          <w:b/>
          <w:sz w:val="18"/>
          <w:szCs w:val="18"/>
          <w:lang w:val="fr-CI"/>
        </w:rPr>
      </w:pPr>
      <w:r w:rsidRPr="009B77E9">
        <w:rPr>
          <w:rFonts w:ascii="Arial" w:hAnsi="Arial" w:cs="Arial"/>
          <w:b/>
          <w:sz w:val="18"/>
          <w:szCs w:val="18"/>
          <w:lang w:val="fr-CI"/>
        </w:rPr>
        <w:t>Au niveau de la BSD – Section Statistique et information Sanitaire (SSIS)</w:t>
      </w:r>
    </w:p>
    <w:p w:rsidR="00523B6E" w:rsidRPr="009B77E9" w:rsidRDefault="0066557E" w:rsidP="00523B6E">
      <w:pPr>
        <w:pStyle w:val="En-tte"/>
        <w:tabs>
          <w:tab w:val="clear" w:pos="4536"/>
          <w:tab w:val="clear" w:pos="9072"/>
          <w:tab w:val="left" w:pos="993"/>
          <w:tab w:val="center" w:pos="9070"/>
        </w:tabs>
        <w:ind w:right="-2"/>
        <w:rPr>
          <w:rFonts w:ascii="Arial" w:hAnsi="Arial" w:cs="Arial"/>
          <w:b/>
          <w:sz w:val="18"/>
          <w:szCs w:val="18"/>
          <w:lang w:val="fr-CI"/>
        </w:rPr>
      </w:pP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7D1D87B4" wp14:editId="70EBF60E">
                <wp:simplePos x="0" y="0"/>
                <wp:positionH relativeFrom="column">
                  <wp:posOffset>5899150</wp:posOffset>
                </wp:positionH>
                <wp:positionV relativeFrom="paragraph">
                  <wp:posOffset>127000</wp:posOffset>
                </wp:positionV>
                <wp:extent cx="342900" cy="228600"/>
                <wp:effectExtent l="0" t="0" r="57150" b="57150"/>
                <wp:wrapNone/>
                <wp:docPr id="32" name="Rectangle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DED01C" id="Rectangle 140" o:spid="_x0000_s1026" style="position:absolute;margin-left:464.5pt;margin-top:10pt;width:27pt;height:18pt;z-index:25177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00F3E7F4" wp14:editId="28162467">
                <wp:simplePos x="0" y="0"/>
                <wp:positionH relativeFrom="column">
                  <wp:posOffset>5556250</wp:posOffset>
                </wp:positionH>
                <wp:positionV relativeFrom="paragraph">
                  <wp:posOffset>127000</wp:posOffset>
                </wp:positionV>
                <wp:extent cx="342900" cy="228600"/>
                <wp:effectExtent l="0" t="0" r="57150" b="57150"/>
                <wp:wrapNone/>
                <wp:docPr id="31" name="Rectangle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8C3809" id="Rectangle 139" o:spid="_x0000_s1026" style="position:absolute;margin-left:437.5pt;margin-top:10pt;width:27pt;height:18pt;z-index:25177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272E6ACB" wp14:editId="3AC3B497">
                <wp:simplePos x="0" y="0"/>
                <wp:positionH relativeFrom="column">
                  <wp:posOffset>5213350</wp:posOffset>
                </wp:positionH>
                <wp:positionV relativeFrom="paragraph">
                  <wp:posOffset>127000</wp:posOffset>
                </wp:positionV>
                <wp:extent cx="342900" cy="228600"/>
                <wp:effectExtent l="0" t="0" r="57150" b="57150"/>
                <wp:wrapNone/>
                <wp:docPr id="30" name="Rectangle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C10F1C" id="Rectangle 138" o:spid="_x0000_s1026" style="position:absolute;margin-left:410.5pt;margin-top:10pt;width:27pt;height:18pt;z-index:25177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00ED47B0" wp14:editId="29E3E755">
                <wp:simplePos x="0" y="0"/>
                <wp:positionH relativeFrom="column">
                  <wp:posOffset>4870450</wp:posOffset>
                </wp:positionH>
                <wp:positionV relativeFrom="paragraph">
                  <wp:posOffset>127000</wp:posOffset>
                </wp:positionV>
                <wp:extent cx="342900" cy="228600"/>
                <wp:effectExtent l="0" t="0" r="57150" b="57150"/>
                <wp:wrapNone/>
                <wp:docPr id="29" name="Rectangle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CCD177" id="Rectangle 137" o:spid="_x0000_s1026" style="position:absolute;margin-left:383.5pt;margin-top:10pt;width:27pt;height:18pt;z-index:25177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277A8864" wp14:editId="22CF2C90">
                <wp:simplePos x="0" y="0"/>
                <wp:positionH relativeFrom="column">
                  <wp:posOffset>4413250</wp:posOffset>
                </wp:positionH>
                <wp:positionV relativeFrom="paragraph">
                  <wp:posOffset>127000</wp:posOffset>
                </wp:positionV>
                <wp:extent cx="342900" cy="228600"/>
                <wp:effectExtent l="0" t="0" r="57150" b="57150"/>
                <wp:wrapNone/>
                <wp:docPr id="28" name="Rectangle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9C7D3C" id="Rectangle 136" o:spid="_x0000_s1026" style="position:absolute;margin-left:347.5pt;margin-top:10pt;width:27pt;height:18pt;z-index:25176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68320" behindDoc="0" locked="0" layoutInCell="1" allowOverlap="1" wp14:anchorId="78516DDA" wp14:editId="66F03051">
                <wp:simplePos x="0" y="0"/>
                <wp:positionH relativeFrom="column">
                  <wp:posOffset>4070350</wp:posOffset>
                </wp:positionH>
                <wp:positionV relativeFrom="paragraph">
                  <wp:posOffset>127000</wp:posOffset>
                </wp:positionV>
                <wp:extent cx="342900" cy="228600"/>
                <wp:effectExtent l="0" t="0" r="57150" b="57150"/>
                <wp:wrapNone/>
                <wp:docPr id="27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0936EE" id="Rectangle 135" o:spid="_x0000_s1026" style="position:absolute;margin-left:320.5pt;margin-top:10pt;width:27pt;height:18pt;z-index:25176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1EFA4973" wp14:editId="02E07767">
                <wp:simplePos x="0" y="0"/>
                <wp:positionH relativeFrom="column">
                  <wp:posOffset>3613150</wp:posOffset>
                </wp:positionH>
                <wp:positionV relativeFrom="paragraph">
                  <wp:posOffset>127000</wp:posOffset>
                </wp:positionV>
                <wp:extent cx="342900" cy="228600"/>
                <wp:effectExtent l="0" t="0" r="57150" b="57150"/>
                <wp:wrapNone/>
                <wp:docPr id="26" name="Rectangle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016B5A" id="Rectangle 134" o:spid="_x0000_s1026" style="position:absolute;margin-left:284.5pt;margin-top:10pt;width:27pt;height:18pt;z-index:25176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 wp14:anchorId="461C94FE" wp14:editId="518CBB4D">
                <wp:simplePos x="0" y="0"/>
                <wp:positionH relativeFrom="column">
                  <wp:posOffset>3270250</wp:posOffset>
                </wp:positionH>
                <wp:positionV relativeFrom="paragraph">
                  <wp:posOffset>127000</wp:posOffset>
                </wp:positionV>
                <wp:extent cx="342900" cy="228600"/>
                <wp:effectExtent l="0" t="0" r="57150" b="57150"/>
                <wp:wrapNone/>
                <wp:docPr id="25" name="Rectangle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8DF2BF" id="Rectangle 133" o:spid="_x0000_s1026" style="position:absolute;margin-left:257.5pt;margin-top:10pt;width:27pt;height:18pt;z-index:25176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">
                <v:shadow on="t"/>
              </v:rect>
            </w:pict>
          </mc:Fallback>
        </mc:AlternateContent>
      </w: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Date d’arrivée du rapport au BSD/SSIS : </w:t>
      </w: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ind w:left="3543" w:firstLine="705"/>
        <w:rPr>
          <w:rFonts w:ascii="Arial" w:hAnsi="Arial" w:cs="Arial"/>
          <w:i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                   </w:t>
      </w:r>
      <w:r w:rsidR="0066557E">
        <w:rPr>
          <w:rFonts w:ascii="Arial" w:hAnsi="Arial" w:cs="Arial"/>
          <w:i/>
          <w:sz w:val="18"/>
          <w:szCs w:val="18"/>
          <w:lang w:val="fr-CI"/>
        </w:rPr>
        <w:t xml:space="preserve">     </w:t>
      </w:r>
      <w:r w:rsidR="0066557E" w:rsidRPr="009B77E9">
        <w:rPr>
          <w:rFonts w:ascii="Arial" w:hAnsi="Arial" w:cs="Arial"/>
          <w:i/>
          <w:sz w:val="18"/>
          <w:szCs w:val="18"/>
          <w:lang w:val="fr-CI"/>
        </w:rPr>
        <w:t>Jour</w:t>
      </w:r>
      <w:r w:rsidR="0066557E">
        <w:rPr>
          <w:rFonts w:ascii="Arial" w:hAnsi="Arial" w:cs="Arial"/>
          <w:i/>
          <w:sz w:val="18"/>
          <w:szCs w:val="18"/>
          <w:lang w:val="fr-CI"/>
        </w:rPr>
        <w:t xml:space="preserve">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mois         </w:t>
      </w:r>
      <w:r w:rsidR="0066557E">
        <w:rPr>
          <w:rFonts w:ascii="Arial" w:hAnsi="Arial" w:cs="Arial"/>
          <w:i/>
          <w:sz w:val="18"/>
          <w:szCs w:val="18"/>
          <w:lang w:val="fr-CI"/>
        </w:rPr>
        <w:t xml:space="preserve">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 année</w:t>
      </w: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>Rapport réceptionné par : _____________________________________________</w:t>
      </w: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Erreurs constatées : </w:t>
      </w:r>
    </w:p>
    <w:p w:rsidR="00523B6E" w:rsidRPr="009B77E9" w:rsidRDefault="00523B6E" w:rsidP="00D1675B">
      <w:pPr>
        <w:pStyle w:val="En-tte"/>
        <w:numPr>
          <w:ilvl w:val="0"/>
          <w:numId w:val="41"/>
        </w:numPr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523B6E" w:rsidRPr="009B77E9" w:rsidRDefault="00523B6E" w:rsidP="00D1675B">
      <w:pPr>
        <w:pStyle w:val="En-tte"/>
        <w:numPr>
          <w:ilvl w:val="0"/>
          <w:numId w:val="41"/>
        </w:numPr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523B6E" w:rsidRPr="009B77E9" w:rsidRDefault="00523B6E" w:rsidP="00D1675B">
      <w:pPr>
        <w:pStyle w:val="En-tte"/>
        <w:numPr>
          <w:ilvl w:val="0"/>
          <w:numId w:val="41"/>
        </w:numPr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Le rapport est–il retourné dans l’établissement : oui : </w:t>
      </w:r>
      <w:r w:rsidRPr="009B77E9">
        <w:rPr>
          <w:rFonts w:ascii="Arial" w:hAnsi="Arial" w:cs="Arial"/>
          <w:sz w:val="18"/>
          <w:szCs w:val="18"/>
          <w:lang w:val="fr-CI"/>
        </w:rPr>
        <w:sym w:font="ZapfDingbats" w:char="F070"/>
      </w:r>
      <w:r w:rsidRPr="009B77E9">
        <w:rPr>
          <w:rFonts w:ascii="Arial" w:hAnsi="Arial" w:cs="Arial"/>
          <w:sz w:val="18"/>
          <w:szCs w:val="18"/>
          <w:lang w:val="fr-CI"/>
        </w:rPr>
        <w:t xml:space="preserve">       non : </w:t>
      </w:r>
      <w:r w:rsidRPr="009B77E9">
        <w:rPr>
          <w:rFonts w:ascii="Arial" w:hAnsi="Arial" w:cs="Arial"/>
          <w:sz w:val="18"/>
          <w:szCs w:val="18"/>
          <w:lang w:val="fr-CI"/>
        </w:rPr>
        <w:sym w:font="ZapfDingbats" w:char="F070"/>
      </w:r>
    </w:p>
    <w:p w:rsidR="00523B6E" w:rsidRDefault="00523B6E" w:rsidP="00523B6E">
      <w:pPr>
        <w:pStyle w:val="En-tte"/>
        <w:tabs>
          <w:tab w:val="clear" w:pos="4536"/>
          <w:tab w:val="clear" w:pos="9072"/>
        </w:tabs>
        <w:ind w:firstLine="567"/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i/>
          <w:sz w:val="18"/>
          <w:szCs w:val="18"/>
          <w:lang w:val="fr-CI"/>
        </w:rPr>
        <w:t>Si oui, préciser les motifs</w:t>
      </w:r>
      <w:r w:rsidRPr="009B77E9">
        <w:rPr>
          <w:rFonts w:ascii="Arial" w:hAnsi="Arial" w:cs="Arial"/>
          <w:sz w:val="18"/>
          <w:szCs w:val="18"/>
          <w:lang w:val="fr-CI"/>
        </w:rPr>
        <w:t>:</w:t>
      </w:r>
    </w:p>
    <w:p w:rsidR="008C0BA1" w:rsidRPr="009B77E9" w:rsidRDefault="008C0BA1" w:rsidP="00523B6E">
      <w:pPr>
        <w:pStyle w:val="En-tte"/>
        <w:tabs>
          <w:tab w:val="clear" w:pos="4536"/>
          <w:tab w:val="clear" w:pos="9072"/>
        </w:tabs>
        <w:ind w:firstLine="567"/>
        <w:rPr>
          <w:rFonts w:ascii="Arial" w:hAnsi="Arial" w:cs="Arial"/>
          <w:sz w:val="18"/>
          <w:szCs w:val="18"/>
          <w:lang w:val="fr-CI"/>
        </w:rPr>
      </w:pPr>
    </w:p>
    <w:p w:rsidR="00523B6E" w:rsidRPr="009B77E9" w:rsidRDefault="00D1675B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3849DA5E" wp14:editId="044B0EBC">
                <wp:simplePos x="0" y="0"/>
                <wp:positionH relativeFrom="column">
                  <wp:posOffset>5669915</wp:posOffset>
                </wp:positionH>
                <wp:positionV relativeFrom="paragraph">
                  <wp:posOffset>104775</wp:posOffset>
                </wp:positionV>
                <wp:extent cx="342900" cy="228600"/>
                <wp:effectExtent l="0" t="0" r="57150" b="57150"/>
                <wp:wrapNone/>
                <wp:docPr id="24" name="Rectangle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2CDA04" id="Rectangle 148" o:spid="_x0000_s1026" style="position:absolute;margin-left:446.45pt;margin-top:8.25pt;width:27pt;height:18pt;z-index:25178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3D4EE177" wp14:editId="162C71FE">
                <wp:simplePos x="0" y="0"/>
                <wp:positionH relativeFrom="column">
                  <wp:posOffset>5327015</wp:posOffset>
                </wp:positionH>
                <wp:positionV relativeFrom="paragraph">
                  <wp:posOffset>104775</wp:posOffset>
                </wp:positionV>
                <wp:extent cx="342900" cy="228600"/>
                <wp:effectExtent l="0" t="0" r="57150" b="57150"/>
                <wp:wrapNone/>
                <wp:docPr id="23" name="Rectangle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1A2948" id="Rectangle 147" o:spid="_x0000_s1026" style="position:absolute;margin-left:419.45pt;margin-top:8.25pt;width:27pt;height:18pt;z-index:251780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72227D71" wp14:editId="30335BA0">
                <wp:simplePos x="0" y="0"/>
                <wp:positionH relativeFrom="column">
                  <wp:posOffset>4984115</wp:posOffset>
                </wp:positionH>
                <wp:positionV relativeFrom="paragraph">
                  <wp:posOffset>104775</wp:posOffset>
                </wp:positionV>
                <wp:extent cx="342900" cy="228600"/>
                <wp:effectExtent l="0" t="0" r="57150" b="57150"/>
                <wp:wrapNone/>
                <wp:docPr id="22" name="Rectangle 1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7419C4" id="Rectangle 146" o:spid="_x0000_s1026" style="position:absolute;margin-left:392.45pt;margin-top:8.25pt;width:27pt;height:18pt;z-index:25177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3537D161" wp14:editId="3968521A">
                <wp:simplePos x="0" y="0"/>
                <wp:positionH relativeFrom="column">
                  <wp:posOffset>4641215</wp:posOffset>
                </wp:positionH>
                <wp:positionV relativeFrom="paragraph">
                  <wp:posOffset>104775</wp:posOffset>
                </wp:positionV>
                <wp:extent cx="342900" cy="228600"/>
                <wp:effectExtent l="0" t="0" r="57150" b="57150"/>
                <wp:wrapNone/>
                <wp:docPr id="21" name="Rectangle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74C403" id="Rectangle 145" o:spid="_x0000_s1026" style="position:absolute;margin-left:365.45pt;margin-top:8.25pt;width:27pt;height:18pt;z-index:25177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2BF2DF08" wp14:editId="1F630808">
                <wp:simplePos x="0" y="0"/>
                <wp:positionH relativeFrom="column">
                  <wp:posOffset>4069715</wp:posOffset>
                </wp:positionH>
                <wp:positionV relativeFrom="paragraph">
                  <wp:posOffset>104775</wp:posOffset>
                </wp:positionV>
                <wp:extent cx="342900" cy="228600"/>
                <wp:effectExtent l="0" t="0" r="57150" b="57150"/>
                <wp:wrapNone/>
                <wp:docPr id="20" name="Rectangle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550F17" id="Rectangle 144" o:spid="_x0000_s1026" style="position:absolute;margin-left:320.45pt;margin-top:8.25pt;width:27pt;height:18pt;z-index:25177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0C5A70ED" wp14:editId="04AAEA80">
                <wp:simplePos x="0" y="0"/>
                <wp:positionH relativeFrom="column">
                  <wp:posOffset>3726815</wp:posOffset>
                </wp:positionH>
                <wp:positionV relativeFrom="paragraph">
                  <wp:posOffset>104775</wp:posOffset>
                </wp:positionV>
                <wp:extent cx="342900" cy="228600"/>
                <wp:effectExtent l="0" t="0" r="57150" b="57150"/>
                <wp:wrapNone/>
                <wp:docPr id="19" name="Rectangle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9C360B" id="Rectangle 143" o:spid="_x0000_s1026" style="position:absolute;margin-left:293.45pt;margin-top:8.25pt;width:27pt;height:18pt;z-index:25177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2C2D0D46" wp14:editId="57630242">
                <wp:simplePos x="0" y="0"/>
                <wp:positionH relativeFrom="column">
                  <wp:posOffset>3041015</wp:posOffset>
                </wp:positionH>
                <wp:positionV relativeFrom="paragraph">
                  <wp:posOffset>104775</wp:posOffset>
                </wp:positionV>
                <wp:extent cx="342900" cy="228600"/>
                <wp:effectExtent l="0" t="0" r="57150" b="57150"/>
                <wp:wrapNone/>
                <wp:docPr id="18" name="Rectangle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A87593" id="Rectangle 142" o:spid="_x0000_s1026" style="position:absolute;margin-left:239.45pt;margin-top:8.25pt;width:27pt;height:18pt;z-index:25177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2E1D096F" wp14:editId="2AFFA36B">
                <wp:simplePos x="0" y="0"/>
                <wp:positionH relativeFrom="column">
                  <wp:posOffset>2698115</wp:posOffset>
                </wp:positionH>
                <wp:positionV relativeFrom="paragraph">
                  <wp:posOffset>104775</wp:posOffset>
                </wp:positionV>
                <wp:extent cx="342900" cy="228600"/>
                <wp:effectExtent l="0" t="0" r="57150" b="57150"/>
                <wp:wrapNone/>
                <wp:docPr id="17" name="Rectangle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BB2FE1" id="Rectangle 141" o:spid="_x0000_s1026" style="position:absolute;margin-left:212.45pt;margin-top:8.25pt;width:27pt;height:18pt;z-index:25177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">
                <v:shadow on="t"/>
              </v:rect>
            </w:pict>
          </mc:Fallback>
        </mc:AlternateContent>
      </w:r>
    </w:p>
    <w:p w:rsidR="00523B6E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i/>
          <w:sz w:val="18"/>
          <w:szCs w:val="18"/>
          <w:lang w:val="fr-CI"/>
        </w:rPr>
        <w:t>Date de départ de la SSIS/</w:t>
      </w:r>
      <w:r w:rsidR="00B30DA6">
        <w:rPr>
          <w:rFonts w:ascii="Arial" w:hAnsi="Arial" w:cs="Arial"/>
          <w:i/>
          <w:sz w:val="18"/>
          <w:szCs w:val="18"/>
          <w:lang w:val="fr-CI"/>
        </w:rPr>
        <w:t xml:space="preserve"> </w:t>
      </w:r>
      <w:r w:rsidRPr="009B77E9">
        <w:rPr>
          <w:rFonts w:ascii="Arial" w:hAnsi="Arial" w:cs="Arial"/>
          <w:i/>
          <w:sz w:val="18"/>
          <w:szCs w:val="18"/>
          <w:lang w:val="fr-CI"/>
        </w:rPr>
        <w:t>BSD</w:t>
      </w:r>
      <w:r w:rsidRPr="009B77E9">
        <w:rPr>
          <w:rFonts w:ascii="Arial" w:hAnsi="Arial" w:cs="Arial"/>
          <w:sz w:val="18"/>
          <w:szCs w:val="18"/>
          <w:lang w:val="fr-CI"/>
        </w:rPr>
        <w:t xml:space="preserve"> : </w:t>
      </w:r>
      <w:r w:rsidRPr="009B77E9">
        <w:rPr>
          <w:rFonts w:ascii="Arial" w:hAnsi="Arial" w:cs="Arial"/>
          <w:sz w:val="18"/>
          <w:szCs w:val="18"/>
          <w:lang w:val="fr-CI"/>
        </w:rPr>
        <w:tab/>
      </w:r>
    </w:p>
    <w:p w:rsidR="008C0BA1" w:rsidRPr="009B77E9" w:rsidRDefault="008C0BA1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i/>
          <w:sz w:val="18"/>
          <w:szCs w:val="18"/>
          <w:lang w:val="fr-CI"/>
        </w:rPr>
      </w:pP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ind w:left="3540" w:firstLine="708"/>
        <w:rPr>
          <w:rFonts w:ascii="Arial" w:hAnsi="Arial" w:cs="Arial"/>
          <w:i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 </w:t>
      </w:r>
      <w:r w:rsidR="008C0BA1">
        <w:rPr>
          <w:rFonts w:ascii="Arial" w:hAnsi="Arial" w:cs="Arial"/>
          <w:i/>
          <w:sz w:val="18"/>
          <w:szCs w:val="18"/>
          <w:lang w:val="fr-CI"/>
        </w:rPr>
        <w:t xml:space="preserve">       </w:t>
      </w:r>
      <w:r w:rsidR="009B77E9" w:rsidRPr="009B77E9">
        <w:rPr>
          <w:rFonts w:ascii="Arial" w:hAnsi="Arial" w:cs="Arial"/>
          <w:i/>
          <w:sz w:val="18"/>
          <w:szCs w:val="18"/>
          <w:lang w:val="fr-CI"/>
        </w:rPr>
        <w:t>Jour</w:t>
      </w:r>
      <w:r w:rsidR="008C0BA1">
        <w:rPr>
          <w:rFonts w:ascii="Arial" w:hAnsi="Arial" w:cs="Arial"/>
          <w:i/>
          <w:sz w:val="18"/>
          <w:szCs w:val="18"/>
          <w:lang w:val="fr-CI"/>
        </w:rPr>
        <w:t xml:space="preserve">     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mois          </w:t>
      </w:r>
      <w:r w:rsidR="008C0BA1">
        <w:rPr>
          <w:rFonts w:ascii="Arial" w:hAnsi="Arial" w:cs="Arial"/>
          <w:i/>
          <w:sz w:val="18"/>
          <w:szCs w:val="18"/>
          <w:lang w:val="fr-CI"/>
        </w:rPr>
        <w:t xml:space="preserve"> 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>année</w:t>
      </w:r>
    </w:p>
    <w:p w:rsidR="00D1675B" w:rsidRPr="009B77E9" w:rsidRDefault="00D1675B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i/>
          <w:sz w:val="18"/>
          <w:szCs w:val="18"/>
          <w:lang w:val="fr-CI"/>
        </w:rPr>
      </w:pP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4EB40453" wp14:editId="6B16CF26">
                <wp:simplePos x="0" y="0"/>
                <wp:positionH relativeFrom="column">
                  <wp:posOffset>2698115</wp:posOffset>
                </wp:positionH>
                <wp:positionV relativeFrom="paragraph">
                  <wp:posOffset>101600</wp:posOffset>
                </wp:positionV>
                <wp:extent cx="342900" cy="228600"/>
                <wp:effectExtent l="0" t="0" r="57150" b="57150"/>
                <wp:wrapNone/>
                <wp:docPr id="9" name="Rectangle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850087" id="Rectangle 149" o:spid="_x0000_s1026" style="position:absolute;margin-left:212.45pt;margin-top:8pt;width:27pt;height:18pt;z-index:25178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6FC012D4" wp14:editId="369F4448">
                <wp:simplePos x="0" y="0"/>
                <wp:positionH relativeFrom="column">
                  <wp:posOffset>3041015</wp:posOffset>
                </wp:positionH>
                <wp:positionV relativeFrom="paragraph">
                  <wp:posOffset>101600</wp:posOffset>
                </wp:positionV>
                <wp:extent cx="342900" cy="228600"/>
                <wp:effectExtent l="0" t="0" r="57150" b="57150"/>
                <wp:wrapNone/>
                <wp:docPr id="10" name="Rectangle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7E031A" id="Rectangle 150" o:spid="_x0000_s1026" style="position:absolute;margin-left:239.45pt;margin-top:8pt;width:27pt;height:18pt;z-index:25178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493225F5" wp14:editId="23E6FE8C">
                <wp:simplePos x="0" y="0"/>
                <wp:positionH relativeFrom="column">
                  <wp:posOffset>3726815</wp:posOffset>
                </wp:positionH>
                <wp:positionV relativeFrom="paragraph">
                  <wp:posOffset>101600</wp:posOffset>
                </wp:positionV>
                <wp:extent cx="342900" cy="228600"/>
                <wp:effectExtent l="0" t="0" r="57150" b="57150"/>
                <wp:wrapNone/>
                <wp:docPr id="11" name="Rectangle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28374E" id="Rectangle 151" o:spid="_x0000_s1026" style="position:absolute;margin-left:293.45pt;margin-top:8pt;width:27pt;height:18pt;z-index:25178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42A90D31" wp14:editId="6A6BEB63">
                <wp:simplePos x="0" y="0"/>
                <wp:positionH relativeFrom="column">
                  <wp:posOffset>4069715</wp:posOffset>
                </wp:positionH>
                <wp:positionV relativeFrom="paragraph">
                  <wp:posOffset>101600</wp:posOffset>
                </wp:positionV>
                <wp:extent cx="342900" cy="228600"/>
                <wp:effectExtent l="0" t="0" r="57150" b="57150"/>
                <wp:wrapNone/>
                <wp:docPr id="12" name="Rectangle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C73E99" id="Rectangle 152" o:spid="_x0000_s1026" style="position:absolute;margin-left:320.45pt;margin-top:8pt;width:27pt;height:18pt;z-index:25178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0E1F7F7F" wp14:editId="696AD638">
                <wp:simplePos x="0" y="0"/>
                <wp:positionH relativeFrom="column">
                  <wp:posOffset>4641215</wp:posOffset>
                </wp:positionH>
                <wp:positionV relativeFrom="paragraph">
                  <wp:posOffset>101600</wp:posOffset>
                </wp:positionV>
                <wp:extent cx="342900" cy="228600"/>
                <wp:effectExtent l="0" t="0" r="57150" b="57150"/>
                <wp:wrapNone/>
                <wp:docPr id="13" name="Rectangle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233F35" id="Rectangle 153" o:spid="_x0000_s1026" style="position:absolute;margin-left:365.45pt;margin-top:8pt;width:27pt;height:18pt;z-index:251786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41DB178A" wp14:editId="0D22E107">
                <wp:simplePos x="0" y="0"/>
                <wp:positionH relativeFrom="column">
                  <wp:posOffset>4984115</wp:posOffset>
                </wp:positionH>
                <wp:positionV relativeFrom="paragraph">
                  <wp:posOffset>101600</wp:posOffset>
                </wp:positionV>
                <wp:extent cx="342900" cy="228600"/>
                <wp:effectExtent l="0" t="0" r="57150" b="57150"/>
                <wp:wrapNone/>
                <wp:docPr id="14" name="Rectangle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6F05A0" id="Rectangle 154" o:spid="_x0000_s1026" style="position:absolute;margin-left:392.45pt;margin-top:8pt;width:27pt;height:18pt;z-index:25178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1C5A8AEF" wp14:editId="5890B0CA">
                <wp:simplePos x="0" y="0"/>
                <wp:positionH relativeFrom="column">
                  <wp:posOffset>5327015</wp:posOffset>
                </wp:positionH>
                <wp:positionV relativeFrom="paragraph">
                  <wp:posOffset>101600</wp:posOffset>
                </wp:positionV>
                <wp:extent cx="342900" cy="228600"/>
                <wp:effectExtent l="0" t="0" r="57150" b="57150"/>
                <wp:wrapNone/>
                <wp:docPr id="15" name="Rectangle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EF3118" id="Rectangle 155" o:spid="_x0000_s1026" style="position:absolute;margin-left:419.45pt;margin-top:8pt;width:27pt;height:18pt;z-index:251788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i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89824" behindDoc="0" locked="0" layoutInCell="1" allowOverlap="1" wp14:anchorId="25ADFFDE" wp14:editId="1F3DAE75">
                <wp:simplePos x="0" y="0"/>
                <wp:positionH relativeFrom="column">
                  <wp:posOffset>5669915</wp:posOffset>
                </wp:positionH>
                <wp:positionV relativeFrom="paragraph">
                  <wp:posOffset>101600</wp:posOffset>
                </wp:positionV>
                <wp:extent cx="342900" cy="228600"/>
                <wp:effectExtent l="0" t="0" r="57150" b="57150"/>
                <wp:wrapNone/>
                <wp:docPr id="16" name="Rectangle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8CA26C" id="Rectangle 156" o:spid="_x0000_s1026" style="position:absolute;margin-left:446.45pt;margin-top:8pt;width:27pt;height:18pt;z-index:25178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">
                <v:shadow on="t"/>
              </v:rect>
            </w:pict>
          </mc:Fallback>
        </mc:AlternateContent>
      </w: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i/>
          <w:sz w:val="18"/>
          <w:szCs w:val="18"/>
          <w:lang w:val="fr-CI"/>
        </w:rPr>
        <w:t>Date de retour à la SSIS/BSD</w:t>
      </w:r>
      <w:r w:rsidRPr="009B77E9">
        <w:rPr>
          <w:rFonts w:ascii="Arial" w:hAnsi="Arial" w:cs="Arial"/>
          <w:sz w:val="18"/>
          <w:szCs w:val="18"/>
          <w:lang w:val="fr-CI"/>
        </w:rPr>
        <w:t xml:space="preserve"> : </w:t>
      </w:r>
      <w:r w:rsidRPr="009B77E9">
        <w:rPr>
          <w:rFonts w:ascii="Arial" w:hAnsi="Arial" w:cs="Arial"/>
          <w:sz w:val="18"/>
          <w:szCs w:val="18"/>
          <w:lang w:val="fr-CI"/>
        </w:rPr>
        <w:tab/>
      </w: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 </w:t>
      </w:r>
      <w:r w:rsidRPr="009B77E9">
        <w:rPr>
          <w:rFonts w:ascii="Arial" w:hAnsi="Arial" w:cs="Arial"/>
          <w:sz w:val="18"/>
          <w:szCs w:val="18"/>
          <w:lang w:val="fr-CI"/>
        </w:rPr>
        <w:tab/>
      </w:r>
      <w:r w:rsidRPr="009B77E9">
        <w:rPr>
          <w:rFonts w:ascii="Arial" w:hAnsi="Arial" w:cs="Arial"/>
          <w:sz w:val="18"/>
          <w:szCs w:val="18"/>
          <w:lang w:val="fr-CI"/>
        </w:rPr>
        <w:tab/>
      </w:r>
      <w:r w:rsidRPr="009B77E9">
        <w:rPr>
          <w:rFonts w:ascii="Arial" w:hAnsi="Arial" w:cs="Arial"/>
          <w:sz w:val="18"/>
          <w:szCs w:val="18"/>
          <w:lang w:val="fr-CI"/>
        </w:rPr>
        <w:tab/>
      </w:r>
      <w:r w:rsidRPr="009B77E9">
        <w:rPr>
          <w:rFonts w:ascii="Arial" w:hAnsi="Arial" w:cs="Arial"/>
          <w:sz w:val="18"/>
          <w:szCs w:val="18"/>
          <w:lang w:val="fr-CI"/>
        </w:rPr>
        <w:tab/>
      </w:r>
      <w:r w:rsidRPr="009B77E9">
        <w:rPr>
          <w:rFonts w:ascii="Arial" w:hAnsi="Arial" w:cs="Arial"/>
          <w:sz w:val="18"/>
          <w:szCs w:val="18"/>
          <w:lang w:val="fr-CI"/>
        </w:rPr>
        <w:tab/>
      </w:r>
      <w:r w:rsidRPr="009B77E9">
        <w:rPr>
          <w:rFonts w:ascii="Arial" w:hAnsi="Arial" w:cs="Arial"/>
          <w:sz w:val="18"/>
          <w:szCs w:val="18"/>
          <w:lang w:val="fr-CI"/>
        </w:rPr>
        <w:tab/>
      </w:r>
    </w:p>
    <w:p w:rsidR="00523B6E" w:rsidRPr="009B77E9" w:rsidRDefault="008C0BA1" w:rsidP="00523B6E">
      <w:pPr>
        <w:pStyle w:val="En-tte"/>
        <w:tabs>
          <w:tab w:val="clear" w:pos="4536"/>
          <w:tab w:val="clear" w:pos="9072"/>
        </w:tabs>
        <w:ind w:left="3540" w:firstLine="708"/>
        <w:rPr>
          <w:rFonts w:ascii="Arial" w:hAnsi="Arial" w:cs="Arial"/>
          <w:sz w:val="18"/>
          <w:szCs w:val="18"/>
          <w:lang w:val="fr-CI"/>
        </w:rPr>
      </w:pPr>
      <w:r>
        <w:rPr>
          <w:rFonts w:ascii="Arial" w:hAnsi="Arial" w:cs="Arial"/>
          <w:i/>
          <w:sz w:val="18"/>
          <w:szCs w:val="18"/>
          <w:lang w:val="fr-CI"/>
        </w:rPr>
        <w:t xml:space="preserve">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>Jour</w:t>
      </w:r>
      <w:r>
        <w:rPr>
          <w:rFonts w:ascii="Arial" w:hAnsi="Arial" w:cs="Arial"/>
          <w:i/>
          <w:sz w:val="18"/>
          <w:szCs w:val="18"/>
          <w:lang w:val="fr-CI"/>
        </w:rPr>
        <w:t xml:space="preserve">                         </w:t>
      </w:r>
      <w:r w:rsidR="00523B6E" w:rsidRPr="009B77E9">
        <w:rPr>
          <w:rFonts w:ascii="Arial" w:hAnsi="Arial" w:cs="Arial"/>
          <w:i/>
          <w:sz w:val="18"/>
          <w:szCs w:val="18"/>
          <w:lang w:val="fr-CI"/>
        </w:rPr>
        <w:t xml:space="preserve">mois         </w:t>
      </w:r>
      <w:r>
        <w:rPr>
          <w:rFonts w:ascii="Arial" w:hAnsi="Arial" w:cs="Arial"/>
          <w:i/>
          <w:sz w:val="18"/>
          <w:szCs w:val="18"/>
          <w:lang w:val="fr-CI"/>
        </w:rPr>
        <w:t xml:space="preserve">                     </w:t>
      </w:r>
      <w:r w:rsidR="00523B6E" w:rsidRPr="009B77E9">
        <w:rPr>
          <w:rFonts w:ascii="Arial" w:hAnsi="Arial" w:cs="Arial"/>
          <w:i/>
          <w:sz w:val="18"/>
          <w:szCs w:val="18"/>
          <w:lang w:val="fr-CI"/>
        </w:rPr>
        <w:t xml:space="preserve"> année</w:t>
      </w:r>
    </w:p>
    <w:p w:rsidR="00523B6E" w:rsidRPr="009B77E9" w:rsidRDefault="008C0BA1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98016" behindDoc="0" locked="0" layoutInCell="1" allowOverlap="1" wp14:anchorId="1A02A9C4" wp14:editId="733791AD">
                <wp:simplePos x="0" y="0"/>
                <wp:positionH relativeFrom="column">
                  <wp:posOffset>5727700</wp:posOffset>
                </wp:positionH>
                <wp:positionV relativeFrom="paragraph">
                  <wp:posOffset>116205</wp:posOffset>
                </wp:positionV>
                <wp:extent cx="342900" cy="228600"/>
                <wp:effectExtent l="0" t="0" r="57150" b="57150"/>
                <wp:wrapNone/>
                <wp:docPr id="8" name="Rectangle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C3EC37" id="Rectangle 164" o:spid="_x0000_s1026" style="position:absolute;margin-left:451pt;margin-top:9.15pt;width:27pt;height:18pt;z-index:25179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96992" behindDoc="0" locked="0" layoutInCell="1" allowOverlap="1" wp14:anchorId="7179B52A" wp14:editId="652806C3">
                <wp:simplePos x="0" y="0"/>
                <wp:positionH relativeFrom="column">
                  <wp:posOffset>5384800</wp:posOffset>
                </wp:positionH>
                <wp:positionV relativeFrom="paragraph">
                  <wp:posOffset>116205</wp:posOffset>
                </wp:positionV>
                <wp:extent cx="342900" cy="228600"/>
                <wp:effectExtent l="0" t="0" r="57150" b="57150"/>
                <wp:wrapNone/>
                <wp:docPr id="7" name="Rectangle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61BE9D" id="Rectangle 163" o:spid="_x0000_s1026" style="position:absolute;margin-left:424pt;margin-top:9.15pt;width:27pt;height:18pt;z-index:25179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95968" behindDoc="0" locked="0" layoutInCell="1" allowOverlap="1" wp14:anchorId="0CC4BC04" wp14:editId="726D9854">
                <wp:simplePos x="0" y="0"/>
                <wp:positionH relativeFrom="column">
                  <wp:posOffset>5041900</wp:posOffset>
                </wp:positionH>
                <wp:positionV relativeFrom="paragraph">
                  <wp:posOffset>116205</wp:posOffset>
                </wp:positionV>
                <wp:extent cx="342900" cy="228600"/>
                <wp:effectExtent l="0" t="0" r="57150" b="57150"/>
                <wp:wrapNone/>
                <wp:docPr id="6" name="Rectangle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BB093B" id="Rectangle 162" o:spid="_x0000_s1026" style="position:absolute;margin-left:397pt;margin-top:9.15pt;width:27pt;height:18pt;z-index:25179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94944" behindDoc="0" locked="0" layoutInCell="1" allowOverlap="1" wp14:anchorId="62B2C66F" wp14:editId="7F737E64">
                <wp:simplePos x="0" y="0"/>
                <wp:positionH relativeFrom="column">
                  <wp:posOffset>4699000</wp:posOffset>
                </wp:positionH>
                <wp:positionV relativeFrom="paragraph">
                  <wp:posOffset>116205</wp:posOffset>
                </wp:positionV>
                <wp:extent cx="342900" cy="228600"/>
                <wp:effectExtent l="0" t="0" r="57150" b="57150"/>
                <wp:wrapNone/>
                <wp:docPr id="5" name="Rectangle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1F73F4" id="Rectangle 161" o:spid="_x0000_s1026" style="position:absolute;margin-left:370pt;margin-top:9.15pt;width:27pt;height:18pt;z-index:25179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93920" behindDoc="0" locked="0" layoutInCell="1" allowOverlap="1" wp14:anchorId="5881546B" wp14:editId="74906655">
                <wp:simplePos x="0" y="0"/>
                <wp:positionH relativeFrom="column">
                  <wp:posOffset>4013200</wp:posOffset>
                </wp:positionH>
                <wp:positionV relativeFrom="paragraph">
                  <wp:posOffset>116205</wp:posOffset>
                </wp:positionV>
                <wp:extent cx="342900" cy="228600"/>
                <wp:effectExtent l="0" t="0" r="57150" b="57150"/>
                <wp:wrapNone/>
                <wp:docPr id="4" name="Rectangle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834B33" id="Rectangle 160" o:spid="_x0000_s1026" style="position:absolute;margin-left:316pt;margin-top:9.15pt;width:27pt;height:18pt;z-index:25179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92896" behindDoc="0" locked="0" layoutInCell="1" allowOverlap="1" wp14:anchorId="271157FB" wp14:editId="5F68F4B9">
                <wp:simplePos x="0" y="0"/>
                <wp:positionH relativeFrom="column">
                  <wp:posOffset>3670300</wp:posOffset>
                </wp:positionH>
                <wp:positionV relativeFrom="paragraph">
                  <wp:posOffset>116205</wp:posOffset>
                </wp:positionV>
                <wp:extent cx="342900" cy="228600"/>
                <wp:effectExtent l="0" t="0" r="57150" b="57150"/>
                <wp:wrapNone/>
                <wp:docPr id="3" name="Rectangle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53A0F1" id="Rectangle 159" o:spid="_x0000_s1026" style="position:absolute;margin-left:289pt;margin-top:9.15pt;width:27pt;height:18pt;z-index:25179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">
                <v:shadow on="t"/>
              </v:rect>
            </w:pict>
          </mc:Fallback>
        </mc:AlternateContent>
      </w:r>
      <w:r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91872" behindDoc="0" locked="0" layoutInCell="1" allowOverlap="1" wp14:anchorId="6FC689D3" wp14:editId="2EA26534">
                <wp:simplePos x="0" y="0"/>
                <wp:positionH relativeFrom="column">
                  <wp:posOffset>3098800</wp:posOffset>
                </wp:positionH>
                <wp:positionV relativeFrom="paragraph">
                  <wp:posOffset>116205</wp:posOffset>
                </wp:positionV>
                <wp:extent cx="342900" cy="228600"/>
                <wp:effectExtent l="0" t="0" r="57150" b="57150"/>
                <wp:wrapNone/>
                <wp:docPr id="2" name="Rectangle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964A4E" id="Rectangle 158" o:spid="_x0000_s1026" style="position:absolute;margin-left:244pt;margin-top:9.15pt;width:27pt;height:18pt;z-index:251791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">
                <v:shadow on="t"/>
              </v:rect>
            </w:pict>
          </mc:Fallback>
        </mc:AlternateContent>
      </w:r>
      <w:r w:rsidR="00D1675B" w:rsidRPr="009B77E9">
        <w:rPr>
          <w:rFonts w:ascii="Arial" w:hAnsi="Arial" w:cs="Arial"/>
          <w:noProof/>
          <w:sz w:val="18"/>
          <w:szCs w:val="18"/>
          <w:lang w:eastAsia="fr-FR"/>
        </w:rPr>
        <mc:AlternateContent>
          <mc:Choice Requires="wps">
            <w:drawing>
              <wp:anchor distT="0" distB="0" distL="114300" distR="114300" simplePos="0" relativeHeight="251790848" behindDoc="0" locked="0" layoutInCell="1" allowOverlap="1" wp14:anchorId="30A0183B" wp14:editId="08CE5CB0">
                <wp:simplePos x="0" y="0"/>
                <wp:positionH relativeFrom="column">
                  <wp:posOffset>2755900</wp:posOffset>
                </wp:positionH>
                <wp:positionV relativeFrom="paragraph">
                  <wp:posOffset>116205</wp:posOffset>
                </wp:positionV>
                <wp:extent cx="342900" cy="228600"/>
                <wp:effectExtent l="0" t="0" r="57150" b="57150"/>
                <wp:wrapNone/>
                <wp:docPr id="1" name="Rectangl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735376" id="Rectangle 157" o:spid="_x0000_s1026" style="position:absolute;margin-left:217pt;margin-top:9.15pt;width:27pt;height:18pt;z-index:25179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">
                <v:shadow on="t"/>
              </v:rect>
            </w:pict>
          </mc:Fallback>
        </mc:AlternateContent>
      </w:r>
    </w:p>
    <w:p w:rsidR="00032F42" w:rsidRPr="009B77E9" w:rsidRDefault="00032F42" w:rsidP="00523B6E">
      <w:pPr>
        <w:pStyle w:val="En-tte"/>
        <w:tabs>
          <w:tab w:val="clear" w:pos="4536"/>
          <w:tab w:val="clear" w:pos="9072"/>
        </w:tabs>
        <w:rPr>
          <w:rFonts w:ascii="Arial" w:hAnsi="Arial" w:cs="Arial"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>Date de saisie :</w:t>
      </w:r>
    </w:p>
    <w:p w:rsidR="00523B6E" w:rsidRPr="009B77E9" w:rsidRDefault="00523B6E" w:rsidP="00523B6E">
      <w:pPr>
        <w:pStyle w:val="En-tte"/>
        <w:tabs>
          <w:tab w:val="clear" w:pos="4536"/>
          <w:tab w:val="clear" w:pos="9072"/>
        </w:tabs>
        <w:ind w:left="1416"/>
        <w:rPr>
          <w:rFonts w:ascii="Arial" w:hAnsi="Arial" w:cs="Arial"/>
          <w:sz w:val="18"/>
          <w:szCs w:val="18"/>
          <w:lang w:val="fr-CI"/>
        </w:rPr>
      </w:pPr>
    </w:p>
    <w:p w:rsidR="00523B6E" w:rsidRDefault="00523B6E" w:rsidP="00523B6E">
      <w:pPr>
        <w:pStyle w:val="En-tte"/>
        <w:tabs>
          <w:tab w:val="clear" w:pos="4536"/>
          <w:tab w:val="clear" w:pos="9072"/>
        </w:tabs>
        <w:ind w:left="1416"/>
        <w:rPr>
          <w:rFonts w:ascii="Arial" w:hAnsi="Arial" w:cs="Arial"/>
          <w:i/>
          <w:sz w:val="18"/>
          <w:szCs w:val="18"/>
          <w:lang w:val="fr-CI"/>
        </w:rPr>
      </w:pPr>
      <w:r w:rsidRPr="009B77E9">
        <w:rPr>
          <w:rFonts w:ascii="Arial" w:hAnsi="Arial" w:cs="Arial"/>
          <w:sz w:val="18"/>
          <w:szCs w:val="18"/>
          <w:lang w:val="fr-CI"/>
        </w:rPr>
        <w:t xml:space="preserve">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           </w:t>
      </w:r>
      <w:r w:rsidR="00D1675B" w:rsidRPr="009B77E9">
        <w:rPr>
          <w:rFonts w:ascii="Arial" w:hAnsi="Arial" w:cs="Arial"/>
          <w:i/>
          <w:sz w:val="18"/>
          <w:szCs w:val="18"/>
          <w:lang w:val="fr-CI"/>
        </w:rPr>
        <w:t xml:space="preserve">                                               </w:t>
      </w:r>
      <w:r w:rsidR="008C0BA1">
        <w:rPr>
          <w:rFonts w:ascii="Arial" w:hAnsi="Arial" w:cs="Arial"/>
          <w:i/>
          <w:sz w:val="18"/>
          <w:szCs w:val="18"/>
          <w:lang w:val="fr-CI"/>
        </w:rPr>
        <w:t xml:space="preserve">      </w:t>
      </w:r>
      <w:r w:rsidR="008C0BA1" w:rsidRPr="009B77E9">
        <w:rPr>
          <w:rFonts w:ascii="Arial" w:hAnsi="Arial" w:cs="Arial"/>
          <w:i/>
          <w:sz w:val="18"/>
          <w:szCs w:val="18"/>
          <w:lang w:val="fr-CI"/>
        </w:rPr>
        <w:t>Jour</w:t>
      </w:r>
      <w:r w:rsidR="008C0BA1">
        <w:rPr>
          <w:rFonts w:ascii="Arial" w:hAnsi="Arial" w:cs="Arial"/>
          <w:i/>
          <w:sz w:val="18"/>
          <w:szCs w:val="18"/>
          <w:lang w:val="fr-CI"/>
        </w:rPr>
        <w:t xml:space="preserve"> 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 mois         </w:t>
      </w:r>
      <w:r w:rsidR="008C0BA1">
        <w:rPr>
          <w:rFonts w:ascii="Arial" w:hAnsi="Arial" w:cs="Arial"/>
          <w:i/>
          <w:sz w:val="18"/>
          <w:szCs w:val="18"/>
          <w:lang w:val="fr-CI"/>
        </w:rPr>
        <w:t xml:space="preserve">                          </w:t>
      </w:r>
      <w:r w:rsidRPr="009B77E9">
        <w:rPr>
          <w:rFonts w:ascii="Arial" w:hAnsi="Arial" w:cs="Arial"/>
          <w:i/>
          <w:sz w:val="18"/>
          <w:szCs w:val="18"/>
          <w:lang w:val="fr-CI"/>
        </w:rPr>
        <w:t xml:space="preserve"> année</w:t>
      </w:r>
    </w:p>
    <w:p w:rsidR="00CB1864" w:rsidRDefault="00CB1864" w:rsidP="00523B6E">
      <w:pPr>
        <w:pStyle w:val="En-tte"/>
        <w:tabs>
          <w:tab w:val="clear" w:pos="4536"/>
          <w:tab w:val="clear" w:pos="9072"/>
        </w:tabs>
        <w:ind w:left="1416"/>
        <w:rPr>
          <w:rFonts w:ascii="Arial" w:hAnsi="Arial" w:cs="Arial"/>
          <w:i/>
          <w:sz w:val="18"/>
          <w:szCs w:val="18"/>
          <w:lang w:val="fr-CI"/>
        </w:rPr>
      </w:pPr>
    </w:p>
    <w:p w:rsidR="00CB1864" w:rsidRDefault="00CB1864" w:rsidP="00523B6E">
      <w:pPr>
        <w:pStyle w:val="En-tte"/>
        <w:tabs>
          <w:tab w:val="clear" w:pos="4536"/>
          <w:tab w:val="clear" w:pos="9072"/>
        </w:tabs>
        <w:ind w:left="1416"/>
        <w:rPr>
          <w:rFonts w:ascii="Arial" w:hAnsi="Arial" w:cs="Arial"/>
          <w:i/>
          <w:sz w:val="18"/>
          <w:szCs w:val="18"/>
          <w:lang w:val="fr-CI"/>
        </w:rPr>
      </w:pPr>
    </w:p>
    <w:p w:rsidR="00CB1864" w:rsidRDefault="00CB1864" w:rsidP="00523B6E">
      <w:pPr>
        <w:pStyle w:val="En-tte"/>
        <w:tabs>
          <w:tab w:val="clear" w:pos="4536"/>
          <w:tab w:val="clear" w:pos="9072"/>
        </w:tabs>
        <w:ind w:left="1416"/>
        <w:rPr>
          <w:rFonts w:ascii="Arial" w:hAnsi="Arial" w:cs="Arial"/>
          <w:i/>
          <w:sz w:val="18"/>
          <w:szCs w:val="18"/>
          <w:lang w:val="fr-CI"/>
        </w:rPr>
      </w:pPr>
    </w:p>
    <w:p w:rsidR="00CB1864" w:rsidRDefault="00CB1864" w:rsidP="00523B6E">
      <w:pPr>
        <w:pStyle w:val="En-tte"/>
        <w:tabs>
          <w:tab w:val="clear" w:pos="4536"/>
          <w:tab w:val="clear" w:pos="9072"/>
        </w:tabs>
        <w:ind w:left="1416"/>
        <w:rPr>
          <w:rFonts w:ascii="Arial" w:hAnsi="Arial" w:cs="Arial"/>
          <w:i/>
          <w:sz w:val="18"/>
          <w:szCs w:val="18"/>
          <w:lang w:val="fr-CI"/>
        </w:rPr>
      </w:pPr>
    </w:p>
    <w:p w:rsidR="00CB1864" w:rsidRDefault="00CB1864" w:rsidP="00523B6E">
      <w:pPr>
        <w:pStyle w:val="En-tte"/>
        <w:tabs>
          <w:tab w:val="clear" w:pos="4536"/>
          <w:tab w:val="clear" w:pos="9072"/>
        </w:tabs>
        <w:ind w:left="1416"/>
        <w:rPr>
          <w:rFonts w:ascii="Arial" w:hAnsi="Arial" w:cs="Arial"/>
          <w:i/>
          <w:sz w:val="18"/>
          <w:szCs w:val="18"/>
          <w:lang w:val="fr-CI"/>
        </w:rPr>
      </w:pPr>
    </w:p>
    <w:p w:rsidR="00CB1864" w:rsidRDefault="00CB1864" w:rsidP="00523B6E">
      <w:pPr>
        <w:pStyle w:val="En-tte"/>
        <w:tabs>
          <w:tab w:val="clear" w:pos="4536"/>
          <w:tab w:val="clear" w:pos="9072"/>
        </w:tabs>
        <w:ind w:left="1416"/>
        <w:rPr>
          <w:rFonts w:ascii="Arial" w:hAnsi="Arial" w:cs="Arial"/>
          <w:i/>
          <w:sz w:val="18"/>
          <w:szCs w:val="18"/>
          <w:lang w:val="fr-CI"/>
        </w:rPr>
      </w:pPr>
    </w:p>
    <w:p w:rsidR="00CB1864" w:rsidRDefault="00CB1864" w:rsidP="00A8292B">
      <w:pPr>
        <w:pStyle w:val="Pieddepag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</w:rPr>
      </w:pPr>
      <w:r w:rsidRPr="00A8292B">
        <w:rPr>
          <w:rFonts w:ascii="Arial" w:hAnsi="Arial" w:cs="Arial"/>
          <w:b/>
          <w:color w:val="000000"/>
        </w:rPr>
        <w:lastRenderedPageBreak/>
        <w:t>Tableau 88 : SITUATION DU PERSONNEL SOIGNANT</w:t>
      </w:r>
    </w:p>
    <w:p w:rsidR="00E0725C" w:rsidRDefault="00E0725C" w:rsidP="00A8292B">
      <w:pPr>
        <w:pStyle w:val="Pieddepage"/>
        <w:tabs>
          <w:tab w:val="clear" w:pos="4536"/>
          <w:tab w:val="clear" w:pos="9072"/>
        </w:tabs>
        <w:jc w:val="center"/>
        <w:rPr>
          <w:rFonts w:ascii="Arial" w:hAnsi="Arial" w:cs="Arial"/>
          <w:b/>
          <w:color w:val="000000"/>
        </w:rPr>
      </w:pP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2900"/>
        <w:gridCol w:w="465"/>
        <w:gridCol w:w="435"/>
        <w:gridCol w:w="1161"/>
        <w:gridCol w:w="1855"/>
        <w:gridCol w:w="1853"/>
        <w:gridCol w:w="1849"/>
      </w:tblGrid>
      <w:tr w:rsidR="00E0725C" w:rsidTr="00E0725C">
        <w:tc>
          <w:tcPr>
            <w:tcW w:w="137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Catégorie professionnelle</w:t>
            </w:r>
          </w:p>
        </w:tc>
        <w:tc>
          <w:tcPr>
            <w:tcW w:w="42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Genre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 xml:space="preserve">Total </w:t>
            </w:r>
          </w:p>
        </w:tc>
        <w:tc>
          <w:tcPr>
            <w:tcW w:w="17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 xml:space="preserve">Nationalité </w:t>
            </w: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Observations</w:t>
            </w:r>
          </w:p>
        </w:tc>
      </w:tr>
      <w:tr w:rsidR="00E0725C" w:rsidTr="00E0725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0725C" w:rsidRDefault="00E0725C">
            <w:pPr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H</w:t>
            </w: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F</w:t>
            </w: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>Guinéenne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  <w:r>
              <w:rPr>
                <w:rFonts w:ascii="Arial" w:hAnsi="Arial" w:cs="Arial"/>
                <w:b/>
                <w:color w:val="000000"/>
              </w:rPr>
              <w:t xml:space="preserve">Expatrié </w:t>
            </w: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jc w:val="center"/>
              <w:rPr>
                <w:rFonts w:ascii="Arial" w:hAnsi="Arial" w:cs="Arial"/>
                <w:b/>
                <w:color w:val="000000"/>
              </w:rPr>
            </w:pPr>
          </w:p>
        </w:tc>
      </w:tr>
      <w:tr w:rsidR="00E0725C" w:rsidTr="00E0725C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Médecin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E0725C" w:rsidTr="00E0725C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Pharmacien 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E0725C" w:rsidTr="00E0725C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Biologiste 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E0725C" w:rsidTr="00E0725C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echnicien sup. labo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E0725C" w:rsidTr="00E0725C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Infirmiers 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bookmarkStart w:id="3" w:name="_GoBack"/>
            <w:bookmarkEnd w:id="3"/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E0725C" w:rsidTr="00E0725C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age-femme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E0725C" w:rsidTr="00E0725C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ide de santé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E0725C" w:rsidTr="00E0725C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gent Technique de la Santé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E0725C" w:rsidTr="00E0725C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Stagiaires 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E0725C" w:rsidTr="00E0725C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Matrone 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E0725C" w:rsidTr="00E0725C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Garçon / fille de salle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E0725C" w:rsidTr="00E0725C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gent d’entretien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  <w:tr w:rsidR="00E0725C" w:rsidTr="00E0725C"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Contractuels </w:t>
            </w:r>
          </w:p>
        </w:tc>
        <w:tc>
          <w:tcPr>
            <w:tcW w:w="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2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5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725C" w:rsidRDefault="00E0725C">
            <w:pPr>
              <w:pStyle w:val="Pieddepage"/>
              <w:tabs>
                <w:tab w:val="left" w:pos="708"/>
              </w:tabs>
              <w:rPr>
                <w:rFonts w:ascii="Arial" w:hAnsi="Arial" w:cs="Arial"/>
                <w:color w:val="000000"/>
              </w:rPr>
            </w:pPr>
          </w:p>
        </w:tc>
      </w:tr>
    </w:tbl>
    <w:p w:rsidR="00E0725C" w:rsidRPr="00A8292B" w:rsidRDefault="00E0725C" w:rsidP="00E0725C">
      <w:pPr>
        <w:pStyle w:val="Pieddepage"/>
        <w:tabs>
          <w:tab w:val="clear" w:pos="4536"/>
          <w:tab w:val="clear" w:pos="9072"/>
        </w:tabs>
        <w:rPr>
          <w:rFonts w:ascii="Arial" w:hAnsi="Arial" w:cs="Arial"/>
          <w:b/>
          <w:color w:val="000000"/>
        </w:rPr>
      </w:pPr>
    </w:p>
    <w:p w:rsidR="00CB1864" w:rsidRDefault="00CB1864" w:rsidP="00CB1864">
      <w:pPr>
        <w:pStyle w:val="Pieddepage"/>
        <w:tabs>
          <w:tab w:val="clear" w:pos="4536"/>
          <w:tab w:val="clear" w:pos="9072"/>
        </w:tabs>
        <w:rPr>
          <w:rFonts w:ascii="Arial" w:hAnsi="Arial" w:cs="Arial"/>
          <w:color w:val="000000"/>
        </w:rPr>
      </w:pPr>
    </w:p>
    <w:p w:rsidR="00CB1864" w:rsidRPr="009B77E9" w:rsidRDefault="00CB1864" w:rsidP="00523B6E">
      <w:pPr>
        <w:pStyle w:val="En-tte"/>
        <w:tabs>
          <w:tab w:val="clear" w:pos="4536"/>
          <w:tab w:val="clear" w:pos="9072"/>
        </w:tabs>
        <w:ind w:left="1416"/>
        <w:rPr>
          <w:rFonts w:ascii="Arial" w:hAnsi="Arial" w:cs="Arial"/>
          <w:sz w:val="18"/>
          <w:szCs w:val="18"/>
          <w:lang w:val="fr-CI"/>
        </w:rPr>
      </w:pPr>
    </w:p>
    <w:sectPr w:rsidR="00CB1864" w:rsidRPr="009B77E9" w:rsidSect="00C305F7">
      <w:pgSz w:w="11906" w:h="16838" w:code="9"/>
      <w:pgMar w:top="992" w:right="386" w:bottom="851" w:left="992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3D9F" w:rsidRDefault="004E3D9F">
      <w:pPr>
        <w:pStyle w:val="En-tte"/>
      </w:pPr>
      <w:r>
        <w:separator/>
      </w:r>
    </w:p>
  </w:endnote>
  <w:endnote w:type="continuationSeparator" w:id="0">
    <w:p w:rsidR="004E3D9F" w:rsidRDefault="004E3D9F">
      <w:pPr>
        <w:pStyle w:val="En-tte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obe Garamond Pro">
    <w:altName w:val="Adobe Garamond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Garamond,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164B" w:rsidRDefault="0055164B" w:rsidP="00772E22">
    <w:pPr>
      <w:pStyle w:val="Pieddepage"/>
      <w:jc w:val="center"/>
      <w:rPr>
        <w:smallCaps/>
        <w:sz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164B" w:rsidRPr="00FB10A3" w:rsidRDefault="0055164B" w:rsidP="00F93D5F">
    <w:pPr>
      <w:pStyle w:val="Pieddepage"/>
    </w:pPr>
  </w:p>
  <w:p w:rsidR="0055164B" w:rsidRPr="00F93D5F" w:rsidRDefault="0055164B" w:rsidP="00F93D5F">
    <w:pPr>
      <w:pStyle w:val="Pieddepag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164B" w:rsidRPr="003400E8" w:rsidRDefault="0055164B" w:rsidP="003400E8">
    <w:pPr>
      <w:pStyle w:val="Pieddepage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164B" w:rsidRPr="00F93D5F" w:rsidRDefault="0055164B" w:rsidP="00F93D5F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3D9F" w:rsidRDefault="004E3D9F">
      <w:pPr>
        <w:pStyle w:val="En-tte"/>
      </w:pPr>
      <w:r>
        <w:separator/>
      </w:r>
    </w:p>
  </w:footnote>
  <w:footnote w:type="continuationSeparator" w:id="0">
    <w:p w:rsidR="004E3D9F" w:rsidRDefault="004E3D9F">
      <w:pPr>
        <w:pStyle w:val="En-tte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D08FF"/>
    <w:multiLevelType w:val="hybridMultilevel"/>
    <w:tmpl w:val="8D3A7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04534A"/>
    <w:multiLevelType w:val="singleLevel"/>
    <w:tmpl w:val="A3D6C928"/>
    <w:lvl w:ilvl="0"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ZapfDingbats" w:hAnsi="ZapfDingbats" w:hint="default"/>
      </w:rPr>
    </w:lvl>
  </w:abstractNum>
  <w:abstractNum w:abstractNumId="2">
    <w:nsid w:val="03B553E3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>
    <w:nsid w:val="047F2634"/>
    <w:multiLevelType w:val="hybridMultilevel"/>
    <w:tmpl w:val="B186FE14"/>
    <w:lvl w:ilvl="0" w:tplc="0E925D84">
      <w:start w:val="1"/>
      <w:numFmt w:val="lowerLetter"/>
      <w:lvlText w:val="%1)"/>
      <w:lvlJc w:val="left"/>
      <w:pPr>
        <w:ind w:left="2160" w:hanging="360"/>
      </w:pPr>
    </w:lvl>
    <w:lvl w:ilvl="1" w:tplc="040C0019" w:tentative="1">
      <w:start w:val="1"/>
      <w:numFmt w:val="lowerLetter"/>
      <w:lvlText w:val="%2."/>
      <w:lvlJc w:val="left"/>
      <w:pPr>
        <w:ind w:left="2880" w:hanging="360"/>
      </w:pPr>
    </w:lvl>
    <w:lvl w:ilvl="2" w:tplc="040C001B" w:tentative="1">
      <w:start w:val="1"/>
      <w:numFmt w:val="lowerRoman"/>
      <w:lvlText w:val="%3."/>
      <w:lvlJc w:val="right"/>
      <w:pPr>
        <w:ind w:left="3600" w:hanging="180"/>
      </w:pPr>
    </w:lvl>
    <w:lvl w:ilvl="3" w:tplc="040C000F" w:tentative="1">
      <w:start w:val="1"/>
      <w:numFmt w:val="decimal"/>
      <w:lvlText w:val="%4."/>
      <w:lvlJc w:val="left"/>
      <w:pPr>
        <w:ind w:left="4320" w:hanging="360"/>
      </w:pPr>
    </w:lvl>
    <w:lvl w:ilvl="4" w:tplc="040C0019" w:tentative="1">
      <w:start w:val="1"/>
      <w:numFmt w:val="lowerLetter"/>
      <w:lvlText w:val="%5."/>
      <w:lvlJc w:val="left"/>
      <w:pPr>
        <w:ind w:left="5040" w:hanging="360"/>
      </w:pPr>
    </w:lvl>
    <w:lvl w:ilvl="5" w:tplc="040C001B" w:tentative="1">
      <w:start w:val="1"/>
      <w:numFmt w:val="lowerRoman"/>
      <w:lvlText w:val="%6."/>
      <w:lvlJc w:val="right"/>
      <w:pPr>
        <w:ind w:left="5760" w:hanging="180"/>
      </w:pPr>
    </w:lvl>
    <w:lvl w:ilvl="6" w:tplc="040C000F" w:tentative="1">
      <w:start w:val="1"/>
      <w:numFmt w:val="decimal"/>
      <w:lvlText w:val="%7."/>
      <w:lvlJc w:val="left"/>
      <w:pPr>
        <w:ind w:left="6480" w:hanging="360"/>
      </w:pPr>
    </w:lvl>
    <w:lvl w:ilvl="7" w:tplc="040C0019" w:tentative="1">
      <w:start w:val="1"/>
      <w:numFmt w:val="lowerLetter"/>
      <w:lvlText w:val="%8."/>
      <w:lvlJc w:val="left"/>
      <w:pPr>
        <w:ind w:left="7200" w:hanging="360"/>
      </w:pPr>
    </w:lvl>
    <w:lvl w:ilvl="8" w:tplc="040C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096236AA"/>
    <w:multiLevelType w:val="hybridMultilevel"/>
    <w:tmpl w:val="5D200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C15276"/>
    <w:multiLevelType w:val="hybridMultilevel"/>
    <w:tmpl w:val="6A747EB8"/>
    <w:lvl w:ilvl="0" w:tplc="D8AA7A60">
      <w:start w:val="12"/>
      <w:numFmt w:val="bullet"/>
      <w:lvlText w:val="-"/>
      <w:lvlJc w:val="left"/>
      <w:pPr>
        <w:tabs>
          <w:tab w:val="num" w:pos="644"/>
        </w:tabs>
        <w:ind w:left="397" w:hanging="113"/>
      </w:pPr>
      <w:rPr>
        <w:rFonts w:ascii="Times New Roman" w:hAnsi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24D35ED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>
    <w:nsid w:val="13E72AA0"/>
    <w:multiLevelType w:val="multilevel"/>
    <w:tmpl w:val="CCD0EA02"/>
    <w:lvl w:ilvl="0"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1"/>
      <w:numFmt w:val="decimal"/>
      <w:lvlText w:val="%1-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16C83D5C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>
    <w:nsid w:val="1A001BB1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>
    <w:nsid w:val="1A0A2BA4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0896F6C"/>
    <w:multiLevelType w:val="hybridMultilevel"/>
    <w:tmpl w:val="96DCEE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C333B2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>
    <w:nsid w:val="26374256"/>
    <w:multiLevelType w:val="multilevel"/>
    <w:tmpl w:val="4A8C56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>
    <w:nsid w:val="26F00343"/>
    <w:multiLevelType w:val="hybridMultilevel"/>
    <w:tmpl w:val="9FDEA4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BFB648D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6">
    <w:nsid w:val="33C84519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7">
    <w:nsid w:val="36B75447"/>
    <w:multiLevelType w:val="hybridMultilevel"/>
    <w:tmpl w:val="E26E4240"/>
    <w:lvl w:ilvl="0" w:tplc="D94E2AF2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39"/>
        </w:tabs>
        <w:ind w:left="143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599"/>
        </w:tabs>
        <w:ind w:left="359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19"/>
        </w:tabs>
        <w:ind w:left="431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18">
    <w:nsid w:val="371A0CBE"/>
    <w:multiLevelType w:val="hybridMultilevel"/>
    <w:tmpl w:val="71E0FF48"/>
    <w:lvl w:ilvl="0" w:tplc="D42C35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790AE6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0">
    <w:nsid w:val="442C21CE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>
    <w:nsid w:val="4496715B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>
    <w:nsid w:val="4845532C"/>
    <w:multiLevelType w:val="singleLevel"/>
    <w:tmpl w:val="A3D6C928"/>
    <w:lvl w:ilvl="0"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ZapfDingbats" w:hAnsi="ZapfDingbats" w:hint="default"/>
      </w:rPr>
    </w:lvl>
  </w:abstractNum>
  <w:abstractNum w:abstractNumId="23">
    <w:nsid w:val="497D11BD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>
    <w:nsid w:val="4A40380F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>
    <w:nsid w:val="4B147E92"/>
    <w:multiLevelType w:val="multilevel"/>
    <w:tmpl w:val="06702EC6"/>
    <w:lvl w:ilvl="0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6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8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8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04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89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1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312" w:hanging="2160"/>
      </w:pPr>
      <w:rPr>
        <w:rFonts w:hint="default"/>
      </w:rPr>
    </w:lvl>
  </w:abstractNum>
  <w:abstractNum w:abstractNumId="26">
    <w:nsid w:val="4C730F10"/>
    <w:multiLevelType w:val="singleLevel"/>
    <w:tmpl w:val="D8AA7A60"/>
    <w:lvl w:ilvl="0">
      <w:start w:val="12"/>
      <w:numFmt w:val="bullet"/>
      <w:lvlText w:val="-"/>
      <w:lvlJc w:val="left"/>
      <w:pPr>
        <w:tabs>
          <w:tab w:val="num" w:pos="644"/>
        </w:tabs>
        <w:ind w:left="397" w:hanging="113"/>
      </w:pPr>
      <w:rPr>
        <w:rFonts w:ascii="Times New Roman" w:hAnsi="Times New Roman" w:hint="default"/>
      </w:rPr>
    </w:lvl>
  </w:abstractNum>
  <w:abstractNum w:abstractNumId="27">
    <w:nsid w:val="4D70060D"/>
    <w:multiLevelType w:val="singleLevel"/>
    <w:tmpl w:val="D8AA7A60"/>
    <w:lvl w:ilvl="0">
      <w:start w:val="12"/>
      <w:numFmt w:val="bullet"/>
      <w:lvlText w:val="-"/>
      <w:lvlJc w:val="left"/>
      <w:pPr>
        <w:tabs>
          <w:tab w:val="num" w:pos="644"/>
        </w:tabs>
        <w:ind w:left="397" w:hanging="113"/>
      </w:pPr>
      <w:rPr>
        <w:rFonts w:ascii="Times New Roman" w:hAnsi="Times New Roman" w:hint="default"/>
      </w:rPr>
    </w:lvl>
  </w:abstractNum>
  <w:abstractNum w:abstractNumId="28">
    <w:nsid w:val="535C48B3"/>
    <w:multiLevelType w:val="hybridMultilevel"/>
    <w:tmpl w:val="83F6DA5C"/>
    <w:lvl w:ilvl="0" w:tplc="57829D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6082AE2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>
    <w:nsid w:val="59FF56CF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1">
    <w:nsid w:val="5A9260BD"/>
    <w:multiLevelType w:val="hybridMultilevel"/>
    <w:tmpl w:val="032E6D2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C1C768A"/>
    <w:multiLevelType w:val="hybridMultilevel"/>
    <w:tmpl w:val="EA5EB758"/>
    <w:lvl w:ilvl="0" w:tplc="040C0015">
      <w:start w:val="1"/>
      <w:numFmt w:val="upp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CD92A36"/>
    <w:multiLevelType w:val="singleLevel"/>
    <w:tmpl w:val="D8AA7A60"/>
    <w:lvl w:ilvl="0">
      <w:start w:val="12"/>
      <w:numFmt w:val="bullet"/>
      <w:lvlText w:val="-"/>
      <w:lvlJc w:val="left"/>
      <w:pPr>
        <w:tabs>
          <w:tab w:val="num" w:pos="644"/>
        </w:tabs>
        <w:ind w:left="397" w:hanging="113"/>
      </w:pPr>
      <w:rPr>
        <w:rFonts w:ascii="Times New Roman" w:hAnsi="Times New Roman" w:hint="default"/>
      </w:rPr>
    </w:lvl>
  </w:abstractNum>
  <w:abstractNum w:abstractNumId="34">
    <w:nsid w:val="66E521AE"/>
    <w:multiLevelType w:val="singleLevel"/>
    <w:tmpl w:val="B4A0CBA0"/>
    <w:lvl w:ilvl="0"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ZapfDingbats" w:hAnsi="ZapfDingbats" w:hint="default"/>
      </w:rPr>
    </w:lvl>
  </w:abstractNum>
  <w:abstractNum w:abstractNumId="35">
    <w:nsid w:val="6FF144C3"/>
    <w:multiLevelType w:val="hybridMultilevel"/>
    <w:tmpl w:val="5F3E6084"/>
    <w:lvl w:ilvl="0" w:tplc="040C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>
    <w:nsid w:val="7370571A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7">
    <w:nsid w:val="73F95553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8">
    <w:nsid w:val="73FE344C"/>
    <w:multiLevelType w:val="hybridMultilevel"/>
    <w:tmpl w:val="B9766638"/>
    <w:lvl w:ilvl="0" w:tplc="A52ADA1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>
    <w:nsid w:val="74DA15FE"/>
    <w:multiLevelType w:val="singleLevel"/>
    <w:tmpl w:val="040C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0">
    <w:nsid w:val="78E37345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0"/>
  </w:num>
  <w:num w:numId="2">
    <w:abstractNumId w:val="34"/>
  </w:num>
  <w:num w:numId="3">
    <w:abstractNumId w:val="10"/>
  </w:num>
  <w:num w:numId="4">
    <w:abstractNumId w:val="40"/>
  </w:num>
  <w:num w:numId="5">
    <w:abstractNumId w:val="16"/>
  </w:num>
  <w:num w:numId="6">
    <w:abstractNumId w:val="12"/>
  </w:num>
  <w:num w:numId="7">
    <w:abstractNumId w:val="29"/>
  </w:num>
  <w:num w:numId="8">
    <w:abstractNumId w:val="22"/>
  </w:num>
  <w:num w:numId="9">
    <w:abstractNumId w:val="3"/>
    <w:lvlOverride w:ilvl="0">
      <w:startOverride w:val="1"/>
    </w:lvlOverride>
  </w:num>
  <w:num w:numId="10">
    <w:abstractNumId w:val="4"/>
  </w:num>
  <w:num w:numId="11">
    <w:abstractNumId w:val="11"/>
  </w:num>
  <w:num w:numId="12">
    <w:abstractNumId w:val="14"/>
  </w:num>
  <w:num w:numId="13">
    <w:abstractNumId w:val="25"/>
  </w:num>
  <w:num w:numId="14">
    <w:abstractNumId w:val="15"/>
  </w:num>
  <w:num w:numId="15">
    <w:abstractNumId w:val="24"/>
  </w:num>
  <w:num w:numId="16">
    <w:abstractNumId w:val="21"/>
  </w:num>
  <w:num w:numId="17">
    <w:abstractNumId w:val="39"/>
  </w:num>
  <w:num w:numId="18">
    <w:abstractNumId w:val="37"/>
  </w:num>
  <w:num w:numId="19">
    <w:abstractNumId w:val="9"/>
  </w:num>
  <w:num w:numId="20">
    <w:abstractNumId w:val="6"/>
  </w:num>
  <w:num w:numId="21">
    <w:abstractNumId w:val="2"/>
  </w:num>
  <w:num w:numId="22">
    <w:abstractNumId w:val="33"/>
  </w:num>
  <w:num w:numId="23">
    <w:abstractNumId w:val="27"/>
  </w:num>
  <w:num w:numId="24">
    <w:abstractNumId w:val="26"/>
  </w:num>
  <w:num w:numId="25">
    <w:abstractNumId w:val="36"/>
  </w:num>
  <w:num w:numId="26">
    <w:abstractNumId w:val="23"/>
  </w:num>
  <w:num w:numId="27">
    <w:abstractNumId w:val="19"/>
  </w:num>
  <w:num w:numId="28">
    <w:abstractNumId w:val="17"/>
  </w:num>
  <w:num w:numId="29">
    <w:abstractNumId w:val="5"/>
  </w:num>
  <w:num w:numId="30">
    <w:abstractNumId w:val="28"/>
  </w:num>
  <w:num w:numId="31">
    <w:abstractNumId w:val="18"/>
  </w:num>
  <w:num w:numId="32">
    <w:abstractNumId w:val="7"/>
  </w:num>
  <w:num w:numId="33">
    <w:abstractNumId w:val="32"/>
  </w:num>
  <w:num w:numId="34">
    <w:abstractNumId w:val="38"/>
  </w:num>
  <w:num w:numId="35">
    <w:abstractNumId w:val="30"/>
  </w:num>
  <w:num w:numId="36">
    <w:abstractNumId w:val="8"/>
  </w:num>
  <w:num w:numId="37">
    <w:abstractNumId w:val="1"/>
  </w:num>
  <w:num w:numId="38">
    <w:abstractNumId w:val="35"/>
  </w:num>
  <w:num w:numId="39">
    <w:abstractNumId w:val="31"/>
  </w:num>
  <w:num w:numId="40">
    <w:abstractNumId w:val="13"/>
  </w:num>
  <w:num w:numId="41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c1NjGzMDMztzBU0lEKTi0uzszPAykwqwUAAtmsbSwAAAA="/>
  </w:docVars>
  <w:rsids>
    <w:rsidRoot w:val="00327662"/>
    <w:rsid w:val="000013CD"/>
    <w:rsid w:val="00002C0C"/>
    <w:rsid w:val="0000754B"/>
    <w:rsid w:val="00010353"/>
    <w:rsid w:val="00013472"/>
    <w:rsid w:val="00017369"/>
    <w:rsid w:val="00020037"/>
    <w:rsid w:val="00023784"/>
    <w:rsid w:val="0002496C"/>
    <w:rsid w:val="00027571"/>
    <w:rsid w:val="00030F1B"/>
    <w:rsid w:val="00032F42"/>
    <w:rsid w:val="0003360C"/>
    <w:rsid w:val="000357A7"/>
    <w:rsid w:val="00041836"/>
    <w:rsid w:val="00044B21"/>
    <w:rsid w:val="00047815"/>
    <w:rsid w:val="00050290"/>
    <w:rsid w:val="00054283"/>
    <w:rsid w:val="00056FB5"/>
    <w:rsid w:val="0006225E"/>
    <w:rsid w:val="00062ED4"/>
    <w:rsid w:val="00063B99"/>
    <w:rsid w:val="00064E66"/>
    <w:rsid w:val="00066F8D"/>
    <w:rsid w:val="00081A15"/>
    <w:rsid w:val="00082997"/>
    <w:rsid w:val="00083901"/>
    <w:rsid w:val="00087045"/>
    <w:rsid w:val="00087288"/>
    <w:rsid w:val="000875CA"/>
    <w:rsid w:val="0009001E"/>
    <w:rsid w:val="00094193"/>
    <w:rsid w:val="00094420"/>
    <w:rsid w:val="000A4808"/>
    <w:rsid w:val="000A4F9C"/>
    <w:rsid w:val="000B2C6F"/>
    <w:rsid w:val="000B5A95"/>
    <w:rsid w:val="000C146E"/>
    <w:rsid w:val="000C21C1"/>
    <w:rsid w:val="000C31B4"/>
    <w:rsid w:val="000C37D4"/>
    <w:rsid w:val="000C4CC0"/>
    <w:rsid w:val="000C4DD9"/>
    <w:rsid w:val="000C5FBC"/>
    <w:rsid w:val="000C6927"/>
    <w:rsid w:val="000D293C"/>
    <w:rsid w:val="000E04A3"/>
    <w:rsid w:val="000E2DE7"/>
    <w:rsid w:val="000F0B8E"/>
    <w:rsid w:val="000F0F1A"/>
    <w:rsid w:val="000F1314"/>
    <w:rsid w:val="000F2754"/>
    <w:rsid w:val="000F4C71"/>
    <w:rsid w:val="000F6616"/>
    <w:rsid w:val="000F6DC2"/>
    <w:rsid w:val="000F71DE"/>
    <w:rsid w:val="000F781C"/>
    <w:rsid w:val="000F7823"/>
    <w:rsid w:val="00101C62"/>
    <w:rsid w:val="00103064"/>
    <w:rsid w:val="00106CE1"/>
    <w:rsid w:val="00107184"/>
    <w:rsid w:val="00110435"/>
    <w:rsid w:val="001118EB"/>
    <w:rsid w:val="00112D47"/>
    <w:rsid w:val="00125AF7"/>
    <w:rsid w:val="00131459"/>
    <w:rsid w:val="00133572"/>
    <w:rsid w:val="00134889"/>
    <w:rsid w:val="00135073"/>
    <w:rsid w:val="00144035"/>
    <w:rsid w:val="00146D0B"/>
    <w:rsid w:val="0014723C"/>
    <w:rsid w:val="0014740C"/>
    <w:rsid w:val="00147B67"/>
    <w:rsid w:val="00152CBA"/>
    <w:rsid w:val="001532A5"/>
    <w:rsid w:val="00153481"/>
    <w:rsid w:val="001551C6"/>
    <w:rsid w:val="00157D1F"/>
    <w:rsid w:val="00161E74"/>
    <w:rsid w:val="00171F00"/>
    <w:rsid w:val="00172F14"/>
    <w:rsid w:val="00183585"/>
    <w:rsid w:val="00190129"/>
    <w:rsid w:val="00193DFA"/>
    <w:rsid w:val="001944C6"/>
    <w:rsid w:val="0019563A"/>
    <w:rsid w:val="0019678F"/>
    <w:rsid w:val="001A4AC4"/>
    <w:rsid w:val="001A6121"/>
    <w:rsid w:val="001A78A7"/>
    <w:rsid w:val="001B0906"/>
    <w:rsid w:val="001B268D"/>
    <w:rsid w:val="001B76D2"/>
    <w:rsid w:val="001D2990"/>
    <w:rsid w:val="001D54F9"/>
    <w:rsid w:val="001D5FEF"/>
    <w:rsid w:val="001D67B2"/>
    <w:rsid w:val="001D6E0D"/>
    <w:rsid w:val="001D6FBE"/>
    <w:rsid w:val="001F1593"/>
    <w:rsid w:val="001F3469"/>
    <w:rsid w:val="001F3BDF"/>
    <w:rsid w:val="001F5A08"/>
    <w:rsid w:val="001F5AD0"/>
    <w:rsid w:val="001F785E"/>
    <w:rsid w:val="002017BE"/>
    <w:rsid w:val="002070D2"/>
    <w:rsid w:val="00213AC4"/>
    <w:rsid w:val="00214216"/>
    <w:rsid w:val="00215744"/>
    <w:rsid w:val="002168C0"/>
    <w:rsid w:val="002174AE"/>
    <w:rsid w:val="00223CA5"/>
    <w:rsid w:val="0022456C"/>
    <w:rsid w:val="002267A3"/>
    <w:rsid w:val="00232AAF"/>
    <w:rsid w:val="00232C47"/>
    <w:rsid w:val="00233C34"/>
    <w:rsid w:val="00234CEF"/>
    <w:rsid w:val="00234DC6"/>
    <w:rsid w:val="002359D8"/>
    <w:rsid w:val="0023689C"/>
    <w:rsid w:val="00243791"/>
    <w:rsid w:val="00243CF8"/>
    <w:rsid w:val="00246ED7"/>
    <w:rsid w:val="00252647"/>
    <w:rsid w:val="00257244"/>
    <w:rsid w:val="002605E8"/>
    <w:rsid w:val="00263BCC"/>
    <w:rsid w:val="00266453"/>
    <w:rsid w:val="00267E4A"/>
    <w:rsid w:val="00270355"/>
    <w:rsid w:val="0027202D"/>
    <w:rsid w:val="00272CFE"/>
    <w:rsid w:val="002734CC"/>
    <w:rsid w:val="00273D3B"/>
    <w:rsid w:val="00276CD7"/>
    <w:rsid w:val="00277475"/>
    <w:rsid w:val="00282FD9"/>
    <w:rsid w:val="002852D1"/>
    <w:rsid w:val="00285ED3"/>
    <w:rsid w:val="0028701F"/>
    <w:rsid w:val="00291F4E"/>
    <w:rsid w:val="00294142"/>
    <w:rsid w:val="00295FCE"/>
    <w:rsid w:val="0029702C"/>
    <w:rsid w:val="002A27B0"/>
    <w:rsid w:val="002A318B"/>
    <w:rsid w:val="002A4162"/>
    <w:rsid w:val="002A4E97"/>
    <w:rsid w:val="002B086A"/>
    <w:rsid w:val="002B1455"/>
    <w:rsid w:val="002B1E71"/>
    <w:rsid w:val="002B3796"/>
    <w:rsid w:val="002B4C7A"/>
    <w:rsid w:val="002B500F"/>
    <w:rsid w:val="002B58B3"/>
    <w:rsid w:val="002B6375"/>
    <w:rsid w:val="002B65B1"/>
    <w:rsid w:val="002C0731"/>
    <w:rsid w:val="002C4A69"/>
    <w:rsid w:val="002C4C5E"/>
    <w:rsid w:val="002D2DEF"/>
    <w:rsid w:val="002D30BA"/>
    <w:rsid w:val="002D46B0"/>
    <w:rsid w:val="002D4EF2"/>
    <w:rsid w:val="002D60DF"/>
    <w:rsid w:val="002D7106"/>
    <w:rsid w:val="002D7899"/>
    <w:rsid w:val="002D7E3D"/>
    <w:rsid w:val="002E3EBF"/>
    <w:rsid w:val="002E5EC4"/>
    <w:rsid w:val="002E73D9"/>
    <w:rsid w:val="002F1896"/>
    <w:rsid w:val="002F224C"/>
    <w:rsid w:val="002F5F20"/>
    <w:rsid w:val="002F7C1A"/>
    <w:rsid w:val="003008CA"/>
    <w:rsid w:val="00300A5B"/>
    <w:rsid w:val="00302358"/>
    <w:rsid w:val="00302E1D"/>
    <w:rsid w:val="00302FFD"/>
    <w:rsid w:val="00303294"/>
    <w:rsid w:val="00313DE3"/>
    <w:rsid w:val="003174A4"/>
    <w:rsid w:val="00320554"/>
    <w:rsid w:val="00320E19"/>
    <w:rsid w:val="003216F0"/>
    <w:rsid w:val="00321ED3"/>
    <w:rsid w:val="00323694"/>
    <w:rsid w:val="00323A55"/>
    <w:rsid w:val="003255CD"/>
    <w:rsid w:val="003256E5"/>
    <w:rsid w:val="00325CAF"/>
    <w:rsid w:val="00326278"/>
    <w:rsid w:val="00327662"/>
    <w:rsid w:val="0033023E"/>
    <w:rsid w:val="0033193E"/>
    <w:rsid w:val="0033349A"/>
    <w:rsid w:val="003340CF"/>
    <w:rsid w:val="003400E8"/>
    <w:rsid w:val="0034176A"/>
    <w:rsid w:val="00345B6E"/>
    <w:rsid w:val="003473F3"/>
    <w:rsid w:val="00351D60"/>
    <w:rsid w:val="0035401E"/>
    <w:rsid w:val="00355352"/>
    <w:rsid w:val="00355D62"/>
    <w:rsid w:val="003576E0"/>
    <w:rsid w:val="00362523"/>
    <w:rsid w:val="003656D8"/>
    <w:rsid w:val="003704E9"/>
    <w:rsid w:val="003732D3"/>
    <w:rsid w:val="003749BC"/>
    <w:rsid w:val="00380F70"/>
    <w:rsid w:val="00381058"/>
    <w:rsid w:val="003813F4"/>
    <w:rsid w:val="00381F78"/>
    <w:rsid w:val="003859B2"/>
    <w:rsid w:val="00387C0B"/>
    <w:rsid w:val="00390F64"/>
    <w:rsid w:val="003918AF"/>
    <w:rsid w:val="00393DF1"/>
    <w:rsid w:val="003A1810"/>
    <w:rsid w:val="003A1CD8"/>
    <w:rsid w:val="003A21BC"/>
    <w:rsid w:val="003A607C"/>
    <w:rsid w:val="003B18FF"/>
    <w:rsid w:val="003B1B5A"/>
    <w:rsid w:val="003B2359"/>
    <w:rsid w:val="003B2973"/>
    <w:rsid w:val="003B2EC0"/>
    <w:rsid w:val="003B48EE"/>
    <w:rsid w:val="003B6F02"/>
    <w:rsid w:val="003C0663"/>
    <w:rsid w:val="003C10F0"/>
    <w:rsid w:val="003C2368"/>
    <w:rsid w:val="003C2EFD"/>
    <w:rsid w:val="003D0337"/>
    <w:rsid w:val="003D084E"/>
    <w:rsid w:val="003D11C1"/>
    <w:rsid w:val="003D1FD8"/>
    <w:rsid w:val="003D30FA"/>
    <w:rsid w:val="003D314B"/>
    <w:rsid w:val="003D3F8F"/>
    <w:rsid w:val="003D47C0"/>
    <w:rsid w:val="003D49C6"/>
    <w:rsid w:val="003D6560"/>
    <w:rsid w:val="003E238B"/>
    <w:rsid w:val="003E5C9B"/>
    <w:rsid w:val="003E5D7A"/>
    <w:rsid w:val="003E6DEB"/>
    <w:rsid w:val="003F1D3A"/>
    <w:rsid w:val="003F25F4"/>
    <w:rsid w:val="003F2B3D"/>
    <w:rsid w:val="003F3DB3"/>
    <w:rsid w:val="003F59A1"/>
    <w:rsid w:val="003F5E73"/>
    <w:rsid w:val="003F7E5C"/>
    <w:rsid w:val="00400287"/>
    <w:rsid w:val="004046AB"/>
    <w:rsid w:val="00405A61"/>
    <w:rsid w:val="00407299"/>
    <w:rsid w:val="0040773E"/>
    <w:rsid w:val="00407B9D"/>
    <w:rsid w:val="0041137B"/>
    <w:rsid w:val="004116A6"/>
    <w:rsid w:val="004130CB"/>
    <w:rsid w:val="00413121"/>
    <w:rsid w:val="00420394"/>
    <w:rsid w:val="00420B16"/>
    <w:rsid w:val="004224FE"/>
    <w:rsid w:val="0042455C"/>
    <w:rsid w:val="00424B57"/>
    <w:rsid w:val="00427846"/>
    <w:rsid w:val="00430B7C"/>
    <w:rsid w:val="00435856"/>
    <w:rsid w:val="00436539"/>
    <w:rsid w:val="00437F0E"/>
    <w:rsid w:val="00445D39"/>
    <w:rsid w:val="0045119D"/>
    <w:rsid w:val="0045281F"/>
    <w:rsid w:val="00453988"/>
    <w:rsid w:val="00454794"/>
    <w:rsid w:val="0046216D"/>
    <w:rsid w:val="00463C16"/>
    <w:rsid w:val="0047281F"/>
    <w:rsid w:val="004731CA"/>
    <w:rsid w:val="00475116"/>
    <w:rsid w:val="00481510"/>
    <w:rsid w:val="00481818"/>
    <w:rsid w:val="00481E82"/>
    <w:rsid w:val="00483742"/>
    <w:rsid w:val="004858E6"/>
    <w:rsid w:val="0048636A"/>
    <w:rsid w:val="00486DD4"/>
    <w:rsid w:val="00490434"/>
    <w:rsid w:val="00490FE5"/>
    <w:rsid w:val="00496579"/>
    <w:rsid w:val="004A153A"/>
    <w:rsid w:val="004A2D8E"/>
    <w:rsid w:val="004A49B1"/>
    <w:rsid w:val="004B0A37"/>
    <w:rsid w:val="004B2B41"/>
    <w:rsid w:val="004B57EF"/>
    <w:rsid w:val="004B6011"/>
    <w:rsid w:val="004B6851"/>
    <w:rsid w:val="004B7B0A"/>
    <w:rsid w:val="004C212D"/>
    <w:rsid w:val="004C39B3"/>
    <w:rsid w:val="004C5302"/>
    <w:rsid w:val="004D3E86"/>
    <w:rsid w:val="004D44C1"/>
    <w:rsid w:val="004D5221"/>
    <w:rsid w:val="004D7383"/>
    <w:rsid w:val="004E1B4F"/>
    <w:rsid w:val="004E25D3"/>
    <w:rsid w:val="004E2AE6"/>
    <w:rsid w:val="004E3D9F"/>
    <w:rsid w:val="004E597C"/>
    <w:rsid w:val="004E6A7E"/>
    <w:rsid w:val="004E7A9B"/>
    <w:rsid w:val="004F0F2D"/>
    <w:rsid w:val="004F1172"/>
    <w:rsid w:val="004F2C9E"/>
    <w:rsid w:val="004F3412"/>
    <w:rsid w:val="004F36D2"/>
    <w:rsid w:val="004F573D"/>
    <w:rsid w:val="004F7737"/>
    <w:rsid w:val="005023E6"/>
    <w:rsid w:val="005032AA"/>
    <w:rsid w:val="0050623E"/>
    <w:rsid w:val="00506EC9"/>
    <w:rsid w:val="0051102C"/>
    <w:rsid w:val="00512B2E"/>
    <w:rsid w:val="00514CFC"/>
    <w:rsid w:val="005201F4"/>
    <w:rsid w:val="00523B6E"/>
    <w:rsid w:val="00525BB9"/>
    <w:rsid w:val="00525F15"/>
    <w:rsid w:val="0053468A"/>
    <w:rsid w:val="0054042D"/>
    <w:rsid w:val="00542E98"/>
    <w:rsid w:val="00546183"/>
    <w:rsid w:val="005507F5"/>
    <w:rsid w:val="00550FA3"/>
    <w:rsid w:val="0055164B"/>
    <w:rsid w:val="00552D1F"/>
    <w:rsid w:val="00556019"/>
    <w:rsid w:val="00556E4D"/>
    <w:rsid w:val="005622A2"/>
    <w:rsid w:val="00563505"/>
    <w:rsid w:val="00564A38"/>
    <w:rsid w:val="005668B5"/>
    <w:rsid w:val="005670F6"/>
    <w:rsid w:val="00571F48"/>
    <w:rsid w:val="0057219E"/>
    <w:rsid w:val="00574C13"/>
    <w:rsid w:val="00575769"/>
    <w:rsid w:val="00575CF1"/>
    <w:rsid w:val="005766DC"/>
    <w:rsid w:val="005826C1"/>
    <w:rsid w:val="00584F08"/>
    <w:rsid w:val="00586547"/>
    <w:rsid w:val="00587F15"/>
    <w:rsid w:val="00591FE4"/>
    <w:rsid w:val="00592CA1"/>
    <w:rsid w:val="00593D46"/>
    <w:rsid w:val="00593E58"/>
    <w:rsid w:val="00594593"/>
    <w:rsid w:val="00594639"/>
    <w:rsid w:val="00595B18"/>
    <w:rsid w:val="005A0782"/>
    <w:rsid w:val="005A2104"/>
    <w:rsid w:val="005A3779"/>
    <w:rsid w:val="005A5879"/>
    <w:rsid w:val="005A6CBA"/>
    <w:rsid w:val="005A7BFD"/>
    <w:rsid w:val="005A7EF4"/>
    <w:rsid w:val="005B067C"/>
    <w:rsid w:val="005B22BB"/>
    <w:rsid w:val="005B239E"/>
    <w:rsid w:val="005B4DD9"/>
    <w:rsid w:val="005B536D"/>
    <w:rsid w:val="005B5501"/>
    <w:rsid w:val="005B582E"/>
    <w:rsid w:val="005B5BDB"/>
    <w:rsid w:val="005C37E6"/>
    <w:rsid w:val="005C4532"/>
    <w:rsid w:val="005C5276"/>
    <w:rsid w:val="005C6DD0"/>
    <w:rsid w:val="005D0BB5"/>
    <w:rsid w:val="005D13BC"/>
    <w:rsid w:val="005D4077"/>
    <w:rsid w:val="005D4BA5"/>
    <w:rsid w:val="005D5AF7"/>
    <w:rsid w:val="005D772E"/>
    <w:rsid w:val="005D7B2B"/>
    <w:rsid w:val="005E089B"/>
    <w:rsid w:val="005E11F1"/>
    <w:rsid w:val="005E31A8"/>
    <w:rsid w:val="005E3A37"/>
    <w:rsid w:val="005E41C9"/>
    <w:rsid w:val="005E42DD"/>
    <w:rsid w:val="005E663F"/>
    <w:rsid w:val="005F03F5"/>
    <w:rsid w:val="005F20C1"/>
    <w:rsid w:val="005F630E"/>
    <w:rsid w:val="005F703E"/>
    <w:rsid w:val="00602175"/>
    <w:rsid w:val="00605DA6"/>
    <w:rsid w:val="00606F04"/>
    <w:rsid w:val="0061212A"/>
    <w:rsid w:val="0061637E"/>
    <w:rsid w:val="0061648C"/>
    <w:rsid w:val="00621056"/>
    <w:rsid w:val="00625498"/>
    <w:rsid w:val="00627794"/>
    <w:rsid w:val="006316EE"/>
    <w:rsid w:val="00633846"/>
    <w:rsid w:val="006352E5"/>
    <w:rsid w:val="006415A2"/>
    <w:rsid w:val="006419BE"/>
    <w:rsid w:val="006510B8"/>
    <w:rsid w:val="00652F0C"/>
    <w:rsid w:val="006563A8"/>
    <w:rsid w:val="006569E8"/>
    <w:rsid w:val="00657609"/>
    <w:rsid w:val="006609FD"/>
    <w:rsid w:val="00662CF1"/>
    <w:rsid w:val="0066557E"/>
    <w:rsid w:val="00665E4F"/>
    <w:rsid w:val="00666E0C"/>
    <w:rsid w:val="00670EEA"/>
    <w:rsid w:val="006715D9"/>
    <w:rsid w:val="00672362"/>
    <w:rsid w:val="00675671"/>
    <w:rsid w:val="00676E8F"/>
    <w:rsid w:val="0068551A"/>
    <w:rsid w:val="006859A0"/>
    <w:rsid w:val="00687459"/>
    <w:rsid w:val="00691787"/>
    <w:rsid w:val="00691FD9"/>
    <w:rsid w:val="00697704"/>
    <w:rsid w:val="006A222D"/>
    <w:rsid w:val="006A49D6"/>
    <w:rsid w:val="006A7459"/>
    <w:rsid w:val="006A7C62"/>
    <w:rsid w:val="006B1071"/>
    <w:rsid w:val="006B1E84"/>
    <w:rsid w:val="006B37FD"/>
    <w:rsid w:val="006B4E76"/>
    <w:rsid w:val="006B71F5"/>
    <w:rsid w:val="006C22D2"/>
    <w:rsid w:val="006C7594"/>
    <w:rsid w:val="006D0120"/>
    <w:rsid w:val="006E0AAF"/>
    <w:rsid w:val="006E0C1D"/>
    <w:rsid w:val="006E233B"/>
    <w:rsid w:val="006E2A01"/>
    <w:rsid w:val="006E419A"/>
    <w:rsid w:val="006E5E5F"/>
    <w:rsid w:val="006F03BC"/>
    <w:rsid w:val="006F5E5A"/>
    <w:rsid w:val="00700152"/>
    <w:rsid w:val="0070056C"/>
    <w:rsid w:val="00700A71"/>
    <w:rsid w:val="00705722"/>
    <w:rsid w:val="00705ACA"/>
    <w:rsid w:val="00710AD3"/>
    <w:rsid w:val="00710EBB"/>
    <w:rsid w:val="0071160C"/>
    <w:rsid w:val="00712802"/>
    <w:rsid w:val="007129A5"/>
    <w:rsid w:val="00716283"/>
    <w:rsid w:val="0071631A"/>
    <w:rsid w:val="00716B68"/>
    <w:rsid w:val="00721D51"/>
    <w:rsid w:val="007232FD"/>
    <w:rsid w:val="00727FC5"/>
    <w:rsid w:val="007321E0"/>
    <w:rsid w:val="00737B2E"/>
    <w:rsid w:val="0074533A"/>
    <w:rsid w:val="0074737D"/>
    <w:rsid w:val="007475BE"/>
    <w:rsid w:val="00747669"/>
    <w:rsid w:val="00750BF6"/>
    <w:rsid w:val="00750ECD"/>
    <w:rsid w:val="007534C9"/>
    <w:rsid w:val="00753E73"/>
    <w:rsid w:val="00754B3A"/>
    <w:rsid w:val="0075639B"/>
    <w:rsid w:val="00761139"/>
    <w:rsid w:val="0076248A"/>
    <w:rsid w:val="0076378A"/>
    <w:rsid w:val="00766814"/>
    <w:rsid w:val="00766A2B"/>
    <w:rsid w:val="007679FF"/>
    <w:rsid w:val="007726FF"/>
    <w:rsid w:val="00772E22"/>
    <w:rsid w:val="007749F1"/>
    <w:rsid w:val="00775BA7"/>
    <w:rsid w:val="00776D19"/>
    <w:rsid w:val="007825FF"/>
    <w:rsid w:val="007832EF"/>
    <w:rsid w:val="00783942"/>
    <w:rsid w:val="007839DE"/>
    <w:rsid w:val="00783A5A"/>
    <w:rsid w:val="00790DBA"/>
    <w:rsid w:val="007929C9"/>
    <w:rsid w:val="00792F22"/>
    <w:rsid w:val="007951B1"/>
    <w:rsid w:val="00795A0A"/>
    <w:rsid w:val="0079603F"/>
    <w:rsid w:val="00797AEA"/>
    <w:rsid w:val="007A2A58"/>
    <w:rsid w:val="007A39C6"/>
    <w:rsid w:val="007A3A37"/>
    <w:rsid w:val="007A3FFD"/>
    <w:rsid w:val="007A48F6"/>
    <w:rsid w:val="007A5F61"/>
    <w:rsid w:val="007B0599"/>
    <w:rsid w:val="007B118C"/>
    <w:rsid w:val="007B1923"/>
    <w:rsid w:val="007B61E6"/>
    <w:rsid w:val="007C240A"/>
    <w:rsid w:val="007C3F4C"/>
    <w:rsid w:val="007C4D86"/>
    <w:rsid w:val="007D084D"/>
    <w:rsid w:val="007D3688"/>
    <w:rsid w:val="007D43E3"/>
    <w:rsid w:val="007D761A"/>
    <w:rsid w:val="007E089F"/>
    <w:rsid w:val="007E0FCE"/>
    <w:rsid w:val="007E2637"/>
    <w:rsid w:val="007E4D68"/>
    <w:rsid w:val="007E4E6C"/>
    <w:rsid w:val="007E7C04"/>
    <w:rsid w:val="007F1431"/>
    <w:rsid w:val="007F14F9"/>
    <w:rsid w:val="007F215B"/>
    <w:rsid w:val="008013BC"/>
    <w:rsid w:val="008050E8"/>
    <w:rsid w:val="00805577"/>
    <w:rsid w:val="00810651"/>
    <w:rsid w:val="008119AC"/>
    <w:rsid w:val="0081245B"/>
    <w:rsid w:val="00813A92"/>
    <w:rsid w:val="00813D58"/>
    <w:rsid w:val="00815C17"/>
    <w:rsid w:val="008178D8"/>
    <w:rsid w:val="00817C80"/>
    <w:rsid w:val="0082131E"/>
    <w:rsid w:val="00821DDD"/>
    <w:rsid w:val="00824F6B"/>
    <w:rsid w:val="00826DA2"/>
    <w:rsid w:val="00831FC9"/>
    <w:rsid w:val="00833E25"/>
    <w:rsid w:val="0083773A"/>
    <w:rsid w:val="00841D0B"/>
    <w:rsid w:val="00842037"/>
    <w:rsid w:val="00844018"/>
    <w:rsid w:val="008460A9"/>
    <w:rsid w:val="008462D5"/>
    <w:rsid w:val="00847693"/>
    <w:rsid w:val="00847E27"/>
    <w:rsid w:val="008542F5"/>
    <w:rsid w:val="0085757E"/>
    <w:rsid w:val="0086136C"/>
    <w:rsid w:val="00862495"/>
    <w:rsid w:val="00864788"/>
    <w:rsid w:val="00866760"/>
    <w:rsid w:val="00870D14"/>
    <w:rsid w:val="00871186"/>
    <w:rsid w:val="00872788"/>
    <w:rsid w:val="0087435A"/>
    <w:rsid w:val="0087545D"/>
    <w:rsid w:val="00882293"/>
    <w:rsid w:val="008829E5"/>
    <w:rsid w:val="00892CEA"/>
    <w:rsid w:val="0089444A"/>
    <w:rsid w:val="00894B20"/>
    <w:rsid w:val="00895EF5"/>
    <w:rsid w:val="0089612A"/>
    <w:rsid w:val="008A20BE"/>
    <w:rsid w:val="008A71E3"/>
    <w:rsid w:val="008B14D3"/>
    <w:rsid w:val="008B3D47"/>
    <w:rsid w:val="008B5C5F"/>
    <w:rsid w:val="008B5F82"/>
    <w:rsid w:val="008B66A0"/>
    <w:rsid w:val="008B7DBF"/>
    <w:rsid w:val="008C0BA1"/>
    <w:rsid w:val="008C7493"/>
    <w:rsid w:val="008D391E"/>
    <w:rsid w:val="008D6DEC"/>
    <w:rsid w:val="008E296E"/>
    <w:rsid w:val="008E4507"/>
    <w:rsid w:val="008E543F"/>
    <w:rsid w:val="008F4B60"/>
    <w:rsid w:val="008F6010"/>
    <w:rsid w:val="008F63A5"/>
    <w:rsid w:val="008F6798"/>
    <w:rsid w:val="008F67EE"/>
    <w:rsid w:val="008F77D6"/>
    <w:rsid w:val="00906EBC"/>
    <w:rsid w:val="009075D5"/>
    <w:rsid w:val="00914D33"/>
    <w:rsid w:val="00916C79"/>
    <w:rsid w:val="009203D4"/>
    <w:rsid w:val="00924338"/>
    <w:rsid w:val="009268ED"/>
    <w:rsid w:val="00927EF8"/>
    <w:rsid w:val="00930614"/>
    <w:rsid w:val="00931FF3"/>
    <w:rsid w:val="00933954"/>
    <w:rsid w:val="00937D56"/>
    <w:rsid w:val="00937E81"/>
    <w:rsid w:val="00940633"/>
    <w:rsid w:val="00942359"/>
    <w:rsid w:val="0094285F"/>
    <w:rsid w:val="0094437D"/>
    <w:rsid w:val="0094676C"/>
    <w:rsid w:val="00946E9B"/>
    <w:rsid w:val="00947D4B"/>
    <w:rsid w:val="009509A8"/>
    <w:rsid w:val="00952381"/>
    <w:rsid w:val="009524A5"/>
    <w:rsid w:val="00953057"/>
    <w:rsid w:val="00955374"/>
    <w:rsid w:val="009645FE"/>
    <w:rsid w:val="00964CA9"/>
    <w:rsid w:val="0096716C"/>
    <w:rsid w:val="0097037D"/>
    <w:rsid w:val="009706AF"/>
    <w:rsid w:val="00970BC0"/>
    <w:rsid w:val="00975C71"/>
    <w:rsid w:val="009761A6"/>
    <w:rsid w:val="00977B95"/>
    <w:rsid w:val="009804FD"/>
    <w:rsid w:val="00981810"/>
    <w:rsid w:val="0098589B"/>
    <w:rsid w:val="009861A9"/>
    <w:rsid w:val="0098724B"/>
    <w:rsid w:val="009874D5"/>
    <w:rsid w:val="00987FD7"/>
    <w:rsid w:val="00991639"/>
    <w:rsid w:val="009924B4"/>
    <w:rsid w:val="0099762A"/>
    <w:rsid w:val="009A30D3"/>
    <w:rsid w:val="009A7538"/>
    <w:rsid w:val="009B00E9"/>
    <w:rsid w:val="009B22EB"/>
    <w:rsid w:val="009B6281"/>
    <w:rsid w:val="009B77E9"/>
    <w:rsid w:val="009C4038"/>
    <w:rsid w:val="009D0BAA"/>
    <w:rsid w:val="009D2D92"/>
    <w:rsid w:val="009D303A"/>
    <w:rsid w:val="009D7839"/>
    <w:rsid w:val="009D79E0"/>
    <w:rsid w:val="009D7A41"/>
    <w:rsid w:val="009D7DD0"/>
    <w:rsid w:val="009E02B2"/>
    <w:rsid w:val="009E16D0"/>
    <w:rsid w:val="009E32AF"/>
    <w:rsid w:val="009E3AFF"/>
    <w:rsid w:val="009E5E79"/>
    <w:rsid w:val="009E6E6C"/>
    <w:rsid w:val="009E7146"/>
    <w:rsid w:val="009F1D06"/>
    <w:rsid w:val="009F23E6"/>
    <w:rsid w:val="009F29D3"/>
    <w:rsid w:val="009F3C9A"/>
    <w:rsid w:val="009F3DD5"/>
    <w:rsid w:val="009F4D5E"/>
    <w:rsid w:val="009F57F2"/>
    <w:rsid w:val="00A014D2"/>
    <w:rsid w:val="00A03B05"/>
    <w:rsid w:val="00A04F48"/>
    <w:rsid w:val="00A05294"/>
    <w:rsid w:val="00A06D44"/>
    <w:rsid w:val="00A073A5"/>
    <w:rsid w:val="00A106CF"/>
    <w:rsid w:val="00A15AAF"/>
    <w:rsid w:val="00A16162"/>
    <w:rsid w:val="00A167F1"/>
    <w:rsid w:val="00A16C21"/>
    <w:rsid w:val="00A213F4"/>
    <w:rsid w:val="00A2695E"/>
    <w:rsid w:val="00A271B3"/>
    <w:rsid w:val="00A27247"/>
    <w:rsid w:val="00A30267"/>
    <w:rsid w:val="00A304A2"/>
    <w:rsid w:val="00A372A8"/>
    <w:rsid w:val="00A37663"/>
    <w:rsid w:val="00A37CC5"/>
    <w:rsid w:val="00A42B63"/>
    <w:rsid w:val="00A43799"/>
    <w:rsid w:val="00A43E81"/>
    <w:rsid w:val="00A45284"/>
    <w:rsid w:val="00A45C40"/>
    <w:rsid w:val="00A5174B"/>
    <w:rsid w:val="00A54237"/>
    <w:rsid w:val="00A54EE7"/>
    <w:rsid w:val="00A54F28"/>
    <w:rsid w:val="00A614E0"/>
    <w:rsid w:val="00A61787"/>
    <w:rsid w:val="00A61A1D"/>
    <w:rsid w:val="00A62F20"/>
    <w:rsid w:val="00A6384A"/>
    <w:rsid w:val="00A7194C"/>
    <w:rsid w:val="00A76963"/>
    <w:rsid w:val="00A80C34"/>
    <w:rsid w:val="00A8249C"/>
    <w:rsid w:val="00A8292B"/>
    <w:rsid w:val="00A86E11"/>
    <w:rsid w:val="00A87918"/>
    <w:rsid w:val="00A9111E"/>
    <w:rsid w:val="00A91440"/>
    <w:rsid w:val="00A956BA"/>
    <w:rsid w:val="00A9695D"/>
    <w:rsid w:val="00AA11C6"/>
    <w:rsid w:val="00AA17C7"/>
    <w:rsid w:val="00AA1AF4"/>
    <w:rsid w:val="00AA3762"/>
    <w:rsid w:val="00AA4BAB"/>
    <w:rsid w:val="00AA5BB7"/>
    <w:rsid w:val="00AA6348"/>
    <w:rsid w:val="00AA7AE7"/>
    <w:rsid w:val="00AB2215"/>
    <w:rsid w:val="00AB33C5"/>
    <w:rsid w:val="00AB41A6"/>
    <w:rsid w:val="00AB47DC"/>
    <w:rsid w:val="00AB4DBA"/>
    <w:rsid w:val="00AB4F1A"/>
    <w:rsid w:val="00AB515D"/>
    <w:rsid w:val="00AB59AE"/>
    <w:rsid w:val="00AB5C97"/>
    <w:rsid w:val="00AC47C6"/>
    <w:rsid w:val="00AC4D00"/>
    <w:rsid w:val="00AC502E"/>
    <w:rsid w:val="00AC6801"/>
    <w:rsid w:val="00AC7322"/>
    <w:rsid w:val="00AD1E00"/>
    <w:rsid w:val="00AD3777"/>
    <w:rsid w:val="00AD3AE2"/>
    <w:rsid w:val="00AD5D3E"/>
    <w:rsid w:val="00AD6F60"/>
    <w:rsid w:val="00AD74C9"/>
    <w:rsid w:val="00AD755F"/>
    <w:rsid w:val="00AD75F6"/>
    <w:rsid w:val="00AE1F26"/>
    <w:rsid w:val="00AE2E82"/>
    <w:rsid w:val="00AE535E"/>
    <w:rsid w:val="00AE5918"/>
    <w:rsid w:val="00AE6974"/>
    <w:rsid w:val="00AF5DF3"/>
    <w:rsid w:val="00AF60DD"/>
    <w:rsid w:val="00B0315E"/>
    <w:rsid w:val="00B050E0"/>
    <w:rsid w:val="00B06BCE"/>
    <w:rsid w:val="00B0762A"/>
    <w:rsid w:val="00B07CCE"/>
    <w:rsid w:val="00B15AEA"/>
    <w:rsid w:val="00B1682C"/>
    <w:rsid w:val="00B17A60"/>
    <w:rsid w:val="00B256C2"/>
    <w:rsid w:val="00B26BDD"/>
    <w:rsid w:val="00B30DA6"/>
    <w:rsid w:val="00B32151"/>
    <w:rsid w:val="00B35B84"/>
    <w:rsid w:val="00B370D7"/>
    <w:rsid w:val="00B376A9"/>
    <w:rsid w:val="00B41785"/>
    <w:rsid w:val="00B44F64"/>
    <w:rsid w:val="00B4584A"/>
    <w:rsid w:val="00B473BA"/>
    <w:rsid w:val="00B47A53"/>
    <w:rsid w:val="00B510B8"/>
    <w:rsid w:val="00B52121"/>
    <w:rsid w:val="00B52563"/>
    <w:rsid w:val="00B55D52"/>
    <w:rsid w:val="00B56D48"/>
    <w:rsid w:val="00B614BA"/>
    <w:rsid w:val="00B651FA"/>
    <w:rsid w:val="00B71078"/>
    <w:rsid w:val="00B71C2D"/>
    <w:rsid w:val="00B720E9"/>
    <w:rsid w:val="00B74638"/>
    <w:rsid w:val="00B7654D"/>
    <w:rsid w:val="00B8157F"/>
    <w:rsid w:val="00B83C5A"/>
    <w:rsid w:val="00B845B0"/>
    <w:rsid w:val="00B87D8D"/>
    <w:rsid w:val="00B900D2"/>
    <w:rsid w:val="00B90400"/>
    <w:rsid w:val="00B91DE2"/>
    <w:rsid w:val="00B92E1D"/>
    <w:rsid w:val="00B93D36"/>
    <w:rsid w:val="00B94D8E"/>
    <w:rsid w:val="00B96B99"/>
    <w:rsid w:val="00B9778B"/>
    <w:rsid w:val="00B97DA3"/>
    <w:rsid w:val="00BA2440"/>
    <w:rsid w:val="00BA3212"/>
    <w:rsid w:val="00BB0814"/>
    <w:rsid w:val="00BB225C"/>
    <w:rsid w:val="00BB2B02"/>
    <w:rsid w:val="00BB2EAF"/>
    <w:rsid w:val="00BB3B2F"/>
    <w:rsid w:val="00BB67B6"/>
    <w:rsid w:val="00BC298D"/>
    <w:rsid w:val="00BC4610"/>
    <w:rsid w:val="00BD219C"/>
    <w:rsid w:val="00BD3402"/>
    <w:rsid w:val="00BD590D"/>
    <w:rsid w:val="00BD6F1B"/>
    <w:rsid w:val="00BD7468"/>
    <w:rsid w:val="00BE2166"/>
    <w:rsid w:val="00BE3490"/>
    <w:rsid w:val="00BE54C1"/>
    <w:rsid w:val="00BE5CCF"/>
    <w:rsid w:val="00BF015A"/>
    <w:rsid w:val="00BF04F0"/>
    <w:rsid w:val="00BF357E"/>
    <w:rsid w:val="00BF3936"/>
    <w:rsid w:val="00BF447B"/>
    <w:rsid w:val="00BF5325"/>
    <w:rsid w:val="00C01580"/>
    <w:rsid w:val="00C025D7"/>
    <w:rsid w:val="00C05E65"/>
    <w:rsid w:val="00C13F65"/>
    <w:rsid w:val="00C1442C"/>
    <w:rsid w:val="00C20CA8"/>
    <w:rsid w:val="00C21DEB"/>
    <w:rsid w:val="00C220AD"/>
    <w:rsid w:val="00C23C49"/>
    <w:rsid w:val="00C255C8"/>
    <w:rsid w:val="00C25D23"/>
    <w:rsid w:val="00C25E2E"/>
    <w:rsid w:val="00C27F5A"/>
    <w:rsid w:val="00C305F7"/>
    <w:rsid w:val="00C33735"/>
    <w:rsid w:val="00C33AB3"/>
    <w:rsid w:val="00C3448A"/>
    <w:rsid w:val="00C34C43"/>
    <w:rsid w:val="00C34D78"/>
    <w:rsid w:val="00C35DBA"/>
    <w:rsid w:val="00C36004"/>
    <w:rsid w:val="00C37594"/>
    <w:rsid w:val="00C405A2"/>
    <w:rsid w:val="00C410C7"/>
    <w:rsid w:val="00C41747"/>
    <w:rsid w:val="00C41CBF"/>
    <w:rsid w:val="00C429FA"/>
    <w:rsid w:val="00C432AC"/>
    <w:rsid w:val="00C507DC"/>
    <w:rsid w:val="00C50B98"/>
    <w:rsid w:val="00C51ABA"/>
    <w:rsid w:val="00C5350F"/>
    <w:rsid w:val="00C53603"/>
    <w:rsid w:val="00C5579A"/>
    <w:rsid w:val="00C5681F"/>
    <w:rsid w:val="00C60611"/>
    <w:rsid w:val="00C611C5"/>
    <w:rsid w:val="00C61ED0"/>
    <w:rsid w:val="00C70431"/>
    <w:rsid w:val="00C71221"/>
    <w:rsid w:val="00C71725"/>
    <w:rsid w:val="00C7621E"/>
    <w:rsid w:val="00C77712"/>
    <w:rsid w:val="00C8025C"/>
    <w:rsid w:val="00C804B5"/>
    <w:rsid w:val="00C846B7"/>
    <w:rsid w:val="00C850A5"/>
    <w:rsid w:val="00C861DC"/>
    <w:rsid w:val="00C8638D"/>
    <w:rsid w:val="00C87D73"/>
    <w:rsid w:val="00C87F17"/>
    <w:rsid w:val="00CA2B43"/>
    <w:rsid w:val="00CA54E6"/>
    <w:rsid w:val="00CB03C4"/>
    <w:rsid w:val="00CB0F0A"/>
    <w:rsid w:val="00CB1864"/>
    <w:rsid w:val="00CB49F5"/>
    <w:rsid w:val="00CB4EB0"/>
    <w:rsid w:val="00CB59FF"/>
    <w:rsid w:val="00CB6E15"/>
    <w:rsid w:val="00CC45E0"/>
    <w:rsid w:val="00CC65CB"/>
    <w:rsid w:val="00CC680A"/>
    <w:rsid w:val="00CC7051"/>
    <w:rsid w:val="00CD037E"/>
    <w:rsid w:val="00CD0759"/>
    <w:rsid w:val="00CD2113"/>
    <w:rsid w:val="00CD7A5B"/>
    <w:rsid w:val="00CD7AD1"/>
    <w:rsid w:val="00CE5A52"/>
    <w:rsid w:val="00CF5914"/>
    <w:rsid w:val="00CF7086"/>
    <w:rsid w:val="00D00F87"/>
    <w:rsid w:val="00D07097"/>
    <w:rsid w:val="00D1381C"/>
    <w:rsid w:val="00D16577"/>
    <w:rsid w:val="00D1675B"/>
    <w:rsid w:val="00D17609"/>
    <w:rsid w:val="00D27840"/>
    <w:rsid w:val="00D27A22"/>
    <w:rsid w:val="00D333B7"/>
    <w:rsid w:val="00D35628"/>
    <w:rsid w:val="00D35D12"/>
    <w:rsid w:val="00D4007E"/>
    <w:rsid w:val="00D45CE3"/>
    <w:rsid w:val="00D53515"/>
    <w:rsid w:val="00D57C56"/>
    <w:rsid w:val="00D61FB7"/>
    <w:rsid w:val="00D63866"/>
    <w:rsid w:val="00D63C67"/>
    <w:rsid w:val="00D65101"/>
    <w:rsid w:val="00D65861"/>
    <w:rsid w:val="00D6688E"/>
    <w:rsid w:val="00D7136C"/>
    <w:rsid w:val="00D77886"/>
    <w:rsid w:val="00D77AE6"/>
    <w:rsid w:val="00D80069"/>
    <w:rsid w:val="00D8103F"/>
    <w:rsid w:val="00D81602"/>
    <w:rsid w:val="00D81BF2"/>
    <w:rsid w:val="00D836F2"/>
    <w:rsid w:val="00D85296"/>
    <w:rsid w:val="00D90EB4"/>
    <w:rsid w:val="00D913DC"/>
    <w:rsid w:val="00D9269A"/>
    <w:rsid w:val="00D969FB"/>
    <w:rsid w:val="00DA1E20"/>
    <w:rsid w:val="00DA3043"/>
    <w:rsid w:val="00DA328C"/>
    <w:rsid w:val="00DA3775"/>
    <w:rsid w:val="00DA7209"/>
    <w:rsid w:val="00DB1507"/>
    <w:rsid w:val="00DB1E15"/>
    <w:rsid w:val="00DB26BC"/>
    <w:rsid w:val="00DB2B6E"/>
    <w:rsid w:val="00DB400A"/>
    <w:rsid w:val="00DB4EFE"/>
    <w:rsid w:val="00DB5AC3"/>
    <w:rsid w:val="00DB5FF6"/>
    <w:rsid w:val="00DB6900"/>
    <w:rsid w:val="00DB7490"/>
    <w:rsid w:val="00DC4F31"/>
    <w:rsid w:val="00DC5836"/>
    <w:rsid w:val="00DC5A5D"/>
    <w:rsid w:val="00DC5EE6"/>
    <w:rsid w:val="00DD0D7F"/>
    <w:rsid w:val="00DD2C62"/>
    <w:rsid w:val="00DD35F5"/>
    <w:rsid w:val="00DD3B99"/>
    <w:rsid w:val="00DD68AA"/>
    <w:rsid w:val="00DD7C1A"/>
    <w:rsid w:val="00DE078D"/>
    <w:rsid w:val="00DE2BCD"/>
    <w:rsid w:val="00DE64A7"/>
    <w:rsid w:val="00DE65DD"/>
    <w:rsid w:val="00DE66A9"/>
    <w:rsid w:val="00DE6932"/>
    <w:rsid w:val="00DE7E09"/>
    <w:rsid w:val="00DF0E89"/>
    <w:rsid w:val="00DF348C"/>
    <w:rsid w:val="00E02AFD"/>
    <w:rsid w:val="00E03377"/>
    <w:rsid w:val="00E0725C"/>
    <w:rsid w:val="00E13ED3"/>
    <w:rsid w:val="00E21E01"/>
    <w:rsid w:val="00E22709"/>
    <w:rsid w:val="00E2312B"/>
    <w:rsid w:val="00E23F79"/>
    <w:rsid w:val="00E24402"/>
    <w:rsid w:val="00E3004E"/>
    <w:rsid w:val="00E3187D"/>
    <w:rsid w:val="00E31E83"/>
    <w:rsid w:val="00E358C7"/>
    <w:rsid w:val="00E44D9C"/>
    <w:rsid w:val="00E45888"/>
    <w:rsid w:val="00E475AC"/>
    <w:rsid w:val="00E5089D"/>
    <w:rsid w:val="00E51C5C"/>
    <w:rsid w:val="00E538BC"/>
    <w:rsid w:val="00E53A1C"/>
    <w:rsid w:val="00E57D7D"/>
    <w:rsid w:val="00E60CEA"/>
    <w:rsid w:val="00E62323"/>
    <w:rsid w:val="00E63130"/>
    <w:rsid w:val="00E63574"/>
    <w:rsid w:val="00E6424C"/>
    <w:rsid w:val="00E64482"/>
    <w:rsid w:val="00E64F3E"/>
    <w:rsid w:val="00E65D28"/>
    <w:rsid w:val="00E66028"/>
    <w:rsid w:val="00E6607A"/>
    <w:rsid w:val="00E673AD"/>
    <w:rsid w:val="00E70D00"/>
    <w:rsid w:val="00E7373E"/>
    <w:rsid w:val="00E754E8"/>
    <w:rsid w:val="00E76037"/>
    <w:rsid w:val="00E7751B"/>
    <w:rsid w:val="00E83A2A"/>
    <w:rsid w:val="00E84905"/>
    <w:rsid w:val="00E90A33"/>
    <w:rsid w:val="00E90F6B"/>
    <w:rsid w:val="00E92476"/>
    <w:rsid w:val="00E930D5"/>
    <w:rsid w:val="00E96EF0"/>
    <w:rsid w:val="00EA1DFD"/>
    <w:rsid w:val="00EA44EB"/>
    <w:rsid w:val="00EA4757"/>
    <w:rsid w:val="00EA496A"/>
    <w:rsid w:val="00EA7094"/>
    <w:rsid w:val="00EB1C02"/>
    <w:rsid w:val="00EB2177"/>
    <w:rsid w:val="00EB4E37"/>
    <w:rsid w:val="00EB5B86"/>
    <w:rsid w:val="00EB6AFA"/>
    <w:rsid w:val="00EC635B"/>
    <w:rsid w:val="00ED21EA"/>
    <w:rsid w:val="00ED5504"/>
    <w:rsid w:val="00EE0AE5"/>
    <w:rsid w:val="00EE5B5B"/>
    <w:rsid w:val="00EE71B5"/>
    <w:rsid w:val="00EE7ACD"/>
    <w:rsid w:val="00EF15E1"/>
    <w:rsid w:val="00EF17CF"/>
    <w:rsid w:val="00EF381B"/>
    <w:rsid w:val="00EF3DF2"/>
    <w:rsid w:val="00F01A88"/>
    <w:rsid w:val="00F0298C"/>
    <w:rsid w:val="00F05E69"/>
    <w:rsid w:val="00F05FF0"/>
    <w:rsid w:val="00F07A0E"/>
    <w:rsid w:val="00F12364"/>
    <w:rsid w:val="00F13FEE"/>
    <w:rsid w:val="00F14210"/>
    <w:rsid w:val="00F2070E"/>
    <w:rsid w:val="00F209C4"/>
    <w:rsid w:val="00F211FE"/>
    <w:rsid w:val="00F23196"/>
    <w:rsid w:val="00F24DD2"/>
    <w:rsid w:val="00F301A9"/>
    <w:rsid w:val="00F33466"/>
    <w:rsid w:val="00F34F09"/>
    <w:rsid w:val="00F35B8C"/>
    <w:rsid w:val="00F36A76"/>
    <w:rsid w:val="00F37589"/>
    <w:rsid w:val="00F37F2D"/>
    <w:rsid w:val="00F430D8"/>
    <w:rsid w:val="00F435DA"/>
    <w:rsid w:val="00F471C2"/>
    <w:rsid w:val="00F47FFA"/>
    <w:rsid w:val="00F50007"/>
    <w:rsid w:val="00F51737"/>
    <w:rsid w:val="00F55986"/>
    <w:rsid w:val="00F6710A"/>
    <w:rsid w:val="00F71D99"/>
    <w:rsid w:val="00F729E7"/>
    <w:rsid w:val="00F77510"/>
    <w:rsid w:val="00F8071B"/>
    <w:rsid w:val="00F82A11"/>
    <w:rsid w:val="00F839CD"/>
    <w:rsid w:val="00F83DC7"/>
    <w:rsid w:val="00F93D42"/>
    <w:rsid w:val="00F93D5F"/>
    <w:rsid w:val="00F94161"/>
    <w:rsid w:val="00F976C6"/>
    <w:rsid w:val="00FA1E50"/>
    <w:rsid w:val="00FA5016"/>
    <w:rsid w:val="00FA63EE"/>
    <w:rsid w:val="00FA7A0D"/>
    <w:rsid w:val="00FA7BE4"/>
    <w:rsid w:val="00FA7E34"/>
    <w:rsid w:val="00FB2498"/>
    <w:rsid w:val="00FB29FC"/>
    <w:rsid w:val="00FB466B"/>
    <w:rsid w:val="00FB597C"/>
    <w:rsid w:val="00FB5F0B"/>
    <w:rsid w:val="00FB6DA9"/>
    <w:rsid w:val="00FB7A58"/>
    <w:rsid w:val="00FB7B44"/>
    <w:rsid w:val="00FB7F17"/>
    <w:rsid w:val="00FC032B"/>
    <w:rsid w:val="00FC034C"/>
    <w:rsid w:val="00FC4E58"/>
    <w:rsid w:val="00FD1640"/>
    <w:rsid w:val="00FD38FF"/>
    <w:rsid w:val="00FD75F1"/>
    <w:rsid w:val="00FE25BB"/>
    <w:rsid w:val="00FE5DA3"/>
    <w:rsid w:val="00FF3BC1"/>
    <w:rsid w:val="00FF7065"/>
    <w:rsid w:val="00FF7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72F412B4-B1DE-41D3-9DF8-95E14C419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56E5"/>
    <w:rPr>
      <w:lang w:eastAsia="en-US"/>
    </w:rPr>
  </w:style>
  <w:style w:type="paragraph" w:styleId="Titre1">
    <w:name w:val="heading 1"/>
    <w:basedOn w:val="Normal"/>
    <w:next w:val="Normal"/>
    <w:link w:val="Titre1Car"/>
    <w:qFormat/>
    <w:rsid w:val="003256E5"/>
    <w:pPr>
      <w:keepNext/>
      <w:tabs>
        <w:tab w:val="left" w:pos="8505"/>
      </w:tabs>
      <w:outlineLvl w:val="0"/>
    </w:pPr>
    <w:rPr>
      <w:sz w:val="24"/>
    </w:rPr>
  </w:style>
  <w:style w:type="paragraph" w:styleId="Titre2">
    <w:name w:val="heading 2"/>
    <w:basedOn w:val="Normal"/>
    <w:next w:val="Normal"/>
    <w:link w:val="Titre2Car"/>
    <w:qFormat/>
    <w:rsid w:val="003256E5"/>
    <w:pPr>
      <w:keepNext/>
      <w:tabs>
        <w:tab w:val="left" w:pos="8505"/>
      </w:tabs>
      <w:outlineLvl w:val="1"/>
    </w:pPr>
    <w:rPr>
      <w:sz w:val="24"/>
      <w:u w:val="single"/>
    </w:rPr>
  </w:style>
  <w:style w:type="paragraph" w:styleId="Titre3">
    <w:name w:val="heading 3"/>
    <w:basedOn w:val="Normal"/>
    <w:next w:val="Normal"/>
    <w:link w:val="Titre3Car"/>
    <w:qFormat/>
    <w:rsid w:val="003256E5"/>
    <w:pPr>
      <w:keepNext/>
      <w:tabs>
        <w:tab w:val="left" w:pos="8505"/>
      </w:tabs>
      <w:outlineLvl w:val="2"/>
    </w:pPr>
    <w:rPr>
      <w:sz w:val="28"/>
    </w:rPr>
  </w:style>
  <w:style w:type="paragraph" w:styleId="Titre4">
    <w:name w:val="heading 4"/>
    <w:basedOn w:val="Normal"/>
    <w:next w:val="Normal"/>
    <w:link w:val="Titre4Car"/>
    <w:qFormat/>
    <w:rsid w:val="003256E5"/>
    <w:pPr>
      <w:keepNext/>
      <w:tabs>
        <w:tab w:val="left" w:pos="8505"/>
      </w:tabs>
      <w:outlineLvl w:val="3"/>
    </w:pPr>
    <w:rPr>
      <w:rFonts w:ascii="Bookman Old Style" w:hAnsi="Bookman Old Style"/>
      <w:b/>
      <w:sz w:val="24"/>
    </w:rPr>
  </w:style>
  <w:style w:type="paragraph" w:styleId="Titre5">
    <w:name w:val="heading 5"/>
    <w:basedOn w:val="Normal"/>
    <w:next w:val="Normal"/>
    <w:link w:val="Titre5Car"/>
    <w:qFormat/>
    <w:rsid w:val="003256E5"/>
    <w:pPr>
      <w:keepNext/>
      <w:pBdr>
        <w:top w:val="single" w:sz="8" w:space="1" w:color="auto" w:shadow="1"/>
        <w:left w:val="single" w:sz="8" w:space="2" w:color="auto" w:shadow="1"/>
        <w:bottom w:val="single" w:sz="8" w:space="1" w:color="auto" w:shadow="1"/>
        <w:right w:val="single" w:sz="8" w:space="2" w:color="auto" w:shadow="1"/>
      </w:pBdr>
      <w:shd w:val="clear" w:color="auto" w:fill="FFFFFF"/>
      <w:tabs>
        <w:tab w:val="left" w:pos="8505"/>
      </w:tabs>
      <w:jc w:val="center"/>
      <w:outlineLvl w:val="4"/>
    </w:pPr>
    <w:rPr>
      <w:b/>
      <w:sz w:val="32"/>
    </w:rPr>
  </w:style>
  <w:style w:type="paragraph" w:styleId="Titre6">
    <w:name w:val="heading 6"/>
    <w:basedOn w:val="Normal"/>
    <w:next w:val="Normal"/>
    <w:link w:val="Titre6Car"/>
    <w:uiPriority w:val="9"/>
    <w:qFormat/>
    <w:rsid w:val="00E76037"/>
    <w:pPr>
      <w:keepNext/>
      <w:spacing w:before="100" w:after="100"/>
      <w:outlineLvl w:val="5"/>
    </w:pPr>
    <w:rPr>
      <w:b/>
      <w:bCs/>
      <w:sz w:val="18"/>
      <w:szCs w:val="18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F14F9"/>
    <w:pPr>
      <w:keepNext/>
      <w:keepLines/>
      <w:spacing w:before="40" w:line="259" w:lineRule="auto"/>
      <w:ind w:left="432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F14F9"/>
    <w:pPr>
      <w:keepNext/>
      <w:keepLines/>
      <w:spacing w:before="40" w:line="259" w:lineRule="auto"/>
      <w:ind w:left="50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F14F9"/>
    <w:pPr>
      <w:keepNext/>
      <w:keepLines/>
      <w:spacing w:before="40" w:line="259" w:lineRule="auto"/>
      <w:ind w:left="576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rsid w:val="003256E5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link w:val="PieddepageCar"/>
    <w:rsid w:val="003256E5"/>
    <w:pPr>
      <w:tabs>
        <w:tab w:val="center" w:pos="4536"/>
        <w:tab w:val="right" w:pos="9072"/>
      </w:tabs>
    </w:pPr>
  </w:style>
  <w:style w:type="paragraph" w:styleId="Explorateurdedocuments">
    <w:name w:val="Document Map"/>
    <w:basedOn w:val="Normal"/>
    <w:link w:val="ExplorateurdedocumentsCar"/>
    <w:semiHidden/>
    <w:rsid w:val="003256E5"/>
    <w:pPr>
      <w:shd w:val="clear" w:color="auto" w:fill="000080"/>
    </w:pPr>
    <w:rPr>
      <w:rFonts w:ascii="Tahoma" w:hAnsi="Tahoma"/>
    </w:rPr>
  </w:style>
  <w:style w:type="character" w:styleId="Numrodepage">
    <w:name w:val="page number"/>
    <w:basedOn w:val="Policepardfaut"/>
    <w:rsid w:val="003256E5"/>
  </w:style>
  <w:style w:type="paragraph" w:styleId="Corpsdetexte">
    <w:name w:val="Body Text"/>
    <w:basedOn w:val="Normal"/>
    <w:link w:val="CorpsdetexteCar"/>
    <w:rsid w:val="003256E5"/>
    <w:rPr>
      <w:sz w:val="22"/>
    </w:rPr>
  </w:style>
  <w:style w:type="paragraph" w:customStyle="1" w:styleId="Textedebulles1">
    <w:name w:val="Texte de bulles1"/>
    <w:basedOn w:val="Normal"/>
    <w:semiHidden/>
    <w:rsid w:val="003256E5"/>
    <w:rPr>
      <w:rFonts w:ascii="Tahoma" w:hAnsi="Tahoma" w:cs="Tahoma"/>
      <w:sz w:val="16"/>
      <w:szCs w:val="16"/>
    </w:rPr>
  </w:style>
  <w:style w:type="paragraph" w:styleId="Textedebulles">
    <w:name w:val="Balloon Text"/>
    <w:basedOn w:val="Normal"/>
    <w:link w:val="TextedebullesCar"/>
    <w:semiHidden/>
    <w:rsid w:val="00327662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rsid w:val="003F5E7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aliases w:val="References"/>
    <w:basedOn w:val="Normal"/>
    <w:link w:val="ParagraphedelisteCar"/>
    <w:uiPriority w:val="34"/>
    <w:qFormat/>
    <w:rsid w:val="001A4AC4"/>
    <w:pPr>
      <w:ind w:left="720"/>
      <w:contextualSpacing/>
    </w:pPr>
  </w:style>
  <w:style w:type="character" w:customStyle="1" w:styleId="Titre6Car">
    <w:name w:val="Titre 6 Car"/>
    <w:basedOn w:val="Policepardfaut"/>
    <w:link w:val="Titre6"/>
    <w:rsid w:val="00E76037"/>
    <w:rPr>
      <w:b/>
      <w:bCs/>
      <w:sz w:val="18"/>
      <w:szCs w:val="18"/>
      <w:lang w:eastAsia="en-US"/>
    </w:rPr>
  </w:style>
  <w:style w:type="paragraph" w:customStyle="1" w:styleId="Textedebulles2">
    <w:name w:val="Texte de bulles2"/>
    <w:basedOn w:val="Normal"/>
    <w:semiHidden/>
    <w:rsid w:val="00E76037"/>
    <w:rPr>
      <w:rFonts w:ascii="Tahoma" w:hAnsi="Tahoma" w:cs="Tahoma"/>
      <w:sz w:val="16"/>
      <w:szCs w:val="16"/>
    </w:rPr>
  </w:style>
  <w:style w:type="paragraph" w:styleId="Rvision">
    <w:name w:val="Revision"/>
    <w:hidden/>
    <w:uiPriority w:val="99"/>
    <w:semiHidden/>
    <w:rsid w:val="00E76037"/>
    <w:rPr>
      <w:lang w:eastAsia="en-US"/>
    </w:rPr>
  </w:style>
  <w:style w:type="character" w:customStyle="1" w:styleId="En-tteCar">
    <w:name w:val="En-tête Car"/>
    <w:basedOn w:val="Policepardfaut"/>
    <w:link w:val="En-tte"/>
    <w:rsid w:val="00AA6348"/>
    <w:rPr>
      <w:lang w:eastAsia="en-US"/>
    </w:rPr>
  </w:style>
  <w:style w:type="paragraph" w:styleId="Titre">
    <w:name w:val="Title"/>
    <w:basedOn w:val="Normal"/>
    <w:link w:val="TitreCar"/>
    <w:qFormat/>
    <w:rsid w:val="00DB400A"/>
    <w:pPr>
      <w:tabs>
        <w:tab w:val="left" w:pos="3648"/>
        <w:tab w:val="left" w:pos="5026"/>
      </w:tabs>
      <w:autoSpaceDE w:val="0"/>
      <w:autoSpaceDN w:val="0"/>
      <w:spacing w:before="120" w:after="120"/>
      <w:jc w:val="center"/>
    </w:pPr>
    <w:rPr>
      <w:rFonts w:ascii="Arial" w:hAnsi="Arial" w:cs="Arial"/>
      <w:b/>
      <w:bCs/>
      <w:lang w:eastAsia="fr-FR"/>
    </w:rPr>
  </w:style>
  <w:style w:type="character" w:customStyle="1" w:styleId="TitreCar">
    <w:name w:val="Titre Car"/>
    <w:basedOn w:val="Policepardfaut"/>
    <w:link w:val="Titre"/>
    <w:rsid w:val="00DB400A"/>
    <w:rPr>
      <w:rFonts w:ascii="Arial" w:hAnsi="Arial" w:cs="Arial"/>
      <w:b/>
      <w:bCs/>
    </w:rPr>
  </w:style>
  <w:style w:type="character" w:customStyle="1" w:styleId="Titre7Car">
    <w:name w:val="Titre 7 Car"/>
    <w:basedOn w:val="Policepardfaut"/>
    <w:link w:val="Titre7"/>
    <w:uiPriority w:val="9"/>
    <w:semiHidden/>
    <w:rsid w:val="007F14F9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Titre8Car">
    <w:name w:val="Titre 8 Car"/>
    <w:basedOn w:val="Policepardfaut"/>
    <w:link w:val="Titre8"/>
    <w:uiPriority w:val="9"/>
    <w:semiHidden/>
    <w:rsid w:val="007F14F9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Titre9Car">
    <w:name w:val="Titre 9 Car"/>
    <w:basedOn w:val="Policepardfaut"/>
    <w:link w:val="Titre9"/>
    <w:uiPriority w:val="9"/>
    <w:semiHidden/>
    <w:rsid w:val="007F14F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customStyle="1" w:styleId="Default">
    <w:name w:val="Default"/>
    <w:rsid w:val="007F14F9"/>
    <w:pPr>
      <w:autoSpaceDE w:val="0"/>
      <w:autoSpaceDN w:val="0"/>
      <w:adjustRightInd w:val="0"/>
    </w:pPr>
    <w:rPr>
      <w:rFonts w:ascii="Adobe Garamond Pro" w:eastAsiaTheme="minorHAnsi" w:hAnsi="Adobe Garamond Pro" w:cs="Adobe Garamond Pro"/>
      <w:color w:val="000000"/>
      <w:sz w:val="24"/>
      <w:szCs w:val="24"/>
      <w:lang w:eastAsia="en-US"/>
    </w:rPr>
  </w:style>
  <w:style w:type="table" w:customStyle="1" w:styleId="GridTable2-Accent11">
    <w:name w:val="Grid Table 2 - Accent 11"/>
    <w:basedOn w:val="TableauNormal"/>
    <w:uiPriority w:val="47"/>
    <w:rsid w:val="007F14F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4-Accent11">
    <w:name w:val="Grid Table 4 - Accent 11"/>
    <w:basedOn w:val="TableauNormal"/>
    <w:uiPriority w:val="49"/>
    <w:rsid w:val="007F14F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PieddepageCar">
    <w:name w:val="Pied de page Car"/>
    <w:basedOn w:val="Policepardfaut"/>
    <w:link w:val="Pieddepage"/>
    <w:rsid w:val="007F14F9"/>
    <w:rPr>
      <w:lang w:eastAsia="en-US"/>
    </w:rPr>
  </w:style>
  <w:style w:type="character" w:styleId="Marquedecommentaire">
    <w:name w:val="annotation reference"/>
    <w:basedOn w:val="Policepardfaut"/>
    <w:uiPriority w:val="99"/>
    <w:unhideWhenUsed/>
    <w:rsid w:val="007F14F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7F14F9"/>
    <w:pPr>
      <w:spacing w:after="160"/>
    </w:pPr>
    <w:rPr>
      <w:rFonts w:asciiTheme="minorHAnsi" w:eastAsiaTheme="minorHAnsi" w:hAnsiTheme="minorHAnsi" w:cstheme="minorBidi"/>
    </w:rPr>
  </w:style>
  <w:style w:type="character" w:customStyle="1" w:styleId="CommentaireCar">
    <w:name w:val="Commentaire Car"/>
    <w:basedOn w:val="Policepardfaut"/>
    <w:link w:val="Commentaire"/>
    <w:uiPriority w:val="99"/>
    <w:rsid w:val="007F14F9"/>
    <w:rPr>
      <w:rFonts w:asciiTheme="minorHAnsi" w:eastAsiaTheme="minorHAnsi" w:hAnsiTheme="minorHAnsi" w:cstheme="minorBidi"/>
      <w:lang w:eastAsia="en-US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F14F9"/>
    <w:rPr>
      <w:rFonts w:ascii="Tahoma" w:hAnsi="Tahoma" w:cs="Tahoma"/>
      <w:sz w:val="16"/>
      <w:szCs w:val="16"/>
      <w:lang w:eastAsia="en-US"/>
    </w:rPr>
  </w:style>
  <w:style w:type="paragraph" w:customStyle="1" w:styleId="ChapterTitle">
    <w:name w:val="Chapter Title"/>
    <w:basedOn w:val="Normal"/>
    <w:link w:val="ChapterTitleChar"/>
    <w:rsid w:val="007F14F9"/>
    <w:pPr>
      <w:widowControl w:val="0"/>
      <w:spacing w:after="600"/>
    </w:pPr>
    <w:rPr>
      <w:rFonts w:ascii="Arial" w:hAnsi="Arial"/>
      <w:b/>
      <w:snapToGrid w:val="0"/>
      <w:sz w:val="48"/>
      <w:szCs w:val="60"/>
      <w:lang w:val="en-US"/>
    </w:rPr>
  </w:style>
  <w:style w:type="character" w:customStyle="1" w:styleId="ChapterTitleChar">
    <w:name w:val="Chapter Title Char"/>
    <w:link w:val="ChapterTitle"/>
    <w:rsid w:val="007F14F9"/>
    <w:rPr>
      <w:rFonts w:ascii="Arial" w:hAnsi="Arial"/>
      <w:b/>
      <w:snapToGrid w:val="0"/>
      <w:sz w:val="48"/>
      <w:szCs w:val="60"/>
      <w:lang w:val="en-US" w:eastAsia="en-US"/>
    </w:rPr>
  </w:style>
  <w:style w:type="paragraph" w:styleId="Liste">
    <w:name w:val="List"/>
    <w:basedOn w:val="Normal"/>
    <w:rsid w:val="007F14F9"/>
    <w:pPr>
      <w:ind w:left="360" w:hanging="360"/>
    </w:pPr>
    <w:rPr>
      <w:rFonts w:ascii="Arial" w:hAnsi="Arial"/>
      <w:sz w:val="22"/>
      <w:szCs w:val="24"/>
      <w:lang w:val="en-US"/>
    </w:rPr>
  </w:style>
  <w:style w:type="character" w:customStyle="1" w:styleId="ParagraphedelisteCar">
    <w:name w:val="Paragraphe de liste Car"/>
    <w:aliases w:val="References Car"/>
    <w:link w:val="Paragraphedeliste"/>
    <w:uiPriority w:val="34"/>
    <w:rsid w:val="007F14F9"/>
    <w:rPr>
      <w:lang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unhideWhenUsed/>
    <w:rsid w:val="007F14F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rsid w:val="007F14F9"/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Titre1Car">
    <w:name w:val="Titre 1 Car"/>
    <w:basedOn w:val="Policepardfaut"/>
    <w:link w:val="Titre1"/>
    <w:uiPriority w:val="9"/>
    <w:rsid w:val="007F14F9"/>
    <w:rPr>
      <w:sz w:val="24"/>
      <w:lang w:eastAsia="en-US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7F14F9"/>
    <w:pPr>
      <w:keepLines/>
      <w:tabs>
        <w:tab w:val="clear" w:pos="8505"/>
      </w:tabs>
      <w:spacing w:before="240" w:line="259" w:lineRule="auto"/>
      <w:ind w:left="360" w:hanging="360"/>
      <w:outlineLvl w:val="9"/>
    </w:pPr>
    <w:rPr>
      <w:rFonts w:asciiTheme="minorHAnsi" w:eastAsiaTheme="majorEastAsia" w:hAnsiTheme="minorHAnsi" w:cstheme="majorBidi"/>
      <w:b/>
      <w:color w:val="365F91" w:themeColor="accent1" w:themeShade="BF"/>
      <w:sz w:val="36"/>
      <w:szCs w:val="32"/>
      <w:lang w:eastAsia="fr-FR"/>
    </w:rPr>
  </w:style>
  <w:style w:type="paragraph" w:styleId="TM1">
    <w:name w:val="toc 1"/>
    <w:basedOn w:val="Normal"/>
    <w:next w:val="Normal"/>
    <w:autoRedefine/>
    <w:uiPriority w:val="39"/>
    <w:unhideWhenUsed/>
    <w:rsid w:val="007F14F9"/>
    <w:pPr>
      <w:spacing w:after="10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TM2">
    <w:name w:val="toc 2"/>
    <w:basedOn w:val="Normal"/>
    <w:next w:val="Normal"/>
    <w:autoRedefine/>
    <w:uiPriority w:val="39"/>
    <w:unhideWhenUsed/>
    <w:rsid w:val="007F14F9"/>
    <w:pPr>
      <w:tabs>
        <w:tab w:val="left" w:pos="660"/>
        <w:tab w:val="right" w:leader="dot" w:pos="9062"/>
      </w:tabs>
      <w:spacing w:after="100" w:line="259" w:lineRule="auto"/>
      <w:ind w:left="220"/>
    </w:pPr>
    <w:rPr>
      <w:rFonts w:ascii="Arial" w:eastAsiaTheme="minorHAnsi" w:hAnsi="Arial" w:cs="Arial"/>
      <w:i/>
      <w:noProof/>
      <w:sz w:val="22"/>
      <w:szCs w:val="22"/>
    </w:rPr>
  </w:style>
  <w:style w:type="character" w:styleId="Lienhypertexte">
    <w:name w:val="Hyperlink"/>
    <w:basedOn w:val="Policepardfaut"/>
    <w:uiPriority w:val="99"/>
    <w:unhideWhenUsed/>
    <w:rsid w:val="007F14F9"/>
    <w:rPr>
      <w:color w:val="0000FF" w:themeColor="hyperlink"/>
      <w:u w:val="single"/>
    </w:rPr>
  </w:style>
  <w:style w:type="character" w:customStyle="1" w:styleId="Titre5Car">
    <w:name w:val="Titre 5 Car"/>
    <w:basedOn w:val="Policepardfaut"/>
    <w:link w:val="Titre5"/>
    <w:uiPriority w:val="9"/>
    <w:rsid w:val="007F14F9"/>
    <w:rPr>
      <w:b/>
      <w:sz w:val="32"/>
      <w:shd w:val="clear" w:color="auto" w:fill="FFFFFF"/>
      <w:lang w:eastAsia="en-US"/>
    </w:rPr>
  </w:style>
  <w:style w:type="character" w:customStyle="1" w:styleId="CorpsdetexteCar">
    <w:name w:val="Corps de texte Car"/>
    <w:basedOn w:val="Policepardfaut"/>
    <w:link w:val="Corpsdetexte"/>
    <w:rsid w:val="007F14F9"/>
    <w:rPr>
      <w:sz w:val="22"/>
      <w:lang w:eastAsia="en-US"/>
    </w:rPr>
  </w:style>
  <w:style w:type="character" w:customStyle="1" w:styleId="Titre2Car">
    <w:name w:val="Titre 2 Car"/>
    <w:basedOn w:val="Policepardfaut"/>
    <w:link w:val="Titre2"/>
    <w:uiPriority w:val="9"/>
    <w:rsid w:val="007F14F9"/>
    <w:rPr>
      <w:sz w:val="24"/>
      <w:u w:val="single"/>
      <w:lang w:eastAsia="en-US"/>
    </w:rPr>
  </w:style>
  <w:style w:type="paragraph" w:customStyle="1" w:styleId="remarques">
    <w:name w:val="remarques"/>
    <w:basedOn w:val="Normal"/>
    <w:rsid w:val="007F14F9"/>
    <w:pPr>
      <w:widowControl w:val="0"/>
      <w:tabs>
        <w:tab w:val="left" w:pos="-450"/>
        <w:tab w:val="num" w:pos="360"/>
      </w:tabs>
      <w:spacing w:after="120"/>
      <w:ind w:left="360" w:right="475" w:hanging="360"/>
    </w:pPr>
    <w:rPr>
      <w:rFonts w:ascii="Arial" w:hAnsi="Arial"/>
      <w:snapToGrid w:val="0"/>
      <w:sz w:val="22"/>
    </w:rPr>
  </w:style>
  <w:style w:type="paragraph" w:customStyle="1" w:styleId="formula">
    <w:name w:val="formula"/>
    <w:basedOn w:val="Normal"/>
    <w:rsid w:val="007F14F9"/>
    <w:pPr>
      <w:widowControl w:val="0"/>
      <w:pBdr>
        <w:top w:val="single" w:sz="2" w:space="0" w:color="000000" w:shadow="1"/>
        <w:left w:val="single" w:sz="2" w:space="0" w:color="000000" w:shadow="1"/>
        <w:bottom w:val="single" w:sz="2" w:space="0" w:color="000000" w:shadow="1"/>
        <w:right w:val="single" w:sz="2" w:space="0" w:color="000000" w:shadow="1"/>
      </w:pBdr>
      <w:shd w:val="pct5" w:color="auto" w:fill="FFFFFF"/>
      <w:ind w:left="2160" w:right="720"/>
      <w:jc w:val="center"/>
    </w:pPr>
    <w:rPr>
      <w:b/>
      <w:snapToGrid w:val="0"/>
      <w:sz w:val="22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7F14F9"/>
    <w:pPr>
      <w:spacing w:after="120" w:line="259" w:lineRule="auto"/>
      <w:ind w:left="283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7F14F9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Consutant">
    <w:name w:val="Consutant"/>
    <w:basedOn w:val="Normal"/>
    <w:link w:val="ConsutantCar"/>
    <w:qFormat/>
    <w:rsid w:val="007F14F9"/>
    <w:pPr>
      <w:spacing w:after="160" w:line="259" w:lineRule="auto"/>
    </w:pPr>
    <w:rPr>
      <w:rFonts w:ascii="Arial" w:eastAsiaTheme="minorHAnsi" w:hAnsi="Arial" w:cstheme="minorBidi"/>
      <w:sz w:val="24"/>
      <w:szCs w:val="22"/>
      <w:lang w:val="en-US"/>
    </w:rPr>
  </w:style>
  <w:style w:type="character" w:customStyle="1" w:styleId="Titre3Car">
    <w:name w:val="Titre 3 Car"/>
    <w:basedOn w:val="Policepardfaut"/>
    <w:link w:val="Titre3"/>
    <w:uiPriority w:val="9"/>
    <w:rsid w:val="007F14F9"/>
    <w:rPr>
      <w:sz w:val="28"/>
      <w:lang w:eastAsia="en-US"/>
    </w:rPr>
  </w:style>
  <w:style w:type="character" w:customStyle="1" w:styleId="ConsutantCar">
    <w:name w:val="Consutant Car"/>
    <w:basedOn w:val="Policepardfaut"/>
    <w:link w:val="Consutant"/>
    <w:rsid w:val="007F14F9"/>
    <w:rPr>
      <w:rFonts w:ascii="Arial" w:eastAsiaTheme="minorHAnsi" w:hAnsi="Arial" w:cstheme="minorBidi"/>
      <w:sz w:val="24"/>
      <w:szCs w:val="22"/>
      <w:lang w:val="en-US" w:eastAsia="en-US"/>
    </w:rPr>
  </w:style>
  <w:style w:type="paragraph" w:styleId="TM3">
    <w:name w:val="toc 3"/>
    <w:basedOn w:val="Normal"/>
    <w:next w:val="Normal"/>
    <w:autoRedefine/>
    <w:uiPriority w:val="39"/>
    <w:unhideWhenUsed/>
    <w:rsid w:val="007F14F9"/>
    <w:pPr>
      <w:tabs>
        <w:tab w:val="right" w:leader="dot" w:pos="9062"/>
      </w:tabs>
      <w:spacing w:after="100" w:line="259" w:lineRule="auto"/>
      <w:ind w:left="440"/>
    </w:pPr>
    <w:rPr>
      <w:rFonts w:ascii="Arial" w:eastAsiaTheme="minorHAnsi" w:hAnsi="Arial" w:cs="Arial"/>
      <w:noProof/>
      <w:sz w:val="22"/>
      <w:szCs w:val="22"/>
    </w:rPr>
  </w:style>
  <w:style w:type="paragraph" w:customStyle="1" w:styleId="Style">
    <w:name w:val="Style"/>
    <w:basedOn w:val="Normal"/>
    <w:rsid w:val="007F14F9"/>
    <w:pPr>
      <w:widowControl w:val="0"/>
      <w:ind w:left="810" w:right="386" w:hanging="720"/>
    </w:pPr>
    <w:rPr>
      <w:rFonts w:ascii="CG Times" w:hAnsi="CG Times"/>
      <w:snapToGrid w:val="0"/>
      <w:sz w:val="24"/>
    </w:rPr>
  </w:style>
  <w:style w:type="paragraph" w:styleId="Lgende">
    <w:name w:val="caption"/>
    <w:basedOn w:val="Normal"/>
    <w:next w:val="Normal"/>
    <w:qFormat/>
    <w:rsid w:val="007F14F9"/>
    <w:pPr>
      <w:jc w:val="center"/>
    </w:pPr>
    <w:rPr>
      <w:b/>
      <w:sz w:val="22"/>
    </w:rPr>
  </w:style>
  <w:style w:type="table" w:customStyle="1" w:styleId="GridTable4-Accent51">
    <w:name w:val="Grid Table 4 - Accent 51"/>
    <w:basedOn w:val="TableauNormal"/>
    <w:uiPriority w:val="49"/>
    <w:rsid w:val="007F14F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Body1">
    <w:name w:val="*Body 1"/>
    <w:rsid w:val="007F14F9"/>
    <w:pPr>
      <w:spacing w:after="120"/>
    </w:pPr>
    <w:rPr>
      <w:sz w:val="22"/>
      <w:lang w:val="en-US" w:eastAsia="en-US"/>
    </w:rPr>
  </w:style>
  <w:style w:type="paragraph" w:styleId="TM4">
    <w:name w:val="toc 4"/>
    <w:basedOn w:val="Normal"/>
    <w:next w:val="Normal"/>
    <w:autoRedefine/>
    <w:uiPriority w:val="39"/>
    <w:unhideWhenUsed/>
    <w:rsid w:val="007F14F9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paragraph" w:styleId="TM5">
    <w:name w:val="toc 5"/>
    <w:basedOn w:val="Normal"/>
    <w:next w:val="Normal"/>
    <w:autoRedefine/>
    <w:uiPriority w:val="39"/>
    <w:unhideWhenUsed/>
    <w:rsid w:val="007F14F9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paragraph" w:styleId="TM6">
    <w:name w:val="toc 6"/>
    <w:basedOn w:val="Normal"/>
    <w:next w:val="Normal"/>
    <w:autoRedefine/>
    <w:uiPriority w:val="39"/>
    <w:unhideWhenUsed/>
    <w:rsid w:val="007F14F9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paragraph" w:styleId="TM7">
    <w:name w:val="toc 7"/>
    <w:basedOn w:val="Normal"/>
    <w:next w:val="Normal"/>
    <w:autoRedefine/>
    <w:uiPriority w:val="39"/>
    <w:unhideWhenUsed/>
    <w:rsid w:val="007F14F9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paragraph" w:styleId="TM8">
    <w:name w:val="toc 8"/>
    <w:basedOn w:val="Normal"/>
    <w:next w:val="Normal"/>
    <w:autoRedefine/>
    <w:uiPriority w:val="39"/>
    <w:unhideWhenUsed/>
    <w:rsid w:val="007F14F9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paragraph" w:styleId="TM9">
    <w:name w:val="toc 9"/>
    <w:basedOn w:val="Normal"/>
    <w:next w:val="Normal"/>
    <w:autoRedefine/>
    <w:uiPriority w:val="39"/>
    <w:unhideWhenUsed/>
    <w:rsid w:val="007F14F9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fr-FR"/>
    </w:rPr>
  </w:style>
  <w:style w:type="character" w:customStyle="1" w:styleId="Titre4Car">
    <w:name w:val="Titre 4 Car"/>
    <w:basedOn w:val="Policepardfaut"/>
    <w:link w:val="Titre4"/>
    <w:uiPriority w:val="9"/>
    <w:rsid w:val="007F14F9"/>
    <w:rPr>
      <w:rFonts w:ascii="Bookman Old Style" w:hAnsi="Bookman Old Style"/>
      <w:b/>
      <w:sz w:val="24"/>
      <w:lang w:eastAsia="en-US"/>
    </w:rPr>
  </w:style>
  <w:style w:type="character" w:customStyle="1" w:styleId="Heading6Char1">
    <w:name w:val="Heading 6 Char1"/>
    <w:basedOn w:val="Policepardfaut"/>
    <w:uiPriority w:val="9"/>
    <w:semiHidden/>
    <w:rsid w:val="007F14F9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Lienhypertextesuivivisit">
    <w:name w:val="FollowedHyperlink"/>
    <w:basedOn w:val="Policepardfaut"/>
    <w:uiPriority w:val="99"/>
    <w:semiHidden/>
    <w:unhideWhenUsed/>
    <w:rsid w:val="007F14F9"/>
    <w:rPr>
      <w:color w:val="800080" w:themeColor="followedHyperlink"/>
      <w:u w:val="single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7F14F9"/>
    <w:pPr>
      <w:spacing w:after="120" w:line="259" w:lineRule="auto"/>
    </w:pPr>
    <w:rPr>
      <w:rFonts w:asciiTheme="minorHAnsi" w:eastAsiaTheme="minorHAnsi" w:hAnsiTheme="minorHAnsi" w:cstheme="minorBidi"/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7F14F9"/>
    <w:rPr>
      <w:rFonts w:asciiTheme="minorHAnsi" w:eastAsiaTheme="minorHAnsi" w:hAnsiTheme="minorHAnsi" w:cstheme="minorBidi"/>
      <w:sz w:val="16"/>
      <w:szCs w:val="16"/>
      <w:lang w:eastAsia="en-US"/>
    </w:rPr>
  </w:style>
  <w:style w:type="paragraph" w:customStyle="1" w:styleId="AnnexTitle">
    <w:name w:val="Annex Title"/>
    <w:basedOn w:val="ChapterTitle"/>
    <w:rsid w:val="007F14F9"/>
    <w:rPr>
      <w:sz w:val="40"/>
      <w:szCs w:val="40"/>
      <w:lang w:val="fr-FR"/>
    </w:rPr>
  </w:style>
  <w:style w:type="character" w:customStyle="1" w:styleId="CharChar">
    <w:name w:val="Char Char"/>
    <w:rsid w:val="007F14F9"/>
    <w:rPr>
      <w:rFonts w:ascii="Garamond" w:hAnsi="Garamond"/>
      <w:sz w:val="24"/>
      <w:szCs w:val="24"/>
      <w:lang w:val="en-US" w:eastAsia="en-US" w:bidi="ar-SA"/>
    </w:rPr>
  </w:style>
  <w:style w:type="paragraph" w:customStyle="1" w:styleId="m-1822995645793901189gmail-pa4">
    <w:name w:val="m_-1822995645793901189gmail-pa4"/>
    <w:basedOn w:val="Normal"/>
    <w:rsid w:val="007F14F9"/>
    <w:pPr>
      <w:spacing w:before="100" w:beforeAutospacing="1" w:after="100" w:afterAutospacing="1"/>
    </w:pPr>
    <w:rPr>
      <w:sz w:val="24"/>
      <w:szCs w:val="24"/>
      <w:lang w:eastAsia="fr-FR"/>
    </w:rPr>
  </w:style>
  <w:style w:type="character" w:customStyle="1" w:styleId="apple-converted-space">
    <w:name w:val="apple-converted-space"/>
    <w:basedOn w:val="Policepardfaut"/>
    <w:rsid w:val="007F14F9"/>
  </w:style>
  <w:style w:type="paragraph" w:customStyle="1" w:styleId="m-1822995645793901189gmail-default">
    <w:name w:val="m_-1822995645793901189gmail-default"/>
    <w:basedOn w:val="Normal"/>
    <w:rsid w:val="007F14F9"/>
    <w:pPr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font0">
    <w:name w:val="font0"/>
    <w:basedOn w:val="Normal"/>
    <w:rsid w:val="00DD2C62"/>
    <w:pPr>
      <w:spacing w:before="100" w:beforeAutospacing="1" w:after="100" w:afterAutospacing="1"/>
    </w:pPr>
    <w:rPr>
      <w:rFonts w:ascii="Calibri" w:hAnsi="Calibri"/>
      <w:color w:val="000000"/>
      <w:sz w:val="22"/>
      <w:szCs w:val="22"/>
      <w:lang w:eastAsia="fr-FR"/>
    </w:rPr>
  </w:style>
  <w:style w:type="paragraph" w:customStyle="1" w:styleId="font5">
    <w:name w:val="font5"/>
    <w:basedOn w:val="Normal"/>
    <w:rsid w:val="00DD2C62"/>
    <w:pPr>
      <w:spacing w:before="100" w:beforeAutospacing="1" w:after="100" w:afterAutospacing="1"/>
    </w:pPr>
    <w:rPr>
      <w:rFonts w:ascii="Calibri" w:hAnsi="Calibri"/>
      <w:b/>
      <w:bCs/>
      <w:color w:val="000000"/>
      <w:sz w:val="22"/>
      <w:szCs w:val="22"/>
      <w:lang w:eastAsia="fr-FR"/>
    </w:rPr>
  </w:style>
  <w:style w:type="paragraph" w:customStyle="1" w:styleId="font6">
    <w:name w:val="font6"/>
    <w:basedOn w:val="Normal"/>
    <w:rsid w:val="00DD2C62"/>
    <w:pPr>
      <w:spacing w:before="100" w:beforeAutospacing="1" w:after="100" w:afterAutospacing="1"/>
    </w:pPr>
    <w:rPr>
      <w:rFonts w:ascii="Calibri" w:hAnsi="Calibri"/>
      <w:b/>
      <w:bCs/>
      <w:color w:val="000000"/>
      <w:sz w:val="22"/>
      <w:szCs w:val="22"/>
      <w:lang w:eastAsia="fr-FR"/>
    </w:rPr>
  </w:style>
  <w:style w:type="paragraph" w:customStyle="1" w:styleId="font7">
    <w:name w:val="font7"/>
    <w:basedOn w:val="Normal"/>
    <w:rsid w:val="00DD2C62"/>
    <w:pPr>
      <w:spacing w:before="100" w:beforeAutospacing="1" w:after="100" w:afterAutospacing="1"/>
    </w:pPr>
    <w:rPr>
      <w:rFonts w:ascii="Calibri" w:hAnsi="Calibri"/>
      <w:b/>
      <w:bCs/>
      <w:color w:val="000000"/>
      <w:lang w:eastAsia="fr-FR"/>
    </w:rPr>
  </w:style>
  <w:style w:type="paragraph" w:customStyle="1" w:styleId="font8">
    <w:name w:val="font8"/>
    <w:basedOn w:val="Normal"/>
    <w:rsid w:val="00DD2C62"/>
    <w:pPr>
      <w:spacing w:before="100" w:beforeAutospacing="1" w:after="100" w:afterAutospacing="1"/>
    </w:pPr>
    <w:rPr>
      <w:rFonts w:ascii="Calibri" w:hAnsi="Calibri"/>
      <w:color w:val="000000"/>
      <w:sz w:val="22"/>
      <w:szCs w:val="22"/>
      <w:lang w:eastAsia="fr-FR"/>
    </w:rPr>
  </w:style>
  <w:style w:type="paragraph" w:customStyle="1" w:styleId="font9">
    <w:name w:val="font9"/>
    <w:basedOn w:val="Normal"/>
    <w:rsid w:val="00DD2C62"/>
    <w:pPr>
      <w:spacing w:before="100" w:beforeAutospacing="1" w:after="100" w:afterAutospacing="1"/>
    </w:pPr>
    <w:rPr>
      <w:rFonts w:ascii="Calibri" w:hAnsi="Calibri"/>
      <w:b/>
      <w:bCs/>
      <w:color w:val="000000"/>
      <w:lang w:eastAsia="fr-FR"/>
    </w:rPr>
  </w:style>
  <w:style w:type="paragraph" w:customStyle="1" w:styleId="font10">
    <w:name w:val="font10"/>
    <w:basedOn w:val="Normal"/>
    <w:rsid w:val="00DD2C62"/>
    <w:pPr>
      <w:spacing w:before="100" w:beforeAutospacing="1" w:after="100" w:afterAutospacing="1"/>
    </w:pPr>
    <w:rPr>
      <w:rFonts w:ascii="Calibri" w:hAnsi="Calibri"/>
      <w:color w:val="000000"/>
      <w:lang w:eastAsia="fr-FR"/>
    </w:rPr>
  </w:style>
  <w:style w:type="paragraph" w:customStyle="1" w:styleId="font11">
    <w:name w:val="font11"/>
    <w:basedOn w:val="Normal"/>
    <w:rsid w:val="00DD2C62"/>
    <w:pPr>
      <w:spacing w:before="100" w:beforeAutospacing="1" w:after="100" w:afterAutospacing="1"/>
    </w:pPr>
    <w:rPr>
      <w:rFonts w:ascii="Calibri" w:hAnsi="Calibri"/>
      <w:b/>
      <w:bCs/>
      <w:color w:val="000000"/>
      <w:sz w:val="16"/>
      <w:szCs w:val="16"/>
      <w:lang w:eastAsia="fr-FR"/>
    </w:rPr>
  </w:style>
  <w:style w:type="paragraph" w:customStyle="1" w:styleId="xl65">
    <w:name w:val="xl65"/>
    <w:basedOn w:val="Normal"/>
    <w:rsid w:val="00DD2C62"/>
    <w:pPr>
      <w:shd w:val="clear" w:color="000000" w:fill="FFFFFF"/>
      <w:spacing w:before="100" w:beforeAutospacing="1" w:after="100" w:afterAutospacing="1"/>
    </w:pPr>
    <w:rPr>
      <w:b/>
      <w:bCs/>
      <w:color w:val="000000"/>
      <w:sz w:val="24"/>
      <w:szCs w:val="24"/>
      <w:lang w:eastAsia="fr-FR"/>
    </w:rPr>
  </w:style>
  <w:style w:type="paragraph" w:customStyle="1" w:styleId="xl66">
    <w:name w:val="xl66"/>
    <w:basedOn w:val="Normal"/>
    <w:rsid w:val="00DD2C62"/>
    <w:pPr>
      <w:shd w:val="clear" w:color="000000" w:fill="FFFFFF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67">
    <w:name w:val="xl67"/>
    <w:basedOn w:val="Normal"/>
    <w:rsid w:val="00DD2C62"/>
    <w:pP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68">
    <w:name w:val="xl68"/>
    <w:basedOn w:val="Normal"/>
    <w:rsid w:val="00DD2C62"/>
    <w:pPr>
      <w:pBdr>
        <w:left w:val="dashed" w:sz="4" w:space="0" w:color="auto"/>
        <w:bottom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69">
    <w:name w:val="xl69"/>
    <w:basedOn w:val="Normal"/>
    <w:rsid w:val="00DD2C62"/>
    <w:pPr>
      <w:shd w:val="clear" w:color="000000" w:fill="FFFFFF"/>
      <w:spacing w:before="100" w:beforeAutospacing="1" w:after="100" w:afterAutospacing="1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70">
    <w:name w:val="xl70"/>
    <w:basedOn w:val="Normal"/>
    <w:rsid w:val="00DD2C62"/>
    <w:pPr>
      <w:pBdr>
        <w:top w:val="dashed" w:sz="4" w:space="0" w:color="auto"/>
        <w:left w:val="dashed" w:sz="4" w:space="0" w:color="auto"/>
        <w:bottom w:val="dashed" w:sz="4" w:space="0" w:color="auto"/>
      </w:pBdr>
      <w:shd w:val="clear" w:color="000000" w:fill="66FF66"/>
      <w:spacing w:before="100" w:beforeAutospacing="1" w:after="100" w:afterAutospacing="1"/>
      <w:jc w:val="center"/>
      <w:textAlignment w:val="center"/>
    </w:pPr>
    <w:rPr>
      <w:b/>
      <w:bCs/>
      <w:color w:val="000000"/>
      <w:lang w:eastAsia="fr-FR"/>
    </w:rPr>
  </w:style>
  <w:style w:type="paragraph" w:customStyle="1" w:styleId="xl71">
    <w:name w:val="xl71"/>
    <w:basedOn w:val="Normal"/>
    <w:rsid w:val="00DD2C62"/>
    <w:pPr>
      <w:pBdr>
        <w:left w:val="dashed" w:sz="4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72">
    <w:name w:val="xl72"/>
    <w:basedOn w:val="Normal"/>
    <w:rsid w:val="00DD2C62"/>
    <w:pP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73">
    <w:name w:val="xl73"/>
    <w:basedOn w:val="Normal"/>
    <w:rsid w:val="00DD2C62"/>
    <w:pPr>
      <w:pBdr>
        <w:top w:val="dashed" w:sz="4" w:space="0" w:color="auto"/>
        <w:left w:val="dashed" w:sz="4" w:space="0" w:color="auto"/>
        <w:bottom w:val="dashed" w:sz="4" w:space="0" w:color="auto"/>
        <w:right w:val="dashed" w:sz="4" w:space="0" w:color="auto"/>
      </w:pBdr>
      <w:shd w:val="clear" w:color="000000" w:fill="C6E0B4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74">
    <w:name w:val="xl74"/>
    <w:basedOn w:val="Normal"/>
    <w:rsid w:val="00DD2C62"/>
    <w:pPr>
      <w:shd w:val="clear" w:color="000000" w:fill="FFFFFF"/>
      <w:spacing w:before="100" w:beforeAutospacing="1" w:after="100" w:afterAutospacing="1"/>
      <w:textAlignment w:val="center"/>
    </w:pPr>
    <w:rPr>
      <w:color w:val="000000"/>
      <w:sz w:val="24"/>
      <w:szCs w:val="24"/>
      <w:lang w:eastAsia="fr-FR"/>
    </w:rPr>
  </w:style>
  <w:style w:type="paragraph" w:customStyle="1" w:styleId="xl75">
    <w:name w:val="xl75"/>
    <w:basedOn w:val="Normal"/>
    <w:rsid w:val="00DD2C62"/>
    <w:pPr>
      <w:pBdr>
        <w:top w:val="dashed" w:sz="4" w:space="0" w:color="auto"/>
        <w:left w:val="dashed" w:sz="4" w:space="0" w:color="auto"/>
        <w:bottom w:val="dashed" w:sz="4" w:space="0" w:color="auto"/>
        <w:right w:val="dashed" w:sz="4" w:space="0" w:color="auto"/>
      </w:pBdr>
      <w:shd w:val="clear" w:color="000000" w:fill="EEF3AB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76">
    <w:name w:val="xl76"/>
    <w:basedOn w:val="Normal"/>
    <w:rsid w:val="00DD2C62"/>
    <w:pPr>
      <w:shd w:val="clear" w:color="000000" w:fill="FFFFFF"/>
      <w:spacing w:before="100" w:beforeAutospacing="1" w:after="100" w:afterAutospacing="1"/>
      <w:textAlignment w:val="center"/>
    </w:pPr>
    <w:rPr>
      <w:color w:val="000000"/>
      <w:sz w:val="24"/>
      <w:szCs w:val="24"/>
      <w:lang w:eastAsia="fr-FR"/>
    </w:rPr>
  </w:style>
  <w:style w:type="paragraph" w:customStyle="1" w:styleId="xl77">
    <w:name w:val="xl77"/>
    <w:basedOn w:val="Normal"/>
    <w:rsid w:val="00DD2C62"/>
    <w:pPr>
      <w:spacing w:before="100" w:beforeAutospacing="1" w:after="100" w:afterAutospacing="1"/>
    </w:pPr>
    <w:rPr>
      <w:b/>
      <w:bCs/>
      <w:color w:val="000000"/>
      <w:sz w:val="24"/>
      <w:szCs w:val="24"/>
      <w:lang w:eastAsia="fr-FR"/>
    </w:rPr>
  </w:style>
  <w:style w:type="paragraph" w:customStyle="1" w:styleId="xl78">
    <w:name w:val="xl78"/>
    <w:basedOn w:val="Normal"/>
    <w:rsid w:val="00DD2C62"/>
    <w:pPr>
      <w:shd w:val="clear" w:color="000000" w:fill="FFFFFF"/>
      <w:spacing w:before="100" w:beforeAutospacing="1" w:after="100" w:afterAutospacing="1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79">
    <w:name w:val="xl79"/>
    <w:basedOn w:val="Normal"/>
    <w:rsid w:val="00DD2C62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80">
    <w:name w:val="xl80"/>
    <w:basedOn w:val="Normal"/>
    <w:rsid w:val="00DD2C62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81">
    <w:name w:val="xl81"/>
    <w:basedOn w:val="Normal"/>
    <w:rsid w:val="00DD2C62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  <w:lang w:eastAsia="fr-FR"/>
    </w:rPr>
  </w:style>
  <w:style w:type="paragraph" w:customStyle="1" w:styleId="xl82">
    <w:name w:val="xl82"/>
    <w:basedOn w:val="Normal"/>
    <w:rsid w:val="00DD2C62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83">
    <w:name w:val="xl83"/>
    <w:basedOn w:val="Normal"/>
    <w:rsid w:val="00DD2C62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4"/>
      <w:szCs w:val="14"/>
      <w:lang w:eastAsia="fr-FR"/>
    </w:rPr>
  </w:style>
  <w:style w:type="paragraph" w:customStyle="1" w:styleId="xl84">
    <w:name w:val="xl84"/>
    <w:basedOn w:val="Normal"/>
    <w:rsid w:val="00DD2C62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85">
    <w:name w:val="xl85"/>
    <w:basedOn w:val="Normal"/>
    <w:rsid w:val="00DD2C62"/>
    <w:pPr>
      <w:pBdr>
        <w:top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  <w:lang w:eastAsia="fr-FR"/>
    </w:rPr>
  </w:style>
  <w:style w:type="paragraph" w:customStyle="1" w:styleId="xl86">
    <w:name w:val="xl86"/>
    <w:basedOn w:val="Normal"/>
    <w:rsid w:val="00DD2C62"/>
    <w:pPr>
      <w:pBdr>
        <w:top w:val="double" w:sz="6" w:space="0" w:color="auto"/>
        <w:left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87">
    <w:name w:val="xl87"/>
    <w:basedOn w:val="Normal"/>
    <w:rsid w:val="00DD2C62"/>
    <w:pPr>
      <w:pBdr>
        <w:top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4"/>
      <w:szCs w:val="14"/>
      <w:lang w:eastAsia="fr-FR"/>
    </w:rPr>
  </w:style>
  <w:style w:type="paragraph" w:customStyle="1" w:styleId="xl88">
    <w:name w:val="xl88"/>
    <w:basedOn w:val="Normal"/>
    <w:rsid w:val="00DD2C62"/>
    <w:pPr>
      <w:spacing w:before="100" w:beforeAutospacing="1" w:after="100" w:afterAutospacing="1"/>
    </w:pPr>
    <w:rPr>
      <w:sz w:val="18"/>
      <w:szCs w:val="18"/>
      <w:lang w:eastAsia="fr-FR"/>
    </w:rPr>
  </w:style>
  <w:style w:type="paragraph" w:customStyle="1" w:styleId="xl89">
    <w:name w:val="xl89"/>
    <w:basedOn w:val="Normal"/>
    <w:rsid w:val="00DD2C62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90">
    <w:name w:val="xl90"/>
    <w:basedOn w:val="Normal"/>
    <w:rsid w:val="00DD2C62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91">
    <w:name w:val="xl91"/>
    <w:basedOn w:val="Normal"/>
    <w:rsid w:val="00DD2C62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92">
    <w:name w:val="xl92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93">
    <w:name w:val="xl93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94">
    <w:name w:val="xl94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95">
    <w:name w:val="xl95"/>
    <w:basedOn w:val="Normal"/>
    <w:rsid w:val="00DD2C62"/>
    <w:pPr>
      <w:pBdr>
        <w:top w:val="single" w:sz="4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96">
    <w:name w:val="xl96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97">
    <w:name w:val="xl97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98">
    <w:name w:val="xl98"/>
    <w:basedOn w:val="Normal"/>
    <w:rsid w:val="00DD2C62"/>
    <w:pPr>
      <w:pBdr>
        <w:left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99">
    <w:name w:val="xl99"/>
    <w:basedOn w:val="Normal"/>
    <w:rsid w:val="00DD2C62"/>
    <w:pPr>
      <w:pBdr>
        <w:bottom w:val="single" w:sz="4" w:space="0" w:color="auto"/>
      </w:pBdr>
      <w:shd w:val="pct12" w:color="000000" w:fill="808080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0">
    <w:name w:val="xl100"/>
    <w:basedOn w:val="Normal"/>
    <w:rsid w:val="00DD2C62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101">
    <w:name w:val="xl101"/>
    <w:basedOn w:val="Normal"/>
    <w:rsid w:val="00DD2C62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2">
    <w:name w:val="xl102"/>
    <w:basedOn w:val="Normal"/>
    <w:rsid w:val="00DD2C62"/>
    <w:pPr>
      <w:pBdr>
        <w:top w:val="single" w:sz="4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3">
    <w:name w:val="xl103"/>
    <w:basedOn w:val="Normal"/>
    <w:rsid w:val="00DD2C62"/>
    <w:pPr>
      <w:pBdr>
        <w:top w:val="single" w:sz="4" w:space="0" w:color="auto"/>
      </w:pBdr>
      <w:shd w:val="pct12" w:color="000000" w:fill="808080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4">
    <w:name w:val="xl104"/>
    <w:basedOn w:val="Normal"/>
    <w:rsid w:val="00DD2C62"/>
    <w:pPr>
      <w:pBdr>
        <w:top w:val="single" w:sz="8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5">
    <w:name w:val="xl105"/>
    <w:basedOn w:val="Normal"/>
    <w:rsid w:val="00DD2C62"/>
    <w:pPr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6">
    <w:name w:val="xl106"/>
    <w:basedOn w:val="Normal"/>
    <w:rsid w:val="00DD2C62"/>
    <w:pPr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7">
    <w:name w:val="xl107"/>
    <w:basedOn w:val="Normal"/>
    <w:rsid w:val="00DD2C62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8">
    <w:name w:val="xl108"/>
    <w:basedOn w:val="Normal"/>
    <w:rsid w:val="00DD2C62"/>
    <w:pPr>
      <w:pBdr>
        <w:left w:val="double" w:sz="6" w:space="0" w:color="auto"/>
        <w:bottom w:val="single" w:sz="4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09">
    <w:name w:val="xl109"/>
    <w:basedOn w:val="Normal"/>
    <w:rsid w:val="00DD2C62"/>
    <w:pPr>
      <w:pBdr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10">
    <w:name w:val="xl110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111">
    <w:name w:val="xl111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  <w:lang w:eastAsia="fr-FR"/>
    </w:rPr>
  </w:style>
  <w:style w:type="paragraph" w:customStyle="1" w:styleId="xl112">
    <w:name w:val="xl112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b/>
      <w:bCs/>
      <w:sz w:val="16"/>
      <w:szCs w:val="16"/>
      <w:lang w:eastAsia="fr-FR"/>
    </w:rPr>
  </w:style>
  <w:style w:type="paragraph" w:customStyle="1" w:styleId="xl113">
    <w:name w:val="xl113"/>
    <w:basedOn w:val="Normal"/>
    <w:rsid w:val="00DD2C62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114">
    <w:name w:val="xl114"/>
    <w:basedOn w:val="Normal"/>
    <w:rsid w:val="00DD2C62"/>
    <w:pPr>
      <w:pBdr>
        <w:left w:val="single" w:sz="8" w:space="0" w:color="auto"/>
        <w:bottom w:val="single" w:sz="8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115">
    <w:name w:val="xl115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16">
    <w:name w:val="xl116"/>
    <w:basedOn w:val="Normal"/>
    <w:rsid w:val="00DD2C62"/>
    <w:pPr>
      <w:pBdr>
        <w:left w:val="single" w:sz="8" w:space="0" w:color="auto"/>
        <w:bottom w:val="single" w:sz="8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17">
    <w:name w:val="xl117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18">
    <w:name w:val="xl118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sz w:val="24"/>
      <w:szCs w:val="24"/>
      <w:lang w:eastAsia="fr-FR"/>
    </w:rPr>
  </w:style>
  <w:style w:type="paragraph" w:customStyle="1" w:styleId="xl119">
    <w:name w:val="xl119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20">
    <w:name w:val="xl120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121">
    <w:name w:val="xl121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122">
    <w:name w:val="xl122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23">
    <w:name w:val="xl123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24">
    <w:name w:val="xl124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sz w:val="24"/>
      <w:szCs w:val="24"/>
      <w:lang w:eastAsia="fr-FR"/>
    </w:rPr>
  </w:style>
  <w:style w:type="paragraph" w:customStyle="1" w:styleId="xl125">
    <w:name w:val="xl125"/>
    <w:basedOn w:val="Normal"/>
    <w:rsid w:val="00DD2C62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26">
    <w:name w:val="xl126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27">
    <w:name w:val="xl127"/>
    <w:basedOn w:val="Normal"/>
    <w:rsid w:val="00DD2C62"/>
    <w:pPr>
      <w:pBdr>
        <w:top w:val="single" w:sz="4" w:space="0" w:color="auto"/>
        <w:left w:val="single" w:sz="8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28">
    <w:name w:val="xl128"/>
    <w:basedOn w:val="Normal"/>
    <w:rsid w:val="00DD2C62"/>
    <w:pPr>
      <w:pBdr>
        <w:top w:val="single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sz w:val="24"/>
      <w:szCs w:val="24"/>
      <w:lang w:eastAsia="fr-FR"/>
    </w:rPr>
  </w:style>
  <w:style w:type="paragraph" w:customStyle="1" w:styleId="xl129">
    <w:name w:val="xl129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30">
    <w:name w:val="xl130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31">
    <w:name w:val="xl131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32">
    <w:name w:val="xl132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sz w:val="24"/>
      <w:szCs w:val="24"/>
      <w:lang w:eastAsia="fr-FR"/>
    </w:rPr>
  </w:style>
  <w:style w:type="paragraph" w:customStyle="1" w:styleId="xl133">
    <w:name w:val="xl133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34">
    <w:name w:val="xl134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135">
    <w:name w:val="xl135"/>
    <w:basedOn w:val="Normal"/>
    <w:rsid w:val="00DD2C62"/>
    <w:pPr>
      <w:shd w:val="clear" w:color="000000" w:fill="FFFFFF"/>
      <w:spacing w:before="100" w:beforeAutospacing="1" w:after="100" w:afterAutospacing="1"/>
    </w:pPr>
    <w:rPr>
      <w:sz w:val="18"/>
      <w:szCs w:val="18"/>
      <w:lang w:eastAsia="fr-FR"/>
    </w:rPr>
  </w:style>
  <w:style w:type="paragraph" w:customStyle="1" w:styleId="xl136">
    <w:name w:val="xl136"/>
    <w:basedOn w:val="Normal"/>
    <w:rsid w:val="00DD2C62"/>
    <w:pPr>
      <w:shd w:val="clear" w:color="000000" w:fill="FFFFFF"/>
      <w:spacing w:before="100" w:beforeAutospacing="1" w:after="100" w:afterAutospacing="1"/>
      <w:jc w:val="center"/>
      <w:textAlignment w:val="center"/>
    </w:pPr>
    <w:rPr>
      <w:sz w:val="18"/>
      <w:szCs w:val="18"/>
      <w:lang w:eastAsia="fr-FR"/>
    </w:rPr>
  </w:style>
  <w:style w:type="paragraph" w:customStyle="1" w:styleId="xl137">
    <w:name w:val="xl137"/>
    <w:basedOn w:val="Normal"/>
    <w:rsid w:val="00DD2C62"/>
    <w:pPr>
      <w:pBdr>
        <w:top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38">
    <w:name w:val="xl138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39">
    <w:name w:val="xl139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40">
    <w:name w:val="xl140"/>
    <w:basedOn w:val="Normal"/>
    <w:rsid w:val="00DD2C62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41">
    <w:name w:val="xl141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42">
    <w:name w:val="xl142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43">
    <w:name w:val="xl143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44">
    <w:name w:val="xl144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145">
    <w:name w:val="xl145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146">
    <w:name w:val="xl146"/>
    <w:basedOn w:val="Normal"/>
    <w:rsid w:val="00DD2C62"/>
    <w:pPr>
      <w:shd w:val="clear" w:color="000000" w:fill="FFFFFF"/>
      <w:spacing w:before="100" w:beforeAutospacing="1" w:after="100" w:afterAutospacing="1"/>
      <w:jc w:val="right"/>
    </w:pPr>
    <w:rPr>
      <w:lang w:eastAsia="fr-FR"/>
    </w:rPr>
  </w:style>
  <w:style w:type="paragraph" w:customStyle="1" w:styleId="xl147">
    <w:name w:val="xl147"/>
    <w:basedOn w:val="Normal"/>
    <w:rsid w:val="00DD2C62"/>
    <w:pPr>
      <w:pBdr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48">
    <w:name w:val="xl148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149">
    <w:name w:val="xl149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150">
    <w:name w:val="xl150"/>
    <w:basedOn w:val="Normal"/>
    <w:rsid w:val="00DD2C62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51">
    <w:name w:val="xl151"/>
    <w:basedOn w:val="Normal"/>
    <w:rsid w:val="00DD2C62"/>
    <w:pPr>
      <w:pBdr>
        <w:bottom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52">
    <w:name w:val="xl152"/>
    <w:basedOn w:val="Normal"/>
    <w:rsid w:val="00DD2C62"/>
    <w:pPr>
      <w:pBdr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53">
    <w:name w:val="xl153"/>
    <w:basedOn w:val="Normal"/>
    <w:rsid w:val="00DD2C62"/>
    <w:pP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154">
    <w:name w:val="xl154"/>
    <w:basedOn w:val="Normal"/>
    <w:rsid w:val="00DD2C62"/>
    <w:pPr>
      <w:shd w:val="clear" w:color="000000" w:fill="FFFFFF"/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155">
    <w:name w:val="xl155"/>
    <w:basedOn w:val="Normal"/>
    <w:rsid w:val="00DD2C62"/>
    <w:pP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156">
    <w:name w:val="xl156"/>
    <w:basedOn w:val="Normal"/>
    <w:rsid w:val="00DD2C62"/>
    <w:pPr>
      <w:shd w:val="clear" w:color="000000" w:fill="FFFFFF"/>
      <w:spacing w:before="100" w:beforeAutospacing="1" w:after="100" w:afterAutospacing="1"/>
      <w:textAlignment w:val="center"/>
    </w:pPr>
    <w:rPr>
      <w:lang w:eastAsia="fr-FR"/>
    </w:rPr>
  </w:style>
  <w:style w:type="paragraph" w:customStyle="1" w:styleId="xl157">
    <w:name w:val="xl157"/>
    <w:basedOn w:val="Normal"/>
    <w:rsid w:val="00DD2C62"/>
    <w:pPr>
      <w:pBdr>
        <w:left w:val="double" w:sz="6" w:space="0" w:color="auto"/>
        <w:bottom w:val="double" w:sz="6" w:space="0" w:color="auto"/>
      </w:pBdr>
      <w:spacing w:before="100" w:beforeAutospacing="1" w:after="100" w:afterAutospacing="1"/>
      <w:textAlignment w:val="center"/>
    </w:pPr>
    <w:rPr>
      <w:b/>
      <w:bCs/>
      <w:sz w:val="24"/>
      <w:szCs w:val="24"/>
      <w:lang w:eastAsia="fr-FR"/>
    </w:rPr>
  </w:style>
  <w:style w:type="paragraph" w:customStyle="1" w:styleId="xl158">
    <w:name w:val="xl158"/>
    <w:basedOn w:val="Normal"/>
    <w:rsid w:val="00DD2C62"/>
    <w:pPr>
      <w:spacing w:before="100" w:beforeAutospacing="1" w:after="100" w:afterAutospacing="1"/>
      <w:textAlignment w:val="center"/>
    </w:pPr>
    <w:rPr>
      <w:b/>
      <w:bCs/>
      <w:sz w:val="24"/>
      <w:szCs w:val="24"/>
      <w:lang w:eastAsia="fr-FR"/>
    </w:rPr>
  </w:style>
  <w:style w:type="paragraph" w:customStyle="1" w:styleId="xl159">
    <w:name w:val="xl159"/>
    <w:basedOn w:val="Normal"/>
    <w:rsid w:val="00DD2C62"/>
    <w:pPr>
      <w:pBdr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160">
    <w:name w:val="xl160"/>
    <w:basedOn w:val="Normal"/>
    <w:rsid w:val="00DD2C62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/>
      <w:bCs/>
      <w:sz w:val="18"/>
      <w:szCs w:val="18"/>
      <w:lang w:eastAsia="fr-FR"/>
    </w:rPr>
  </w:style>
  <w:style w:type="paragraph" w:customStyle="1" w:styleId="xl161">
    <w:name w:val="xl161"/>
    <w:basedOn w:val="Normal"/>
    <w:rsid w:val="00DD2C62"/>
    <w:pPr>
      <w:pBdr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16"/>
      <w:szCs w:val="16"/>
      <w:lang w:eastAsia="fr-FR"/>
    </w:rPr>
  </w:style>
  <w:style w:type="paragraph" w:customStyle="1" w:styleId="xl162">
    <w:name w:val="xl162"/>
    <w:basedOn w:val="Normal"/>
    <w:rsid w:val="00DD2C62"/>
    <w:pPr>
      <w:pBdr>
        <w:bottom w:val="single" w:sz="8" w:space="0" w:color="auto"/>
      </w:pBdr>
      <w:shd w:val="clear" w:color="000000" w:fill="DAF7BF"/>
      <w:spacing w:before="100" w:beforeAutospacing="1" w:after="100" w:afterAutospacing="1"/>
      <w:jc w:val="center"/>
      <w:textAlignment w:val="center"/>
    </w:pPr>
    <w:rPr>
      <w:b/>
      <w:bCs/>
      <w:sz w:val="16"/>
      <w:szCs w:val="16"/>
      <w:lang w:eastAsia="fr-FR"/>
    </w:rPr>
  </w:style>
  <w:style w:type="paragraph" w:customStyle="1" w:styleId="xl163">
    <w:name w:val="xl163"/>
    <w:basedOn w:val="Normal"/>
    <w:rsid w:val="00DD2C62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000000" w:fill="FEDDDA"/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  <w:lang w:eastAsia="fr-FR"/>
    </w:rPr>
  </w:style>
  <w:style w:type="paragraph" w:customStyle="1" w:styleId="xl164">
    <w:name w:val="xl164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65">
    <w:name w:val="xl165"/>
    <w:basedOn w:val="Normal"/>
    <w:rsid w:val="00DD2C62"/>
    <w:pPr>
      <w:pBdr>
        <w:top w:val="single" w:sz="12" w:space="0" w:color="0070C0"/>
        <w:left w:val="single" w:sz="12" w:space="0" w:color="0070C0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166">
    <w:name w:val="xl166"/>
    <w:basedOn w:val="Normal"/>
    <w:rsid w:val="00DD2C62"/>
    <w:pPr>
      <w:pBdr>
        <w:top w:val="single" w:sz="12" w:space="0" w:color="0070C0"/>
        <w:left w:val="single" w:sz="8" w:space="0" w:color="auto"/>
        <w:bottom w:val="single" w:sz="8" w:space="0" w:color="auto"/>
        <w:right w:val="single" w:sz="12" w:space="0" w:color="0070C0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167">
    <w:name w:val="xl167"/>
    <w:basedOn w:val="Normal"/>
    <w:rsid w:val="00DD2C62"/>
    <w:pPr>
      <w:pBdr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68">
    <w:name w:val="xl168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69">
    <w:name w:val="xl169"/>
    <w:basedOn w:val="Normal"/>
    <w:rsid w:val="00DD2C62"/>
    <w:pPr>
      <w:pBdr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70">
    <w:name w:val="xl170"/>
    <w:basedOn w:val="Normal"/>
    <w:rsid w:val="00DD2C62"/>
    <w:pPr>
      <w:pBdr>
        <w:bottom w:val="single" w:sz="4" w:space="0" w:color="auto"/>
      </w:pBdr>
      <w:shd w:val="clear" w:color="000000" w:fill="DAF7BF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171">
    <w:name w:val="xl171"/>
    <w:basedOn w:val="Normal"/>
    <w:rsid w:val="00DD2C62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000000" w:fill="FEDDDA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172">
    <w:name w:val="xl172"/>
    <w:basedOn w:val="Normal"/>
    <w:rsid w:val="00DD2C62"/>
    <w:pPr>
      <w:pBdr>
        <w:left w:val="single" w:sz="8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73">
    <w:name w:val="xl173"/>
    <w:basedOn w:val="Normal"/>
    <w:rsid w:val="00DD2C62"/>
    <w:pPr>
      <w:pBdr>
        <w:left w:val="single" w:sz="12" w:space="0" w:color="0070C0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174">
    <w:name w:val="xl174"/>
    <w:basedOn w:val="Normal"/>
    <w:rsid w:val="00DD2C62"/>
    <w:pPr>
      <w:pBdr>
        <w:left w:val="single" w:sz="8" w:space="0" w:color="auto"/>
        <w:bottom w:val="single" w:sz="4" w:space="0" w:color="auto"/>
        <w:right w:val="single" w:sz="12" w:space="0" w:color="0070C0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175">
    <w:name w:val="xl175"/>
    <w:basedOn w:val="Normal"/>
    <w:rsid w:val="00DD2C62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76">
    <w:name w:val="xl176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77">
    <w:name w:val="xl177"/>
    <w:basedOn w:val="Normal"/>
    <w:rsid w:val="00DD2C62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78">
    <w:name w:val="xl178"/>
    <w:basedOn w:val="Normal"/>
    <w:rsid w:val="00DD2C62"/>
    <w:pPr>
      <w:pBdr>
        <w:top w:val="single" w:sz="4" w:space="0" w:color="auto"/>
        <w:bottom w:val="single" w:sz="4" w:space="0" w:color="auto"/>
      </w:pBdr>
      <w:shd w:val="clear" w:color="000000" w:fill="DAF7BF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179">
    <w:name w:val="xl179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0">
    <w:name w:val="xl180"/>
    <w:basedOn w:val="Normal"/>
    <w:rsid w:val="00DD2C62"/>
    <w:pPr>
      <w:pBdr>
        <w:top w:val="single" w:sz="4" w:space="0" w:color="auto"/>
        <w:left w:val="single" w:sz="12" w:space="0" w:color="0070C0"/>
        <w:bottom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1">
    <w:name w:val="xl181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12" w:space="0" w:color="0070C0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2">
    <w:name w:val="xl182"/>
    <w:basedOn w:val="Normal"/>
    <w:rsid w:val="00DD2C62"/>
    <w:pPr>
      <w:pBdr>
        <w:top w:val="single" w:sz="4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3">
    <w:name w:val="xl183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4">
    <w:name w:val="xl184"/>
    <w:basedOn w:val="Normal"/>
    <w:rsid w:val="00DD2C62"/>
    <w:pPr>
      <w:pBdr>
        <w:top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5">
    <w:name w:val="xl185"/>
    <w:basedOn w:val="Normal"/>
    <w:rsid w:val="00DD2C62"/>
    <w:pPr>
      <w:pBdr>
        <w:top w:val="single" w:sz="4" w:space="0" w:color="auto"/>
        <w:bottom w:val="single" w:sz="8" w:space="0" w:color="auto"/>
      </w:pBdr>
      <w:shd w:val="clear" w:color="000000" w:fill="DAF7BF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186">
    <w:name w:val="xl186"/>
    <w:basedOn w:val="Normal"/>
    <w:rsid w:val="00DD2C62"/>
    <w:pPr>
      <w:pBdr>
        <w:top w:val="single" w:sz="4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7">
    <w:name w:val="xl187"/>
    <w:basedOn w:val="Normal"/>
    <w:rsid w:val="00DD2C62"/>
    <w:pPr>
      <w:pBdr>
        <w:top w:val="single" w:sz="4" w:space="0" w:color="auto"/>
        <w:left w:val="single" w:sz="12" w:space="0" w:color="0070C0"/>
        <w:bottom w:val="single" w:sz="12" w:space="0" w:color="FF0000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8">
    <w:name w:val="xl188"/>
    <w:basedOn w:val="Normal"/>
    <w:rsid w:val="00DD2C62"/>
    <w:pPr>
      <w:pBdr>
        <w:top w:val="single" w:sz="4" w:space="0" w:color="auto"/>
        <w:left w:val="single" w:sz="8" w:space="0" w:color="auto"/>
        <w:bottom w:val="single" w:sz="12" w:space="0" w:color="FF0000"/>
        <w:right w:val="single" w:sz="12" w:space="0" w:color="0070C0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189">
    <w:name w:val="xl189"/>
    <w:basedOn w:val="Normal"/>
    <w:rsid w:val="00DD2C62"/>
    <w:pPr>
      <w:pBdr>
        <w:top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16"/>
      <w:szCs w:val="16"/>
      <w:lang w:eastAsia="fr-FR"/>
    </w:rPr>
  </w:style>
  <w:style w:type="paragraph" w:customStyle="1" w:styleId="xl190">
    <w:name w:val="xl190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18"/>
      <w:szCs w:val="18"/>
      <w:lang w:eastAsia="fr-FR"/>
    </w:rPr>
  </w:style>
  <w:style w:type="paragraph" w:customStyle="1" w:styleId="xl191">
    <w:name w:val="xl191"/>
    <w:basedOn w:val="Normal"/>
    <w:rsid w:val="00DD2C62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192">
    <w:name w:val="xl192"/>
    <w:basedOn w:val="Normal"/>
    <w:rsid w:val="00DD2C62"/>
    <w:pPr>
      <w:pBdr>
        <w:top w:val="single" w:sz="8" w:space="0" w:color="auto"/>
        <w:bottom w:val="single" w:sz="8" w:space="0" w:color="auto"/>
        <w:right w:val="single" w:sz="8" w:space="0" w:color="auto"/>
      </w:pBdr>
      <w:shd w:val="pct25" w:color="000000" w:fill="D0CECE"/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193">
    <w:name w:val="xl193"/>
    <w:basedOn w:val="Normal"/>
    <w:rsid w:val="00DD2C62"/>
    <w:pPr>
      <w:pBdr>
        <w:bottom w:val="single" w:sz="8" w:space="0" w:color="auto"/>
      </w:pBdr>
      <w:shd w:val="pct25" w:color="000000" w:fill="D0CECE"/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194">
    <w:name w:val="xl194"/>
    <w:basedOn w:val="Normal"/>
    <w:rsid w:val="00DD2C62"/>
    <w:pPr>
      <w:pBdr>
        <w:top w:val="single" w:sz="12" w:space="0" w:color="FF0000"/>
        <w:left w:val="single" w:sz="12" w:space="0" w:color="FF0000"/>
        <w:bottom w:val="single" w:sz="4" w:space="0" w:color="auto"/>
      </w:pBdr>
      <w:shd w:val="clear" w:color="000000" w:fill="ADDB7B"/>
      <w:spacing w:before="100" w:beforeAutospacing="1" w:after="100" w:afterAutospacing="1"/>
      <w:jc w:val="center"/>
      <w:textAlignment w:val="center"/>
    </w:pPr>
    <w:rPr>
      <w:b/>
      <w:bCs/>
      <w:color w:val="000000"/>
      <w:lang w:eastAsia="fr-FR"/>
    </w:rPr>
  </w:style>
  <w:style w:type="paragraph" w:customStyle="1" w:styleId="xl195">
    <w:name w:val="xl195"/>
    <w:basedOn w:val="Normal"/>
    <w:rsid w:val="00DD2C62"/>
    <w:pPr>
      <w:pBdr>
        <w:top w:val="single" w:sz="12" w:space="0" w:color="FF0000"/>
        <w:left w:val="single" w:sz="12" w:space="0" w:color="0070C0"/>
        <w:bottom w:val="single" w:sz="4" w:space="0" w:color="auto"/>
        <w:right w:val="single" w:sz="12" w:space="0" w:color="0070C0"/>
      </w:pBdr>
      <w:shd w:val="clear" w:color="000000" w:fill="ADDB7B"/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  <w:lang w:eastAsia="fr-FR"/>
    </w:rPr>
  </w:style>
  <w:style w:type="paragraph" w:customStyle="1" w:styleId="xl196">
    <w:name w:val="xl196"/>
    <w:basedOn w:val="Normal"/>
    <w:rsid w:val="00DD2C62"/>
    <w:pPr>
      <w:pBdr>
        <w:top w:val="single" w:sz="12" w:space="0" w:color="FF0000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  <w:lang w:eastAsia="fr-FR"/>
    </w:rPr>
  </w:style>
  <w:style w:type="paragraph" w:customStyle="1" w:styleId="xl197">
    <w:name w:val="xl197"/>
    <w:basedOn w:val="Normal"/>
    <w:rsid w:val="00DD2C62"/>
    <w:pPr>
      <w:pBdr>
        <w:top w:val="single" w:sz="12" w:space="0" w:color="FF0000"/>
        <w:left w:val="single" w:sz="12" w:space="0" w:color="FF0000"/>
        <w:right w:val="single" w:sz="12" w:space="0" w:color="FF0000"/>
      </w:pBdr>
      <w:shd w:val="clear" w:color="000000" w:fill="ADDB7B"/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  <w:lang w:eastAsia="fr-FR"/>
    </w:rPr>
  </w:style>
  <w:style w:type="paragraph" w:customStyle="1" w:styleId="xl198">
    <w:name w:val="xl198"/>
    <w:basedOn w:val="Normal"/>
    <w:rsid w:val="00DD2C62"/>
    <w:pPr>
      <w:pBdr>
        <w:bottom w:val="single" w:sz="4" w:space="0" w:color="auto"/>
      </w:pBdr>
      <w:shd w:val="clear" w:color="000000" w:fill="FFFFFF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199">
    <w:name w:val="xl199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00">
    <w:name w:val="xl200"/>
    <w:basedOn w:val="Normal"/>
    <w:rsid w:val="00DD2C62"/>
    <w:pPr>
      <w:pBdr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01">
    <w:name w:val="xl201"/>
    <w:basedOn w:val="Normal"/>
    <w:rsid w:val="00DD2C62"/>
    <w:pPr>
      <w:pBdr>
        <w:bottom w:val="single" w:sz="4" w:space="0" w:color="auto"/>
        <w:right w:val="single" w:sz="8" w:space="0" w:color="auto"/>
      </w:pBdr>
      <w:shd w:val="pct25" w:color="000000" w:fill="D0CECE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02">
    <w:name w:val="xl202"/>
    <w:basedOn w:val="Normal"/>
    <w:rsid w:val="00DD2C62"/>
    <w:pPr>
      <w:pBdr>
        <w:bottom w:val="single" w:sz="4" w:space="0" w:color="auto"/>
      </w:pBdr>
      <w:shd w:val="pct25" w:color="000000" w:fill="D0CECE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03">
    <w:name w:val="xl203"/>
    <w:basedOn w:val="Normal"/>
    <w:rsid w:val="00DD2C62"/>
    <w:pPr>
      <w:pBdr>
        <w:top w:val="single" w:sz="4" w:space="0" w:color="auto"/>
        <w:left w:val="single" w:sz="12" w:space="0" w:color="FF0000"/>
        <w:bottom w:val="single" w:sz="4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04">
    <w:name w:val="xl204"/>
    <w:basedOn w:val="Normal"/>
    <w:rsid w:val="00DD2C62"/>
    <w:pPr>
      <w:pBdr>
        <w:top w:val="single" w:sz="4" w:space="0" w:color="auto"/>
        <w:left w:val="single" w:sz="12" w:space="0" w:color="0070C0"/>
        <w:bottom w:val="single" w:sz="4" w:space="0" w:color="auto"/>
        <w:right w:val="single" w:sz="12" w:space="0" w:color="0070C0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205">
    <w:name w:val="xl205"/>
    <w:basedOn w:val="Normal"/>
    <w:rsid w:val="00DD2C62"/>
    <w:pPr>
      <w:pBdr>
        <w:top w:val="single" w:sz="8" w:space="0" w:color="auto"/>
        <w:bottom w:val="single" w:sz="4" w:space="0" w:color="auto"/>
      </w:pBdr>
      <w:shd w:val="pct25" w:color="000000" w:fill="auto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06">
    <w:name w:val="xl206"/>
    <w:basedOn w:val="Normal"/>
    <w:rsid w:val="00DD2C62"/>
    <w:pPr>
      <w:pBdr>
        <w:top w:val="single" w:sz="8" w:space="0" w:color="auto"/>
        <w:left w:val="single" w:sz="12" w:space="0" w:color="FF0000"/>
        <w:bottom w:val="single" w:sz="4" w:space="0" w:color="auto"/>
        <w:right w:val="single" w:sz="12" w:space="0" w:color="FF0000"/>
      </w:pBdr>
      <w:shd w:val="pct25" w:color="000000" w:fill="auto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07">
    <w:name w:val="xl207"/>
    <w:basedOn w:val="Normal"/>
    <w:rsid w:val="00DD2C62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08">
    <w:name w:val="xl208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09">
    <w:name w:val="xl209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10">
    <w:name w:val="xl210"/>
    <w:basedOn w:val="Normal"/>
    <w:rsid w:val="00DD2C62"/>
    <w:pPr>
      <w:pBdr>
        <w:top w:val="single" w:sz="4" w:space="0" w:color="auto"/>
        <w:bottom w:val="single" w:sz="4" w:space="0" w:color="auto"/>
        <w:right w:val="single" w:sz="8" w:space="0" w:color="auto"/>
      </w:pBdr>
      <w:shd w:val="pct25" w:color="000000" w:fill="D0CECE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11">
    <w:name w:val="xl211"/>
    <w:basedOn w:val="Normal"/>
    <w:rsid w:val="00DD2C62"/>
    <w:pPr>
      <w:pBdr>
        <w:top w:val="single" w:sz="4" w:space="0" w:color="auto"/>
        <w:bottom w:val="single" w:sz="4" w:space="0" w:color="auto"/>
      </w:pBdr>
      <w:shd w:val="pct25" w:color="000000" w:fill="D0CECE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12">
    <w:name w:val="xl212"/>
    <w:basedOn w:val="Normal"/>
    <w:rsid w:val="00DD2C62"/>
    <w:pPr>
      <w:pBdr>
        <w:top w:val="single" w:sz="4" w:space="0" w:color="auto"/>
      </w:pBdr>
      <w:shd w:val="pct25" w:color="000000" w:fill="auto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13">
    <w:name w:val="xl213"/>
    <w:basedOn w:val="Normal"/>
    <w:rsid w:val="00DD2C62"/>
    <w:pPr>
      <w:pBdr>
        <w:top w:val="single" w:sz="4" w:space="0" w:color="auto"/>
        <w:left w:val="single" w:sz="12" w:space="0" w:color="FF0000"/>
        <w:bottom w:val="single" w:sz="4" w:space="0" w:color="auto"/>
        <w:right w:val="single" w:sz="12" w:space="0" w:color="FF0000"/>
      </w:pBdr>
      <w:shd w:val="pct25" w:color="000000" w:fill="auto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14">
    <w:name w:val="xl214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15">
    <w:name w:val="xl215"/>
    <w:basedOn w:val="Normal"/>
    <w:rsid w:val="00DD2C62"/>
    <w:pPr>
      <w:pBdr>
        <w:top w:val="single" w:sz="4" w:space="0" w:color="auto"/>
        <w:bottom w:val="single" w:sz="4" w:space="0" w:color="auto"/>
      </w:pBdr>
      <w:shd w:val="clear" w:color="000000" w:fill="C6E0B4"/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  <w:lang w:eastAsia="fr-FR"/>
    </w:rPr>
  </w:style>
  <w:style w:type="paragraph" w:customStyle="1" w:styleId="xl216">
    <w:name w:val="xl216"/>
    <w:basedOn w:val="Normal"/>
    <w:rsid w:val="00DD2C62"/>
    <w:pPr>
      <w:pBdr>
        <w:top w:val="single" w:sz="4" w:space="0" w:color="auto"/>
        <w:left w:val="single" w:sz="12" w:space="0" w:color="FF0000"/>
        <w:bottom w:val="single" w:sz="4" w:space="0" w:color="auto"/>
        <w:right w:val="single" w:sz="12" w:space="0" w:color="FF0000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217">
    <w:name w:val="xl217"/>
    <w:basedOn w:val="Normal"/>
    <w:rsid w:val="00DD2C62"/>
    <w:pPr>
      <w:pBdr>
        <w:bottom w:val="single" w:sz="4" w:space="0" w:color="auto"/>
      </w:pBdr>
      <w:shd w:val="pct25" w:color="000000" w:fill="auto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18">
    <w:name w:val="xl218"/>
    <w:basedOn w:val="Normal"/>
    <w:rsid w:val="00DD2C62"/>
    <w:pPr>
      <w:pBdr>
        <w:top w:val="single" w:sz="4" w:space="0" w:color="auto"/>
        <w:bottom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19">
    <w:name w:val="xl219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20">
    <w:name w:val="xl220"/>
    <w:basedOn w:val="Normal"/>
    <w:rsid w:val="00DD2C62"/>
    <w:pPr>
      <w:pBdr>
        <w:top w:val="single" w:sz="4" w:space="0" w:color="auto"/>
        <w:bottom w:val="single" w:sz="8" w:space="0" w:color="auto"/>
        <w:right w:val="single" w:sz="8" w:space="0" w:color="auto"/>
      </w:pBdr>
      <w:shd w:val="pct25" w:color="000000" w:fill="D0CECE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21">
    <w:name w:val="xl221"/>
    <w:basedOn w:val="Normal"/>
    <w:rsid w:val="00DD2C62"/>
    <w:pPr>
      <w:pBdr>
        <w:top w:val="single" w:sz="4" w:space="0" w:color="auto"/>
        <w:bottom w:val="single" w:sz="8" w:space="0" w:color="auto"/>
      </w:pBdr>
      <w:shd w:val="pct25" w:color="000000" w:fill="D0CECE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22">
    <w:name w:val="xl222"/>
    <w:basedOn w:val="Normal"/>
    <w:rsid w:val="00DD2C62"/>
    <w:pPr>
      <w:pBdr>
        <w:top w:val="single" w:sz="4" w:space="0" w:color="auto"/>
        <w:left w:val="single" w:sz="12" w:space="0" w:color="0070C0"/>
        <w:bottom w:val="single" w:sz="4" w:space="0" w:color="auto"/>
        <w:right w:val="single" w:sz="12" w:space="0" w:color="0070C0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223">
    <w:name w:val="xl223"/>
    <w:basedOn w:val="Normal"/>
    <w:rsid w:val="00DD2C62"/>
    <w:pPr>
      <w:pBdr>
        <w:top w:val="single" w:sz="4" w:space="0" w:color="auto"/>
        <w:bottom w:val="single" w:sz="4" w:space="0" w:color="auto"/>
      </w:pBdr>
      <w:shd w:val="pct25" w:color="000000" w:fill="auto"/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  <w:lang w:eastAsia="fr-FR"/>
    </w:rPr>
  </w:style>
  <w:style w:type="paragraph" w:customStyle="1" w:styleId="xl224">
    <w:name w:val="xl224"/>
    <w:basedOn w:val="Normal"/>
    <w:rsid w:val="00DD2C62"/>
    <w:pPr>
      <w:pBdr>
        <w:top w:val="single" w:sz="4" w:space="0" w:color="auto"/>
        <w:left w:val="single" w:sz="12" w:space="0" w:color="FF0000"/>
        <w:bottom w:val="single" w:sz="4" w:space="0" w:color="auto"/>
        <w:right w:val="single" w:sz="12" w:space="0" w:color="FF0000"/>
      </w:pBdr>
      <w:shd w:val="pct25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225">
    <w:name w:val="xl225"/>
    <w:basedOn w:val="Normal"/>
    <w:rsid w:val="00DD2C62"/>
    <w:pPr>
      <w:pBdr>
        <w:top w:val="single" w:sz="4" w:space="0" w:color="auto"/>
        <w:left w:val="single" w:sz="12" w:space="0" w:color="FF0000"/>
        <w:bottom w:val="single" w:sz="12" w:space="0" w:color="FF0000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26">
    <w:name w:val="xl226"/>
    <w:basedOn w:val="Normal"/>
    <w:rsid w:val="00DD2C62"/>
    <w:pPr>
      <w:pBdr>
        <w:top w:val="single" w:sz="4" w:space="0" w:color="auto"/>
        <w:left w:val="single" w:sz="12" w:space="0" w:color="0070C0"/>
        <w:bottom w:val="single" w:sz="12" w:space="0" w:color="FF0000"/>
        <w:right w:val="single" w:sz="12" w:space="0" w:color="0070C0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227">
    <w:name w:val="xl227"/>
    <w:basedOn w:val="Normal"/>
    <w:rsid w:val="00DD2C62"/>
    <w:pPr>
      <w:pBdr>
        <w:top w:val="single" w:sz="4" w:space="0" w:color="auto"/>
        <w:bottom w:val="single" w:sz="12" w:space="0" w:color="FF0000"/>
      </w:pBdr>
      <w:shd w:val="pct25" w:color="000000" w:fill="auto"/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  <w:lang w:eastAsia="fr-FR"/>
    </w:rPr>
  </w:style>
  <w:style w:type="paragraph" w:customStyle="1" w:styleId="xl228">
    <w:name w:val="xl228"/>
    <w:basedOn w:val="Normal"/>
    <w:rsid w:val="00DD2C62"/>
    <w:pPr>
      <w:pBdr>
        <w:top w:val="single" w:sz="4" w:space="0" w:color="auto"/>
        <w:left w:val="single" w:sz="12" w:space="0" w:color="FF0000"/>
        <w:bottom w:val="single" w:sz="12" w:space="0" w:color="FF0000"/>
        <w:right w:val="single" w:sz="12" w:space="0" w:color="FF0000"/>
      </w:pBdr>
      <w:shd w:val="pct25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29">
    <w:name w:val="xl229"/>
    <w:basedOn w:val="Normal"/>
    <w:rsid w:val="00DD2C62"/>
    <w:pPr>
      <w:pBdr>
        <w:top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230">
    <w:name w:val="xl230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lang w:eastAsia="fr-FR"/>
    </w:rPr>
  </w:style>
  <w:style w:type="paragraph" w:customStyle="1" w:styleId="xl231">
    <w:name w:val="xl231"/>
    <w:basedOn w:val="Normal"/>
    <w:rsid w:val="00DD2C62"/>
    <w:pPr>
      <w:pBdr>
        <w:top w:val="single" w:sz="8" w:space="0" w:color="auto"/>
        <w:bottom w:val="single" w:sz="4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32">
    <w:name w:val="xl232"/>
    <w:basedOn w:val="Normal"/>
    <w:rsid w:val="00DD2C62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33">
    <w:name w:val="xl233"/>
    <w:basedOn w:val="Normal"/>
    <w:rsid w:val="00DD2C62"/>
    <w:pPr>
      <w:pBdr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34">
    <w:name w:val="xl234"/>
    <w:basedOn w:val="Normal"/>
    <w:rsid w:val="00DD2C62"/>
    <w:pPr>
      <w:pBdr>
        <w:top w:val="single" w:sz="8" w:space="0" w:color="auto"/>
        <w:bottom w:val="single" w:sz="4" w:space="0" w:color="auto"/>
        <w:right w:val="single" w:sz="8" w:space="0" w:color="auto"/>
      </w:pBdr>
      <w:shd w:val="pct25" w:color="000000" w:fill="D0CECE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35">
    <w:name w:val="xl235"/>
    <w:basedOn w:val="Normal"/>
    <w:rsid w:val="00DD2C62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36">
    <w:name w:val="xl236"/>
    <w:basedOn w:val="Normal"/>
    <w:rsid w:val="00DD2C62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37">
    <w:name w:val="xl237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38">
    <w:name w:val="xl238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b/>
      <w:bCs/>
      <w:sz w:val="24"/>
      <w:szCs w:val="24"/>
      <w:lang w:eastAsia="fr-FR"/>
    </w:rPr>
  </w:style>
  <w:style w:type="paragraph" w:customStyle="1" w:styleId="xl239">
    <w:name w:val="xl239"/>
    <w:basedOn w:val="Normal"/>
    <w:rsid w:val="00DD2C62"/>
    <w:pPr>
      <w:pBdr>
        <w:top w:val="single" w:sz="4" w:space="0" w:color="auto"/>
        <w:bottom w:val="single" w:sz="4" w:space="0" w:color="auto"/>
        <w:right w:val="single" w:sz="8" w:space="0" w:color="auto"/>
      </w:pBdr>
      <w:shd w:val="pct25" w:color="000000" w:fill="D0CECE"/>
      <w:spacing w:before="100" w:beforeAutospacing="1" w:after="100" w:afterAutospacing="1"/>
    </w:pPr>
    <w:rPr>
      <w:b/>
      <w:bCs/>
      <w:sz w:val="24"/>
      <w:szCs w:val="24"/>
      <w:lang w:eastAsia="fr-FR"/>
    </w:rPr>
  </w:style>
  <w:style w:type="paragraph" w:customStyle="1" w:styleId="xl240">
    <w:name w:val="xl240"/>
    <w:basedOn w:val="Normal"/>
    <w:rsid w:val="00DD2C62"/>
    <w:pP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41">
    <w:name w:val="xl241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42">
    <w:name w:val="xl242"/>
    <w:basedOn w:val="Normal"/>
    <w:rsid w:val="00DD2C62"/>
    <w:pP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243">
    <w:name w:val="xl243"/>
    <w:basedOn w:val="Normal"/>
    <w:rsid w:val="00DD2C62"/>
    <w:pPr>
      <w:pBdr>
        <w:top w:val="single" w:sz="4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44">
    <w:name w:val="xl244"/>
    <w:basedOn w:val="Normal"/>
    <w:rsid w:val="00DD2C62"/>
    <w:pP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245">
    <w:name w:val="xl245"/>
    <w:basedOn w:val="Normal"/>
    <w:rsid w:val="00DD2C62"/>
    <w:pPr>
      <w:pBdr>
        <w:top w:val="single" w:sz="4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46">
    <w:name w:val="xl246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47">
    <w:name w:val="xl247"/>
    <w:basedOn w:val="Normal"/>
    <w:rsid w:val="00DD2C62"/>
    <w:pPr>
      <w:pBdr>
        <w:top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248">
    <w:name w:val="xl248"/>
    <w:basedOn w:val="Normal"/>
    <w:rsid w:val="00DD2C62"/>
    <w:pP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49">
    <w:name w:val="xl249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50">
    <w:name w:val="xl250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51">
    <w:name w:val="xl251"/>
    <w:basedOn w:val="Normal"/>
    <w:rsid w:val="00DD2C62"/>
    <w:pPr>
      <w:pBdr>
        <w:top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52">
    <w:name w:val="xl252"/>
    <w:basedOn w:val="Normal"/>
    <w:rsid w:val="00DD2C62"/>
    <w:pPr>
      <w:pBdr>
        <w:left w:val="dashed" w:sz="4" w:space="0" w:color="auto"/>
        <w:bottom w:val="dashed" w:sz="4" w:space="0" w:color="auto"/>
      </w:pBdr>
      <w:shd w:val="clear" w:color="000000" w:fill="FFFFFF"/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253">
    <w:name w:val="xl253"/>
    <w:basedOn w:val="Normal"/>
    <w:rsid w:val="00DD2C62"/>
    <w:pPr>
      <w:pBdr>
        <w:bottom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254">
    <w:name w:val="xl254"/>
    <w:basedOn w:val="Normal"/>
    <w:rsid w:val="00DD2C62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55">
    <w:name w:val="xl255"/>
    <w:basedOn w:val="Normal"/>
    <w:rsid w:val="00DD2C62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56">
    <w:name w:val="xl256"/>
    <w:basedOn w:val="Normal"/>
    <w:rsid w:val="00DD2C62"/>
    <w:pPr>
      <w:pBdr>
        <w:top w:val="single" w:sz="8" w:space="0" w:color="auto"/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57">
    <w:name w:val="xl257"/>
    <w:basedOn w:val="Normal"/>
    <w:rsid w:val="00DD2C62"/>
    <w:pPr>
      <w:pBdr>
        <w:left w:val="single" w:sz="8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58">
    <w:name w:val="xl258"/>
    <w:basedOn w:val="Normal"/>
    <w:rsid w:val="00DD2C62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59">
    <w:name w:val="xl259"/>
    <w:basedOn w:val="Normal"/>
    <w:rsid w:val="00DD2C62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60">
    <w:name w:val="xl260"/>
    <w:basedOn w:val="Normal"/>
    <w:rsid w:val="00DD2C62"/>
    <w:pPr>
      <w:pBdr>
        <w:top w:val="single" w:sz="8" w:space="0" w:color="auto"/>
        <w:left w:val="double" w:sz="6" w:space="0" w:color="auto"/>
        <w:right w:val="double" w:sz="6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61">
    <w:name w:val="xl261"/>
    <w:basedOn w:val="Normal"/>
    <w:rsid w:val="00DD2C62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62">
    <w:name w:val="xl262"/>
    <w:basedOn w:val="Normal"/>
    <w:rsid w:val="00DD2C62"/>
    <w:pPr>
      <w:pBdr>
        <w:top w:val="single" w:sz="8" w:space="0" w:color="auto"/>
        <w:left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63">
    <w:name w:val="xl263"/>
    <w:basedOn w:val="Normal"/>
    <w:rsid w:val="00DD2C62"/>
    <w:pPr>
      <w:pBdr>
        <w:left w:val="double" w:sz="6" w:space="0" w:color="auto"/>
        <w:bottom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64">
    <w:name w:val="xl264"/>
    <w:basedOn w:val="Normal"/>
    <w:rsid w:val="00DD2C62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65">
    <w:name w:val="xl265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66">
    <w:name w:val="xl266"/>
    <w:basedOn w:val="Normal"/>
    <w:rsid w:val="00DD2C62"/>
    <w:pPr>
      <w:pBdr>
        <w:left w:val="single" w:sz="8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67">
    <w:name w:val="xl267"/>
    <w:basedOn w:val="Normal"/>
    <w:rsid w:val="00DD2C62"/>
    <w:pPr>
      <w:pBdr>
        <w:top w:val="single" w:sz="4" w:space="0" w:color="auto"/>
        <w:lef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68">
    <w:name w:val="xl268"/>
    <w:basedOn w:val="Normal"/>
    <w:rsid w:val="00DD2C62"/>
    <w:pPr>
      <w:pBdr>
        <w:left w:val="double" w:sz="6" w:space="0" w:color="auto"/>
        <w:right w:val="double" w:sz="6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69">
    <w:name w:val="xl269"/>
    <w:basedOn w:val="Normal"/>
    <w:rsid w:val="00DD2C62"/>
    <w:pPr>
      <w:pBdr>
        <w:top w:val="single" w:sz="8" w:space="0" w:color="auto"/>
        <w:left w:val="double" w:sz="6" w:space="0" w:color="auto"/>
        <w:right w:val="double" w:sz="6" w:space="0" w:color="auto"/>
      </w:pBdr>
      <w:shd w:val="pct12" w:color="000000" w:fill="808080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70">
    <w:name w:val="xl270"/>
    <w:basedOn w:val="Normal"/>
    <w:rsid w:val="00DD2C62"/>
    <w:pPr>
      <w:pBdr>
        <w:left w:val="double" w:sz="6" w:space="0" w:color="auto"/>
        <w:bottom w:val="single" w:sz="8" w:space="0" w:color="auto"/>
        <w:right w:val="double" w:sz="6" w:space="0" w:color="auto"/>
      </w:pBdr>
      <w:shd w:val="pct12" w:color="000000" w:fill="808080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71">
    <w:name w:val="xl271"/>
    <w:basedOn w:val="Normal"/>
    <w:rsid w:val="00DD2C62"/>
    <w:pPr>
      <w:pBdr>
        <w:top w:val="single" w:sz="8" w:space="0" w:color="auto"/>
        <w:left w:val="single" w:sz="8" w:space="0" w:color="auto"/>
      </w:pBdr>
      <w:shd w:val="pct12" w:color="000000" w:fill="808080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72">
    <w:name w:val="xl272"/>
    <w:basedOn w:val="Normal"/>
    <w:rsid w:val="00DD2C62"/>
    <w:pPr>
      <w:pBdr>
        <w:left w:val="single" w:sz="8" w:space="0" w:color="auto"/>
        <w:bottom w:val="single" w:sz="8" w:space="0" w:color="auto"/>
      </w:pBdr>
      <w:shd w:val="pct12" w:color="000000" w:fill="808080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73">
    <w:name w:val="xl273"/>
    <w:basedOn w:val="Normal"/>
    <w:rsid w:val="00DD2C62"/>
    <w:pPr>
      <w:pBdr>
        <w:left w:val="double" w:sz="6" w:space="0" w:color="auto"/>
        <w:right w:val="double" w:sz="6" w:space="0" w:color="auto"/>
      </w:pBdr>
      <w:shd w:val="pct12" w:color="000000" w:fill="808080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74">
    <w:name w:val="xl274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</w:pBdr>
      <w:shd w:val="pct25" w:color="000000" w:fill="D9D9D9"/>
      <w:spacing w:before="100" w:beforeAutospacing="1" w:after="100" w:afterAutospacing="1"/>
      <w:jc w:val="center"/>
    </w:pPr>
    <w:rPr>
      <w:sz w:val="18"/>
      <w:szCs w:val="18"/>
      <w:lang w:eastAsia="fr-FR"/>
    </w:rPr>
  </w:style>
  <w:style w:type="paragraph" w:customStyle="1" w:styleId="xl275">
    <w:name w:val="xl275"/>
    <w:basedOn w:val="Normal"/>
    <w:rsid w:val="00DD2C62"/>
    <w:pPr>
      <w:pBdr>
        <w:top w:val="single" w:sz="8" w:space="0" w:color="auto"/>
        <w:bottom w:val="single" w:sz="8" w:space="0" w:color="auto"/>
        <w:right w:val="single" w:sz="8" w:space="0" w:color="auto"/>
      </w:pBdr>
      <w:shd w:val="pct25" w:color="000000" w:fill="D9D9D9"/>
      <w:spacing w:before="100" w:beforeAutospacing="1" w:after="100" w:afterAutospacing="1"/>
      <w:jc w:val="center"/>
    </w:pPr>
    <w:rPr>
      <w:sz w:val="18"/>
      <w:szCs w:val="18"/>
      <w:lang w:eastAsia="fr-FR"/>
    </w:rPr>
  </w:style>
  <w:style w:type="paragraph" w:customStyle="1" w:styleId="xl276">
    <w:name w:val="xl276"/>
    <w:basedOn w:val="Normal"/>
    <w:rsid w:val="00DD2C62"/>
    <w:pPr>
      <w:pBdr>
        <w:top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77">
    <w:name w:val="xl277"/>
    <w:basedOn w:val="Normal"/>
    <w:rsid w:val="00DD2C62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78">
    <w:name w:val="xl278"/>
    <w:basedOn w:val="Normal"/>
    <w:rsid w:val="00DD2C62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79">
    <w:name w:val="xl279"/>
    <w:basedOn w:val="Normal"/>
    <w:rsid w:val="00DD2C62"/>
    <w:pPr>
      <w:pBdr>
        <w:top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80">
    <w:name w:val="xl280"/>
    <w:basedOn w:val="Normal"/>
    <w:rsid w:val="00DD2C62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81">
    <w:name w:val="xl281"/>
    <w:basedOn w:val="Normal"/>
    <w:rsid w:val="00DD2C62"/>
    <w:pPr>
      <w:pBdr>
        <w:left w:val="double" w:sz="6" w:space="0" w:color="auto"/>
        <w:bottom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82">
    <w:name w:val="xl282"/>
    <w:basedOn w:val="Normal"/>
    <w:rsid w:val="00DD2C62"/>
    <w:pPr>
      <w:pBdr>
        <w:left w:val="single" w:sz="8" w:space="0" w:color="auto"/>
      </w:pBdr>
      <w:spacing w:before="100" w:beforeAutospacing="1" w:after="100" w:afterAutospacing="1"/>
      <w:textAlignment w:val="top"/>
    </w:pPr>
    <w:rPr>
      <w:sz w:val="24"/>
      <w:szCs w:val="24"/>
      <w:lang w:eastAsia="fr-FR"/>
    </w:rPr>
  </w:style>
  <w:style w:type="paragraph" w:customStyle="1" w:styleId="xl283">
    <w:name w:val="xl283"/>
    <w:basedOn w:val="Normal"/>
    <w:rsid w:val="00DD2C62"/>
    <w:pPr>
      <w:spacing w:before="100" w:beforeAutospacing="1" w:after="100" w:afterAutospacing="1"/>
      <w:textAlignment w:val="top"/>
    </w:pPr>
    <w:rPr>
      <w:sz w:val="24"/>
      <w:szCs w:val="24"/>
      <w:lang w:eastAsia="fr-FR"/>
    </w:rPr>
  </w:style>
  <w:style w:type="paragraph" w:customStyle="1" w:styleId="xl284">
    <w:name w:val="xl284"/>
    <w:basedOn w:val="Normal"/>
    <w:rsid w:val="00DD2C62"/>
    <w:pPr>
      <w:pBdr>
        <w:right w:val="single" w:sz="8" w:space="0" w:color="auto"/>
      </w:pBdr>
      <w:spacing w:before="100" w:beforeAutospacing="1" w:after="100" w:afterAutospacing="1"/>
      <w:textAlignment w:val="top"/>
    </w:pPr>
    <w:rPr>
      <w:sz w:val="24"/>
      <w:szCs w:val="24"/>
      <w:lang w:eastAsia="fr-FR"/>
    </w:rPr>
  </w:style>
  <w:style w:type="paragraph" w:customStyle="1" w:styleId="xl285">
    <w:name w:val="xl285"/>
    <w:basedOn w:val="Normal"/>
    <w:rsid w:val="00DD2C62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textAlignment w:val="top"/>
    </w:pPr>
    <w:rPr>
      <w:sz w:val="24"/>
      <w:szCs w:val="24"/>
      <w:lang w:eastAsia="fr-FR"/>
    </w:rPr>
  </w:style>
  <w:style w:type="paragraph" w:customStyle="1" w:styleId="xl286">
    <w:name w:val="xl286"/>
    <w:basedOn w:val="Normal"/>
    <w:rsid w:val="00DD2C62"/>
    <w:pPr>
      <w:pBdr>
        <w:bottom w:val="single" w:sz="8" w:space="0" w:color="auto"/>
      </w:pBdr>
      <w:spacing w:before="100" w:beforeAutospacing="1" w:after="100" w:afterAutospacing="1"/>
      <w:textAlignment w:val="top"/>
    </w:pPr>
    <w:rPr>
      <w:sz w:val="24"/>
      <w:szCs w:val="24"/>
      <w:lang w:eastAsia="fr-FR"/>
    </w:rPr>
  </w:style>
  <w:style w:type="paragraph" w:customStyle="1" w:styleId="xl287">
    <w:name w:val="xl287"/>
    <w:basedOn w:val="Normal"/>
    <w:rsid w:val="00DD2C62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top"/>
    </w:pPr>
    <w:rPr>
      <w:sz w:val="24"/>
      <w:szCs w:val="24"/>
      <w:lang w:eastAsia="fr-FR"/>
    </w:rPr>
  </w:style>
  <w:style w:type="paragraph" w:customStyle="1" w:styleId="xl288">
    <w:name w:val="xl288"/>
    <w:basedOn w:val="Normal"/>
    <w:rsid w:val="00DD2C62"/>
    <w:pPr>
      <w:pBdr>
        <w:top w:val="double" w:sz="6" w:space="0" w:color="auto"/>
        <w:left w:val="double" w:sz="6" w:space="0" w:color="auto"/>
        <w:bottom w:val="double" w:sz="6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89">
    <w:name w:val="xl289"/>
    <w:basedOn w:val="Normal"/>
    <w:rsid w:val="00DD2C62"/>
    <w:pPr>
      <w:pBdr>
        <w:top w:val="double" w:sz="6" w:space="0" w:color="auto"/>
        <w:bottom w:val="double" w:sz="6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90">
    <w:name w:val="xl290"/>
    <w:basedOn w:val="Normal"/>
    <w:rsid w:val="00DD2C62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91">
    <w:name w:val="xl291"/>
    <w:basedOn w:val="Normal"/>
    <w:rsid w:val="00DD2C62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92">
    <w:name w:val="xl292"/>
    <w:basedOn w:val="Normal"/>
    <w:rsid w:val="00DD2C62"/>
    <w:pPr>
      <w:pBdr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293">
    <w:name w:val="xl293"/>
    <w:basedOn w:val="Normal"/>
    <w:rsid w:val="00DD2C62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jc w:val="right"/>
    </w:pPr>
    <w:rPr>
      <w:b/>
      <w:bCs/>
      <w:lang w:eastAsia="fr-FR"/>
    </w:rPr>
  </w:style>
  <w:style w:type="paragraph" w:customStyle="1" w:styleId="xl294">
    <w:name w:val="xl294"/>
    <w:basedOn w:val="Normal"/>
    <w:rsid w:val="00DD2C62"/>
    <w:pPr>
      <w:shd w:val="clear" w:color="000000" w:fill="FFFFFF"/>
      <w:spacing w:before="100" w:beforeAutospacing="1" w:after="100" w:afterAutospacing="1"/>
      <w:jc w:val="right"/>
    </w:pPr>
    <w:rPr>
      <w:b/>
      <w:bCs/>
      <w:lang w:eastAsia="fr-FR"/>
    </w:rPr>
  </w:style>
  <w:style w:type="paragraph" w:customStyle="1" w:styleId="xl295">
    <w:name w:val="xl295"/>
    <w:basedOn w:val="Normal"/>
    <w:rsid w:val="00DD2C62"/>
    <w:pPr>
      <w:pBdr>
        <w:top w:val="single" w:sz="4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96">
    <w:name w:val="xl296"/>
    <w:basedOn w:val="Normal"/>
    <w:rsid w:val="00DD2C62"/>
    <w:pPr>
      <w:pBdr>
        <w:top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297">
    <w:name w:val="xl297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</w:pBdr>
      <w:shd w:val="pct25" w:color="000000" w:fill="BFBFBF"/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298">
    <w:name w:val="xl298"/>
    <w:basedOn w:val="Normal"/>
    <w:rsid w:val="00DD2C62"/>
    <w:pPr>
      <w:pBdr>
        <w:top w:val="single" w:sz="8" w:space="0" w:color="auto"/>
        <w:bottom w:val="single" w:sz="8" w:space="0" w:color="auto"/>
        <w:right w:val="single" w:sz="8" w:space="0" w:color="auto"/>
      </w:pBdr>
      <w:shd w:val="pct25" w:color="000000" w:fill="BFBFBF"/>
      <w:spacing w:before="100" w:beforeAutospacing="1" w:after="100" w:afterAutospacing="1"/>
      <w:jc w:val="center"/>
    </w:pPr>
    <w:rPr>
      <w:sz w:val="24"/>
      <w:szCs w:val="24"/>
      <w:lang w:eastAsia="fr-FR"/>
    </w:rPr>
  </w:style>
  <w:style w:type="paragraph" w:customStyle="1" w:styleId="xl299">
    <w:name w:val="xl299"/>
    <w:basedOn w:val="Normal"/>
    <w:rsid w:val="00DD2C62"/>
    <w:pPr>
      <w:pBdr>
        <w:left w:val="single" w:sz="8" w:space="0" w:color="auto"/>
        <w:bottom w:val="single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300">
    <w:name w:val="xl300"/>
    <w:basedOn w:val="Normal"/>
    <w:rsid w:val="00DD2C62"/>
    <w:pPr>
      <w:pBdr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301">
    <w:name w:val="xl301"/>
    <w:basedOn w:val="Normal"/>
    <w:rsid w:val="00DD2C62"/>
    <w:pP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302">
    <w:name w:val="xl302"/>
    <w:basedOn w:val="Normal"/>
    <w:rsid w:val="00DD2C62"/>
    <w:pPr>
      <w:pBdr>
        <w:top w:val="single" w:sz="4" w:space="0" w:color="auto"/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303">
    <w:name w:val="xl303"/>
    <w:basedOn w:val="Normal"/>
    <w:rsid w:val="00DD2C62"/>
    <w:pPr>
      <w:pBdr>
        <w:top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304">
    <w:name w:val="xl304"/>
    <w:basedOn w:val="Normal"/>
    <w:rsid w:val="00DD2C62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305">
    <w:name w:val="xl305"/>
    <w:basedOn w:val="Normal"/>
    <w:rsid w:val="00DD2C62"/>
    <w:pPr>
      <w:pBdr>
        <w:top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306">
    <w:name w:val="xl306"/>
    <w:basedOn w:val="Normal"/>
    <w:rsid w:val="00DD2C62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307">
    <w:name w:val="xl307"/>
    <w:basedOn w:val="Normal"/>
    <w:rsid w:val="00DD2C62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308">
    <w:name w:val="xl308"/>
    <w:basedOn w:val="Normal"/>
    <w:rsid w:val="00DD2C62"/>
    <w:pPr>
      <w:pBdr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309">
    <w:name w:val="xl309"/>
    <w:basedOn w:val="Normal"/>
    <w:rsid w:val="00DD2C62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310">
    <w:name w:val="xl310"/>
    <w:basedOn w:val="Normal"/>
    <w:rsid w:val="00DD2C62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311">
    <w:name w:val="xl311"/>
    <w:basedOn w:val="Normal"/>
    <w:rsid w:val="00DD2C62"/>
    <w:pPr>
      <w:pBdr>
        <w:left w:val="single" w:sz="8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312">
    <w:name w:val="xl312"/>
    <w:basedOn w:val="Normal"/>
    <w:rsid w:val="00DD2C62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313">
    <w:name w:val="xl313"/>
    <w:basedOn w:val="Normal"/>
    <w:rsid w:val="00DD2C62"/>
    <w:pPr>
      <w:pBdr>
        <w:left w:val="double" w:sz="6" w:space="0" w:color="auto"/>
        <w:right w:val="double" w:sz="6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314">
    <w:name w:val="xl314"/>
    <w:basedOn w:val="Normal"/>
    <w:rsid w:val="00DD2C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315">
    <w:name w:val="xl315"/>
    <w:basedOn w:val="Normal"/>
    <w:rsid w:val="00DD2C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24"/>
      <w:szCs w:val="24"/>
      <w:lang w:eastAsia="fr-FR"/>
    </w:rPr>
  </w:style>
  <w:style w:type="paragraph" w:customStyle="1" w:styleId="xl316">
    <w:name w:val="xl316"/>
    <w:basedOn w:val="Normal"/>
    <w:rsid w:val="00DD2C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paragraph" w:customStyle="1" w:styleId="xl317">
    <w:name w:val="xl317"/>
    <w:basedOn w:val="Normal"/>
    <w:rsid w:val="00DD2C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318">
    <w:name w:val="xl318"/>
    <w:basedOn w:val="Normal"/>
    <w:rsid w:val="00DD2C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EBF7"/>
      <w:spacing w:before="100" w:beforeAutospacing="1" w:after="100" w:afterAutospacing="1"/>
      <w:jc w:val="center"/>
      <w:textAlignment w:val="center"/>
    </w:pPr>
    <w:rPr>
      <w:b/>
      <w:bCs/>
      <w:sz w:val="24"/>
      <w:szCs w:val="24"/>
      <w:lang w:eastAsia="fr-FR"/>
    </w:rPr>
  </w:style>
  <w:style w:type="paragraph" w:customStyle="1" w:styleId="xl319">
    <w:name w:val="xl319"/>
    <w:basedOn w:val="Normal"/>
    <w:rsid w:val="00DD2C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320">
    <w:name w:val="xl320"/>
    <w:basedOn w:val="Normal"/>
    <w:rsid w:val="00DD2C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321">
    <w:name w:val="xl321"/>
    <w:basedOn w:val="Normal"/>
    <w:rsid w:val="00DD2C62"/>
    <w:pPr>
      <w:pBdr>
        <w:left w:val="single" w:sz="12" w:space="0" w:color="FF0000"/>
      </w:pBdr>
      <w:shd w:val="clear" w:color="000000" w:fill="FFFFFF"/>
      <w:spacing w:before="100" w:beforeAutospacing="1" w:after="100" w:afterAutospacing="1"/>
    </w:pPr>
    <w:rPr>
      <w:sz w:val="24"/>
      <w:szCs w:val="24"/>
      <w:lang w:eastAsia="fr-FR"/>
    </w:rPr>
  </w:style>
  <w:style w:type="paragraph" w:customStyle="1" w:styleId="xl322">
    <w:name w:val="xl322"/>
    <w:basedOn w:val="Normal"/>
    <w:rsid w:val="00DD2C62"/>
    <w:pPr>
      <w:pBdr>
        <w:top w:val="single" w:sz="4" w:space="0" w:color="auto"/>
        <w:left w:val="single" w:sz="12" w:space="0" w:color="0070C0"/>
        <w:right w:val="single" w:sz="12" w:space="0" w:color="0070C0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/>
      <w:bCs/>
      <w:color w:val="000000"/>
      <w:sz w:val="24"/>
      <w:szCs w:val="24"/>
      <w:lang w:eastAsia="fr-FR"/>
    </w:rPr>
  </w:style>
  <w:style w:type="paragraph" w:customStyle="1" w:styleId="xl323">
    <w:name w:val="xl323"/>
    <w:basedOn w:val="Normal"/>
    <w:rsid w:val="00DD2C62"/>
    <w:pPr>
      <w:pBdr>
        <w:top w:val="single" w:sz="4" w:space="0" w:color="auto"/>
      </w:pBdr>
      <w:shd w:val="pct25" w:color="000000" w:fill="auto"/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  <w:lang w:eastAsia="fr-FR"/>
    </w:rPr>
  </w:style>
  <w:style w:type="paragraph" w:customStyle="1" w:styleId="xl324">
    <w:name w:val="xl324"/>
    <w:basedOn w:val="Normal"/>
    <w:rsid w:val="00DD2C62"/>
    <w:pPr>
      <w:pBdr>
        <w:top w:val="single" w:sz="4" w:space="0" w:color="auto"/>
        <w:left w:val="single" w:sz="12" w:space="0" w:color="FF0000"/>
        <w:right w:val="single" w:sz="12" w:space="0" w:color="FF0000"/>
      </w:pBdr>
      <w:shd w:val="pct25" w:color="000000" w:fill="FFFFFF"/>
      <w:spacing w:before="100" w:beforeAutospacing="1" w:after="100" w:afterAutospacing="1"/>
      <w:jc w:val="center"/>
      <w:textAlignment w:val="center"/>
    </w:pPr>
    <w:rPr>
      <w:sz w:val="24"/>
      <w:szCs w:val="24"/>
      <w:lang w:eastAsia="fr-FR"/>
    </w:rPr>
  </w:style>
  <w:style w:type="character" w:customStyle="1" w:styleId="ExplorateurdedocumentsCar">
    <w:name w:val="Explorateur de documents Car"/>
    <w:link w:val="Explorateurdedocuments"/>
    <w:semiHidden/>
    <w:rsid w:val="00DB7490"/>
    <w:rPr>
      <w:rFonts w:ascii="Tahoma" w:hAnsi="Tahoma"/>
      <w:shd w:val="clear" w:color="auto" w:fill="00008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9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2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5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D1768334-41AE-4901-847E-593FB3D149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62</Pages>
  <Words>14673</Words>
  <Characters>80707</Characters>
  <Application>Microsoft Office Word</Application>
  <DocSecurity>0</DocSecurity>
  <Lines>672</Lines>
  <Paragraphs>19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nistère de la Santé Publique                             République de Côte d’Ivoire</vt:lpstr>
      <vt:lpstr>Ministère de la Santé Publique                             République de Côte d’Ivoire</vt:lpstr>
    </vt:vector>
  </TitlesOfParts>
  <Company>SYSTEME D'INFORMATION DE GESTION-MSP-RCI</Company>
  <LinksUpToDate>false</LinksUpToDate>
  <CharactersWithSpaces>95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ère de la Santé Publique                             République de Côte d’Ivoire</dc:title>
  <dc:subject/>
  <dc:creator>Firmin Seka</dc:creator>
  <cp:keywords/>
  <dc:description/>
  <cp:lastModifiedBy>Windows User</cp:lastModifiedBy>
  <cp:revision>72</cp:revision>
  <cp:lastPrinted>2007-01-25T08:48:00Z</cp:lastPrinted>
  <dcterms:created xsi:type="dcterms:W3CDTF">2018-01-10T18:31:00Z</dcterms:created>
  <dcterms:modified xsi:type="dcterms:W3CDTF">2018-01-31T17:49:00Z</dcterms:modified>
</cp:coreProperties>
</file>